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ink/ink26.xml" ContentType="application/inkml+xml"/>
  <Override PartName="/word/ink/ink27.xml" ContentType="application/inkml+xml"/>
  <Override PartName="/word/ink/ink28.xml" ContentType="application/inkml+xml"/>
  <Override PartName="/word/ink/ink29.xml" ContentType="application/inkml+xml"/>
  <Override PartName="/word/ink/ink30.xml" ContentType="application/inkml+xml"/>
  <Override PartName="/word/ink/ink31.xml" ContentType="application/inkml+xml"/>
  <Override PartName="/word/ink/ink32.xml" ContentType="application/inkml+xml"/>
  <Override PartName="/word/ink/ink33.xml" ContentType="application/inkml+xml"/>
  <Override PartName="/word/ink/ink34.xml" ContentType="application/inkml+xml"/>
  <Override PartName="/word/ink/ink35.xml" ContentType="application/inkml+xml"/>
  <Override PartName="/word/ink/ink36.xml" ContentType="application/inkml+xml"/>
  <Override PartName="/word/ink/ink37.xml" ContentType="application/inkml+xml"/>
  <Override PartName="/word/ink/ink38.xml" ContentType="application/inkml+xml"/>
  <Override PartName="/word/ink/ink39.xml" ContentType="application/inkml+xml"/>
  <Override PartName="/word/ink/ink40.xml" ContentType="application/inkml+xml"/>
  <Override PartName="/word/ink/ink41.xml" ContentType="application/inkml+xml"/>
  <Override PartName="/word/ink/ink42.xml" ContentType="application/inkml+xml"/>
  <Override PartName="/word/ink/ink43.xml" ContentType="application/inkml+xml"/>
  <Override PartName="/word/ink/ink44.xml" ContentType="application/inkml+xml"/>
  <Override PartName="/word/ink/ink45.xml" ContentType="application/inkml+xml"/>
  <Override PartName="/word/ink/ink46.xml" ContentType="application/inkml+xml"/>
  <Override PartName="/word/ink/ink47.xml" ContentType="application/inkml+xml"/>
  <Override PartName="/word/ink/ink48.xml" ContentType="application/inkml+xml"/>
  <Override PartName="/word/ink/ink49.xml" ContentType="application/inkml+xml"/>
  <Override PartName="/word/ink/ink50.xml" ContentType="application/inkml+xml"/>
  <Override PartName="/word/ink/ink51.xml" ContentType="application/inkml+xml"/>
  <Override PartName="/word/ink/ink52.xml" ContentType="application/inkml+xml"/>
  <Override PartName="/word/ink/ink53.xml" ContentType="application/inkml+xml"/>
  <Override PartName="/word/ink/ink54.xml" ContentType="application/inkml+xml"/>
  <Override PartName="/word/ink/ink55.xml" ContentType="application/inkml+xml"/>
  <Override PartName="/word/ink/ink56.xml" ContentType="application/inkml+xml"/>
  <Override PartName="/word/ink/ink57.xml" ContentType="application/inkml+xml"/>
  <Override PartName="/word/ink/ink58.xml" ContentType="application/inkml+xml"/>
  <Override PartName="/word/ink/ink59.xml" ContentType="application/inkml+xml"/>
  <Override PartName="/word/ink/ink60.xml" ContentType="application/inkml+xml"/>
  <Override PartName="/word/ink/ink61.xml" ContentType="application/inkml+xml"/>
  <Override PartName="/word/ink/ink62.xml" ContentType="application/inkml+xml"/>
  <Override PartName="/word/ink/ink63.xml" ContentType="application/inkml+xml"/>
  <Override PartName="/word/ink/ink64.xml" ContentType="application/inkml+xml"/>
  <Override PartName="/word/ink/ink65.xml" ContentType="application/inkml+xml"/>
  <Override PartName="/word/ink/ink66.xml" ContentType="application/inkml+xml"/>
  <Override PartName="/word/ink/ink67.xml" ContentType="application/inkml+xml"/>
  <Override PartName="/word/ink/ink68.xml" ContentType="application/inkml+xml"/>
  <Override PartName="/word/ink/ink69.xml" ContentType="application/inkml+xml"/>
  <Override PartName="/word/ink/ink70.xml" ContentType="application/inkml+xml"/>
  <Override PartName="/word/ink/ink71.xml" ContentType="application/inkml+xml"/>
  <Override PartName="/word/ink/ink72.xml" ContentType="application/inkml+xml"/>
  <Override PartName="/word/ink/ink73.xml" ContentType="application/inkml+xml"/>
  <Override PartName="/word/ink/ink74.xml" ContentType="application/inkml+xml"/>
  <Override PartName="/word/ink/ink75.xml" ContentType="application/inkml+xml"/>
  <Override PartName="/word/ink/ink76.xml" ContentType="application/inkml+xml"/>
  <Override PartName="/word/ink/ink77.xml" ContentType="application/inkml+xml"/>
  <Override PartName="/word/ink/ink78.xml" ContentType="application/inkml+xml"/>
  <Override PartName="/word/ink/ink79.xml" ContentType="application/inkml+xml"/>
  <Override PartName="/word/ink/ink80.xml" ContentType="application/inkml+xml"/>
  <Override PartName="/word/ink/ink81.xml" ContentType="application/inkml+xml"/>
  <Override PartName="/word/ink/ink82.xml" ContentType="application/inkml+xml"/>
  <Override PartName="/word/ink/ink83.xml" ContentType="application/inkml+xml"/>
  <Override PartName="/word/ink/ink84.xml" ContentType="application/inkml+xml"/>
  <Override PartName="/word/ink/ink85.xml" ContentType="application/inkml+xml"/>
  <Override PartName="/word/ink/ink86.xml" ContentType="application/inkml+xml"/>
  <Override PartName="/word/ink/ink87.xml" ContentType="application/inkml+xml"/>
  <Override PartName="/word/ink/ink88.xml" ContentType="application/inkml+xml"/>
  <Override PartName="/word/ink/ink89.xml" ContentType="application/inkml+xml"/>
  <Override PartName="/word/ink/ink90.xml" ContentType="application/inkml+xml"/>
  <Override PartName="/word/ink/ink91.xml" ContentType="application/inkml+xml"/>
  <Override PartName="/word/ink/ink92.xml" ContentType="application/inkml+xml"/>
  <Override PartName="/word/ink/ink93.xml" ContentType="application/inkml+xml"/>
  <Override PartName="/word/ink/ink94.xml" ContentType="application/inkml+xml"/>
  <Override PartName="/word/ink/ink95.xml" ContentType="application/inkml+xml"/>
  <Override PartName="/word/ink/ink96.xml" ContentType="application/inkml+xml"/>
  <Override PartName="/word/ink/ink97.xml" ContentType="application/inkml+xml"/>
  <Override PartName="/word/ink/ink98.xml" ContentType="application/inkml+xml"/>
  <Override PartName="/word/ink/ink99.xml" ContentType="application/inkml+xml"/>
  <Override PartName="/word/ink/ink100.xml" ContentType="application/inkml+xml"/>
  <Override PartName="/word/ink/ink101.xml" ContentType="application/inkml+xml"/>
  <Override PartName="/word/ink/ink102.xml" ContentType="application/inkml+xml"/>
  <Override PartName="/word/ink/ink103.xml" ContentType="application/inkml+xml"/>
  <Override PartName="/word/ink/ink104.xml" ContentType="application/inkml+xml"/>
  <Override PartName="/word/ink/ink105.xml" ContentType="application/inkml+xml"/>
  <Override PartName="/word/ink/ink106.xml" ContentType="application/inkml+xml"/>
  <Override PartName="/word/ink/ink107.xml" ContentType="application/inkml+xml"/>
  <Override PartName="/word/ink/ink108.xml" ContentType="application/inkml+xml"/>
  <Override PartName="/word/ink/ink109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FA285A" w14:textId="77777777" w:rsidR="00377BDD" w:rsidRDefault="00377BDD" w:rsidP="0074360D">
      <w:pPr>
        <w:jc w:val="center"/>
        <w:rPr>
          <w:b/>
          <w:u w:val="single"/>
        </w:rPr>
      </w:pPr>
    </w:p>
    <w:p w14:paraId="21EACAE8" w14:textId="77777777" w:rsidR="00377BDD" w:rsidRDefault="00377BDD" w:rsidP="0074360D">
      <w:pPr>
        <w:jc w:val="center"/>
        <w:rPr>
          <w:b/>
          <w:u w:val="single"/>
        </w:rPr>
      </w:pPr>
    </w:p>
    <w:p w14:paraId="4776E153" w14:textId="77777777" w:rsidR="0074360D" w:rsidRPr="00E458FF" w:rsidRDefault="0074360D" w:rsidP="0074360D">
      <w:pPr>
        <w:jc w:val="center"/>
        <w:rPr>
          <w:b/>
          <w:u w:val="single"/>
        </w:rPr>
      </w:pPr>
      <w:r w:rsidRPr="00E458FF">
        <w:rPr>
          <w:b/>
          <w:u w:val="single"/>
        </w:rPr>
        <w:t>Department of Electrical Engineering</w:t>
      </w:r>
    </w:p>
    <w:p w14:paraId="36AF0C16" w14:textId="77777777" w:rsidR="0074360D" w:rsidRPr="00E458FF" w:rsidRDefault="0074360D" w:rsidP="0074360D">
      <w:pPr>
        <w:jc w:val="center"/>
        <w:rPr>
          <w:b/>
          <w:u w:val="single"/>
        </w:rPr>
      </w:pPr>
    </w:p>
    <w:p w14:paraId="746F8726" w14:textId="77777777" w:rsidR="0074360D" w:rsidRPr="00E458FF" w:rsidRDefault="0074360D" w:rsidP="0074360D">
      <w:pPr>
        <w:jc w:val="center"/>
        <w:rPr>
          <w:b/>
        </w:rPr>
      </w:pPr>
    </w:p>
    <w:tbl>
      <w:tblPr>
        <w:tblW w:w="0" w:type="auto"/>
        <w:tblInd w:w="-90" w:type="dxa"/>
        <w:tblLook w:val="00A0" w:firstRow="1" w:lastRow="0" w:firstColumn="1" w:lastColumn="0" w:noHBand="0" w:noVBand="0"/>
      </w:tblPr>
      <w:tblGrid>
        <w:gridCol w:w="5172"/>
        <w:gridCol w:w="4278"/>
      </w:tblGrid>
      <w:tr w:rsidR="0074360D" w:rsidRPr="00F31CC3" w14:paraId="22854B1B" w14:textId="77777777" w:rsidTr="00DD1590">
        <w:tc>
          <w:tcPr>
            <w:tcW w:w="5238" w:type="dxa"/>
          </w:tcPr>
          <w:p w14:paraId="75A0B0DE" w14:textId="729E2148" w:rsidR="0074360D" w:rsidRPr="00F31CC3" w:rsidRDefault="0074360D" w:rsidP="00DD1590">
            <w:pPr>
              <w:rPr>
                <w:b/>
              </w:rPr>
            </w:pPr>
            <w:r w:rsidRPr="00F31CC3">
              <w:rPr>
                <w:b/>
              </w:rPr>
              <w:t>Faculty Member</w:t>
            </w:r>
            <w:r w:rsidR="002018C5">
              <w:rPr>
                <w:b/>
              </w:rPr>
              <w:t xml:space="preserve">: Ma’am </w:t>
            </w:r>
            <w:proofErr w:type="spellStart"/>
            <w:r w:rsidR="002018C5">
              <w:rPr>
                <w:b/>
              </w:rPr>
              <w:t>Qurat</w:t>
            </w:r>
            <w:proofErr w:type="spellEnd"/>
            <w:r w:rsidR="002018C5">
              <w:rPr>
                <w:b/>
              </w:rPr>
              <w:t>-ul-</w:t>
            </w:r>
            <w:proofErr w:type="spellStart"/>
            <w:r w:rsidR="002018C5">
              <w:rPr>
                <w:b/>
              </w:rPr>
              <w:t>ain</w:t>
            </w:r>
            <w:proofErr w:type="spellEnd"/>
          </w:p>
        </w:tc>
        <w:tc>
          <w:tcPr>
            <w:tcW w:w="4338" w:type="dxa"/>
          </w:tcPr>
          <w:p w14:paraId="30AE1C6D" w14:textId="5B6F8B4C" w:rsidR="0074360D" w:rsidRPr="00F31CC3" w:rsidRDefault="0074360D" w:rsidP="00DD1590">
            <w:pPr>
              <w:tabs>
                <w:tab w:val="left" w:pos="301"/>
                <w:tab w:val="right" w:pos="4122"/>
              </w:tabs>
              <w:rPr>
                <w:b/>
              </w:rPr>
            </w:pPr>
            <w:r w:rsidRPr="00F31CC3">
              <w:rPr>
                <w:b/>
              </w:rPr>
              <w:tab/>
              <w:t xml:space="preserve">Dated: </w:t>
            </w:r>
            <w:r w:rsidR="002018C5">
              <w:rPr>
                <w:b/>
              </w:rPr>
              <w:t>November 29, 2020</w:t>
            </w:r>
          </w:p>
        </w:tc>
      </w:tr>
      <w:tr w:rsidR="0074360D" w:rsidRPr="00F31CC3" w14:paraId="78097E90" w14:textId="77777777" w:rsidTr="00DD1590">
        <w:tc>
          <w:tcPr>
            <w:tcW w:w="5238" w:type="dxa"/>
          </w:tcPr>
          <w:p w14:paraId="6E9F058D" w14:textId="77777777" w:rsidR="0074360D" w:rsidRPr="00F31CC3" w:rsidRDefault="0074360D" w:rsidP="00DD1590">
            <w:pPr>
              <w:rPr>
                <w:b/>
              </w:rPr>
            </w:pPr>
          </w:p>
          <w:p w14:paraId="65A4DBA5" w14:textId="77777777" w:rsidR="0074360D" w:rsidRPr="00F31CC3" w:rsidRDefault="0074360D" w:rsidP="00DD1590">
            <w:pPr>
              <w:rPr>
                <w:b/>
              </w:rPr>
            </w:pPr>
          </w:p>
        </w:tc>
        <w:tc>
          <w:tcPr>
            <w:tcW w:w="4338" w:type="dxa"/>
          </w:tcPr>
          <w:p w14:paraId="008B38AA" w14:textId="77777777" w:rsidR="0074360D" w:rsidRPr="00F31CC3" w:rsidRDefault="0074360D" w:rsidP="00DD1590">
            <w:pPr>
              <w:tabs>
                <w:tab w:val="left" w:pos="301"/>
                <w:tab w:val="right" w:pos="4122"/>
              </w:tabs>
              <w:rPr>
                <w:b/>
              </w:rPr>
            </w:pPr>
          </w:p>
        </w:tc>
      </w:tr>
      <w:tr w:rsidR="0074360D" w:rsidRPr="00F31CC3" w14:paraId="1A73AA4F" w14:textId="77777777" w:rsidTr="00DD1590">
        <w:tc>
          <w:tcPr>
            <w:tcW w:w="5238" w:type="dxa"/>
          </w:tcPr>
          <w:p w14:paraId="1F494BFB" w14:textId="2FD31662" w:rsidR="0074360D" w:rsidRPr="00F31CC3" w:rsidRDefault="0074360D" w:rsidP="00DD1590">
            <w:pPr>
              <w:rPr>
                <w:b/>
              </w:rPr>
            </w:pPr>
            <w:r w:rsidRPr="00F31CC3">
              <w:rPr>
                <w:b/>
              </w:rPr>
              <w:t>Course/Section:</w:t>
            </w:r>
            <w:r w:rsidR="002018C5">
              <w:rPr>
                <w:b/>
              </w:rPr>
              <w:t xml:space="preserve"> BSCS-9B</w:t>
            </w:r>
            <w:r w:rsidRPr="00F31CC3">
              <w:rPr>
                <w:b/>
              </w:rPr>
              <w:t xml:space="preserve">   </w:t>
            </w:r>
          </w:p>
        </w:tc>
        <w:tc>
          <w:tcPr>
            <w:tcW w:w="4338" w:type="dxa"/>
          </w:tcPr>
          <w:p w14:paraId="59F4B054" w14:textId="0A7B1CD2" w:rsidR="0074360D" w:rsidRPr="00F31CC3" w:rsidRDefault="0074360D" w:rsidP="00DD1590">
            <w:pPr>
              <w:tabs>
                <w:tab w:val="left" w:pos="376"/>
                <w:tab w:val="right" w:pos="4122"/>
              </w:tabs>
              <w:ind w:left="-90"/>
              <w:rPr>
                <w:b/>
              </w:rPr>
            </w:pPr>
            <w:r w:rsidRPr="00F31CC3">
              <w:rPr>
                <w:b/>
              </w:rPr>
              <w:t xml:space="preserve">      Semester: </w:t>
            </w:r>
            <w:r w:rsidR="002018C5">
              <w:rPr>
                <w:b/>
              </w:rPr>
              <w:t xml:space="preserve"> 3rd</w:t>
            </w:r>
          </w:p>
          <w:p w14:paraId="1B1D5FAF" w14:textId="77777777" w:rsidR="0074360D" w:rsidRPr="00F31CC3" w:rsidRDefault="0074360D" w:rsidP="00DD1590">
            <w:pPr>
              <w:tabs>
                <w:tab w:val="left" w:pos="376"/>
                <w:tab w:val="right" w:pos="4122"/>
              </w:tabs>
              <w:ind w:left="-90"/>
              <w:rPr>
                <w:b/>
              </w:rPr>
            </w:pPr>
          </w:p>
          <w:p w14:paraId="50EC75E5" w14:textId="77777777" w:rsidR="0074360D" w:rsidRPr="00F31CC3" w:rsidRDefault="0074360D" w:rsidP="00DD1590">
            <w:pPr>
              <w:tabs>
                <w:tab w:val="left" w:pos="376"/>
                <w:tab w:val="right" w:pos="4122"/>
              </w:tabs>
              <w:ind w:left="-90"/>
              <w:rPr>
                <w:b/>
              </w:rPr>
            </w:pPr>
          </w:p>
        </w:tc>
      </w:tr>
      <w:tr w:rsidR="0074360D" w:rsidRPr="00F31CC3" w14:paraId="1792A318" w14:textId="77777777" w:rsidTr="00DD1590">
        <w:tc>
          <w:tcPr>
            <w:tcW w:w="5238" w:type="dxa"/>
          </w:tcPr>
          <w:p w14:paraId="6259638D" w14:textId="77777777" w:rsidR="0074360D" w:rsidRPr="00F31CC3" w:rsidRDefault="0074360D" w:rsidP="00DD1590">
            <w:pPr>
              <w:rPr>
                <w:b/>
              </w:rPr>
            </w:pPr>
          </w:p>
        </w:tc>
        <w:tc>
          <w:tcPr>
            <w:tcW w:w="4338" w:type="dxa"/>
          </w:tcPr>
          <w:p w14:paraId="1A4D03AC" w14:textId="77777777" w:rsidR="0074360D" w:rsidRPr="00F31CC3" w:rsidRDefault="0074360D" w:rsidP="00DD1590">
            <w:pPr>
              <w:tabs>
                <w:tab w:val="left" w:pos="376"/>
                <w:tab w:val="right" w:pos="4122"/>
              </w:tabs>
              <w:ind w:left="-90"/>
              <w:rPr>
                <w:b/>
              </w:rPr>
            </w:pPr>
          </w:p>
        </w:tc>
      </w:tr>
    </w:tbl>
    <w:p w14:paraId="6F879FBD" w14:textId="77777777" w:rsidR="0074360D" w:rsidRPr="005A77CF" w:rsidRDefault="0074360D" w:rsidP="0074360D">
      <w:pPr>
        <w:jc w:val="center"/>
        <w:rPr>
          <w:b/>
          <w:bCs/>
          <w:noProof/>
        </w:rPr>
      </w:pPr>
      <w:r w:rsidRPr="005A77CF">
        <w:rPr>
          <w:b/>
          <w:bCs/>
          <w:noProof/>
        </w:rPr>
        <w:t>Computer Organization and</w:t>
      </w:r>
    </w:p>
    <w:p w14:paraId="41081590" w14:textId="77777777" w:rsidR="0074360D" w:rsidRPr="00E458FF" w:rsidRDefault="0074360D" w:rsidP="0074360D">
      <w:pPr>
        <w:jc w:val="center"/>
        <w:rPr>
          <w:b/>
          <w:noProof/>
        </w:rPr>
      </w:pPr>
      <w:r w:rsidRPr="005A77CF">
        <w:rPr>
          <w:b/>
          <w:bCs/>
          <w:noProof/>
        </w:rPr>
        <w:t>Assembly Language (CS235)</w:t>
      </w:r>
    </w:p>
    <w:p w14:paraId="6E30118C" w14:textId="77777777" w:rsidR="0074360D" w:rsidRPr="00E458FF" w:rsidRDefault="0074360D" w:rsidP="0074360D">
      <w:pPr>
        <w:jc w:val="center"/>
      </w:pPr>
      <w:r>
        <w:rPr>
          <w:b/>
          <w:bCs/>
          <w:sz w:val="32"/>
          <w:szCs w:val="32"/>
          <w:u w:val="single"/>
        </w:rPr>
        <w:t>Lab #</w:t>
      </w:r>
      <w:r w:rsidR="008D54BF">
        <w:rPr>
          <w:b/>
          <w:bCs/>
          <w:sz w:val="32"/>
          <w:szCs w:val="32"/>
          <w:u w:val="single"/>
        </w:rPr>
        <w:t>7</w:t>
      </w:r>
      <w:r w:rsidR="0034439D">
        <w:rPr>
          <w:b/>
          <w:bCs/>
          <w:sz w:val="32"/>
          <w:szCs w:val="32"/>
          <w:u w:val="single"/>
        </w:rPr>
        <w:t xml:space="preserve"> </w:t>
      </w:r>
      <w:r>
        <w:rPr>
          <w:b/>
          <w:bCs/>
          <w:sz w:val="32"/>
          <w:szCs w:val="32"/>
          <w:u w:val="single"/>
        </w:rPr>
        <w:t xml:space="preserve">Stacks and Procedures in Assembly language  </w:t>
      </w:r>
    </w:p>
    <w:p w14:paraId="451E18B4" w14:textId="77777777" w:rsidR="0074360D" w:rsidRPr="00E458FF" w:rsidRDefault="0074360D" w:rsidP="0074360D">
      <w:pPr>
        <w:tabs>
          <w:tab w:val="left" w:pos="-450"/>
        </w:tabs>
        <w:rPr>
          <w:b/>
          <w:u w:val="single"/>
        </w:rPr>
      </w:pPr>
    </w:p>
    <w:tbl>
      <w:tblPr>
        <w:tblW w:w="1134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936"/>
        <w:gridCol w:w="1124"/>
        <w:gridCol w:w="1530"/>
        <w:gridCol w:w="1800"/>
        <w:gridCol w:w="1350"/>
        <w:gridCol w:w="1080"/>
        <w:gridCol w:w="1350"/>
        <w:gridCol w:w="1170"/>
      </w:tblGrid>
      <w:tr w:rsidR="00840595" w:rsidRPr="005B7FC2" w14:paraId="46654DA9" w14:textId="77777777" w:rsidTr="00840595">
        <w:trPr>
          <w:trHeight w:val="288"/>
        </w:trPr>
        <w:tc>
          <w:tcPr>
            <w:tcW w:w="3060" w:type="dxa"/>
            <w:gridSpan w:val="2"/>
          </w:tcPr>
          <w:p w14:paraId="2EA67A26" w14:textId="77777777" w:rsidR="00840595" w:rsidRDefault="00840595" w:rsidP="00DD1590">
            <w:pPr>
              <w:ind w:left="-90"/>
              <w:jc w:val="center"/>
              <w:rPr>
                <w:b/>
              </w:rPr>
            </w:pPr>
          </w:p>
        </w:tc>
        <w:tc>
          <w:tcPr>
            <w:tcW w:w="3330" w:type="dxa"/>
            <w:gridSpan w:val="2"/>
          </w:tcPr>
          <w:p w14:paraId="43A8C598" w14:textId="77777777" w:rsidR="00840595" w:rsidRDefault="00840595" w:rsidP="00DD159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PLO4</w:t>
            </w:r>
            <w:r w:rsidR="008070B5">
              <w:rPr>
                <w:b/>
              </w:rPr>
              <w:t xml:space="preserve"> / CLO4</w:t>
            </w:r>
          </w:p>
        </w:tc>
        <w:tc>
          <w:tcPr>
            <w:tcW w:w="1350" w:type="dxa"/>
          </w:tcPr>
          <w:p w14:paraId="3CB11E21" w14:textId="77777777" w:rsidR="00840595" w:rsidRDefault="00840595" w:rsidP="00DD159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PLO5</w:t>
            </w:r>
            <w:r w:rsidR="008070B5">
              <w:rPr>
                <w:b/>
              </w:rPr>
              <w:t>/ CLO5</w:t>
            </w:r>
          </w:p>
        </w:tc>
        <w:tc>
          <w:tcPr>
            <w:tcW w:w="1080" w:type="dxa"/>
          </w:tcPr>
          <w:p w14:paraId="71DD9D85" w14:textId="77777777" w:rsidR="00840595" w:rsidRDefault="00840595" w:rsidP="00DD159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PLO8</w:t>
            </w:r>
            <w:r w:rsidR="00A82393">
              <w:rPr>
                <w:b/>
              </w:rPr>
              <w:t>/ CLO 6</w:t>
            </w:r>
          </w:p>
        </w:tc>
        <w:tc>
          <w:tcPr>
            <w:tcW w:w="1350" w:type="dxa"/>
          </w:tcPr>
          <w:p w14:paraId="5DF0E6BC" w14:textId="77777777" w:rsidR="00840595" w:rsidRDefault="00840595" w:rsidP="00DD159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PLO9</w:t>
            </w:r>
            <w:r w:rsidR="00A82393">
              <w:rPr>
                <w:b/>
              </w:rPr>
              <w:t>/ CLO 7</w:t>
            </w:r>
          </w:p>
        </w:tc>
        <w:tc>
          <w:tcPr>
            <w:tcW w:w="1170" w:type="dxa"/>
          </w:tcPr>
          <w:p w14:paraId="7DD09807" w14:textId="77777777" w:rsidR="00840595" w:rsidRDefault="00840595" w:rsidP="00DD1590">
            <w:pPr>
              <w:ind w:left="-90"/>
              <w:jc w:val="center"/>
              <w:rPr>
                <w:b/>
              </w:rPr>
            </w:pPr>
          </w:p>
        </w:tc>
      </w:tr>
      <w:tr w:rsidR="00840595" w:rsidRPr="005B7FC2" w14:paraId="6064164F" w14:textId="77777777" w:rsidTr="00840595">
        <w:trPr>
          <w:trHeight w:val="288"/>
        </w:trPr>
        <w:tc>
          <w:tcPr>
            <w:tcW w:w="1936" w:type="dxa"/>
          </w:tcPr>
          <w:p w14:paraId="376135D2" w14:textId="77777777" w:rsidR="00840595" w:rsidRPr="005B7FC2" w:rsidRDefault="00840595" w:rsidP="00DD1590">
            <w:pPr>
              <w:ind w:left="-90"/>
              <w:jc w:val="center"/>
              <w:rPr>
                <w:b/>
              </w:rPr>
            </w:pPr>
            <w:r w:rsidRPr="005B7FC2">
              <w:rPr>
                <w:b/>
              </w:rPr>
              <w:t>Name</w:t>
            </w:r>
          </w:p>
          <w:p w14:paraId="275A8292" w14:textId="77777777" w:rsidR="00840595" w:rsidRPr="005B7FC2" w:rsidRDefault="00840595" w:rsidP="00DD1590">
            <w:pPr>
              <w:ind w:left="-90"/>
              <w:jc w:val="center"/>
              <w:rPr>
                <w:b/>
              </w:rPr>
            </w:pPr>
          </w:p>
        </w:tc>
        <w:tc>
          <w:tcPr>
            <w:tcW w:w="1124" w:type="dxa"/>
          </w:tcPr>
          <w:p w14:paraId="564FE73D" w14:textId="77777777" w:rsidR="00840595" w:rsidRDefault="00840595" w:rsidP="00DD159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Roll number</w:t>
            </w:r>
          </w:p>
        </w:tc>
        <w:tc>
          <w:tcPr>
            <w:tcW w:w="1530" w:type="dxa"/>
          </w:tcPr>
          <w:p w14:paraId="526704F2" w14:textId="77777777" w:rsidR="00840595" w:rsidRDefault="00840595" w:rsidP="00DD159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Viva /Quiz/ Lab performance</w:t>
            </w:r>
          </w:p>
          <w:p w14:paraId="5535A66F" w14:textId="77777777" w:rsidR="00840595" w:rsidRDefault="00840595" w:rsidP="00DD1590">
            <w:pPr>
              <w:ind w:left="-90"/>
              <w:jc w:val="center"/>
              <w:rPr>
                <w:b/>
              </w:rPr>
            </w:pPr>
          </w:p>
          <w:p w14:paraId="063EC718" w14:textId="77777777" w:rsidR="00840595" w:rsidRPr="005B7FC2" w:rsidRDefault="00840595" w:rsidP="00DD159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800" w:type="dxa"/>
          </w:tcPr>
          <w:p w14:paraId="3168A43C" w14:textId="77777777" w:rsidR="00840595" w:rsidRDefault="00840595" w:rsidP="00DD159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Analysis of data in lab report</w:t>
            </w:r>
            <w:r w:rsidRPr="005B7FC2">
              <w:rPr>
                <w:b/>
              </w:rPr>
              <w:t xml:space="preserve"> </w:t>
            </w:r>
          </w:p>
          <w:p w14:paraId="16715456" w14:textId="77777777" w:rsidR="00840595" w:rsidRDefault="00840595" w:rsidP="00DD1590">
            <w:pPr>
              <w:ind w:left="-90"/>
              <w:jc w:val="center"/>
              <w:rPr>
                <w:b/>
              </w:rPr>
            </w:pPr>
          </w:p>
          <w:p w14:paraId="14BD261C" w14:textId="77777777" w:rsidR="00840595" w:rsidRDefault="00840595" w:rsidP="00DD1590">
            <w:pPr>
              <w:ind w:left="-90"/>
              <w:jc w:val="center"/>
              <w:rPr>
                <w:b/>
              </w:rPr>
            </w:pPr>
          </w:p>
          <w:p w14:paraId="376BC2DC" w14:textId="77777777" w:rsidR="00840595" w:rsidRPr="005B7FC2" w:rsidRDefault="00840595" w:rsidP="00DD159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350" w:type="dxa"/>
          </w:tcPr>
          <w:p w14:paraId="3C1F3EB9" w14:textId="77777777" w:rsidR="00840595" w:rsidRDefault="00840595" w:rsidP="00DD159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Modern tool Usage</w:t>
            </w:r>
          </w:p>
          <w:p w14:paraId="15B62004" w14:textId="77777777" w:rsidR="00840595" w:rsidRDefault="00840595" w:rsidP="00DD1590">
            <w:pPr>
              <w:ind w:left="-90"/>
              <w:jc w:val="center"/>
              <w:rPr>
                <w:b/>
              </w:rPr>
            </w:pPr>
          </w:p>
          <w:p w14:paraId="06F70702" w14:textId="77777777" w:rsidR="00840595" w:rsidRDefault="00840595" w:rsidP="00DD1590">
            <w:pPr>
              <w:ind w:left="-90"/>
              <w:jc w:val="center"/>
              <w:rPr>
                <w:b/>
              </w:rPr>
            </w:pPr>
          </w:p>
          <w:p w14:paraId="4DD48B20" w14:textId="77777777" w:rsidR="00840595" w:rsidRPr="005B7FC2" w:rsidRDefault="00840595" w:rsidP="00DD159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080" w:type="dxa"/>
          </w:tcPr>
          <w:p w14:paraId="6DEA3BB0" w14:textId="77777777" w:rsidR="00840595" w:rsidRDefault="00840595" w:rsidP="00DD159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Ethics and Safety</w:t>
            </w:r>
          </w:p>
          <w:p w14:paraId="4E00D2D0" w14:textId="77777777" w:rsidR="00840595" w:rsidRDefault="00840595" w:rsidP="00DD1590">
            <w:pPr>
              <w:ind w:left="-90"/>
              <w:jc w:val="center"/>
              <w:rPr>
                <w:b/>
              </w:rPr>
            </w:pPr>
          </w:p>
          <w:p w14:paraId="10A4436B" w14:textId="77777777" w:rsidR="00840595" w:rsidRPr="005B7FC2" w:rsidRDefault="00840595" w:rsidP="00840595">
            <w:pPr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350" w:type="dxa"/>
          </w:tcPr>
          <w:p w14:paraId="08BB08C9" w14:textId="54235DCD" w:rsidR="00840595" w:rsidRDefault="00840595" w:rsidP="00DD159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 xml:space="preserve">Individual and </w:t>
            </w:r>
            <w:proofErr w:type="gramStart"/>
            <w:r>
              <w:rPr>
                <w:b/>
              </w:rPr>
              <w:t>team</w:t>
            </w:r>
            <w:r w:rsidR="002018C5">
              <w:rPr>
                <w:b/>
              </w:rPr>
              <w:t>-</w:t>
            </w:r>
            <w:r>
              <w:rPr>
                <w:b/>
              </w:rPr>
              <w:t>work</w:t>
            </w:r>
            <w:proofErr w:type="gramEnd"/>
          </w:p>
          <w:p w14:paraId="0A4CC13E" w14:textId="77777777" w:rsidR="00840595" w:rsidRDefault="00840595" w:rsidP="00DD1590">
            <w:pPr>
              <w:ind w:left="-90"/>
              <w:jc w:val="center"/>
              <w:rPr>
                <w:b/>
              </w:rPr>
            </w:pPr>
          </w:p>
          <w:p w14:paraId="3D9E202B" w14:textId="77777777" w:rsidR="00840595" w:rsidRDefault="00840595" w:rsidP="00DD1590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170" w:type="dxa"/>
          </w:tcPr>
          <w:p w14:paraId="7644F7BF" w14:textId="77777777" w:rsidR="00840595" w:rsidRDefault="00840595" w:rsidP="00DD1590">
            <w:pPr>
              <w:ind w:left="-90"/>
              <w:jc w:val="center"/>
              <w:rPr>
                <w:b/>
              </w:rPr>
            </w:pPr>
          </w:p>
          <w:p w14:paraId="4EE14A54" w14:textId="77777777" w:rsidR="00840595" w:rsidRDefault="00840595" w:rsidP="00DD1590">
            <w:pPr>
              <w:rPr>
                <w:b/>
              </w:rPr>
            </w:pPr>
            <w:r w:rsidRPr="002A5F78">
              <w:rPr>
                <w:b/>
              </w:rPr>
              <w:t>Total</w:t>
            </w:r>
          </w:p>
          <w:p w14:paraId="33ED60BE" w14:textId="77777777" w:rsidR="00840595" w:rsidRDefault="00840595" w:rsidP="00DD1590">
            <w:pPr>
              <w:rPr>
                <w:b/>
              </w:rPr>
            </w:pPr>
          </w:p>
          <w:p w14:paraId="34A525E7" w14:textId="77777777" w:rsidR="00840595" w:rsidRDefault="00840595" w:rsidP="00DD1590">
            <w:pPr>
              <w:rPr>
                <w:b/>
              </w:rPr>
            </w:pPr>
          </w:p>
          <w:p w14:paraId="3EABD055" w14:textId="77777777" w:rsidR="00840595" w:rsidRPr="002A5F78" w:rsidRDefault="00840595" w:rsidP="00DD1590">
            <w:pPr>
              <w:rPr>
                <w:b/>
              </w:rPr>
            </w:pPr>
            <w:r>
              <w:rPr>
                <w:b/>
              </w:rPr>
              <w:t>25 marks</w:t>
            </w:r>
          </w:p>
        </w:tc>
      </w:tr>
      <w:tr w:rsidR="00840595" w:rsidRPr="005B7FC2" w14:paraId="773073B2" w14:textId="77777777" w:rsidTr="00840595">
        <w:trPr>
          <w:trHeight w:val="288"/>
        </w:trPr>
        <w:tc>
          <w:tcPr>
            <w:tcW w:w="1936" w:type="dxa"/>
          </w:tcPr>
          <w:p w14:paraId="7AB8AED6" w14:textId="4D884839" w:rsidR="00840595" w:rsidRPr="005B7FC2" w:rsidRDefault="002018C5" w:rsidP="00DD1590">
            <w:pPr>
              <w:ind w:left="-90"/>
              <w:rPr>
                <w:b/>
              </w:rPr>
            </w:pPr>
            <w:r>
              <w:rPr>
                <w:b/>
              </w:rPr>
              <w:t>Fatima Seemab</w:t>
            </w:r>
          </w:p>
          <w:p w14:paraId="1A18354A" w14:textId="77777777" w:rsidR="00840595" w:rsidRPr="005B7FC2" w:rsidRDefault="00840595" w:rsidP="00DD1590">
            <w:pPr>
              <w:ind w:left="-90"/>
              <w:rPr>
                <w:b/>
              </w:rPr>
            </w:pPr>
          </w:p>
        </w:tc>
        <w:tc>
          <w:tcPr>
            <w:tcW w:w="1124" w:type="dxa"/>
          </w:tcPr>
          <w:p w14:paraId="2DC120F0" w14:textId="4E5A1C09" w:rsidR="00840595" w:rsidRPr="005B7FC2" w:rsidRDefault="002018C5" w:rsidP="00DD1590">
            <w:pPr>
              <w:ind w:left="-90"/>
              <w:rPr>
                <w:b/>
              </w:rPr>
            </w:pPr>
            <w:r>
              <w:rPr>
                <w:b/>
              </w:rPr>
              <w:t>291310</w:t>
            </w:r>
          </w:p>
        </w:tc>
        <w:tc>
          <w:tcPr>
            <w:tcW w:w="1530" w:type="dxa"/>
          </w:tcPr>
          <w:p w14:paraId="651974D9" w14:textId="77777777" w:rsidR="00840595" w:rsidRPr="005B7FC2" w:rsidRDefault="00840595" w:rsidP="00DD1590">
            <w:pPr>
              <w:ind w:left="-90"/>
              <w:rPr>
                <w:b/>
              </w:rPr>
            </w:pPr>
          </w:p>
        </w:tc>
        <w:tc>
          <w:tcPr>
            <w:tcW w:w="1800" w:type="dxa"/>
          </w:tcPr>
          <w:p w14:paraId="1CA4849F" w14:textId="77777777" w:rsidR="00840595" w:rsidRPr="005B7FC2" w:rsidRDefault="00840595" w:rsidP="00DD1590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6E808ECB" w14:textId="77777777" w:rsidR="00840595" w:rsidRPr="005B7FC2" w:rsidRDefault="00840595" w:rsidP="00DD1590">
            <w:pPr>
              <w:ind w:left="-90"/>
              <w:rPr>
                <w:b/>
              </w:rPr>
            </w:pPr>
          </w:p>
        </w:tc>
        <w:tc>
          <w:tcPr>
            <w:tcW w:w="1080" w:type="dxa"/>
          </w:tcPr>
          <w:p w14:paraId="54F2E314" w14:textId="77777777" w:rsidR="00840595" w:rsidRPr="005B7FC2" w:rsidRDefault="00840595" w:rsidP="00DD1590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04FE4E4F" w14:textId="77777777" w:rsidR="00840595" w:rsidRPr="005B7FC2" w:rsidRDefault="00840595" w:rsidP="00DD1590">
            <w:pPr>
              <w:ind w:left="-90"/>
              <w:rPr>
                <w:b/>
              </w:rPr>
            </w:pPr>
          </w:p>
        </w:tc>
        <w:tc>
          <w:tcPr>
            <w:tcW w:w="1170" w:type="dxa"/>
          </w:tcPr>
          <w:p w14:paraId="2B0EF096" w14:textId="77777777" w:rsidR="00840595" w:rsidRPr="005B7FC2" w:rsidRDefault="00840595" w:rsidP="00DD1590">
            <w:pPr>
              <w:ind w:left="-90"/>
              <w:rPr>
                <w:b/>
              </w:rPr>
            </w:pPr>
          </w:p>
        </w:tc>
      </w:tr>
      <w:tr w:rsidR="00840595" w:rsidRPr="005B7FC2" w14:paraId="1A4091A6" w14:textId="77777777" w:rsidTr="00840595">
        <w:trPr>
          <w:trHeight w:val="288"/>
        </w:trPr>
        <w:tc>
          <w:tcPr>
            <w:tcW w:w="1936" w:type="dxa"/>
          </w:tcPr>
          <w:p w14:paraId="18D35F44" w14:textId="68B5C475" w:rsidR="00840595" w:rsidRPr="005B7FC2" w:rsidRDefault="002018C5" w:rsidP="00DD1590">
            <w:pPr>
              <w:ind w:left="-90"/>
              <w:rPr>
                <w:b/>
              </w:rPr>
            </w:pPr>
            <w:r>
              <w:rPr>
                <w:b/>
              </w:rPr>
              <w:t>Mahum Samar</w:t>
            </w:r>
          </w:p>
          <w:p w14:paraId="7FFA60E2" w14:textId="77777777" w:rsidR="00840595" w:rsidRPr="005B7FC2" w:rsidRDefault="00840595" w:rsidP="00DD1590">
            <w:pPr>
              <w:ind w:left="-90"/>
              <w:rPr>
                <w:b/>
              </w:rPr>
            </w:pPr>
          </w:p>
        </w:tc>
        <w:tc>
          <w:tcPr>
            <w:tcW w:w="1124" w:type="dxa"/>
          </w:tcPr>
          <w:p w14:paraId="4363AC3F" w14:textId="50F4C988" w:rsidR="00840595" w:rsidRPr="005B7FC2" w:rsidRDefault="002018C5" w:rsidP="00DD1590">
            <w:pPr>
              <w:ind w:left="-90"/>
              <w:rPr>
                <w:b/>
              </w:rPr>
            </w:pPr>
            <w:r>
              <w:rPr>
                <w:b/>
              </w:rPr>
              <w:t>290647</w:t>
            </w:r>
          </w:p>
        </w:tc>
        <w:tc>
          <w:tcPr>
            <w:tcW w:w="1530" w:type="dxa"/>
          </w:tcPr>
          <w:p w14:paraId="61D3C753" w14:textId="77777777" w:rsidR="00840595" w:rsidRPr="005B7FC2" w:rsidRDefault="00840595" w:rsidP="00DD1590">
            <w:pPr>
              <w:ind w:left="-90"/>
              <w:rPr>
                <w:b/>
              </w:rPr>
            </w:pPr>
          </w:p>
        </w:tc>
        <w:tc>
          <w:tcPr>
            <w:tcW w:w="1800" w:type="dxa"/>
          </w:tcPr>
          <w:p w14:paraId="14929E36" w14:textId="77777777" w:rsidR="00840595" w:rsidRPr="005B7FC2" w:rsidRDefault="00840595" w:rsidP="00DD1590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57CC3609" w14:textId="77777777" w:rsidR="00840595" w:rsidRPr="005B7FC2" w:rsidRDefault="00840595" w:rsidP="00DD1590">
            <w:pPr>
              <w:ind w:left="-90"/>
              <w:rPr>
                <w:b/>
              </w:rPr>
            </w:pPr>
          </w:p>
        </w:tc>
        <w:tc>
          <w:tcPr>
            <w:tcW w:w="1080" w:type="dxa"/>
          </w:tcPr>
          <w:p w14:paraId="5041EEDB" w14:textId="77777777" w:rsidR="00840595" w:rsidRPr="005B7FC2" w:rsidRDefault="00840595" w:rsidP="00DD1590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0C751D81" w14:textId="77777777" w:rsidR="00840595" w:rsidRPr="005B7FC2" w:rsidRDefault="00840595" w:rsidP="00DD1590">
            <w:pPr>
              <w:ind w:left="-90"/>
              <w:rPr>
                <w:b/>
              </w:rPr>
            </w:pPr>
          </w:p>
        </w:tc>
        <w:tc>
          <w:tcPr>
            <w:tcW w:w="1170" w:type="dxa"/>
          </w:tcPr>
          <w:p w14:paraId="03F99E75" w14:textId="77777777" w:rsidR="00840595" w:rsidRPr="005B7FC2" w:rsidRDefault="00840595" w:rsidP="00DD1590">
            <w:pPr>
              <w:ind w:left="-90"/>
              <w:rPr>
                <w:b/>
              </w:rPr>
            </w:pPr>
          </w:p>
        </w:tc>
      </w:tr>
      <w:tr w:rsidR="00840595" w:rsidRPr="005B7FC2" w14:paraId="33353073" w14:textId="77777777" w:rsidTr="00840595">
        <w:trPr>
          <w:trHeight w:val="288"/>
        </w:trPr>
        <w:tc>
          <w:tcPr>
            <w:tcW w:w="1936" w:type="dxa"/>
          </w:tcPr>
          <w:p w14:paraId="3A20480D" w14:textId="4569D7B7" w:rsidR="00840595" w:rsidRPr="005B7FC2" w:rsidRDefault="002018C5" w:rsidP="00DD1590">
            <w:pPr>
              <w:ind w:left="-90"/>
              <w:rPr>
                <w:b/>
              </w:rPr>
            </w:pPr>
            <w:r>
              <w:rPr>
                <w:b/>
              </w:rPr>
              <w:t>Maryam Fatima</w:t>
            </w:r>
          </w:p>
          <w:p w14:paraId="0378DDCA" w14:textId="77777777" w:rsidR="00840595" w:rsidRPr="005B7FC2" w:rsidRDefault="00840595" w:rsidP="00DD1590">
            <w:pPr>
              <w:ind w:left="-90"/>
              <w:rPr>
                <w:b/>
              </w:rPr>
            </w:pPr>
          </w:p>
        </w:tc>
        <w:tc>
          <w:tcPr>
            <w:tcW w:w="1124" w:type="dxa"/>
          </w:tcPr>
          <w:p w14:paraId="4EE1314C" w14:textId="1EFB2698" w:rsidR="00840595" w:rsidRPr="005B7FC2" w:rsidRDefault="002018C5" w:rsidP="00DD1590">
            <w:pPr>
              <w:ind w:left="-90"/>
              <w:rPr>
                <w:b/>
              </w:rPr>
            </w:pPr>
            <w:r>
              <w:rPr>
                <w:b/>
              </w:rPr>
              <w:t>290479</w:t>
            </w:r>
          </w:p>
        </w:tc>
        <w:tc>
          <w:tcPr>
            <w:tcW w:w="1530" w:type="dxa"/>
          </w:tcPr>
          <w:p w14:paraId="302D232D" w14:textId="77777777" w:rsidR="00840595" w:rsidRPr="005B7FC2" w:rsidRDefault="00840595" w:rsidP="00DD1590">
            <w:pPr>
              <w:ind w:left="-90"/>
              <w:rPr>
                <w:b/>
              </w:rPr>
            </w:pPr>
          </w:p>
        </w:tc>
        <w:tc>
          <w:tcPr>
            <w:tcW w:w="1800" w:type="dxa"/>
          </w:tcPr>
          <w:p w14:paraId="4EAB44C5" w14:textId="77777777" w:rsidR="00840595" w:rsidRPr="005B7FC2" w:rsidRDefault="00840595" w:rsidP="00DD1590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1B7A2817" w14:textId="77777777" w:rsidR="00840595" w:rsidRPr="005B7FC2" w:rsidRDefault="00840595" w:rsidP="00DD1590">
            <w:pPr>
              <w:ind w:left="-90"/>
              <w:rPr>
                <w:b/>
              </w:rPr>
            </w:pPr>
          </w:p>
        </w:tc>
        <w:tc>
          <w:tcPr>
            <w:tcW w:w="1080" w:type="dxa"/>
          </w:tcPr>
          <w:p w14:paraId="3860AAC3" w14:textId="77777777" w:rsidR="00840595" w:rsidRPr="005B7FC2" w:rsidRDefault="00840595" w:rsidP="00DD1590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6F83BB5A" w14:textId="77777777" w:rsidR="00840595" w:rsidRPr="005B7FC2" w:rsidRDefault="00840595" w:rsidP="00DD1590">
            <w:pPr>
              <w:ind w:left="-90"/>
              <w:rPr>
                <w:b/>
              </w:rPr>
            </w:pPr>
          </w:p>
        </w:tc>
        <w:tc>
          <w:tcPr>
            <w:tcW w:w="1170" w:type="dxa"/>
          </w:tcPr>
          <w:p w14:paraId="2BB75499" w14:textId="77777777" w:rsidR="00840595" w:rsidRPr="005B7FC2" w:rsidRDefault="00840595" w:rsidP="00DD1590">
            <w:pPr>
              <w:ind w:left="-90"/>
              <w:rPr>
                <w:b/>
              </w:rPr>
            </w:pPr>
          </w:p>
        </w:tc>
      </w:tr>
    </w:tbl>
    <w:p w14:paraId="71A3C767" w14:textId="0DC372FB" w:rsidR="00614AA5" w:rsidRDefault="00614AA5" w:rsidP="003A2C0B">
      <w:pPr>
        <w:rPr>
          <w:rFonts w:asciiTheme="majorBidi" w:hAnsiTheme="majorBidi" w:cstheme="majorBidi"/>
          <w:b/>
          <w:u w:val="single"/>
        </w:rPr>
      </w:pPr>
    </w:p>
    <w:p w14:paraId="1E1ECB12" w14:textId="77777777" w:rsidR="00614AA5" w:rsidRDefault="00614AA5">
      <w:pPr>
        <w:spacing w:after="200" w:line="276" w:lineRule="auto"/>
        <w:rPr>
          <w:rFonts w:asciiTheme="majorBidi" w:hAnsiTheme="majorBidi" w:cstheme="majorBidi"/>
          <w:b/>
          <w:u w:val="single"/>
        </w:rPr>
      </w:pPr>
      <w:r>
        <w:rPr>
          <w:rFonts w:asciiTheme="majorBidi" w:hAnsiTheme="majorBidi" w:cstheme="majorBidi"/>
          <w:b/>
          <w:u w:val="single"/>
        </w:rPr>
        <w:br w:type="page"/>
      </w:r>
    </w:p>
    <w:p w14:paraId="697377AF" w14:textId="77777777" w:rsidR="0074360D" w:rsidRDefault="0074360D" w:rsidP="003A2C0B">
      <w:pPr>
        <w:rPr>
          <w:rFonts w:asciiTheme="majorBidi" w:hAnsiTheme="majorBidi" w:cstheme="majorBidi"/>
          <w:b/>
          <w:u w:val="single"/>
        </w:rPr>
      </w:pPr>
    </w:p>
    <w:p w14:paraId="3325A9B0" w14:textId="4AA2B13A" w:rsidR="004D1BB8" w:rsidRDefault="0011427A" w:rsidP="003A2C0B">
      <w:pPr>
        <w:rPr>
          <w:rFonts w:asciiTheme="majorBidi" w:hAnsiTheme="majorBidi" w:cstheme="majorBidi"/>
        </w:rPr>
      </w:pPr>
      <w:r w:rsidRPr="00723782">
        <w:rPr>
          <w:rFonts w:asciiTheme="majorBidi" w:hAnsiTheme="majorBidi" w:cstheme="majorBidi"/>
          <w:b/>
          <w:u w:val="single"/>
        </w:rPr>
        <w:t xml:space="preserve">Objective: </w:t>
      </w:r>
      <w:r w:rsidR="00544A97" w:rsidRPr="00723782">
        <w:rPr>
          <w:rFonts w:asciiTheme="majorBidi" w:hAnsiTheme="majorBidi" w:cstheme="majorBidi"/>
        </w:rPr>
        <w:t xml:space="preserve">The aim of this lab is to </w:t>
      </w:r>
      <w:r w:rsidR="00A917CE">
        <w:rPr>
          <w:rFonts w:asciiTheme="majorBidi" w:hAnsiTheme="majorBidi" w:cstheme="majorBidi"/>
        </w:rPr>
        <w:t>write</w:t>
      </w:r>
      <w:r w:rsidR="002018C5">
        <w:rPr>
          <w:rFonts w:asciiTheme="majorBidi" w:hAnsiTheme="majorBidi" w:cstheme="majorBidi"/>
        </w:rPr>
        <w:t xml:space="preserve"> </w:t>
      </w:r>
      <w:r w:rsidR="001913D6" w:rsidRPr="00723782">
        <w:rPr>
          <w:rFonts w:asciiTheme="majorBidi" w:hAnsiTheme="majorBidi" w:cstheme="majorBidi"/>
        </w:rPr>
        <w:t>procedure</w:t>
      </w:r>
      <w:r w:rsidR="00A917CE">
        <w:rPr>
          <w:rFonts w:asciiTheme="majorBidi" w:hAnsiTheme="majorBidi" w:cstheme="majorBidi"/>
        </w:rPr>
        <w:t>s</w:t>
      </w:r>
      <w:r w:rsidR="001913D6" w:rsidRPr="00723782">
        <w:rPr>
          <w:rFonts w:asciiTheme="majorBidi" w:hAnsiTheme="majorBidi" w:cstheme="majorBidi"/>
        </w:rPr>
        <w:t xml:space="preserve"> that </w:t>
      </w:r>
      <w:r w:rsidR="00A917CE">
        <w:rPr>
          <w:rFonts w:asciiTheme="majorBidi" w:hAnsiTheme="majorBidi" w:cstheme="majorBidi"/>
        </w:rPr>
        <w:t>are</w:t>
      </w:r>
      <w:r w:rsidR="001913D6" w:rsidRPr="00723782">
        <w:rPr>
          <w:rFonts w:asciiTheme="majorBidi" w:hAnsiTheme="majorBidi" w:cstheme="majorBidi"/>
        </w:rPr>
        <w:t xml:space="preserve"> called from the main procedure</w:t>
      </w:r>
      <w:r w:rsidR="002018C5">
        <w:rPr>
          <w:rFonts w:asciiTheme="majorBidi" w:hAnsiTheme="majorBidi" w:cstheme="majorBidi"/>
        </w:rPr>
        <w:t xml:space="preserve"> </w:t>
      </w:r>
      <w:r w:rsidR="0031458B">
        <w:rPr>
          <w:rFonts w:asciiTheme="majorBidi" w:hAnsiTheme="majorBidi" w:cstheme="majorBidi"/>
        </w:rPr>
        <w:t>to</w:t>
      </w:r>
      <w:r w:rsidR="002018C5">
        <w:rPr>
          <w:rFonts w:asciiTheme="majorBidi" w:hAnsiTheme="majorBidi" w:cstheme="majorBidi"/>
        </w:rPr>
        <w:t xml:space="preserve"> </w:t>
      </w:r>
      <w:r w:rsidR="0031458B">
        <w:rPr>
          <w:rFonts w:asciiTheme="majorBidi" w:hAnsiTheme="majorBidi" w:cstheme="majorBidi"/>
        </w:rPr>
        <w:t>use stack</w:t>
      </w:r>
      <w:r w:rsidR="00194373">
        <w:rPr>
          <w:rFonts w:asciiTheme="majorBidi" w:hAnsiTheme="majorBidi" w:cstheme="majorBidi"/>
        </w:rPr>
        <w:t xml:space="preserve"> related instructions</w:t>
      </w:r>
      <w:r w:rsidR="00544A97" w:rsidRPr="00723782">
        <w:rPr>
          <w:rFonts w:asciiTheme="majorBidi" w:hAnsiTheme="majorBidi" w:cstheme="majorBidi"/>
        </w:rPr>
        <w:t>.</w:t>
      </w:r>
    </w:p>
    <w:p w14:paraId="46EB94BC" w14:textId="77777777" w:rsidR="00851314" w:rsidRDefault="00851314" w:rsidP="003A2C0B">
      <w:pPr>
        <w:rPr>
          <w:rFonts w:asciiTheme="majorBidi" w:hAnsiTheme="majorBidi" w:cstheme="majorBidi"/>
        </w:rPr>
      </w:pPr>
    </w:p>
    <w:p w14:paraId="56B5DB4B" w14:textId="77777777" w:rsidR="00FE79DF" w:rsidRDefault="00FE79DF" w:rsidP="003A2C0B">
      <w:pPr>
        <w:rPr>
          <w:rFonts w:asciiTheme="majorBidi" w:hAnsiTheme="majorBidi" w:cstheme="majorBidi"/>
        </w:rPr>
      </w:pPr>
    </w:p>
    <w:p w14:paraId="19AAB4C6" w14:textId="0E3176A0" w:rsidR="004D1BB8" w:rsidRDefault="005B5415" w:rsidP="00851314">
      <w:pPr>
        <w:jc w:val="center"/>
        <w:rPr>
          <w:rStyle w:val="Emphasis"/>
          <w:rFonts w:ascii="Helvetica" w:hAnsi="Helvetica" w:cs="Helvetica"/>
          <w:color w:val="000000"/>
          <w:sz w:val="27"/>
          <w:szCs w:val="27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1AA07F3D" wp14:editId="60266D8A">
                <wp:simplePos x="0" y="0"/>
                <wp:positionH relativeFrom="column">
                  <wp:posOffset>1499700</wp:posOffset>
                </wp:positionH>
                <wp:positionV relativeFrom="paragraph">
                  <wp:posOffset>1709915</wp:posOffset>
                </wp:positionV>
                <wp:extent cx="2007000" cy="46440"/>
                <wp:effectExtent l="95250" t="114300" r="107950" b="163195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2007000" cy="46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F45BB8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1" o:spid="_x0000_s1026" type="#_x0000_t75" style="position:absolute;margin-left:115.3pt;margin-top:129pt;width:163.7pt;height:14.9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">
                <v:imagedata r:id="rId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2D840469" wp14:editId="0DE908A9">
                <wp:simplePos x="0" y="0"/>
                <wp:positionH relativeFrom="column">
                  <wp:posOffset>3068580</wp:posOffset>
                </wp:positionH>
                <wp:positionV relativeFrom="paragraph">
                  <wp:posOffset>1440635</wp:posOffset>
                </wp:positionV>
                <wp:extent cx="2000160" cy="143280"/>
                <wp:effectExtent l="76200" t="133350" r="95885" b="142875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2000160" cy="143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209E7A" id="Ink 10" o:spid="_x0000_s1026" type="#_x0000_t75" style="position:absolute;margin-left:238.8pt;margin-top:107.8pt;width:163.2pt;height:22.6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">
                <v:imagedata r:id="rId10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1C769B53" wp14:editId="49A9F972">
                <wp:simplePos x="0" y="0"/>
                <wp:positionH relativeFrom="column">
                  <wp:posOffset>2043300</wp:posOffset>
                </wp:positionH>
                <wp:positionV relativeFrom="paragraph">
                  <wp:posOffset>1099715</wp:posOffset>
                </wp:positionV>
                <wp:extent cx="2011320" cy="99720"/>
                <wp:effectExtent l="76200" t="114300" r="84455" b="167005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2011320" cy="9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C4EEF8" id="Ink 9" o:spid="_x0000_s1026" type="#_x0000_t75" style="position:absolute;margin-left:158.1pt;margin-top:80.95pt;width:164pt;height:19.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">
                <v:imagedata r:id="rId12" o:title=""/>
              </v:shape>
            </w:pict>
          </mc:Fallback>
        </mc:AlternateContent>
      </w:r>
      <w:r>
        <w:rPr>
          <w:noProof/>
        </w:rPr>
        <mc:AlternateContent>
          <mc:Choice Requires="aink">
            <w:drawing>
              <wp:anchor distT="0" distB="0" distL="114300" distR="114300" simplePos="0" relativeHeight="251659264" behindDoc="0" locked="0" layoutInCell="1" allowOverlap="1" wp14:anchorId="736418A1" wp14:editId="4FC51281">
                <wp:simplePos x="0" y="0"/>
                <wp:positionH relativeFrom="column">
                  <wp:posOffset>2127900</wp:posOffset>
                </wp:positionH>
                <wp:positionV relativeFrom="paragraph">
                  <wp:posOffset>1201235</wp:posOffset>
                </wp:positionV>
                <wp:extent cx="360" cy="9360"/>
                <wp:effectExtent l="57150" t="57150" r="57150" b="48260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360" cy="9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59264" behindDoc="0" locked="0" layoutInCell="1" allowOverlap="1" wp14:anchorId="736418A1" wp14:editId="4FC51281">
                <wp:simplePos x="0" y="0"/>
                <wp:positionH relativeFrom="column">
                  <wp:posOffset>2127900</wp:posOffset>
                </wp:positionH>
                <wp:positionV relativeFrom="paragraph">
                  <wp:posOffset>1201235</wp:posOffset>
                </wp:positionV>
                <wp:extent cx="360" cy="9360"/>
                <wp:effectExtent l="57150" t="57150" r="57150" b="48260"/>
                <wp:wrapNone/>
                <wp:docPr id="6" name="Ink 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Ink 6"/>
                        <pic:cNvPicPr/>
                      </pic:nvPicPr>
                      <pic:blipFill>
                        <a:blip r:embed="rId14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000" cy="27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851314">
        <w:rPr>
          <w:noProof/>
        </w:rPr>
        <w:drawing>
          <wp:inline distT="0" distB="0" distL="0" distR="0" wp14:anchorId="212278F1" wp14:editId="42868054">
            <wp:extent cx="4602196" cy="271947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19157" cy="2729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5D251" w14:textId="77777777" w:rsidR="00851314" w:rsidRDefault="00851314" w:rsidP="00851314">
      <w:pPr>
        <w:jc w:val="center"/>
        <w:rPr>
          <w:rStyle w:val="Emphasis"/>
          <w:rFonts w:ascii="Helvetica" w:hAnsi="Helvetica" w:cs="Helvetica"/>
          <w:color w:val="000000"/>
          <w:sz w:val="27"/>
          <w:szCs w:val="27"/>
        </w:rPr>
      </w:pPr>
    </w:p>
    <w:p w14:paraId="3FC244B8" w14:textId="5AEA2B16" w:rsidR="00851314" w:rsidRDefault="005B5415" w:rsidP="00851314">
      <w:pPr>
        <w:jc w:val="center"/>
        <w:rPr>
          <w:rStyle w:val="Emphasis"/>
          <w:rFonts w:ascii="Helvetica" w:hAnsi="Helvetica" w:cs="Helvetica"/>
          <w:color w:val="000000"/>
          <w:sz w:val="27"/>
          <w:szCs w:val="27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6483CD99" wp14:editId="38BC21D7">
                <wp:simplePos x="0" y="0"/>
                <wp:positionH relativeFrom="column">
                  <wp:posOffset>1027740</wp:posOffset>
                </wp:positionH>
                <wp:positionV relativeFrom="paragraph">
                  <wp:posOffset>1824655</wp:posOffset>
                </wp:positionV>
                <wp:extent cx="461160" cy="25560"/>
                <wp:effectExtent l="76200" t="95250" r="110490" b="146050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461160" cy="2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9B3530" id="Ink 14" o:spid="_x0000_s1026" type="#_x0000_t75" style="position:absolute;margin-left:78.05pt;margin-top:138pt;width:41.95pt;height:13.3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">
                <v:imagedata r:id="rId1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3C89F15C" wp14:editId="7BDDFDA0">
                <wp:simplePos x="0" y="0"/>
                <wp:positionH relativeFrom="column">
                  <wp:posOffset>982380</wp:posOffset>
                </wp:positionH>
                <wp:positionV relativeFrom="paragraph">
                  <wp:posOffset>1270975</wp:posOffset>
                </wp:positionV>
                <wp:extent cx="574560" cy="84960"/>
                <wp:effectExtent l="76200" t="57150" r="111760" b="144145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574560" cy="84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844E61" id="Ink 13" o:spid="_x0000_s1026" type="#_x0000_t75" style="position:absolute;margin-left:74.55pt;margin-top:94.45pt;width:50.95pt;height:18.0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">
                <v:imagedata r:id="rId19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06A28683" wp14:editId="42C0A5B8">
                <wp:simplePos x="0" y="0"/>
                <wp:positionH relativeFrom="column">
                  <wp:posOffset>960780</wp:posOffset>
                </wp:positionH>
                <wp:positionV relativeFrom="paragraph">
                  <wp:posOffset>188455</wp:posOffset>
                </wp:positionV>
                <wp:extent cx="1845720" cy="108720"/>
                <wp:effectExtent l="57150" t="76200" r="97790" b="139065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1845720" cy="108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BC8D59" id="Ink 12" o:spid="_x0000_s1026" type="#_x0000_t75" style="position:absolute;margin-left:72.8pt;margin-top:9.2pt;width:151pt;height:19.8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">
                <v:imagedata r:id="rId21" o:title=""/>
              </v:shape>
            </w:pict>
          </mc:Fallback>
        </mc:AlternateContent>
      </w:r>
      <w:r w:rsidR="00851314">
        <w:rPr>
          <w:noProof/>
        </w:rPr>
        <w:drawing>
          <wp:inline distT="0" distB="0" distL="0" distR="0" wp14:anchorId="3CF5FAFF" wp14:editId="43AAD25E">
            <wp:extent cx="4858766" cy="217865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69079" cy="21832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311C6" w14:textId="77777777" w:rsidR="00851314" w:rsidRDefault="00851314" w:rsidP="004D1BB8">
      <w:pPr>
        <w:rPr>
          <w:rStyle w:val="Emphasis"/>
          <w:rFonts w:ascii="Helvetica" w:hAnsi="Helvetica" w:cs="Helvetica"/>
          <w:color w:val="000000"/>
          <w:sz w:val="27"/>
          <w:szCs w:val="27"/>
        </w:rPr>
      </w:pPr>
    </w:p>
    <w:p w14:paraId="2E5DA4FC" w14:textId="359496AF" w:rsidR="004D1BB8" w:rsidRDefault="00993CCD" w:rsidP="004D1BB8">
      <w:pPr>
        <w:rPr>
          <w:rFonts w:ascii="Helvetica" w:hAnsi="Helvetica" w:cs="Helvetica"/>
          <w:color w:val="000000"/>
          <w:sz w:val="27"/>
          <w:szCs w:val="27"/>
        </w:rPr>
      </w:pPr>
      <w:r>
        <w:rPr>
          <w:rFonts w:ascii="Helvetica" w:hAnsi="Helvetica" w:cs="Helvetica"/>
          <w:i/>
          <w:iCs/>
          <w:noProof/>
          <w:color w:val="000000"/>
          <w:sz w:val="27"/>
          <w:szCs w:val="27"/>
        </w:rPr>
        <mc:AlternateContent>
          <mc:Choice Requires="wpi">
            <w:drawing>
              <wp:anchor distT="0" distB="0" distL="114300" distR="114300" simplePos="0" relativeHeight="252148736" behindDoc="0" locked="0" layoutInCell="1" allowOverlap="1" wp14:anchorId="625251C4" wp14:editId="09B43308">
                <wp:simplePos x="0" y="0"/>
                <wp:positionH relativeFrom="column">
                  <wp:posOffset>1877695</wp:posOffset>
                </wp:positionH>
                <wp:positionV relativeFrom="paragraph">
                  <wp:posOffset>421005</wp:posOffset>
                </wp:positionV>
                <wp:extent cx="874070" cy="254635"/>
                <wp:effectExtent l="38100" t="38100" r="40640" b="31115"/>
                <wp:wrapNone/>
                <wp:docPr id="21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874070" cy="2546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1EE308B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1" o:spid="_x0000_s1026" type="#_x0000_t75" style="position:absolute;margin-left:147.5pt;margin-top:32.8pt;width:69.5pt;height:20.75pt;z-index:252148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">
                <v:imagedata r:id="rId24" o:title=""/>
              </v:shape>
            </w:pict>
          </mc:Fallback>
        </mc:AlternateContent>
      </w:r>
      <w:r>
        <w:rPr>
          <w:rFonts w:ascii="Helvetica" w:hAnsi="Helvetica" w:cs="Helvetica"/>
          <w:i/>
          <w:iCs/>
          <w:noProof/>
          <w:color w:val="000000"/>
          <w:sz w:val="27"/>
          <w:szCs w:val="27"/>
        </w:rPr>
        <mc:AlternateContent>
          <mc:Choice Requires="wpi">
            <w:drawing>
              <wp:anchor distT="0" distB="0" distL="114300" distR="114300" simplePos="0" relativeHeight="252143616" behindDoc="0" locked="0" layoutInCell="1" allowOverlap="1" wp14:anchorId="07A4635E" wp14:editId="1F53D4A0">
                <wp:simplePos x="0" y="0"/>
                <wp:positionH relativeFrom="column">
                  <wp:posOffset>1354507</wp:posOffset>
                </wp:positionH>
                <wp:positionV relativeFrom="paragraph">
                  <wp:posOffset>600100</wp:posOffset>
                </wp:positionV>
                <wp:extent cx="366120" cy="197640"/>
                <wp:effectExtent l="38100" t="38100" r="15240" b="31115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366120" cy="197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88A46C" id="Ink 7" o:spid="_x0000_s1026" type="#_x0000_t75" style="position:absolute;margin-left:106.3pt;margin-top:46.9pt;width:29.55pt;height:16.25pt;z-index:252143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">
                <v:imagedata r:id="rId26" o:title=""/>
              </v:shape>
            </w:pict>
          </mc:Fallback>
        </mc:AlternateContent>
      </w:r>
      <w:r w:rsidR="004D1BB8">
        <w:rPr>
          <w:rStyle w:val="Emphasis"/>
          <w:rFonts w:ascii="Helvetica" w:hAnsi="Helvetica" w:cs="Helvetica"/>
          <w:color w:val="000000"/>
          <w:sz w:val="27"/>
          <w:szCs w:val="27"/>
        </w:rPr>
        <w:t>Syntax</w:t>
      </w:r>
      <w:r w:rsidR="004D1BB8">
        <w:rPr>
          <w:rFonts w:ascii="Helvetica" w:hAnsi="Helvetica" w:cs="Helvetica"/>
          <w:color w:val="000000"/>
          <w:sz w:val="27"/>
          <w:szCs w:val="27"/>
        </w:rPr>
        <w:br/>
      </w:r>
      <w:r w:rsidR="004D1BB8">
        <w:rPr>
          <w:rStyle w:val="keyword"/>
          <w:rFonts w:ascii="Courier New" w:hAnsi="Courier New" w:cs="Courier New"/>
          <w:color w:val="000000"/>
          <w:sz w:val="27"/>
          <w:szCs w:val="27"/>
        </w:rPr>
        <w:t>push &lt;reg32&gt;</w:t>
      </w:r>
      <w:r w:rsidR="004D1BB8">
        <w:rPr>
          <w:rFonts w:ascii="Helvetica" w:hAnsi="Helvetica" w:cs="Helvetica"/>
          <w:color w:val="000000"/>
          <w:sz w:val="27"/>
          <w:szCs w:val="27"/>
        </w:rPr>
        <w:br/>
      </w:r>
      <w:r w:rsidR="004D1BB8">
        <w:rPr>
          <w:rStyle w:val="keyword"/>
          <w:rFonts w:ascii="Courier New" w:hAnsi="Courier New" w:cs="Courier New"/>
          <w:color w:val="000000"/>
          <w:sz w:val="27"/>
          <w:szCs w:val="27"/>
        </w:rPr>
        <w:t>push &lt;mem&gt;</w:t>
      </w:r>
      <w:r w:rsidR="004D1BB8">
        <w:rPr>
          <w:rFonts w:ascii="Helvetica" w:hAnsi="Helvetica" w:cs="Helvetica"/>
          <w:color w:val="000000"/>
          <w:sz w:val="27"/>
          <w:szCs w:val="27"/>
        </w:rPr>
        <w:br/>
      </w:r>
      <w:r w:rsidR="004D1BB8">
        <w:rPr>
          <w:rStyle w:val="keyword"/>
          <w:rFonts w:ascii="Courier New" w:hAnsi="Courier New" w:cs="Courier New"/>
          <w:color w:val="000000"/>
          <w:sz w:val="27"/>
          <w:szCs w:val="27"/>
        </w:rPr>
        <w:t>push &lt;con32&gt;</w:t>
      </w:r>
    </w:p>
    <w:p w14:paraId="598F1908" w14:textId="20490AF5" w:rsidR="004D1BB8" w:rsidRDefault="008901CF" w:rsidP="004D1BB8">
      <w:pPr>
        <w:pStyle w:val="NormalWeb"/>
        <w:rPr>
          <w:rFonts w:ascii="Helvetica" w:hAnsi="Helvetica" w:cs="Helvetica"/>
          <w:color w:val="000000"/>
          <w:sz w:val="27"/>
          <w:szCs w:val="27"/>
        </w:rPr>
      </w:pPr>
      <w:r>
        <w:rPr>
          <w:rFonts w:ascii="Helvetica" w:hAnsi="Helvetica" w:cs="Helvetica"/>
          <w:i/>
          <w:iCs/>
          <w:noProof/>
          <w:color w:val="000000"/>
          <w:sz w:val="27"/>
          <w:szCs w:val="27"/>
        </w:rPr>
        <mc:AlternateContent>
          <mc:Choice Requires="wpi">
            <w:drawing>
              <wp:anchor distT="0" distB="0" distL="114300" distR="114300" simplePos="0" relativeHeight="252267520" behindDoc="0" locked="0" layoutInCell="1" allowOverlap="1" wp14:anchorId="2D36164D" wp14:editId="762C5FB3">
                <wp:simplePos x="0" y="0"/>
                <wp:positionH relativeFrom="column">
                  <wp:posOffset>856627</wp:posOffset>
                </wp:positionH>
                <wp:positionV relativeFrom="paragraph">
                  <wp:posOffset>114868</wp:posOffset>
                </wp:positionV>
                <wp:extent cx="135000" cy="20160"/>
                <wp:effectExtent l="38100" t="38100" r="36830" b="37465"/>
                <wp:wrapNone/>
                <wp:docPr id="267" name="Ink 2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135000" cy="20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C96019" id="Ink 267" o:spid="_x0000_s1026" type="#_x0000_t75" style="position:absolute;margin-left:67.1pt;margin-top:8.7pt;width:11.35pt;height:2.3pt;z-index:252267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">
                <v:imagedata r:id="rId28" o:title=""/>
              </v:shape>
            </w:pict>
          </mc:Fallback>
        </mc:AlternateContent>
      </w:r>
      <w:r w:rsidR="00993CCD">
        <w:rPr>
          <w:rFonts w:ascii="Helvetica" w:hAnsi="Helvetica" w:cs="Helvetica"/>
          <w:i/>
          <w:iCs/>
          <w:noProof/>
          <w:color w:val="000000"/>
          <w:sz w:val="27"/>
          <w:szCs w:val="27"/>
        </w:rPr>
        <mc:AlternateContent>
          <mc:Choice Requires="wpi">
            <w:drawing>
              <wp:anchor distT="0" distB="0" distL="114300" distR="114300" simplePos="0" relativeHeight="252189696" behindDoc="0" locked="0" layoutInCell="1" allowOverlap="1" wp14:anchorId="29C71478" wp14:editId="258736AF">
                <wp:simplePos x="0" y="0"/>
                <wp:positionH relativeFrom="column">
                  <wp:posOffset>38100</wp:posOffset>
                </wp:positionH>
                <wp:positionV relativeFrom="paragraph">
                  <wp:posOffset>1598295</wp:posOffset>
                </wp:positionV>
                <wp:extent cx="870585" cy="501015"/>
                <wp:effectExtent l="38100" t="38100" r="43815" b="32385"/>
                <wp:wrapNone/>
                <wp:docPr id="239" name="Ink 2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870585" cy="5010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4F02D9" id="Ink 239" o:spid="_x0000_s1026" type="#_x0000_t75" style="position:absolute;margin-left:2.65pt;margin-top:125.5pt;width:69.25pt;height:40.15pt;z-index:252189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">
                <v:imagedata r:id="rId30" o:title=""/>
              </v:shape>
            </w:pict>
          </mc:Fallback>
        </mc:AlternateContent>
      </w:r>
      <w:r w:rsidR="00993CCD">
        <w:rPr>
          <w:rFonts w:ascii="Helvetica" w:hAnsi="Helvetica" w:cs="Helvetica"/>
          <w:i/>
          <w:iCs/>
          <w:noProof/>
          <w:color w:val="000000"/>
          <w:sz w:val="27"/>
          <w:szCs w:val="27"/>
        </w:rPr>
        <mc:AlternateContent>
          <mc:Choice Requires="wpi">
            <w:drawing>
              <wp:anchor distT="0" distB="0" distL="114300" distR="114300" simplePos="0" relativeHeight="252180480" behindDoc="0" locked="0" layoutInCell="1" allowOverlap="1" wp14:anchorId="71998C3E" wp14:editId="3D39C431">
                <wp:simplePos x="0" y="0"/>
                <wp:positionH relativeFrom="column">
                  <wp:posOffset>-309880</wp:posOffset>
                </wp:positionH>
                <wp:positionV relativeFrom="paragraph">
                  <wp:posOffset>1158240</wp:posOffset>
                </wp:positionV>
                <wp:extent cx="687070" cy="478790"/>
                <wp:effectExtent l="38100" t="38100" r="36830" b="35560"/>
                <wp:wrapNone/>
                <wp:docPr id="230" name="Ink 23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687070" cy="4787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A88DF4" id="Ink 230" o:spid="_x0000_s1026" type="#_x0000_t75" style="position:absolute;margin-left:-24.75pt;margin-top:90.85pt;width:54.8pt;height:38.4pt;z-index:252180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">
                <v:imagedata r:id="rId32" o:title=""/>
              </v:shape>
            </w:pict>
          </mc:Fallback>
        </mc:AlternateContent>
      </w:r>
      <w:r w:rsidR="00993CCD">
        <w:rPr>
          <w:rFonts w:ascii="Helvetica" w:hAnsi="Helvetica" w:cs="Helvetica"/>
          <w:i/>
          <w:iCs/>
          <w:noProof/>
          <w:color w:val="000000"/>
          <w:sz w:val="27"/>
          <w:szCs w:val="27"/>
        </w:rPr>
        <mc:AlternateContent>
          <mc:Choice Requires="wpi">
            <w:drawing>
              <wp:anchor distT="0" distB="0" distL="114300" distR="114300" simplePos="0" relativeHeight="252170240" behindDoc="0" locked="0" layoutInCell="1" allowOverlap="1" wp14:anchorId="33592728" wp14:editId="470FB8BE">
                <wp:simplePos x="0" y="0"/>
                <wp:positionH relativeFrom="column">
                  <wp:posOffset>951230</wp:posOffset>
                </wp:positionH>
                <wp:positionV relativeFrom="paragraph">
                  <wp:posOffset>1192530</wp:posOffset>
                </wp:positionV>
                <wp:extent cx="700240" cy="639000"/>
                <wp:effectExtent l="38100" t="38100" r="24130" b="46990"/>
                <wp:wrapNone/>
                <wp:docPr id="475" name="Ink 47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700240" cy="63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FBD8A6" id="Ink 475" o:spid="_x0000_s1026" type="#_x0000_t75" style="position:absolute;margin-left:74.55pt;margin-top:93.55pt;width:55.85pt;height:51pt;z-index:252170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">
                <v:imagedata r:id="rId34" o:title=""/>
              </v:shape>
            </w:pict>
          </mc:Fallback>
        </mc:AlternateContent>
      </w:r>
      <w:r w:rsidR="00993CCD">
        <w:rPr>
          <w:rFonts w:ascii="Helvetica" w:hAnsi="Helvetica" w:cs="Helvetica"/>
          <w:i/>
          <w:iCs/>
          <w:noProof/>
          <w:color w:val="000000"/>
          <w:sz w:val="27"/>
          <w:szCs w:val="27"/>
        </w:rPr>
        <mc:AlternateContent>
          <mc:Choice Requires="wpi">
            <w:drawing>
              <wp:anchor distT="0" distB="0" distL="114300" distR="114300" simplePos="0" relativeHeight="252166144" behindDoc="0" locked="0" layoutInCell="1" allowOverlap="1" wp14:anchorId="24EC4AB0" wp14:editId="08ECD9FE">
                <wp:simplePos x="0" y="0"/>
                <wp:positionH relativeFrom="column">
                  <wp:posOffset>124027</wp:posOffset>
                </wp:positionH>
                <wp:positionV relativeFrom="paragraph">
                  <wp:posOffset>857113</wp:posOffset>
                </wp:positionV>
                <wp:extent cx="180720" cy="20520"/>
                <wp:effectExtent l="38100" t="38100" r="48260" b="36830"/>
                <wp:wrapNone/>
                <wp:docPr id="471" name="Ink 47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180720" cy="2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4F77EC" id="Ink 471" o:spid="_x0000_s1026" type="#_x0000_t75" style="position:absolute;margin-left:9.4pt;margin-top:67.15pt;width:14.95pt;height:2.3pt;z-index:252166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">
                <v:imagedata r:id="rId36" o:title=""/>
              </v:shape>
            </w:pict>
          </mc:Fallback>
        </mc:AlternateContent>
      </w:r>
      <w:r w:rsidR="00993CCD">
        <w:rPr>
          <w:rFonts w:ascii="Helvetica" w:hAnsi="Helvetica" w:cs="Helvetica"/>
          <w:i/>
          <w:iCs/>
          <w:noProof/>
          <w:color w:val="000000"/>
          <w:sz w:val="27"/>
          <w:szCs w:val="27"/>
        </w:rPr>
        <mc:AlternateContent>
          <mc:Choice Requires="wpi">
            <w:drawing>
              <wp:anchor distT="0" distB="0" distL="114300" distR="114300" simplePos="0" relativeHeight="252165120" behindDoc="0" locked="0" layoutInCell="1" allowOverlap="1" wp14:anchorId="7B6A48A0" wp14:editId="719C2986">
                <wp:simplePos x="0" y="0"/>
                <wp:positionH relativeFrom="column">
                  <wp:posOffset>735330</wp:posOffset>
                </wp:positionH>
                <wp:positionV relativeFrom="paragraph">
                  <wp:posOffset>832485</wp:posOffset>
                </wp:positionV>
                <wp:extent cx="137795" cy="31400"/>
                <wp:effectExtent l="38100" t="38100" r="33655" b="45085"/>
                <wp:wrapNone/>
                <wp:docPr id="470" name="Ink 47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137795" cy="31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859952" id="Ink 470" o:spid="_x0000_s1026" type="#_x0000_t75" style="position:absolute;margin-left:57.55pt;margin-top:65.2pt;width:11.55pt;height:3.15pt;z-index:252165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">
                <v:imagedata r:id="rId38" o:title=""/>
              </v:shape>
            </w:pict>
          </mc:Fallback>
        </mc:AlternateContent>
      </w:r>
      <w:r w:rsidR="00993CCD">
        <w:rPr>
          <w:rFonts w:ascii="Helvetica" w:hAnsi="Helvetica" w:cs="Helvetica"/>
          <w:i/>
          <w:iCs/>
          <w:noProof/>
          <w:color w:val="000000"/>
          <w:sz w:val="27"/>
          <w:szCs w:val="27"/>
        </w:rPr>
        <mc:AlternateContent>
          <mc:Choice Requires="wpi">
            <w:drawing>
              <wp:anchor distT="0" distB="0" distL="114300" distR="114300" simplePos="0" relativeHeight="252162048" behindDoc="0" locked="0" layoutInCell="1" allowOverlap="1" wp14:anchorId="70DAC0AB" wp14:editId="08A231A3">
                <wp:simplePos x="0" y="0"/>
                <wp:positionH relativeFrom="column">
                  <wp:posOffset>2017395</wp:posOffset>
                </wp:positionH>
                <wp:positionV relativeFrom="paragraph">
                  <wp:posOffset>810895</wp:posOffset>
                </wp:positionV>
                <wp:extent cx="539750" cy="246770"/>
                <wp:effectExtent l="0" t="38100" r="31750" b="39370"/>
                <wp:wrapNone/>
                <wp:docPr id="467" name="Ink 46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539750" cy="2467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53CE18" id="Ink 467" o:spid="_x0000_s1026" type="#_x0000_t75" style="position:absolute;margin-left:158.5pt;margin-top:63.5pt;width:43.2pt;height:20.15pt;z-index:252162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">
                <v:imagedata r:id="rId40" o:title=""/>
              </v:shape>
            </w:pict>
          </mc:Fallback>
        </mc:AlternateContent>
      </w:r>
      <w:r w:rsidR="00993CCD">
        <w:rPr>
          <w:rFonts w:ascii="Helvetica" w:hAnsi="Helvetica" w:cs="Helvetica"/>
          <w:i/>
          <w:iCs/>
          <w:noProof/>
          <w:color w:val="000000"/>
          <w:sz w:val="27"/>
          <w:szCs w:val="27"/>
        </w:rPr>
        <mc:AlternateContent>
          <mc:Choice Requires="wpi">
            <w:drawing>
              <wp:anchor distT="0" distB="0" distL="114300" distR="114300" simplePos="0" relativeHeight="252155904" behindDoc="0" locked="0" layoutInCell="1" allowOverlap="1" wp14:anchorId="5AF8F42E" wp14:editId="2DEC8D38">
                <wp:simplePos x="0" y="0"/>
                <wp:positionH relativeFrom="column">
                  <wp:posOffset>591185</wp:posOffset>
                </wp:positionH>
                <wp:positionV relativeFrom="paragraph">
                  <wp:posOffset>779145</wp:posOffset>
                </wp:positionV>
                <wp:extent cx="393065" cy="147620"/>
                <wp:effectExtent l="38100" t="38100" r="0" b="43180"/>
                <wp:wrapNone/>
                <wp:docPr id="450" name="Ink 4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393065" cy="1476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60EDB1" id="Ink 450" o:spid="_x0000_s1026" type="#_x0000_t75" style="position:absolute;margin-left:46.2pt;margin-top:61pt;width:31.65pt;height:12.3pt;z-index:252155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">
                <v:imagedata r:id="rId42" o:title=""/>
              </v:shape>
            </w:pict>
          </mc:Fallback>
        </mc:AlternateContent>
      </w:r>
      <w:r w:rsidR="00993CCD">
        <w:rPr>
          <w:rFonts w:ascii="Helvetica" w:hAnsi="Helvetica" w:cs="Helvetica"/>
          <w:i/>
          <w:iCs/>
          <w:noProof/>
          <w:color w:val="000000"/>
          <w:sz w:val="27"/>
          <w:szCs w:val="27"/>
        </w:rPr>
        <mc:AlternateContent>
          <mc:Choice Requires="wpi">
            <w:drawing>
              <wp:anchor distT="0" distB="0" distL="114300" distR="114300" simplePos="0" relativeHeight="252149760" behindDoc="0" locked="0" layoutInCell="1" allowOverlap="1" wp14:anchorId="0BDB855A" wp14:editId="4B7DAAB7">
                <wp:simplePos x="0" y="0"/>
                <wp:positionH relativeFrom="column">
                  <wp:posOffset>656107</wp:posOffset>
                </wp:positionH>
                <wp:positionV relativeFrom="paragraph">
                  <wp:posOffset>803473</wp:posOffset>
                </wp:positionV>
                <wp:extent cx="316080" cy="44640"/>
                <wp:effectExtent l="38100" t="38100" r="46355" b="31750"/>
                <wp:wrapNone/>
                <wp:docPr id="22" name="Ink 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316080" cy="44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A68223D" id="Ink 22" o:spid="_x0000_s1026" type="#_x0000_t75" style="position:absolute;margin-left:51.3pt;margin-top:62.9pt;width:25.6pt;height:4.2pt;z-index:252149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">
                <v:imagedata r:id="rId44" o:title=""/>
              </v:shape>
            </w:pict>
          </mc:Fallback>
        </mc:AlternateContent>
      </w:r>
      <w:r w:rsidR="00993CCD">
        <w:rPr>
          <w:rFonts w:ascii="Helvetica" w:hAnsi="Helvetica" w:cs="Helvetica"/>
          <w:i/>
          <w:iCs/>
          <w:noProof/>
          <w:color w:val="000000"/>
          <w:sz w:val="27"/>
          <w:szCs w:val="27"/>
        </w:rPr>
        <mc:AlternateContent>
          <mc:Choice Requires="wpi">
            <w:drawing>
              <wp:anchor distT="0" distB="0" distL="114300" distR="114300" simplePos="0" relativeHeight="252144640" behindDoc="0" locked="0" layoutInCell="1" allowOverlap="1" wp14:anchorId="1D2CE8B4" wp14:editId="73D967DC">
                <wp:simplePos x="0" y="0"/>
                <wp:positionH relativeFrom="column">
                  <wp:posOffset>-12053</wp:posOffset>
                </wp:positionH>
                <wp:positionV relativeFrom="paragraph">
                  <wp:posOffset>643993</wp:posOffset>
                </wp:positionV>
                <wp:extent cx="72000" cy="19440"/>
                <wp:effectExtent l="38100" t="38100" r="42545" b="38100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72000" cy="19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7E5C9F" id="Ink 8" o:spid="_x0000_s1026" type="#_x0000_t75" style="position:absolute;margin-left:-1.3pt;margin-top:50.35pt;width:6.35pt;height:2.25pt;z-index:252144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">
                <v:imagedata r:id="rId46" o:title=""/>
              </v:shape>
            </w:pict>
          </mc:Fallback>
        </mc:AlternateContent>
      </w:r>
      <w:r w:rsidR="005B5415">
        <w:rPr>
          <w:rFonts w:ascii="Helvetica" w:hAnsi="Helvetica" w:cs="Helvetica"/>
          <w:i/>
          <w:iCs/>
          <w:noProof/>
          <w:color w:val="000000"/>
          <w:sz w:val="27"/>
          <w:szCs w:val="27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09B9CFFB" wp14:editId="03569C56">
                <wp:simplePos x="0" y="0"/>
                <wp:positionH relativeFrom="column">
                  <wp:posOffset>2645940</wp:posOffset>
                </wp:positionH>
                <wp:positionV relativeFrom="paragraph">
                  <wp:posOffset>517820</wp:posOffset>
                </wp:positionV>
                <wp:extent cx="1099800" cy="366120"/>
                <wp:effectExtent l="76200" t="95250" r="100965" b="129540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1099800" cy="366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1C5B44" id="Ink 15" o:spid="_x0000_s1026" type="#_x0000_t75" style="position:absolute;margin-left:205.5pt;margin-top:35.1pt;width:92.3pt;height:40.2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">
                <v:imagedata r:id="rId48" o:title=""/>
              </v:shape>
            </w:pict>
          </mc:Fallback>
        </mc:AlternateContent>
      </w:r>
      <w:r w:rsidR="004D1BB8">
        <w:rPr>
          <w:rStyle w:val="Emphasis"/>
          <w:rFonts w:ascii="Helvetica" w:hAnsi="Helvetica" w:cs="Helvetica"/>
          <w:color w:val="000000"/>
          <w:sz w:val="27"/>
          <w:szCs w:val="27"/>
        </w:rPr>
        <w:t>Examples</w:t>
      </w:r>
      <w:r w:rsidR="004D1BB8">
        <w:rPr>
          <w:rFonts w:ascii="Helvetica" w:hAnsi="Helvetica" w:cs="Helvetica"/>
          <w:color w:val="000000"/>
          <w:sz w:val="27"/>
          <w:szCs w:val="27"/>
        </w:rPr>
        <w:br/>
      </w:r>
      <w:r w:rsidR="004D1BB8">
        <w:rPr>
          <w:rStyle w:val="keyword"/>
          <w:rFonts w:ascii="Courier New" w:hAnsi="Courier New" w:cs="Courier New"/>
          <w:color w:val="000000"/>
          <w:sz w:val="27"/>
          <w:szCs w:val="27"/>
        </w:rPr>
        <w:t xml:space="preserve">push </w:t>
      </w:r>
      <w:proofErr w:type="spellStart"/>
      <w:r w:rsidR="004D1BB8">
        <w:rPr>
          <w:rStyle w:val="keyword"/>
          <w:rFonts w:ascii="Courier New" w:hAnsi="Courier New" w:cs="Courier New"/>
          <w:color w:val="000000"/>
          <w:sz w:val="27"/>
          <w:szCs w:val="27"/>
        </w:rPr>
        <w:t>eax</w:t>
      </w:r>
      <w:proofErr w:type="spellEnd"/>
      <w:r w:rsidR="004D1BB8">
        <w:rPr>
          <w:rStyle w:val="apple-converted-space"/>
          <w:rFonts w:ascii="Helvetica" w:hAnsi="Helvetica" w:cs="Helvetica"/>
          <w:color w:val="000000"/>
          <w:sz w:val="27"/>
          <w:szCs w:val="27"/>
        </w:rPr>
        <w:t> </w:t>
      </w:r>
      <w:r w:rsidR="004D1BB8">
        <w:rPr>
          <w:rFonts w:ascii="Helvetica" w:hAnsi="Helvetica" w:cs="Helvetica"/>
          <w:color w:val="000000"/>
          <w:sz w:val="27"/>
          <w:szCs w:val="27"/>
        </w:rPr>
        <w:t xml:space="preserve">— push </w:t>
      </w:r>
      <w:proofErr w:type="spellStart"/>
      <w:r w:rsidR="004D1BB8">
        <w:rPr>
          <w:rFonts w:ascii="Helvetica" w:hAnsi="Helvetica" w:cs="Helvetica"/>
          <w:color w:val="000000"/>
          <w:sz w:val="27"/>
          <w:szCs w:val="27"/>
        </w:rPr>
        <w:t>eax</w:t>
      </w:r>
      <w:proofErr w:type="spellEnd"/>
      <w:r w:rsidR="004D1BB8">
        <w:rPr>
          <w:rFonts w:ascii="Helvetica" w:hAnsi="Helvetica" w:cs="Helvetica"/>
          <w:color w:val="000000"/>
          <w:sz w:val="27"/>
          <w:szCs w:val="27"/>
        </w:rPr>
        <w:t xml:space="preserve"> on the stack</w:t>
      </w:r>
      <w:r w:rsidR="004D1BB8">
        <w:rPr>
          <w:rFonts w:ascii="Helvetica" w:hAnsi="Helvetica" w:cs="Helvetica"/>
          <w:color w:val="000000"/>
          <w:sz w:val="27"/>
          <w:szCs w:val="27"/>
        </w:rPr>
        <w:br/>
      </w:r>
      <w:r w:rsidR="004D1BB8">
        <w:rPr>
          <w:rStyle w:val="keyword"/>
          <w:rFonts w:ascii="Courier New" w:hAnsi="Courier New" w:cs="Courier New"/>
          <w:color w:val="000000"/>
          <w:sz w:val="27"/>
          <w:szCs w:val="27"/>
        </w:rPr>
        <w:t>push [var]</w:t>
      </w:r>
      <w:r w:rsidR="004D1BB8">
        <w:rPr>
          <w:rStyle w:val="apple-converted-space"/>
          <w:rFonts w:ascii="Helvetica" w:hAnsi="Helvetica" w:cs="Helvetica"/>
          <w:color w:val="000000"/>
          <w:sz w:val="27"/>
          <w:szCs w:val="27"/>
        </w:rPr>
        <w:t> </w:t>
      </w:r>
      <w:r w:rsidR="004D1BB8">
        <w:rPr>
          <w:rFonts w:ascii="Helvetica" w:hAnsi="Helvetica" w:cs="Helvetica"/>
          <w:color w:val="000000"/>
          <w:sz w:val="27"/>
          <w:szCs w:val="27"/>
        </w:rPr>
        <w:t>— push the 4 bytes at address</w:t>
      </w:r>
      <w:r w:rsidR="004D1BB8">
        <w:rPr>
          <w:rStyle w:val="apple-converted-space"/>
          <w:rFonts w:ascii="Helvetica" w:hAnsi="Helvetica" w:cs="Helvetica"/>
          <w:color w:val="000000"/>
          <w:sz w:val="27"/>
          <w:szCs w:val="27"/>
        </w:rPr>
        <w:t> </w:t>
      </w:r>
      <w:r w:rsidR="004D1BB8">
        <w:rPr>
          <w:rStyle w:val="Emphasis"/>
          <w:rFonts w:ascii="Helvetica" w:hAnsi="Helvetica" w:cs="Helvetica"/>
          <w:color w:val="000000"/>
          <w:sz w:val="27"/>
          <w:szCs w:val="27"/>
        </w:rPr>
        <w:t>var</w:t>
      </w:r>
      <w:r w:rsidR="004D1BB8">
        <w:rPr>
          <w:rStyle w:val="apple-converted-space"/>
          <w:rFonts w:ascii="Helvetica" w:hAnsi="Helvetica" w:cs="Helvetica"/>
          <w:color w:val="000000"/>
          <w:sz w:val="27"/>
          <w:szCs w:val="27"/>
        </w:rPr>
        <w:t> </w:t>
      </w:r>
      <w:r w:rsidR="004D1BB8">
        <w:rPr>
          <w:rFonts w:ascii="Helvetica" w:hAnsi="Helvetica" w:cs="Helvetica"/>
          <w:color w:val="000000"/>
          <w:sz w:val="27"/>
          <w:szCs w:val="27"/>
        </w:rPr>
        <w:t xml:space="preserve">onto the </w:t>
      </w:r>
      <w:proofErr w:type="gramStart"/>
      <w:r w:rsidR="004D1BB8">
        <w:rPr>
          <w:rFonts w:ascii="Helvetica" w:hAnsi="Helvetica" w:cs="Helvetica"/>
          <w:color w:val="000000"/>
          <w:sz w:val="27"/>
          <w:szCs w:val="27"/>
        </w:rPr>
        <w:t>stack</w:t>
      </w:r>
      <w:proofErr w:type="gramEnd"/>
    </w:p>
    <w:p w14:paraId="61C03EAA" w14:textId="492B6796" w:rsidR="004D1BB8" w:rsidRDefault="00993CCD" w:rsidP="004D1BB8">
      <w:pPr>
        <w:pStyle w:val="NormalWeb"/>
        <w:rPr>
          <w:rFonts w:ascii="Helvetica" w:hAnsi="Helvetica" w:cs="Helvetica"/>
          <w:color w:val="000000"/>
          <w:sz w:val="27"/>
          <w:szCs w:val="27"/>
        </w:rPr>
      </w:pPr>
      <w:r>
        <w:rPr>
          <w:rFonts w:ascii="Helvetica" w:hAnsi="Helvetica" w:cs="Helvetica"/>
          <w:i/>
          <w:iCs/>
          <w:noProof/>
          <w:color w:val="000000"/>
          <w:sz w:val="27"/>
          <w:szCs w:val="27"/>
        </w:rPr>
        <w:lastRenderedPageBreak/>
        <mc:AlternateContent>
          <mc:Choice Requires="wpi">
            <w:drawing>
              <wp:anchor distT="0" distB="0" distL="114300" distR="114300" simplePos="0" relativeHeight="252207104" behindDoc="0" locked="0" layoutInCell="1" allowOverlap="1" wp14:anchorId="6311691C" wp14:editId="4471F622">
                <wp:simplePos x="0" y="0"/>
                <wp:positionH relativeFrom="column">
                  <wp:posOffset>4695825</wp:posOffset>
                </wp:positionH>
                <wp:positionV relativeFrom="paragraph">
                  <wp:posOffset>6985</wp:posOffset>
                </wp:positionV>
                <wp:extent cx="396875" cy="186690"/>
                <wp:effectExtent l="38100" t="38100" r="22225" b="41910"/>
                <wp:wrapNone/>
                <wp:docPr id="33" name="Ink 3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9">
                      <w14:nvContentPartPr>
                        <w14:cNvContentPartPr/>
                      </w14:nvContentPartPr>
                      <w14:xfrm>
                        <a:off x="0" y="0"/>
                        <a:ext cx="396875" cy="1866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F5504A8" id="Ink 33" o:spid="_x0000_s1026" type="#_x0000_t75" style="position:absolute;margin-left:369.4pt;margin-top:.2pt;width:31.95pt;height:15.4pt;z-index:252207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">
                <v:imagedata r:id="rId50" o:title=""/>
              </v:shape>
            </w:pict>
          </mc:Fallback>
        </mc:AlternateContent>
      </w:r>
      <w:r>
        <w:rPr>
          <w:rFonts w:ascii="Helvetica" w:hAnsi="Helvetica" w:cs="Helvetica"/>
          <w:i/>
          <w:iCs/>
          <w:noProof/>
          <w:color w:val="000000"/>
          <w:sz w:val="27"/>
          <w:szCs w:val="27"/>
        </w:rPr>
        <mc:AlternateContent>
          <mc:Choice Requires="wpi">
            <w:drawing>
              <wp:anchor distT="0" distB="0" distL="114300" distR="114300" simplePos="0" relativeHeight="252206080" behindDoc="0" locked="0" layoutInCell="1" allowOverlap="1" wp14:anchorId="6E839896" wp14:editId="089280C2">
                <wp:simplePos x="0" y="0"/>
                <wp:positionH relativeFrom="column">
                  <wp:posOffset>4946227</wp:posOffset>
                </wp:positionH>
                <wp:positionV relativeFrom="paragraph">
                  <wp:posOffset>333148</wp:posOffset>
                </wp:positionV>
                <wp:extent cx="14760" cy="5760"/>
                <wp:effectExtent l="38100" t="19050" r="42545" b="32385"/>
                <wp:wrapNone/>
                <wp:docPr id="255" name="Ink 2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1">
                      <w14:nvContentPartPr>
                        <w14:cNvContentPartPr/>
                      </w14:nvContentPartPr>
                      <w14:xfrm>
                        <a:off x="0" y="0"/>
                        <a:ext cx="14760" cy="5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0C60BD" id="Ink 255" o:spid="_x0000_s1026" type="#_x0000_t75" style="position:absolute;margin-left:389.1pt;margin-top:25.9pt;width:1.85pt;height:1.15pt;z-index:252206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">
                <v:imagedata r:id="rId52" o:title=""/>
              </v:shape>
            </w:pict>
          </mc:Fallback>
        </mc:AlternateContent>
      </w:r>
      <w:r>
        <w:rPr>
          <w:rFonts w:ascii="Helvetica" w:hAnsi="Helvetica" w:cs="Helvetica"/>
          <w:i/>
          <w:iCs/>
          <w:noProof/>
          <w:color w:val="000000"/>
          <w:sz w:val="27"/>
          <w:szCs w:val="27"/>
        </w:rPr>
        <mc:AlternateContent>
          <mc:Choice Requires="wpi">
            <w:drawing>
              <wp:anchor distT="0" distB="0" distL="114300" distR="114300" simplePos="0" relativeHeight="252205056" behindDoc="0" locked="0" layoutInCell="1" allowOverlap="1" wp14:anchorId="31D99F32" wp14:editId="12B80D00">
                <wp:simplePos x="0" y="0"/>
                <wp:positionH relativeFrom="column">
                  <wp:posOffset>4792507</wp:posOffset>
                </wp:positionH>
                <wp:positionV relativeFrom="paragraph">
                  <wp:posOffset>260788</wp:posOffset>
                </wp:positionV>
                <wp:extent cx="360" cy="2160"/>
                <wp:effectExtent l="38100" t="38100" r="38100" b="36195"/>
                <wp:wrapNone/>
                <wp:docPr id="254" name="Ink 2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3">
                      <w14:nvContentPartPr>
                        <w14:cNvContentPartPr/>
                      </w14:nvContentPartPr>
                      <w14:xfrm>
                        <a:off x="0" y="0"/>
                        <a:ext cx="360" cy="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D00E0DD" id="Ink 254" o:spid="_x0000_s1026" type="#_x0000_t75" style="position:absolute;margin-left:377pt;margin-top:20.2pt;width:.75pt;height:.85pt;z-index:252205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">
                <v:imagedata r:id="rId54" o:title=""/>
              </v:shape>
            </w:pict>
          </mc:Fallback>
        </mc:AlternateContent>
      </w:r>
      <w:r>
        <w:rPr>
          <w:rFonts w:ascii="Helvetica" w:hAnsi="Helvetica" w:cs="Helvetica"/>
          <w:i/>
          <w:iCs/>
          <w:noProof/>
          <w:color w:val="000000"/>
          <w:sz w:val="27"/>
          <w:szCs w:val="27"/>
        </w:rPr>
        <mc:AlternateContent>
          <mc:Choice Requires="wpi">
            <w:drawing>
              <wp:anchor distT="0" distB="0" distL="114300" distR="114300" simplePos="0" relativeHeight="252192768" behindDoc="0" locked="0" layoutInCell="1" allowOverlap="1" wp14:anchorId="46402EBA" wp14:editId="70424BC4">
                <wp:simplePos x="0" y="0"/>
                <wp:positionH relativeFrom="column">
                  <wp:posOffset>882015</wp:posOffset>
                </wp:positionH>
                <wp:positionV relativeFrom="paragraph">
                  <wp:posOffset>604520</wp:posOffset>
                </wp:positionV>
                <wp:extent cx="50760" cy="49380"/>
                <wp:effectExtent l="38100" t="38100" r="45085" b="46355"/>
                <wp:wrapNone/>
                <wp:docPr id="242" name="Ink 24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5">
                      <w14:nvContentPartPr>
                        <w14:cNvContentPartPr/>
                      </w14:nvContentPartPr>
                      <w14:xfrm>
                        <a:off x="0" y="0"/>
                        <a:ext cx="50760" cy="493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2D7432" id="Ink 242" o:spid="_x0000_s1026" type="#_x0000_t75" style="position:absolute;margin-left:69.1pt;margin-top:47.25pt;width:4.75pt;height:4.6pt;z-index:252192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">
                <v:imagedata r:id="rId56" o:title=""/>
              </v:shape>
            </w:pict>
          </mc:Fallback>
        </mc:AlternateContent>
      </w:r>
      <w:r w:rsidR="004D1BB8">
        <w:rPr>
          <w:rStyle w:val="Emphasis"/>
          <w:rFonts w:ascii="Helvetica" w:hAnsi="Helvetica" w:cs="Helvetica"/>
          <w:color w:val="000000"/>
          <w:sz w:val="27"/>
          <w:szCs w:val="27"/>
        </w:rPr>
        <w:t>Syntax</w:t>
      </w:r>
      <w:r w:rsidR="004D1BB8">
        <w:rPr>
          <w:rFonts w:ascii="Helvetica" w:hAnsi="Helvetica" w:cs="Helvetica"/>
          <w:color w:val="000000"/>
          <w:sz w:val="27"/>
          <w:szCs w:val="27"/>
        </w:rPr>
        <w:br/>
      </w:r>
      <w:r w:rsidR="004D1BB8">
        <w:rPr>
          <w:rStyle w:val="keyword"/>
          <w:rFonts w:ascii="Courier New" w:hAnsi="Courier New" w:cs="Courier New"/>
          <w:color w:val="000000"/>
          <w:sz w:val="27"/>
          <w:szCs w:val="27"/>
        </w:rPr>
        <w:t>pop &lt;reg32&gt;</w:t>
      </w:r>
      <w:r w:rsidR="004D1BB8">
        <w:rPr>
          <w:rFonts w:ascii="Helvetica" w:hAnsi="Helvetica" w:cs="Helvetica"/>
          <w:color w:val="000000"/>
          <w:sz w:val="27"/>
          <w:szCs w:val="27"/>
        </w:rPr>
        <w:br/>
      </w:r>
      <w:r w:rsidR="004D1BB8">
        <w:rPr>
          <w:rStyle w:val="keyword"/>
          <w:rFonts w:ascii="Courier New" w:hAnsi="Courier New" w:cs="Courier New"/>
          <w:color w:val="000000"/>
          <w:sz w:val="27"/>
          <w:szCs w:val="27"/>
        </w:rPr>
        <w:t>pop &lt;mem&gt;</w:t>
      </w:r>
    </w:p>
    <w:p w14:paraId="2730FC24" w14:textId="7E6B1776" w:rsidR="004D1BB8" w:rsidRDefault="00993CCD" w:rsidP="004D1BB8">
      <w:pPr>
        <w:rPr>
          <w:rFonts w:ascii="Helvetica" w:hAnsi="Helvetica" w:cs="Helvetica"/>
          <w:color w:val="000000"/>
          <w:sz w:val="27"/>
          <w:szCs w:val="27"/>
        </w:rPr>
      </w:pPr>
      <w:r>
        <w:rPr>
          <w:rFonts w:ascii="Helvetica" w:hAnsi="Helvetica" w:cs="Helvetica"/>
          <w:i/>
          <w:iCs/>
          <w:noProof/>
          <w:color w:val="000000"/>
          <w:sz w:val="27"/>
          <w:szCs w:val="27"/>
        </w:rPr>
        <mc:AlternateContent>
          <mc:Choice Requires="wpi">
            <w:drawing>
              <wp:anchor distT="0" distB="0" distL="114300" distR="114300" simplePos="0" relativeHeight="252194816" behindDoc="0" locked="0" layoutInCell="1" allowOverlap="1" wp14:anchorId="6D6FF696" wp14:editId="3E54A36B">
                <wp:simplePos x="0" y="0"/>
                <wp:positionH relativeFrom="column">
                  <wp:posOffset>370267</wp:posOffset>
                </wp:positionH>
                <wp:positionV relativeFrom="paragraph">
                  <wp:posOffset>370158</wp:posOffset>
                </wp:positionV>
                <wp:extent cx="520560" cy="366840"/>
                <wp:effectExtent l="38100" t="38100" r="13335" b="33655"/>
                <wp:wrapNone/>
                <wp:docPr id="244" name="Ink 2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7">
                      <w14:nvContentPartPr>
                        <w14:cNvContentPartPr/>
                      </w14:nvContentPartPr>
                      <w14:xfrm>
                        <a:off x="0" y="0"/>
                        <a:ext cx="520560" cy="36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0025DBD" id="Ink 244" o:spid="_x0000_s1026" type="#_x0000_t75" style="position:absolute;margin-left:28.8pt;margin-top:28.8pt;width:41.7pt;height:29.6pt;z-index:252194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">
                <v:imagedata r:id="rId58" o:title=""/>
              </v:shape>
            </w:pict>
          </mc:Fallback>
        </mc:AlternateContent>
      </w:r>
      <w:r>
        <w:rPr>
          <w:rFonts w:ascii="Helvetica" w:hAnsi="Helvetica" w:cs="Helvetica"/>
          <w:i/>
          <w:iCs/>
          <w:noProof/>
          <w:color w:val="000000"/>
          <w:sz w:val="27"/>
          <w:szCs w:val="27"/>
        </w:rPr>
        <mc:AlternateContent>
          <mc:Choice Requires="wpi">
            <w:drawing>
              <wp:anchor distT="0" distB="0" distL="114300" distR="114300" simplePos="0" relativeHeight="252193792" behindDoc="0" locked="0" layoutInCell="1" allowOverlap="1" wp14:anchorId="5E96723A" wp14:editId="6A6BAFDF">
                <wp:simplePos x="0" y="0"/>
                <wp:positionH relativeFrom="column">
                  <wp:posOffset>346507</wp:posOffset>
                </wp:positionH>
                <wp:positionV relativeFrom="paragraph">
                  <wp:posOffset>147318</wp:posOffset>
                </wp:positionV>
                <wp:extent cx="438480" cy="326520"/>
                <wp:effectExtent l="38100" t="38100" r="19050" b="35560"/>
                <wp:wrapNone/>
                <wp:docPr id="243" name="Ink 2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9">
                      <w14:nvContentPartPr>
                        <w14:cNvContentPartPr/>
                      </w14:nvContentPartPr>
                      <w14:xfrm>
                        <a:off x="0" y="0"/>
                        <a:ext cx="438480" cy="326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5ADAA1F" id="Ink 243" o:spid="_x0000_s1026" type="#_x0000_t75" style="position:absolute;margin-left:26.95pt;margin-top:11.25pt;width:35.25pt;height:26.4pt;z-index:252193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">
                <v:imagedata r:id="rId60" o:title=""/>
              </v:shape>
            </w:pict>
          </mc:Fallback>
        </mc:AlternateContent>
      </w:r>
      <w:r w:rsidR="005B5415">
        <w:rPr>
          <w:rFonts w:ascii="Helvetica" w:hAnsi="Helvetica" w:cs="Helvetica"/>
          <w:i/>
          <w:iCs/>
          <w:noProof/>
          <w:color w:val="000000"/>
          <w:sz w:val="27"/>
          <w:szCs w:val="27"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3267E1C4" wp14:editId="66371FC2">
                <wp:simplePos x="0" y="0"/>
                <wp:positionH relativeFrom="column">
                  <wp:posOffset>2262505</wp:posOffset>
                </wp:positionH>
                <wp:positionV relativeFrom="paragraph">
                  <wp:posOffset>579755</wp:posOffset>
                </wp:positionV>
                <wp:extent cx="3663950" cy="141605"/>
                <wp:effectExtent l="0" t="38100" r="31750" b="48895"/>
                <wp:wrapNone/>
                <wp:docPr id="24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1">
                      <w14:nvContentPartPr>
                        <w14:cNvContentPartPr/>
                      </w14:nvContentPartPr>
                      <w14:xfrm>
                        <a:off x="0" y="0"/>
                        <a:ext cx="3663950" cy="1416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017ABC" id="Ink 24" o:spid="_x0000_s1026" type="#_x0000_t75" style="position:absolute;margin-left:177.8pt;margin-top:45.3pt;width:289.2pt;height:11.8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">
                <v:imagedata r:id="rId62" o:title=""/>
              </v:shape>
            </w:pict>
          </mc:Fallback>
        </mc:AlternateContent>
      </w:r>
      <w:r w:rsidR="005B5415">
        <w:rPr>
          <w:rFonts w:ascii="Helvetica" w:hAnsi="Helvetica" w:cs="Helvetica"/>
          <w:i/>
          <w:iCs/>
          <w:noProof/>
          <w:color w:val="000000"/>
          <w:sz w:val="27"/>
          <w:szCs w:val="27"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553DE169" wp14:editId="4360B334">
                <wp:simplePos x="0" y="0"/>
                <wp:positionH relativeFrom="column">
                  <wp:posOffset>3465300</wp:posOffset>
                </wp:positionH>
                <wp:positionV relativeFrom="paragraph">
                  <wp:posOffset>-47255</wp:posOffset>
                </wp:positionV>
                <wp:extent cx="757800" cy="499320"/>
                <wp:effectExtent l="38100" t="38100" r="42545" b="34290"/>
                <wp:wrapNone/>
                <wp:docPr id="20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3">
                      <w14:nvContentPartPr>
                        <w14:cNvContentPartPr/>
                      </w14:nvContentPartPr>
                      <w14:xfrm>
                        <a:off x="0" y="0"/>
                        <a:ext cx="757800" cy="499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AB108E" id="Ink 20" o:spid="_x0000_s1026" type="#_x0000_t75" style="position:absolute;margin-left:272.5pt;margin-top:-4.05pt;width:60.35pt;height:40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">
                <v:imagedata r:id="rId64" o:title=""/>
              </v:shape>
            </w:pict>
          </mc:Fallback>
        </mc:AlternateContent>
      </w:r>
      <w:r w:rsidR="005B5415">
        <w:rPr>
          <w:rFonts w:ascii="Helvetica" w:hAnsi="Helvetica" w:cs="Helvetica"/>
          <w:i/>
          <w:iCs/>
          <w:noProof/>
          <w:color w:val="000000"/>
          <w:sz w:val="27"/>
          <w:szCs w:val="27"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7703CEF1" wp14:editId="65BDA352">
                <wp:simplePos x="0" y="0"/>
                <wp:positionH relativeFrom="column">
                  <wp:posOffset>-6180</wp:posOffset>
                </wp:positionH>
                <wp:positionV relativeFrom="paragraph">
                  <wp:posOffset>267745</wp:posOffset>
                </wp:positionV>
                <wp:extent cx="4128480" cy="41400"/>
                <wp:effectExtent l="57150" t="114300" r="100965" b="130175"/>
                <wp:wrapNone/>
                <wp:docPr id="19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5">
                      <w14:nvContentPartPr>
                        <w14:cNvContentPartPr/>
                      </w14:nvContentPartPr>
                      <w14:xfrm>
                        <a:off x="0" y="0"/>
                        <a:ext cx="4128480" cy="41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C3F57A" id="Ink 19" o:spid="_x0000_s1026" type="#_x0000_t75" style="position:absolute;margin-left:-3.35pt;margin-top:15.45pt;width:330.75pt;height:14.5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">
                <v:imagedata r:id="rId66" o:title=""/>
              </v:shape>
            </w:pict>
          </mc:Fallback>
        </mc:AlternateContent>
      </w:r>
      <w:r w:rsidR="004D1BB8">
        <w:rPr>
          <w:rStyle w:val="Emphasis"/>
          <w:rFonts w:ascii="Helvetica" w:hAnsi="Helvetica" w:cs="Helvetica"/>
          <w:color w:val="000000"/>
          <w:sz w:val="27"/>
          <w:szCs w:val="27"/>
        </w:rPr>
        <w:t>Examples</w:t>
      </w:r>
      <w:r w:rsidR="004D1BB8">
        <w:rPr>
          <w:rFonts w:ascii="Helvetica" w:hAnsi="Helvetica" w:cs="Helvetica"/>
          <w:color w:val="000000"/>
          <w:sz w:val="27"/>
          <w:szCs w:val="27"/>
        </w:rPr>
        <w:br/>
      </w:r>
      <w:r w:rsidR="004D1BB8">
        <w:rPr>
          <w:rStyle w:val="keyword"/>
          <w:rFonts w:ascii="Courier New" w:hAnsi="Courier New" w:cs="Courier New"/>
          <w:color w:val="000000"/>
          <w:sz w:val="27"/>
          <w:szCs w:val="27"/>
        </w:rPr>
        <w:t xml:space="preserve">pop </w:t>
      </w:r>
      <w:proofErr w:type="spellStart"/>
      <w:r w:rsidR="004D1BB8">
        <w:rPr>
          <w:rStyle w:val="keyword"/>
          <w:rFonts w:ascii="Courier New" w:hAnsi="Courier New" w:cs="Courier New"/>
          <w:color w:val="000000"/>
          <w:sz w:val="27"/>
          <w:szCs w:val="27"/>
        </w:rPr>
        <w:t>edi</w:t>
      </w:r>
      <w:proofErr w:type="spellEnd"/>
      <w:r w:rsidR="004D1BB8">
        <w:rPr>
          <w:rStyle w:val="apple-converted-space"/>
          <w:rFonts w:ascii="Helvetica" w:hAnsi="Helvetica" w:cs="Helvetica"/>
          <w:color w:val="000000"/>
          <w:sz w:val="27"/>
          <w:szCs w:val="27"/>
        </w:rPr>
        <w:t> </w:t>
      </w:r>
      <w:r w:rsidR="004D1BB8">
        <w:rPr>
          <w:rFonts w:ascii="Helvetica" w:hAnsi="Helvetica" w:cs="Helvetica"/>
          <w:color w:val="000000"/>
          <w:sz w:val="27"/>
          <w:szCs w:val="27"/>
        </w:rPr>
        <w:t>— pop the top element of the stack into EDI.</w:t>
      </w:r>
      <w:r w:rsidR="004D1BB8">
        <w:rPr>
          <w:rFonts w:ascii="Helvetica" w:hAnsi="Helvetica" w:cs="Helvetica"/>
          <w:color w:val="000000"/>
          <w:sz w:val="27"/>
          <w:szCs w:val="27"/>
        </w:rPr>
        <w:br/>
      </w:r>
      <w:r w:rsidR="004D1BB8">
        <w:rPr>
          <w:rStyle w:val="keyword"/>
          <w:rFonts w:ascii="Courier New" w:hAnsi="Courier New" w:cs="Courier New"/>
          <w:color w:val="000000"/>
          <w:sz w:val="27"/>
          <w:szCs w:val="27"/>
        </w:rPr>
        <w:t>pop [</w:t>
      </w:r>
      <w:proofErr w:type="spellStart"/>
      <w:r w:rsidR="004D1BB8">
        <w:rPr>
          <w:rStyle w:val="keyword"/>
          <w:rFonts w:ascii="Courier New" w:hAnsi="Courier New" w:cs="Courier New"/>
          <w:color w:val="000000"/>
          <w:sz w:val="27"/>
          <w:szCs w:val="27"/>
        </w:rPr>
        <w:t>ebx</w:t>
      </w:r>
      <w:proofErr w:type="spellEnd"/>
      <w:r w:rsidR="004D1BB8">
        <w:rPr>
          <w:rStyle w:val="keyword"/>
          <w:rFonts w:ascii="Courier New" w:hAnsi="Courier New" w:cs="Courier New"/>
          <w:color w:val="000000"/>
          <w:sz w:val="27"/>
          <w:szCs w:val="27"/>
        </w:rPr>
        <w:t>]</w:t>
      </w:r>
      <w:r w:rsidR="004D1BB8">
        <w:rPr>
          <w:rStyle w:val="apple-converted-space"/>
          <w:rFonts w:ascii="Helvetica" w:hAnsi="Helvetica" w:cs="Helvetica"/>
          <w:color w:val="000000"/>
          <w:sz w:val="27"/>
          <w:szCs w:val="27"/>
        </w:rPr>
        <w:t> </w:t>
      </w:r>
      <w:r w:rsidR="004D1BB8">
        <w:rPr>
          <w:rFonts w:ascii="Helvetica" w:hAnsi="Helvetica" w:cs="Helvetica"/>
          <w:color w:val="000000"/>
          <w:sz w:val="27"/>
          <w:szCs w:val="27"/>
        </w:rPr>
        <w:t>— pop the top element of the stack into memory at the four bytes starting at location EBX.</w:t>
      </w:r>
    </w:p>
    <w:p w14:paraId="1D45B8A3" w14:textId="24BD1C2D" w:rsidR="004D1BB8" w:rsidRDefault="00993CCD" w:rsidP="003A2C0B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199936" behindDoc="0" locked="0" layoutInCell="1" allowOverlap="1" wp14:anchorId="1110F68B" wp14:editId="6A42A168">
                <wp:simplePos x="0" y="0"/>
                <wp:positionH relativeFrom="column">
                  <wp:posOffset>1315720</wp:posOffset>
                </wp:positionH>
                <wp:positionV relativeFrom="paragraph">
                  <wp:posOffset>27305</wp:posOffset>
                </wp:positionV>
                <wp:extent cx="516750" cy="69215"/>
                <wp:effectExtent l="38100" t="38100" r="36195" b="45085"/>
                <wp:wrapNone/>
                <wp:docPr id="249" name="Ink 2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7">
                      <w14:nvContentPartPr>
                        <w14:cNvContentPartPr/>
                      </w14:nvContentPartPr>
                      <w14:xfrm>
                        <a:off x="0" y="0"/>
                        <a:ext cx="516750" cy="6921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F4A768" id="Ink 249" o:spid="_x0000_s1026" type="#_x0000_t75" style="position:absolute;margin-left:103.25pt;margin-top:1.8pt;width:41.4pt;height:6.1pt;z-index:252199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">
                <v:imagedata r:id="rId68" o:title=""/>
              </v:shape>
            </w:pict>
          </mc:Fallback>
        </mc:AlternateContent>
      </w:r>
      <w:r w:rsidR="005B5415"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6111F4BB" wp14:editId="704ACC54">
                <wp:simplePos x="0" y="0"/>
                <wp:positionH relativeFrom="column">
                  <wp:posOffset>-100140</wp:posOffset>
                </wp:positionH>
                <wp:positionV relativeFrom="paragraph">
                  <wp:posOffset>18835</wp:posOffset>
                </wp:positionV>
                <wp:extent cx="2171520" cy="86760"/>
                <wp:effectExtent l="38100" t="38100" r="19685" b="46990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9">
                      <w14:nvContentPartPr>
                        <w14:cNvContentPartPr/>
                      </w14:nvContentPartPr>
                      <w14:xfrm>
                        <a:off x="0" y="0"/>
                        <a:ext cx="2171520" cy="86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F6A3123" id="Ink 23" o:spid="_x0000_s1026" type="#_x0000_t75" style="position:absolute;margin-left:-8.25pt;margin-top:1.15pt;width:171.7pt;height:7.5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">
                <v:imagedata r:id="rId70" o:title=""/>
              </v:shape>
            </w:pict>
          </mc:Fallback>
        </mc:AlternateContent>
      </w:r>
    </w:p>
    <w:p w14:paraId="16C90A9A" w14:textId="6C9D9825" w:rsidR="008452D2" w:rsidRPr="00851314" w:rsidRDefault="00502653" w:rsidP="003A2C0B">
      <w:pPr>
        <w:rPr>
          <w:rFonts w:asciiTheme="majorBidi" w:hAnsiTheme="majorBidi" w:cstheme="majorBidi"/>
          <w:b/>
          <w:sz w:val="36"/>
          <w:szCs w:val="36"/>
        </w:rPr>
      </w:pPr>
      <w:r w:rsidRPr="00851314">
        <w:rPr>
          <w:rFonts w:asciiTheme="majorBidi" w:hAnsiTheme="majorBidi" w:cstheme="majorBidi"/>
          <w:b/>
          <w:sz w:val="36"/>
          <w:szCs w:val="36"/>
        </w:rPr>
        <w:t>Writing Procedure</w:t>
      </w:r>
      <w:r w:rsidR="002018C5">
        <w:rPr>
          <w:rFonts w:asciiTheme="majorBidi" w:hAnsiTheme="majorBidi" w:cstheme="majorBidi"/>
          <w:b/>
          <w:sz w:val="36"/>
          <w:szCs w:val="36"/>
        </w:rPr>
        <w:t xml:space="preserve"> </w:t>
      </w:r>
      <w:r w:rsidR="008452D2" w:rsidRPr="00851314">
        <w:rPr>
          <w:rFonts w:asciiTheme="majorBidi" w:hAnsiTheme="majorBidi" w:cstheme="majorBidi"/>
          <w:b/>
          <w:sz w:val="36"/>
          <w:szCs w:val="36"/>
        </w:rPr>
        <w:t>(Function)</w:t>
      </w:r>
      <w:r w:rsidR="003D4FEB" w:rsidRPr="00851314">
        <w:rPr>
          <w:rFonts w:asciiTheme="majorBidi" w:hAnsiTheme="majorBidi" w:cstheme="majorBidi"/>
          <w:b/>
          <w:sz w:val="36"/>
          <w:szCs w:val="36"/>
        </w:rPr>
        <w:t xml:space="preserve"> in Assembly</w:t>
      </w:r>
    </w:p>
    <w:p w14:paraId="39A87110" w14:textId="03050BD7" w:rsidR="00502653" w:rsidRPr="008A2C97" w:rsidRDefault="00993CCD" w:rsidP="00502653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2208128" behindDoc="0" locked="0" layoutInCell="1" allowOverlap="1" wp14:anchorId="73A3F3DF" wp14:editId="744B5D5D">
                <wp:simplePos x="0" y="0"/>
                <wp:positionH relativeFrom="column">
                  <wp:posOffset>3317587</wp:posOffset>
                </wp:positionH>
                <wp:positionV relativeFrom="paragraph">
                  <wp:posOffset>310885</wp:posOffset>
                </wp:positionV>
                <wp:extent cx="1025280" cy="25560"/>
                <wp:effectExtent l="76200" t="95250" r="99060" b="146050"/>
                <wp:wrapNone/>
                <wp:docPr id="34" name="Ink 3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1">
                      <w14:nvContentPartPr>
                        <w14:cNvContentPartPr/>
                      </w14:nvContentPartPr>
                      <w14:xfrm>
                        <a:off x="0" y="0"/>
                        <a:ext cx="1025280" cy="2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75885DF" id="Ink 34" o:spid="_x0000_s1026" type="#_x0000_t75" style="position:absolute;margin-left:258.45pt;margin-top:18.85pt;width:86.4pt;height:13.3pt;z-index:252208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">
                <v:imagedata r:id="rId72" o:title=""/>
              </v:shape>
            </w:pict>
          </mc:Fallback>
        </mc:AlternateContent>
      </w:r>
      <w:r w:rsidR="00502653" w:rsidRPr="008A2C97">
        <w:rPr>
          <w:rFonts w:asciiTheme="majorBidi" w:hAnsiTheme="majorBidi" w:cstheme="majorBidi"/>
          <w:sz w:val="28"/>
          <w:szCs w:val="28"/>
        </w:rPr>
        <w:t xml:space="preserve">Procedure is a part of code that can be called from your program </w:t>
      </w:r>
      <w:proofErr w:type="gramStart"/>
      <w:r w:rsidR="00502653" w:rsidRPr="008A2C97">
        <w:rPr>
          <w:rFonts w:asciiTheme="majorBidi" w:hAnsiTheme="majorBidi" w:cstheme="majorBidi"/>
          <w:sz w:val="28"/>
          <w:szCs w:val="28"/>
        </w:rPr>
        <w:t>in order to</w:t>
      </w:r>
      <w:proofErr w:type="gramEnd"/>
      <w:r w:rsidR="00502653" w:rsidRPr="008A2C97">
        <w:rPr>
          <w:rFonts w:asciiTheme="majorBidi" w:hAnsiTheme="majorBidi" w:cstheme="majorBidi"/>
          <w:sz w:val="28"/>
          <w:szCs w:val="28"/>
        </w:rPr>
        <w:t xml:space="preserve"> make some specific task. Procedures make program more structural and easier to understand. </w:t>
      </w:r>
      <w:r w:rsidR="002018C5" w:rsidRPr="008A2C97">
        <w:rPr>
          <w:rFonts w:asciiTheme="majorBidi" w:hAnsiTheme="majorBidi" w:cstheme="majorBidi"/>
          <w:sz w:val="28"/>
          <w:szCs w:val="28"/>
        </w:rPr>
        <w:t>Generally,</w:t>
      </w:r>
      <w:r w:rsidR="00502653" w:rsidRPr="008A2C97">
        <w:rPr>
          <w:rFonts w:asciiTheme="majorBidi" w:hAnsiTheme="majorBidi" w:cstheme="majorBidi"/>
          <w:sz w:val="28"/>
          <w:szCs w:val="28"/>
        </w:rPr>
        <w:t xml:space="preserve"> procedure returns to the same point from where it was called. The syntax for procedure declaration:</w:t>
      </w:r>
    </w:p>
    <w:p w14:paraId="0E0658B8" w14:textId="77777777" w:rsidR="00502653" w:rsidRPr="008A2C97" w:rsidRDefault="00502653" w:rsidP="00502653">
      <w:pPr>
        <w:rPr>
          <w:rFonts w:asciiTheme="majorBidi" w:hAnsiTheme="majorBidi" w:cstheme="majorBidi"/>
          <w:i/>
          <w:sz w:val="28"/>
          <w:szCs w:val="28"/>
        </w:rPr>
      </w:pPr>
    </w:p>
    <w:p w14:paraId="24863F85" w14:textId="45332BCB" w:rsidR="00502653" w:rsidRPr="008A2C97" w:rsidRDefault="005B5415" w:rsidP="00502653">
      <w:pPr>
        <w:rPr>
          <w:rFonts w:asciiTheme="majorBidi" w:hAnsiTheme="majorBidi" w:cstheme="majorBidi"/>
          <w:i/>
          <w:sz w:val="28"/>
          <w:szCs w:val="28"/>
        </w:rPr>
      </w:pPr>
      <w:r>
        <w:rPr>
          <w:rFonts w:asciiTheme="majorBidi" w:hAnsiTheme="majorBidi" w:cstheme="majorBidi"/>
          <w:i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5723E0C3" wp14:editId="514F5F57">
                <wp:simplePos x="0" y="0"/>
                <wp:positionH relativeFrom="column">
                  <wp:posOffset>-305340</wp:posOffset>
                </wp:positionH>
                <wp:positionV relativeFrom="paragraph">
                  <wp:posOffset>-52545</wp:posOffset>
                </wp:positionV>
                <wp:extent cx="2072880" cy="1242000"/>
                <wp:effectExtent l="76200" t="95250" r="99060" b="149225"/>
                <wp:wrapNone/>
                <wp:docPr id="28" name="Ink 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3">
                      <w14:nvContentPartPr>
                        <w14:cNvContentPartPr/>
                      </w14:nvContentPartPr>
                      <w14:xfrm>
                        <a:off x="0" y="0"/>
                        <a:ext cx="2072880" cy="1242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2730B5B" id="Ink 28" o:spid="_x0000_s1026" type="#_x0000_t75" style="position:absolute;margin-left:-26.85pt;margin-top:-9.8pt;width:168.85pt;height:109.1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">
                <v:imagedata r:id="rId74" o:title=""/>
              </v:shape>
            </w:pict>
          </mc:Fallback>
        </mc:AlternateContent>
      </w:r>
      <w:r w:rsidR="00502653" w:rsidRPr="008A2C97">
        <w:rPr>
          <w:rFonts w:asciiTheme="majorBidi" w:hAnsiTheme="majorBidi" w:cstheme="majorBidi"/>
          <w:i/>
          <w:sz w:val="28"/>
          <w:szCs w:val="28"/>
        </w:rPr>
        <w:t>name PROC</w:t>
      </w:r>
      <w:r w:rsidR="00502653" w:rsidRPr="008A2C97">
        <w:rPr>
          <w:rFonts w:asciiTheme="majorBidi" w:hAnsiTheme="majorBidi" w:cstheme="majorBidi"/>
          <w:i/>
          <w:sz w:val="28"/>
          <w:szCs w:val="28"/>
        </w:rPr>
        <w:br/>
        <w:t>    </w:t>
      </w:r>
      <w:proofErr w:type="gramStart"/>
      <w:r w:rsidR="00502653" w:rsidRPr="008A2C97">
        <w:rPr>
          <w:rFonts w:asciiTheme="majorBidi" w:hAnsiTheme="majorBidi" w:cstheme="majorBidi"/>
          <w:i/>
          <w:sz w:val="28"/>
          <w:szCs w:val="28"/>
        </w:rPr>
        <w:t>  ;</w:t>
      </w:r>
      <w:proofErr w:type="gramEnd"/>
      <w:r w:rsidR="00502653" w:rsidRPr="008A2C97">
        <w:rPr>
          <w:rFonts w:asciiTheme="majorBidi" w:hAnsiTheme="majorBidi" w:cstheme="majorBidi"/>
          <w:i/>
          <w:sz w:val="28"/>
          <w:szCs w:val="28"/>
        </w:rPr>
        <w:t xml:space="preserve"> here goes the code</w:t>
      </w:r>
      <w:r w:rsidR="00502653" w:rsidRPr="008A2C97">
        <w:rPr>
          <w:rFonts w:asciiTheme="majorBidi" w:hAnsiTheme="majorBidi" w:cstheme="majorBidi"/>
          <w:i/>
          <w:sz w:val="28"/>
          <w:szCs w:val="28"/>
        </w:rPr>
        <w:br/>
        <w:t>      ; of the procedure ...</w:t>
      </w:r>
      <w:r w:rsidR="00502653" w:rsidRPr="008A2C97">
        <w:rPr>
          <w:rFonts w:asciiTheme="majorBidi" w:hAnsiTheme="majorBidi" w:cstheme="majorBidi"/>
          <w:i/>
          <w:sz w:val="28"/>
          <w:szCs w:val="28"/>
        </w:rPr>
        <w:br/>
        <w:t>RET</w:t>
      </w:r>
      <w:r w:rsidR="00502653" w:rsidRPr="008A2C97">
        <w:rPr>
          <w:rFonts w:asciiTheme="majorBidi" w:hAnsiTheme="majorBidi" w:cstheme="majorBidi"/>
          <w:i/>
          <w:sz w:val="28"/>
          <w:szCs w:val="28"/>
        </w:rPr>
        <w:br/>
        <w:t>name ENDP</w:t>
      </w:r>
    </w:p>
    <w:p w14:paraId="4D3F9F64" w14:textId="5B955534" w:rsidR="00502653" w:rsidRPr="00502653" w:rsidRDefault="00993CCD" w:rsidP="00502653">
      <w:pPr>
        <w:rPr>
          <w:rFonts w:asciiTheme="majorBidi" w:hAnsiTheme="majorBidi" w:cstheme="majorBidi"/>
        </w:rPr>
      </w:pPr>
      <w:r>
        <w:rPr>
          <w:rFonts w:ascii="Verdana" w:hAnsi="Verdana"/>
          <w:noProof/>
          <w:color w:val="000000"/>
          <w:sz w:val="28"/>
          <w:szCs w:val="28"/>
        </w:rPr>
        <mc:AlternateContent>
          <mc:Choice Requires="wpi">
            <w:drawing>
              <wp:anchor distT="0" distB="0" distL="114300" distR="114300" simplePos="0" relativeHeight="252210176" behindDoc="0" locked="0" layoutInCell="1" allowOverlap="1" wp14:anchorId="0AF29937" wp14:editId="7C5C754D">
                <wp:simplePos x="0" y="0"/>
                <wp:positionH relativeFrom="column">
                  <wp:posOffset>3866227</wp:posOffset>
                </wp:positionH>
                <wp:positionV relativeFrom="paragraph">
                  <wp:posOffset>1692078</wp:posOffset>
                </wp:positionV>
                <wp:extent cx="890640" cy="111600"/>
                <wp:effectExtent l="76200" t="76200" r="100330" b="136525"/>
                <wp:wrapNone/>
                <wp:docPr id="37" name="Ink 3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5">
                      <w14:nvContentPartPr>
                        <w14:cNvContentPartPr/>
                      </w14:nvContentPartPr>
                      <w14:xfrm>
                        <a:off x="0" y="0"/>
                        <a:ext cx="890640" cy="11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E77045" id="Ink 37" o:spid="_x0000_s1026" type="#_x0000_t75" style="position:absolute;margin-left:301.6pt;margin-top:127.6pt;width:75.8pt;height:20.15pt;z-index:252210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">
                <v:imagedata r:id="rId76" o:title=""/>
              </v:shape>
            </w:pict>
          </mc:Fallback>
        </mc:AlternateContent>
      </w:r>
      <w:r>
        <w:rPr>
          <w:rFonts w:ascii="Verdana" w:hAnsi="Verdana"/>
          <w:noProof/>
          <w:color w:val="000000"/>
          <w:sz w:val="28"/>
          <w:szCs w:val="28"/>
        </w:rPr>
        <mc:AlternateContent>
          <mc:Choice Requires="wpi">
            <w:drawing>
              <wp:anchor distT="0" distB="0" distL="114300" distR="114300" simplePos="0" relativeHeight="252209152" behindDoc="0" locked="0" layoutInCell="1" allowOverlap="1" wp14:anchorId="13D3CFDA" wp14:editId="1EB67260">
                <wp:simplePos x="0" y="0"/>
                <wp:positionH relativeFrom="column">
                  <wp:posOffset>1619827</wp:posOffset>
                </wp:positionH>
                <wp:positionV relativeFrom="paragraph">
                  <wp:posOffset>1705758</wp:posOffset>
                </wp:positionV>
                <wp:extent cx="1410120" cy="55800"/>
                <wp:effectExtent l="76200" t="95250" r="95250" b="135255"/>
                <wp:wrapNone/>
                <wp:docPr id="36" name="Ink 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7">
                      <w14:nvContentPartPr>
                        <w14:cNvContentPartPr/>
                      </w14:nvContentPartPr>
                      <w14:xfrm>
                        <a:off x="0" y="0"/>
                        <a:ext cx="1410120" cy="55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3421C84" id="Ink 36" o:spid="_x0000_s1026" type="#_x0000_t75" style="position:absolute;margin-left:124.75pt;margin-top:128.65pt;width:116.7pt;height:15.75pt;z-index:252209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">
                <v:imagedata r:id="rId78" o:title=""/>
              </v:shape>
            </w:pict>
          </mc:Fallback>
        </mc:AlternateContent>
      </w:r>
      <w:r w:rsidR="003A5B80">
        <w:rPr>
          <w:rFonts w:ascii="Verdana" w:hAnsi="Verdana"/>
          <w:noProof/>
          <w:color w:val="000000"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04B83868" wp14:editId="50E5A85C">
                <wp:simplePos x="0" y="0"/>
                <wp:positionH relativeFrom="column">
                  <wp:posOffset>-22740</wp:posOffset>
                </wp:positionH>
                <wp:positionV relativeFrom="paragraph">
                  <wp:posOffset>1726600</wp:posOffset>
                </wp:positionV>
                <wp:extent cx="1244160" cy="42840"/>
                <wp:effectExtent l="76200" t="114300" r="89535" b="128905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9">
                      <w14:nvContentPartPr>
                        <w14:cNvContentPartPr/>
                      </w14:nvContentPartPr>
                      <w14:xfrm>
                        <a:off x="0" y="0"/>
                        <a:ext cx="1244160" cy="42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621AEB" id="Ink 29" o:spid="_x0000_s1026" type="#_x0000_t75" style="position:absolute;margin-left:-4.6pt;margin-top:130.3pt;width:103.6pt;height:14.7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">
                <v:imagedata r:id="rId80" o:title=""/>
              </v:shape>
            </w:pict>
          </mc:Fallback>
        </mc:AlternateContent>
      </w:r>
      <w:r w:rsidR="00502653" w:rsidRPr="008A2C97">
        <w:rPr>
          <w:rFonts w:ascii="Verdana" w:hAnsi="Verdana"/>
          <w:color w:val="000000"/>
          <w:sz w:val="28"/>
          <w:szCs w:val="28"/>
        </w:rPr>
        <w:br/>
      </w:r>
      <w:r w:rsidR="00502653" w:rsidRPr="008A2C97">
        <w:rPr>
          <w:rFonts w:asciiTheme="majorBidi" w:hAnsiTheme="majorBidi" w:cstheme="majorBidi"/>
          <w:sz w:val="28"/>
          <w:szCs w:val="28"/>
        </w:rPr>
        <w:t>name - is the procedure name, the same name should be in the top and the bottom, this is used to check correct closing of procedures. </w:t>
      </w:r>
      <w:r w:rsidR="00502653" w:rsidRPr="008A2C97">
        <w:rPr>
          <w:rFonts w:asciiTheme="majorBidi" w:hAnsiTheme="majorBidi" w:cstheme="majorBidi"/>
          <w:sz w:val="28"/>
          <w:szCs w:val="28"/>
        </w:rPr>
        <w:br/>
      </w:r>
      <w:r w:rsidR="00502653" w:rsidRPr="008A2C97">
        <w:rPr>
          <w:rFonts w:asciiTheme="majorBidi" w:hAnsiTheme="majorBidi" w:cstheme="majorBidi"/>
          <w:sz w:val="28"/>
          <w:szCs w:val="28"/>
        </w:rPr>
        <w:br/>
        <w:t>Probably, you already know that </w:t>
      </w:r>
      <w:r w:rsidR="00502653" w:rsidRPr="008A2C97">
        <w:rPr>
          <w:rFonts w:asciiTheme="majorBidi" w:hAnsiTheme="majorBidi" w:cstheme="majorBidi"/>
          <w:b/>
          <w:sz w:val="28"/>
          <w:szCs w:val="28"/>
        </w:rPr>
        <w:t>RET</w:t>
      </w:r>
      <w:r w:rsidR="00502653" w:rsidRPr="008A2C97">
        <w:rPr>
          <w:rFonts w:asciiTheme="majorBidi" w:hAnsiTheme="majorBidi" w:cstheme="majorBidi"/>
          <w:sz w:val="28"/>
          <w:szCs w:val="28"/>
        </w:rPr>
        <w:t> instruction is used to return to operating system. The same instruction is used to return from procedure (actually operating system sees your program as a special procedure). </w:t>
      </w:r>
      <w:r w:rsidR="00502653" w:rsidRPr="008A2C97">
        <w:rPr>
          <w:rFonts w:asciiTheme="majorBidi" w:hAnsiTheme="majorBidi" w:cstheme="majorBidi"/>
          <w:sz w:val="28"/>
          <w:szCs w:val="28"/>
        </w:rPr>
        <w:br/>
      </w:r>
      <w:r w:rsidR="00502653" w:rsidRPr="008A2C97">
        <w:rPr>
          <w:rFonts w:asciiTheme="majorBidi" w:hAnsiTheme="majorBidi" w:cstheme="majorBidi"/>
          <w:sz w:val="28"/>
          <w:szCs w:val="28"/>
        </w:rPr>
        <w:br/>
        <w:t>PROC and ENDP are compiler directives, so they are not assembled into any real machine code. Compiler just remembers the address of procedure. </w:t>
      </w:r>
      <w:r w:rsidR="00502653" w:rsidRPr="008A2C97">
        <w:rPr>
          <w:rFonts w:asciiTheme="majorBidi" w:hAnsiTheme="majorBidi" w:cstheme="majorBidi"/>
          <w:sz w:val="28"/>
          <w:szCs w:val="28"/>
        </w:rPr>
        <w:br/>
      </w:r>
      <w:r w:rsidR="00502653" w:rsidRPr="008A2C97">
        <w:rPr>
          <w:rFonts w:asciiTheme="majorBidi" w:hAnsiTheme="majorBidi" w:cstheme="majorBidi"/>
          <w:sz w:val="28"/>
          <w:szCs w:val="28"/>
        </w:rPr>
        <w:br/>
        <w:t>CALL instruction is used to call a procedure. </w:t>
      </w:r>
      <w:r w:rsidR="00502653" w:rsidRPr="008A2C97">
        <w:rPr>
          <w:rFonts w:asciiTheme="majorBidi" w:hAnsiTheme="majorBidi" w:cstheme="majorBidi"/>
          <w:sz w:val="28"/>
          <w:szCs w:val="28"/>
        </w:rPr>
        <w:br/>
      </w:r>
      <w:r w:rsidR="00502653" w:rsidRPr="008A2C97">
        <w:rPr>
          <w:rFonts w:asciiTheme="majorBidi" w:hAnsiTheme="majorBidi" w:cstheme="majorBidi"/>
          <w:sz w:val="28"/>
          <w:szCs w:val="28"/>
        </w:rPr>
        <w:br/>
        <w:t>Here is an example: </w:t>
      </w:r>
      <w:r w:rsidR="00502653" w:rsidRPr="008A2C97">
        <w:rPr>
          <w:rFonts w:asciiTheme="majorBidi" w:hAnsiTheme="majorBidi" w:cstheme="majorBidi"/>
          <w:sz w:val="28"/>
          <w:szCs w:val="28"/>
        </w:rPr>
        <w:br/>
      </w:r>
    </w:p>
    <w:tbl>
      <w:tblPr>
        <w:tblW w:w="2638" w:type="pct"/>
        <w:tblCellSpacing w:w="15" w:type="dxa"/>
        <w:tblInd w:w="4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0" w:type="dxa"/>
          <w:left w:w="150" w:type="dxa"/>
          <w:bottom w:w="150" w:type="dxa"/>
          <w:right w:w="150" w:type="dxa"/>
        </w:tblCellMar>
        <w:tblLook w:val="04A0" w:firstRow="1" w:lastRow="0" w:firstColumn="1" w:lastColumn="0" w:noHBand="0" w:noVBand="1"/>
      </w:tblPr>
      <w:tblGrid>
        <w:gridCol w:w="4930"/>
      </w:tblGrid>
      <w:tr w:rsidR="00502653" w:rsidRPr="00502653" w14:paraId="39402599" w14:textId="77777777" w:rsidTr="00502653">
        <w:trPr>
          <w:trHeight w:val="2953"/>
          <w:tblCellSpacing w:w="15" w:type="dxa"/>
        </w:trPr>
        <w:tc>
          <w:tcPr>
            <w:tcW w:w="494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CD2A382" w14:textId="77777777" w:rsidR="00502653" w:rsidRPr="00502653" w:rsidRDefault="00502653" w:rsidP="0050265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hAnsiTheme="majorBidi" w:cstheme="majorBidi"/>
                <w:i/>
              </w:rPr>
            </w:pPr>
            <w:r w:rsidRPr="00502653">
              <w:rPr>
                <w:rFonts w:asciiTheme="majorBidi" w:hAnsiTheme="majorBidi" w:cstheme="majorBidi"/>
                <w:i/>
              </w:rPr>
              <w:lastRenderedPageBreak/>
              <w:t>ORG    100h</w:t>
            </w:r>
          </w:p>
          <w:p w14:paraId="57D78672" w14:textId="500749C1" w:rsidR="00502653" w:rsidRPr="00502653" w:rsidRDefault="003A5B80" w:rsidP="0050265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hAnsiTheme="majorBidi" w:cstheme="majorBidi"/>
                <w:i/>
              </w:rPr>
            </w:pPr>
            <w:r>
              <w:rPr>
                <w:rFonts w:asciiTheme="majorBidi" w:hAnsiTheme="majorBidi" w:cstheme="majorBidi"/>
                <w:i/>
                <w:noProof/>
              </w:rPr>
              <mc:AlternateContent>
                <mc:Choice Requires="wpi">
                  <w:drawing>
                    <wp:anchor distT="0" distB="0" distL="114300" distR="114300" simplePos="0" relativeHeight="251675648" behindDoc="0" locked="0" layoutInCell="1" allowOverlap="1" wp14:anchorId="42A553F2" wp14:editId="5E53A02E">
                      <wp:simplePos x="0" y="0"/>
                      <wp:positionH relativeFrom="column">
                        <wp:posOffset>459860</wp:posOffset>
                      </wp:positionH>
                      <wp:positionV relativeFrom="paragraph">
                        <wp:posOffset>138245</wp:posOffset>
                      </wp:positionV>
                      <wp:extent cx="315720" cy="108000"/>
                      <wp:effectExtent l="57150" t="95250" r="65405" b="101600"/>
                      <wp:wrapNone/>
                      <wp:docPr id="30" name="Ink 3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15720" cy="1080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0F60897" id="Ink 30" o:spid="_x0000_s1026" type="#_x0000_t75" style="position:absolute;margin-left:33.35pt;margin-top:5.25pt;width:30.5pt;height:19.8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">
                      <v:imagedata r:id="rId82" o:title=""/>
                    </v:shape>
                  </w:pict>
                </mc:Fallback>
              </mc:AlternateContent>
            </w:r>
            <w:r w:rsidR="00502653" w:rsidRPr="00502653">
              <w:rPr>
                <w:rFonts w:asciiTheme="majorBidi" w:hAnsiTheme="majorBidi" w:cstheme="majorBidi"/>
                <w:i/>
              </w:rPr>
              <w:t>CALL   m1</w:t>
            </w:r>
          </w:p>
          <w:p w14:paraId="024DA38D" w14:textId="77777777" w:rsidR="00502653" w:rsidRPr="00502653" w:rsidRDefault="00502653" w:rsidP="0050265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hAnsiTheme="majorBidi" w:cstheme="majorBidi"/>
                <w:i/>
              </w:rPr>
            </w:pPr>
            <w:r w:rsidRPr="00502653">
              <w:rPr>
                <w:rFonts w:asciiTheme="majorBidi" w:hAnsiTheme="majorBidi" w:cstheme="majorBidi"/>
                <w:i/>
              </w:rPr>
              <w:t>MOV    AX, 2</w:t>
            </w:r>
          </w:p>
          <w:p w14:paraId="77880D6B" w14:textId="07FDF409" w:rsidR="00502653" w:rsidRPr="00502653" w:rsidRDefault="00993CCD" w:rsidP="0050265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hAnsiTheme="majorBidi" w:cstheme="majorBidi"/>
                <w:i/>
              </w:rPr>
            </w:pPr>
            <w:r>
              <w:rPr>
                <w:rFonts w:asciiTheme="majorBidi" w:hAnsiTheme="majorBidi" w:cstheme="majorBidi"/>
                <w:i/>
                <w:noProof/>
              </w:rPr>
              <mc:AlternateContent>
                <mc:Choice Requires="wpi">
                  <w:drawing>
                    <wp:anchor distT="0" distB="0" distL="114300" distR="114300" simplePos="0" relativeHeight="252214272" behindDoc="0" locked="0" layoutInCell="1" allowOverlap="1" wp14:anchorId="3487A43C" wp14:editId="27ABF516">
                      <wp:simplePos x="0" y="0"/>
                      <wp:positionH relativeFrom="column">
                        <wp:posOffset>1137627</wp:posOffset>
                      </wp:positionH>
                      <wp:positionV relativeFrom="paragraph">
                        <wp:posOffset>94528</wp:posOffset>
                      </wp:positionV>
                      <wp:extent cx="1573200" cy="66240"/>
                      <wp:effectExtent l="19050" t="76200" r="8255" b="86360"/>
                      <wp:wrapNone/>
                      <wp:docPr id="41" name="Ink 4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573200" cy="662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4D795B4" id="Ink 41" o:spid="_x0000_s1026" type="#_x0000_t75" style="position:absolute;margin-left:86.8pt;margin-top:1.8pt;width:129.5pt;height:16.55pt;z-index:252214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">
                      <v:imagedata r:id="rId84" o:title=""/>
                    </v:shape>
                  </w:pict>
                </mc:Fallback>
              </mc:AlternateContent>
            </w:r>
            <w:r w:rsidR="00502653" w:rsidRPr="00502653">
              <w:rPr>
                <w:rFonts w:asciiTheme="majorBidi" w:hAnsiTheme="majorBidi" w:cstheme="majorBidi"/>
                <w:i/>
              </w:rPr>
              <w:t xml:space="preserve">RET                 </w:t>
            </w:r>
            <w:proofErr w:type="gramStart"/>
            <w:r w:rsidR="00502653" w:rsidRPr="00502653">
              <w:rPr>
                <w:rFonts w:asciiTheme="majorBidi" w:hAnsiTheme="majorBidi" w:cstheme="majorBidi"/>
                <w:i/>
              </w:rPr>
              <w:t xml:space="preserve">  ;</w:t>
            </w:r>
            <w:proofErr w:type="gramEnd"/>
            <w:r w:rsidR="00502653" w:rsidRPr="00502653">
              <w:rPr>
                <w:rFonts w:asciiTheme="majorBidi" w:hAnsiTheme="majorBidi" w:cstheme="majorBidi"/>
                <w:i/>
              </w:rPr>
              <w:t xml:space="preserve"> return to operating system.</w:t>
            </w:r>
          </w:p>
          <w:p w14:paraId="3977C0BA" w14:textId="77777777" w:rsidR="00502653" w:rsidRPr="00502653" w:rsidRDefault="00502653" w:rsidP="0050265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hAnsiTheme="majorBidi" w:cstheme="majorBidi"/>
                <w:i/>
              </w:rPr>
            </w:pPr>
          </w:p>
          <w:p w14:paraId="42297DE8" w14:textId="0D5BAC9D" w:rsidR="00502653" w:rsidRPr="00502653" w:rsidRDefault="003A5B80" w:rsidP="0050265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hAnsiTheme="majorBidi" w:cstheme="majorBidi"/>
                <w:i/>
              </w:rPr>
            </w:pPr>
            <w:r>
              <w:rPr>
                <w:rFonts w:asciiTheme="majorBidi" w:hAnsiTheme="majorBidi" w:cstheme="majorBidi"/>
                <w:i/>
                <w:noProof/>
              </w:rPr>
              <mc:AlternateContent>
                <mc:Choice Requires="wpi">
                  <w:drawing>
                    <wp:anchor distT="0" distB="0" distL="114300" distR="114300" simplePos="0" relativeHeight="251676672" behindDoc="0" locked="0" layoutInCell="1" allowOverlap="1" wp14:anchorId="10F9AE32" wp14:editId="6EC3A2C3">
                      <wp:simplePos x="0" y="0"/>
                      <wp:positionH relativeFrom="column">
                        <wp:posOffset>-42700</wp:posOffset>
                      </wp:positionH>
                      <wp:positionV relativeFrom="paragraph">
                        <wp:posOffset>119405</wp:posOffset>
                      </wp:positionV>
                      <wp:extent cx="786600" cy="71640"/>
                      <wp:effectExtent l="76200" t="95250" r="90170" b="119380"/>
                      <wp:wrapNone/>
                      <wp:docPr id="31" name="Ink 31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86600" cy="716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ACEF603" id="Ink 31" o:spid="_x0000_s1026" type="#_x0000_t75" style="position:absolute;margin-left:-6.2pt;margin-top:3.75pt;width:67.65pt;height:17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">
                      <v:imagedata r:id="rId86" o:title=""/>
                    </v:shape>
                  </w:pict>
                </mc:Fallback>
              </mc:AlternateContent>
            </w:r>
            <w:r w:rsidR="00502653" w:rsidRPr="00502653">
              <w:rPr>
                <w:rFonts w:asciiTheme="majorBidi" w:hAnsiTheme="majorBidi" w:cstheme="majorBidi"/>
                <w:i/>
              </w:rPr>
              <w:t>m1     PROC</w:t>
            </w:r>
          </w:p>
          <w:p w14:paraId="4CCFFB0E" w14:textId="77777777" w:rsidR="00502653" w:rsidRPr="00502653" w:rsidRDefault="00502653" w:rsidP="0050265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hAnsiTheme="majorBidi" w:cstheme="majorBidi"/>
                <w:i/>
              </w:rPr>
            </w:pPr>
            <w:r w:rsidRPr="00502653">
              <w:rPr>
                <w:rFonts w:asciiTheme="majorBidi" w:hAnsiTheme="majorBidi" w:cstheme="majorBidi"/>
                <w:i/>
              </w:rPr>
              <w:t>MOV    BX, 5</w:t>
            </w:r>
          </w:p>
          <w:p w14:paraId="61DF36C1" w14:textId="5E606796" w:rsidR="00502653" w:rsidRPr="00502653" w:rsidRDefault="00993CCD" w:rsidP="0050265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hAnsiTheme="majorBidi" w:cstheme="majorBidi"/>
                <w:i/>
              </w:rPr>
            </w:pPr>
            <w:r>
              <w:rPr>
                <w:rFonts w:asciiTheme="majorBidi" w:hAnsiTheme="majorBidi" w:cstheme="majorBidi"/>
                <w:i/>
                <w:noProof/>
              </w:rPr>
              <mc:AlternateContent>
                <mc:Choice Requires="wpi">
                  <w:drawing>
                    <wp:anchor distT="0" distB="0" distL="114300" distR="114300" simplePos="0" relativeHeight="252213248" behindDoc="0" locked="0" layoutInCell="1" allowOverlap="1" wp14:anchorId="3372D4E9" wp14:editId="4E10005D">
                      <wp:simplePos x="0" y="0"/>
                      <wp:positionH relativeFrom="column">
                        <wp:posOffset>1062387</wp:posOffset>
                      </wp:positionH>
                      <wp:positionV relativeFrom="paragraph">
                        <wp:posOffset>79648</wp:posOffset>
                      </wp:positionV>
                      <wp:extent cx="1158120" cy="54720"/>
                      <wp:effectExtent l="19050" t="76200" r="61595" b="116840"/>
                      <wp:wrapNone/>
                      <wp:docPr id="40" name="Ink 4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158120" cy="547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0643E1EC" id="Ink 40" o:spid="_x0000_s1026" type="#_x0000_t75" style="position:absolute;margin-left:80.85pt;margin-top:.6pt;width:96.9pt;height:15.6pt;z-index:252213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">
                      <v:imagedata r:id="rId88" o:title=""/>
                    </v:shape>
                  </w:pict>
                </mc:Fallback>
              </mc:AlternateContent>
            </w:r>
            <w:r w:rsidR="00502653" w:rsidRPr="00502653">
              <w:rPr>
                <w:rFonts w:asciiTheme="majorBidi" w:hAnsiTheme="majorBidi" w:cstheme="majorBidi"/>
                <w:i/>
              </w:rPr>
              <w:t xml:space="preserve">RET                 </w:t>
            </w:r>
            <w:proofErr w:type="gramStart"/>
            <w:r w:rsidR="00502653" w:rsidRPr="00502653">
              <w:rPr>
                <w:rFonts w:asciiTheme="majorBidi" w:hAnsiTheme="majorBidi" w:cstheme="majorBidi"/>
                <w:i/>
              </w:rPr>
              <w:t xml:space="preserve">  ;</w:t>
            </w:r>
            <w:proofErr w:type="gramEnd"/>
            <w:r w:rsidR="00502653" w:rsidRPr="00502653">
              <w:rPr>
                <w:rFonts w:asciiTheme="majorBidi" w:hAnsiTheme="majorBidi" w:cstheme="majorBidi"/>
                <w:i/>
              </w:rPr>
              <w:t xml:space="preserve"> return to caller.</w:t>
            </w:r>
          </w:p>
          <w:p w14:paraId="4B446ED1" w14:textId="77777777" w:rsidR="00502653" w:rsidRPr="00502653" w:rsidRDefault="00502653" w:rsidP="0050265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hAnsiTheme="majorBidi" w:cstheme="majorBidi"/>
                <w:i/>
              </w:rPr>
            </w:pPr>
            <w:r w:rsidRPr="00502653">
              <w:rPr>
                <w:rFonts w:asciiTheme="majorBidi" w:hAnsiTheme="majorBidi" w:cstheme="majorBidi"/>
                <w:i/>
              </w:rPr>
              <w:t>m1     ENDP</w:t>
            </w:r>
          </w:p>
          <w:p w14:paraId="1B5C2690" w14:textId="7ED663C8" w:rsidR="00502653" w:rsidRPr="00502653" w:rsidRDefault="003A5B80" w:rsidP="0050265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Theme="majorBidi" w:hAnsiTheme="majorBidi" w:cstheme="majorBidi"/>
                <w:i/>
              </w:rPr>
            </w:pPr>
            <w:r>
              <w:rPr>
                <w:rFonts w:asciiTheme="majorBidi" w:hAnsiTheme="majorBidi" w:cstheme="majorBidi"/>
                <w:i/>
                <w:noProof/>
              </w:rPr>
              <mc:AlternateContent>
                <mc:Choice Requires="wpi">
                  <w:drawing>
                    <wp:anchor distT="0" distB="0" distL="114300" distR="114300" simplePos="0" relativeHeight="251677696" behindDoc="0" locked="0" layoutInCell="1" allowOverlap="1" wp14:anchorId="01BEE8E5" wp14:editId="0AD480B2">
                      <wp:simplePos x="0" y="0"/>
                      <wp:positionH relativeFrom="column">
                        <wp:posOffset>5540</wp:posOffset>
                      </wp:positionH>
                      <wp:positionV relativeFrom="paragraph">
                        <wp:posOffset>150245</wp:posOffset>
                      </wp:positionV>
                      <wp:extent cx="347400" cy="41760"/>
                      <wp:effectExtent l="57150" t="95250" r="90805" b="130175"/>
                      <wp:wrapNone/>
                      <wp:docPr id="32" name="Ink 3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8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47400" cy="417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54B14FBC" id="Ink 32" o:spid="_x0000_s1026" type="#_x0000_t75" style="position:absolute;margin-left:-2.35pt;margin-top:6.2pt;width:33pt;height:14.6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">
                      <v:imagedata r:id="rId90" o:title=""/>
                    </v:shape>
                  </w:pict>
                </mc:Fallback>
              </mc:AlternateContent>
            </w:r>
            <w:r w:rsidR="00502653" w:rsidRPr="00502653">
              <w:rPr>
                <w:rFonts w:asciiTheme="majorBidi" w:hAnsiTheme="majorBidi" w:cstheme="majorBidi"/>
                <w:i/>
              </w:rPr>
              <w:t>END</w:t>
            </w:r>
          </w:p>
        </w:tc>
      </w:tr>
    </w:tbl>
    <w:p w14:paraId="6CEF3CC4" w14:textId="7E42DCDB" w:rsidR="00502653" w:rsidRDefault="00993CCD" w:rsidP="003A2C0B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212224" behindDoc="0" locked="0" layoutInCell="1" allowOverlap="1" wp14:anchorId="661FBE49" wp14:editId="5C7BF3A0">
                <wp:simplePos x="0" y="0"/>
                <wp:positionH relativeFrom="column">
                  <wp:posOffset>-237053</wp:posOffset>
                </wp:positionH>
                <wp:positionV relativeFrom="paragraph">
                  <wp:posOffset>-1038997</wp:posOffset>
                </wp:positionV>
                <wp:extent cx="340920" cy="763920"/>
                <wp:effectExtent l="76200" t="95250" r="59690" b="131445"/>
                <wp:wrapNone/>
                <wp:docPr id="39" name="Ink 3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1">
                      <w14:nvContentPartPr>
                        <w14:cNvContentPartPr/>
                      </w14:nvContentPartPr>
                      <w14:xfrm>
                        <a:off x="0" y="0"/>
                        <a:ext cx="340920" cy="763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61FAA9" id="Ink 39" o:spid="_x0000_s1026" type="#_x0000_t75" style="position:absolute;margin-left:-21.5pt;margin-top:-87.45pt;width:32.55pt;height:71.45pt;z-index:252212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">
                <v:imagedata r:id="rId92" o:title=""/>
              </v:shape>
            </w:pict>
          </mc:Fallback>
        </mc:AlternateContent>
      </w: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211200" behindDoc="0" locked="0" layoutInCell="1" allowOverlap="1" wp14:anchorId="238B3A80" wp14:editId="4077A2EE">
                <wp:simplePos x="0" y="0"/>
                <wp:positionH relativeFrom="column">
                  <wp:posOffset>-100253</wp:posOffset>
                </wp:positionH>
                <wp:positionV relativeFrom="paragraph">
                  <wp:posOffset>-959437</wp:posOffset>
                </wp:positionV>
                <wp:extent cx="15480" cy="360"/>
                <wp:effectExtent l="38100" t="57150" r="80010" b="76200"/>
                <wp:wrapNone/>
                <wp:docPr id="38" name="Ink 3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3">
                      <w14:nvContentPartPr>
                        <w14:cNvContentPartPr/>
                      </w14:nvContentPartPr>
                      <w14:xfrm>
                        <a:off x="0" y="0"/>
                        <a:ext cx="1548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1631BB" id="Ink 38" o:spid="_x0000_s1026" type="#_x0000_t75" style="position:absolute;margin-left:-10.75pt;margin-top:-81.2pt;width:6.85pt;height:11.4pt;z-index:252211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">
                <v:imagedata r:id="rId94" o:title=""/>
              </v:shape>
            </w:pict>
          </mc:Fallback>
        </mc:AlternateContent>
      </w:r>
      <w:r w:rsidR="00502653" w:rsidRPr="00502653">
        <w:rPr>
          <w:rFonts w:asciiTheme="majorBidi" w:hAnsiTheme="majorBidi" w:cstheme="majorBidi"/>
        </w:rPr>
        <w:br/>
        <w:t>The above example calls procedure m1, does MOV BX, 5, and returns to the next instruction after CALL: MOV AX, 2. </w:t>
      </w:r>
    </w:p>
    <w:p w14:paraId="30FB1168" w14:textId="77777777" w:rsidR="00502653" w:rsidRDefault="00502653" w:rsidP="00502653">
      <w:pPr>
        <w:outlineLvl w:val="0"/>
        <w:rPr>
          <w:rFonts w:asciiTheme="majorBidi" w:hAnsiTheme="majorBidi" w:cstheme="majorBidi"/>
          <w:b/>
          <w:bCs/>
        </w:rPr>
      </w:pPr>
    </w:p>
    <w:p w14:paraId="2AD79355" w14:textId="77777777" w:rsidR="00502653" w:rsidRDefault="00502653" w:rsidP="00502653">
      <w:pPr>
        <w:outlineLvl w:val="0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Exercise 1</w:t>
      </w:r>
      <w:r w:rsidRPr="00723782">
        <w:rPr>
          <w:rFonts w:asciiTheme="majorBidi" w:hAnsiTheme="majorBidi" w:cstheme="majorBidi"/>
          <w:b/>
          <w:bCs/>
        </w:rPr>
        <w:t>:</w:t>
      </w:r>
    </w:p>
    <w:p w14:paraId="2B3BE179" w14:textId="4936A3D1" w:rsidR="00502653" w:rsidRDefault="00502653" w:rsidP="00502653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Cs/>
        </w:rPr>
        <w:t xml:space="preserve">Write and execute the assembly following code </w:t>
      </w:r>
    </w:p>
    <w:p w14:paraId="33459E46" w14:textId="77777777" w:rsidR="008452D2" w:rsidRPr="00723782" w:rsidRDefault="008452D2" w:rsidP="003A2C0B">
      <w:pPr>
        <w:rPr>
          <w:rFonts w:asciiTheme="majorBidi" w:hAnsiTheme="majorBidi" w:cstheme="majorBidi"/>
        </w:rPr>
      </w:pPr>
    </w:p>
    <w:p w14:paraId="10D5A991" w14:textId="77777777" w:rsidR="008452D2" w:rsidRPr="008452D2" w:rsidRDefault="008452D2" w:rsidP="008452D2">
      <w:pPr>
        <w:outlineLvl w:val="0"/>
        <w:rPr>
          <w:rFonts w:asciiTheme="majorBidi" w:hAnsiTheme="majorBidi" w:cstheme="majorBidi"/>
        </w:rPr>
      </w:pPr>
      <w:r w:rsidRPr="008452D2">
        <w:rPr>
          <w:rFonts w:asciiTheme="majorBidi" w:hAnsiTheme="majorBidi" w:cstheme="majorBidi"/>
        </w:rPr>
        <w:t>TITLE defining variables</w:t>
      </w:r>
    </w:p>
    <w:p w14:paraId="6FD6D3C0" w14:textId="50375D85" w:rsidR="008452D2" w:rsidRPr="008452D2" w:rsidRDefault="008452D2" w:rsidP="008452D2">
      <w:pPr>
        <w:outlineLvl w:val="0"/>
        <w:rPr>
          <w:rFonts w:asciiTheme="majorBidi" w:hAnsiTheme="majorBidi" w:cstheme="majorBidi"/>
        </w:rPr>
      </w:pPr>
      <w:r w:rsidRPr="008452D2">
        <w:rPr>
          <w:rFonts w:asciiTheme="majorBidi" w:hAnsiTheme="majorBidi" w:cstheme="majorBidi"/>
        </w:rPr>
        <w:t>;</w:t>
      </w:r>
      <w:r w:rsidR="002018C5">
        <w:rPr>
          <w:rFonts w:asciiTheme="majorBidi" w:hAnsiTheme="majorBidi" w:cstheme="majorBidi"/>
        </w:rPr>
        <w:t xml:space="preserve"> </w:t>
      </w:r>
      <w:r w:rsidRPr="008452D2">
        <w:rPr>
          <w:rFonts w:asciiTheme="majorBidi" w:hAnsiTheme="majorBidi" w:cstheme="majorBidi"/>
        </w:rPr>
        <w:t>just using variables</w:t>
      </w:r>
    </w:p>
    <w:p w14:paraId="1F864FCF" w14:textId="77777777" w:rsidR="008452D2" w:rsidRDefault="008452D2" w:rsidP="008452D2">
      <w:pPr>
        <w:outlineLvl w:val="0"/>
        <w:rPr>
          <w:rFonts w:asciiTheme="majorBidi" w:hAnsiTheme="majorBidi" w:cstheme="majorBidi"/>
        </w:rPr>
      </w:pPr>
      <w:r w:rsidRPr="008452D2">
        <w:rPr>
          <w:rFonts w:asciiTheme="majorBidi" w:hAnsiTheme="majorBidi" w:cstheme="majorBidi"/>
        </w:rPr>
        <w:t>Include irvine32.inc</w:t>
      </w:r>
    </w:p>
    <w:p w14:paraId="7EB070C4" w14:textId="00A711C2" w:rsidR="00851314" w:rsidRPr="008452D2" w:rsidRDefault="003A5B80" w:rsidP="008452D2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27F1AC9D" wp14:editId="1909FA79">
                <wp:simplePos x="0" y="0"/>
                <wp:positionH relativeFrom="column">
                  <wp:posOffset>-33020</wp:posOffset>
                </wp:positionH>
                <wp:positionV relativeFrom="paragraph">
                  <wp:posOffset>-19050</wp:posOffset>
                </wp:positionV>
                <wp:extent cx="1573230" cy="240665"/>
                <wp:effectExtent l="38100" t="38100" r="0" b="45085"/>
                <wp:wrapNone/>
                <wp:docPr id="35" name="Ink 3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5">
                      <w14:nvContentPartPr>
                        <w14:cNvContentPartPr/>
                      </w14:nvContentPartPr>
                      <w14:xfrm>
                        <a:off x="0" y="0"/>
                        <a:ext cx="1573230" cy="24066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252E7F0" id="Ink 35" o:spid="_x0000_s1026" type="#_x0000_t75" style="position:absolute;margin-left:-2.95pt;margin-top:-1.85pt;width:124.6pt;height:19.6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">
                <v:imagedata r:id="rId96" o:title=""/>
              </v:shape>
            </w:pict>
          </mc:Fallback>
        </mc:AlternateContent>
      </w:r>
      <w:proofErr w:type="gramStart"/>
      <w:r w:rsidR="00851314">
        <w:rPr>
          <w:rFonts w:asciiTheme="majorBidi" w:hAnsiTheme="majorBidi" w:cstheme="majorBidi"/>
        </w:rPr>
        <w:t>.stack</w:t>
      </w:r>
      <w:proofErr w:type="gramEnd"/>
      <w:r w:rsidR="00851314">
        <w:rPr>
          <w:rFonts w:asciiTheme="majorBidi" w:hAnsiTheme="majorBidi" w:cstheme="majorBidi"/>
        </w:rPr>
        <w:t xml:space="preserve"> 100</w:t>
      </w:r>
      <w:r w:rsidR="00F96967">
        <w:rPr>
          <w:rFonts w:asciiTheme="majorBidi" w:hAnsiTheme="majorBidi" w:cstheme="majorBidi"/>
        </w:rPr>
        <w:t>h</w:t>
      </w:r>
    </w:p>
    <w:p w14:paraId="51E314B9" w14:textId="65495E86" w:rsidR="008452D2" w:rsidRPr="008452D2" w:rsidRDefault="00993CCD" w:rsidP="008452D2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215296" behindDoc="0" locked="0" layoutInCell="1" allowOverlap="1" wp14:anchorId="4ABC272D" wp14:editId="0DB40D2A">
                <wp:simplePos x="0" y="0"/>
                <wp:positionH relativeFrom="column">
                  <wp:posOffset>1123387</wp:posOffset>
                </wp:positionH>
                <wp:positionV relativeFrom="paragraph">
                  <wp:posOffset>98003</wp:posOffset>
                </wp:positionV>
                <wp:extent cx="34560" cy="78840"/>
                <wp:effectExtent l="76200" t="95250" r="80010" b="111760"/>
                <wp:wrapNone/>
                <wp:docPr id="43" name="Ink 4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7">
                      <w14:nvContentPartPr>
                        <w14:cNvContentPartPr/>
                      </w14:nvContentPartPr>
                      <w14:xfrm>
                        <a:off x="0" y="0"/>
                        <a:ext cx="34560" cy="78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3C5DD0" id="Ink 43" o:spid="_x0000_s1026" type="#_x0000_t75" style="position:absolute;margin-left:85.65pt;margin-top:2.05pt;width:8.35pt;height:17.5pt;z-index:252215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">
                <v:imagedata r:id="rId98" o:title=""/>
              </v:shape>
            </w:pict>
          </mc:Fallback>
        </mc:AlternateContent>
      </w:r>
      <w:r w:rsidR="008452D2" w:rsidRPr="008452D2">
        <w:rPr>
          <w:rFonts w:asciiTheme="majorBidi" w:hAnsiTheme="majorBidi" w:cstheme="majorBidi"/>
        </w:rPr>
        <w:t>.data</w:t>
      </w:r>
    </w:p>
    <w:p w14:paraId="0F9EF16D" w14:textId="77777777" w:rsidR="008452D2" w:rsidRPr="008452D2" w:rsidRDefault="008452D2" w:rsidP="008452D2">
      <w:pPr>
        <w:outlineLvl w:val="0"/>
        <w:rPr>
          <w:rFonts w:asciiTheme="majorBidi" w:hAnsiTheme="majorBidi" w:cstheme="majorBidi"/>
        </w:rPr>
      </w:pPr>
      <w:proofErr w:type="spellStart"/>
      <w:r w:rsidRPr="008452D2">
        <w:rPr>
          <w:rFonts w:asciiTheme="majorBidi" w:hAnsiTheme="majorBidi" w:cstheme="majorBidi"/>
        </w:rPr>
        <w:t>mbyte</w:t>
      </w:r>
      <w:proofErr w:type="spellEnd"/>
      <w:r w:rsidRPr="008452D2">
        <w:rPr>
          <w:rFonts w:asciiTheme="majorBidi" w:hAnsiTheme="majorBidi" w:cstheme="majorBidi"/>
        </w:rPr>
        <w:t xml:space="preserve"> BYTE 05,65,81</w:t>
      </w:r>
    </w:p>
    <w:p w14:paraId="5FA08B82" w14:textId="2524FFB2" w:rsidR="008452D2" w:rsidRPr="008452D2" w:rsidRDefault="00993CCD" w:rsidP="008452D2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216320" behindDoc="0" locked="0" layoutInCell="1" allowOverlap="1" wp14:anchorId="1772192C" wp14:editId="16E3B193">
                <wp:simplePos x="0" y="0"/>
                <wp:positionH relativeFrom="column">
                  <wp:posOffset>1361707</wp:posOffset>
                </wp:positionH>
                <wp:positionV relativeFrom="paragraph">
                  <wp:posOffset>9203</wp:posOffset>
                </wp:positionV>
                <wp:extent cx="13320" cy="65160"/>
                <wp:effectExtent l="57150" t="95250" r="82550" b="125730"/>
                <wp:wrapNone/>
                <wp:docPr id="44" name="Ink 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9">
                      <w14:nvContentPartPr>
                        <w14:cNvContentPartPr/>
                      </w14:nvContentPartPr>
                      <w14:xfrm>
                        <a:off x="0" y="0"/>
                        <a:ext cx="13320" cy="65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693F11C" id="Ink 44" o:spid="_x0000_s1026" type="#_x0000_t75" style="position:absolute;margin-left:104.4pt;margin-top:-4.95pt;width:6.75pt;height:16.5pt;z-index:252216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">
                <v:imagedata r:id="rId100" o:title=""/>
              </v:shape>
            </w:pict>
          </mc:Fallback>
        </mc:AlternateContent>
      </w:r>
      <w:r w:rsidR="008452D2" w:rsidRPr="008452D2">
        <w:rPr>
          <w:rFonts w:asciiTheme="majorBidi" w:hAnsiTheme="majorBidi" w:cstheme="majorBidi"/>
        </w:rPr>
        <w:t xml:space="preserve">Sum </w:t>
      </w:r>
      <w:proofErr w:type="gramStart"/>
      <w:r w:rsidR="008452D2" w:rsidRPr="008452D2">
        <w:rPr>
          <w:rFonts w:asciiTheme="majorBidi" w:hAnsiTheme="majorBidi" w:cstheme="majorBidi"/>
        </w:rPr>
        <w:t>DWORD ?</w:t>
      </w:r>
      <w:proofErr w:type="gramEnd"/>
    </w:p>
    <w:p w14:paraId="2D14DAD0" w14:textId="77777777" w:rsidR="008452D2" w:rsidRPr="008452D2" w:rsidRDefault="008452D2" w:rsidP="008452D2">
      <w:pPr>
        <w:outlineLvl w:val="0"/>
        <w:rPr>
          <w:rFonts w:asciiTheme="majorBidi" w:hAnsiTheme="majorBidi" w:cstheme="majorBidi"/>
        </w:rPr>
      </w:pPr>
      <w:proofErr w:type="gramStart"/>
      <w:r w:rsidRPr="008452D2">
        <w:rPr>
          <w:rFonts w:asciiTheme="majorBidi" w:hAnsiTheme="majorBidi" w:cstheme="majorBidi"/>
        </w:rPr>
        <w:t>.code</w:t>
      </w:r>
      <w:proofErr w:type="gramEnd"/>
    </w:p>
    <w:p w14:paraId="141B1636" w14:textId="2AD2EEE7" w:rsidR="008452D2" w:rsidRPr="008452D2" w:rsidRDefault="008452D2" w:rsidP="008452D2">
      <w:pPr>
        <w:outlineLvl w:val="0"/>
        <w:rPr>
          <w:rFonts w:asciiTheme="majorBidi" w:hAnsiTheme="majorBidi" w:cstheme="majorBidi"/>
        </w:rPr>
      </w:pPr>
      <w:r w:rsidRPr="008452D2">
        <w:rPr>
          <w:rFonts w:asciiTheme="majorBidi" w:hAnsiTheme="majorBidi" w:cstheme="majorBidi"/>
        </w:rPr>
        <w:t>Main Proc</w:t>
      </w:r>
    </w:p>
    <w:p w14:paraId="6E2FD561" w14:textId="0F5D64A5" w:rsidR="008452D2" w:rsidRPr="008452D2" w:rsidRDefault="008452D2" w:rsidP="008452D2">
      <w:pPr>
        <w:outlineLvl w:val="0"/>
        <w:rPr>
          <w:rFonts w:asciiTheme="majorBidi" w:hAnsiTheme="majorBidi" w:cstheme="majorBidi"/>
        </w:rPr>
      </w:pPr>
      <w:proofErr w:type="spellStart"/>
      <w:r w:rsidRPr="008452D2">
        <w:rPr>
          <w:rFonts w:asciiTheme="majorBidi" w:hAnsiTheme="majorBidi" w:cstheme="majorBidi"/>
        </w:rPr>
        <w:t>movzx</w:t>
      </w:r>
      <w:proofErr w:type="spellEnd"/>
      <w:r w:rsidRPr="008452D2">
        <w:rPr>
          <w:rFonts w:asciiTheme="majorBidi" w:hAnsiTheme="majorBidi" w:cstheme="majorBidi"/>
        </w:rPr>
        <w:t xml:space="preserve"> </w:t>
      </w:r>
      <w:proofErr w:type="spellStart"/>
      <w:proofErr w:type="gramStart"/>
      <w:r w:rsidRPr="008452D2">
        <w:rPr>
          <w:rFonts w:asciiTheme="majorBidi" w:hAnsiTheme="majorBidi" w:cstheme="majorBidi"/>
        </w:rPr>
        <w:t>eax,mByte</w:t>
      </w:r>
      <w:proofErr w:type="spellEnd"/>
      <w:proofErr w:type="gramEnd"/>
      <w:r w:rsidRPr="008452D2">
        <w:rPr>
          <w:rFonts w:asciiTheme="majorBidi" w:hAnsiTheme="majorBidi" w:cstheme="majorBidi"/>
        </w:rPr>
        <w:tab/>
      </w:r>
      <w:r w:rsidRPr="008452D2">
        <w:rPr>
          <w:rFonts w:asciiTheme="majorBidi" w:hAnsiTheme="majorBidi" w:cstheme="majorBidi"/>
        </w:rPr>
        <w:tab/>
      </w:r>
      <w:r w:rsidRPr="008452D2">
        <w:rPr>
          <w:rFonts w:asciiTheme="majorBidi" w:hAnsiTheme="majorBidi" w:cstheme="majorBidi"/>
        </w:rPr>
        <w:tab/>
      </w:r>
    </w:p>
    <w:p w14:paraId="3C19DA2F" w14:textId="79296D4D" w:rsidR="008452D2" w:rsidRPr="008452D2" w:rsidRDefault="003A5B80" w:rsidP="008452D2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45532845" wp14:editId="685BA205">
                <wp:simplePos x="0" y="0"/>
                <wp:positionH relativeFrom="column">
                  <wp:posOffset>1337310</wp:posOffset>
                </wp:positionH>
                <wp:positionV relativeFrom="paragraph">
                  <wp:posOffset>-245110</wp:posOffset>
                </wp:positionV>
                <wp:extent cx="346625" cy="594990"/>
                <wp:effectExtent l="38100" t="38100" r="0" b="34290"/>
                <wp:wrapNone/>
                <wp:docPr id="45" name="Ink 4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1">
                      <w14:nvContentPartPr>
                        <w14:cNvContentPartPr/>
                      </w14:nvContentPartPr>
                      <w14:xfrm>
                        <a:off x="0" y="0"/>
                        <a:ext cx="346625" cy="5949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07CE37" id="Ink 45" o:spid="_x0000_s1026" type="#_x0000_t75" style="position:absolute;margin-left:104.95pt;margin-top:-19.65pt;width:28pt;height:47.6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">
                <v:imagedata r:id="rId102" o:title=""/>
              </v:shape>
            </w:pict>
          </mc:Fallback>
        </mc:AlternateContent>
      </w:r>
      <w:proofErr w:type="spellStart"/>
      <w:r w:rsidR="008452D2" w:rsidRPr="008452D2">
        <w:rPr>
          <w:rFonts w:asciiTheme="majorBidi" w:hAnsiTheme="majorBidi" w:cstheme="majorBidi"/>
        </w:rPr>
        <w:t>movzx</w:t>
      </w:r>
      <w:proofErr w:type="spellEnd"/>
      <w:r w:rsidR="008452D2" w:rsidRPr="008452D2">
        <w:rPr>
          <w:rFonts w:asciiTheme="majorBidi" w:hAnsiTheme="majorBidi" w:cstheme="majorBidi"/>
        </w:rPr>
        <w:t xml:space="preserve"> </w:t>
      </w:r>
      <w:proofErr w:type="spellStart"/>
      <w:r w:rsidR="008452D2" w:rsidRPr="008452D2">
        <w:rPr>
          <w:rFonts w:asciiTheme="majorBidi" w:hAnsiTheme="majorBidi" w:cstheme="majorBidi"/>
        </w:rPr>
        <w:t>ebx</w:t>
      </w:r>
      <w:proofErr w:type="spellEnd"/>
      <w:r w:rsidR="008452D2" w:rsidRPr="008452D2">
        <w:rPr>
          <w:rFonts w:asciiTheme="majorBidi" w:hAnsiTheme="majorBidi" w:cstheme="majorBidi"/>
        </w:rPr>
        <w:t>,</w:t>
      </w:r>
      <w:r w:rsidR="002018C5">
        <w:rPr>
          <w:rFonts w:asciiTheme="majorBidi" w:hAnsiTheme="majorBidi" w:cstheme="majorBidi"/>
        </w:rPr>
        <w:t xml:space="preserve"> </w:t>
      </w:r>
      <w:r w:rsidR="008452D2" w:rsidRPr="008452D2">
        <w:rPr>
          <w:rFonts w:asciiTheme="majorBidi" w:hAnsiTheme="majorBidi" w:cstheme="majorBidi"/>
        </w:rPr>
        <w:t>mByte+1</w:t>
      </w:r>
    </w:p>
    <w:p w14:paraId="46D3FEF0" w14:textId="2680A6BC" w:rsidR="008452D2" w:rsidRPr="008452D2" w:rsidRDefault="008452D2" w:rsidP="008452D2">
      <w:pPr>
        <w:outlineLvl w:val="0"/>
        <w:rPr>
          <w:rFonts w:asciiTheme="majorBidi" w:hAnsiTheme="majorBidi" w:cstheme="majorBidi"/>
        </w:rPr>
      </w:pPr>
      <w:proofErr w:type="spellStart"/>
      <w:r w:rsidRPr="008452D2">
        <w:rPr>
          <w:rFonts w:asciiTheme="majorBidi" w:hAnsiTheme="majorBidi" w:cstheme="majorBidi"/>
        </w:rPr>
        <w:t>movzx</w:t>
      </w:r>
      <w:proofErr w:type="spellEnd"/>
      <w:r w:rsidRPr="008452D2">
        <w:rPr>
          <w:rFonts w:asciiTheme="majorBidi" w:hAnsiTheme="majorBidi" w:cstheme="majorBidi"/>
        </w:rPr>
        <w:t xml:space="preserve"> </w:t>
      </w:r>
      <w:proofErr w:type="spellStart"/>
      <w:r w:rsidRPr="008452D2">
        <w:rPr>
          <w:rFonts w:asciiTheme="majorBidi" w:hAnsiTheme="majorBidi" w:cstheme="majorBidi"/>
        </w:rPr>
        <w:t>ecx</w:t>
      </w:r>
      <w:proofErr w:type="spellEnd"/>
      <w:r w:rsidRPr="008452D2">
        <w:rPr>
          <w:rFonts w:asciiTheme="majorBidi" w:hAnsiTheme="majorBidi" w:cstheme="majorBidi"/>
        </w:rPr>
        <w:t>,</w:t>
      </w:r>
      <w:r w:rsidR="002018C5">
        <w:rPr>
          <w:rFonts w:asciiTheme="majorBidi" w:hAnsiTheme="majorBidi" w:cstheme="majorBidi"/>
        </w:rPr>
        <w:t xml:space="preserve"> </w:t>
      </w:r>
      <w:r w:rsidRPr="008452D2">
        <w:rPr>
          <w:rFonts w:asciiTheme="majorBidi" w:hAnsiTheme="majorBidi" w:cstheme="majorBidi"/>
        </w:rPr>
        <w:t>mByte+2</w:t>
      </w:r>
    </w:p>
    <w:p w14:paraId="4DE80A10" w14:textId="4C4D523C" w:rsidR="008452D2" w:rsidRPr="008452D2" w:rsidRDefault="008452D2" w:rsidP="008452D2">
      <w:pPr>
        <w:outlineLvl w:val="0"/>
        <w:rPr>
          <w:rFonts w:asciiTheme="majorBidi" w:hAnsiTheme="majorBidi" w:cstheme="majorBidi"/>
        </w:rPr>
      </w:pPr>
      <w:r w:rsidRPr="008452D2">
        <w:rPr>
          <w:rFonts w:asciiTheme="majorBidi" w:hAnsiTheme="majorBidi" w:cstheme="majorBidi"/>
        </w:rPr>
        <w:t xml:space="preserve">call </w:t>
      </w:r>
      <w:proofErr w:type="spellStart"/>
      <w:r w:rsidRPr="008452D2">
        <w:rPr>
          <w:rFonts w:asciiTheme="majorBidi" w:hAnsiTheme="majorBidi" w:cstheme="majorBidi"/>
        </w:rPr>
        <w:t>mySum</w:t>
      </w:r>
      <w:proofErr w:type="spellEnd"/>
      <w:r w:rsidR="002018C5">
        <w:rPr>
          <w:rFonts w:asciiTheme="majorBidi" w:hAnsiTheme="majorBidi" w:cstheme="majorBidi"/>
        </w:rPr>
        <w:tab/>
      </w:r>
      <w:r w:rsidR="003D4FEB">
        <w:rPr>
          <w:rFonts w:asciiTheme="majorBidi" w:hAnsiTheme="majorBidi" w:cstheme="majorBidi"/>
        </w:rPr>
        <w:t>;</w:t>
      </w:r>
      <w:r w:rsidR="002018C5">
        <w:rPr>
          <w:rFonts w:asciiTheme="majorBidi" w:hAnsiTheme="majorBidi" w:cstheme="majorBidi"/>
        </w:rPr>
        <w:t xml:space="preserve"> </w:t>
      </w:r>
      <w:proofErr w:type="spellStart"/>
      <w:r w:rsidR="003D4FEB">
        <w:rPr>
          <w:rFonts w:asciiTheme="majorBidi" w:hAnsiTheme="majorBidi" w:cstheme="majorBidi"/>
        </w:rPr>
        <w:t>cal</w:t>
      </w:r>
      <w:proofErr w:type="spellEnd"/>
      <w:r w:rsidR="003D4FEB">
        <w:rPr>
          <w:rFonts w:asciiTheme="majorBidi" w:hAnsiTheme="majorBidi" w:cstheme="majorBidi"/>
        </w:rPr>
        <w:t xml:space="preserve"> procedure</w:t>
      </w:r>
    </w:p>
    <w:p w14:paraId="59D6EF96" w14:textId="77777777" w:rsidR="008452D2" w:rsidRPr="008452D2" w:rsidRDefault="008452D2" w:rsidP="008452D2">
      <w:pPr>
        <w:outlineLvl w:val="0"/>
        <w:rPr>
          <w:rFonts w:asciiTheme="majorBidi" w:hAnsiTheme="majorBidi" w:cstheme="majorBidi"/>
        </w:rPr>
      </w:pPr>
      <w:r w:rsidRPr="008452D2">
        <w:rPr>
          <w:rFonts w:asciiTheme="majorBidi" w:hAnsiTheme="majorBidi" w:cstheme="majorBidi"/>
        </w:rPr>
        <w:t xml:space="preserve">mov </w:t>
      </w:r>
      <w:proofErr w:type="spellStart"/>
      <w:proofErr w:type="gramStart"/>
      <w:r w:rsidRPr="008452D2">
        <w:rPr>
          <w:rFonts w:asciiTheme="majorBidi" w:hAnsiTheme="majorBidi" w:cstheme="majorBidi"/>
        </w:rPr>
        <w:t>edx,sum</w:t>
      </w:r>
      <w:proofErr w:type="spellEnd"/>
      <w:proofErr w:type="gramEnd"/>
    </w:p>
    <w:p w14:paraId="25B23D4A" w14:textId="6D076FC6" w:rsidR="008452D2" w:rsidRPr="008452D2" w:rsidRDefault="003A5B80" w:rsidP="008452D2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5157E030" wp14:editId="6B2F7477">
                <wp:simplePos x="0" y="0"/>
                <wp:positionH relativeFrom="column">
                  <wp:posOffset>-453300</wp:posOffset>
                </wp:positionH>
                <wp:positionV relativeFrom="paragraph">
                  <wp:posOffset>-220860</wp:posOffset>
                </wp:positionV>
                <wp:extent cx="459720" cy="940320"/>
                <wp:effectExtent l="38100" t="38100" r="36195" b="31750"/>
                <wp:wrapNone/>
                <wp:docPr id="46" name="Ink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3">
                      <w14:nvContentPartPr>
                        <w14:cNvContentPartPr/>
                      </w14:nvContentPartPr>
                      <w14:xfrm>
                        <a:off x="0" y="0"/>
                        <a:ext cx="459720" cy="940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8A41C8" id="Ink 46" o:spid="_x0000_s1026" type="#_x0000_t75" style="position:absolute;margin-left:-36.05pt;margin-top:-17.75pt;width:36.95pt;height:74.75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">
                <v:imagedata r:id="rId104" o:title=""/>
              </v:shape>
            </w:pict>
          </mc:Fallback>
        </mc:AlternateContent>
      </w:r>
      <w:r w:rsidR="008452D2" w:rsidRPr="008452D2">
        <w:rPr>
          <w:rFonts w:asciiTheme="majorBidi" w:hAnsiTheme="majorBidi" w:cstheme="majorBidi"/>
        </w:rPr>
        <w:t xml:space="preserve">call </w:t>
      </w:r>
      <w:proofErr w:type="spellStart"/>
      <w:proofErr w:type="gramStart"/>
      <w:r w:rsidR="008452D2" w:rsidRPr="008452D2">
        <w:rPr>
          <w:rFonts w:asciiTheme="majorBidi" w:hAnsiTheme="majorBidi" w:cstheme="majorBidi"/>
        </w:rPr>
        <w:t>dumpregs</w:t>
      </w:r>
      <w:proofErr w:type="spellEnd"/>
      <w:proofErr w:type="gramEnd"/>
    </w:p>
    <w:p w14:paraId="41E5F3A9" w14:textId="77777777" w:rsidR="008452D2" w:rsidRPr="008452D2" w:rsidRDefault="008452D2" w:rsidP="008452D2">
      <w:pPr>
        <w:outlineLvl w:val="0"/>
        <w:rPr>
          <w:rFonts w:asciiTheme="majorBidi" w:hAnsiTheme="majorBidi" w:cstheme="majorBidi"/>
        </w:rPr>
      </w:pPr>
      <w:r w:rsidRPr="008452D2">
        <w:rPr>
          <w:rFonts w:asciiTheme="majorBidi" w:hAnsiTheme="majorBidi" w:cstheme="majorBidi"/>
        </w:rPr>
        <w:t>Exit</w:t>
      </w:r>
    </w:p>
    <w:p w14:paraId="2DC16194" w14:textId="440E240B" w:rsidR="008452D2" w:rsidRPr="008452D2" w:rsidRDefault="00993CCD" w:rsidP="008452D2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217344" behindDoc="0" locked="0" layoutInCell="1" allowOverlap="1" wp14:anchorId="6D898CA4" wp14:editId="3E1D2AC4">
                <wp:simplePos x="0" y="0"/>
                <wp:positionH relativeFrom="column">
                  <wp:posOffset>-416693</wp:posOffset>
                </wp:positionH>
                <wp:positionV relativeFrom="paragraph">
                  <wp:posOffset>-74522</wp:posOffset>
                </wp:positionV>
                <wp:extent cx="630000" cy="476280"/>
                <wp:effectExtent l="38100" t="57150" r="93980" b="95250"/>
                <wp:wrapNone/>
                <wp:docPr id="47" name="Ink 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5">
                      <w14:nvContentPartPr>
                        <w14:cNvContentPartPr/>
                      </w14:nvContentPartPr>
                      <w14:xfrm>
                        <a:off x="0" y="0"/>
                        <a:ext cx="630000" cy="476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123F33" id="Ink 47" o:spid="_x0000_s1026" type="#_x0000_t75" style="position:absolute;margin-left:-35.65pt;margin-top:-11.5pt;width:55.25pt;height:48.8pt;z-index:252217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">
                <v:imagedata r:id="rId106" o:title=""/>
              </v:shape>
            </w:pict>
          </mc:Fallback>
        </mc:AlternateContent>
      </w:r>
      <w:r w:rsidR="008452D2" w:rsidRPr="008452D2">
        <w:rPr>
          <w:rFonts w:asciiTheme="majorBidi" w:hAnsiTheme="majorBidi" w:cstheme="majorBidi"/>
        </w:rPr>
        <w:t xml:space="preserve">Main </w:t>
      </w:r>
      <w:proofErr w:type="spellStart"/>
      <w:r w:rsidR="008452D2" w:rsidRPr="008452D2">
        <w:rPr>
          <w:rFonts w:asciiTheme="majorBidi" w:hAnsiTheme="majorBidi" w:cstheme="majorBidi"/>
        </w:rPr>
        <w:t>endp</w:t>
      </w:r>
      <w:proofErr w:type="spellEnd"/>
    </w:p>
    <w:p w14:paraId="6EC933AB" w14:textId="014D27D9" w:rsidR="008452D2" w:rsidRPr="008452D2" w:rsidRDefault="003D4FEB" w:rsidP="003D4FEB">
      <w:pPr>
        <w:tabs>
          <w:tab w:val="left" w:pos="1524"/>
        </w:tabs>
        <w:outlineLvl w:val="0"/>
        <w:rPr>
          <w:rFonts w:asciiTheme="majorBidi" w:hAnsiTheme="majorBidi" w:cstheme="majorBidi"/>
        </w:rPr>
      </w:pPr>
      <w:proofErr w:type="gramStart"/>
      <w:r>
        <w:rPr>
          <w:rFonts w:asciiTheme="majorBidi" w:hAnsiTheme="majorBidi" w:cstheme="majorBidi"/>
        </w:rPr>
        <w:t xml:space="preserve">;   </w:t>
      </w:r>
      <w:proofErr w:type="spellStart"/>
      <w:proofErr w:type="gramEnd"/>
      <w:r>
        <w:rPr>
          <w:rFonts w:asciiTheme="majorBidi" w:hAnsiTheme="majorBidi" w:cstheme="majorBidi"/>
        </w:rPr>
        <w:t>mySu</w:t>
      </w:r>
      <w:r w:rsidR="00CC7B85">
        <w:rPr>
          <w:rFonts w:asciiTheme="majorBidi" w:hAnsiTheme="majorBidi" w:cstheme="majorBidi"/>
        </w:rPr>
        <w:t>m</w:t>
      </w:r>
      <w:proofErr w:type="spellEnd"/>
      <w:r w:rsidR="00CC7B85">
        <w:rPr>
          <w:rFonts w:asciiTheme="majorBidi" w:hAnsiTheme="majorBidi" w:cstheme="majorBidi"/>
        </w:rPr>
        <w:t xml:space="preserve"> </w:t>
      </w:r>
      <w:r>
        <w:rPr>
          <w:rFonts w:asciiTheme="majorBidi" w:hAnsiTheme="majorBidi" w:cstheme="majorBidi"/>
        </w:rPr>
        <w:t>procedure</w:t>
      </w:r>
    </w:p>
    <w:p w14:paraId="37D01D35" w14:textId="77777777" w:rsidR="008452D2" w:rsidRPr="008452D2" w:rsidRDefault="008452D2" w:rsidP="008452D2">
      <w:pPr>
        <w:outlineLvl w:val="0"/>
        <w:rPr>
          <w:rFonts w:asciiTheme="majorBidi" w:hAnsiTheme="majorBidi" w:cstheme="majorBidi"/>
        </w:rPr>
      </w:pPr>
      <w:proofErr w:type="spellStart"/>
      <w:r w:rsidRPr="008452D2">
        <w:rPr>
          <w:rFonts w:asciiTheme="majorBidi" w:hAnsiTheme="majorBidi" w:cstheme="majorBidi"/>
        </w:rPr>
        <w:t>mySum</w:t>
      </w:r>
      <w:proofErr w:type="spellEnd"/>
      <w:r w:rsidRPr="008452D2">
        <w:rPr>
          <w:rFonts w:asciiTheme="majorBidi" w:hAnsiTheme="majorBidi" w:cstheme="majorBidi"/>
        </w:rPr>
        <w:t xml:space="preserve"> Proc</w:t>
      </w:r>
    </w:p>
    <w:p w14:paraId="45FD5E48" w14:textId="6207F80D" w:rsidR="008452D2" w:rsidRPr="008452D2" w:rsidRDefault="00993CCD" w:rsidP="008452D2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218368" behindDoc="0" locked="0" layoutInCell="1" allowOverlap="1" wp14:anchorId="66C4053A" wp14:editId="7B26A524">
                <wp:simplePos x="0" y="0"/>
                <wp:positionH relativeFrom="column">
                  <wp:posOffset>214027</wp:posOffset>
                </wp:positionH>
                <wp:positionV relativeFrom="paragraph">
                  <wp:posOffset>101698</wp:posOffset>
                </wp:positionV>
                <wp:extent cx="236160" cy="30600"/>
                <wp:effectExtent l="38100" t="57150" r="69215" b="64770"/>
                <wp:wrapNone/>
                <wp:docPr id="48" name="Ink 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7">
                      <w14:nvContentPartPr>
                        <w14:cNvContentPartPr/>
                      </w14:nvContentPartPr>
                      <w14:xfrm>
                        <a:off x="0" y="0"/>
                        <a:ext cx="236160" cy="30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F68FAC" id="Ink 48" o:spid="_x0000_s1026" type="#_x0000_t75" style="position:absolute;margin-left:14.05pt;margin-top:2.35pt;width:24.3pt;height:13.7pt;z-index:252218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">
                <v:imagedata r:id="rId108" o:title=""/>
              </v:shape>
            </w:pict>
          </mc:Fallback>
        </mc:AlternateContent>
      </w:r>
      <w:r w:rsidR="008452D2" w:rsidRPr="008452D2">
        <w:rPr>
          <w:rFonts w:asciiTheme="majorBidi" w:hAnsiTheme="majorBidi" w:cstheme="majorBidi"/>
        </w:rPr>
        <w:t>PUSHAD</w:t>
      </w:r>
      <w:r w:rsidR="002018C5">
        <w:rPr>
          <w:rFonts w:asciiTheme="majorBidi" w:hAnsiTheme="majorBidi" w:cstheme="majorBidi"/>
        </w:rPr>
        <w:tab/>
      </w:r>
      <w:r w:rsidR="008452D2">
        <w:rPr>
          <w:rFonts w:asciiTheme="majorBidi" w:hAnsiTheme="majorBidi" w:cstheme="majorBidi"/>
        </w:rPr>
        <w:t xml:space="preserve">; Push all data registers on </w:t>
      </w:r>
      <w:proofErr w:type="gramStart"/>
      <w:r w:rsidR="008452D2">
        <w:rPr>
          <w:rFonts w:asciiTheme="majorBidi" w:hAnsiTheme="majorBidi" w:cstheme="majorBidi"/>
        </w:rPr>
        <w:t>stack</w:t>
      </w:r>
      <w:proofErr w:type="gramEnd"/>
    </w:p>
    <w:p w14:paraId="2416DCCE" w14:textId="6CEC4B39" w:rsidR="008452D2" w:rsidRPr="008452D2" w:rsidRDefault="008452D2" w:rsidP="008452D2">
      <w:pPr>
        <w:outlineLvl w:val="0"/>
        <w:rPr>
          <w:rFonts w:asciiTheme="majorBidi" w:hAnsiTheme="majorBidi" w:cstheme="majorBidi"/>
        </w:rPr>
      </w:pPr>
      <w:r w:rsidRPr="008452D2">
        <w:rPr>
          <w:rFonts w:asciiTheme="majorBidi" w:hAnsiTheme="majorBidi" w:cstheme="majorBidi"/>
        </w:rPr>
        <w:t xml:space="preserve">add </w:t>
      </w:r>
      <w:proofErr w:type="spellStart"/>
      <w:proofErr w:type="gramStart"/>
      <w:r w:rsidRPr="008452D2">
        <w:rPr>
          <w:rFonts w:asciiTheme="majorBidi" w:hAnsiTheme="majorBidi" w:cstheme="majorBidi"/>
        </w:rPr>
        <w:t>eax,ebx</w:t>
      </w:r>
      <w:proofErr w:type="spellEnd"/>
      <w:proofErr w:type="gramEnd"/>
    </w:p>
    <w:p w14:paraId="1C218CDA" w14:textId="0F4E44E2" w:rsidR="008452D2" w:rsidRPr="008452D2" w:rsidRDefault="003A5B80" w:rsidP="008452D2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1703296" behindDoc="0" locked="0" layoutInCell="1" allowOverlap="1" wp14:anchorId="2A2DA11E" wp14:editId="4A7C8A72">
                <wp:simplePos x="0" y="0"/>
                <wp:positionH relativeFrom="column">
                  <wp:posOffset>560705</wp:posOffset>
                </wp:positionH>
                <wp:positionV relativeFrom="paragraph">
                  <wp:posOffset>-139065</wp:posOffset>
                </wp:positionV>
                <wp:extent cx="592455" cy="364940"/>
                <wp:effectExtent l="38100" t="38100" r="36195" b="35560"/>
                <wp:wrapNone/>
                <wp:docPr id="57" name="Ink 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9">
                      <w14:nvContentPartPr>
                        <w14:cNvContentPartPr/>
                      </w14:nvContentPartPr>
                      <w14:xfrm>
                        <a:off x="0" y="0"/>
                        <a:ext cx="592455" cy="3649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8D6ED8" id="Ink 57" o:spid="_x0000_s1026" type="#_x0000_t75" style="position:absolute;margin-left:43.8pt;margin-top:-11.3pt;width:47.35pt;height:29.45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">
                <v:imagedata r:id="rId110" o:title=""/>
              </v:shape>
            </w:pict>
          </mc:Fallback>
        </mc:AlternateContent>
      </w:r>
      <w:r w:rsidR="008452D2" w:rsidRPr="008452D2">
        <w:rPr>
          <w:rFonts w:asciiTheme="majorBidi" w:hAnsiTheme="majorBidi" w:cstheme="majorBidi"/>
        </w:rPr>
        <w:t xml:space="preserve">add </w:t>
      </w:r>
      <w:proofErr w:type="spellStart"/>
      <w:proofErr w:type="gramStart"/>
      <w:r w:rsidR="008452D2" w:rsidRPr="008452D2">
        <w:rPr>
          <w:rFonts w:asciiTheme="majorBidi" w:hAnsiTheme="majorBidi" w:cstheme="majorBidi"/>
        </w:rPr>
        <w:t>eax,ecx</w:t>
      </w:r>
      <w:proofErr w:type="spellEnd"/>
      <w:proofErr w:type="gramEnd"/>
    </w:p>
    <w:p w14:paraId="4E253BA5" w14:textId="77777777" w:rsidR="008452D2" w:rsidRDefault="008452D2" w:rsidP="008452D2">
      <w:pPr>
        <w:outlineLvl w:val="0"/>
        <w:rPr>
          <w:rFonts w:asciiTheme="majorBidi" w:hAnsiTheme="majorBidi" w:cstheme="majorBidi"/>
        </w:rPr>
      </w:pPr>
      <w:r w:rsidRPr="008452D2">
        <w:rPr>
          <w:rFonts w:asciiTheme="majorBidi" w:hAnsiTheme="majorBidi" w:cstheme="majorBidi"/>
        </w:rPr>
        <w:t xml:space="preserve">mov </w:t>
      </w:r>
      <w:proofErr w:type="spellStart"/>
      <w:proofErr w:type="gramStart"/>
      <w:r w:rsidRPr="008452D2">
        <w:rPr>
          <w:rFonts w:asciiTheme="majorBidi" w:hAnsiTheme="majorBidi" w:cstheme="majorBidi"/>
        </w:rPr>
        <w:t>sum,eax</w:t>
      </w:r>
      <w:proofErr w:type="spellEnd"/>
      <w:proofErr w:type="gramEnd"/>
    </w:p>
    <w:p w14:paraId="056E087B" w14:textId="77777777" w:rsidR="00E35997" w:rsidRPr="008452D2" w:rsidRDefault="00E35997" w:rsidP="008452D2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all </w:t>
      </w:r>
      <w:proofErr w:type="spellStart"/>
      <w:r>
        <w:rPr>
          <w:rFonts w:asciiTheme="majorBidi" w:hAnsiTheme="majorBidi" w:cstheme="majorBidi"/>
        </w:rPr>
        <w:t>dumpregs</w:t>
      </w:r>
      <w:proofErr w:type="spellEnd"/>
    </w:p>
    <w:p w14:paraId="6947FA7F" w14:textId="70234B57" w:rsidR="008452D2" w:rsidRPr="008452D2" w:rsidRDefault="008452D2" w:rsidP="008452D2">
      <w:pPr>
        <w:outlineLvl w:val="0"/>
        <w:rPr>
          <w:rFonts w:asciiTheme="majorBidi" w:hAnsiTheme="majorBidi" w:cstheme="majorBidi"/>
        </w:rPr>
      </w:pPr>
      <w:r w:rsidRPr="008452D2">
        <w:rPr>
          <w:rFonts w:asciiTheme="majorBidi" w:hAnsiTheme="majorBidi" w:cstheme="majorBidi"/>
        </w:rPr>
        <w:t>POPAD</w:t>
      </w:r>
      <w:r w:rsidR="002018C5">
        <w:rPr>
          <w:rFonts w:asciiTheme="majorBidi" w:hAnsiTheme="majorBidi" w:cstheme="majorBidi"/>
        </w:rPr>
        <w:tab/>
      </w:r>
      <w:r>
        <w:rPr>
          <w:rFonts w:asciiTheme="majorBidi" w:hAnsiTheme="majorBidi" w:cstheme="majorBidi"/>
        </w:rPr>
        <w:t xml:space="preserve">; pop all data </w:t>
      </w:r>
      <w:r w:rsidR="002018C5">
        <w:rPr>
          <w:rFonts w:asciiTheme="majorBidi" w:hAnsiTheme="majorBidi" w:cstheme="majorBidi"/>
        </w:rPr>
        <w:t>registers</w:t>
      </w:r>
    </w:p>
    <w:p w14:paraId="0961D399" w14:textId="77777777" w:rsidR="008452D2" w:rsidRPr="008452D2" w:rsidRDefault="008452D2" w:rsidP="008452D2">
      <w:pPr>
        <w:outlineLvl w:val="0"/>
        <w:rPr>
          <w:rFonts w:asciiTheme="majorBidi" w:hAnsiTheme="majorBidi" w:cstheme="majorBidi"/>
        </w:rPr>
      </w:pPr>
      <w:r w:rsidRPr="008452D2">
        <w:rPr>
          <w:rFonts w:asciiTheme="majorBidi" w:hAnsiTheme="majorBidi" w:cstheme="majorBidi"/>
        </w:rPr>
        <w:t>RET</w:t>
      </w:r>
    </w:p>
    <w:p w14:paraId="08FF58EC" w14:textId="77777777" w:rsidR="008452D2" w:rsidRDefault="008452D2" w:rsidP="008452D2">
      <w:pPr>
        <w:outlineLvl w:val="0"/>
        <w:rPr>
          <w:rFonts w:asciiTheme="majorBidi" w:hAnsiTheme="majorBidi" w:cstheme="majorBidi"/>
        </w:rPr>
      </w:pPr>
      <w:proofErr w:type="spellStart"/>
      <w:r w:rsidRPr="008452D2">
        <w:rPr>
          <w:rFonts w:asciiTheme="majorBidi" w:hAnsiTheme="majorBidi" w:cstheme="majorBidi"/>
        </w:rPr>
        <w:t>mySum</w:t>
      </w:r>
      <w:proofErr w:type="spellEnd"/>
      <w:r w:rsidRPr="008452D2">
        <w:rPr>
          <w:rFonts w:asciiTheme="majorBidi" w:hAnsiTheme="majorBidi" w:cstheme="majorBidi"/>
        </w:rPr>
        <w:t xml:space="preserve"> </w:t>
      </w:r>
      <w:proofErr w:type="spellStart"/>
      <w:r w:rsidRPr="008452D2">
        <w:rPr>
          <w:rFonts w:asciiTheme="majorBidi" w:hAnsiTheme="majorBidi" w:cstheme="majorBidi"/>
        </w:rPr>
        <w:t>endp</w:t>
      </w:r>
      <w:proofErr w:type="spellEnd"/>
    </w:p>
    <w:p w14:paraId="4702FC06" w14:textId="77777777" w:rsidR="008452D2" w:rsidRPr="008452D2" w:rsidRDefault="008452D2" w:rsidP="008452D2">
      <w:pPr>
        <w:outlineLvl w:val="0"/>
        <w:rPr>
          <w:rFonts w:asciiTheme="majorBidi" w:hAnsiTheme="majorBidi" w:cstheme="majorBidi"/>
        </w:rPr>
      </w:pPr>
    </w:p>
    <w:p w14:paraId="588B450D" w14:textId="34A6B918" w:rsidR="00AA341F" w:rsidRDefault="008452D2" w:rsidP="008452D2">
      <w:pPr>
        <w:outlineLvl w:val="0"/>
        <w:rPr>
          <w:rFonts w:asciiTheme="majorBidi" w:hAnsiTheme="majorBidi" w:cstheme="majorBidi"/>
        </w:rPr>
      </w:pPr>
      <w:r w:rsidRPr="008452D2">
        <w:rPr>
          <w:rFonts w:asciiTheme="majorBidi" w:hAnsiTheme="majorBidi" w:cstheme="majorBidi"/>
        </w:rPr>
        <w:t>End main</w:t>
      </w:r>
    </w:p>
    <w:p w14:paraId="7B179679" w14:textId="227283A2" w:rsidR="002018C5" w:rsidRPr="002018C5" w:rsidRDefault="002018C5" w:rsidP="008452D2">
      <w:pPr>
        <w:outlineLvl w:val="0"/>
        <w:rPr>
          <w:rFonts w:asciiTheme="majorBidi" w:hAnsiTheme="majorBidi" w:cstheme="majorBidi"/>
          <w:b/>
          <w:bCs/>
          <w:sz w:val="28"/>
          <w:szCs w:val="28"/>
        </w:rPr>
      </w:pPr>
      <w:r w:rsidRPr="002018C5">
        <w:rPr>
          <w:rFonts w:asciiTheme="majorBidi" w:hAnsiTheme="majorBidi" w:cstheme="majorBidi"/>
          <w:b/>
          <w:bCs/>
          <w:sz w:val="28"/>
          <w:szCs w:val="28"/>
        </w:rPr>
        <w:lastRenderedPageBreak/>
        <w:t>Output:</w:t>
      </w:r>
    </w:p>
    <w:p w14:paraId="1E30B4D8" w14:textId="77777777" w:rsidR="002018C5" w:rsidRDefault="002018C5" w:rsidP="008452D2">
      <w:pPr>
        <w:outlineLvl w:val="0"/>
        <w:rPr>
          <w:rFonts w:asciiTheme="majorBidi" w:hAnsiTheme="majorBidi" w:cstheme="majorBidi"/>
        </w:rPr>
      </w:pPr>
    </w:p>
    <w:p w14:paraId="122438EF" w14:textId="781063EE" w:rsidR="00186312" w:rsidRDefault="00186312" w:rsidP="008452D2">
      <w:pPr>
        <w:outlineLvl w:val="0"/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27D6A5B6" wp14:editId="70A67CE5">
            <wp:extent cx="5943600" cy="32448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1"/>
                    <a:srcRect t="1447"/>
                    <a:stretch/>
                  </pic:blipFill>
                  <pic:spPr bwMode="auto">
                    <a:xfrm>
                      <a:off x="0" y="0"/>
                      <a:ext cx="5943600" cy="3244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E4D983" w14:textId="77777777" w:rsidR="00FE79DF" w:rsidRDefault="00FE79DF" w:rsidP="008452D2">
      <w:pPr>
        <w:outlineLvl w:val="0"/>
        <w:rPr>
          <w:rFonts w:asciiTheme="majorBidi" w:hAnsiTheme="majorBidi" w:cstheme="majorBidi"/>
        </w:rPr>
      </w:pPr>
    </w:p>
    <w:p w14:paraId="737975F7" w14:textId="77777777" w:rsidR="005D4CF4" w:rsidRDefault="00675EAA" w:rsidP="00AA341F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 xml:space="preserve">Exercise </w:t>
      </w:r>
      <w:r w:rsidR="00F67CDD">
        <w:rPr>
          <w:rFonts w:asciiTheme="majorBidi" w:hAnsiTheme="majorBidi" w:cstheme="majorBidi"/>
          <w:b/>
          <w:bCs/>
        </w:rPr>
        <w:t>2</w:t>
      </w:r>
      <w:r w:rsidR="00AA341F" w:rsidRPr="00723782">
        <w:rPr>
          <w:rFonts w:asciiTheme="majorBidi" w:hAnsiTheme="majorBidi" w:cstheme="majorBidi"/>
          <w:b/>
          <w:bCs/>
        </w:rPr>
        <w:t>:</w:t>
      </w:r>
    </w:p>
    <w:p w14:paraId="15AF7CD8" w14:textId="052C78F1" w:rsidR="00AA341F" w:rsidRDefault="00AA341F" w:rsidP="00AA341F">
      <w:pPr>
        <w:outlineLvl w:val="0"/>
        <w:rPr>
          <w:rFonts w:asciiTheme="majorBidi" w:hAnsiTheme="majorBidi" w:cstheme="majorBidi"/>
        </w:rPr>
      </w:pPr>
      <w:r w:rsidRPr="00723782">
        <w:rPr>
          <w:rFonts w:asciiTheme="majorBidi" w:hAnsiTheme="majorBidi" w:cstheme="majorBidi"/>
        </w:rPr>
        <w:t xml:space="preserve">Write </w:t>
      </w:r>
      <w:r>
        <w:rPr>
          <w:rFonts w:asciiTheme="majorBidi" w:hAnsiTheme="majorBidi" w:cstheme="majorBidi"/>
        </w:rPr>
        <w:t xml:space="preserve">an </w:t>
      </w:r>
      <w:r w:rsidRPr="00723782">
        <w:rPr>
          <w:rFonts w:asciiTheme="majorBidi" w:hAnsiTheme="majorBidi" w:cstheme="majorBidi"/>
        </w:rPr>
        <w:t xml:space="preserve">assembly language code </w:t>
      </w:r>
      <w:r w:rsidR="006178FD">
        <w:rPr>
          <w:rFonts w:asciiTheme="majorBidi" w:hAnsiTheme="majorBidi" w:cstheme="majorBidi"/>
        </w:rPr>
        <w:t xml:space="preserve">in </w:t>
      </w:r>
      <w:r>
        <w:rPr>
          <w:rFonts w:asciiTheme="majorBidi" w:hAnsiTheme="majorBidi" w:cstheme="majorBidi"/>
        </w:rPr>
        <w:t xml:space="preserve">that </w:t>
      </w:r>
      <w:r w:rsidR="006178FD">
        <w:rPr>
          <w:rFonts w:asciiTheme="majorBidi" w:hAnsiTheme="majorBidi" w:cstheme="majorBidi"/>
        </w:rPr>
        <w:t xml:space="preserve">main procedure </w:t>
      </w:r>
      <w:r>
        <w:rPr>
          <w:rFonts w:asciiTheme="majorBidi" w:hAnsiTheme="majorBidi" w:cstheme="majorBidi"/>
        </w:rPr>
        <w:t>performs the following:</w:t>
      </w:r>
    </w:p>
    <w:p w14:paraId="0855248B" w14:textId="1D57015E" w:rsidR="002C1570" w:rsidRDefault="00993CCD" w:rsidP="00856474">
      <w:pPr>
        <w:pStyle w:val="ListParagraph"/>
        <w:numPr>
          <w:ilvl w:val="0"/>
          <w:numId w:val="9"/>
        </w:num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220416" behindDoc="0" locked="0" layoutInCell="1" allowOverlap="1" wp14:anchorId="2DDC420D" wp14:editId="42910052">
                <wp:simplePos x="0" y="0"/>
                <wp:positionH relativeFrom="column">
                  <wp:posOffset>2809987</wp:posOffset>
                </wp:positionH>
                <wp:positionV relativeFrom="paragraph">
                  <wp:posOffset>104058</wp:posOffset>
                </wp:positionV>
                <wp:extent cx="1765080" cy="39600"/>
                <wp:effectExtent l="38100" t="57150" r="64135" b="74930"/>
                <wp:wrapNone/>
                <wp:docPr id="50" name="Ink 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2">
                      <w14:nvContentPartPr>
                        <w14:cNvContentPartPr/>
                      </w14:nvContentPartPr>
                      <w14:xfrm>
                        <a:off x="0" y="0"/>
                        <a:ext cx="1765080" cy="39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E42A911" id="Ink 50" o:spid="_x0000_s1026" type="#_x0000_t75" style="position:absolute;margin-left:218.45pt;margin-top:2.55pt;width:144.65pt;height:14.45pt;z-index:252220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">
                <v:imagedata r:id="rId113" o:title=""/>
              </v:shape>
            </w:pict>
          </mc:Fallback>
        </mc:AlternateContent>
      </w: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219392" behindDoc="0" locked="0" layoutInCell="1" allowOverlap="1" wp14:anchorId="6A429F6E" wp14:editId="325930B6">
                <wp:simplePos x="0" y="0"/>
                <wp:positionH relativeFrom="column">
                  <wp:posOffset>2800627</wp:posOffset>
                </wp:positionH>
                <wp:positionV relativeFrom="paragraph">
                  <wp:posOffset>104058</wp:posOffset>
                </wp:positionV>
                <wp:extent cx="360" cy="360"/>
                <wp:effectExtent l="38100" t="57150" r="57150" b="76200"/>
                <wp:wrapNone/>
                <wp:docPr id="49" name="Ink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C85B6D" id="Ink 49" o:spid="_x0000_s1026" type="#_x0000_t75" style="position:absolute;margin-left:217.65pt;margin-top:2.55pt;width:5.7pt;height:11.4pt;z-index:252219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">
                <v:imagedata r:id="rId115" o:title=""/>
              </v:shape>
            </w:pict>
          </mc:Fallback>
        </mc:AlternateContent>
      </w:r>
      <w:r w:rsidR="00856474">
        <w:rPr>
          <w:rFonts w:asciiTheme="majorBidi" w:hAnsiTheme="majorBidi" w:cstheme="majorBidi"/>
        </w:rPr>
        <w:t>Calls a procedure to a</w:t>
      </w:r>
      <w:r w:rsidR="00AA341F" w:rsidRPr="00AA341F">
        <w:rPr>
          <w:rFonts w:asciiTheme="majorBidi" w:hAnsiTheme="majorBidi" w:cstheme="majorBidi"/>
        </w:rPr>
        <w:t>sk the user to input their first and last names</w:t>
      </w:r>
      <w:r w:rsidR="00856474">
        <w:rPr>
          <w:rFonts w:asciiTheme="majorBidi" w:hAnsiTheme="majorBidi" w:cstheme="majorBidi"/>
        </w:rPr>
        <w:t xml:space="preserve">, </w:t>
      </w:r>
      <w:r w:rsidR="006178FD">
        <w:rPr>
          <w:rFonts w:asciiTheme="majorBidi" w:hAnsiTheme="majorBidi" w:cstheme="majorBidi"/>
        </w:rPr>
        <w:t xml:space="preserve">stores the names, </w:t>
      </w:r>
      <w:r w:rsidR="00856474">
        <w:rPr>
          <w:rFonts w:asciiTheme="majorBidi" w:hAnsiTheme="majorBidi" w:cstheme="majorBidi"/>
        </w:rPr>
        <w:t>and d</w:t>
      </w:r>
      <w:r w:rsidR="00856474" w:rsidRPr="00AA341F">
        <w:rPr>
          <w:rFonts w:asciiTheme="majorBidi" w:hAnsiTheme="majorBidi" w:cstheme="majorBidi"/>
        </w:rPr>
        <w:t xml:space="preserve">isplays the number of characters in the </w:t>
      </w:r>
      <w:proofErr w:type="gramStart"/>
      <w:r w:rsidR="00856474" w:rsidRPr="00AA341F">
        <w:rPr>
          <w:rFonts w:asciiTheme="majorBidi" w:hAnsiTheme="majorBidi" w:cstheme="majorBidi"/>
        </w:rPr>
        <w:t>names</w:t>
      </w:r>
      <w:r w:rsidR="006178FD">
        <w:rPr>
          <w:rFonts w:asciiTheme="majorBidi" w:hAnsiTheme="majorBidi" w:cstheme="majorBidi"/>
        </w:rPr>
        <w:t>;</w:t>
      </w:r>
      <w:proofErr w:type="gramEnd"/>
    </w:p>
    <w:p w14:paraId="45679335" w14:textId="0BCD8EE2" w:rsidR="00AA341F" w:rsidRDefault="003A5B80" w:rsidP="002C1570">
      <w:pPr>
        <w:pStyle w:val="ListParagraph"/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aink">
            <w:drawing>
              <wp:anchor distT="0" distB="0" distL="114300" distR="114300" simplePos="0" relativeHeight="252052480" behindDoc="0" locked="0" layoutInCell="1" allowOverlap="1" wp14:anchorId="11019F7E" wp14:editId="3B4D8A46">
                <wp:simplePos x="0" y="0"/>
                <wp:positionH relativeFrom="column">
                  <wp:posOffset>2858700</wp:posOffset>
                </wp:positionH>
                <wp:positionV relativeFrom="paragraph">
                  <wp:posOffset>90355</wp:posOffset>
                </wp:positionV>
                <wp:extent cx="10800" cy="360"/>
                <wp:effectExtent l="0" t="0" r="0" b="0"/>
                <wp:wrapNone/>
                <wp:docPr id="402" name="Ink 4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6">
                      <w14:nvContentPartPr>
                        <w14:cNvContentPartPr/>
                      </w14:nvContentPartPr>
                      <w14:xfrm>
                        <a:off x="0" y="0"/>
                        <a:ext cx="10800" cy="3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052480" behindDoc="0" locked="0" layoutInCell="1" allowOverlap="1" wp14:anchorId="11019F7E" wp14:editId="3B4D8A46">
                <wp:simplePos x="0" y="0"/>
                <wp:positionH relativeFrom="column">
                  <wp:posOffset>2858700</wp:posOffset>
                </wp:positionH>
                <wp:positionV relativeFrom="paragraph">
                  <wp:posOffset>90355</wp:posOffset>
                </wp:positionV>
                <wp:extent cx="10800" cy="360"/>
                <wp:effectExtent l="0" t="0" r="0" b="0"/>
                <wp:wrapNone/>
                <wp:docPr id="402" name="Ink 402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02" name="Ink 402"/>
                        <pic:cNvPicPr/>
                      </pic:nvPicPr>
                      <pic:blipFill>
                        <a:blip r:embed="rId11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6440" cy="216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asciiTheme="majorBidi" w:hAnsiTheme="majorBidi" w:cstheme="majorBidi"/>
          <w:noProof/>
        </w:rPr>
        <mc:AlternateContent>
          <mc:Choice Requires="aink">
            <w:drawing>
              <wp:anchor distT="0" distB="0" distL="114300" distR="114300" simplePos="0" relativeHeight="251721728" behindDoc="0" locked="0" layoutInCell="1" allowOverlap="1" wp14:anchorId="3EDEAC92" wp14:editId="797625DD">
                <wp:simplePos x="0" y="0"/>
                <wp:positionH relativeFrom="column">
                  <wp:posOffset>5547360</wp:posOffset>
                </wp:positionH>
                <wp:positionV relativeFrom="paragraph">
                  <wp:posOffset>-48260</wp:posOffset>
                </wp:positionV>
                <wp:extent cx="1075055" cy="354435"/>
                <wp:effectExtent l="0" t="57150" r="0" b="45720"/>
                <wp:wrapNone/>
                <wp:docPr id="79" name="Ink 7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8">
                      <w14:nvContentPartPr>
                        <w14:cNvContentPartPr/>
                      </w14:nvContentPartPr>
                      <w14:xfrm>
                        <a:off x="0" y="0"/>
                        <a:ext cx="1075055" cy="35443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21728" behindDoc="0" locked="0" layoutInCell="1" allowOverlap="1" wp14:anchorId="3EDEAC92" wp14:editId="797625DD">
                <wp:simplePos x="0" y="0"/>
                <wp:positionH relativeFrom="column">
                  <wp:posOffset>5547360</wp:posOffset>
                </wp:positionH>
                <wp:positionV relativeFrom="paragraph">
                  <wp:posOffset>-48260</wp:posOffset>
                </wp:positionV>
                <wp:extent cx="1075055" cy="354435"/>
                <wp:effectExtent l="0" t="57150" r="0" b="45720"/>
                <wp:wrapNone/>
                <wp:docPr id="79" name="Ink 79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9" name="Ink 79"/>
                        <pic:cNvPicPr/>
                      </pic:nvPicPr>
                      <pic:blipFill>
                        <a:blip r:embed="rId11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10674" cy="5699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2C1570">
        <w:rPr>
          <w:rFonts w:asciiTheme="majorBidi" w:hAnsiTheme="majorBidi" w:cstheme="majorBidi"/>
        </w:rPr>
        <w:t xml:space="preserve">Hint (use </w:t>
      </w:r>
      <w:proofErr w:type="spellStart"/>
      <w:r w:rsidR="002C1570">
        <w:rPr>
          <w:rFonts w:asciiTheme="majorBidi" w:hAnsiTheme="majorBidi" w:cstheme="majorBidi"/>
        </w:rPr>
        <w:t>readstring</w:t>
      </w:r>
      <w:proofErr w:type="spellEnd"/>
      <w:r w:rsidR="002C1570">
        <w:rPr>
          <w:rFonts w:asciiTheme="majorBidi" w:hAnsiTheme="majorBidi" w:cstheme="majorBidi"/>
        </w:rPr>
        <w:t xml:space="preserve"> and </w:t>
      </w:r>
      <w:proofErr w:type="spellStart"/>
      <w:r w:rsidR="002C1570">
        <w:rPr>
          <w:rFonts w:asciiTheme="majorBidi" w:hAnsiTheme="majorBidi" w:cstheme="majorBidi"/>
        </w:rPr>
        <w:t>writeint</w:t>
      </w:r>
      <w:proofErr w:type="spellEnd"/>
      <w:r w:rsidR="001C20A3">
        <w:rPr>
          <w:rFonts w:asciiTheme="majorBidi" w:hAnsiTheme="majorBidi" w:cstheme="majorBidi"/>
        </w:rPr>
        <w:t xml:space="preserve"> to display number of </w:t>
      </w:r>
      <w:r w:rsidR="00F0319E">
        <w:rPr>
          <w:rFonts w:asciiTheme="majorBidi" w:hAnsiTheme="majorBidi" w:cstheme="majorBidi"/>
        </w:rPr>
        <w:t>characters’</w:t>
      </w:r>
      <w:r w:rsidR="002C1570">
        <w:rPr>
          <w:rFonts w:asciiTheme="majorBidi" w:hAnsiTheme="majorBidi" w:cstheme="majorBidi"/>
        </w:rPr>
        <w:t>)</w:t>
      </w:r>
    </w:p>
    <w:p w14:paraId="31872043" w14:textId="118031C8" w:rsidR="00585878" w:rsidRDefault="003A5B80" w:rsidP="00585878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aink">
            <w:drawing>
              <wp:anchor distT="0" distB="0" distL="114300" distR="114300" simplePos="0" relativeHeight="251911168" behindDoc="0" locked="0" layoutInCell="1" allowOverlap="1" wp14:anchorId="03C29E1D" wp14:editId="49BB1A63">
                <wp:simplePos x="0" y="0"/>
                <wp:positionH relativeFrom="column">
                  <wp:posOffset>5412740</wp:posOffset>
                </wp:positionH>
                <wp:positionV relativeFrom="paragraph">
                  <wp:posOffset>-142875</wp:posOffset>
                </wp:positionV>
                <wp:extent cx="861505" cy="614700"/>
                <wp:effectExtent l="0" t="57150" r="0" b="33020"/>
                <wp:wrapNone/>
                <wp:docPr id="264" name="Ink 26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0">
                      <w14:nvContentPartPr>
                        <w14:cNvContentPartPr/>
                      </w14:nvContentPartPr>
                      <w14:xfrm>
                        <a:off x="0" y="0"/>
                        <a:ext cx="861505" cy="6147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911168" behindDoc="0" locked="0" layoutInCell="1" allowOverlap="1" wp14:anchorId="03C29E1D" wp14:editId="49BB1A63">
                <wp:simplePos x="0" y="0"/>
                <wp:positionH relativeFrom="column">
                  <wp:posOffset>5412740</wp:posOffset>
                </wp:positionH>
                <wp:positionV relativeFrom="paragraph">
                  <wp:posOffset>-142875</wp:posOffset>
                </wp:positionV>
                <wp:extent cx="861505" cy="614700"/>
                <wp:effectExtent l="0" t="57150" r="0" b="33020"/>
                <wp:wrapNone/>
                <wp:docPr id="264" name="Ink 264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64" name="Ink 264"/>
                        <pic:cNvPicPr/>
                      </pic:nvPicPr>
                      <pic:blipFill>
                        <a:blip r:embed="rId12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97146" cy="83027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asciiTheme="majorBidi" w:hAnsiTheme="majorBidi" w:cstheme="majorBidi"/>
          <w:noProof/>
        </w:rPr>
        <mc:AlternateContent>
          <mc:Choice Requires="aink">
            <w:drawing>
              <wp:anchor distT="0" distB="0" distL="114300" distR="114300" simplePos="0" relativeHeight="251874304" behindDoc="0" locked="0" layoutInCell="1" allowOverlap="1" wp14:anchorId="304CE49F" wp14:editId="4C711215">
                <wp:simplePos x="0" y="0"/>
                <wp:positionH relativeFrom="column">
                  <wp:posOffset>5551805</wp:posOffset>
                </wp:positionH>
                <wp:positionV relativeFrom="paragraph">
                  <wp:posOffset>-175895</wp:posOffset>
                </wp:positionV>
                <wp:extent cx="909955" cy="700265"/>
                <wp:effectExtent l="19050" t="57150" r="0" b="62230"/>
                <wp:wrapNone/>
                <wp:docPr id="228" name="Ink 2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2">
                      <w14:nvContentPartPr>
                        <w14:cNvContentPartPr/>
                      </w14:nvContentPartPr>
                      <w14:xfrm>
                        <a:off x="0" y="0"/>
                        <a:ext cx="909955" cy="70026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874304" behindDoc="0" locked="0" layoutInCell="1" allowOverlap="1" wp14:anchorId="304CE49F" wp14:editId="4C711215">
                <wp:simplePos x="0" y="0"/>
                <wp:positionH relativeFrom="column">
                  <wp:posOffset>5551805</wp:posOffset>
                </wp:positionH>
                <wp:positionV relativeFrom="paragraph">
                  <wp:posOffset>-175895</wp:posOffset>
                </wp:positionV>
                <wp:extent cx="909955" cy="700265"/>
                <wp:effectExtent l="19050" t="57150" r="0" b="62230"/>
                <wp:wrapNone/>
                <wp:docPr id="228" name="Ink 228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28" name="Ink 228"/>
                        <pic:cNvPicPr/>
                      </pic:nvPicPr>
                      <pic:blipFill>
                        <a:blip r:embed="rId12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45604" cy="91603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asciiTheme="majorBidi" w:hAnsiTheme="majorBidi" w:cstheme="majorBidi"/>
          <w:noProof/>
        </w:rPr>
        <mc:AlternateContent>
          <mc:Choice Requires="aink">
            <w:drawing>
              <wp:anchor distT="0" distB="0" distL="114300" distR="114300" simplePos="0" relativeHeight="251809792" behindDoc="0" locked="0" layoutInCell="1" allowOverlap="1" wp14:anchorId="4832C67C" wp14:editId="3CA49713">
                <wp:simplePos x="0" y="0"/>
                <wp:positionH relativeFrom="column">
                  <wp:posOffset>5581650</wp:posOffset>
                </wp:positionH>
                <wp:positionV relativeFrom="paragraph">
                  <wp:posOffset>-190500</wp:posOffset>
                </wp:positionV>
                <wp:extent cx="936740" cy="681845"/>
                <wp:effectExtent l="38100" t="57150" r="0" b="61595"/>
                <wp:wrapNone/>
                <wp:docPr id="165" name="Ink 1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4">
                      <w14:nvContentPartPr>
                        <w14:cNvContentPartPr/>
                      </w14:nvContentPartPr>
                      <w14:xfrm>
                        <a:off x="0" y="0"/>
                        <a:ext cx="936740" cy="68184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809792" behindDoc="0" locked="0" layoutInCell="1" allowOverlap="1" wp14:anchorId="4832C67C" wp14:editId="3CA49713">
                <wp:simplePos x="0" y="0"/>
                <wp:positionH relativeFrom="column">
                  <wp:posOffset>5581650</wp:posOffset>
                </wp:positionH>
                <wp:positionV relativeFrom="paragraph">
                  <wp:posOffset>-190500</wp:posOffset>
                </wp:positionV>
                <wp:extent cx="936740" cy="681845"/>
                <wp:effectExtent l="38100" t="57150" r="0" b="61595"/>
                <wp:wrapNone/>
                <wp:docPr id="165" name="Ink 16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5" name="Ink 165"/>
                        <pic:cNvPicPr/>
                      </pic:nvPicPr>
                      <pic:blipFill>
                        <a:blip r:embed="rId12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72381" cy="89748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1706368" behindDoc="0" locked="0" layoutInCell="1" allowOverlap="1" wp14:anchorId="6F47AB27" wp14:editId="74979D77">
                <wp:simplePos x="0" y="0"/>
                <wp:positionH relativeFrom="column">
                  <wp:posOffset>1145540</wp:posOffset>
                </wp:positionH>
                <wp:positionV relativeFrom="paragraph">
                  <wp:posOffset>-22860</wp:posOffset>
                </wp:positionV>
                <wp:extent cx="1262740" cy="103505"/>
                <wp:effectExtent l="38100" t="38100" r="13970" b="48895"/>
                <wp:wrapNone/>
                <wp:docPr id="60" name="Ink 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6">
                      <w14:nvContentPartPr>
                        <w14:cNvContentPartPr/>
                      </w14:nvContentPartPr>
                      <w14:xfrm>
                        <a:off x="0" y="0"/>
                        <a:ext cx="1262740" cy="1035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FC6B12" id="Ink 60" o:spid="_x0000_s1026" type="#_x0000_t75" style="position:absolute;margin-left:89.85pt;margin-top:-2.15pt;width:100.15pt;height:8.85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">
                <v:imagedata r:id="rId127" o:title=""/>
              </v:shape>
            </w:pict>
          </mc:Fallback>
        </mc:AlternateContent>
      </w:r>
    </w:p>
    <w:p w14:paraId="27ED732C" w14:textId="23FA9E59" w:rsidR="00585878" w:rsidRPr="004B28E2" w:rsidRDefault="00025BEE" w:rsidP="00585878">
      <w:pPr>
        <w:shd w:val="clear" w:color="auto" w:fill="FFFFFF"/>
        <w:rPr>
          <w:rFonts w:ascii="Courier New" w:hAnsi="Courier New" w:cs="Courier New"/>
          <w:color w:val="1F497D" w:themeColor="text2"/>
          <w:sz w:val="20"/>
          <w:szCs w:val="20"/>
        </w:rPr>
      </w:pPr>
      <w:r>
        <w:rPr>
          <w:rFonts w:ascii="Courier New" w:hAnsi="Courier New" w:cs="Courier New"/>
          <w:noProof/>
          <w:color w:val="1F497D" w:themeColor="text2"/>
          <w:sz w:val="20"/>
          <w:szCs w:val="20"/>
        </w:rPr>
        <mc:AlternateContent>
          <mc:Choice Requires="wpi">
            <w:drawing>
              <wp:anchor distT="0" distB="0" distL="114300" distR="114300" simplePos="0" relativeHeight="252089344" behindDoc="0" locked="0" layoutInCell="1" allowOverlap="1" wp14:anchorId="60997102" wp14:editId="618683D8">
                <wp:simplePos x="0" y="0"/>
                <wp:positionH relativeFrom="column">
                  <wp:posOffset>-20580</wp:posOffset>
                </wp:positionH>
                <wp:positionV relativeFrom="paragraph">
                  <wp:posOffset>61675</wp:posOffset>
                </wp:positionV>
                <wp:extent cx="360" cy="7200"/>
                <wp:effectExtent l="57150" t="57150" r="76200" b="88265"/>
                <wp:wrapNone/>
                <wp:docPr id="454" name="Ink 4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8">
                      <w14:nvContentPartPr>
                        <w14:cNvContentPartPr/>
                      </w14:nvContentPartPr>
                      <w14:xfrm>
                        <a:off x="0" y="0"/>
                        <a:ext cx="360" cy="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747FDAD" id="Ink 454" o:spid="_x0000_s1026" type="#_x0000_t75" style="position:absolute;margin-left:-4.45pt;margin-top:-.8pt;width:5.7pt;height:11.9pt;z-index:252089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">
                <v:imagedata r:id="rId129" o:title=""/>
              </v:shape>
            </w:pict>
          </mc:Fallback>
        </mc:AlternateContent>
      </w:r>
      <w:r>
        <w:rPr>
          <w:rFonts w:ascii="Courier New" w:hAnsi="Courier New" w:cs="Courier New"/>
          <w:noProof/>
          <w:color w:val="1F497D" w:themeColor="text2"/>
          <w:sz w:val="20"/>
          <w:szCs w:val="20"/>
        </w:rPr>
        <mc:AlternateContent>
          <mc:Choice Requires="wpi">
            <w:drawing>
              <wp:anchor distT="0" distB="0" distL="114300" distR="114300" simplePos="0" relativeHeight="252088320" behindDoc="0" locked="0" layoutInCell="1" allowOverlap="1" wp14:anchorId="34DF30E6" wp14:editId="60C85FB2">
                <wp:simplePos x="0" y="0"/>
                <wp:positionH relativeFrom="column">
                  <wp:posOffset>-1938300</wp:posOffset>
                </wp:positionH>
                <wp:positionV relativeFrom="paragraph">
                  <wp:posOffset>284515</wp:posOffset>
                </wp:positionV>
                <wp:extent cx="21240" cy="13680"/>
                <wp:effectExtent l="57150" t="95250" r="93345" b="139065"/>
                <wp:wrapNone/>
                <wp:docPr id="453" name="Ink 4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0">
                      <w14:nvContentPartPr>
                        <w14:cNvContentPartPr/>
                      </w14:nvContentPartPr>
                      <w14:xfrm>
                        <a:off x="0" y="0"/>
                        <a:ext cx="21240" cy="13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EB0ED9" id="Ink 453" o:spid="_x0000_s1026" type="#_x0000_t75" style="position:absolute;margin-left:-155.4pt;margin-top:16.75pt;width:7.3pt;height:12.45pt;z-index:252088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">
                <v:imagedata r:id="rId131" o:title=""/>
              </v:shape>
            </w:pict>
          </mc:Fallback>
        </mc:AlternateContent>
      </w:r>
      <w:r w:rsidR="003A5B80">
        <w:rPr>
          <w:rFonts w:ascii="Courier New" w:hAnsi="Courier New" w:cs="Courier New"/>
          <w:noProof/>
          <w:color w:val="1F497D" w:themeColor="text2"/>
          <w:sz w:val="20"/>
          <w:szCs w:val="20"/>
        </w:rPr>
        <mc:AlternateContent>
          <mc:Choice Requires="aink">
            <w:drawing>
              <wp:anchor distT="0" distB="0" distL="114300" distR="114300" simplePos="0" relativeHeight="252087296" behindDoc="0" locked="0" layoutInCell="1" allowOverlap="1" wp14:anchorId="3030548A" wp14:editId="1DCADA47">
                <wp:simplePos x="0" y="0"/>
                <wp:positionH relativeFrom="column">
                  <wp:posOffset>4525125</wp:posOffset>
                </wp:positionH>
                <wp:positionV relativeFrom="paragraph">
                  <wp:posOffset>-540885</wp:posOffset>
                </wp:positionV>
                <wp:extent cx="254520" cy="413280"/>
                <wp:effectExtent l="57150" t="38100" r="50800" b="44450"/>
                <wp:wrapNone/>
                <wp:docPr id="436" name="Ink 43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2">
                      <w14:nvContentPartPr>
                        <w14:cNvContentPartPr/>
                      </w14:nvContentPartPr>
                      <w14:xfrm>
                        <a:off x="0" y="0"/>
                        <a:ext cx="254520" cy="4132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drawing>
              <wp:anchor distT="0" distB="0" distL="114300" distR="114300" simplePos="0" relativeHeight="252087296" behindDoc="0" locked="0" layoutInCell="1" allowOverlap="1" wp14:anchorId="3030548A" wp14:editId="1DCADA47">
                <wp:simplePos x="0" y="0"/>
                <wp:positionH relativeFrom="column">
                  <wp:posOffset>4525125</wp:posOffset>
                </wp:positionH>
                <wp:positionV relativeFrom="paragraph">
                  <wp:posOffset>-540885</wp:posOffset>
                </wp:positionV>
                <wp:extent cx="254520" cy="413280"/>
                <wp:effectExtent l="57150" t="38100" r="50800" b="44450"/>
                <wp:wrapNone/>
                <wp:docPr id="436" name="Ink 43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36" name="Ink 436"/>
                        <pic:cNvPicPr/>
                      </pic:nvPicPr>
                      <pic:blipFill>
                        <a:blip r:embed="rId13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2160" cy="4309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Fallback>
        </mc:AlternateContent>
      </w:r>
      <w:r w:rsidR="003A5B80">
        <w:rPr>
          <w:rFonts w:ascii="Courier New" w:hAnsi="Courier New" w:cs="Courier New"/>
          <w:noProof/>
          <w:color w:val="1F497D" w:themeColor="text2"/>
          <w:sz w:val="20"/>
          <w:szCs w:val="20"/>
        </w:rPr>
        <mc:AlternateContent>
          <mc:Choice Requires="aink">
            <w:drawing>
              <wp:anchor distT="0" distB="0" distL="114300" distR="114300" simplePos="0" relativeHeight="252075008" behindDoc="0" locked="0" layoutInCell="1" allowOverlap="1" wp14:anchorId="7C62E6E0" wp14:editId="2DFF26F6">
                <wp:simplePos x="0" y="0"/>
                <wp:positionH relativeFrom="column">
                  <wp:posOffset>4795520</wp:posOffset>
                </wp:positionH>
                <wp:positionV relativeFrom="paragraph">
                  <wp:posOffset>-149225</wp:posOffset>
                </wp:positionV>
                <wp:extent cx="695880" cy="533880"/>
                <wp:effectExtent l="57150" t="19050" r="0" b="57150"/>
                <wp:wrapNone/>
                <wp:docPr id="424" name="Ink 4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4">
                      <w14:nvContentPartPr>
                        <w14:cNvContentPartPr/>
                      </w14:nvContentPartPr>
                      <w14:xfrm>
                        <a:off x="0" y="0"/>
                        <a:ext cx="695880" cy="53388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075008" behindDoc="0" locked="0" layoutInCell="1" allowOverlap="1" wp14:anchorId="7C62E6E0" wp14:editId="2DFF26F6">
                <wp:simplePos x="0" y="0"/>
                <wp:positionH relativeFrom="column">
                  <wp:posOffset>4795520</wp:posOffset>
                </wp:positionH>
                <wp:positionV relativeFrom="paragraph">
                  <wp:posOffset>-149225</wp:posOffset>
                </wp:positionV>
                <wp:extent cx="695880" cy="533880"/>
                <wp:effectExtent l="57150" t="19050" r="0" b="57150"/>
                <wp:wrapNone/>
                <wp:docPr id="424" name="Ink 424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24" name="Ink 424"/>
                        <pic:cNvPicPr/>
                      </pic:nvPicPr>
                      <pic:blipFill>
                        <a:blip r:embed="rId13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7495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3A5B80">
        <w:rPr>
          <w:rFonts w:ascii="Courier New" w:hAnsi="Courier New" w:cs="Courier New"/>
          <w:noProof/>
          <w:color w:val="1F497D" w:themeColor="text2"/>
          <w:sz w:val="20"/>
          <w:szCs w:val="20"/>
        </w:rPr>
        <mc:AlternateContent>
          <mc:Choice Requires="aink">
            <w:drawing>
              <wp:anchor distT="0" distB="0" distL="114300" distR="114300" simplePos="0" relativeHeight="252076032" behindDoc="0" locked="0" layoutInCell="1" allowOverlap="1" wp14:anchorId="2CC2BD37" wp14:editId="308678EB">
                <wp:simplePos x="0" y="0"/>
                <wp:positionH relativeFrom="column">
                  <wp:posOffset>4795520</wp:posOffset>
                </wp:positionH>
                <wp:positionV relativeFrom="paragraph">
                  <wp:posOffset>-182880</wp:posOffset>
                </wp:positionV>
                <wp:extent cx="695880" cy="567535"/>
                <wp:effectExtent l="57150" t="38100" r="28575" b="61595"/>
                <wp:wrapNone/>
                <wp:docPr id="425" name="Ink 4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6">
                      <w14:nvContentPartPr>
                        <w14:cNvContentPartPr/>
                      </w14:nvContentPartPr>
                      <w14:xfrm>
                        <a:off x="0" y="0"/>
                        <a:ext cx="695880" cy="56753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076032" behindDoc="0" locked="0" layoutInCell="1" allowOverlap="1" wp14:anchorId="2CC2BD37" wp14:editId="308678EB">
                <wp:simplePos x="0" y="0"/>
                <wp:positionH relativeFrom="column">
                  <wp:posOffset>4795520</wp:posOffset>
                </wp:positionH>
                <wp:positionV relativeFrom="paragraph">
                  <wp:posOffset>-182880</wp:posOffset>
                </wp:positionV>
                <wp:extent cx="695880" cy="567535"/>
                <wp:effectExtent l="57150" t="38100" r="28575" b="61595"/>
                <wp:wrapNone/>
                <wp:docPr id="425" name="Ink 42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25" name="Ink 425"/>
                        <pic:cNvPicPr/>
                      </pic:nvPicPr>
                      <pic:blipFill>
                        <a:blip r:embed="rId13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31520" cy="78324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3A5B80">
        <w:rPr>
          <w:rFonts w:ascii="Courier New" w:hAnsi="Courier New" w:cs="Courier New"/>
          <w:noProof/>
          <w:color w:val="1F497D" w:themeColor="text2"/>
          <w:sz w:val="20"/>
          <w:szCs w:val="20"/>
        </w:rPr>
        <mc:AlternateContent>
          <mc:Choice Requires="wpi">
            <w:drawing>
              <wp:anchor distT="0" distB="0" distL="114300" distR="114300" simplePos="0" relativeHeight="252051456" behindDoc="0" locked="0" layoutInCell="1" allowOverlap="1" wp14:anchorId="44C7735C" wp14:editId="5B163A69">
                <wp:simplePos x="0" y="0"/>
                <wp:positionH relativeFrom="column">
                  <wp:posOffset>5080260</wp:posOffset>
                </wp:positionH>
                <wp:positionV relativeFrom="paragraph">
                  <wp:posOffset>55915</wp:posOffset>
                </wp:positionV>
                <wp:extent cx="176400" cy="112680"/>
                <wp:effectExtent l="38100" t="38100" r="14605" b="40005"/>
                <wp:wrapNone/>
                <wp:docPr id="401" name="Ink 40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8">
                      <w14:nvContentPartPr>
                        <w14:cNvContentPartPr/>
                      </w14:nvContentPartPr>
                      <w14:xfrm>
                        <a:off x="0" y="0"/>
                        <a:ext cx="176400" cy="112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D7C037E" id="Ink 401" o:spid="_x0000_s1026" type="#_x0000_t75" style="position:absolute;margin-left:399.65pt;margin-top:4.05pt;width:14.6pt;height:9.55pt;z-index:252051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">
                <v:imagedata r:id="rId139" o:title=""/>
              </v:shape>
            </w:pict>
          </mc:Fallback>
        </mc:AlternateContent>
      </w:r>
      <w:r w:rsidR="003A5B80">
        <w:rPr>
          <w:rFonts w:ascii="Courier New" w:hAnsi="Courier New" w:cs="Courier New"/>
          <w:noProof/>
          <w:color w:val="1F497D" w:themeColor="text2"/>
          <w:sz w:val="20"/>
          <w:szCs w:val="20"/>
        </w:rPr>
        <mc:AlternateContent>
          <mc:Choice Requires="aink">
            <w:drawing>
              <wp:anchor distT="0" distB="0" distL="114300" distR="114300" simplePos="0" relativeHeight="252050432" behindDoc="0" locked="0" layoutInCell="1" allowOverlap="1" wp14:anchorId="0779F85E" wp14:editId="7FA55DC7">
                <wp:simplePos x="0" y="0"/>
                <wp:positionH relativeFrom="column">
                  <wp:posOffset>4640580</wp:posOffset>
                </wp:positionH>
                <wp:positionV relativeFrom="paragraph">
                  <wp:posOffset>-386715</wp:posOffset>
                </wp:positionV>
                <wp:extent cx="1004570" cy="898825"/>
                <wp:effectExtent l="57150" t="57150" r="62230" b="73025"/>
                <wp:wrapNone/>
                <wp:docPr id="400" name="Ink 4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0">
                      <w14:nvContentPartPr>
                        <w14:cNvContentPartPr/>
                      </w14:nvContentPartPr>
                      <w14:xfrm>
                        <a:off x="0" y="0"/>
                        <a:ext cx="1004570" cy="898825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050432" behindDoc="0" locked="0" layoutInCell="1" allowOverlap="1" wp14:anchorId="0779F85E" wp14:editId="7FA55DC7">
                <wp:simplePos x="0" y="0"/>
                <wp:positionH relativeFrom="column">
                  <wp:posOffset>4640580</wp:posOffset>
                </wp:positionH>
                <wp:positionV relativeFrom="paragraph">
                  <wp:posOffset>-386715</wp:posOffset>
                </wp:positionV>
                <wp:extent cx="1004570" cy="898825"/>
                <wp:effectExtent l="57150" t="57150" r="62230" b="73025"/>
                <wp:wrapNone/>
                <wp:docPr id="400" name="Ink 400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00" name="Ink 400"/>
                        <pic:cNvPicPr/>
                      </pic:nvPicPr>
                      <pic:blipFill>
                        <a:blip r:embed="rId14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40190" cy="111444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3A5B80">
        <w:rPr>
          <w:rFonts w:ascii="Courier New" w:hAnsi="Courier New" w:cs="Courier New"/>
          <w:noProof/>
          <w:color w:val="1F497D" w:themeColor="text2"/>
          <w:sz w:val="20"/>
          <w:szCs w:val="20"/>
        </w:rPr>
        <mc:AlternateContent>
          <mc:Choice Requires="aink">
            <w:drawing>
              <wp:anchor distT="0" distB="0" distL="114300" distR="114300" simplePos="0" relativeHeight="251718656" behindDoc="0" locked="0" layoutInCell="1" allowOverlap="1" wp14:anchorId="3E7FD15D" wp14:editId="2F5B6205">
                <wp:simplePos x="0" y="0"/>
                <wp:positionH relativeFrom="column">
                  <wp:posOffset>5512435</wp:posOffset>
                </wp:positionH>
                <wp:positionV relativeFrom="paragraph">
                  <wp:posOffset>-96520</wp:posOffset>
                </wp:positionV>
                <wp:extent cx="1023620" cy="431800"/>
                <wp:effectExtent l="38100" t="57150" r="24130" b="63500"/>
                <wp:wrapNone/>
                <wp:docPr id="76" name="Ink 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2">
                      <w14:nvContentPartPr>
                        <w14:cNvContentPartPr/>
                      </w14:nvContentPartPr>
                      <w14:xfrm>
                        <a:off x="0" y="0"/>
                        <a:ext cx="1023620" cy="43180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18656" behindDoc="0" locked="0" layoutInCell="1" allowOverlap="1" wp14:anchorId="3E7FD15D" wp14:editId="2F5B6205">
                <wp:simplePos x="0" y="0"/>
                <wp:positionH relativeFrom="column">
                  <wp:posOffset>5512435</wp:posOffset>
                </wp:positionH>
                <wp:positionV relativeFrom="paragraph">
                  <wp:posOffset>-96520</wp:posOffset>
                </wp:positionV>
                <wp:extent cx="1023620" cy="431800"/>
                <wp:effectExtent l="38100" t="57150" r="24130" b="63500"/>
                <wp:wrapNone/>
                <wp:docPr id="76" name="Ink 7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6" name="Ink 76"/>
                        <pic:cNvPicPr/>
                      </pic:nvPicPr>
                      <pic:blipFill>
                        <a:blip r:embed="rId14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59227" cy="6473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3A5B80">
        <w:rPr>
          <w:rFonts w:ascii="Courier New" w:hAnsi="Courier New" w:cs="Courier New"/>
          <w:noProof/>
          <w:color w:val="1F497D" w:themeColor="text2"/>
          <w:sz w:val="20"/>
          <w:szCs w:val="20"/>
        </w:rPr>
        <mc:AlternateContent>
          <mc:Choice Requires="aink">
            <w:drawing>
              <wp:anchor distT="0" distB="0" distL="114300" distR="114300" simplePos="0" relativeHeight="251710464" behindDoc="0" locked="0" layoutInCell="1" allowOverlap="1" wp14:anchorId="002DF1FB" wp14:editId="26C17751">
                <wp:simplePos x="0" y="0"/>
                <wp:positionH relativeFrom="column">
                  <wp:posOffset>5063585</wp:posOffset>
                </wp:positionH>
                <wp:positionV relativeFrom="paragraph">
                  <wp:posOffset>-363220</wp:posOffset>
                </wp:positionV>
                <wp:extent cx="590760" cy="533880"/>
                <wp:effectExtent l="57150" t="57150" r="57150" b="57150"/>
                <wp:wrapNone/>
                <wp:docPr id="68" name="Ink 6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4">
                      <w14:nvContentPartPr>
                        <w14:cNvContentPartPr/>
                      </w14:nvContentPartPr>
                      <w14:xfrm>
                        <a:off x="0" y="0"/>
                        <a:ext cx="590760" cy="5338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drawing>
              <wp:anchor distT="0" distB="0" distL="114300" distR="114300" simplePos="0" relativeHeight="251710464" behindDoc="0" locked="0" layoutInCell="1" allowOverlap="1" wp14:anchorId="002DF1FB" wp14:editId="26C17751">
                <wp:simplePos x="0" y="0"/>
                <wp:positionH relativeFrom="column">
                  <wp:posOffset>5063585</wp:posOffset>
                </wp:positionH>
                <wp:positionV relativeFrom="paragraph">
                  <wp:posOffset>-363220</wp:posOffset>
                </wp:positionV>
                <wp:extent cx="590760" cy="533880"/>
                <wp:effectExtent l="57150" t="57150" r="57150" b="57150"/>
                <wp:wrapNone/>
                <wp:docPr id="68" name="Ink 68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8" name="Ink 68"/>
                        <pic:cNvPicPr/>
                      </pic:nvPicPr>
                      <pic:blipFill>
                        <a:blip r:embed="rId14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26400" cy="7495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Fallback>
        </mc:AlternateContent>
      </w:r>
      <w:proofErr w:type="spellStart"/>
      <w:r w:rsidR="00585878" w:rsidRPr="004B28E2">
        <w:rPr>
          <w:rFonts w:ascii="Courier New" w:hAnsi="Courier New" w:cs="Courier New"/>
          <w:color w:val="1F497D" w:themeColor="text2"/>
          <w:sz w:val="20"/>
          <w:szCs w:val="20"/>
        </w:rPr>
        <w:t>stringname</w:t>
      </w:r>
      <w:proofErr w:type="spellEnd"/>
      <w:r w:rsidR="00585878" w:rsidRPr="004B28E2">
        <w:rPr>
          <w:rFonts w:ascii="Courier New" w:hAnsi="Courier New" w:cs="Courier New"/>
          <w:color w:val="1F497D" w:themeColor="text2"/>
          <w:sz w:val="20"/>
          <w:szCs w:val="20"/>
        </w:rPr>
        <w:t xml:space="preserve"> </w:t>
      </w:r>
      <w:r w:rsidR="00585878" w:rsidRPr="004B28E2">
        <w:rPr>
          <w:rFonts w:ascii="Courier New" w:hAnsi="Courier New" w:cs="Courier New"/>
          <w:b/>
          <w:bCs/>
          <w:color w:val="1F497D" w:themeColor="text2"/>
          <w:sz w:val="20"/>
          <w:szCs w:val="20"/>
        </w:rPr>
        <w:t xml:space="preserve">BYTE </w:t>
      </w:r>
      <w:r w:rsidR="00585878" w:rsidRPr="004B28E2">
        <w:rPr>
          <w:rFonts w:ascii="Courier New" w:hAnsi="Courier New" w:cs="Courier New"/>
          <w:color w:val="1F497D" w:themeColor="text2"/>
          <w:sz w:val="20"/>
          <w:szCs w:val="20"/>
        </w:rPr>
        <w:t>50</w:t>
      </w:r>
      <w:r w:rsidR="00637802">
        <w:rPr>
          <w:rFonts w:ascii="Courier New" w:hAnsi="Courier New" w:cs="Courier New"/>
          <w:color w:val="1F497D" w:themeColor="text2"/>
          <w:sz w:val="20"/>
          <w:szCs w:val="20"/>
        </w:rPr>
        <w:t xml:space="preserve"> </w:t>
      </w:r>
      <w:r w:rsidR="00585878" w:rsidRPr="004B28E2">
        <w:rPr>
          <w:rFonts w:ascii="Courier New" w:hAnsi="Courier New" w:cs="Courier New"/>
          <w:color w:val="1F497D" w:themeColor="text2"/>
          <w:sz w:val="20"/>
          <w:szCs w:val="20"/>
        </w:rPr>
        <w:t>DUP</w:t>
      </w:r>
      <w:r w:rsidR="00585878" w:rsidRPr="004B28E2">
        <w:rPr>
          <w:rFonts w:ascii="Courier New" w:hAnsi="Courier New" w:cs="Courier New"/>
          <w:b/>
          <w:bCs/>
          <w:color w:val="1F497D" w:themeColor="text2"/>
          <w:sz w:val="20"/>
          <w:szCs w:val="20"/>
        </w:rPr>
        <w:t xml:space="preserve">(?) </w:t>
      </w:r>
      <w:r w:rsidR="00637802">
        <w:rPr>
          <w:rFonts w:ascii="Courier New" w:hAnsi="Courier New" w:cs="Courier New"/>
          <w:b/>
          <w:bCs/>
          <w:color w:val="1F497D" w:themeColor="text2"/>
          <w:sz w:val="20"/>
          <w:szCs w:val="20"/>
        </w:rPr>
        <w:t xml:space="preserve"> </w:t>
      </w:r>
      <w:proofErr w:type="gramStart"/>
      <w:r w:rsidR="00637802">
        <w:rPr>
          <w:rFonts w:ascii="Courier New" w:hAnsi="Courier New" w:cs="Courier New"/>
          <w:b/>
          <w:bCs/>
          <w:color w:val="1F497D" w:themeColor="text2"/>
          <w:sz w:val="20"/>
          <w:szCs w:val="20"/>
        </w:rPr>
        <w:t xml:space="preserve">  </w:t>
      </w:r>
      <w:r w:rsidR="007A78EA">
        <w:rPr>
          <w:rFonts w:ascii="Courier New" w:hAnsi="Courier New" w:cs="Courier New"/>
          <w:b/>
          <w:bCs/>
          <w:color w:val="1F497D" w:themeColor="text2"/>
          <w:sz w:val="20"/>
          <w:szCs w:val="20"/>
        </w:rPr>
        <w:t>;</w:t>
      </w:r>
      <w:proofErr w:type="gramEnd"/>
      <w:r w:rsidR="007A78EA">
        <w:rPr>
          <w:rFonts w:ascii="Courier New" w:hAnsi="Courier New" w:cs="Courier New"/>
          <w:b/>
          <w:bCs/>
          <w:color w:val="1F497D" w:themeColor="text2"/>
          <w:sz w:val="20"/>
          <w:szCs w:val="20"/>
        </w:rPr>
        <w:t xml:space="preserve"> </w:t>
      </w:r>
      <w:r w:rsidR="00585878" w:rsidRPr="004B28E2">
        <w:rPr>
          <w:rFonts w:ascii="Courier New" w:hAnsi="Courier New" w:cs="Courier New"/>
          <w:b/>
          <w:bCs/>
          <w:color w:val="1F497D" w:themeColor="text2"/>
          <w:sz w:val="20"/>
          <w:szCs w:val="20"/>
        </w:rPr>
        <w:t>To be enter by the user</w:t>
      </w:r>
    </w:p>
    <w:p w14:paraId="5B6827BD" w14:textId="7E028DBC" w:rsidR="00585878" w:rsidRPr="004B28E2" w:rsidRDefault="003A5B80" w:rsidP="00585878">
      <w:pPr>
        <w:outlineLvl w:val="0"/>
        <w:rPr>
          <w:rFonts w:asciiTheme="majorBidi" w:hAnsiTheme="majorBidi" w:cstheme="majorBidi"/>
          <w:color w:val="1F497D" w:themeColor="text2"/>
        </w:rPr>
      </w:pPr>
      <w:r>
        <w:rPr>
          <w:rFonts w:asciiTheme="majorBidi" w:hAnsiTheme="majorBidi" w:cstheme="majorBidi"/>
          <w:noProof/>
          <w:color w:val="1F497D" w:themeColor="text2"/>
        </w:rPr>
        <mc:AlternateContent>
          <mc:Choice Requires="aink">
            <w:drawing>
              <wp:anchor distT="0" distB="0" distL="114300" distR="114300" simplePos="0" relativeHeight="251715584" behindDoc="0" locked="0" layoutInCell="1" allowOverlap="1" wp14:anchorId="44CD59B4" wp14:editId="4C002ABA">
                <wp:simplePos x="0" y="0"/>
                <wp:positionH relativeFrom="column">
                  <wp:posOffset>4620260</wp:posOffset>
                </wp:positionH>
                <wp:positionV relativeFrom="paragraph">
                  <wp:posOffset>-375285</wp:posOffset>
                </wp:positionV>
                <wp:extent cx="994905" cy="774040"/>
                <wp:effectExtent l="0" t="57150" r="72390" b="64770"/>
                <wp:wrapNone/>
                <wp:docPr id="73" name="Ink 7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6">
                      <w14:nvContentPartPr>
                        <w14:cNvContentPartPr/>
                      </w14:nvContentPartPr>
                      <w14:xfrm>
                        <a:off x="0" y="0"/>
                        <a:ext cx="994905" cy="7740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715584" behindDoc="0" locked="0" layoutInCell="1" allowOverlap="1" wp14:anchorId="44CD59B4" wp14:editId="4C002ABA">
                <wp:simplePos x="0" y="0"/>
                <wp:positionH relativeFrom="column">
                  <wp:posOffset>4620260</wp:posOffset>
                </wp:positionH>
                <wp:positionV relativeFrom="paragraph">
                  <wp:posOffset>-375285</wp:posOffset>
                </wp:positionV>
                <wp:extent cx="994905" cy="774040"/>
                <wp:effectExtent l="0" t="57150" r="72390" b="64770"/>
                <wp:wrapNone/>
                <wp:docPr id="73" name="Ink 73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3" name="Ink 73"/>
                        <pic:cNvPicPr/>
                      </pic:nvPicPr>
                      <pic:blipFill>
                        <a:blip r:embed="rId147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30540" cy="98979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</w:p>
    <w:p w14:paraId="45C965CF" w14:textId="049A2A29" w:rsidR="00585878" w:rsidRPr="004B28E2" w:rsidRDefault="00585878" w:rsidP="00585878">
      <w:pPr>
        <w:shd w:val="clear" w:color="auto" w:fill="FFFFFF"/>
        <w:rPr>
          <w:rFonts w:ascii="Courier New" w:hAnsi="Courier New" w:cs="Courier New"/>
          <w:color w:val="1F497D" w:themeColor="text2"/>
          <w:sz w:val="20"/>
          <w:szCs w:val="20"/>
        </w:rPr>
      </w:pPr>
      <w:r w:rsidRPr="004B28E2">
        <w:rPr>
          <w:rFonts w:ascii="Courier New" w:hAnsi="Courier New" w:cs="Courier New"/>
          <w:b/>
          <w:bCs/>
          <w:color w:val="1F497D" w:themeColor="text2"/>
          <w:sz w:val="20"/>
          <w:szCs w:val="20"/>
        </w:rPr>
        <w:t xml:space="preserve">Mov </w:t>
      </w:r>
      <w:proofErr w:type="spellStart"/>
      <w:proofErr w:type="gramStart"/>
      <w:r w:rsidRPr="004B28E2">
        <w:rPr>
          <w:rFonts w:ascii="Courier New" w:hAnsi="Courier New" w:cs="Courier New"/>
          <w:b/>
          <w:bCs/>
          <w:color w:val="1F497D" w:themeColor="text2"/>
          <w:sz w:val="20"/>
          <w:szCs w:val="20"/>
          <w:shd w:val="clear" w:color="auto" w:fill="FFFFCC"/>
        </w:rPr>
        <w:t>edx</w:t>
      </w:r>
      <w:r w:rsidRPr="004B28E2">
        <w:rPr>
          <w:rFonts w:ascii="Courier New" w:hAnsi="Courier New" w:cs="Courier New"/>
          <w:b/>
          <w:bCs/>
          <w:color w:val="1F497D" w:themeColor="text2"/>
          <w:sz w:val="20"/>
          <w:szCs w:val="20"/>
        </w:rPr>
        <w:t>,</w:t>
      </w:r>
      <w:r w:rsidRPr="004B28E2">
        <w:rPr>
          <w:rFonts w:ascii="Courier New" w:hAnsi="Courier New" w:cs="Courier New"/>
          <w:color w:val="1F497D" w:themeColor="text2"/>
          <w:sz w:val="20"/>
          <w:szCs w:val="20"/>
        </w:rPr>
        <w:t>offset</w:t>
      </w:r>
      <w:proofErr w:type="spellEnd"/>
      <w:proofErr w:type="gramEnd"/>
      <w:r w:rsidRPr="004B28E2">
        <w:rPr>
          <w:rFonts w:ascii="Courier New" w:hAnsi="Courier New" w:cs="Courier New"/>
          <w:color w:val="1F497D" w:themeColor="text2"/>
          <w:sz w:val="20"/>
          <w:szCs w:val="20"/>
        </w:rPr>
        <w:t xml:space="preserve"> </w:t>
      </w:r>
      <w:proofErr w:type="spellStart"/>
      <w:r w:rsidRPr="004B28E2">
        <w:rPr>
          <w:rFonts w:ascii="Courier New" w:hAnsi="Courier New" w:cs="Courier New"/>
          <w:color w:val="1F497D" w:themeColor="text2"/>
          <w:sz w:val="20"/>
          <w:szCs w:val="20"/>
        </w:rPr>
        <w:t>stringname</w:t>
      </w:r>
      <w:proofErr w:type="spellEnd"/>
    </w:p>
    <w:p w14:paraId="5A53A278" w14:textId="19F3BFCD" w:rsidR="00585878" w:rsidRPr="004B28E2" w:rsidRDefault="00585878" w:rsidP="00585878">
      <w:pPr>
        <w:shd w:val="clear" w:color="auto" w:fill="FFFFFF"/>
        <w:rPr>
          <w:rFonts w:ascii="Courier New" w:hAnsi="Courier New" w:cs="Courier New"/>
          <w:color w:val="1F497D" w:themeColor="text2"/>
          <w:sz w:val="20"/>
          <w:szCs w:val="20"/>
        </w:rPr>
      </w:pPr>
      <w:r w:rsidRPr="004B28E2">
        <w:rPr>
          <w:rFonts w:ascii="Courier New" w:hAnsi="Courier New" w:cs="Courier New"/>
          <w:b/>
          <w:bCs/>
          <w:color w:val="1F497D" w:themeColor="text2"/>
          <w:sz w:val="20"/>
          <w:szCs w:val="20"/>
        </w:rPr>
        <w:t xml:space="preserve">Mov </w:t>
      </w:r>
      <w:r w:rsidRPr="004B28E2">
        <w:rPr>
          <w:rFonts w:ascii="Courier New" w:hAnsi="Courier New" w:cs="Courier New"/>
          <w:b/>
          <w:bCs/>
          <w:color w:val="1F497D" w:themeColor="text2"/>
          <w:sz w:val="20"/>
          <w:szCs w:val="20"/>
          <w:shd w:val="clear" w:color="auto" w:fill="FFFFCC"/>
        </w:rPr>
        <w:t>ecx</w:t>
      </w:r>
      <w:r w:rsidRPr="004B28E2">
        <w:rPr>
          <w:rFonts w:ascii="Courier New" w:hAnsi="Courier New" w:cs="Courier New"/>
          <w:b/>
          <w:bCs/>
          <w:color w:val="1F497D" w:themeColor="text2"/>
          <w:sz w:val="20"/>
          <w:szCs w:val="20"/>
        </w:rPr>
        <w:t>,</w:t>
      </w:r>
      <w:proofErr w:type="gramStart"/>
      <w:r w:rsidRPr="004B28E2">
        <w:rPr>
          <w:rFonts w:ascii="Courier New" w:hAnsi="Courier New" w:cs="Courier New"/>
          <w:color w:val="1F497D" w:themeColor="text2"/>
          <w:sz w:val="20"/>
          <w:szCs w:val="20"/>
        </w:rPr>
        <w:t>50  /</w:t>
      </w:r>
      <w:proofErr w:type="gramEnd"/>
      <w:r w:rsidRPr="004B28E2">
        <w:rPr>
          <w:rFonts w:ascii="Courier New" w:hAnsi="Courier New" w:cs="Courier New"/>
          <w:color w:val="1F497D" w:themeColor="text2"/>
          <w:sz w:val="20"/>
          <w:szCs w:val="20"/>
        </w:rPr>
        <w:t>/maximum number of name characters</w:t>
      </w:r>
    </w:p>
    <w:p w14:paraId="558CC17D" w14:textId="1A104BB2" w:rsidR="00585878" w:rsidRDefault="00585878" w:rsidP="00585878">
      <w:pPr>
        <w:shd w:val="clear" w:color="auto" w:fill="FFFFFF"/>
        <w:rPr>
          <w:rFonts w:ascii="Courier New" w:hAnsi="Courier New" w:cs="Courier New"/>
          <w:color w:val="1F497D" w:themeColor="text2"/>
          <w:sz w:val="20"/>
          <w:szCs w:val="20"/>
        </w:rPr>
      </w:pPr>
      <w:r w:rsidRPr="004B28E2">
        <w:rPr>
          <w:rFonts w:ascii="Courier New" w:hAnsi="Courier New" w:cs="Courier New"/>
          <w:b/>
          <w:bCs/>
          <w:color w:val="1F497D" w:themeColor="text2"/>
          <w:sz w:val="20"/>
          <w:szCs w:val="20"/>
        </w:rPr>
        <w:t>call</w:t>
      </w:r>
      <w:r w:rsidRPr="004B28E2">
        <w:rPr>
          <w:rFonts w:ascii="Courier New" w:hAnsi="Courier New" w:cs="Courier New"/>
          <w:color w:val="1F497D" w:themeColor="text2"/>
          <w:sz w:val="20"/>
          <w:szCs w:val="20"/>
        </w:rPr>
        <w:t xml:space="preserve"> </w:t>
      </w:r>
      <w:proofErr w:type="spellStart"/>
      <w:proofErr w:type="gramStart"/>
      <w:r w:rsidRPr="004B28E2">
        <w:rPr>
          <w:rFonts w:ascii="Courier New" w:hAnsi="Courier New" w:cs="Courier New"/>
          <w:color w:val="1F497D" w:themeColor="text2"/>
          <w:sz w:val="20"/>
          <w:szCs w:val="20"/>
        </w:rPr>
        <w:t>readstring</w:t>
      </w:r>
      <w:proofErr w:type="spellEnd"/>
      <w:proofErr w:type="gramEnd"/>
    </w:p>
    <w:p w14:paraId="13E7C7D5" w14:textId="77777777" w:rsidR="007A78EA" w:rsidRPr="004B28E2" w:rsidRDefault="007A78EA" w:rsidP="00585878">
      <w:pPr>
        <w:shd w:val="clear" w:color="auto" w:fill="FFFFFF"/>
        <w:rPr>
          <w:rFonts w:ascii="Courier New" w:hAnsi="Courier New" w:cs="Courier New"/>
          <w:color w:val="1F497D" w:themeColor="text2"/>
          <w:sz w:val="20"/>
          <w:szCs w:val="20"/>
        </w:rPr>
      </w:pPr>
    </w:p>
    <w:p w14:paraId="3DE9EDAD" w14:textId="0B0E63CE" w:rsidR="00585878" w:rsidRPr="007A78EA" w:rsidRDefault="00025BEE" w:rsidP="00637802">
      <w:pPr>
        <w:outlineLvl w:val="0"/>
        <w:rPr>
          <w:rFonts w:asciiTheme="majorBidi" w:hAnsiTheme="majorBidi" w:cstheme="majorBidi"/>
          <w:color w:val="1F497D" w:themeColor="text2"/>
        </w:rPr>
      </w:pPr>
      <w:r>
        <w:rPr>
          <w:rFonts w:asciiTheme="majorBidi" w:hAnsiTheme="majorBidi" w:cstheme="majorBidi"/>
          <w:noProof/>
          <w:color w:val="1F497D" w:themeColor="text2"/>
        </w:rPr>
        <mc:AlternateContent>
          <mc:Choice Requires="wpi">
            <w:drawing>
              <wp:anchor distT="0" distB="0" distL="114300" distR="114300" simplePos="0" relativeHeight="252091392" behindDoc="0" locked="0" layoutInCell="1" allowOverlap="1" wp14:anchorId="42179AEC" wp14:editId="75704CB9">
                <wp:simplePos x="0" y="0"/>
                <wp:positionH relativeFrom="column">
                  <wp:posOffset>8580</wp:posOffset>
                </wp:positionH>
                <wp:positionV relativeFrom="paragraph">
                  <wp:posOffset>285480</wp:posOffset>
                </wp:positionV>
                <wp:extent cx="870120" cy="30240"/>
                <wp:effectExtent l="57150" t="76200" r="63500" b="84455"/>
                <wp:wrapNone/>
                <wp:docPr id="456" name="Ink 4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8">
                      <w14:nvContentPartPr>
                        <w14:cNvContentPartPr/>
                      </w14:nvContentPartPr>
                      <w14:xfrm>
                        <a:off x="0" y="0"/>
                        <a:ext cx="870120" cy="30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9FA87EC" id="Ink 456" o:spid="_x0000_s1026" type="#_x0000_t75" style="position:absolute;margin-left:-2.15pt;margin-top:16.85pt;width:74.15pt;height:13.75pt;z-index:252091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">
                <v:imagedata r:id="rId149" o:title=""/>
              </v:shape>
            </w:pict>
          </mc:Fallback>
        </mc:AlternateContent>
      </w:r>
      <w:r>
        <w:rPr>
          <w:rFonts w:asciiTheme="majorBidi" w:hAnsiTheme="majorBidi" w:cstheme="majorBidi"/>
          <w:noProof/>
          <w:color w:val="1F497D" w:themeColor="text2"/>
        </w:rPr>
        <mc:AlternateContent>
          <mc:Choice Requires="wpi">
            <w:drawing>
              <wp:anchor distT="0" distB="0" distL="114300" distR="114300" simplePos="0" relativeHeight="252090368" behindDoc="0" locked="0" layoutInCell="1" allowOverlap="1" wp14:anchorId="79647893" wp14:editId="31349425">
                <wp:simplePos x="0" y="0"/>
                <wp:positionH relativeFrom="column">
                  <wp:posOffset>14700</wp:posOffset>
                </wp:positionH>
                <wp:positionV relativeFrom="paragraph">
                  <wp:posOffset>226440</wp:posOffset>
                </wp:positionV>
                <wp:extent cx="395640" cy="108360"/>
                <wp:effectExtent l="38100" t="57150" r="80645" b="82550"/>
                <wp:wrapNone/>
                <wp:docPr id="455" name="Ink 4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0">
                      <w14:nvContentPartPr>
                        <w14:cNvContentPartPr/>
                      </w14:nvContentPartPr>
                      <w14:xfrm>
                        <a:off x="0" y="0"/>
                        <a:ext cx="395640" cy="108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C9CE41" id="Ink 455" o:spid="_x0000_s1026" type="#_x0000_t75" style="position:absolute;margin-left:-1.7pt;margin-top:12.2pt;width:36.8pt;height:19.9pt;z-index:252090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">
                <v:imagedata r:id="rId151" o:title=""/>
              </v:shape>
            </w:pict>
          </mc:Fallback>
        </mc:AlternateContent>
      </w:r>
      <w:proofErr w:type="gramStart"/>
      <w:r w:rsidR="007A78EA">
        <w:rPr>
          <w:rFonts w:asciiTheme="majorBidi" w:hAnsiTheme="majorBidi" w:cstheme="majorBidi"/>
          <w:color w:val="1F497D" w:themeColor="text2"/>
        </w:rPr>
        <w:t>Hint :</w:t>
      </w:r>
      <w:proofErr w:type="gramEnd"/>
      <w:r w:rsidR="007A78EA">
        <w:rPr>
          <w:rFonts w:asciiTheme="majorBidi" w:hAnsiTheme="majorBidi" w:cstheme="majorBidi"/>
          <w:color w:val="1F497D" w:themeColor="text2"/>
        </w:rPr>
        <w:t xml:space="preserve"> </w:t>
      </w:r>
      <w:r w:rsidR="00637802" w:rsidRPr="007A78EA">
        <w:rPr>
          <w:rFonts w:asciiTheme="majorBidi" w:hAnsiTheme="majorBidi" w:cstheme="majorBidi"/>
          <w:color w:val="1F497D" w:themeColor="text2"/>
        </w:rPr>
        <w:t xml:space="preserve">when we use call </w:t>
      </w:r>
      <w:proofErr w:type="spellStart"/>
      <w:r w:rsidR="00637802" w:rsidRPr="007A78EA">
        <w:rPr>
          <w:rFonts w:asciiTheme="majorBidi" w:hAnsiTheme="majorBidi" w:cstheme="majorBidi"/>
          <w:color w:val="1F497D" w:themeColor="text2"/>
        </w:rPr>
        <w:t>readstring</w:t>
      </w:r>
      <w:proofErr w:type="spellEnd"/>
      <w:r w:rsidR="00637802" w:rsidRPr="007A78EA">
        <w:rPr>
          <w:rFonts w:asciiTheme="majorBidi" w:hAnsiTheme="majorBidi" w:cstheme="majorBidi"/>
          <w:color w:val="1F497D" w:themeColor="text2"/>
        </w:rPr>
        <w:t xml:space="preserve">, total number of character enter by us, is </w:t>
      </w:r>
      <w:r w:rsidR="00DD47CA" w:rsidRPr="007A78EA">
        <w:rPr>
          <w:rFonts w:asciiTheme="majorBidi" w:hAnsiTheme="majorBidi" w:cstheme="majorBidi"/>
          <w:color w:val="1F497D" w:themeColor="text2"/>
        </w:rPr>
        <w:t>display</w:t>
      </w:r>
      <w:r w:rsidR="00637802" w:rsidRPr="007A78EA">
        <w:rPr>
          <w:rFonts w:asciiTheme="majorBidi" w:hAnsiTheme="majorBidi" w:cstheme="majorBidi"/>
          <w:color w:val="1F497D" w:themeColor="text2"/>
        </w:rPr>
        <w:t xml:space="preserve"> by </w:t>
      </w:r>
      <w:proofErr w:type="spellStart"/>
      <w:r w:rsidR="00637802" w:rsidRPr="007A78EA">
        <w:rPr>
          <w:rFonts w:asciiTheme="majorBidi" w:hAnsiTheme="majorBidi" w:cstheme="majorBidi"/>
          <w:color w:val="1F497D" w:themeColor="text2"/>
        </w:rPr>
        <w:t>eax</w:t>
      </w:r>
      <w:proofErr w:type="spellEnd"/>
      <w:r w:rsidR="00637802" w:rsidRPr="007A78EA">
        <w:rPr>
          <w:rFonts w:asciiTheme="majorBidi" w:hAnsiTheme="majorBidi" w:cstheme="majorBidi"/>
          <w:color w:val="1F497D" w:themeColor="text2"/>
        </w:rPr>
        <w:t xml:space="preserve"> automatically. </w:t>
      </w:r>
    </w:p>
    <w:p w14:paraId="524FE1A2" w14:textId="00124080" w:rsidR="007A78EA" w:rsidRPr="007A78EA" w:rsidRDefault="00993CCD" w:rsidP="00637802">
      <w:pPr>
        <w:outlineLvl w:val="0"/>
        <w:rPr>
          <w:rFonts w:asciiTheme="majorBidi" w:hAnsiTheme="majorBidi" w:cstheme="majorBidi"/>
          <w:color w:val="1F497D" w:themeColor="text2"/>
        </w:rPr>
      </w:pPr>
      <w:r>
        <w:rPr>
          <w:rFonts w:asciiTheme="majorBidi" w:hAnsiTheme="majorBidi" w:cstheme="majorBidi"/>
          <w:noProof/>
          <w:color w:val="1F497D" w:themeColor="text2"/>
        </w:rPr>
        <mc:AlternateContent>
          <mc:Choice Requires="wpi">
            <w:drawing>
              <wp:anchor distT="0" distB="0" distL="114300" distR="114300" simplePos="0" relativeHeight="252221440" behindDoc="0" locked="0" layoutInCell="1" allowOverlap="1" wp14:anchorId="574119F5" wp14:editId="5E41E56A">
                <wp:simplePos x="0" y="0"/>
                <wp:positionH relativeFrom="column">
                  <wp:posOffset>3495427</wp:posOffset>
                </wp:positionH>
                <wp:positionV relativeFrom="paragraph">
                  <wp:posOffset>101288</wp:posOffset>
                </wp:positionV>
                <wp:extent cx="1598400" cy="71640"/>
                <wp:effectExtent l="19050" t="57150" r="59055" b="81280"/>
                <wp:wrapNone/>
                <wp:docPr id="51" name="Ink 5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2">
                      <w14:nvContentPartPr>
                        <w14:cNvContentPartPr/>
                      </w14:nvContentPartPr>
                      <w14:xfrm>
                        <a:off x="0" y="0"/>
                        <a:ext cx="1598400" cy="71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BD999B" id="Ink 51" o:spid="_x0000_s1026" type="#_x0000_t75" style="position:absolute;margin-left:272.4pt;margin-top:2.35pt;width:131.5pt;height:17pt;z-index:252221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">
                <v:imagedata r:id="rId153" o:title=""/>
              </v:shape>
            </w:pict>
          </mc:Fallback>
        </mc:AlternateContent>
      </w:r>
      <w:r w:rsidR="00025BEE">
        <w:rPr>
          <w:rFonts w:asciiTheme="majorBidi" w:hAnsiTheme="majorBidi" w:cstheme="majorBidi"/>
          <w:noProof/>
          <w:color w:val="1F497D" w:themeColor="text2"/>
        </w:rPr>
        <mc:AlternateContent>
          <mc:Choice Requires="wpi">
            <w:drawing>
              <wp:anchor distT="0" distB="0" distL="114300" distR="114300" simplePos="0" relativeHeight="252093440" behindDoc="0" locked="0" layoutInCell="1" allowOverlap="1" wp14:anchorId="56D586F2" wp14:editId="6F3A6FC5">
                <wp:simplePos x="0" y="0"/>
                <wp:positionH relativeFrom="column">
                  <wp:posOffset>13980</wp:posOffset>
                </wp:positionH>
                <wp:positionV relativeFrom="paragraph">
                  <wp:posOffset>266040</wp:posOffset>
                </wp:positionV>
                <wp:extent cx="299880" cy="29160"/>
                <wp:effectExtent l="76200" t="114300" r="81280" b="123825"/>
                <wp:wrapNone/>
                <wp:docPr id="458" name="Ink 4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4">
                      <w14:nvContentPartPr>
                        <w14:cNvContentPartPr/>
                      </w14:nvContentPartPr>
                      <w14:xfrm>
                        <a:off x="0" y="0"/>
                        <a:ext cx="299880" cy="29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50D433" id="Ink 458" o:spid="_x0000_s1026" type="#_x0000_t75" style="position:absolute;margin-left:-1.75pt;margin-top:15.3pt;width:29.25pt;height:13.65pt;z-index:252093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">
                <v:imagedata r:id="rId155" o:title=""/>
              </v:shape>
            </w:pict>
          </mc:Fallback>
        </mc:AlternateContent>
      </w:r>
      <w:r w:rsidR="00025BEE">
        <w:rPr>
          <w:rFonts w:asciiTheme="majorBidi" w:hAnsiTheme="majorBidi" w:cstheme="majorBidi"/>
          <w:noProof/>
          <w:color w:val="1F497D" w:themeColor="text2"/>
        </w:rPr>
        <mc:AlternateContent>
          <mc:Choice Requires="wpi">
            <w:drawing>
              <wp:anchor distT="0" distB="0" distL="114300" distR="114300" simplePos="0" relativeHeight="252092416" behindDoc="0" locked="0" layoutInCell="1" allowOverlap="1" wp14:anchorId="453191A0" wp14:editId="31B29C0F">
                <wp:simplePos x="0" y="0"/>
                <wp:positionH relativeFrom="column">
                  <wp:posOffset>4736100</wp:posOffset>
                </wp:positionH>
                <wp:positionV relativeFrom="paragraph">
                  <wp:posOffset>95400</wp:posOffset>
                </wp:positionV>
                <wp:extent cx="758880" cy="25920"/>
                <wp:effectExtent l="76200" t="95250" r="98425" b="146050"/>
                <wp:wrapNone/>
                <wp:docPr id="457" name="Ink 4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6">
                      <w14:nvContentPartPr>
                        <w14:cNvContentPartPr/>
                      </w14:nvContentPartPr>
                      <w14:xfrm>
                        <a:off x="0" y="0"/>
                        <a:ext cx="75888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6349F5" id="Ink 457" o:spid="_x0000_s1026" type="#_x0000_t75" style="position:absolute;margin-left:370.05pt;margin-top:1.85pt;width:65.4pt;height:13.4pt;z-index:25209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">
                <v:imagedata r:id="rId157" o:title=""/>
              </v:shape>
            </w:pict>
          </mc:Fallback>
        </mc:AlternateContent>
      </w:r>
      <w:r w:rsidR="007A78EA">
        <w:rPr>
          <w:rFonts w:asciiTheme="majorBidi" w:hAnsiTheme="majorBidi" w:cstheme="majorBidi"/>
          <w:color w:val="1F497D" w:themeColor="text2"/>
        </w:rPr>
        <w:t xml:space="preserve">Hint: </w:t>
      </w:r>
      <w:r w:rsidR="007A78EA" w:rsidRPr="007A78EA">
        <w:rPr>
          <w:rFonts w:asciiTheme="majorBidi" w:hAnsiTheme="majorBidi" w:cstheme="majorBidi"/>
          <w:color w:val="1F497D" w:themeColor="text2"/>
        </w:rPr>
        <w:t xml:space="preserve">Before using push and pop your name, shift the offset of string name to ESI </w:t>
      </w:r>
      <w:proofErr w:type="gramStart"/>
      <w:r w:rsidR="007A78EA" w:rsidRPr="007A78EA">
        <w:rPr>
          <w:rFonts w:asciiTheme="majorBidi" w:hAnsiTheme="majorBidi" w:cstheme="majorBidi"/>
          <w:color w:val="1F497D" w:themeColor="text2"/>
        </w:rPr>
        <w:t>or  EDI</w:t>
      </w:r>
      <w:proofErr w:type="gramEnd"/>
      <w:r w:rsidR="007A78EA" w:rsidRPr="007A78EA">
        <w:rPr>
          <w:rFonts w:asciiTheme="majorBidi" w:hAnsiTheme="majorBidi" w:cstheme="majorBidi"/>
          <w:color w:val="1F497D" w:themeColor="text2"/>
        </w:rPr>
        <w:t xml:space="preserve"> or EBP</w:t>
      </w:r>
    </w:p>
    <w:p w14:paraId="5D8FF13F" w14:textId="77777777" w:rsidR="002C1570" w:rsidRPr="00AA341F" w:rsidRDefault="002C1570" w:rsidP="002C1570">
      <w:pPr>
        <w:pStyle w:val="ListParagraph"/>
        <w:outlineLvl w:val="0"/>
        <w:rPr>
          <w:rFonts w:asciiTheme="majorBidi" w:hAnsiTheme="majorBidi" w:cstheme="majorBidi"/>
        </w:rPr>
      </w:pPr>
    </w:p>
    <w:p w14:paraId="7626DF37" w14:textId="77777777" w:rsidR="002C1570" w:rsidRDefault="00856474" w:rsidP="002C1570">
      <w:pPr>
        <w:pStyle w:val="ListParagraph"/>
        <w:numPr>
          <w:ilvl w:val="0"/>
          <w:numId w:val="9"/>
        </w:num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alls a procedure to reverse the order of name</w:t>
      </w:r>
      <w:r w:rsidR="006178FD">
        <w:rPr>
          <w:rFonts w:asciiTheme="majorBidi" w:hAnsiTheme="majorBidi" w:cstheme="majorBidi"/>
        </w:rPr>
        <w:t>s</w:t>
      </w:r>
      <w:r>
        <w:rPr>
          <w:rFonts w:asciiTheme="majorBidi" w:hAnsiTheme="majorBidi" w:cstheme="majorBidi"/>
        </w:rPr>
        <w:t xml:space="preserve"> string</w:t>
      </w:r>
      <w:r w:rsidR="008850E8">
        <w:rPr>
          <w:rFonts w:asciiTheme="majorBidi" w:hAnsiTheme="majorBidi" w:cstheme="majorBidi"/>
        </w:rPr>
        <w:t xml:space="preserve"> using stack</w:t>
      </w:r>
    </w:p>
    <w:p w14:paraId="4C4E3F4F" w14:textId="77777777" w:rsidR="00856474" w:rsidRDefault="002C1570" w:rsidP="002C1570">
      <w:pPr>
        <w:ind w:left="360" w:firstLine="360"/>
        <w:outlineLvl w:val="0"/>
        <w:rPr>
          <w:rFonts w:asciiTheme="majorBidi" w:hAnsiTheme="majorBidi" w:cstheme="majorBidi"/>
        </w:rPr>
      </w:pPr>
      <w:r w:rsidRPr="002C1570">
        <w:rPr>
          <w:rFonts w:asciiTheme="majorBidi" w:hAnsiTheme="majorBidi" w:cstheme="majorBidi"/>
        </w:rPr>
        <w:t>Hint (use push pop and loop)</w:t>
      </w:r>
      <w:r w:rsidR="008850E8" w:rsidRPr="002C1570">
        <w:rPr>
          <w:rFonts w:asciiTheme="majorBidi" w:hAnsiTheme="majorBidi" w:cstheme="majorBidi"/>
        </w:rPr>
        <w:t>;</w:t>
      </w:r>
    </w:p>
    <w:p w14:paraId="70DF9D20" w14:textId="77777777" w:rsidR="002C1570" w:rsidRPr="002C1570" w:rsidRDefault="002C1570" w:rsidP="002C1570">
      <w:pPr>
        <w:ind w:left="360" w:firstLine="360"/>
        <w:outlineLvl w:val="0"/>
        <w:rPr>
          <w:rFonts w:asciiTheme="majorBidi" w:hAnsiTheme="majorBidi" w:cstheme="majorBidi"/>
        </w:rPr>
      </w:pPr>
    </w:p>
    <w:p w14:paraId="4D9BD640" w14:textId="77777777" w:rsidR="00AA341F" w:rsidRDefault="00856474" w:rsidP="00856474">
      <w:pPr>
        <w:pStyle w:val="ListParagraph"/>
        <w:numPr>
          <w:ilvl w:val="0"/>
          <w:numId w:val="9"/>
        </w:numPr>
        <w:outlineLvl w:val="0"/>
        <w:rPr>
          <w:rFonts w:asciiTheme="majorBidi" w:hAnsiTheme="majorBidi" w:cstheme="majorBidi"/>
        </w:rPr>
      </w:pPr>
      <w:r w:rsidRPr="00856474">
        <w:rPr>
          <w:rFonts w:asciiTheme="majorBidi" w:hAnsiTheme="majorBidi" w:cstheme="majorBidi"/>
        </w:rPr>
        <w:t xml:space="preserve">Calls a procedure to </w:t>
      </w:r>
      <w:r>
        <w:rPr>
          <w:rFonts w:asciiTheme="majorBidi" w:hAnsiTheme="majorBidi" w:cstheme="majorBidi"/>
        </w:rPr>
        <w:t>d</w:t>
      </w:r>
      <w:r w:rsidR="00AA341F" w:rsidRPr="00856474">
        <w:rPr>
          <w:rFonts w:asciiTheme="majorBidi" w:hAnsiTheme="majorBidi" w:cstheme="majorBidi"/>
        </w:rPr>
        <w:t>isplay the names in reverse order</w:t>
      </w:r>
      <w:r w:rsidR="006178FD">
        <w:rPr>
          <w:rFonts w:asciiTheme="majorBidi" w:hAnsiTheme="majorBidi" w:cstheme="majorBidi"/>
        </w:rPr>
        <w:t>.</w:t>
      </w:r>
    </w:p>
    <w:p w14:paraId="6E773861" w14:textId="77777777" w:rsidR="008850E8" w:rsidRDefault="008850E8" w:rsidP="008850E8">
      <w:pPr>
        <w:outlineLvl w:val="0"/>
        <w:rPr>
          <w:rFonts w:asciiTheme="majorBidi" w:hAnsiTheme="majorBidi" w:cstheme="majorBidi"/>
        </w:rPr>
      </w:pPr>
    </w:p>
    <w:p w14:paraId="6EBAC6FD" w14:textId="77777777" w:rsidR="008850E8" w:rsidRDefault="008850E8" w:rsidP="008850E8">
      <w:pPr>
        <w:autoSpaceDE w:val="0"/>
        <w:autoSpaceDN w:val="0"/>
        <w:adjustRightInd w:val="0"/>
        <w:rPr>
          <w:rFonts w:ascii="Consolas" w:eastAsiaTheme="minorHAnsi" w:hAnsi="Consolas" w:cs="Consolas"/>
          <w:sz w:val="19"/>
          <w:szCs w:val="19"/>
        </w:rPr>
      </w:pPr>
    </w:p>
    <w:p w14:paraId="0E70CB87" w14:textId="77777777" w:rsidR="008850E8" w:rsidRDefault="008850E8" w:rsidP="008850E8">
      <w:pPr>
        <w:autoSpaceDE w:val="0"/>
        <w:autoSpaceDN w:val="0"/>
        <w:adjustRightInd w:val="0"/>
        <w:rPr>
          <w:rFonts w:ascii="Consolas" w:eastAsiaTheme="minorHAnsi" w:hAnsi="Consolas" w:cs="Consolas"/>
          <w:sz w:val="19"/>
          <w:szCs w:val="19"/>
        </w:rPr>
      </w:pPr>
      <w:r>
        <w:rPr>
          <w:rFonts w:ascii="Consolas" w:eastAsiaTheme="minorHAnsi" w:hAnsi="Consolas" w:cs="Consolas"/>
          <w:sz w:val="19"/>
          <w:szCs w:val="19"/>
        </w:rPr>
        <w:t>Program output:</w:t>
      </w:r>
    </w:p>
    <w:p w14:paraId="183CB803" w14:textId="77777777" w:rsidR="008850E8" w:rsidRDefault="008850E8" w:rsidP="008850E8">
      <w:pPr>
        <w:autoSpaceDE w:val="0"/>
        <w:autoSpaceDN w:val="0"/>
        <w:adjustRightInd w:val="0"/>
        <w:rPr>
          <w:rFonts w:ascii="Consolas" w:eastAsiaTheme="minorHAnsi" w:hAnsi="Consolas" w:cs="Consolas"/>
          <w:sz w:val="19"/>
          <w:szCs w:val="19"/>
        </w:rPr>
      </w:pPr>
      <w:r>
        <w:rPr>
          <w:rFonts w:ascii="Consolas" w:eastAsiaTheme="minorHAnsi" w:hAnsi="Consolas" w:cs="Consolas"/>
          <w:sz w:val="19"/>
          <w:szCs w:val="19"/>
        </w:rPr>
        <w:t>Please type in your first and last names:</w:t>
      </w:r>
    </w:p>
    <w:p w14:paraId="6C6C06E1" w14:textId="77777777" w:rsidR="008850E8" w:rsidRDefault="008850E8" w:rsidP="008850E8">
      <w:pPr>
        <w:autoSpaceDE w:val="0"/>
        <w:autoSpaceDN w:val="0"/>
        <w:adjustRightInd w:val="0"/>
        <w:rPr>
          <w:rFonts w:ascii="Consolas" w:eastAsiaTheme="minorHAnsi" w:hAnsi="Consolas" w:cs="Consolas"/>
          <w:sz w:val="19"/>
          <w:szCs w:val="19"/>
        </w:rPr>
      </w:pPr>
      <w:r>
        <w:rPr>
          <w:rFonts w:ascii="Consolas" w:eastAsiaTheme="minorHAnsi" w:hAnsi="Consolas" w:cs="Consolas"/>
          <w:sz w:val="19"/>
          <w:szCs w:val="19"/>
        </w:rPr>
        <w:t>Muhammad Jawed</w:t>
      </w:r>
    </w:p>
    <w:p w14:paraId="0750E3FF" w14:textId="77777777" w:rsidR="008850E8" w:rsidRDefault="008850E8" w:rsidP="008850E8">
      <w:pPr>
        <w:autoSpaceDE w:val="0"/>
        <w:autoSpaceDN w:val="0"/>
        <w:adjustRightInd w:val="0"/>
        <w:rPr>
          <w:rFonts w:ascii="Consolas" w:eastAsiaTheme="minorHAnsi" w:hAnsi="Consolas" w:cs="Consolas"/>
          <w:sz w:val="19"/>
          <w:szCs w:val="19"/>
        </w:rPr>
      </w:pPr>
      <w:r>
        <w:rPr>
          <w:rFonts w:ascii="Consolas" w:eastAsiaTheme="minorHAnsi" w:hAnsi="Consolas" w:cs="Consolas"/>
          <w:sz w:val="19"/>
          <w:szCs w:val="19"/>
        </w:rPr>
        <w:t>Number of characters in your name is=+14</w:t>
      </w:r>
    </w:p>
    <w:p w14:paraId="454763A9" w14:textId="77777777" w:rsidR="008850E8" w:rsidRDefault="008850E8" w:rsidP="008850E8">
      <w:pPr>
        <w:autoSpaceDE w:val="0"/>
        <w:autoSpaceDN w:val="0"/>
        <w:adjustRightInd w:val="0"/>
        <w:rPr>
          <w:rFonts w:ascii="Consolas" w:eastAsiaTheme="minorHAnsi" w:hAnsi="Consolas" w:cs="Consolas"/>
          <w:sz w:val="19"/>
          <w:szCs w:val="19"/>
        </w:rPr>
      </w:pPr>
      <w:r>
        <w:rPr>
          <w:rFonts w:ascii="Consolas" w:eastAsiaTheme="minorHAnsi" w:hAnsi="Consolas" w:cs="Consolas"/>
          <w:sz w:val="19"/>
          <w:szCs w:val="19"/>
        </w:rPr>
        <w:t>Your name in reversed order is:</w:t>
      </w:r>
    </w:p>
    <w:p w14:paraId="5EC722CF" w14:textId="77777777" w:rsidR="000D2850" w:rsidRPr="000D2850" w:rsidRDefault="008850E8" w:rsidP="000D2850">
      <w:pPr>
        <w:autoSpaceDE w:val="0"/>
        <w:autoSpaceDN w:val="0"/>
        <w:adjustRightInd w:val="0"/>
        <w:rPr>
          <w:rFonts w:ascii="Consolas" w:eastAsiaTheme="minorHAnsi" w:hAnsi="Consolas" w:cs="Consolas"/>
          <w:sz w:val="19"/>
          <w:szCs w:val="19"/>
        </w:rPr>
      </w:pPr>
      <w:proofErr w:type="spellStart"/>
      <w:r>
        <w:rPr>
          <w:rFonts w:ascii="Consolas" w:eastAsiaTheme="minorHAnsi" w:hAnsi="Consolas" w:cs="Consolas"/>
          <w:sz w:val="19"/>
          <w:szCs w:val="19"/>
        </w:rPr>
        <w:lastRenderedPageBreak/>
        <w:t>dewaJ</w:t>
      </w:r>
      <w:proofErr w:type="spellEnd"/>
      <w:r>
        <w:rPr>
          <w:rFonts w:ascii="Consolas" w:eastAsiaTheme="minorHAnsi" w:hAnsi="Consolas" w:cs="Consolas"/>
          <w:sz w:val="19"/>
          <w:szCs w:val="19"/>
        </w:rPr>
        <w:t xml:space="preserve"> </w:t>
      </w:r>
      <w:proofErr w:type="spellStart"/>
      <w:r>
        <w:rPr>
          <w:rFonts w:ascii="Consolas" w:eastAsiaTheme="minorHAnsi" w:hAnsi="Consolas" w:cs="Consolas"/>
          <w:sz w:val="19"/>
          <w:szCs w:val="19"/>
        </w:rPr>
        <w:t>dammahuM</w:t>
      </w:r>
      <w:proofErr w:type="spellEnd"/>
    </w:p>
    <w:p w14:paraId="188F45EE" w14:textId="77777777" w:rsidR="00462642" w:rsidRDefault="00462642" w:rsidP="008850E8">
      <w:pPr>
        <w:outlineLvl w:val="0"/>
        <w:rPr>
          <w:rFonts w:asciiTheme="majorBidi" w:hAnsiTheme="majorBidi" w:cstheme="majorBidi"/>
        </w:rPr>
      </w:pPr>
    </w:p>
    <w:p w14:paraId="3329DCEC" w14:textId="69B542A9" w:rsidR="001315BF" w:rsidRPr="002018C5" w:rsidRDefault="002018C5" w:rsidP="008850E8">
      <w:pPr>
        <w:outlineLvl w:val="0"/>
        <w:rPr>
          <w:rFonts w:asciiTheme="majorBidi" w:hAnsiTheme="majorBidi" w:cstheme="majorBidi"/>
          <w:b/>
          <w:bCs/>
          <w:sz w:val="28"/>
          <w:szCs w:val="28"/>
        </w:rPr>
      </w:pPr>
      <w:r w:rsidRPr="002018C5">
        <w:rPr>
          <w:rFonts w:asciiTheme="majorBidi" w:hAnsiTheme="majorBidi" w:cstheme="majorBidi"/>
          <w:b/>
          <w:bCs/>
          <w:sz w:val="28"/>
          <w:szCs w:val="28"/>
        </w:rPr>
        <w:t>Code:</w:t>
      </w:r>
    </w:p>
    <w:p w14:paraId="69CB32D8" w14:textId="77777777" w:rsidR="002018C5" w:rsidRDefault="002018C5" w:rsidP="008850E8">
      <w:pPr>
        <w:outlineLvl w:val="0"/>
        <w:rPr>
          <w:rFonts w:asciiTheme="majorBidi" w:hAnsiTheme="majorBidi" w:cstheme="majorBidi"/>
        </w:rPr>
      </w:pPr>
    </w:p>
    <w:p w14:paraId="5EE71EFE" w14:textId="020374EB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  <w:r w:rsidRPr="00CA2616">
        <w:rPr>
          <w:rFonts w:asciiTheme="majorBidi" w:hAnsiTheme="majorBidi" w:cstheme="majorBidi"/>
        </w:rPr>
        <w:t xml:space="preserve">TITLE </w:t>
      </w:r>
      <w:r w:rsidR="002018C5">
        <w:rPr>
          <w:rFonts w:asciiTheme="majorBidi" w:hAnsiTheme="majorBidi" w:cstheme="majorBidi"/>
        </w:rPr>
        <w:t>reverse name</w:t>
      </w:r>
    </w:p>
    <w:p w14:paraId="162FE8F0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  <w:r w:rsidRPr="00CA2616">
        <w:rPr>
          <w:rFonts w:asciiTheme="majorBidi" w:hAnsiTheme="majorBidi" w:cstheme="majorBidi"/>
        </w:rPr>
        <w:t>Include irvine32.inc</w:t>
      </w:r>
    </w:p>
    <w:p w14:paraId="4707F4FC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  <w:proofErr w:type="gramStart"/>
      <w:r w:rsidRPr="00CA2616">
        <w:rPr>
          <w:rFonts w:asciiTheme="majorBidi" w:hAnsiTheme="majorBidi" w:cstheme="majorBidi"/>
        </w:rPr>
        <w:t>.stack</w:t>
      </w:r>
      <w:proofErr w:type="gramEnd"/>
      <w:r w:rsidRPr="00CA2616">
        <w:rPr>
          <w:rFonts w:asciiTheme="majorBidi" w:hAnsiTheme="majorBidi" w:cstheme="majorBidi"/>
        </w:rPr>
        <w:t xml:space="preserve"> 100h</w:t>
      </w:r>
    </w:p>
    <w:p w14:paraId="174E516C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  <w:r w:rsidRPr="00CA2616">
        <w:rPr>
          <w:rFonts w:asciiTheme="majorBidi" w:hAnsiTheme="majorBidi" w:cstheme="majorBidi"/>
        </w:rPr>
        <w:t>.data</w:t>
      </w:r>
    </w:p>
    <w:p w14:paraId="329668F6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</w:p>
    <w:p w14:paraId="4F457F35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  <w:proofErr w:type="spellStart"/>
      <w:r w:rsidRPr="00CA2616">
        <w:rPr>
          <w:rFonts w:asciiTheme="majorBidi" w:hAnsiTheme="majorBidi" w:cstheme="majorBidi"/>
        </w:rPr>
        <w:t>lengthOfName</w:t>
      </w:r>
      <w:proofErr w:type="spellEnd"/>
      <w:r w:rsidRPr="00CA2616">
        <w:rPr>
          <w:rFonts w:asciiTheme="majorBidi" w:hAnsiTheme="majorBidi" w:cstheme="majorBidi"/>
        </w:rPr>
        <w:t xml:space="preserve"> BYTE 0</w:t>
      </w:r>
    </w:p>
    <w:p w14:paraId="382DE5ED" w14:textId="4059464A" w:rsidR="00CA2616" w:rsidRPr="00CA2616" w:rsidRDefault="00993CCD" w:rsidP="00CA2616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222464" behindDoc="0" locked="0" layoutInCell="1" allowOverlap="1" wp14:anchorId="3BEA671D" wp14:editId="48C64C0F">
                <wp:simplePos x="0" y="0"/>
                <wp:positionH relativeFrom="column">
                  <wp:posOffset>-212933</wp:posOffset>
                </wp:positionH>
                <wp:positionV relativeFrom="paragraph">
                  <wp:posOffset>112215</wp:posOffset>
                </wp:positionV>
                <wp:extent cx="127080" cy="11160"/>
                <wp:effectExtent l="38100" t="57150" r="82550" b="84455"/>
                <wp:wrapNone/>
                <wp:docPr id="52" name="Ink 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8">
                      <w14:nvContentPartPr>
                        <w14:cNvContentPartPr/>
                      </w14:nvContentPartPr>
                      <w14:xfrm>
                        <a:off x="0" y="0"/>
                        <a:ext cx="127080" cy="11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1D3A33" id="Ink 52" o:spid="_x0000_s1026" type="#_x0000_t75" style="position:absolute;margin-left:-19.55pt;margin-top:3.2pt;width:15.65pt;height:12.25pt;z-index:252222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">
                <v:imagedata r:id="rId159" o:title=""/>
              </v:shape>
            </w:pict>
          </mc:Fallback>
        </mc:AlternateContent>
      </w:r>
      <w:proofErr w:type="spellStart"/>
      <w:r w:rsidR="00CA2616" w:rsidRPr="00CA2616">
        <w:rPr>
          <w:rFonts w:asciiTheme="majorBidi" w:hAnsiTheme="majorBidi" w:cstheme="majorBidi"/>
        </w:rPr>
        <w:t>stringName</w:t>
      </w:r>
      <w:proofErr w:type="spellEnd"/>
      <w:r w:rsidR="00CA2616" w:rsidRPr="00CA2616">
        <w:rPr>
          <w:rFonts w:asciiTheme="majorBidi" w:hAnsiTheme="majorBidi" w:cstheme="majorBidi"/>
        </w:rPr>
        <w:t xml:space="preserve"> BYTE 50 dup (0)</w:t>
      </w:r>
      <w:r w:rsidR="002018C5">
        <w:rPr>
          <w:rFonts w:asciiTheme="majorBidi" w:hAnsiTheme="majorBidi" w:cstheme="majorBidi"/>
        </w:rPr>
        <w:tab/>
      </w:r>
      <w:r w:rsidR="002018C5">
        <w:rPr>
          <w:rFonts w:asciiTheme="majorBidi" w:hAnsiTheme="majorBidi" w:cstheme="majorBidi"/>
        </w:rPr>
        <w:tab/>
      </w:r>
      <w:r w:rsidR="002018C5" w:rsidRPr="00CA2616">
        <w:rPr>
          <w:rFonts w:asciiTheme="majorBidi" w:hAnsiTheme="majorBidi" w:cstheme="majorBidi"/>
        </w:rPr>
        <w:t>;</w:t>
      </w:r>
      <w:r w:rsidR="002018C5">
        <w:rPr>
          <w:rFonts w:asciiTheme="majorBidi" w:hAnsiTheme="majorBidi" w:cstheme="majorBidi"/>
        </w:rPr>
        <w:t xml:space="preserve"> store input name</w:t>
      </w:r>
    </w:p>
    <w:p w14:paraId="53DA8E7C" w14:textId="6DDDA99C" w:rsidR="00CA2616" w:rsidRDefault="00993CCD" w:rsidP="00CA2616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223488" behindDoc="0" locked="0" layoutInCell="1" allowOverlap="1" wp14:anchorId="6BC0B10B" wp14:editId="133BD417">
                <wp:simplePos x="0" y="0"/>
                <wp:positionH relativeFrom="column">
                  <wp:posOffset>-296813</wp:posOffset>
                </wp:positionH>
                <wp:positionV relativeFrom="paragraph">
                  <wp:posOffset>164115</wp:posOffset>
                </wp:positionV>
                <wp:extent cx="169560" cy="30960"/>
                <wp:effectExtent l="19050" t="76200" r="78105" b="83820"/>
                <wp:wrapNone/>
                <wp:docPr id="53" name="Ink 5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0">
                      <w14:nvContentPartPr>
                        <w14:cNvContentPartPr/>
                      </w14:nvContentPartPr>
                      <w14:xfrm>
                        <a:off x="0" y="0"/>
                        <a:ext cx="169560" cy="30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B505BD" id="Ink 53" o:spid="_x0000_s1026" type="#_x0000_t75" style="position:absolute;margin-left:-26.2pt;margin-top:7.25pt;width:19pt;height:13.8pt;z-index:252223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">
                <v:imagedata r:id="rId161" o:title=""/>
              </v:shape>
            </w:pict>
          </mc:Fallback>
        </mc:AlternateContent>
      </w:r>
      <w:r w:rsidR="00025BEE"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094464" behindDoc="0" locked="0" layoutInCell="1" allowOverlap="1" wp14:anchorId="631B92D7" wp14:editId="40024A76">
                <wp:simplePos x="0" y="0"/>
                <wp:positionH relativeFrom="column">
                  <wp:posOffset>2183340</wp:posOffset>
                </wp:positionH>
                <wp:positionV relativeFrom="paragraph">
                  <wp:posOffset>-254565</wp:posOffset>
                </wp:positionV>
                <wp:extent cx="1598040" cy="652320"/>
                <wp:effectExtent l="76200" t="95250" r="78740" b="128905"/>
                <wp:wrapNone/>
                <wp:docPr id="459" name="Ink 4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2">
                      <w14:nvContentPartPr>
                        <w14:cNvContentPartPr/>
                      </w14:nvContentPartPr>
                      <w14:xfrm>
                        <a:off x="0" y="0"/>
                        <a:ext cx="1598040" cy="6523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41F0CC" id="Ink 459" o:spid="_x0000_s1026" type="#_x0000_t75" style="position:absolute;margin-left:169.05pt;margin-top:-25.7pt;width:131.5pt;height:62.65pt;z-index:252094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">
                <v:imagedata r:id="rId163" o:title=""/>
              </v:shape>
            </w:pict>
          </mc:Fallback>
        </mc:AlternateContent>
      </w:r>
      <w:proofErr w:type="spellStart"/>
      <w:r w:rsidR="00CA2616" w:rsidRPr="00CA2616">
        <w:rPr>
          <w:rFonts w:asciiTheme="majorBidi" w:hAnsiTheme="majorBidi" w:cstheme="majorBidi"/>
        </w:rPr>
        <w:t>reverseName</w:t>
      </w:r>
      <w:proofErr w:type="spellEnd"/>
      <w:r w:rsidR="00CA2616" w:rsidRPr="00CA2616">
        <w:rPr>
          <w:rFonts w:asciiTheme="majorBidi" w:hAnsiTheme="majorBidi" w:cstheme="majorBidi"/>
        </w:rPr>
        <w:t xml:space="preserve"> BYTE 50 dup</w:t>
      </w:r>
      <w:r w:rsidR="002018C5">
        <w:rPr>
          <w:rFonts w:asciiTheme="majorBidi" w:hAnsiTheme="majorBidi" w:cstheme="majorBidi"/>
        </w:rPr>
        <w:t xml:space="preserve"> </w:t>
      </w:r>
      <w:r w:rsidR="00CA2616" w:rsidRPr="00CA2616">
        <w:rPr>
          <w:rFonts w:asciiTheme="majorBidi" w:hAnsiTheme="majorBidi" w:cstheme="majorBidi"/>
        </w:rPr>
        <w:t>(0)</w:t>
      </w:r>
      <w:r w:rsidR="00E871C7">
        <w:rPr>
          <w:rFonts w:asciiTheme="majorBidi" w:hAnsiTheme="majorBidi" w:cstheme="majorBidi"/>
        </w:rPr>
        <w:tab/>
      </w:r>
      <w:r w:rsidR="002018C5" w:rsidRPr="00CA2616">
        <w:rPr>
          <w:rFonts w:asciiTheme="majorBidi" w:hAnsiTheme="majorBidi" w:cstheme="majorBidi"/>
        </w:rPr>
        <w:t>;</w:t>
      </w:r>
      <w:r w:rsidR="002018C5">
        <w:rPr>
          <w:rFonts w:asciiTheme="majorBidi" w:hAnsiTheme="majorBidi" w:cstheme="majorBidi"/>
        </w:rPr>
        <w:t xml:space="preserve"> store reverse </w:t>
      </w:r>
      <w:proofErr w:type="gramStart"/>
      <w:r w:rsidR="002018C5">
        <w:rPr>
          <w:rFonts w:asciiTheme="majorBidi" w:hAnsiTheme="majorBidi" w:cstheme="majorBidi"/>
        </w:rPr>
        <w:t>name</w:t>
      </w:r>
      <w:proofErr w:type="gramEnd"/>
    </w:p>
    <w:p w14:paraId="2A544EA0" w14:textId="77777777" w:rsidR="002018C5" w:rsidRPr="00CA2616" w:rsidRDefault="002018C5" w:rsidP="00CA2616">
      <w:pPr>
        <w:outlineLvl w:val="0"/>
        <w:rPr>
          <w:rFonts w:asciiTheme="majorBidi" w:hAnsiTheme="majorBidi" w:cstheme="majorBidi"/>
        </w:rPr>
      </w:pPr>
    </w:p>
    <w:p w14:paraId="02991FA4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  <w:r w:rsidRPr="00CA2616">
        <w:rPr>
          <w:rFonts w:asciiTheme="majorBidi" w:hAnsiTheme="majorBidi" w:cstheme="majorBidi"/>
        </w:rPr>
        <w:t>st1 BYTE "Please type in your first and last names:",0</w:t>
      </w:r>
    </w:p>
    <w:p w14:paraId="475F7BF8" w14:textId="464DAA54" w:rsidR="00CA2616" w:rsidRPr="00CA2616" w:rsidRDefault="00993CCD" w:rsidP="00CA2616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224512" behindDoc="0" locked="0" layoutInCell="1" allowOverlap="1" wp14:anchorId="2C8C2D43" wp14:editId="2532D2E7">
                <wp:simplePos x="0" y="0"/>
                <wp:positionH relativeFrom="column">
                  <wp:posOffset>-286373</wp:posOffset>
                </wp:positionH>
                <wp:positionV relativeFrom="paragraph">
                  <wp:posOffset>67815</wp:posOffset>
                </wp:positionV>
                <wp:extent cx="294120" cy="249840"/>
                <wp:effectExtent l="57150" t="38100" r="86995" b="93345"/>
                <wp:wrapNone/>
                <wp:docPr id="54" name="Ink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4">
                      <w14:nvContentPartPr>
                        <w14:cNvContentPartPr/>
                      </w14:nvContentPartPr>
                      <w14:xfrm>
                        <a:off x="0" y="0"/>
                        <a:ext cx="294120" cy="249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CCC061B" id="Ink 54" o:spid="_x0000_s1026" type="#_x0000_t75" style="position:absolute;margin-left:-25.35pt;margin-top:-.3pt;width:28.8pt;height:31pt;z-index:252224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">
                <v:imagedata r:id="rId165" o:title=""/>
              </v:shape>
            </w:pict>
          </mc:Fallback>
        </mc:AlternateContent>
      </w:r>
      <w:r w:rsidR="00CA2616" w:rsidRPr="00CA2616">
        <w:rPr>
          <w:rFonts w:asciiTheme="majorBidi" w:hAnsiTheme="majorBidi" w:cstheme="majorBidi"/>
        </w:rPr>
        <w:t>st2 BYTE "Number of characters in your name is= ",0</w:t>
      </w:r>
    </w:p>
    <w:p w14:paraId="3523A513" w14:textId="79AE859C" w:rsidR="00CA2616" w:rsidRPr="00CA2616" w:rsidRDefault="00993CCD" w:rsidP="00CA2616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243968" behindDoc="0" locked="0" layoutInCell="1" allowOverlap="1" wp14:anchorId="3748A909" wp14:editId="2367B13C">
                <wp:simplePos x="0" y="0"/>
                <wp:positionH relativeFrom="column">
                  <wp:posOffset>830707</wp:posOffset>
                </wp:positionH>
                <wp:positionV relativeFrom="paragraph">
                  <wp:posOffset>3975</wp:posOffset>
                </wp:positionV>
                <wp:extent cx="2283480" cy="25920"/>
                <wp:effectExtent l="38100" t="38100" r="40640" b="31750"/>
                <wp:wrapNone/>
                <wp:docPr id="497" name="Ink 49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6">
                      <w14:nvContentPartPr>
                        <w14:cNvContentPartPr/>
                      </w14:nvContentPartPr>
                      <w14:xfrm>
                        <a:off x="0" y="0"/>
                        <a:ext cx="2283480" cy="2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58741C" id="Ink 497" o:spid="_x0000_s1026" type="#_x0000_t75" style="position:absolute;margin-left:65.05pt;margin-top:-.05pt;width:180.5pt;height:2.75pt;z-index:252243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">
                <v:imagedata r:id="rId167" o:title=""/>
              </v:shape>
            </w:pict>
          </mc:Fallback>
        </mc:AlternateContent>
      </w:r>
      <w:r w:rsidR="00CA2616" w:rsidRPr="00CA2616">
        <w:rPr>
          <w:rFonts w:asciiTheme="majorBidi" w:hAnsiTheme="majorBidi" w:cstheme="majorBidi"/>
        </w:rPr>
        <w:t>st3 BYTE "Your name in reversed order is:",</w:t>
      </w:r>
      <w:proofErr w:type="gramStart"/>
      <w:r w:rsidR="00CA2616" w:rsidRPr="00CA2616">
        <w:rPr>
          <w:rFonts w:asciiTheme="majorBidi" w:hAnsiTheme="majorBidi" w:cstheme="majorBidi"/>
        </w:rPr>
        <w:t>0</w:t>
      </w:r>
      <w:proofErr w:type="gramEnd"/>
    </w:p>
    <w:p w14:paraId="67D7700C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</w:p>
    <w:p w14:paraId="4EF27930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  <w:proofErr w:type="gramStart"/>
      <w:r w:rsidRPr="00CA2616">
        <w:rPr>
          <w:rFonts w:asciiTheme="majorBidi" w:hAnsiTheme="majorBidi" w:cstheme="majorBidi"/>
        </w:rPr>
        <w:t>.code</w:t>
      </w:r>
      <w:proofErr w:type="gramEnd"/>
    </w:p>
    <w:p w14:paraId="472017CE" w14:textId="2A91BE9B" w:rsidR="00CA2616" w:rsidRDefault="00CA2616" w:rsidP="00CA2616">
      <w:pPr>
        <w:outlineLvl w:val="0"/>
        <w:rPr>
          <w:rFonts w:asciiTheme="majorBidi" w:hAnsiTheme="majorBidi" w:cstheme="majorBidi"/>
        </w:rPr>
      </w:pPr>
      <w:r w:rsidRPr="00CA2616">
        <w:rPr>
          <w:rFonts w:asciiTheme="majorBidi" w:hAnsiTheme="majorBidi" w:cstheme="majorBidi"/>
        </w:rPr>
        <w:t>Main Proc</w:t>
      </w:r>
    </w:p>
    <w:p w14:paraId="344A01B9" w14:textId="77777777" w:rsidR="002018C5" w:rsidRPr="00CA2616" w:rsidRDefault="002018C5" w:rsidP="00CA2616">
      <w:pPr>
        <w:outlineLvl w:val="0"/>
        <w:rPr>
          <w:rFonts w:asciiTheme="majorBidi" w:hAnsiTheme="majorBidi" w:cstheme="majorBidi"/>
        </w:rPr>
      </w:pPr>
    </w:p>
    <w:p w14:paraId="353E0CDC" w14:textId="182138C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  <w:r w:rsidRPr="00CA2616">
        <w:rPr>
          <w:rFonts w:asciiTheme="majorBidi" w:hAnsiTheme="majorBidi" w:cstheme="majorBidi"/>
        </w:rPr>
        <w:t xml:space="preserve">call </w:t>
      </w:r>
      <w:proofErr w:type="spellStart"/>
      <w:r w:rsidRPr="00CA2616">
        <w:rPr>
          <w:rFonts w:asciiTheme="majorBidi" w:hAnsiTheme="majorBidi" w:cstheme="majorBidi"/>
        </w:rPr>
        <w:t>inputName</w:t>
      </w:r>
      <w:proofErr w:type="spellEnd"/>
      <w:r w:rsidR="00C022B0">
        <w:rPr>
          <w:rFonts w:asciiTheme="majorBidi" w:hAnsiTheme="majorBidi" w:cstheme="majorBidi"/>
        </w:rPr>
        <w:tab/>
      </w:r>
      <w:r w:rsidR="00C022B0">
        <w:rPr>
          <w:rFonts w:asciiTheme="majorBidi" w:hAnsiTheme="majorBidi" w:cstheme="majorBidi"/>
        </w:rPr>
        <w:tab/>
      </w:r>
      <w:r w:rsidR="00C022B0">
        <w:rPr>
          <w:rFonts w:asciiTheme="majorBidi" w:hAnsiTheme="majorBidi" w:cstheme="majorBidi"/>
        </w:rPr>
        <w:tab/>
      </w:r>
      <w:r w:rsidRPr="00CA2616">
        <w:rPr>
          <w:rFonts w:asciiTheme="majorBidi" w:hAnsiTheme="majorBidi" w:cstheme="majorBidi"/>
        </w:rPr>
        <w:t>;</w:t>
      </w:r>
      <w:r w:rsidR="002018C5">
        <w:rPr>
          <w:rFonts w:asciiTheme="majorBidi" w:hAnsiTheme="majorBidi" w:cstheme="majorBidi"/>
        </w:rPr>
        <w:t xml:space="preserve"> </w:t>
      </w:r>
      <w:proofErr w:type="spellStart"/>
      <w:r w:rsidRPr="00CA2616">
        <w:rPr>
          <w:rFonts w:asciiTheme="majorBidi" w:hAnsiTheme="majorBidi" w:cstheme="majorBidi"/>
        </w:rPr>
        <w:t>cal</w:t>
      </w:r>
      <w:proofErr w:type="spellEnd"/>
      <w:r w:rsidRPr="00CA2616">
        <w:rPr>
          <w:rFonts w:asciiTheme="majorBidi" w:hAnsiTheme="majorBidi" w:cstheme="majorBidi"/>
        </w:rPr>
        <w:t xml:space="preserve"> procedure</w:t>
      </w:r>
      <w:r w:rsidR="002018C5">
        <w:rPr>
          <w:rFonts w:asciiTheme="majorBidi" w:hAnsiTheme="majorBidi" w:cstheme="majorBidi"/>
        </w:rPr>
        <w:t>s</w:t>
      </w:r>
    </w:p>
    <w:p w14:paraId="542414A8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  <w:r w:rsidRPr="00CA2616">
        <w:rPr>
          <w:rFonts w:asciiTheme="majorBidi" w:hAnsiTheme="majorBidi" w:cstheme="majorBidi"/>
        </w:rPr>
        <w:t xml:space="preserve">call </w:t>
      </w:r>
      <w:proofErr w:type="spellStart"/>
      <w:r w:rsidRPr="00CA2616">
        <w:rPr>
          <w:rFonts w:asciiTheme="majorBidi" w:hAnsiTheme="majorBidi" w:cstheme="majorBidi"/>
        </w:rPr>
        <w:t>reverseNameMethod</w:t>
      </w:r>
      <w:proofErr w:type="spellEnd"/>
      <w:r w:rsidRPr="00CA2616">
        <w:rPr>
          <w:rFonts w:asciiTheme="majorBidi" w:hAnsiTheme="majorBidi" w:cstheme="majorBidi"/>
        </w:rPr>
        <w:t xml:space="preserve"> </w:t>
      </w:r>
      <w:r w:rsidRPr="00CA2616">
        <w:rPr>
          <w:rFonts w:asciiTheme="majorBidi" w:hAnsiTheme="majorBidi" w:cstheme="majorBidi"/>
        </w:rPr>
        <w:tab/>
      </w:r>
    </w:p>
    <w:p w14:paraId="3AE06B5C" w14:textId="1630DFA4" w:rsidR="00CA2616" w:rsidRDefault="00CA2616" w:rsidP="00CA2616">
      <w:pPr>
        <w:outlineLvl w:val="0"/>
        <w:rPr>
          <w:rFonts w:asciiTheme="majorBidi" w:hAnsiTheme="majorBidi" w:cstheme="majorBidi"/>
        </w:rPr>
      </w:pPr>
      <w:r w:rsidRPr="00CA2616">
        <w:rPr>
          <w:rFonts w:asciiTheme="majorBidi" w:hAnsiTheme="majorBidi" w:cstheme="majorBidi"/>
        </w:rPr>
        <w:t xml:space="preserve">call </w:t>
      </w:r>
      <w:proofErr w:type="spellStart"/>
      <w:r w:rsidRPr="00CA2616">
        <w:rPr>
          <w:rFonts w:asciiTheme="majorBidi" w:hAnsiTheme="majorBidi" w:cstheme="majorBidi"/>
        </w:rPr>
        <w:t>PrintReverseName</w:t>
      </w:r>
      <w:proofErr w:type="spellEnd"/>
      <w:r w:rsidRPr="00CA2616">
        <w:rPr>
          <w:rFonts w:asciiTheme="majorBidi" w:hAnsiTheme="majorBidi" w:cstheme="majorBidi"/>
        </w:rPr>
        <w:t xml:space="preserve"> </w:t>
      </w:r>
    </w:p>
    <w:p w14:paraId="6C004A5A" w14:textId="77777777" w:rsidR="002018C5" w:rsidRPr="00CA2616" w:rsidRDefault="002018C5" w:rsidP="00CA2616">
      <w:pPr>
        <w:outlineLvl w:val="0"/>
        <w:rPr>
          <w:rFonts w:asciiTheme="majorBidi" w:hAnsiTheme="majorBidi" w:cstheme="majorBidi"/>
        </w:rPr>
      </w:pPr>
    </w:p>
    <w:p w14:paraId="4E836FAE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  <w:r w:rsidRPr="00CA2616">
        <w:rPr>
          <w:rFonts w:asciiTheme="majorBidi" w:hAnsiTheme="majorBidi" w:cstheme="majorBidi"/>
        </w:rPr>
        <w:t>Exit</w:t>
      </w:r>
    </w:p>
    <w:p w14:paraId="23603616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  <w:r w:rsidRPr="00CA2616">
        <w:rPr>
          <w:rFonts w:asciiTheme="majorBidi" w:hAnsiTheme="majorBidi" w:cstheme="majorBidi"/>
        </w:rPr>
        <w:t xml:space="preserve">Main </w:t>
      </w:r>
      <w:proofErr w:type="spellStart"/>
      <w:r w:rsidRPr="00CA2616">
        <w:rPr>
          <w:rFonts w:asciiTheme="majorBidi" w:hAnsiTheme="majorBidi" w:cstheme="majorBidi"/>
        </w:rPr>
        <w:t>endp</w:t>
      </w:r>
      <w:proofErr w:type="spellEnd"/>
    </w:p>
    <w:p w14:paraId="3D07B598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</w:p>
    <w:p w14:paraId="6BCE6C9F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  <w:r w:rsidRPr="00CA2616">
        <w:rPr>
          <w:rFonts w:asciiTheme="majorBidi" w:hAnsiTheme="majorBidi" w:cstheme="majorBidi"/>
        </w:rPr>
        <w:t>;--------------------------------------------------------------------------------</w:t>
      </w:r>
    </w:p>
    <w:p w14:paraId="0A3DF050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  <w:proofErr w:type="spellStart"/>
      <w:r w:rsidRPr="00CA2616">
        <w:rPr>
          <w:rFonts w:asciiTheme="majorBidi" w:hAnsiTheme="majorBidi" w:cstheme="majorBidi"/>
        </w:rPr>
        <w:t>inputName</w:t>
      </w:r>
      <w:proofErr w:type="spellEnd"/>
      <w:r w:rsidRPr="00CA2616">
        <w:rPr>
          <w:rFonts w:asciiTheme="majorBidi" w:hAnsiTheme="majorBidi" w:cstheme="majorBidi"/>
        </w:rPr>
        <w:t xml:space="preserve"> Proc</w:t>
      </w:r>
    </w:p>
    <w:p w14:paraId="0538EA5C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</w:p>
    <w:p w14:paraId="73836EDC" w14:textId="5AB2593B" w:rsidR="00CA2616" w:rsidRPr="00CA2616" w:rsidRDefault="00993CCD" w:rsidP="00CA2616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228608" behindDoc="0" locked="0" layoutInCell="1" allowOverlap="1" wp14:anchorId="77699D48" wp14:editId="11E275B3">
                <wp:simplePos x="0" y="0"/>
                <wp:positionH relativeFrom="column">
                  <wp:posOffset>1233547</wp:posOffset>
                </wp:positionH>
                <wp:positionV relativeFrom="paragraph">
                  <wp:posOffset>99488</wp:posOffset>
                </wp:positionV>
                <wp:extent cx="254520" cy="15480"/>
                <wp:effectExtent l="76200" t="95250" r="88900" b="137160"/>
                <wp:wrapNone/>
                <wp:docPr id="59" name="Ink 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8">
                      <w14:nvContentPartPr>
                        <w14:cNvContentPartPr/>
                      </w14:nvContentPartPr>
                      <w14:xfrm>
                        <a:off x="0" y="0"/>
                        <a:ext cx="254520" cy="15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92839E8" id="Ink 59" o:spid="_x0000_s1026" type="#_x0000_t75" style="position:absolute;margin-left:94.3pt;margin-top:2.2pt;width:25.75pt;height:12.55pt;z-index:252228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">
                <v:imagedata r:id="rId169" o:title=""/>
              </v:shape>
            </w:pict>
          </mc:Fallback>
        </mc:AlternateContent>
      </w:r>
      <w:r w:rsidR="00CA2616" w:rsidRPr="00CA2616">
        <w:rPr>
          <w:rFonts w:asciiTheme="majorBidi" w:hAnsiTheme="majorBidi" w:cstheme="majorBidi"/>
        </w:rPr>
        <w:t xml:space="preserve">MOV </w:t>
      </w:r>
      <w:proofErr w:type="spellStart"/>
      <w:proofErr w:type="gramStart"/>
      <w:r w:rsidR="00CA2616" w:rsidRPr="00CA2616">
        <w:rPr>
          <w:rFonts w:asciiTheme="majorBidi" w:hAnsiTheme="majorBidi" w:cstheme="majorBidi"/>
        </w:rPr>
        <w:t>edx,OFFSET</w:t>
      </w:r>
      <w:proofErr w:type="spellEnd"/>
      <w:proofErr w:type="gramEnd"/>
      <w:r w:rsidR="00CA2616" w:rsidRPr="00CA2616">
        <w:rPr>
          <w:rFonts w:asciiTheme="majorBidi" w:hAnsiTheme="majorBidi" w:cstheme="majorBidi"/>
        </w:rPr>
        <w:t xml:space="preserve"> st1</w:t>
      </w:r>
      <w:r w:rsidR="00CA2616" w:rsidRPr="00CA2616">
        <w:rPr>
          <w:rFonts w:asciiTheme="majorBidi" w:hAnsiTheme="majorBidi" w:cstheme="majorBidi"/>
        </w:rPr>
        <w:tab/>
      </w:r>
      <w:r w:rsidR="00CA2616" w:rsidRPr="00CA2616">
        <w:rPr>
          <w:rFonts w:asciiTheme="majorBidi" w:hAnsiTheme="majorBidi" w:cstheme="majorBidi"/>
        </w:rPr>
        <w:tab/>
        <w:t>;</w:t>
      </w:r>
      <w:r w:rsidR="002018C5">
        <w:rPr>
          <w:rFonts w:asciiTheme="majorBidi" w:hAnsiTheme="majorBidi" w:cstheme="majorBidi"/>
        </w:rPr>
        <w:t xml:space="preserve"> </w:t>
      </w:r>
      <w:r w:rsidR="00CA2616" w:rsidRPr="00CA2616">
        <w:rPr>
          <w:rFonts w:asciiTheme="majorBidi" w:hAnsiTheme="majorBidi" w:cstheme="majorBidi"/>
        </w:rPr>
        <w:t>prompt user to input data</w:t>
      </w:r>
    </w:p>
    <w:p w14:paraId="1440EAE8" w14:textId="0716029B" w:rsidR="00CA2616" w:rsidRPr="00CA2616" w:rsidRDefault="00993CCD" w:rsidP="00CA2616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229632" behindDoc="0" locked="0" layoutInCell="1" allowOverlap="1" wp14:anchorId="3B4F24C4" wp14:editId="646448AA">
                <wp:simplePos x="0" y="0"/>
                <wp:positionH relativeFrom="column">
                  <wp:posOffset>923587</wp:posOffset>
                </wp:positionH>
                <wp:positionV relativeFrom="paragraph">
                  <wp:posOffset>93068</wp:posOffset>
                </wp:positionV>
                <wp:extent cx="7200" cy="7200"/>
                <wp:effectExtent l="38100" t="57150" r="69215" b="69215"/>
                <wp:wrapNone/>
                <wp:docPr id="61" name="Ink 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0">
                      <w14:nvContentPartPr>
                        <w14:cNvContentPartPr/>
                      </w14:nvContentPartPr>
                      <w14:xfrm>
                        <a:off x="0" y="0"/>
                        <a:ext cx="7200" cy="7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2A85A5" id="Ink 61" o:spid="_x0000_s1026" type="#_x0000_t75" style="position:absolute;margin-left:69.9pt;margin-top:1.7pt;width:6.2pt;height:11.9pt;z-index:252229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">
                <v:imagedata r:id="rId171" o:title=""/>
              </v:shape>
            </w:pict>
          </mc:Fallback>
        </mc:AlternateContent>
      </w:r>
      <w:r w:rsidR="00CA2616" w:rsidRPr="00CA2616">
        <w:rPr>
          <w:rFonts w:asciiTheme="majorBidi" w:hAnsiTheme="majorBidi" w:cstheme="majorBidi"/>
        </w:rPr>
        <w:t xml:space="preserve">call </w:t>
      </w:r>
      <w:proofErr w:type="spellStart"/>
      <w:proofErr w:type="gramStart"/>
      <w:r w:rsidR="00CA2616" w:rsidRPr="00CA2616">
        <w:rPr>
          <w:rFonts w:asciiTheme="majorBidi" w:hAnsiTheme="majorBidi" w:cstheme="majorBidi"/>
        </w:rPr>
        <w:t>writestring</w:t>
      </w:r>
      <w:proofErr w:type="spellEnd"/>
      <w:proofErr w:type="gramEnd"/>
    </w:p>
    <w:p w14:paraId="198078DC" w14:textId="726EA370" w:rsidR="00CA2616" w:rsidRPr="00CA2616" w:rsidRDefault="00993CCD" w:rsidP="00CA2616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241920" behindDoc="0" locked="0" layoutInCell="1" allowOverlap="1" wp14:anchorId="2A84B9E6" wp14:editId="7CCC5EC3">
                <wp:simplePos x="0" y="0"/>
                <wp:positionH relativeFrom="column">
                  <wp:posOffset>4867275</wp:posOffset>
                </wp:positionH>
                <wp:positionV relativeFrom="paragraph">
                  <wp:posOffset>-281305</wp:posOffset>
                </wp:positionV>
                <wp:extent cx="997785" cy="849630"/>
                <wp:effectExtent l="38100" t="38100" r="31115" b="45720"/>
                <wp:wrapNone/>
                <wp:docPr id="493" name="Ink 49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2">
                      <w14:nvContentPartPr>
                        <w14:cNvContentPartPr/>
                      </w14:nvContentPartPr>
                      <w14:xfrm>
                        <a:off x="0" y="0"/>
                        <a:ext cx="997785" cy="8496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22F04D" id="Ink 493" o:spid="_x0000_s1026" type="#_x0000_t75" style="position:absolute;margin-left:382.9pt;margin-top:-22.5pt;width:79.25pt;height:67.6pt;z-index:252241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">
                <v:imagedata r:id="rId173" o:title=""/>
              </v:shape>
            </w:pict>
          </mc:Fallback>
        </mc:AlternateContent>
      </w:r>
      <w:r w:rsidR="00CA2616" w:rsidRPr="00CA2616">
        <w:rPr>
          <w:rFonts w:asciiTheme="majorBidi" w:hAnsiTheme="majorBidi" w:cstheme="majorBidi"/>
        </w:rPr>
        <w:t xml:space="preserve">call </w:t>
      </w:r>
      <w:proofErr w:type="spellStart"/>
      <w:proofErr w:type="gramStart"/>
      <w:r w:rsidR="00CA2616" w:rsidRPr="00CA2616">
        <w:rPr>
          <w:rFonts w:asciiTheme="majorBidi" w:hAnsiTheme="majorBidi" w:cstheme="majorBidi"/>
        </w:rPr>
        <w:t>crlf</w:t>
      </w:r>
      <w:proofErr w:type="spellEnd"/>
      <w:proofErr w:type="gramEnd"/>
    </w:p>
    <w:p w14:paraId="70A95AB3" w14:textId="7CC0E124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</w:p>
    <w:p w14:paraId="2C096982" w14:textId="18EDFAF2" w:rsidR="00CA2616" w:rsidRPr="00CA2616" w:rsidRDefault="00993CCD" w:rsidP="00CA2616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231680" behindDoc="0" locked="0" layoutInCell="1" allowOverlap="1" wp14:anchorId="0E2E82E9" wp14:editId="71E85CD4">
                <wp:simplePos x="0" y="0"/>
                <wp:positionH relativeFrom="column">
                  <wp:posOffset>2008267</wp:posOffset>
                </wp:positionH>
                <wp:positionV relativeFrom="paragraph">
                  <wp:posOffset>124208</wp:posOffset>
                </wp:positionV>
                <wp:extent cx="360" cy="9000"/>
                <wp:effectExtent l="57150" t="57150" r="57150" b="86360"/>
                <wp:wrapNone/>
                <wp:docPr id="63" name="Ink 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4">
                      <w14:nvContentPartPr>
                        <w14:cNvContentPartPr/>
                      </w14:nvContentPartPr>
                      <w14:xfrm>
                        <a:off x="0" y="0"/>
                        <a:ext cx="360" cy="9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1C2CFD6" id="Ink 63" o:spid="_x0000_s1026" type="#_x0000_t75" style="position:absolute;margin-left:155.3pt;margin-top:4.15pt;width:5.7pt;height:12pt;z-index:252231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">
                <v:imagedata r:id="rId175" o:title=""/>
              </v:shape>
            </w:pict>
          </mc:Fallback>
        </mc:AlternateContent>
      </w: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230656" behindDoc="0" locked="0" layoutInCell="1" allowOverlap="1" wp14:anchorId="626D2B4B" wp14:editId="49A45F5B">
                <wp:simplePos x="0" y="0"/>
                <wp:positionH relativeFrom="column">
                  <wp:posOffset>1275667</wp:posOffset>
                </wp:positionH>
                <wp:positionV relativeFrom="paragraph">
                  <wp:posOffset>46448</wp:posOffset>
                </wp:positionV>
                <wp:extent cx="506160" cy="72000"/>
                <wp:effectExtent l="38100" t="57150" r="65405" b="61595"/>
                <wp:wrapNone/>
                <wp:docPr id="62" name="Ink 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6">
                      <w14:nvContentPartPr>
                        <w14:cNvContentPartPr/>
                      </w14:nvContentPartPr>
                      <w14:xfrm>
                        <a:off x="0" y="0"/>
                        <a:ext cx="506160" cy="72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8AC9D94" id="Ink 62" o:spid="_x0000_s1026" type="#_x0000_t75" style="position:absolute;margin-left:97.6pt;margin-top:-2pt;width:45.5pt;height:17pt;z-index:252230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">
                <v:imagedata r:id="rId177" o:title=""/>
              </v:shape>
            </w:pict>
          </mc:Fallback>
        </mc:AlternateContent>
      </w:r>
      <w:r w:rsidR="00CA2616" w:rsidRPr="00CA2616">
        <w:rPr>
          <w:rFonts w:asciiTheme="majorBidi" w:hAnsiTheme="majorBidi" w:cstheme="majorBidi"/>
        </w:rPr>
        <w:t xml:space="preserve">MOV </w:t>
      </w:r>
      <w:proofErr w:type="spellStart"/>
      <w:proofErr w:type="gramStart"/>
      <w:r w:rsidR="00CA2616" w:rsidRPr="00CA2616">
        <w:rPr>
          <w:rFonts w:asciiTheme="majorBidi" w:hAnsiTheme="majorBidi" w:cstheme="majorBidi"/>
        </w:rPr>
        <w:t>edx,OFFSET</w:t>
      </w:r>
      <w:proofErr w:type="spellEnd"/>
      <w:proofErr w:type="gramEnd"/>
      <w:r w:rsidR="00CA2616" w:rsidRPr="00CA2616">
        <w:rPr>
          <w:rFonts w:asciiTheme="majorBidi" w:hAnsiTheme="majorBidi" w:cstheme="majorBidi"/>
        </w:rPr>
        <w:t xml:space="preserve"> </w:t>
      </w:r>
      <w:proofErr w:type="spellStart"/>
      <w:r w:rsidR="00CA2616" w:rsidRPr="00CA2616">
        <w:rPr>
          <w:rFonts w:asciiTheme="majorBidi" w:hAnsiTheme="majorBidi" w:cstheme="majorBidi"/>
        </w:rPr>
        <w:t>stringName</w:t>
      </w:r>
      <w:proofErr w:type="spellEnd"/>
      <w:r w:rsidR="00BF0EE3">
        <w:rPr>
          <w:rFonts w:asciiTheme="majorBidi" w:hAnsiTheme="majorBidi" w:cstheme="majorBidi"/>
        </w:rPr>
        <w:tab/>
      </w:r>
      <w:r w:rsidR="00BF0EE3" w:rsidRPr="00CA2616">
        <w:rPr>
          <w:rFonts w:asciiTheme="majorBidi" w:hAnsiTheme="majorBidi" w:cstheme="majorBidi"/>
        </w:rPr>
        <w:t>;</w:t>
      </w:r>
      <w:r w:rsidR="00BF0EE3">
        <w:rPr>
          <w:rFonts w:asciiTheme="majorBidi" w:hAnsiTheme="majorBidi" w:cstheme="majorBidi"/>
        </w:rPr>
        <w:t xml:space="preserve"> move offset of string to </w:t>
      </w:r>
      <w:proofErr w:type="spellStart"/>
      <w:r w:rsidR="00BF0EE3">
        <w:rPr>
          <w:rFonts w:asciiTheme="majorBidi" w:hAnsiTheme="majorBidi" w:cstheme="majorBidi"/>
        </w:rPr>
        <w:t>edx</w:t>
      </w:r>
      <w:proofErr w:type="spellEnd"/>
      <w:r w:rsidR="00BF0EE3" w:rsidRPr="00CA2616">
        <w:rPr>
          <w:rFonts w:asciiTheme="majorBidi" w:hAnsiTheme="majorBidi" w:cstheme="majorBidi"/>
        </w:rPr>
        <w:tab/>
      </w:r>
      <w:r w:rsidR="00CA2616" w:rsidRPr="00CA2616">
        <w:rPr>
          <w:rFonts w:asciiTheme="majorBidi" w:hAnsiTheme="majorBidi" w:cstheme="majorBidi"/>
        </w:rPr>
        <w:tab/>
      </w:r>
    </w:p>
    <w:p w14:paraId="00216A09" w14:textId="6A31D8A0" w:rsidR="00CA2616" w:rsidRPr="00CA2616" w:rsidRDefault="00993CCD" w:rsidP="00CA2616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225536" behindDoc="0" locked="0" layoutInCell="1" allowOverlap="1" wp14:anchorId="1550751A" wp14:editId="2EC091EE">
                <wp:simplePos x="0" y="0"/>
                <wp:positionH relativeFrom="column">
                  <wp:posOffset>838627</wp:posOffset>
                </wp:positionH>
                <wp:positionV relativeFrom="paragraph">
                  <wp:posOffset>83055</wp:posOffset>
                </wp:positionV>
                <wp:extent cx="203760" cy="25560"/>
                <wp:effectExtent l="38100" t="57150" r="82550" b="107950"/>
                <wp:wrapNone/>
                <wp:docPr id="55" name="Ink 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8">
                      <w14:nvContentPartPr>
                        <w14:cNvContentPartPr/>
                      </w14:nvContentPartPr>
                      <w14:xfrm>
                        <a:off x="0" y="0"/>
                        <a:ext cx="203760" cy="25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B50A13D" id="Ink 55" o:spid="_x0000_s1026" type="#_x0000_t75" style="position:absolute;margin-left:63.2pt;margin-top:.9pt;width:21.75pt;height:13.3pt;z-index:252225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">
                <v:imagedata r:id="rId179" o:title=""/>
              </v:shape>
            </w:pict>
          </mc:Fallback>
        </mc:AlternateContent>
      </w:r>
      <w:r w:rsidR="00025BEE"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095488" behindDoc="0" locked="0" layoutInCell="1" allowOverlap="1" wp14:anchorId="3BA1F5FD" wp14:editId="57F083EC">
                <wp:simplePos x="0" y="0"/>
                <wp:positionH relativeFrom="column">
                  <wp:posOffset>2375580</wp:posOffset>
                </wp:positionH>
                <wp:positionV relativeFrom="paragraph">
                  <wp:posOffset>82755</wp:posOffset>
                </wp:positionV>
                <wp:extent cx="1583640" cy="51840"/>
                <wp:effectExtent l="19050" t="95250" r="112395" b="139065"/>
                <wp:wrapNone/>
                <wp:docPr id="460" name="Ink 46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0">
                      <w14:nvContentPartPr>
                        <w14:cNvContentPartPr/>
                      </w14:nvContentPartPr>
                      <w14:xfrm>
                        <a:off x="0" y="0"/>
                        <a:ext cx="1583640" cy="51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6C7818" id="Ink 460" o:spid="_x0000_s1026" type="#_x0000_t75" style="position:absolute;margin-left:184.2pt;margin-top:.85pt;width:130.4pt;height:15.45pt;z-index:252095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">
                <v:imagedata r:id="rId181" o:title=""/>
              </v:shape>
            </w:pict>
          </mc:Fallback>
        </mc:AlternateContent>
      </w:r>
      <w:r w:rsidR="00CA2616" w:rsidRPr="00CA2616">
        <w:rPr>
          <w:rFonts w:asciiTheme="majorBidi" w:hAnsiTheme="majorBidi" w:cstheme="majorBidi"/>
        </w:rPr>
        <w:t>MOV ecx,50</w:t>
      </w:r>
      <w:r w:rsidR="00BF0EE3">
        <w:rPr>
          <w:rFonts w:asciiTheme="majorBidi" w:hAnsiTheme="majorBidi" w:cstheme="majorBidi"/>
        </w:rPr>
        <w:tab/>
      </w:r>
      <w:r w:rsidR="00BF0EE3">
        <w:rPr>
          <w:rFonts w:asciiTheme="majorBidi" w:hAnsiTheme="majorBidi" w:cstheme="majorBidi"/>
        </w:rPr>
        <w:tab/>
      </w:r>
      <w:r w:rsidR="00BF0EE3">
        <w:rPr>
          <w:rFonts w:asciiTheme="majorBidi" w:hAnsiTheme="majorBidi" w:cstheme="majorBidi"/>
        </w:rPr>
        <w:tab/>
      </w:r>
      <w:r w:rsidR="00BF0EE3">
        <w:rPr>
          <w:rFonts w:asciiTheme="majorBidi" w:hAnsiTheme="majorBidi" w:cstheme="majorBidi"/>
        </w:rPr>
        <w:tab/>
        <w:t xml:space="preserve">; move size of string to </w:t>
      </w:r>
      <w:proofErr w:type="spellStart"/>
      <w:proofErr w:type="gramStart"/>
      <w:r w:rsidR="00BF0EE3">
        <w:rPr>
          <w:rFonts w:asciiTheme="majorBidi" w:hAnsiTheme="majorBidi" w:cstheme="majorBidi"/>
        </w:rPr>
        <w:t>ecx</w:t>
      </w:r>
      <w:proofErr w:type="spellEnd"/>
      <w:proofErr w:type="gramEnd"/>
    </w:p>
    <w:p w14:paraId="1CED8B87" w14:textId="775CB570" w:rsidR="00CA2616" w:rsidRPr="00CA2616" w:rsidRDefault="00025BEE" w:rsidP="00CA2616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aink">
            <w:drawing>
              <wp:anchor distT="0" distB="0" distL="114300" distR="114300" simplePos="0" relativeHeight="252100608" behindDoc="0" locked="0" layoutInCell="1" allowOverlap="1" wp14:anchorId="152D7405" wp14:editId="51073173">
                <wp:simplePos x="0" y="0"/>
                <wp:positionH relativeFrom="column">
                  <wp:posOffset>-277495</wp:posOffset>
                </wp:positionH>
                <wp:positionV relativeFrom="paragraph">
                  <wp:posOffset>74295</wp:posOffset>
                </wp:positionV>
                <wp:extent cx="279360" cy="80640"/>
                <wp:effectExtent l="19050" t="38100" r="0" b="53340"/>
                <wp:wrapNone/>
                <wp:docPr id="465" name="Ink 4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2">
                      <w14:nvContentPartPr>
                        <w14:cNvContentPartPr/>
                      </w14:nvContentPartPr>
                      <w14:xfrm>
                        <a:off x="0" y="0"/>
                        <a:ext cx="279360" cy="8064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2100608" behindDoc="0" locked="0" layoutInCell="1" allowOverlap="1" wp14:anchorId="152D7405" wp14:editId="51073173">
                <wp:simplePos x="0" y="0"/>
                <wp:positionH relativeFrom="column">
                  <wp:posOffset>-277495</wp:posOffset>
                </wp:positionH>
                <wp:positionV relativeFrom="paragraph">
                  <wp:posOffset>74295</wp:posOffset>
                </wp:positionV>
                <wp:extent cx="279360" cy="80640"/>
                <wp:effectExtent l="19050" t="38100" r="0" b="53340"/>
                <wp:wrapNone/>
                <wp:docPr id="465" name="Ink 465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65" name="Ink 465"/>
                        <pic:cNvPicPr/>
                      </pic:nvPicPr>
                      <pic:blipFill>
                        <a:blip r:embed="rId183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15000" cy="296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CA2616" w:rsidRPr="00CA2616">
        <w:rPr>
          <w:rFonts w:asciiTheme="majorBidi" w:hAnsiTheme="majorBidi" w:cstheme="majorBidi"/>
        </w:rPr>
        <w:t xml:space="preserve">call </w:t>
      </w:r>
      <w:proofErr w:type="spellStart"/>
      <w:r w:rsidR="00CA2616" w:rsidRPr="00CA2616">
        <w:rPr>
          <w:rFonts w:asciiTheme="majorBidi" w:hAnsiTheme="majorBidi" w:cstheme="majorBidi"/>
        </w:rPr>
        <w:t>readstring</w:t>
      </w:r>
      <w:proofErr w:type="spellEnd"/>
      <w:r w:rsidR="00BF0EE3">
        <w:rPr>
          <w:rFonts w:asciiTheme="majorBidi" w:hAnsiTheme="majorBidi" w:cstheme="majorBidi"/>
        </w:rPr>
        <w:tab/>
      </w:r>
      <w:r w:rsidR="00BF0EE3">
        <w:rPr>
          <w:rFonts w:asciiTheme="majorBidi" w:hAnsiTheme="majorBidi" w:cstheme="majorBidi"/>
        </w:rPr>
        <w:tab/>
      </w:r>
      <w:r w:rsidR="00BF0EE3">
        <w:rPr>
          <w:rFonts w:asciiTheme="majorBidi" w:hAnsiTheme="majorBidi" w:cstheme="majorBidi"/>
        </w:rPr>
        <w:tab/>
      </w:r>
      <w:r w:rsidR="00BF0EE3">
        <w:rPr>
          <w:rFonts w:asciiTheme="majorBidi" w:hAnsiTheme="majorBidi" w:cstheme="majorBidi"/>
        </w:rPr>
        <w:tab/>
      </w:r>
      <w:r w:rsidR="00BF0EE3" w:rsidRPr="00CA2616">
        <w:rPr>
          <w:rFonts w:asciiTheme="majorBidi" w:hAnsiTheme="majorBidi" w:cstheme="majorBidi"/>
        </w:rPr>
        <w:t>;</w:t>
      </w:r>
      <w:r w:rsidR="00BF0EE3">
        <w:rPr>
          <w:rFonts w:asciiTheme="majorBidi" w:hAnsiTheme="majorBidi" w:cstheme="majorBidi"/>
        </w:rPr>
        <w:t xml:space="preserve"> </w:t>
      </w:r>
      <w:r w:rsidR="00BF0EE3" w:rsidRPr="00CA2616">
        <w:rPr>
          <w:rFonts w:asciiTheme="majorBidi" w:hAnsiTheme="majorBidi" w:cstheme="majorBidi"/>
        </w:rPr>
        <w:t xml:space="preserve">reads the input </w:t>
      </w:r>
      <w:proofErr w:type="gramStart"/>
      <w:r w:rsidR="00BF0EE3" w:rsidRPr="00CA2616">
        <w:rPr>
          <w:rFonts w:asciiTheme="majorBidi" w:hAnsiTheme="majorBidi" w:cstheme="majorBidi"/>
        </w:rPr>
        <w:t>name</w:t>
      </w:r>
      <w:proofErr w:type="gramEnd"/>
    </w:p>
    <w:p w14:paraId="600E6C9F" w14:textId="292B0438" w:rsidR="00CA2616" w:rsidRPr="00CA2616" w:rsidRDefault="00025BEE" w:rsidP="00CA2616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096512" behindDoc="0" locked="0" layoutInCell="1" allowOverlap="1" wp14:anchorId="1EE7E70F" wp14:editId="570DFA1D">
                <wp:simplePos x="0" y="0"/>
                <wp:positionH relativeFrom="column">
                  <wp:posOffset>205860</wp:posOffset>
                </wp:positionH>
                <wp:positionV relativeFrom="paragraph">
                  <wp:posOffset>30675</wp:posOffset>
                </wp:positionV>
                <wp:extent cx="826920" cy="65160"/>
                <wp:effectExtent l="0" t="57150" r="68580" b="125730"/>
                <wp:wrapNone/>
                <wp:docPr id="461" name="Ink 46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4">
                      <w14:nvContentPartPr>
                        <w14:cNvContentPartPr/>
                      </w14:nvContentPartPr>
                      <w14:xfrm>
                        <a:off x="0" y="0"/>
                        <a:ext cx="826920" cy="65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C1BFD3" id="Ink 461" o:spid="_x0000_s1026" type="#_x0000_t75" style="position:absolute;margin-left:13.4pt;margin-top:-3.25pt;width:70.75pt;height:16.5pt;z-index:252096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">
                <v:imagedata r:id="rId185" o:title=""/>
              </v:shape>
            </w:pict>
          </mc:Fallback>
        </mc:AlternateContent>
      </w:r>
    </w:p>
    <w:p w14:paraId="2469E8EE" w14:textId="3D36382A" w:rsidR="00CA2616" w:rsidRPr="00CA2616" w:rsidRDefault="00993CCD" w:rsidP="00CA2616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226560" behindDoc="0" locked="0" layoutInCell="1" allowOverlap="1" wp14:anchorId="64157873" wp14:editId="67E0563A">
                <wp:simplePos x="0" y="0"/>
                <wp:positionH relativeFrom="column">
                  <wp:posOffset>1446667</wp:posOffset>
                </wp:positionH>
                <wp:positionV relativeFrom="paragraph">
                  <wp:posOffset>71715</wp:posOffset>
                </wp:positionV>
                <wp:extent cx="301680" cy="29880"/>
                <wp:effectExtent l="57150" t="76200" r="60325" b="103505"/>
                <wp:wrapNone/>
                <wp:docPr id="56" name="Ink 5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6">
                      <w14:nvContentPartPr>
                        <w14:cNvContentPartPr/>
                      </w14:nvContentPartPr>
                      <w14:xfrm>
                        <a:off x="0" y="0"/>
                        <a:ext cx="301680" cy="29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D730CB" id="Ink 56" o:spid="_x0000_s1026" type="#_x0000_t75" style="position:absolute;margin-left:111.05pt;margin-top:0;width:29.4pt;height:13.65pt;z-index:252226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">
                <v:imagedata r:id="rId187" o:title=""/>
              </v:shape>
            </w:pict>
          </mc:Fallback>
        </mc:AlternateContent>
      </w:r>
      <w:r w:rsidR="00CA2616" w:rsidRPr="00CA2616">
        <w:rPr>
          <w:rFonts w:asciiTheme="majorBidi" w:hAnsiTheme="majorBidi" w:cstheme="majorBidi"/>
        </w:rPr>
        <w:t xml:space="preserve">MOV </w:t>
      </w:r>
      <w:proofErr w:type="spellStart"/>
      <w:proofErr w:type="gramStart"/>
      <w:r w:rsidR="00CA2616" w:rsidRPr="00CA2616">
        <w:rPr>
          <w:rFonts w:asciiTheme="majorBidi" w:hAnsiTheme="majorBidi" w:cstheme="majorBidi"/>
        </w:rPr>
        <w:t>edx,OFFSET</w:t>
      </w:r>
      <w:proofErr w:type="spellEnd"/>
      <w:proofErr w:type="gramEnd"/>
      <w:r w:rsidR="00CA2616" w:rsidRPr="00CA2616">
        <w:rPr>
          <w:rFonts w:asciiTheme="majorBidi" w:hAnsiTheme="majorBidi" w:cstheme="majorBidi"/>
        </w:rPr>
        <w:t xml:space="preserve"> st2</w:t>
      </w:r>
      <w:r w:rsidR="00BF0EE3">
        <w:rPr>
          <w:rFonts w:asciiTheme="majorBidi" w:hAnsiTheme="majorBidi" w:cstheme="majorBidi"/>
        </w:rPr>
        <w:tab/>
      </w:r>
      <w:r w:rsidR="00BF0EE3">
        <w:rPr>
          <w:rFonts w:asciiTheme="majorBidi" w:hAnsiTheme="majorBidi" w:cstheme="majorBidi"/>
        </w:rPr>
        <w:tab/>
      </w:r>
      <w:r w:rsidR="00BF0EE3" w:rsidRPr="00CA2616">
        <w:rPr>
          <w:rFonts w:asciiTheme="majorBidi" w:hAnsiTheme="majorBidi" w:cstheme="majorBidi"/>
        </w:rPr>
        <w:t>;</w:t>
      </w:r>
      <w:r w:rsidR="00BF0EE3">
        <w:rPr>
          <w:rFonts w:asciiTheme="majorBidi" w:hAnsiTheme="majorBidi" w:cstheme="majorBidi"/>
        </w:rPr>
        <w:t xml:space="preserve"> move offset of string to </w:t>
      </w:r>
      <w:proofErr w:type="spellStart"/>
      <w:r w:rsidR="00BF0EE3">
        <w:rPr>
          <w:rFonts w:asciiTheme="majorBidi" w:hAnsiTheme="majorBidi" w:cstheme="majorBidi"/>
        </w:rPr>
        <w:t>edx</w:t>
      </w:r>
      <w:proofErr w:type="spellEnd"/>
      <w:r w:rsidR="00CA2616" w:rsidRPr="00CA2616">
        <w:rPr>
          <w:rFonts w:asciiTheme="majorBidi" w:hAnsiTheme="majorBidi" w:cstheme="majorBidi"/>
        </w:rPr>
        <w:tab/>
      </w:r>
      <w:r w:rsidR="00CA2616" w:rsidRPr="00CA2616">
        <w:rPr>
          <w:rFonts w:asciiTheme="majorBidi" w:hAnsiTheme="majorBidi" w:cstheme="majorBidi"/>
        </w:rPr>
        <w:tab/>
      </w:r>
    </w:p>
    <w:p w14:paraId="0E19ABC9" w14:textId="51CFBC08" w:rsidR="00CA2616" w:rsidRPr="00CA2616" w:rsidRDefault="00993CCD" w:rsidP="00CA2616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122112" behindDoc="0" locked="0" layoutInCell="1" allowOverlap="1" wp14:anchorId="15E14A1C" wp14:editId="2A153338">
                <wp:simplePos x="0" y="0"/>
                <wp:positionH relativeFrom="column">
                  <wp:posOffset>-907415</wp:posOffset>
                </wp:positionH>
                <wp:positionV relativeFrom="paragraph">
                  <wp:posOffset>-1026160</wp:posOffset>
                </wp:positionV>
                <wp:extent cx="806450" cy="2427470"/>
                <wp:effectExtent l="38100" t="38100" r="31750" b="49530"/>
                <wp:wrapNone/>
                <wp:docPr id="486" name="Ink 48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8">
                      <w14:nvContentPartPr>
                        <w14:cNvContentPartPr/>
                      </w14:nvContentPartPr>
                      <w14:xfrm>
                        <a:off x="0" y="0"/>
                        <a:ext cx="806450" cy="24274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4DE8FE" id="Ink 486" o:spid="_x0000_s1026" type="#_x0000_t75" style="position:absolute;margin-left:-71.8pt;margin-top:-81.15pt;width:64.2pt;height:191.85pt;z-index:252122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">
                <v:imagedata r:id="rId189" o:title=""/>
              </v:shape>
            </w:pict>
          </mc:Fallback>
        </mc:AlternateContent>
      </w: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242944" behindDoc="0" locked="0" layoutInCell="1" allowOverlap="1" wp14:anchorId="376BBDDF" wp14:editId="17EA3F6C">
                <wp:simplePos x="0" y="0"/>
                <wp:positionH relativeFrom="column">
                  <wp:posOffset>1293307</wp:posOffset>
                </wp:positionH>
                <wp:positionV relativeFrom="paragraph">
                  <wp:posOffset>3908</wp:posOffset>
                </wp:positionV>
                <wp:extent cx="205560" cy="42840"/>
                <wp:effectExtent l="38100" t="38100" r="23495" b="33655"/>
                <wp:wrapNone/>
                <wp:docPr id="496" name="Ink 49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0">
                      <w14:nvContentPartPr>
                        <w14:cNvContentPartPr/>
                      </w14:nvContentPartPr>
                      <w14:xfrm>
                        <a:off x="0" y="0"/>
                        <a:ext cx="205560" cy="42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A84EF3" id="Ink 496" o:spid="_x0000_s1026" type="#_x0000_t75" style="position:absolute;margin-left:101.5pt;margin-top:-.05pt;width:16.9pt;height:4.05pt;z-index:252242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">
                <v:imagedata r:id="rId191" o:title=""/>
              </v:shape>
            </w:pict>
          </mc:Fallback>
        </mc:AlternateContent>
      </w:r>
      <w:r w:rsidR="00025BEE"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097536" behindDoc="0" locked="0" layoutInCell="1" allowOverlap="1" wp14:anchorId="0FB89537" wp14:editId="032A58FF">
                <wp:simplePos x="0" y="0"/>
                <wp:positionH relativeFrom="column">
                  <wp:posOffset>-101580</wp:posOffset>
                </wp:positionH>
                <wp:positionV relativeFrom="paragraph">
                  <wp:posOffset>9915</wp:posOffset>
                </wp:positionV>
                <wp:extent cx="136800" cy="148680"/>
                <wp:effectExtent l="57150" t="95250" r="73025" b="118110"/>
                <wp:wrapNone/>
                <wp:docPr id="462" name="Ink 4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2">
                      <w14:nvContentPartPr>
                        <w14:cNvContentPartPr/>
                      </w14:nvContentPartPr>
                      <w14:xfrm>
                        <a:off x="0" y="0"/>
                        <a:ext cx="136800" cy="148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B7FFD88" id="Ink 462" o:spid="_x0000_s1026" type="#_x0000_t75" style="position:absolute;margin-left:-10.8pt;margin-top:-4.85pt;width:16.4pt;height:23pt;z-index:252097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">
                <v:imagedata r:id="rId193" o:title=""/>
              </v:shape>
            </w:pict>
          </mc:Fallback>
        </mc:AlternateContent>
      </w:r>
      <w:r w:rsidR="00CA2616" w:rsidRPr="00CA2616">
        <w:rPr>
          <w:rFonts w:asciiTheme="majorBidi" w:hAnsiTheme="majorBidi" w:cstheme="majorBidi"/>
        </w:rPr>
        <w:t xml:space="preserve">call </w:t>
      </w:r>
      <w:proofErr w:type="spellStart"/>
      <w:proofErr w:type="gramStart"/>
      <w:r w:rsidR="00CA2616" w:rsidRPr="00CA2616">
        <w:rPr>
          <w:rFonts w:asciiTheme="majorBidi" w:hAnsiTheme="majorBidi" w:cstheme="majorBidi"/>
        </w:rPr>
        <w:t>writestring</w:t>
      </w:r>
      <w:proofErr w:type="spellEnd"/>
      <w:proofErr w:type="gramEnd"/>
    </w:p>
    <w:p w14:paraId="09DFEFC7" w14:textId="4EB35BA6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  <w:r w:rsidRPr="00CA2616">
        <w:rPr>
          <w:rFonts w:asciiTheme="majorBidi" w:hAnsiTheme="majorBidi" w:cstheme="majorBidi"/>
        </w:rPr>
        <w:t xml:space="preserve">call </w:t>
      </w:r>
      <w:proofErr w:type="spellStart"/>
      <w:proofErr w:type="gramStart"/>
      <w:r w:rsidRPr="00CA2616">
        <w:rPr>
          <w:rFonts w:asciiTheme="majorBidi" w:hAnsiTheme="majorBidi" w:cstheme="majorBidi"/>
        </w:rPr>
        <w:t>crlf</w:t>
      </w:r>
      <w:proofErr w:type="spellEnd"/>
      <w:proofErr w:type="gramEnd"/>
    </w:p>
    <w:p w14:paraId="0A448950" w14:textId="2A4964A3" w:rsidR="00BF0EE3" w:rsidRPr="00CA2616" w:rsidRDefault="00CA2616" w:rsidP="00BF0EE3">
      <w:pPr>
        <w:outlineLvl w:val="0"/>
        <w:rPr>
          <w:rFonts w:asciiTheme="majorBidi" w:hAnsiTheme="majorBidi" w:cstheme="majorBidi"/>
        </w:rPr>
      </w:pPr>
      <w:r w:rsidRPr="00CA2616">
        <w:rPr>
          <w:rFonts w:asciiTheme="majorBidi" w:hAnsiTheme="majorBidi" w:cstheme="majorBidi"/>
        </w:rPr>
        <w:t xml:space="preserve">call </w:t>
      </w:r>
      <w:proofErr w:type="spellStart"/>
      <w:r w:rsidRPr="00CA2616">
        <w:rPr>
          <w:rFonts w:asciiTheme="majorBidi" w:hAnsiTheme="majorBidi" w:cstheme="majorBidi"/>
        </w:rPr>
        <w:t>writedec</w:t>
      </w:r>
      <w:proofErr w:type="spellEnd"/>
      <w:r w:rsidR="00BF0EE3">
        <w:rPr>
          <w:rFonts w:asciiTheme="majorBidi" w:hAnsiTheme="majorBidi" w:cstheme="majorBidi"/>
        </w:rPr>
        <w:tab/>
      </w:r>
      <w:r w:rsidR="00BF0EE3">
        <w:rPr>
          <w:rFonts w:asciiTheme="majorBidi" w:hAnsiTheme="majorBidi" w:cstheme="majorBidi"/>
        </w:rPr>
        <w:tab/>
      </w:r>
      <w:r w:rsidR="00BF0EE3">
        <w:rPr>
          <w:rFonts w:asciiTheme="majorBidi" w:hAnsiTheme="majorBidi" w:cstheme="majorBidi"/>
        </w:rPr>
        <w:tab/>
      </w:r>
      <w:r w:rsidR="00BF0EE3">
        <w:rPr>
          <w:rFonts w:asciiTheme="majorBidi" w:hAnsiTheme="majorBidi" w:cstheme="majorBidi"/>
        </w:rPr>
        <w:tab/>
      </w:r>
      <w:r w:rsidR="00BF0EE3" w:rsidRPr="00CA2616">
        <w:rPr>
          <w:rFonts w:asciiTheme="majorBidi" w:hAnsiTheme="majorBidi" w:cstheme="majorBidi"/>
        </w:rPr>
        <w:t>;</w:t>
      </w:r>
      <w:r w:rsidR="00BF0EE3">
        <w:rPr>
          <w:rFonts w:asciiTheme="majorBidi" w:hAnsiTheme="majorBidi" w:cstheme="majorBidi"/>
        </w:rPr>
        <w:t xml:space="preserve"> </w:t>
      </w:r>
      <w:r w:rsidR="00BF0EE3" w:rsidRPr="00CA2616">
        <w:rPr>
          <w:rFonts w:asciiTheme="majorBidi" w:hAnsiTheme="majorBidi" w:cstheme="majorBidi"/>
        </w:rPr>
        <w:t>displays the number of characters</w:t>
      </w:r>
    </w:p>
    <w:p w14:paraId="2C61691B" w14:textId="44B19C04" w:rsidR="00CA2616" w:rsidRPr="00CA2616" w:rsidRDefault="00993CCD" w:rsidP="00CA2616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248064" behindDoc="0" locked="0" layoutInCell="1" allowOverlap="1" wp14:anchorId="37759C5D" wp14:editId="3AE06A18">
                <wp:simplePos x="0" y="0"/>
                <wp:positionH relativeFrom="column">
                  <wp:posOffset>398145</wp:posOffset>
                </wp:positionH>
                <wp:positionV relativeFrom="paragraph">
                  <wp:posOffset>-44450</wp:posOffset>
                </wp:positionV>
                <wp:extent cx="1256020" cy="268920"/>
                <wp:effectExtent l="38100" t="38100" r="20955" b="36195"/>
                <wp:wrapNone/>
                <wp:docPr id="502" name="Ink 50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4">
                      <w14:nvContentPartPr>
                        <w14:cNvContentPartPr/>
                      </w14:nvContentPartPr>
                      <w14:xfrm>
                        <a:off x="0" y="0"/>
                        <a:ext cx="1256020" cy="268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779488C" id="Ink 502" o:spid="_x0000_s1026" type="#_x0000_t75" style="position:absolute;margin-left:31pt;margin-top:-3.85pt;width:99.65pt;height:21.85pt;z-index:252248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">
                <v:imagedata r:id="rId195" o:title=""/>
              </v:shape>
            </w:pict>
          </mc:Fallback>
        </mc:AlternateContent>
      </w: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227584" behindDoc="0" locked="0" layoutInCell="1" allowOverlap="1" wp14:anchorId="1102463A" wp14:editId="6936FDBA">
                <wp:simplePos x="0" y="0"/>
                <wp:positionH relativeFrom="column">
                  <wp:posOffset>1325707</wp:posOffset>
                </wp:positionH>
                <wp:positionV relativeFrom="paragraph">
                  <wp:posOffset>-98325</wp:posOffset>
                </wp:positionV>
                <wp:extent cx="253440" cy="306360"/>
                <wp:effectExtent l="76200" t="57150" r="0" b="113030"/>
                <wp:wrapNone/>
                <wp:docPr id="58" name="Ink 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6">
                      <w14:nvContentPartPr>
                        <w14:cNvContentPartPr/>
                      </w14:nvContentPartPr>
                      <w14:xfrm>
                        <a:off x="0" y="0"/>
                        <a:ext cx="253440" cy="306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0C741C" id="Ink 58" o:spid="_x0000_s1026" type="#_x0000_t75" style="position:absolute;margin-left:101.55pt;margin-top:-13.4pt;width:25.6pt;height:35.45pt;z-index:252227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">
                <v:imagedata r:id="rId197" o:title=""/>
              </v:shape>
            </w:pict>
          </mc:Fallback>
        </mc:AlternateContent>
      </w:r>
      <w:r w:rsidR="00CA2616" w:rsidRPr="00CA2616">
        <w:rPr>
          <w:rFonts w:asciiTheme="majorBidi" w:hAnsiTheme="majorBidi" w:cstheme="majorBidi"/>
        </w:rPr>
        <w:t xml:space="preserve">MOV </w:t>
      </w:r>
      <w:proofErr w:type="spellStart"/>
      <w:proofErr w:type="gramStart"/>
      <w:r w:rsidR="00CA2616" w:rsidRPr="00CA2616">
        <w:rPr>
          <w:rFonts w:asciiTheme="majorBidi" w:hAnsiTheme="majorBidi" w:cstheme="majorBidi"/>
        </w:rPr>
        <w:t>lengthOfName,al</w:t>
      </w:r>
      <w:proofErr w:type="spellEnd"/>
      <w:proofErr w:type="gramEnd"/>
    </w:p>
    <w:p w14:paraId="3009F691" w14:textId="6C8E606A" w:rsidR="00CA2616" w:rsidRPr="00CA2616" w:rsidRDefault="00025BEE" w:rsidP="00CA2616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123136" behindDoc="0" locked="0" layoutInCell="1" allowOverlap="1" wp14:anchorId="2D15C363" wp14:editId="2DD7119B">
                <wp:simplePos x="0" y="0"/>
                <wp:positionH relativeFrom="column">
                  <wp:posOffset>1353540</wp:posOffset>
                </wp:positionH>
                <wp:positionV relativeFrom="paragraph">
                  <wp:posOffset>-12250</wp:posOffset>
                </wp:positionV>
                <wp:extent cx="178560" cy="39240"/>
                <wp:effectExtent l="38100" t="38100" r="31115" b="37465"/>
                <wp:wrapNone/>
                <wp:docPr id="487" name="Ink 48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8">
                      <w14:nvContentPartPr>
                        <w14:cNvContentPartPr/>
                      </w14:nvContentPartPr>
                      <w14:xfrm>
                        <a:off x="0" y="0"/>
                        <a:ext cx="178560" cy="39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7B554B9" id="Ink 487" o:spid="_x0000_s1026" type="#_x0000_t75" style="position:absolute;margin-left:106.25pt;margin-top:-1.3pt;width:14.75pt;height:3.8pt;z-index:252123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">
                <v:imagedata r:id="rId199" o:title=""/>
              </v:shape>
            </w:pict>
          </mc:Fallback>
        </mc:AlternateContent>
      </w:r>
      <w:r w:rsidR="00CA2616" w:rsidRPr="00CA2616">
        <w:rPr>
          <w:rFonts w:asciiTheme="majorBidi" w:hAnsiTheme="majorBidi" w:cstheme="majorBidi"/>
        </w:rPr>
        <w:t xml:space="preserve">call </w:t>
      </w:r>
      <w:proofErr w:type="spellStart"/>
      <w:proofErr w:type="gramStart"/>
      <w:r w:rsidR="00CA2616" w:rsidRPr="00CA2616">
        <w:rPr>
          <w:rFonts w:asciiTheme="majorBidi" w:hAnsiTheme="majorBidi" w:cstheme="majorBidi"/>
        </w:rPr>
        <w:t>crlf</w:t>
      </w:r>
      <w:proofErr w:type="spellEnd"/>
      <w:proofErr w:type="gramEnd"/>
    </w:p>
    <w:p w14:paraId="35B69C83" w14:textId="70E3E153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</w:p>
    <w:p w14:paraId="399F2A80" w14:textId="22A5E6D4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  <w:r w:rsidRPr="00CA2616">
        <w:rPr>
          <w:rFonts w:asciiTheme="majorBidi" w:hAnsiTheme="majorBidi" w:cstheme="majorBidi"/>
        </w:rPr>
        <w:t>RET</w:t>
      </w:r>
    </w:p>
    <w:p w14:paraId="2A2E5355" w14:textId="4C086BB5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  <w:proofErr w:type="spellStart"/>
      <w:r w:rsidRPr="00CA2616">
        <w:rPr>
          <w:rFonts w:asciiTheme="majorBidi" w:hAnsiTheme="majorBidi" w:cstheme="majorBidi"/>
        </w:rPr>
        <w:t>inputName</w:t>
      </w:r>
      <w:proofErr w:type="spellEnd"/>
      <w:r w:rsidRPr="00CA2616">
        <w:rPr>
          <w:rFonts w:asciiTheme="majorBidi" w:hAnsiTheme="majorBidi" w:cstheme="majorBidi"/>
        </w:rPr>
        <w:t xml:space="preserve"> </w:t>
      </w:r>
      <w:proofErr w:type="spellStart"/>
      <w:r w:rsidRPr="00CA2616">
        <w:rPr>
          <w:rFonts w:asciiTheme="majorBidi" w:hAnsiTheme="majorBidi" w:cstheme="majorBidi"/>
        </w:rPr>
        <w:t>endp</w:t>
      </w:r>
      <w:proofErr w:type="spellEnd"/>
    </w:p>
    <w:p w14:paraId="4E3FADC2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</w:p>
    <w:p w14:paraId="38A33FA2" w14:textId="462D2372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  <w:r w:rsidRPr="00CA2616">
        <w:rPr>
          <w:rFonts w:asciiTheme="majorBidi" w:hAnsiTheme="majorBidi" w:cstheme="majorBidi"/>
        </w:rPr>
        <w:lastRenderedPageBreak/>
        <w:t>;---------------------------------------------------------------------------------</w:t>
      </w:r>
    </w:p>
    <w:p w14:paraId="69CCF501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  <w:proofErr w:type="spellStart"/>
      <w:r w:rsidRPr="00CA2616">
        <w:rPr>
          <w:rFonts w:asciiTheme="majorBidi" w:hAnsiTheme="majorBidi" w:cstheme="majorBidi"/>
        </w:rPr>
        <w:t>reverseNameMethod</w:t>
      </w:r>
      <w:proofErr w:type="spellEnd"/>
      <w:r w:rsidRPr="00CA2616">
        <w:rPr>
          <w:rFonts w:asciiTheme="majorBidi" w:hAnsiTheme="majorBidi" w:cstheme="majorBidi"/>
        </w:rPr>
        <w:t xml:space="preserve"> PROC</w:t>
      </w:r>
      <w:r w:rsidRPr="00CA2616">
        <w:rPr>
          <w:rFonts w:asciiTheme="majorBidi" w:hAnsiTheme="majorBidi" w:cstheme="majorBidi"/>
        </w:rPr>
        <w:tab/>
      </w:r>
      <w:r w:rsidRPr="00CA2616">
        <w:rPr>
          <w:rFonts w:asciiTheme="majorBidi" w:hAnsiTheme="majorBidi" w:cstheme="majorBidi"/>
        </w:rPr>
        <w:tab/>
      </w:r>
    </w:p>
    <w:p w14:paraId="76E00851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</w:p>
    <w:p w14:paraId="0BAC0D48" w14:textId="7F5EE15D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  <w:proofErr w:type="spellStart"/>
      <w:r w:rsidRPr="00CA2616">
        <w:rPr>
          <w:rFonts w:asciiTheme="majorBidi" w:hAnsiTheme="majorBidi" w:cstheme="majorBidi"/>
        </w:rPr>
        <w:t>movzx</w:t>
      </w:r>
      <w:proofErr w:type="spellEnd"/>
      <w:r w:rsidRPr="00CA2616">
        <w:rPr>
          <w:rFonts w:asciiTheme="majorBidi" w:hAnsiTheme="majorBidi" w:cstheme="majorBidi"/>
        </w:rPr>
        <w:t xml:space="preserve"> </w:t>
      </w:r>
      <w:proofErr w:type="spellStart"/>
      <w:proofErr w:type="gramStart"/>
      <w:r w:rsidRPr="00CA2616">
        <w:rPr>
          <w:rFonts w:asciiTheme="majorBidi" w:hAnsiTheme="majorBidi" w:cstheme="majorBidi"/>
        </w:rPr>
        <w:t>ecx,lengthOfName</w:t>
      </w:r>
      <w:proofErr w:type="spellEnd"/>
      <w:proofErr w:type="gramEnd"/>
      <w:r w:rsidR="002018C5">
        <w:rPr>
          <w:rFonts w:asciiTheme="majorBidi" w:hAnsiTheme="majorBidi" w:cstheme="majorBidi"/>
        </w:rPr>
        <w:tab/>
      </w:r>
      <w:r w:rsidR="002018C5">
        <w:rPr>
          <w:rFonts w:asciiTheme="majorBidi" w:hAnsiTheme="majorBidi" w:cstheme="majorBidi"/>
        </w:rPr>
        <w:tab/>
      </w:r>
      <w:r w:rsidR="002018C5" w:rsidRPr="00CA2616">
        <w:rPr>
          <w:rFonts w:asciiTheme="majorBidi" w:hAnsiTheme="majorBidi" w:cstheme="majorBidi"/>
        </w:rPr>
        <w:t>;</w:t>
      </w:r>
      <w:r w:rsidR="002018C5">
        <w:rPr>
          <w:rFonts w:asciiTheme="majorBidi" w:hAnsiTheme="majorBidi" w:cstheme="majorBidi"/>
        </w:rPr>
        <w:t xml:space="preserve"> use length of name as counter</w:t>
      </w:r>
    </w:p>
    <w:p w14:paraId="62862E63" w14:textId="0B73BBB7" w:rsidR="00CA2616" w:rsidRPr="00CA2616" w:rsidRDefault="00993CCD" w:rsidP="00CA2616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254208" behindDoc="0" locked="0" layoutInCell="1" allowOverlap="1" wp14:anchorId="62389A03" wp14:editId="4E03E2EF">
                <wp:simplePos x="0" y="0"/>
                <wp:positionH relativeFrom="column">
                  <wp:posOffset>897890</wp:posOffset>
                </wp:positionH>
                <wp:positionV relativeFrom="paragraph">
                  <wp:posOffset>22225</wp:posOffset>
                </wp:positionV>
                <wp:extent cx="408940" cy="38930"/>
                <wp:effectExtent l="38100" t="38100" r="48260" b="37465"/>
                <wp:wrapNone/>
                <wp:docPr id="509" name="Ink 50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0">
                      <w14:nvContentPartPr>
                        <w14:cNvContentPartPr/>
                      </w14:nvContentPartPr>
                      <w14:xfrm>
                        <a:off x="0" y="0"/>
                        <a:ext cx="408940" cy="389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862E05" id="Ink 509" o:spid="_x0000_s1026" type="#_x0000_t75" style="position:absolute;margin-left:70.35pt;margin-top:1.4pt;width:32.9pt;height:3.75pt;z-index:252254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">
                <v:imagedata r:id="rId201" o:title=""/>
              </v:shape>
            </w:pict>
          </mc:Fallback>
        </mc:AlternateContent>
      </w:r>
      <w:r w:rsidR="00CA2616" w:rsidRPr="00CA2616">
        <w:rPr>
          <w:rFonts w:asciiTheme="majorBidi" w:hAnsiTheme="majorBidi" w:cstheme="majorBidi"/>
        </w:rPr>
        <w:t>mov esi,0</w:t>
      </w:r>
    </w:p>
    <w:p w14:paraId="50AE84C0" w14:textId="17341576" w:rsidR="00CA2616" w:rsidRPr="00CA2616" w:rsidRDefault="00993CCD" w:rsidP="00CA2616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259328" behindDoc="0" locked="0" layoutInCell="1" allowOverlap="1" wp14:anchorId="22113010" wp14:editId="086754A6">
                <wp:simplePos x="0" y="0"/>
                <wp:positionH relativeFrom="column">
                  <wp:posOffset>285115</wp:posOffset>
                </wp:positionH>
                <wp:positionV relativeFrom="paragraph">
                  <wp:posOffset>1905</wp:posOffset>
                </wp:positionV>
                <wp:extent cx="474495" cy="104140"/>
                <wp:effectExtent l="38100" t="38100" r="1905" b="48260"/>
                <wp:wrapNone/>
                <wp:docPr id="258" name="Ink 2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2">
                      <w14:nvContentPartPr>
                        <w14:cNvContentPartPr/>
                      </w14:nvContentPartPr>
                      <w14:xfrm>
                        <a:off x="0" y="0"/>
                        <a:ext cx="474495" cy="1041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C81C27" id="Ink 258" o:spid="_x0000_s1026" type="#_x0000_t75" style="position:absolute;margin-left:22.1pt;margin-top:-.2pt;width:38.05pt;height:8.9pt;z-index:252259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">
                <v:imagedata r:id="rId203" o:title=""/>
              </v:shape>
            </w:pict>
          </mc:Fallback>
        </mc:AlternateContent>
      </w:r>
      <w:r w:rsidR="00025BEE"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130304" behindDoc="0" locked="0" layoutInCell="1" allowOverlap="1" wp14:anchorId="5FD18A0E" wp14:editId="57FC66F9">
                <wp:simplePos x="0" y="0"/>
                <wp:positionH relativeFrom="column">
                  <wp:posOffset>-299580</wp:posOffset>
                </wp:positionH>
                <wp:positionV relativeFrom="paragraph">
                  <wp:posOffset>155315</wp:posOffset>
                </wp:positionV>
                <wp:extent cx="1005120" cy="49680"/>
                <wp:effectExtent l="38100" t="38100" r="43180" b="45720"/>
                <wp:wrapNone/>
                <wp:docPr id="494" name="Ink 49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4">
                      <w14:nvContentPartPr>
                        <w14:cNvContentPartPr/>
                      </w14:nvContentPartPr>
                      <w14:xfrm>
                        <a:off x="0" y="0"/>
                        <a:ext cx="1005120" cy="49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2118EAA" id="Ink 494" o:spid="_x0000_s1026" type="#_x0000_t75" style="position:absolute;margin-left:-23.95pt;margin-top:11.9pt;width:79.85pt;height:4.6pt;z-index:252130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">
                <v:imagedata r:id="rId205" o:title=""/>
              </v:shape>
            </w:pict>
          </mc:Fallback>
        </mc:AlternateContent>
      </w:r>
    </w:p>
    <w:p w14:paraId="52278C18" w14:textId="19A5A6E2" w:rsidR="00CA2616" w:rsidRPr="00CA2616" w:rsidRDefault="00993CCD" w:rsidP="00CA2616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260352" behindDoc="0" locked="0" layoutInCell="1" allowOverlap="1" wp14:anchorId="02FFEA5F" wp14:editId="6099FFF5">
                <wp:simplePos x="0" y="0"/>
                <wp:positionH relativeFrom="column">
                  <wp:posOffset>540187</wp:posOffset>
                </wp:positionH>
                <wp:positionV relativeFrom="paragraph">
                  <wp:posOffset>112130</wp:posOffset>
                </wp:positionV>
                <wp:extent cx="225000" cy="109800"/>
                <wp:effectExtent l="38100" t="38100" r="3810" b="43180"/>
                <wp:wrapNone/>
                <wp:docPr id="259" name="Ink 2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6">
                      <w14:nvContentPartPr>
                        <w14:cNvContentPartPr/>
                      </w14:nvContentPartPr>
                      <w14:xfrm>
                        <a:off x="0" y="0"/>
                        <a:ext cx="225000" cy="109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25E163B" id="Ink 259" o:spid="_x0000_s1026" type="#_x0000_t75" style="position:absolute;margin-left:42.2pt;margin-top:8.5pt;width:18.4pt;height:9.4pt;z-index:252260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">
                <v:imagedata r:id="rId207" o:title=""/>
              </v:shape>
            </w:pict>
          </mc:Fallback>
        </mc:AlternateContent>
      </w:r>
      <w:r w:rsidR="00CA2616" w:rsidRPr="00CA2616">
        <w:rPr>
          <w:rFonts w:asciiTheme="majorBidi" w:hAnsiTheme="majorBidi" w:cstheme="majorBidi"/>
        </w:rPr>
        <w:t>L1:</w:t>
      </w:r>
    </w:p>
    <w:p w14:paraId="52366676" w14:textId="45DB162A" w:rsidR="00CA2616" w:rsidRPr="00CA2616" w:rsidRDefault="00025BEE" w:rsidP="00CA2616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124160" behindDoc="0" locked="0" layoutInCell="1" allowOverlap="1" wp14:anchorId="5071ADEA" wp14:editId="7EA50D24">
                <wp:simplePos x="0" y="0"/>
                <wp:positionH relativeFrom="column">
                  <wp:posOffset>-551940</wp:posOffset>
                </wp:positionH>
                <wp:positionV relativeFrom="paragraph">
                  <wp:posOffset>58595</wp:posOffset>
                </wp:positionV>
                <wp:extent cx="426240" cy="172800"/>
                <wp:effectExtent l="38100" t="38100" r="12065" b="36830"/>
                <wp:wrapNone/>
                <wp:docPr id="488" name="Ink 48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8">
                      <w14:nvContentPartPr>
                        <w14:cNvContentPartPr/>
                      </w14:nvContentPartPr>
                      <w14:xfrm>
                        <a:off x="0" y="0"/>
                        <a:ext cx="426240" cy="172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C69C3AB" id="Ink 488" o:spid="_x0000_s1026" type="#_x0000_t75" style="position:absolute;margin-left:-43.8pt;margin-top:4.25pt;width:34.25pt;height:14.3pt;z-index:252124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">
                <v:imagedata r:id="rId209" o:title=""/>
              </v:shape>
            </w:pict>
          </mc:Fallback>
        </mc:AlternateContent>
      </w:r>
      <w:proofErr w:type="spellStart"/>
      <w:r w:rsidR="00CA2616" w:rsidRPr="00CA2616">
        <w:rPr>
          <w:rFonts w:asciiTheme="majorBidi" w:hAnsiTheme="majorBidi" w:cstheme="majorBidi"/>
        </w:rPr>
        <w:t>movzx</w:t>
      </w:r>
      <w:proofErr w:type="spellEnd"/>
      <w:r w:rsidR="00CA2616" w:rsidRPr="00CA2616">
        <w:rPr>
          <w:rFonts w:asciiTheme="majorBidi" w:hAnsiTheme="majorBidi" w:cstheme="majorBidi"/>
        </w:rPr>
        <w:t xml:space="preserve"> </w:t>
      </w:r>
      <w:proofErr w:type="spellStart"/>
      <w:proofErr w:type="gramStart"/>
      <w:r w:rsidR="00CA2616" w:rsidRPr="00CA2616">
        <w:rPr>
          <w:rFonts w:asciiTheme="majorBidi" w:hAnsiTheme="majorBidi" w:cstheme="majorBidi"/>
        </w:rPr>
        <w:t>eax,stringName</w:t>
      </w:r>
      <w:proofErr w:type="spellEnd"/>
      <w:proofErr w:type="gramEnd"/>
      <w:r w:rsidR="00CA2616" w:rsidRPr="00CA2616">
        <w:rPr>
          <w:rFonts w:asciiTheme="majorBidi" w:hAnsiTheme="majorBidi" w:cstheme="majorBidi"/>
        </w:rPr>
        <w:t>[</w:t>
      </w:r>
      <w:proofErr w:type="spellStart"/>
      <w:r w:rsidR="00CA2616" w:rsidRPr="00CA2616">
        <w:rPr>
          <w:rFonts w:asciiTheme="majorBidi" w:hAnsiTheme="majorBidi" w:cstheme="majorBidi"/>
        </w:rPr>
        <w:t>esi</w:t>
      </w:r>
      <w:proofErr w:type="spellEnd"/>
      <w:r w:rsidR="00CA2616" w:rsidRPr="00CA2616">
        <w:rPr>
          <w:rFonts w:asciiTheme="majorBidi" w:hAnsiTheme="majorBidi" w:cstheme="majorBidi"/>
        </w:rPr>
        <w:t>]</w:t>
      </w:r>
      <w:r w:rsidR="002018C5">
        <w:rPr>
          <w:rFonts w:asciiTheme="majorBidi" w:hAnsiTheme="majorBidi" w:cstheme="majorBidi"/>
        </w:rPr>
        <w:tab/>
      </w:r>
      <w:r w:rsidR="00111BC9">
        <w:rPr>
          <w:rFonts w:asciiTheme="majorBidi" w:hAnsiTheme="majorBidi" w:cstheme="majorBidi"/>
        </w:rPr>
        <w:tab/>
      </w:r>
      <w:r w:rsidR="002018C5" w:rsidRPr="00CA2616">
        <w:rPr>
          <w:rFonts w:asciiTheme="majorBidi" w:hAnsiTheme="majorBidi" w:cstheme="majorBidi"/>
        </w:rPr>
        <w:t>;</w:t>
      </w:r>
      <w:r w:rsidR="002018C5">
        <w:rPr>
          <w:rFonts w:asciiTheme="majorBidi" w:hAnsiTheme="majorBidi" w:cstheme="majorBidi"/>
        </w:rPr>
        <w:t xml:space="preserve"> get char from </w:t>
      </w:r>
      <w:r w:rsidR="009021D4">
        <w:rPr>
          <w:rFonts w:asciiTheme="majorBidi" w:hAnsiTheme="majorBidi" w:cstheme="majorBidi"/>
        </w:rPr>
        <w:t>name string</w:t>
      </w:r>
    </w:p>
    <w:p w14:paraId="0C058C5F" w14:textId="727FD472" w:rsidR="00CA2616" w:rsidRPr="00CA2616" w:rsidRDefault="00025BEE" w:rsidP="00CA2616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136448" behindDoc="0" locked="0" layoutInCell="1" allowOverlap="1" wp14:anchorId="6F250338" wp14:editId="3B66809B">
                <wp:simplePos x="0" y="0"/>
                <wp:positionH relativeFrom="column">
                  <wp:posOffset>3745865</wp:posOffset>
                </wp:positionH>
                <wp:positionV relativeFrom="paragraph">
                  <wp:posOffset>-353695</wp:posOffset>
                </wp:positionV>
                <wp:extent cx="1746045" cy="826135"/>
                <wp:effectExtent l="38100" t="38100" r="45085" b="31115"/>
                <wp:wrapNone/>
                <wp:docPr id="500" name="Ink 50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0">
                      <w14:nvContentPartPr>
                        <w14:cNvContentPartPr/>
                      </w14:nvContentPartPr>
                      <w14:xfrm>
                        <a:off x="0" y="0"/>
                        <a:ext cx="1746045" cy="8261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D4DF451" id="Ink 500" o:spid="_x0000_s1026" type="#_x0000_t75" style="position:absolute;margin-left:294.6pt;margin-top:-28.2pt;width:138.2pt;height:65.75pt;z-index:252136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">
                <v:imagedata r:id="rId211" o:title=""/>
              </v:shape>
            </w:pict>
          </mc:Fallback>
        </mc:AlternateContent>
      </w: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125184" behindDoc="0" locked="0" layoutInCell="1" allowOverlap="1" wp14:anchorId="41B1E94C" wp14:editId="6EFA1B6C">
                <wp:simplePos x="0" y="0"/>
                <wp:positionH relativeFrom="column">
                  <wp:posOffset>843060</wp:posOffset>
                </wp:positionH>
                <wp:positionV relativeFrom="paragraph">
                  <wp:posOffset>-25</wp:posOffset>
                </wp:positionV>
                <wp:extent cx="808200" cy="51480"/>
                <wp:effectExtent l="19050" t="38100" r="49530" b="43815"/>
                <wp:wrapNone/>
                <wp:docPr id="489" name="Ink 48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2">
                      <w14:nvContentPartPr>
                        <w14:cNvContentPartPr/>
                      </w14:nvContentPartPr>
                      <w14:xfrm>
                        <a:off x="0" y="0"/>
                        <a:ext cx="808200" cy="51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1C0105" id="Ink 489" o:spid="_x0000_s1026" type="#_x0000_t75" style="position:absolute;margin-left:66.05pt;margin-top:-.35pt;width:64.35pt;height:4.75pt;z-index:252125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">
                <v:imagedata r:id="rId213" o:title=""/>
              </v:shape>
            </w:pict>
          </mc:Fallback>
        </mc:AlternateContent>
      </w:r>
      <w:r w:rsidR="00CA2616" w:rsidRPr="00CA2616">
        <w:rPr>
          <w:rFonts w:asciiTheme="majorBidi" w:hAnsiTheme="majorBidi" w:cstheme="majorBidi"/>
        </w:rPr>
        <w:t>push eax</w:t>
      </w:r>
      <w:r w:rsidR="002018C5">
        <w:rPr>
          <w:rFonts w:asciiTheme="majorBidi" w:hAnsiTheme="majorBidi" w:cstheme="majorBidi"/>
        </w:rPr>
        <w:tab/>
      </w:r>
      <w:r w:rsidR="002018C5">
        <w:rPr>
          <w:rFonts w:asciiTheme="majorBidi" w:hAnsiTheme="majorBidi" w:cstheme="majorBidi"/>
        </w:rPr>
        <w:tab/>
      </w:r>
      <w:r w:rsidR="002018C5">
        <w:rPr>
          <w:rFonts w:asciiTheme="majorBidi" w:hAnsiTheme="majorBidi" w:cstheme="majorBidi"/>
        </w:rPr>
        <w:tab/>
      </w:r>
      <w:r w:rsidR="00111BC9">
        <w:rPr>
          <w:rFonts w:asciiTheme="majorBidi" w:hAnsiTheme="majorBidi" w:cstheme="majorBidi"/>
        </w:rPr>
        <w:tab/>
      </w:r>
      <w:r w:rsidR="002018C5" w:rsidRPr="00CA2616">
        <w:rPr>
          <w:rFonts w:asciiTheme="majorBidi" w:hAnsiTheme="majorBidi" w:cstheme="majorBidi"/>
        </w:rPr>
        <w:t>;</w:t>
      </w:r>
      <w:r w:rsidR="002018C5">
        <w:rPr>
          <w:rFonts w:asciiTheme="majorBidi" w:hAnsiTheme="majorBidi" w:cstheme="majorBidi"/>
        </w:rPr>
        <w:t xml:space="preserve"> push char to </w:t>
      </w:r>
      <w:proofErr w:type="gramStart"/>
      <w:r w:rsidR="002018C5">
        <w:rPr>
          <w:rFonts w:asciiTheme="majorBidi" w:hAnsiTheme="majorBidi" w:cstheme="majorBidi"/>
        </w:rPr>
        <w:t>stack</w:t>
      </w:r>
      <w:proofErr w:type="gramEnd"/>
    </w:p>
    <w:p w14:paraId="4BE6C146" w14:textId="3570E11C" w:rsidR="00CA2616" w:rsidRPr="00CA2616" w:rsidRDefault="00993CCD" w:rsidP="00CA2616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263424" behindDoc="0" locked="0" layoutInCell="1" allowOverlap="1" wp14:anchorId="725532D8" wp14:editId="6D3A6535">
                <wp:simplePos x="0" y="0"/>
                <wp:positionH relativeFrom="column">
                  <wp:posOffset>-62230</wp:posOffset>
                </wp:positionH>
                <wp:positionV relativeFrom="paragraph">
                  <wp:posOffset>17780</wp:posOffset>
                </wp:positionV>
                <wp:extent cx="451485" cy="222250"/>
                <wp:effectExtent l="38100" t="38100" r="24765" b="44450"/>
                <wp:wrapNone/>
                <wp:docPr id="262" name="Ink 26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4">
                      <w14:nvContentPartPr>
                        <w14:cNvContentPartPr/>
                      </w14:nvContentPartPr>
                      <w14:xfrm>
                        <a:off x="0" y="0"/>
                        <a:ext cx="451485" cy="22225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95D06DB" id="Ink 262" o:spid="_x0000_s1026" type="#_x0000_t75" style="position:absolute;margin-left:-5.25pt;margin-top:1.05pt;width:36.25pt;height:18.2pt;z-index:252263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">
                <v:imagedata r:id="rId215" o:title=""/>
              </v:shape>
            </w:pict>
          </mc:Fallback>
        </mc:AlternateContent>
      </w:r>
      <w:proofErr w:type="spellStart"/>
      <w:r w:rsidR="00CA2616" w:rsidRPr="00CA2616">
        <w:rPr>
          <w:rFonts w:asciiTheme="majorBidi" w:hAnsiTheme="majorBidi" w:cstheme="majorBidi"/>
        </w:rPr>
        <w:t>inc</w:t>
      </w:r>
      <w:proofErr w:type="spellEnd"/>
      <w:r w:rsidR="00CA2616" w:rsidRPr="00CA2616">
        <w:rPr>
          <w:rFonts w:asciiTheme="majorBidi" w:hAnsiTheme="majorBidi" w:cstheme="majorBidi"/>
        </w:rPr>
        <w:t xml:space="preserve"> </w:t>
      </w:r>
      <w:proofErr w:type="spellStart"/>
      <w:r w:rsidR="00CA2616" w:rsidRPr="00CA2616">
        <w:rPr>
          <w:rFonts w:asciiTheme="majorBidi" w:hAnsiTheme="majorBidi" w:cstheme="majorBidi"/>
        </w:rPr>
        <w:t>esi</w:t>
      </w:r>
      <w:proofErr w:type="spellEnd"/>
    </w:p>
    <w:p w14:paraId="6E916D13" w14:textId="508C67A4" w:rsidR="00CA2616" w:rsidRPr="00CA2616" w:rsidRDefault="00025BEE" w:rsidP="00CA2616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131328" behindDoc="0" locked="0" layoutInCell="1" allowOverlap="1" wp14:anchorId="07DC6B95" wp14:editId="7729F905">
                <wp:simplePos x="0" y="0"/>
                <wp:positionH relativeFrom="column">
                  <wp:posOffset>-140970</wp:posOffset>
                </wp:positionH>
                <wp:positionV relativeFrom="paragraph">
                  <wp:posOffset>20320</wp:posOffset>
                </wp:positionV>
                <wp:extent cx="938695" cy="300510"/>
                <wp:effectExtent l="0" t="0" r="0" b="42545"/>
                <wp:wrapNone/>
                <wp:docPr id="495" name="Ink 49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6">
                      <w14:nvContentPartPr>
                        <w14:cNvContentPartPr/>
                      </w14:nvContentPartPr>
                      <w14:xfrm>
                        <a:off x="0" y="0"/>
                        <a:ext cx="938695" cy="30051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482526" id="Ink 495" o:spid="_x0000_s1026" type="#_x0000_t75" style="position:absolute;margin-left:-11.45pt;margin-top:1.25pt;width:74.6pt;height:24.35pt;z-index:252131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">
                <v:imagedata r:id="rId217" o:title=""/>
              </v:shape>
            </w:pict>
          </mc:Fallback>
        </mc:AlternateContent>
      </w:r>
      <w:r w:rsidR="00CA2616" w:rsidRPr="00CA2616">
        <w:rPr>
          <w:rFonts w:asciiTheme="majorBidi" w:hAnsiTheme="majorBidi" w:cstheme="majorBidi"/>
        </w:rPr>
        <w:t>LOOP L1</w:t>
      </w:r>
    </w:p>
    <w:p w14:paraId="5C125927" w14:textId="6D746F5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</w:p>
    <w:p w14:paraId="46F312B2" w14:textId="07114EF2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  <w:proofErr w:type="spellStart"/>
      <w:r w:rsidRPr="00CA2616">
        <w:rPr>
          <w:rFonts w:asciiTheme="majorBidi" w:hAnsiTheme="majorBidi" w:cstheme="majorBidi"/>
        </w:rPr>
        <w:t>movzx</w:t>
      </w:r>
      <w:proofErr w:type="spellEnd"/>
      <w:r w:rsidRPr="00CA2616">
        <w:rPr>
          <w:rFonts w:asciiTheme="majorBidi" w:hAnsiTheme="majorBidi" w:cstheme="majorBidi"/>
        </w:rPr>
        <w:t xml:space="preserve"> </w:t>
      </w:r>
      <w:proofErr w:type="spellStart"/>
      <w:proofErr w:type="gramStart"/>
      <w:r w:rsidRPr="00CA2616">
        <w:rPr>
          <w:rFonts w:asciiTheme="majorBidi" w:hAnsiTheme="majorBidi" w:cstheme="majorBidi"/>
        </w:rPr>
        <w:t>ecx,lengthOfName</w:t>
      </w:r>
      <w:proofErr w:type="spellEnd"/>
      <w:proofErr w:type="gramEnd"/>
      <w:r w:rsidR="002018C5">
        <w:rPr>
          <w:rFonts w:asciiTheme="majorBidi" w:hAnsiTheme="majorBidi" w:cstheme="majorBidi"/>
        </w:rPr>
        <w:tab/>
      </w:r>
      <w:r w:rsidR="002018C5">
        <w:rPr>
          <w:rFonts w:asciiTheme="majorBidi" w:hAnsiTheme="majorBidi" w:cstheme="majorBidi"/>
        </w:rPr>
        <w:tab/>
      </w:r>
      <w:r w:rsidR="002018C5" w:rsidRPr="00CA2616">
        <w:rPr>
          <w:rFonts w:asciiTheme="majorBidi" w:hAnsiTheme="majorBidi" w:cstheme="majorBidi"/>
        </w:rPr>
        <w:t>;</w:t>
      </w:r>
      <w:r w:rsidR="002018C5">
        <w:rPr>
          <w:rFonts w:asciiTheme="majorBidi" w:hAnsiTheme="majorBidi" w:cstheme="majorBidi"/>
        </w:rPr>
        <w:t xml:space="preserve"> use length of name as counter</w:t>
      </w:r>
    </w:p>
    <w:p w14:paraId="76211538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  <w:r w:rsidRPr="00CA2616">
        <w:rPr>
          <w:rFonts w:asciiTheme="majorBidi" w:hAnsiTheme="majorBidi" w:cstheme="majorBidi"/>
        </w:rPr>
        <w:t xml:space="preserve">mov </w:t>
      </w:r>
      <w:proofErr w:type="spellStart"/>
      <w:r w:rsidRPr="00CA2616">
        <w:rPr>
          <w:rFonts w:asciiTheme="majorBidi" w:hAnsiTheme="majorBidi" w:cstheme="majorBidi"/>
        </w:rPr>
        <w:t>esi</w:t>
      </w:r>
      <w:proofErr w:type="spellEnd"/>
      <w:r w:rsidRPr="00CA2616">
        <w:rPr>
          <w:rFonts w:asciiTheme="majorBidi" w:hAnsiTheme="majorBidi" w:cstheme="majorBidi"/>
        </w:rPr>
        <w:t>, 0</w:t>
      </w:r>
    </w:p>
    <w:p w14:paraId="6E380E63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</w:p>
    <w:p w14:paraId="778CCE58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  <w:r w:rsidRPr="00CA2616">
        <w:rPr>
          <w:rFonts w:asciiTheme="majorBidi" w:hAnsiTheme="majorBidi" w:cstheme="majorBidi"/>
        </w:rPr>
        <w:t>L2:</w:t>
      </w:r>
    </w:p>
    <w:p w14:paraId="6FD4F2D6" w14:textId="0EB08A3D" w:rsidR="00CA2616" w:rsidRPr="00CA2616" w:rsidRDefault="00CA2616" w:rsidP="00111BC9">
      <w:pPr>
        <w:outlineLvl w:val="0"/>
        <w:rPr>
          <w:rFonts w:asciiTheme="majorBidi" w:hAnsiTheme="majorBidi" w:cstheme="majorBidi"/>
        </w:rPr>
      </w:pPr>
      <w:r w:rsidRPr="00CA2616">
        <w:rPr>
          <w:rFonts w:asciiTheme="majorBidi" w:hAnsiTheme="majorBidi" w:cstheme="majorBidi"/>
        </w:rPr>
        <w:t>pop eax</w:t>
      </w:r>
      <w:r w:rsidR="002018C5">
        <w:rPr>
          <w:rFonts w:asciiTheme="majorBidi" w:hAnsiTheme="majorBidi" w:cstheme="majorBidi"/>
        </w:rPr>
        <w:tab/>
      </w:r>
      <w:r w:rsidR="002018C5">
        <w:rPr>
          <w:rFonts w:asciiTheme="majorBidi" w:hAnsiTheme="majorBidi" w:cstheme="majorBidi"/>
        </w:rPr>
        <w:tab/>
      </w:r>
      <w:r w:rsidR="002018C5">
        <w:rPr>
          <w:rFonts w:asciiTheme="majorBidi" w:hAnsiTheme="majorBidi" w:cstheme="majorBidi"/>
        </w:rPr>
        <w:tab/>
      </w:r>
      <w:r w:rsidR="00111BC9">
        <w:rPr>
          <w:rFonts w:asciiTheme="majorBidi" w:hAnsiTheme="majorBidi" w:cstheme="majorBidi"/>
        </w:rPr>
        <w:tab/>
      </w:r>
      <w:r w:rsidR="002018C5" w:rsidRPr="00CA2616">
        <w:rPr>
          <w:rFonts w:asciiTheme="majorBidi" w:hAnsiTheme="majorBidi" w:cstheme="majorBidi"/>
        </w:rPr>
        <w:t>;</w:t>
      </w:r>
      <w:r w:rsidR="002018C5">
        <w:rPr>
          <w:rFonts w:asciiTheme="majorBidi" w:hAnsiTheme="majorBidi" w:cstheme="majorBidi"/>
        </w:rPr>
        <w:t xml:space="preserve"> pop char from stack</w:t>
      </w:r>
    </w:p>
    <w:p w14:paraId="5774F919" w14:textId="5AC252CC" w:rsidR="00CA2616" w:rsidRPr="00CA2616" w:rsidRDefault="00025BEE" w:rsidP="00111BC9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142592" behindDoc="0" locked="0" layoutInCell="1" allowOverlap="1" wp14:anchorId="34443227" wp14:editId="07290414">
                <wp:simplePos x="0" y="0"/>
                <wp:positionH relativeFrom="column">
                  <wp:posOffset>4272915</wp:posOffset>
                </wp:positionH>
                <wp:positionV relativeFrom="paragraph">
                  <wp:posOffset>-356870</wp:posOffset>
                </wp:positionV>
                <wp:extent cx="1629330" cy="956690"/>
                <wp:effectExtent l="38100" t="38100" r="47625" b="34290"/>
                <wp:wrapNone/>
                <wp:docPr id="506" name="Ink 50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8">
                      <w14:nvContentPartPr>
                        <w14:cNvContentPartPr/>
                      </w14:nvContentPartPr>
                      <w14:xfrm>
                        <a:off x="0" y="0"/>
                        <a:ext cx="1629330" cy="9566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8D5988" id="Ink 506" o:spid="_x0000_s1026" type="#_x0000_t75" style="position:absolute;margin-left:336.1pt;margin-top:-28.45pt;width:129pt;height:76.05pt;z-index:252142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">
                <v:imagedata r:id="rId219" o:title=""/>
              </v:shape>
            </w:pict>
          </mc:Fallback>
        </mc:AlternateContent>
      </w:r>
      <w:r w:rsidR="00CA2616" w:rsidRPr="00CA2616">
        <w:rPr>
          <w:rFonts w:asciiTheme="majorBidi" w:hAnsiTheme="majorBidi" w:cstheme="majorBidi"/>
        </w:rPr>
        <w:t xml:space="preserve">mov </w:t>
      </w:r>
      <w:proofErr w:type="spellStart"/>
      <w:r w:rsidR="00CA2616" w:rsidRPr="00CA2616">
        <w:rPr>
          <w:rFonts w:asciiTheme="majorBidi" w:hAnsiTheme="majorBidi" w:cstheme="majorBidi"/>
        </w:rPr>
        <w:t>reverseName</w:t>
      </w:r>
      <w:proofErr w:type="spellEnd"/>
      <w:r w:rsidR="00CA2616" w:rsidRPr="00CA2616">
        <w:rPr>
          <w:rFonts w:asciiTheme="majorBidi" w:hAnsiTheme="majorBidi" w:cstheme="majorBidi"/>
        </w:rPr>
        <w:t>[</w:t>
      </w:r>
      <w:proofErr w:type="spellStart"/>
      <w:r w:rsidR="00CA2616" w:rsidRPr="00CA2616">
        <w:rPr>
          <w:rFonts w:asciiTheme="majorBidi" w:hAnsiTheme="majorBidi" w:cstheme="majorBidi"/>
        </w:rPr>
        <w:t>esi</w:t>
      </w:r>
      <w:proofErr w:type="spellEnd"/>
      <w:r w:rsidR="00CA2616" w:rsidRPr="00CA2616">
        <w:rPr>
          <w:rFonts w:asciiTheme="majorBidi" w:hAnsiTheme="majorBidi" w:cstheme="majorBidi"/>
        </w:rPr>
        <w:t>],</w:t>
      </w:r>
      <w:r w:rsidR="00111BC9">
        <w:rPr>
          <w:rFonts w:asciiTheme="majorBidi" w:hAnsiTheme="majorBidi" w:cstheme="majorBidi"/>
        </w:rPr>
        <w:t xml:space="preserve"> </w:t>
      </w:r>
      <w:r w:rsidR="00CA2616" w:rsidRPr="00CA2616">
        <w:rPr>
          <w:rFonts w:asciiTheme="majorBidi" w:hAnsiTheme="majorBidi" w:cstheme="majorBidi"/>
        </w:rPr>
        <w:t>al</w:t>
      </w:r>
      <w:r w:rsidR="002018C5">
        <w:rPr>
          <w:rFonts w:asciiTheme="majorBidi" w:hAnsiTheme="majorBidi" w:cstheme="majorBidi"/>
        </w:rPr>
        <w:tab/>
      </w:r>
      <w:r w:rsidR="00111BC9">
        <w:rPr>
          <w:rFonts w:asciiTheme="majorBidi" w:hAnsiTheme="majorBidi" w:cstheme="majorBidi"/>
        </w:rPr>
        <w:tab/>
      </w:r>
      <w:r w:rsidR="002018C5">
        <w:rPr>
          <w:rFonts w:asciiTheme="majorBidi" w:hAnsiTheme="majorBidi" w:cstheme="majorBidi"/>
        </w:rPr>
        <w:t xml:space="preserve">; store </w:t>
      </w:r>
      <w:r w:rsidR="009021D4">
        <w:rPr>
          <w:rFonts w:asciiTheme="majorBidi" w:hAnsiTheme="majorBidi" w:cstheme="majorBidi"/>
        </w:rPr>
        <w:t xml:space="preserve">char </w:t>
      </w:r>
      <w:r w:rsidR="002018C5">
        <w:rPr>
          <w:rFonts w:asciiTheme="majorBidi" w:hAnsiTheme="majorBidi" w:cstheme="majorBidi"/>
        </w:rPr>
        <w:t>in reverse name string</w:t>
      </w:r>
    </w:p>
    <w:p w14:paraId="3D850993" w14:textId="04C37DEB" w:rsidR="00CA2616" w:rsidRPr="00CA2616" w:rsidRDefault="00CA2616" w:rsidP="00111BC9">
      <w:pPr>
        <w:outlineLvl w:val="0"/>
        <w:rPr>
          <w:rFonts w:asciiTheme="majorBidi" w:hAnsiTheme="majorBidi" w:cstheme="majorBidi"/>
        </w:rPr>
      </w:pPr>
      <w:proofErr w:type="spellStart"/>
      <w:r w:rsidRPr="00CA2616">
        <w:rPr>
          <w:rFonts w:asciiTheme="majorBidi" w:hAnsiTheme="majorBidi" w:cstheme="majorBidi"/>
        </w:rPr>
        <w:t>inc</w:t>
      </w:r>
      <w:proofErr w:type="spellEnd"/>
      <w:r w:rsidRPr="00CA2616">
        <w:rPr>
          <w:rFonts w:asciiTheme="majorBidi" w:hAnsiTheme="majorBidi" w:cstheme="majorBidi"/>
        </w:rPr>
        <w:t xml:space="preserve"> </w:t>
      </w:r>
      <w:proofErr w:type="spellStart"/>
      <w:r w:rsidRPr="00CA2616">
        <w:rPr>
          <w:rFonts w:asciiTheme="majorBidi" w:hAnsiTheme="majorBidi" w:cstheme="majorBidi"/>
        </w:rPr>
        <w:t>esi</w:t>
      </w:r>
      <w:proofErr w:type="spellEnd"/>
    </w:p>
    <w:p w14:paraId="33CD2FE8" w14:textId="62F2690F" w:rsidR="00CA2616" w:rsidRPr="00CA2616" w:rsidRDefault="00993CCD" w:rsidP="00CA2616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249088" behindDoc="0" locked="0" layoutInCell="1" allowOverlap="1" wp14:anchorId="08B53DD8" wp14:editId="5ED6E2E5">
                <wp:simplePos x="0" y="0"/>
                <wp:positionH relativeFrom="column">
                  <wp:posOffset>5155747</wp:posOffset>
                </wp:positionH>
                <wp:positionV relativeFrom="paragraph">
                  <wp:posOffset>115790</wp:posOffset>
                </wp:positionV>
                <wp:extent cx="75960" cy="17280"/>
                <wp:effectExtent l="38100" t="38100" r="38735" b="40005"/>
                <wp:wrapNone/>
                <wp:docPr id="503" name="Ink 50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0">
                      <w14:nvContentPartPr>
                        <w14:cNvContentPartPr/>
                      </w14:nvContentPartPr>
                      <w14:xfrm>
                        <a:off x="0" y="0"/>
                        <a:ext cx="75960" cy="1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2EF979B" id="Ink 503" o:spid="_x0000_s1026" type="#_x0000_t75" style="position:absolute;margin-left:405.6pt;margin-top:8.75pt;width:6.7pt;height:2.05pt;z-index:252249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">
                <v:imagedata r:id="rId221" o:title=""/>
              </v:shape>
            </w:pict>
          </mc:Fallback>
        </mc:AlternateContent>
      </w:r>
      <w:r w:rsidR="00CA2616" w:rsidRPr="00CA2616">
        <w:rPr>
          <w:rFonts w:asciiTheme="majorBidi" w:hAnsiTheme="majorBidi" w:cstheme="majorBidi"/>
        </w:rPr>
        <w:t>LOOP L2</w:t>
      </w:r>
    </w:p>
    <w:p w14:paraId="61B3B983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</w:p>
    <w:p w14:paraId="46E0B573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</w:p>
    <w:p w14:paraId="359DD4F8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  <w:r w:rsidRPr="00CA2616">
        <w:rPr>
          <w:rFonts w:asciiTheme="majorBidi" w:hAnsiTheme="majorBidi" w:cstheme="majorBidi"/>
        </w:rPr>
        <w:t>RET</w:t>
      </w:r>
    </w:p>
    <w:p w14:paraId="02FFFFEB" w14:textId="23724E3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  <w:proofErr w:type="spellStart"/>
      <w:r w:rsidRPr="00CA2616">
        <w:rPr>
          <w:rFonts w:asciiTheme="majorBidi" w:hAnsiTheme="majorBidi" w:cstheme="majorBidi"/>
        </w:rPr>
        <w:t>reverseNameMethod</w:t>
      </w:r>
      <w:proofErr w:type="spellEnd"/>
      <w:r w:rsidRPr="00CA2616">
        <w:rPr>
          <w:rFonts w:asciiTheme="majorBidi" w:hAnsiTheme="majorBidi" w:cstheme="majorBidi"/>
        </w:rPr>
        <w:t xml:space="preserve"> ENDP</w:t>
      </w:r>
    </w:p>
    <w:p w14:paraId="32099B56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</w:p>
    <w:p w14:paraId="3598F83B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  <w:r w:rsidRPr="00CA2616">
        <w:rPr>
          <w:rFonts w:asciiTheme="majorBidi" w:hAnsiTheme="majorBidi" w:cstheme="majorBidi"/>
        </w:rPr>
        <w:t>;---------------------------------------------------------------------------------</w:t>
      </w:r>
    </w:p>
    <w:p w14:paraId="4877AC93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</w:p>
    <w:p w14:paraId="322465A2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  <w:proofErr w:type="spellStart"/>
      <w:r w:rsidRPr="00CA2616">
        <w:rPr>
          <w:rFonts w:asciiTheme="majorBidi" w:hAnsiTheme="majorBidi" w:cstheme="majorBidi"/>
        </w:rPr>
        <w:t>PrintReverseName</w:t>
      </w:r>
      <w:proofErr w:type="spellEnd"/>
      <w:r w:rsidRPr="00CA2616">
        <w:rPr>
          <w:rFonts w:asciiTheme="majorBidi" w:hAnsiTheme="majorBidi" w:cstheme="majorBidi"/>
        </w:rPr>
        <w:t xml:space="preserve"> PROC</w:t>
      </w:r>
    </w:p>
    <w:p w14:paraId="395BD6B6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</w:p>
    <w:p w14:paraId="1348DC50" w14:textId="47D33549" w:rsidR="00CA2616" w:rsidRPr="00CA2616" w:rsidRDefault="00993CCD" w:rsidP="00CA2616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264448" behindDoc="0" locked="0" layoutInCell="1" allowOverlap="1" wp14:anchorId="0CB00C90" wp14:editId="742D0EB5">
                <wp:simplePos x="0" y="0"/>
                <wp:positionH relativeFrom="column">
                  <wp:posOffset>1114387</wp:posOffset>
                </wp:positionH>
                <wp:positionV relativeFrom="paragraph">
                  <wp:posOffset>-42425</wp:posOffset>
                </wp:positionV>
                <wp:extent cx="291600" cy="285120"/>
                <wp:effectExtent l="38100" t="38100" r="0" b="38735"/>
                <wp:wrapNone/>
                <wp:docPr id="263" name="Ink 2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2">
                      <w14:nvContentPartPr>
                        <w14:cNvContentPartPr/>
                      </w14:nvContentPartPr>
                      <w14:xfrm>
                        <a:off x="0" y="0"/>
                        <a:ext cx="291600" cy="285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01221D" id="Ink 263" o:spid="_x0000_s1026" type="#_x0000_t75" style="position:absolute;margin-left:87.4pt;margin-top:-3.7pt;width:23.65pt;height:23.15pt;z-index:252264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">
                <v:imagedata r:id="rId223" o:title=""/>
              </v:shape>
            </w:pict>
          </mc:Fallback>
        </mc:AlternateContent>
      </w:r>
      <w:r w:rsidR="00CA2616" w:rsidRPr="00CA2616">
        <w:rPr>
          <w:rFonts w:asciiTheme="majorBidi" w:hAnsiTheme="majorBidi" w:cstheme="majorBidi"/>
        </w:rPr>
        <w:t xml:space="preserve">mov </w:t>
      </w:r>
      <w:proofErr w:type="spellStart"/>
      <w:proofErr w:type="gramStart"/>
      <w:r w:rsidR="00CA2616" w:rsidRPr="00CA2616">
        <w:rPr>
          <w:rFonts w:asciiTheme="majorBidi" w:hAnsiTheme="majorBidi" w:cstheme="majorBidi"/>
        </w:rPr>
        <w:t>edx,OFFSET</w:t>
      </w:r>
      <w:proofErr w:type="spellEnd"/>
      <w:proofErr w:type="gramEnd"/>
      <w:r w:rsidR="00CA2616" w:rsidRPr="00CA2616">
        <w:rPr>
          <w:rFonts w:asciiTheme="majorBidi" w:hAnsiTheme="majorBidi" w:cstheme="majorBidi"/>
        </w:rPr>
        <w:t xml:space="preserve"> st3</w:t>
      </w:r>
      <w:r w:rsidR="00780E4C">
        <w:rPr>
          <w:rFonts w:asciiTheme="majorBidi" w:hAnsiTheme="majorBidi" w:cstheme="majorBidi"/>
        </w:rPr>
        <w:tab/>
      </w:r>
      <w:r w:rsidR="00780E4C">
        <w:rPr>
          <w:rFonts w:asciiTheme="majorBidi" w:hAnsiTheme="majorBidi" w:cstheme="majorBidi"/>
        </w:rPr>
        <w:tab/>
      </w:r>
      <w:r w:rsidR="00780E4C">
        <w:rPr>
          <w:rFonts w:asciiTheme="majorBidi" w:hAnsiTheme="majorBidi" w:cstheme="majorBidi"/>
        </w:rPr>
        <w:tab/>
      </w:r>
      <w:r w:rsidR="00780E4C" w:rsidRPr="00CA2616">
        <w:rPr>
          <w:rFonts w:asciiTheme="majorBidi" w:hAnsiTheme="majorBidi" w:cstheme="majorBidi"/>
        </w:rPr>
        <w:t>;</w:t>
      </w:r>
      <w:r w:rsidR="00780E4C">
        <w:rPr>
          <w:rFonts w:asciiTheme="majorBidi" w:hAnsiTheme="majorBidi" w:cstheme="majorBidi"/>
        </w:rPr>
        <w:t xml:space="preserve"> move offset of string to </w:t>
      </w:r>
      <w:proofErr w:type="spellStart"/>
      <w:r w:rsidR="00780E4C">
        <w:rPr>
          <w:rFonts w:asciiTheme="majorBidi" w:hAnsiTheme="majorBidi" w:cstheme="majorBidi"/>
        </w:rPr>
        <w:t>edx</w:t>
      </w:r>
      <w:proofErr w:type="spellEnd"/>
    </w:p>
    <w:p w14:paraId="6D389485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  <w:r w:rsidRPr="00CA2616">
        <w:rPr>
          <w:rFonts w:asciiTheme="majorBidi" w:hAnsiTheme="majorBidi" w:cstheme="majorBidi"/>
        </w:rPr>
        <w:t xml:space="preserve">call </w:t>
      </w:r>
      <w:proofErr w:type="spellStart"/>
      <w:r w:rsidRPr="00CA2616">
        <w:rPr>
          <w:rFonts w:asciiTheme="majorBidi" w:hAnsiTheme="majorBidi" w:cstheme="majorBidi"/>
        </w:rPr>
        <w:t>writestring</w:t>
      </w:r>
      <w:proofErr w:type="spellEnd"/>
    </w:p>
    <w:p w14:paraId="2EA699A5" w14:textId="5A56F47D" w:rsidR="00CA2616" w:rsidRPr="00CA2616" w:rsidRDefault="00993CCD" w:rsidP="00CA2616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265472" behindDoc="0" locked="0" layoutInCell="1" allowOverlap="1" wp14:anchorId="54EE3700" wp14:editId="51008F07">
                <wp:simplePos x="0" y="0"/>
                <wp:positionH relativeFrom="column">
                  <wp:posOffset>940147</wp:posOffset>
                </wp:positionH>
                <wp:positionV relativeFrom="paragraph">
                  <wp:posOffset>61375</wp:posOffset>
                </wp:positionV>
                <wp:extent cx="372600" cy="149400"/>
                <wp:effectExtent l="38100" t="38100" r="46990" b="41275"/>
                <wp:wrapNone/>
                <wp:docPr id="265" name="Ink 26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4">
                      <w14:nvContentPartPr>
                        <w14:cNvContentPartPr/>
                      </w14:nvContentPartPr>
                      <w14:xfrm>
                        <a:off x="0" y="0"/>
                        <a:ext cx="372600" cy="149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B609D3" id="Ink 265" o:spid="_x0000_s1026" type="#_x0000_t75" style="position:absolute;margin-left:73.7pt;margin-top:4.5pt;width:30.05pt;height:12.45pt;z-index:252265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">
                <v:imagedata r:id="rId225" o:title=""/>
              </v:shape>
            </w:pict>
          </mc:Fallback>
        </mc:AlternateContent>
      </w:r>
    </w:p>
    <w:p w14:paraId="48611500" w14:textId="6450D0D3" w:rsidR="00CA2616" w:rsidRPr="00CA2616" w:rsidRDefault="00780E4C" w:rsidP="00CA2616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ov</w:t>
      </w:r>
      <w:r w:rsidR="00CA2616" w:rsidRPr="00CA2616">
        <w:rPr>
          <w:rFonts w:asciiTheme="majorBidi" w:hAnsiTheme="majorBidi" w:cstheme="majorBidi"/>
        </w:rPr>
        <w:t xml:space="preserve"> </w:t>
      </w:r>
      <w:proofErr w:type="spellStart"/>
      <w:proofErr w:type="gramStart"/>
      <w:r w:rsidR="00CA2616" w:rsidRPr="00CA2616">
        <w:rPr>
          <w:rFonts w:asciiTheme="majorBidi" w:hAnsiTheme="majorBidi" w:cstheme="majorBidi"/>
        </w:rPr>
        <w:t>edx,OFFSET</w:t>
      </w:r>
      <w:proofErr w:type="spellEnd"/>
      <w:proofErr w:type="gramEnd"/>
      <w:r w:rsidR="00CA2616" w:rsidRPr="00CA2616">
        <w:rPr>
          <w:rFonts w:asciiTheme="majorBidi" w:hAnsiTheme="majorBidi" w:cstheme="majorBidi"/>
        </w:rPr>
        <w:t xml:space="preserve"> </w:t>
      </w:r>
      <w:proofErr w:type="spellStart"/>
      <w:r w:rsidR="00CA2616" w:rsidRPr="00CA2616">
        <w:rPr>
          <w:rFonts w:asciiTheme="majorBidi" w:hAnsiTheme="majorBidi" w:cstheme="majorBidi"/>
        </w:rPr>
        <w:t>reverseName</w:t>
      </w:r>
      <w:proofErr w:type="spellEnd"/>
      <w:r>
        <w:rPr>
          <w:rFonts w:asciiTheme="majorBidi" w:hAnsiTheme="majorBidi" w:cstheme="majorBidi"/>
        </w:rPr>
        <w:tab/>
      </w:r>
      <w:r w:rsidRPr="00CA2616">
        <w:rPr>
          <w:rFonts w:asciiTheme="majorBidi" w:hAnsiTheme="majorBidi" w:cstheme="majorBidi"/>
        </w:rPr>
        <w:t>;</w:t>
      </w:r>
      <w:r>
        <w:rPr>
          <w:rFonts w:asciiTheme="majorBidi" w:hAnsiTheme="majorBidi" w:cstheme="majorBidi"/>
        </w:rPr>
        <w:t xml:space="preserve"> move offset of string to </w:t>
      </w:r>
      <w:proofErr w:type="spellStart"/>
      <w:r>
        <w:rPr>
          <w:rFonts w:asciiTheme="majorBidi" w:hAnsiTheme="majorBidi" w:cstheme="majorBidi"/>
        </w:rPr>
        <w:t>edx</w:t>
      </w:r>
      <w:proofErr w:type="spellEnd"/>
    </w:p>
    <w:p w14:paraId="4F6F7478" w14:textId="33F8EEA5" w:rsidR="00CA2616" w:rsidRPr="00CA2616" w:rsidRDefault="00993CCD" w:rsidP="00CA2616">
      <w:pPr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wpi">
            <w:drawing>
              <wp:anchor distT="0" distB="0" distL="114300" distR="114300" simplePos="0" relativeHeight="252266496" behindDoc="0" locked="0" layoutInCell="1" allowOverlap="1" wp14:anchorId="6FE7FC5E" wp14:editId="018395D3">
                <wp:simplePos x="0" y="0"/>
                <wp:positionH relativeFrom="column">
                  <wp:posOffset>995227</wp:posOffset>
                </wp:positionH>
                <wp:positionV relativeFrom="paragraph">
                  <wp:posOffset>120535</wp:posOffset>
                </wp:positionV>
                <wp:extent cx="287640" cy="40680"/>
                <wp:effectExtent l="38100" t="38100" r="36830" b="35560"/>
                <wp:wrapNone/>
                <wp:docPr id="266" name="Ink 26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6">
                      <w14:nvContentPartPr>
                        <w14:cNvContentPartPr/>
                      </w14:nvContentPartPr>
                      <w14:xfrm>
                        <a:off x="0" y="0"/>
                        <a:ext cx="287640" cy="40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90D5644" id="Ink 266" o:spid="_x0000_s1026" type="#_x0000_t75" style="position:absolute;margin-left:78pt;margin-top:9.15pt;width:23.4pt;height:3.9pt;z-index:252266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">
                <v:imagedata r:id="rId227" o:title=""/>
              </v:shape>
            </w:pict>
          </mc:Fallback>
        </mc:AlternateContent>
      </w:r>
      <w:r w:rsidR="00780E4C">
        <w:rPr>
          <w:rFonts w:asciiTheme="majorBidi" w:hAnsiTheme="majorBidi" w:cstheme="majorBidi"/>
        </w:rPr>
        <w:t>call</w:t>
      </w:r>
      <w:r w:rsidR="00CA2616" w:rsidRPr="00CA2616">
        <w:rPr>
          <w:rFonts w:asciiTheme="majorBidi" w:hAnsiTheme="majorBidi" w:cstheme="majorBidi"/>
        </w:rPr>
        <w:t xml:space="preserve"> </w:t>
      </w:r>
      <w:proofErr w:type="spellStart"/>
      <w:proofErr w:type="gramStart"/>
      <w:r w:rsidR="00CA2616" w:rsidRPr="00CA2616">
        <w:rPr>
          <w:rFonts w:asciiTheme="majorBidi" w:hAnsiTheme="majorBidi" w:cstheme="majorBidi"/>
        </w:rPr>
        <w:t>writestring</w:t>
      </w:r>
      <w:proofErr w:type="spellEnd"/>
      <w:proofErr w:type="gramEnd"/>
    </w:p>
    <w:p w14:paraId="01D406C6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</w:p>
    <w:p w14:paraId="3E1491FA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  <w:r w:rsidRPr="00CA2616">
        <w:rPr>
          <w:rFonts w:asciiTheme="majorBidi" w:hAnsiTheme="majorBidi" w:cstheme="majorBidi"/>
        </w:rPr>
        <w:t>RET</w:t>
      </w:r>
    </w:p>
    <w:p w14:paraId="3630F891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  <w:proofErr w:type="spellStart"/>
      <w:r w:rsidRPr="00CA2616">
        <w:rPr>
          <w:rFonts w:asciiTheme="majorBidi" w:hAnsiTheme="majorBidi" w:cstheme="majorBidi"/>
        </w:rPr>
        <w:t>PrintReverseName</w:t>
      </w:r>
      <w:proofErr w:type="spellEnd"/>
      <w:r w:rsidRPr="00CA2616">
        <w:rPr>
          <w:rFonts w:asciiTheme="majorBidi" w:hAnsiTheme="majorBidi" w:cstheme="majorBidi"/>
        </w:rPr>
        <w:t xml:space="preserve"> ENDP</w:t>
      </w:r>
    </w:p>
    <w:p w14:paraId="0FBCADDE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</w:p>
    <w:p w14:paraId="5466D34C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  <w:r w:rsidRPr="00CA2616">
        <w:rPr>
          <w:rFonts w:asciiTheme="majorBidi" w:hAnsiTheme="majorBidi" w:cstheme="majorBidi"/>
        </w:rPr>
        <w:t>;---------------------------------------------------------------------------------</w:t>
      </w:r>
    </w:p>
    <w:p w14:paraId="07C4E68D" w14:textId="77777777" w:rsidR="00CA2616" w:rsidRPr="00CA2616" w:rsidRDefault="00CA2616" w:rsidP="00CA2616">
      <w:pPr>
        <w:outlineLvl w:val="0"/>
        <w:rPr>
          <w:rFonts w:asciiTheme="majorBidi" w:hAnsiTheme="majorBidi" w:cstheme="majorBidi"/>
        </w:rPr>
      </w:pPr>
    </w:p>
    <w:p w14:paraId="680D0BAB" w14:textId="0C95671C" w:rsidR="001315BF" w:rsidRDefault="00CA2616" w:rsidP="00CA2616">
      <w:pPr>
        <w:outlineLvl w:val="0"/>
        <w:rPr>
          <w:rFonts w:asciiTheme="majorBidi" w:hAnsiTheme="majorBidi" w:cstheme="majorBidi"/>
        </w:rPr>
      </w:pPr>
      <w:r w:rsidRPr="00CA2616">
        <w:rPr>
          <w:rFonts w:asciiTheme="majorBidi" w:hAnsiTheme="majorBidi" w:cstheme="majorBidi"/>
        </w:rPr>
        <w:t>End main</w:t>
      </w:r>
    </w:p>
    <w:p w14:paraId="00B66FD0" w14:textId="3CC16404" w:rsidR="00DA0805" w:rsidRDefault="00DA0805">
      <w:pPr>
        <w:spacing w:after="200" w:line="276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br w:type="page"/>
      </w:r>
    </w:p>
    <w:p w14:paraId="6226C3FE" w14:textId="77777777" w:rsidR="00DA0805" w:rsidRDefault="00DA0805" w:rsidP="00CA2616">
      <w:pPr>
        <w:outlineLvl w:val="0"/>
        <w:rPr>
          <w:rFonts w:asciiTheme="majorBidi" w:hAnsiTheme="majorBidi" w:cstheme="majorBidi"/>
        </w:rPr>
      </w:pPr>
    </w:p>
    <w:p w14:paraId="0B90AF19" w14:textId="0439DF9D" w:rsidR="00DA0805" w:rsidRDefault="00DA0805" w:rsidP="00CA2616">
      <w:pPr>
        <w:outlineLvl w:val="0"/>
        <w:rPr>
          <w:rFonts w:asciiTheme="majorBidi" w:hAnsiTheme="majorBidi" w:cstheme="majorBidi"/>
          <w:b/>
          <w:bCs/>
          <w:sz w:val="28"/>
          <w:szCs w:val="28"/>
        </w:rPr>
      </w:pPr>
      <w:r w:rsidRPr="00DA0805">
        <w:rPr>
          <w:rFonts w:asciiTheme="majorBidi" w:hAnsiTheme="majorBidi" w:cstheme="majorBidi"/>
          <w:b/>
          <w:bCs/>
          <w:sz w:val="28"/>
          <w:szCs w:val="28"/>
        </w:rPr>
        <w:t>Output:</w:t>
      </w:r>
    </w:p>
    <w:p w14:paraId="3B443292" w14:textId="77777777" w:rsidR="00DA0805" w:rsidRPr="00DA0805" w:rsidRDefault="00DA0805" w:rsidP="00CA2616">
      <w:pPr>
        <w:outlineLvl w:val="0"/>
        <w:rPr>
          <w:rFonts w:asciiTheme="majorBidi" w:hAnsiTheme="majorBidi" w:cstheme="majorBidi"/>
          <w:b/>
          <w:bCs/>
          <w:sz w:val="28"/>
          <w:szCs w:val="28"/>
        </w:rPr>
      </w:pPr>
    </w:p>
    <w:p w14:paraId="0AC138DA" w14:textId="7F0813AC" w:rsidR="00CA2616" w:rsidRDefault="00CA2616" w:rsidP="00CA2616">
      <w:pPr>
        <w:outlineLvl w:val="0"/>
        <w:rPr>
          <w:rFonts w:asciiTheme="majorBidi" w:hAnsiTheme="majorBidi" w:cstheme="majorBidi"/>
        </w:rPr>
      </w:pPr>
      <w:r w:rsidRPr="00CA2616">
        <w:rPr>
          <w:rFonts w:asciiTheme="majorBidi" w:hAnsiTheme="majorBidi" w:cstheme="majorBidi"/>
          <w:noProof/>
        </w:rPr>
        <w:drawing>
          <wp:inline distT="0" distB="0" distL="0" distR="0" wp14:anchorId="73E7B52D" wp14:editId="0DC1C688">
            <wp:extent cx="5943600" cy="34353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859954" w14:textId="77777777" w:rsidR="001315BF" w:rsidRDefault="001315BF" w:rsidP="008850E8">
      <w:pPr>
        <w:outlineLvl w:val="0"/>
        <w:rPr>
          <w:rFonts w:asciiTheme="majorBidi" w:hAnsiTheme="majorBidi" w:cstheme="majorBidi"/>
        </w:rPr>
      </w:pPr>
    </w:p>
    <w:p w14:paraId="3B580F2C" w14:textId="77777777" w:rsidR="001315BF" w:rsidRDefault="001315BF" w:rsidP="008850E8">
      <w:pPr>
        <w:outlineLvl w:val="0"/>
        <w:rPr>
          <w:rFonts w:asciiTheme="majorBidi" w:hAnsiTheme="majorBidi" w:cstheme="majorBidi"/>
        </w:rPr>
      </w:pPr>
    </w:p>
    <w:p w14:paraId="3C4AD4CA" w14:textId="77777777" w:rsidR="001315BF" w:rsidRDefault="001315BF" w:rsidP="008850E8">
      <w:pPr>
        <w:outlineLvl w:val="0"/>
        <w:rPr>
          <w:rFonts w:asciiTheme="majorBidi" w:hAnsiTheme="majorBidi" w:cstheme="majorBidi"/>
        </w:rPr>
      </w:pPr>
    </w:p>
    <w:p w14:paraId="1DD22001" w14:textId="77777777" w:rsidR="001315BF" w:rsidRDefault="001315BF">
      <w:pPr>
        <w:spacing w:after="200" w:line="276" w:lineRule="auto"/>
        <w:rPr>
          <w:rFonts w:asciiTheme="majorBidi" w:hAnsiTheme="majorBidi" w:cstheme="majorBidi"/>
        </w:rPr>
      </w:pPr>
    </w:p>
    <w:sectPr w:rsidR="001315BF" w:rsidSect="00377BDD">
      <w:headerReference w:type="default" r:id="rId229"/>
      <w:footerReference w:type="default" r:id="rId230"/>
      <w:pgSz w:w="12240" w:h="15840"/>
      <w:pgMar w:top="1211" w:right="1440" w:bottom="851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EBD8D1" w14:textId="77777777" w:rsidR="00426A92" w:rsidRDefault="00426A92" w:rsidP="00E84E5B">
      <w:r>
        <w:separator/>
      </w:r>
    </w:p>
  </w:endnote>
  <w:endnote w:type="continuationSeparator" w:id="0">
    <w:p w14:paraId="22EE48D7" w14:textId="77777777" w:rsidR="00426A92" w:rsidRDefault="00426A92" w:rsidP="00E84E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93F1C5" w14:textId="77777777" w:rsidR="00DD1590" w:rsidRDefault="00DD1590" w:rsidP="00E84E5B">
    <w:pPr>
      <w:pStyle w:val="Footer"/>
    </w:pPr>
  </w:p>
  <w:p w14:paraId="6CAEF8C4" w14:textId="77777777" w:rsidR="00DD1590" w:rsidRDefault="00DD15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662EA3" w14:textId="77777777" w:rsidR="00426A92" w:rsidRDefault="00426A92" w:rsidP="00E84E5B">
      <w:r>
        <w:separator/>
      </w:r>
    </w:p>
  </w:footnote>
  <w:footnote w:type="continuationSeparator" w:id="0">
    <w:p w14:paraId="1F1A5659" w14:textId="77777777" w:rsidR="00426A92" w:rsidRDefault="00426A92" w:rsidP="00E84E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2CA008" w14:textId="77777777" w:rsidR="00DD1590" w:rsidRDefault="00DD1590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0" allowOverlap="1" wp14:anchorId="7833AAF5" wp14:editId="71326160">
          <wp:simplePos x="0" y="0"/>
          <wp:positionH relativeFrom="page">
            <wp:posOffset>847725</wp:posOffset>
          </wp:positionH>
          <wp:positionV relativeFrom="page">
            <wp:posOffset>171450</wp:posOffset>
          </wp:positionV>
          <wp:extent cx="5821680" cy="514350"/>
          <wp:effectExtent l="0" t="0" r="7620" b="0"/>
          <wp:wrapNone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21680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56190A"/>
    <w:multiLevelType w:val="hybridMultilevel"/>
    <w:tmpl w:val="8B8288C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AC2419"/>
    <w:multiLevelType w:val="hybridMultilevel"/>
    <w:tmpl w:val="CCE032FA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966BFB"/>
    <w:multiLevelType w:val="hybridMultilevel"/>
    <w:tmpl w:val="01D231AA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36779A"/>
    <w:multiLevelType w:val="hybridMultilevel"/>
    <w:tmpl w:val="47E2FEAA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ACD066D"/>
    <w:multiLevelType w:val="hybridMultilevel"/>
    <w:tmpl w:val="8FF05D2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E65D1D"/>
    <w:multiLevelType w:val="hybridMultilevel"/>
    <w:tmpl w:val="D946FAB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8476CE"/>
    <w:multiLevelType w:val="hybridMultilevel"/>
    <w:tmpl w:val="D3028EF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DA31BA"/>
    <w:multiLevelType w:val="hybridMultilevel"/>
    <w:tmpl w:val="D7A2D8D6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3A03C7"/>
    <w:multiLevelType w:val="hybridMultilevel"/>
    <w:tmpl w:val="1736E1C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7453DB"/>
    <w:multiLevelType w:val="hybridMultilevel"/>
    <w:tmpl w:val="5E7C519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3E0655B"/>
    <w:multiLevelType w:val="hybridMultilevel"/>
    <w:tmpl w:val="26D66C8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300676"/>
    <w:multiLevelType w:val="hybridMultilevel"/>
    <w:tmpl w:val="3FAC11D6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6748ED"/>
    <w:multiLevelType w:val="hybridMultilevel"/>
    <w:tmpl w:val="712E94B6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7"/>
  </w:num>
  <w:num w:numId="4">
    <w:abstractNumId w:val="8"/>
  </w:num>
  <w:num w:numId="5">
    <w:abstractNumId w:val="2"/>
  </w:num>
  <w:num w:numId="6">
    <w:abstractNumId w:val="12"/>
  </w:num>
  <w:num w:numId="7">
    <w:abstractNumId w:val="1"/>
  </w:num>
  <w:num w:numId="8">
    <w:abstractNumId w:val="5"/>
  </w:num>
  <w:num w:numId="9">
    <w:abstractNumId w:val="11"/>
  </w:num>
  <w:num w:numId="10">
    <w:abstractNumId w:val="0"/>
  </w:num>
  <w:num w:numId="11">
    <w:abstractNumId w:val="9"/>
  </w:num>
  <w:num w:numId="12">
    <w:abstractNumId w:val="10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MzAyNjY2tLQwtzRX0lEKTi0uzszPAykwrQUAXcYfnSwAAAA="/>
  </w:docVars>
  <w:rsids>
    <w:rsidRoot w:val="008E5B11"/>
    <w:rsid w:val="000036A9"/>
    <w:rsid w:val="000174FE"/>
    <w:rsid w:val="00025BEE"/>
    <w:rsid w:val="0003437A"/>
    <w:rsid w:val="00051FE9"/>
    <w:rsid w:val="00057017"/>
    <w:rsid w:val="0006026D"/>
    <w:rsid w:val="00062DD7"/>
    <w:rsid w:val="0007793E"/>
    <w:rsid w:val="00082D48"/>
    <w:rsid w:val="00095A36"/>
    <w:rsid w:val="000A2011"/>
    <w:rsid w:val="000A502F"/>
    <w:rsid w:val="000B19E0"/>
    <w:rsid w:val="000B4FCC"/>
    <w:rsid w:val="000B54D0"/>
    <w:rsid w:val="000D2850"/>
    <w:rsid w:val="000E4704"/>
    <w:rsid w:val="000F4A32"/>
    <w:rsid w:val="000F643A"/>
    <w:rsid w:val="0010646A"/>
    <w:rsid w:val="00111BC9"/>
    <w:rsid w:val="0011427A"/>
    <w:rsid w:val="00123E8B"/>
    <w:rsid w:val="001315BF"/>
    <w:rsid w:val="00140E5E"/>
    <w:rsid w:val="00152524"/>
    <w:rsid w:val="00160BDE"/>
    <w:rsid w:val="00186312"/>
    <w:rsid w:val="00190194"/>
    <w:rsid w:val="001913D6"/>
    <w:rsid w:val="00194373"/>
    <w:rsid w:val="001A0492"/>
    <w:rsid w:val="001A29CA"/>
    <w:rsid w:val="001A79AF"/>
    <w:rsid w:val="001C20A3"/>
    <w:rsid w:val="001E507F"/>
    <w:rsid w:val="001F1766"/>
    <w:rsid w:val="001F5632"/>
    <w:rsid w:val="002018C5"/>
    <w:rsid w:val="002045FA"/>
    <w:rsid w:val="00235BBE"/>
    <w:rsid w:val="00244316"/>
    <w:rsid w:val="00252EC1"/>
    <w:rsid w:val="002607F2"/>
    <w:rsid w:val="002B1F09"/>
    <w:rsid w:val="002C1570"/>
    <w:rsid w:val="002C4F16"/>
    <w:rsid w:val="002E6A94"/>
    <w:rsid w:val="002F2666"/>
    <w:rsid w:val="002F310B"/>
    <w:rsid w:val="002F4E46"/>
    <w:rsid w:val="002F7C9A"/>
    <w:rsid w:val="00313881"/>
    <w:rsid w:val="0031458B"/>
    <w:rsid w:val="003168A1"/>
    <w:rsid w:val="00335F79"/>
    <w:rsid w:val="0034439D"/>
    <w:rsid w:val="00377BDD"/>
    <w:rsid w:val="00393F18"/>
    <w:rsid w:val="003A2C0B"/>
    <w:rsid w:val="003A3731"/>
    <w:rsid w:val="003A5B80"/>
    <w:rsid w:val="003B7165"/>
    <w:rsid w:val="003C47BA"/>
    <w:rsid w:val="003C6F1E"/>
    <w:rsid w:val="003D4FEB"/>
    <w:rsid w:val="003E500D"/>
    <w:rsid w:val="003F7AFC"/>
    <w:rsid w:val="0040732F"/>
    <w:rsid w:val="004128B2"/>
    <w:rsid w:val="00412BB0"/>
    <w:rsid w:val="00426A92"/>
    <w:rsid w:val="00427D8E"/>
    <w:rsid w:val="00432CF7"/>
    <w:rsid w:val="00436176"/>
    <w:rsid w:val="0044518E"/>
    <w:rsid w:val="004474E9"/>
    <w:rsid w:val="00457FD7"/>
    <w:rsid w:val="00462642"/>
    <w:rsid w:val="004675CB"/>
    <w:rsid w:val="004754A9"/>
    <w:rsid w:val="0049250F"/>
    <w:rsid w:val="004B0CC1"/>
    <w:rsid w:val="004B28E2"/>
    <w:rsid w:val="004C4C23"/>
    <w:rsid w:val="004C591D"/>
    <w:rsid w:val="004D1BB8"/>
    <w:rsid w:val="004E6036"/>
    <w:rsid w:val="004F6844"/>
    <w:rsid w:val="004F6F63"/>
    <w:rsid w:val="004F7125"/>
    <w:rsid w:val="0050171F"/>
    <w:rsid w:val="00502653"/>
    <w:rsid w:val="00534E82"/>
    <w:rsid w:val="00544A97"/>
    <w:rsid w:val="00577714"/>
    <w:rsid w:val="00585878"/>
    <w:rsid w:val="00585BDA"/>
    <w:rsid w:val="00586251"/>
    <w:rsid w:val="005A16CB"/>
    <w:rsid w:val="005B5415"/>
    <w:rsid w:val="005D4CF4"/>
    <w:rsid w:val="00614AA5"/>
    <w:rsid w:val="006178FD"/>
    <w:rsid w:val="006346C7"/>
    <w:rsid w:val="00637802"/>
    <w:rsid w:val="006421EC"/>
    <w:rsid w:val="00656382"/>
    <w:rsid w:val="00664DC6"/>
    <w:rsid w:val="0066646A"/>
    <w:rsid w:val="00675776"/>
    <w:rsid w:val="00675EAA"/>
    <w:rsid w:val="006A4A70"/>
    <w:rsid w:val="006B2DEE"/>
    <w:rsid w:val="006D37B9"/>
    <w:rsid w:val="006E0928"/>
    <w:rsid w:val="006E2E1D"/>
    <w:rsid w:val="006E40F2"/>
    <w:rsid w:val="006F0C30"/>
    <w:rsid w:val="006F1A8D"/>
    <w:rsid w:val="006F1DA3"/>
    <w:rsid w:val="0070174E"/>
    <w:rsid w:val="00723782"/>
    <w:rsid w:val="007337EB"/>
    <w:rsid w:val="0073728E"/>
    <w:rsid w:val="0074360D"/>
    <w:rsid w:val="0074427A"/>
    <w:rsid w:val="00751A5C"/>
    <w:rsid w:val="00752DC4"/>
    <w:rsid w:val="00780E4C"/>
    <w:rsid w:val="007A6F9C"/>
    <w:rsid w:val="007A78EA"/>
    <w:rsid w:val="007C300A"/>
    <w:rsid w:val="007D3DFB"/>
    <w:rsid w:val="007D7BF6"/>
    <w:rsid w:val="007E30CE"/>
    <w:rsid w:val="007F0F8F"/>
    <w:rsid w:val="00802AC1"/>
    <w:rsid w:val="0080587C"/>
    <w:rsid w:val="008070B5"/>
    <w:rsid w:val="008075FE"/>
    <w:rsid w:val="00816BB7"/>
    <w:rsid w:val="00831828"/>
    <w:rsid w:val="00831F67"/>
    <w:rsid w:val="00840595"/>
    <w:rsid w:val="008452D2"/>
    <w:rsid w:val="00851314"/>
    <w:rsid w:val="00856474"/>
    <w:rsid w:val="0086468A"/>
    <w:rsid w:val="00872ADD"/>
    <w:rsid w:val="00875756"/>
    <w:rsid w:val="008818D8"/>
    <w:rsid w:val="008850E8"/>
    <w:rsid w:val="008901CF"/>
    <w:rsid w:val="008A2C97"/>
    <w:rsid w:val="008A7A74"/>
    <w:rsid w:val="008D271A"/>
    <w:rsid w:val="008D33E7"/>
    <w:rsid w:val="008D54BF"/>
    <w:rsid w:val="008E326B"/>
    <w:rsid w:val="008E5B11"/>
    <w:rsid w:val="008F33DD"/>
    <w:rsid w:val="008F4213"/>
    <w:rsid w:val="00901947"/>
    <w:rsid w:val="009021D4"/>
    <w:rsid w:val="00925FCB"/>
    <w:rsid w:val="0093683B"/>
    <w:rsid w:val="00950247"/>
    <w:rsid w:val="009543C3"/>
    <w:rsid w:val="00954B50"/>
    <w:rsid w:val="00956841"/>
    <w:rsid w:val="009709FA"/>
    <w:rsid w:val="00973CEE"/>
    <w:rsid w:val="0098586C"/>
    <w:rsid w:val="00987C3C"/>
    <w:rsid w:val="00991352"/>
    <w:rsid w:val="00993CCD"/>
    <w:rsid w:val="009A3CE8"/>
    <w:rsid w:val="009A540B"/>
    <w:rsid w:val="009C22C3"/>
    <w:rsid w:val="009C422C"/>
    <w:rsid w:val="00A0545F"/>
    <w:rsid w:val="00A2401D"/>
    <w:rsid w:val="00A26BC8"/>
    <w:rsid w:val="00A27F80"/>
    <w:rsid w:val="00A61CAB"/>
    <w:rsid w:val="00A7206B"/>
    <w:rsid w:val="00A76698"/>
    <w:rsid w:val="00A82393"/>
    <w:rsid w:val="00A85C33"/>
    <w:rsid w:val="00A917CE"/>
    <w:rsid w:val="00A91A35"/>
    <w:rsid w:val="00A94D91"/>
    <w:rsid w:val="00AA21E9"/>
    <w:rsid w:val="00AA341F"/>
    <w:rsid w:val="00AA37C7"/>
    <w:rsid w:val="00AB5FAB"/>
    <w:rsid w:val="00AC252B"/>
    <w:rsid w:val="00AD6B1D"/>
    <w:rsid w:val="00AE791A"/>
    <w:rsid w:val="00AF03E8"/>
    <w:rsid w:val="00AF06DE"/>
    <w:rsid w:val="00AF36A4"/>
    <w:rsid w:val="00B000E3"/>
    <w:rsid w:val="00B00CD1"/>
    <w:rsid w:val="00B10092"/>
    <w:rsid w:val="00B1187C"/>
    <w:rsid w:val="00B135BC"/>
    <w:rsid w:val="00B1732D"/>
    <w:rsid w:val="00B213AA"/>
    <w:rsid w:val="00B41849"/>
    <w:rsid w:val="00B53DC5"/>
    <w:rsid w:val="00B711D7"/>
    <w:rsid w:val="00B9537F"/>
    <w:rsid w:val="00BA30E8"/>
    <w:rsid w:val="00BC5303"/>
    <w:rsid w:val="00BD67C1"/>
    <w:rsid w:val="00BF0EE3"/>
    <w:rsid w:val="00C022B0"/>
    <w:rsid w:val="00C11ADC"/>
    <w:rsid w:val="00C14F5F"/>
    <w:rsid w:val="00C233EC"/>
    <w:rsid w:val="00C4081C"/>
    <w:rsid w:val="00C81361"/>
    <w:rsid w:val="00C905C4"/>
    <w:rsid w:val="00C971F2"/>
    <w:rsid w:val="00CA04A6"/>
    <w:rsid w:val="00CA2616"/>
    <w:rsid w:val="00CC7B85"/>
    <w:rsid w:val="00CD63CF"/>
    <w:rsid w:val="00CD75C8"/>
    <w:rsid w:val="00CE369C"/>
    <w:rsid w:val="00CE691E"/>
    <w:rsid w:val="00D022DE"/>
    <w:rsid w:val="00D266AF"/>
    <w:rsid w:val="00D3530D"/>
    <w:rsid w:val="00D4523E"/>
    <w:rsid w:val="00D61F92"/>
    <w:rsid w:val="00D82B91"/>
    <w:rsid w:val="00D9488F"/>
    <w:rsid w:val="00DA0805"/>
    <w:rsid w:val="00DB061C"/>
    <w:rsid w:val="00DC4B3A"/>
    <w:rsid w:val="00DD1590"/>
    <w:rsid w:val="00DD47CA"/>
    <w:rsid w:val="00DD5807"/>
    <w:rsid w:val="00E20A1C"/>
    <w:rsid w:val="00E221E1"/>
    <w:rsid w:val="00E32900"/>
    <w:rsid w:val="00E35997"/>
    <w:rsid w:val="00E5207A"/>
    <w:rsid w:val="00E80334"/>
    <w:rsid w:val="00E84E5B"/>
    <w:rsid w:val="00E871C7"/>
    <w:rsid w:val="00E87225"/>
    <w:rsid w:val="00EB00E4"/>
    <w:rsid w:val="00EC3506"/>
    <w:rsid w:val="00ED2136"/>
    <w:rsid w:val="00F0201C"/>
    <w:rsid w:val="00F0319E"/>
    <w:rsid w:val="00F052DE"/>
    <w:rsid w:val="00F25102"/>
    <w:rsid w:val="00F67CDD"/>
    <w:rsid w:val="00F91BE2"/>
    <w:rsid w:val="00F91E5A"/>
    <w:rsid w:val="00F95AA9"/>
    <w:rsid w:val="00F96967"/>
    <w:rsid w:val="00FA018F"/>
    <w:rsid w:val="00FB4B23"/>
    <w:rsid w:val="00FB7CCA"/>
    <w:rsid w:val="00FC4EED"/>
    <w:rsid w:val="00FD1E20"/>
    <w:rsid w:val="00FD4696"/>
    <w:rsid w:val="00FE49B9"/>
    <w:rsid w:val="00FE79D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082F33"/>
  <w15:docId w15:val="{36A31309-A3B5-449A-8B2C-5DD7849D6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5B1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5B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B11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1427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E84E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84E5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84E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4E5B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544A9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keyword">
    <w:name w:val="keyword"/>
    <w:basedOn w:val="DefaultParagraphFont"/>
    <w:rsid w:val="004D1BB8"/>
  </w:style>
  <w:style w:type="character" w:customStyle="1" w:styleId="apple-converted-space">
    <w:name w:val="apple-converted-space"/>
    <w:basedOn w:val="DefaultParagraphFont"/>
    <w:rsid w:val="004D1BB8"/>
  </w:style>
  <w:style w:type="paragraph" w:styleId="NormalWeb">
    <w:name w:val="Normal (Web)"/>
    <w:basedOn w:val="Normal"/>
    <w:uiPriority w:val="99"/>
    <w:semiHidden/>
    <w:unhideWhenUsed/>
    <w:rsid w:val="004D1BB8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4D1BB8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462642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026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0265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98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250.png"/><Relationship Id="rId21" Type="http://schemas.openxmlformats.org/officeDocument/2006/relationships/image" Target="media/image8.png"/><Relationship Id="rId42" Type="http://schemas.openxmlformats.org/officeDocument/2006/relationships/image" Target="media/image19.png"/><Relationship Id="rId63" Type="http://schemas.openxmlformats.org/officeDocument/2006/relationships/customXml" Target="ink/ink28.xml"/><Relationship Id="rId84" Type="http://schemas.openxmlformats.org/officeDocument/2006/relationships/image" Target="media/image32.png"/><Relationship Id="rId138" Type="http://schemas.openxmlformats.org/officeDocument/2006/relationships/customXml" Target="ink/ink65.xml"/><Relationship Id="rId159" Type="http://schemas.openxmlformats.org/officeDocument/2006/relationships/image" Target="media/image45.png"/><Relationship Id="rId170" Type="http://schemas.openxmlformats.org/officeDocument/2006/relationships/customXml" Target="ink/ink81.xml"/><Relationship Id="rId191" Type="http://schemas.openxmlformats.org/officeDocument/2006/relationships/image" Target="media/image57.png"/><Relationship Id="rId205" Type="http://schemas.openxmlformats.org/officeDocument/2006/relationships/image" Target="media/image520.png"/><Relationship Id="rId226" Type="http://schemas.openxmlformats.org/officeDocument/2006/relationships/customXml" Target="ink/ink109.xml"/><Relationship Id="rId107" Type="http://schemas.openxmlformats.org/officeDocument/2006/relationships/customXml" Target="ink/ink50.xml"/><Relationship Id="rId11" Type="http://schemas.openxmlformats.org/officeDocument/2006/relationships/customXml" Target="ink/ink3.xml"/><Relationship Id="rId32" Type="http://schemas.openxmlformats.org/officeDocument/2006/relationships/image" Target="media/image14.png"/><Relationship Id="rId53" Type="http://schemas.openxmlformats.org/officeDocument/2006/relationships/customXml" Target="ink/ink23.xml"/><Relationship Id="rId74" Type="http://schemas.openxmlformats.org/officeDocument/2006/relationships/image" Target="media/image150.png"/><Relationship Id="rId128" Type="http://schemas.openxmlformats.org/officeDocument/2006/relationships/customXml" Target="ink/ink60.xml"/><Relationship Id="rId149" Type="http://schemas.openxmlformats.org/officeDocument/2006/relationships/image" Target="media/image410.png"/><Relationship Id="rId5" Type="http://schemas.openxmlformats.org/officeDocument/2006/relationships/footnotes" Target="footnotes.xml"/><Relationship Id="rId95" Type="http://schemas.openxmlformats.org/officeDocument/2006/relationships/customXml" Target="ink/ink44.xml"/><Relationship Id="rId160" Type="http://schemas.openxmlformats.org/officeDocument/2006/relationships/customXml" Target="ink/ink76.xml"/><Relationship Id="rId181" Type="http://schemas.openxmlformats.org/officeDocument/2006/relationships/image" Target="media/image460.png"/><Relationship Id="rId216" Type="http://schemas.openxmlformats.org/officeDocument/2006/relationships/customXml" Target="ink/ink104.xml"/><Relationship Id="rId22" Type="http://schemas.openxmlformats.org/officeDocument/2006/relationships/image" Target="media/image9.png"/><Relationship Id="rId27" Type="http://schemas.openxmlformats.org/officeDocument/2006/relationships/customXml" Target="ink/ink10.xml"/><Relationship Id="rId43" Type="http://schemas.openxmlformats.org/officeDocument/2006/relationships/customXml" Target="ink/ink18.xml"/><Relationship Id="rId48" Type="http://schemas.openxmlformats.org/officeDocument/2006/relationships/image" Target="media/image100.png"/><Relationship Id="rId64" Type="http://schemas.openxmlformats.org/officeDocument/2006/relationships/image" Target="media/image120.png"/><Relationship Id="rId69" Type="http://schemas.openxmlformats.org/officeDocument/2006/relationships/customXml" Target="ink/ink31.xml"/><Relationship Id="rId113" Type="http://schemas.openxmlformats.org/officeDocument/2006/relationships/image" Target="media/image41.png"/><Relationship Id="rId118" Type="http://schemas.openxmlformats.org/officeDocument/2006/relationships/customXml" Target="ink/ink55.xml"/><Relationship Id="rId134" Type="http://schemas.openxmlformats.org/officeDocument/2006/relationships/customXml" Target="ink/ink63.xml"/><Relationship Id="rId139" Type="http://schemas.openxmlformats.org/officeDocument/2006/relationships/image" Target="media/image360.png"/><Relationship Id="rId80" Type="http://schemas.openxmlformats.org/officeDocument/2006/relationships/image" Target="media/image160.png"/><Relationship Id="rId85" Type="http://schemas.openxmlformats.org/officeDocument/2006/relationships/customXml" Target="ink/ink39.xml"/><Relationship Id="rId150" Type="http://schemas.openxmlformats.org/officeDocument/2006/relationships/customXml" Target="ink/ink71.xml"/><Relationship Id="rId155" Type="http://schemas.openxmlformats.org/officeDocument/2006/relationships/image" Target="media/image430.png"/><Relationship Id="rId171" Type="http://schemas.openxmlformats.org/officeDocument/2006/relationships/image" Target="media/image50.png"/><Relationship Id="rId176" Type="http://schemas.openxmlformats.org/officeDocument/2006/relationships/customXml" Target="ink/ink84.xml"/><Relationship Id="rId192" Type="http://schemas.openxmlformats.org/officeDocument/2006/relationships/customXml" Target="ink/ink92.xml"/><Relationship Id="rId197" Type="http://schemas.openxmlformats.org/officeDocument/2006/relationships/image" Target="media/image59.png"/><Relationship Id="rId206" Type="http://schemas.openxmlformats.org/officeDocument/2006/relationships/customXml" Target="ink/ink99.xml"/><Relationship Id="rId227" Type="http://schemas.openxmlformats.org/officeDocument/2006/relationships/image" Target="media/image67.png"/><Relationship Id="rId201" Type="http://schemas.openxmlformats.org/officeDocument/2006/relationships/image" Target="media/image60.png"/><Relationship Id="rId222" Type="http://schemas.openxmlformats.org/officeDocument/2006/relationships/customXml" Target="ink/ink107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33" Type="http://schemas.openxmlformats.org/officeDocument/2006/relationships/customXml" Target="ink/ink13.xml"/><Relationship Id="rId38" Type="http://schemas.openxmlformats.org/officeDocument/2006/relationships/image" Target="media/image17.png"/><Relationship Id="rId59" Type="http://schemas.openxmlformats.org/officeDocument/2006/relationships/customXml" Target="ink/ink26.xml"/><Relationship Id="rId103" Type="http://schemas.openxmlformats.org/officeDocument/2006/relationships/customXml" Target="ink/ink48.xml"/><Relationship Id="rId108" Type="http://schemas.openxmlformats.org/officeDocument/2006/relationships/image" Target="media/image39.png"/><Relationship Id="rId124" Type="http://schemas.openxmlformats.org/officeDocument/2006/relationships/customXml" Target="ink/ink58.xml"/><Relationship Id="rId129" Type="http://schemas.openxmlformats.org/officeDocument/2006/relationships/image" Target="media/image310.png"/><Relationship Id="rId54" Type="http://schemas.openxmlformats.org/officeDocument/2006/relationships/image" Target="media/image24.png"/><Relationship Id="rId70" Type="http://schemas.openxmlformats.org/officeDocument/2006/relationships/image" Target="media/image140.png"/><Relationship Id="rId75" Type="http://schemas.openxmlformats.org/officeDocument/2006/relationships/customXml" Target="ink/ink34.xml"/><Relationship Id="rId91" Type="http://schemas.openxmlformats.org/officeDocument/2006/relationships/customXml" Target="ink/ink42.xml"/><Relationship Id="rId96" Type="http://schemas.openxmlformats.org/officeDocument/2006/relationships/image" Target="media/image200.png"/><Relationship Id="rId140" Type="http://schemas.openxmlformats.org/officeDocument/2006/relationships/customXml" Target="ink/ink66.xml"/><Relationship Id="rId145" Type="http://schemas.openxmlformats.org/officeDocument/2006/relationships/image" Target="media/image390.png"/><Relationship Id="rId161" Type="http://schemas.openxmlformats.org/officeDocument/2006/relationships/image" Target="media/image46.png"/><Relationship Id="rId166" Type="http://schemas.openxmlformats.org/officeDocument/2006/relationships/customXml" Target="ink/ink79.xml"/><Relationship Id="rId182" Type="http://schemas.openxmlformats.org/officeDocument/2006/relationships/customXml" Target="ink/ink87.xml"/><Relationship Id="rId187" Type="http://schemas.openxmlformats.org/officeDocument/2006/relationships/image" Target="media/image55.png"/><Relationship Id="rId217" Type="http://schemas.openxmlformats.org/officeDocument/2006/relationships/image" Target="media/image56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12" Type="http://schemas.openxmlformats.org/officeDocument/2006/relationships/customXml" Target="ink/ink102.xml"/><Relationship Id="rId23" Type="http://schemas.openxmlformats.org/officeDocument/2006/relationships/customXml" Target="ink/ink8.xml"/><Relationship Id="rId28" Type="http://schemas.openxmlformats.org/officeDocument/2006/relationships/image" Target="media/image12.png"/><Relationship Id="rId49" Type="http://schemas.openxmlformats.org/officeDocument/2006/relationships/customXml" Target="ink/ink21.xml"/><Relationship Id="rId114" Type="http://schemas.openxmlformats.org/officeDocument/2006/relationships/customXml" Target="ink/ink53.xml"/><Relationship Id="rId119" Type="http://schemas.openxmlformats.org/officeDocument/2006/relationships/image" Target="media/image260.png"/><Relationship Id="rId44" Type="http://schemas.openxmlformats.org/officeDocument/2006/relationships/image" Target="media/image20.png"/><Relationship Id="rId60" Type="http://schemas.openxmlformats.org/officeDocument/2006/relationships/image" Target="media/image27.png"/><Relationship Id="rId65" Type="http://schemas.openxmlformats.org/officeDocument/2006/relationships/customXml" Target="ink/ink29.xml"/><Relationship Id="rId81" Type="http://schemas.openxmlformats.org/officeDocument/2006/relationships/customXml" Target="ink/ink37.xml"/><Relationship Id="rId86" Type="http://schemas.openxmlformats.org/officeDocument/2006/relationships/image" Target="media/image180.png"/><Relationship Id="rId130" Type="http://schemas.openxmlformats.org/officeDocument/2006/relationships/customXml" Target="ink/ink61.xml"/><Relationship Id="rId135" Type="http://schemas.openxmlformats.org/officeDocument/2006/relationships/image" Target="media/image340.png"/><Relationship Id="rId151" Type="http://schemas.openxmlformats.org/officeDocument/2006/relationships/image" Target="media/image420.png"/><Relationship Id="rId156" Type="http://schemas.openxmlformats.org/officeDocument/2006/relationships/customXml" Target="ink/ink74.xml"/><Relationship Id="rId177" Type="http://schemas.openxmlformats.org/officeDocument/2006/relationships/image" Target="media/image53.png"/><Relationship Id="rId198" Type="http://schemas.openxmlformats.org/officeDocument/2006/relationships/customXml" Target="ink/ink95.xml"/><Relationship Id="rId172" Type="http://schemas.openxmlformats.org/officeDocument/2006/relationships/customXml" Target="ink/ink82.xml"/><Relationship Id="rId193" Type="http://schemas.openxmlformats.org/officeDocument/2006/relationships/image" Target="media/image490.png"/><Relationship Id="rId202" Type="http://schemas.openxmlformats.org/officeDocument/2006/relationships/customXml" Target="ink/ink97.xml"/><Relationship Id="rId207" Type="http://schemas.openxmlformats.org/officeDocument/2006/relationships/image" Target="media/image62.png"/><Relationship Id="rId223" Type="http://schemas.openxmlformats.org/officeDocument/2006/relationships/image" Target="media/image65.png"/><Relationship Id="rId228" Type="http://schemas.openxmlformats.org/officeDocument/2006/relationships/image" Target="media/image68.png"/><Relationship Id="rId13" Type="http://schemas.openxmlformats.org/officeDocument/2006/relationships/customXml" Target="ink/ink4.xml"/><Relationship Id="rId18" Type="http://schemas.openxmlformats.org/officeDocument/2006/relationships/customXml" Target="ink/ink6.xml"/><Relationship Id="rId39" Type="http://schemas.openxmlformats.org/officeDocument/2006/relationships/customXml" Target="ink/ink16.xml"/><Relationship Id="rId109" Type="http://schemas.openxmlformats.org/officeDocument/2006/relationships/customXml" Target="ink/ink51.xml"/><Relationship Id="rId34" Type="http://schemas.openxmlformats.org/officeDocument/2006/relationships/image" Target="media/image15.png"/><Relationship Id="rId50" Type="http://schemas.openxmlformats.org/officeDocument/2006/relationships/image" Target="media/image22.png"/><Relationship Id="rId55" Type="http://schemas.openxmlformats.org/officeDocument/2006/relationships/customXml" Target="ink/ink24.xml"/><Relationship Id="rId76" Type="http://schemas.openxmlformats.org/officeDocument/2006/relationships/image" Target="media/image30.png"/><Relationship Id="rId97" Type="http://schemas.openxmlformats.org/officeDocument/2006/relationships/customXml" Target="ink/ink45.xml"/><Relationship Id="rId104" Type="http://schemas.openxmlformats.org/officeDocument/2006/relationships/image" Target="media/image220.png"/><Relationship Id="rId120" Type="http://schemas.openxmlformats.org/officeDocument/2006/relationships/customXml" Target="ink/ink56.xml"/><Relationship Id="rId125" Type="http://schemas.openxmlformats.org/officeDocument/2006/relationships/image" Target="media/image290.png"/><Relationship Id="rId141" Type="http://schemas.openxmlformats.org/officeDocument/2006/relationships/image" Target="media/image370.png"/><Relationship Id="rId146" Type="http://schemas.openxmlformats.org/officeDocument/2006/relationships/customXml" Target="ink/ink69.xml"/><Relationship Id="rId167" Type="http://schemas.openxmlformats.org/officeDocument/2006/relationships/image" Target="media/image48.png"/><Relationship Id="rId188" Type="http://schemas.openxmlformats.org/officeDocument/2006/relationships/customXml" Target="ink/ink90.xml"/><Relationship Id="rId7" Type="http://schemas.openxmlformats.org/officeDocument/2006/relationships/customXml" Target="ink/ink1.xml"/><Relationship Id="rId71" Type="http://schemas.openxmlformats.org/officeDocument/2006/relationships/customXml" Target="ink/ink32.xml"/><Relationship Id="rId92" Type="http://schemas.openxmlformats.org/officeDocument/2006/relationships/image" Target="media/image34.png"/><Relationship Id="rId162" Type="http://schemas.openxmlformats.org/officeDocument/2006/relationships/customXml" Target="ink/ink77.xml"/><Relationship Id="rId183" Type="http://schemas.openxmlformats.org/officeDocument/2006/relationships/image" Target="media/image470.png"/><Relationship Id="rId213" Type="http://schemas.openxmlformats.org/officeDocument/2006/relationships/image" Target="media/image550.png"/><Relationship Id="rId218" Type="http://schemas.openxmlformats.org/officeDocument/2006/relationships/customXml" Target="ink/ink105.xml"/><Relationship Id="rId2" Type="http://schemas.openxmlformats.org/officeDocument/2006/relationships/styles" Target="styles.xml"/><Relationship Id="rId29" Type="http://schemas.openxmlformats.org/officeDocument/2006/relationships/customXml" Target="ink/ink11.xml"/><Relationship Id="rId24" Type="http://schemas.openxmlformats.org/officeDocument/2006/relationships/image" Target="media/image10.png"/><Relationship Id="rId40" Type="http://schemas.openxmlformats.org/officeDocument/2006/relationships/image" Target="media/image18.png"/><Relationship Id="rId45" Type="http://schemas.openxmlformats.org/officeDocument/2006/relationships/customXml" Target="ink/ink19.xml"/><Relationship Id="rId66" Type="http://schemas.openxmlformats.org/officeDocument/2006/relationships/image" Target="media/image130.png"/><Relationship Id="rId87" Type="http://schemas.openxmlformats.org/officeDocument/2006/relationships/customXml" Target="ink/ink40.xml"/><Relationship Id="rId110" Type="http://schemas.openxmlformats.org/officeDocument/2006/relationships/image" Target="media/image230.png"/><Relationship Id="rId115" Type="http://schemas.openxmlformats.org/officeDocument/2006/relationships/image" Target="media/image42.png"/><Relationship Id="rId131" Type="http://schemas.openxmlformats.org/officeDocument/2006/relationships/image" Target="media/image320.png"/><Relationship Id="rId136" Type="http://schemas.openxmlformats.org/officeDocument/2006/relationships/customXml" Target="ink/ink64.xml"/><Relationship Id="rId157" Type="http://schemas.openxmlformats.org/officeDocument/2006/relationships/image" Target="media/image44.png"/><Relationship Id="rId178" Type="http://schemas.openxmlformats.org/officeDocument/2006/relationships/customXml" Target="ink/ink85.xml"/><Relationship Id="rId61" Type="http://schemas.openxmlformats.org/officeDocument/2006/relationships/customXml" Target="ink/ink27.xml"/><Relationship Id="rId82" Type="http://schemas.openxmlformats.org/officeDocument/2006/relationships/image" Target="media/image170.png"/><Relationship Id="rId152" Type="http://schemas.openxmlformats.org/officeDocument/2006/relationships/customXml" Target="ink/ink72.xml"/><Relationship Id="rId173" Type="http://schemas.openxmlformats.org/officeDocument/2006/relationships/image" Target="media/image51.png"/><Relationship Id="rId194" Type="http://schemas.openxmlformats.org/officeDocument/2006/relationships/customXml" Target="ink/ink93.xml"/><Relationship Id="rId199" Type="http://schemas.openxmlformats.org/officeDocument/2006/relationships/image" Target="media/image510.png"/><Relationship Id="rId203" Type="http://schemas.openxmlformats.org/officeDocument/2006/relationships/image" Target="media/image61.png"/><Relationship Id="rId208" Type="http://schemas.openxmlformats.org/officeDocument/2006/relationships/customXml" Target="ink/ink100.xml"/><Relationship Id="rId229" Type="http://schemas.openxmlformats.org/officeDocument/2006/relationships/header" Target="header1.xml"/><Relationship Id="rId19" Type="http://schemas.openxmlformats.org/officeDocument/2006/relationships/image" Target="media/image7.png"/><Relationship Id="rId224" Type="http://schemas.openxmlformats.org/officeDocument/2006/relationships/customXml" Target="ink/ink108.xml"/><Relationship Id="rId14" Type="http://schemas.openxmlformats.org/officeDocument/2006/relationships/image" Target="media/image4.png"/><Relationship Id="rId30" Type="http://schemas.openxmlformats.org/officeDocument/2006/relationships/image" Target="media/image13.png"/><Relationship Id="rId35" Type="http://schemas.openxmlformats.org/officeDocument/2006/relationships/customXml" Target="ink/ink14.xml"/><Relationship Id="rId56" Type="http://schemas.openxmlformats.org/officeDocument/2006/relationships/image" Target="media/image25.png"/><Relationship Id="rId77" Type="http://schemas.openxmlformats.org/officeDocument/2006/relationships/customXml" Target="ink/ink35.xml"/><Relationship Id="rId100" Type="http://schemas.openxmlformats.org/officeDocument/2006/relationships/image" Target="media/image37.png"/><Relationship Id="rId105" Type="http://schemas.openxmlformats.org/officeDocument/2006/relationships/customXml" Target="ink/ink49.xml"/><Relationship Id="rId126" Type="http://schemas.openxmlformats.org/officeDocument/2006/relationships/customXml" Target="ink/ink59.xml"/><Relationship Id="rId147" Type="http://schemas.openxmlformats.org/officeDocument/2006/relationships/image" Target="media/image400.png"/><Relationship Id="rId168" Type="http://schemas.openxmlformats.org/officeDocument/2006/relationships/customXml" Target="ink/ink80.xml"/><Relationship Id="rId8" Type="http://schemas.openxmlformats.org/officeDocument/2006/relationships/image" Target="media/image1.png"/><Relationship Id="rId51" Type="http://schemas.openxmlformats.org/officeDocument/2006/relationships/customXml" Target="ink/ink22.xml"/><Relationship Id="rId72" Type="http://schemas.openxmlformats.org/officeDocument/2006/relationships/image" Target="media/image29.png"/><Relationship Id="rId93" Type="http://schemas.openxmlformats.org/officeDocument/2006/relationships/customXml" Target="ink/ink43.xml"/><Relationship Id="rId98" Type="http://schemas.openxmlformats.org/officeDocument/2006/relationships/image" Target="media/image36.png"/><Relationship Id="rId121" Type="http://schemas.openxmlformats.org/officeDocument/2006/relationships/image" Target="media/image270.png"/><Relationship Id="rId142" Type="http://schemas.openxmlformats.org/officeDocument/2006/relationships/customXml" Target="ink/ink67.xml"/><Relationship Id="rId163" Type="http://schemas.openxmlformats.org/officeDocument/2006/relationships/image" Target="media/image450.png"/><Relationship Id="rId184" Type="http://schemas.openxmlformats.org/officeDocument/2006/relationships/customXml" Target="ink/ink88.xml"/><Relationship Id="rId189" Type="http://schemas.openxmlformats.org/officeDocument/2006/relationships/image" Target="media/image56.png"/><Relationship Id="rId219" Type="http://schemas.openxmlformats.org/officeDocument/2006/relationships/image" Target="media/image570.png"/><Relationship Id="rId3" Type="http://schemas.openxmlformats.org/officeDocument/2006/relationships/settings" Target="settings.xml"/><Relationship Id="rId214" Type="http://schemas.openxmlformats.org/officeDocument/2006/relationships/customXml" Target="ink/ink103.xml"/><Relationship Id="rId230" Type="http://schemas.openxmlformats.org/officeDocument/2006/relationships/footer" Target="footer1.xml"/><Relationship Id="rId25" Type="http://schemas.openxmlformats.org/officeDocument/2006/relationships/customXml" Target="ink/ink9.xml"/><Relationship Id="rId46" Type="http://schemas.openxmlformats.org/officeDocument/2006/relationships/image" Target="media/image21.png"/><Relationship Id="rId67" Type="http://schemas.openxmlformats.org/officeDocument/2006/relationships/customXml" Target="ink/ink30.xml"/><Relationship Id="rId116" Type="http://schemas.openxmlformats.org/officeDocument/2006/relationships/customXml" Target="ink/ink54.xml"/><Relationship Id="rId137" Type="http://schemas.openxmlformats.org/officeDocument/2006/relationships/image" Target="media/image350.png"/><Relationship Id="rId158" Type="http://schemas.openxmlformats.org/officeDocument/2006/relationships/customXml" Target="ink/ink75.xml"/><Relationship Id="rId20" Type="http://schemas.openxmlformats.org/officeDocument/2006/relationships/customXml" Target="ink/ink7.xml"/><Relationship Id="rId41" Type="http://schemas.openxmlformats.org/officeDocument/2006/relationships/customXml" Target="ink/ink17.xml"/><Relationship Id="rId62" Type="http://schemas.openxmlformats.org/officeDocument/2006/relationships/image" Target="media/image110.png"/><Relationship Id="rId83" Type="http://schemas.openxmlformats.org/officeDocument/2006/relationships/customXml" Target="ink/ink38.xml"/><Relationship Id="rId88" Type="http://schemas.openxmlformats.org/officeDocument/2006/relationships/image" Target="media/image33.png"/><Relationship Id="rId111" Type="http://schemas.openxmlformats.org/officeDocument/2006/relationships/image" Target="media/image40.png"/><Relationship Id="rId132" Type="http://schemas.openxmlformats.org/officeDocument/2006/relationships/customXml" Target="ink/ink62.xml"/><Relationship Id="rId153" Type="http://schemas.openxmlformats.org/officeDocument/2006/relationships/image" Target="media/image43.png"/><Relationship Id="rId174" Type="http://schemas.openxmlformats.org/officeDocument/2006/relationships/customXml" Target="ink/ink83.xml"/><Relationship Id="rId179" Type="http://schemas.openxmlformats.org/officeDocument/2006/relationships/image" Target="media/image54.png"/><Relationship Id="rId195" Type="http://schemas.openxmlformats.org/officeDocument/2006/relationships/image" Target="media/image58.png"/><Relationship Id="rId209" Type="http://schemas.openxmlformats.org/officeDocument/2006/relationships/image" Target="media/image530.png"/><Relationship Id="rId190" Type="http://schemas.openxmlformats.org/officeDocument/2006/relationships/customXml" Target="ink/ink91.xml"/><Relationship Id="rId204" Type="http://schemas.openxmlformats.org/officeDocument/2006/relationships/customXml" Target="ink/ink98.xml"/><Relationship Id="rId220" Type="http://schemas.openxmlformats.org/officeDocument/2006/relationships/customXml" Target="ink/ink106.xml"/><Relationship Id="rId225" Type="http://schemas.openxmlformats.org/officeDocument/2006/relationships/image" Target="media/image66.png"/><Relationship Id="rId15" Type="http://schemas.openxmlformats.org/officeDocument/2006/relationships/image" Target="media/image5.png"/><Relationship Id="rId36" Type="http://schemas.openxmlformats.org/officeDocument/2006/relationships/image" Target="media/image16.png"/><Relationship Id="rId57" Type="http://schemas.openxmlformats.org/officeDocument/2006/relationships/customXml" Target="ink/ink25.xml"/><Relationship Id="rId106" Type="http://schemas.openxmlformats.org/officeDocument/2006/relationships/image" Target="media/image38.png"/><Relationship Id="rId127" Type="http://schemas.openxmlformats.org/officeDocument/2006/relationships/image" Target="media/image300.png"/><Relationship Id="rId10" Type="http://schemas.openxmlformats.org/officeDocument/2006/relationships/image" Target="media/image2.png"/><Relationship Id="rId31" Type="http://schemas.openxmlformats.org/officeDocument/2006/relationships/customXml" Target="ink/ink12.xml"/><Relationship Id="rId52" Type="http://schemas.openxmlformats.org/officeDocument/2006/relationships/image" Target="media/image23.png"/><Relationship Id="rId73" Type="http://schemas.openxmlformats.org/officeDocument/2006/relationships/customXml" Target="ink/ink33.xml"/><Relationship Id="rId78" Type="http://schemas.openxmlformats.org/officeDocument/2006/relationships/image" Target="media/image31.png"/><Relationship Id="rId94" Type="http://schemas.openxmlformats.org/officeDocument/2006/relationships/image" Target="media/image35.png"/><Relationship Id="rId99" Type="http://schemas.openxmlformats.org/officeDocument/2006/relationships/customXml" Target="ink/ink46.xml"/><Relationship Id="rId101" Type="http://schemas.openxmlformats.org/officeDocument/2006/relationships/customXml" Target="ink/ink47.xml"/><Relationship Id="rId122" Type="http://schemas.openxmlformats.org/officeDocument/2006/relationships/customXml" Target="ink/ink57.xml"/><Relationship Id="rId143" Type="http://schemas.openxmlformats.org/officeDocument/2006/relationships/image" Target="media/image380.png"/><Relationship Id="rId148" Type="http://schemas.openxmlformats.org/officeDocument/2006/relationships/customXml" Target="ink/ink70.xml"/><Relationship Id="rId164" Type="http://schemas.openxmlformats.org/officeDocument/2006/relationships/customXml" Target="ink/ink78.xml"/><Relationship Id="rId169" Type="http://schemas.openxmlformats.org/officeDocument/2006/relationships/image" Target="media/image49.png"/><Relationship Id="rId185" Type="http://schemas.openxmlformats.org/officeDocument/2006/relationships/image" Target="media/image480.png"/><Relationship Id="rId4" Type="http://schemas.openxmlformats.org/officeDocument/2006/relationships/webSettings" Target="webSettings.xml"/><Relationship Id="rId9" Type="http://schemas.openxmlformats.org/officeDocument/2006/relationships/customXml" Target="ink/ink2.xml"/><Relationship Id="rId180" Type="http://schemas.openxmlformats.org/officeDocument/2006/relationships/customXml" Target="ink/ink86.xml"/><Relationship Id="rId210" Type="http://schemas.openxmlformats.org/officeDocument/2006/relationships/customXml" Target="ink/ink101.xml"/><Relationship Id="rId215" Type="http://schemas.openxmlformats.org/officeDocument/2006/relationships/image" Target="media/image63.png"/><Relationship Id="rId26" Type="http://schemas.openxmlformats.org/officeDocument/2006/relationships/image" Target="media/image11.png"/><Relationship Id="rId231" Type="http://schemas.openxmlformats.org/officeDocument/2006/relationships/fontTable" Target="fontTable.xml"/><Relationship Id="rId47" Type="http://schemas.openxmlformats.org/officeDocument/2006/relationships/customXml" Target="ink/ink20.xml"/><Relationship Id="rId68" Type="http://schemas.openxmlformats.org/officeDocument/2006/relationships/image" Target="media/image28.png"/><Relationship Id="rId89" Type="http://schemas.openxmlformats.org/officeDocument/2006/relationships/customXml" Target="ink/ink41.xml"/><Relationship Id="rId112" Type="http://schemas.openxmlformats.org/officeDocument/2006/relationships/customXml" Target="ink/ink52.xml"/><Relationship Id="rId133" Type="http://schemas.openxmlformats.org/officeDocument/2006/relationships/image" Target="media/image330.png"/><Relationship Id="rId154" Type="http://schemas.openxmlformats.org/officeDocument/2006/relationships/customXml" Target="ink/ink73.xml"/><Relationship Id="rId175" Type="http://schemas.openxmlformats.org/officeDocument/2006/relationships/image" Target="media/image52.png"/><Relationship Id="rId196" Type="http://schemas.openxmlformats.org/officeDocument/2006/relationships/customXml" Target="ink/ink94.xml"/><Relationship Id="rId200" Type="http://schemas.openxmlformats.org/officeDocument/2006/relationships/customXml" Target="ink/ink96.xml"/><Relationship Id="rId16" Type="http://schemas.openxmlformats.org/officeDocument/2006/relationships/customXml" Target="ink/ink5.xml"/><Relationship Id="rId221" Type="http://schemas.openxmlformats.org/officeDocument/2006/relationships/image" Target="media/image64.png"/><Relationship Id="rId37" Type="http://schemas.openxmlformats.org/officeDocument/2006/relationships/customXml" Target="ink/ink15.xml"/><Relationship Id="rId58" Type="http://schemas.openxmlformats.org/officeDocument/2006/relationships/image" Target="media/image26.png"/><Relationship Id="rId79" Type="http://schemas.openxmlformats.org/officeDocument/2006/relationships/customXml" Target="ink/ink36.xml"/><Relationship Id="rId102" Type="http://schemas.openxmlformats.org/officeDocument/2006/relationships/image" Target="media/image210.png"/><Relationship Id="rId123" Type="http://schemas.openxmlformats.org/officeDocument/2006/relationships/image" Target="media/image280.png"/><Relationship Id="rId144" Type="http://schemas.openxmlformats.org/officeDocument/2006/relationships/customXml" Target="ink/ink68.xml"/><Relationship Id="rId90" Type="http://schemas.openxmlformats.org/officeDocument/2006/relationships/image" Target="media/image190.png"/><Relationship Id="rId165" Type="http://schemas.openxmlformats.org/officeDocument/2006/relationships/image" Target="media/image47.png"/><Relationship Id="rId186" Type="http://schemas.openxmlformats.org/officeDocument/2006/relationships/customXml" Target="ink/ink89.xml"/><Relationship Id="rId211" Type="http://schemas.openxmlformats.org/officeDocument/2006/relationships/image" Target="media/image540.png"/><Relationship Id="rId23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9.jpe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7:25.845"/>
    </inkml:context>
    <inkml:brush xml:id="br0">
      <inkml:brushProperty name="width" value="0.2" units="cm"/>
      <inkml:brushProperty name="height" value="0.4" units="cm"/>
      <inkml:brushProperty name="color" value="#A2D762"/>
      <inkml:brushProperty name="tip" value="rectangle"/>
      <inkml:brushProperty name="rasterOp" value="maskPen"/>
    </inkml:brush>
  </inkml:definitions>
  <inkml:trace contextRef="#ctx0" brushRef="#br0">367 22 3056,'-3'-2'91,"-1"0"-1,1 0 0,-1 0 1,1 0-1,-1 0 1,0 0-1,0 1 0,0 0 1,0 0-1,0 0 1,-5 0-1,-50-1 5031,43 2-4708,-31 12 1027,22-7-851,-4-1 3435,29 1-3574,0-4-412,1 0 0,-1 0 0,0-1 0,0 1 1,0 0-1,0 0 0,0 0 0,0-1 0,0 1 0,0 0 1,-1 0-1,1-1 0,0 1 0,0 0 0,0 0 0,-1-1 1,1 1-1,-1 1 0,-137-2 3431,138 11-2541,1 2 302,-1-13-1190,1 1 1,0-1 0,0 1 0,0-1 0,0 1-1,0-1 1,-1 0 0,1 0 0,0 1-1,0-1 1,0 0 0,0 0 0,0 0-1,0 0 1,0 0 0,0 0 0,1 0-1,550 0 1711,-362 16-1637,50-11 216,548-5-188,-648 9-71,26-2-66,-14 1-3,-40-1 38,883-1 62,-576-8-102,175 2-22,-324-11-4,142 11-22,-368-9 86,40 8-1598,41-1 4142,-27 0-2263,-33 1-3628,-10 1-2842,0 0-3988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9:21.963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374 1 168,'-51'6'12,"0"0"-12,0-2 0,2 3 12,4 1-20,2-3 8,10 2 28,4-1-48,8-1-28</inkml:trace>
</inkml:ink>
</file>

<file path=word/ink/ink10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37:57.496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900 144 1652,'0'0'981,"12"2"-336,-6 6-308,-6-7-302,1-1 1,-1 0-1,1 1 1,-1-1-1,0 1 1,1-1-1,-1 0 1,1 1-1,-1-1 1,0 1-1,1-1 1,-1 1-1,0-1 1,1 1-1,-1 0 1,0-1-1,0 1 1,0-1-1,0 1 1,0-1-1,1 1 1,-1 0-1,0-1 1,0 1-1,0 0 1,-1 0-1,21-1 757,55 0-192,-69-5-590,-6 4-5,1 1 1,-1-1 0,0 1-1,1-1 1,-1 1-1,0-1 1,1 1-1,-1-1 1,1 1-1,-1-1 1,1 1 0,-1 0-1,1-1 1,-1 1-1,1 0 1,-1 0-1,1-1 1,-1 1-1,1 0 1,-1 0-1,1 0 1,0 0 0,-1-1-1,1 1 1,0 0-1,100 0 2160,-58 0 1695,-43-8-3392,1 7-458,-1 0 0,0 1-1,0-1 1,1 0 0,-1 0 0,0 0 0,0 1 0,0-1 0,0 0 0,0 0 0,0 0 0,0 1 0,-1-1 0,1 0-1,0 0 1,0 0 0,-1 1 0,1-1 0,0 0 0,-1 1 0,0-2 0,-14-1-17,0 1 0,-1 0 0,1 1 0,-1 1 0,-26 2 1,-5 0-18,-121-2 33,105 11-65,52-10 66,1 0-1,0 1 0,-14 3 0,13-2-9,0-1 0,1 0 0,-16 0 0,-643 3 214,1654-5 3123,-975-6-3214,-9 5-124,-1 0 1,-1-1-1,1 1 1,0 0 0,0 0-1,0-1 1,-1 1-1,1 0 1,0 0-1,-1 0 1,1 0-1,-1-1 1,0 1 0,1 0-1,-1 0 1,0 0-1,1 0 1,-1 0-1,0 0 1,0 1-1,0-1 1,0 0-1,0 0 1,0 1 0,0-1-1,0 0 1,0 1-1,-1-1 1,1 1-1,0 0 1,0-1-1,0 1 1,-1 0 0,1 0-1,0-1 1,-3 1-1,-12-4-25,-300-91-50,238 72 25,150 32 176,150 45-46,-127-35 63,-59-14 13,0 3 0,-1 0 0,65 26-1,-99-33-103,1 0 0,-1-1 0,1 1 0,-1 0 0,1 0 0,-1-1 0,0 1 0,1 1 0,-1-1 0,0 0 0,0 0 0,0 0 0,0 0 0,0 1 0,0-1 0,0 1 0,0-1 0,-1 0 0,1 1 0,0 0 0,-1-1 0,1 1 0,-1-1 0,0 1 0,1-1 0,-1 1 0,0 0 0,0-1 0,0 1 0,0 0 0,0-1 0,-1 1 0,0 1 0,1-2-44,-3 3 15,0-1 1,0 1-1,-1-1 1,0 1-1,0-1 0,0 0 1,0 0-1,0-1 1,-1 1-1,-4 1 0,-6 5 5,-145 79 672,111-63-634,-88 57 0,117-63-45,17-15-20,0 0 1,-1-1 0,1 0 0,-1 1-1,1-1 1,-1-1 0,0 1-1,0 0 1,-1-1 0,-7 3 0,19-6 22,0 0 1,0-1 0,0 0-1,10-4 1,33-11-47,-42 10-1583,-7 4-129,0 0 1,0 0-1,-1 0 1,1 0 0,-1 0-1,0 0 1,0 0-1,-1-6 1,0-4 1796,1 3-1542</inkml:trace>
</inkml:ink>
</file>

<file path=word/ink/ink10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38:06.820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51 27 8613,'-49'0'2925,"48"0"-727,4 0-1771,31 0 566,228-1 3334,133-15-2430,-166 7-504,-228 9-697,-5 0-465,-7 2-203,0 0 1,1 1 0,-1 1 0,1 0 0,-1 0 0,-15 9 0,-12 5 55,15-9-50,1 1 0,1 1-1,0 1 1,-21 15 0,34-20 20,0-1 1,0 1-1,1 0 1,0 0 0,1 1-1,-1 0 1,1 0-1,1 1 1,0 0 0,0 0-1,1 0 1,-5 14-1,2 5 97,2 0 1,1 0-1,1 1 0,2-1 0,2 40 0,0-16-131,1-24 18,0 1 0,13 49 0,2 21 50,20 176 307,-8-79-45,9 72-167,25 286-109,-62-428-101,-1-121 30,-1 1 0,1-1 0,-1 1 0,-1-1-1,1 0 1,0 0 0,-1 1 0,0-1 0,-1 0 0,1-1 0,-1 1 0,0 0 0,0-1 0,0 1 0,-1-1 0,1 0 0,-1 0 0,0-1 0,0 1 0,-1-1-1,1 1 1,-1-2 0,-5 4 0,-1 0-9,0-1-1,-1 0 0,1-1 1,-1-1-1,0 0 0,0 0 1,0-1-1,0-1 0,-17 1 1,12-2 4,5 0-91,0 1 0,-1-2 0,1 0 0,0 0 0,0-1 0,0-1 0,-16-5 0,-32-13-1523,27 9-898,-44-21 0,69 30 1543,0-2 0,1 1 1,-1-1-1,1-1 0,0 1 1,0-1-1,1 0 0,0-1 1,0 0-1,-7-10 0,4-5-2282,7-3 430</inkml:trace>
  <inkml:trace contextRef="#ctx0" brushRef="#br0" timeOffset="577.45">943 1249 12889,'-71'-29'4969,"76"30"-4675,1 0 0,0-1-1,-1 0 1,1 0-1,9-1 1,8-1-8,336 2 1712,-296-3-1835,0-4 0,98-22 0,-77 12-158,-72 15-3,1 0 1,-1-1-1,0-1 0,-1 0 0,21-10 1,-29 12-2,0 0 1,0 0 0,0 0-1,0-1 1,0 1 0,0-1-1,-1 0 1,1 1 0,-1-1-1,0 0 1,0 0 0,0-1-1,0 1 1,-1 0 0,1-1 0,-1 1-1,0-1 1,0 1 0,0-1-1,0 0 1,-1 1 0,1-1-1,-1-5 1,0 3-15,0 3 10,1 0 1,-1 1-1,0-1 0,0 0 1,0 0-1,0 0 0,-1 0 1,1 1-1,-1-1 0,0 0 1,0 0-1,0 1 1,0-1-1,0 1 0,0-1 1,-1 1-1,1-1 0,-1 1 1,0 0-1,1-1 0,-1 1 1,-3-2-1,-47-42 0,19 17-38,0 2 1,-57-37 0,68 50 31,16 9 17,-1 1-1,0-1 1,0 1-1,0 0 1,-1 1-1,-10-4 1,23 10-1,1-1 1,-1 1-1,0-1 1,0 2-1,-1-1 1,1 0-1,-1 1 1,1 0-1,-1 0 1,-1 0-1,1 1 0,5 7 1,42 66 692,-18-20-371,-3 2 0,-3 2 0,-2 0 0,28 114 0,-44-125-369,-2 1 0,-3 0 0,-3 74 0,-1-85-187,-12 65-5123,12-83 1708,0-9-4282</inkml:trace>
  <inkml:trace contextRef="#ctx0" brushRef="#br0" timeOffset="3226.94">2397 728 7605,'-12'0'300,"9"1"6,-1 0 1,1-1-1,0 0 0,-1 0 0,1 0 1,-1 0-1,1-1 0,0 1 0,0-1 0,-6-2 1,8 2-57,-1 0 1,1 0 0,-1 0-1,1 0 1,-1 0 0,0 0-1,1 0 1,-1 0 0,0 1-1,-3-2 1,-17 1 5708,21 5-5835,0-1 0,0 1 1,0 0-1,0 0 0,1-1 1,0 1-1,-1 0 0,2 4 1,-2 0 23,-6 348 379,9-211-429,-2-26 64,-10-199-162,2-72-179,8-97 186,0 238-9,1-1 1,0 1-1,0 0 1,1 0-1,1 0 0,0 0 1,1 0-1,0 0 0,0 1 1,1 0-1,0 0 1,1 0-1,0 0 0,1 1 1,11-12-1,-14 18-1,0 1 0,0-1 1,0 1-1,0 0 0,1 0 0,-1 0 0,1 1 1,-1 0-1,1 0 0,0 0 0,-1 0 0,1 1 1,0-1-1,0 1 0,8 1 0,-7-1 0,-3 1 1,-1 0-1,1 0 1,0 0-1,-1 0 1,1 0-1,-1 0 1,0 1-1,1-1 1,-1 1-1,0 0 1,0 0-1,0 0 1,0 0-1,0 0 1,0 0-1,-1 0 1,1 0-1,-1 1 1,1-1-1,-1 1 1,0-1 0,0 1-1,1 4 1,2 2 5,-1 1 1,0 0-1,-1 0 1,0 0-1,1 14 1,-2 202 8,-1-225-11,0 0-1,1 0 1,-1 0-1,0 0 1,1 0-1,-1 0 1,1 0-1,-1-1 1,1 1-1,0 0 1,-1 0-1,1-1 1,0 1-1,0 0 1,-1-1-1,1 1 1,0-1-1,0 1 1,0-1-1,0 1 1,-1-1-1,1 0 1,0 1-1,0-1 1,0 0 0,0 0-1,0 1 1,0-1-1,0 0 1,0 0-1,1 0 1,40 0 22,-33 0-2,-3-1-17,0 0 1,-1 0-1,1 0 1,-1-1 0,1 1-1,-1-2 1,0 1-1,0 0 1,9-7-1,46-34-106,-45 31 86,-2 4 9,-1-2 0,0 0 0,-1 0 1,-1-1-1,1 0 0,-2-1 0,1 0 0,-2-1 0,0 0 1,0 0-1,10-26 0,-15 27 14,-1-1 1,-1 0-1,1 1 0,-2-1 0,-1-18 1,1 5-50,0 26 42,0-1-1,0 1 1,0 0-1,0-1 1,0 1-1,0 0 1,0-1-1,0 1 1,-1 0-1,1-1 1,0 1-1,0 0 1,0-1-1,0 1 1,0 0-1,-1-1 1,1 1-1,0 0 1,0-1-1,-1 1 1,1 0-1,0 0 1,0 0-1,-1-1 1,1 1-1,0 0 1,-1 0-1,1 0 1,0-1-1,0 1 1,-1 0-1,1 0 1,-1 0 0,1 0-1,0 0 1,-1 0-1,1 0 1,0 0-1,-1 0 1,1 0-1,0 0 1,-1 0-1,1 0 1,0 0-1,-1 0 1,1 0-1,0 0 1,-1 1-1,1-1 1,0 0-1,-1 0 1,1 0-1,0 1 1,-1-1-1,-16 14 5,12 1 4,1 0 1,0 0 0,0 1 0,2 0 0,0 0-1,1-1 1,0 1 0,3 18 0,-2-14-41,0-17 35,1 0 0,-1-1 0,1 1-1,0 0 1,0-1 0,0 1 0,0-1 0,0 0 0,0 1-1,1-1 1,-1 0 0,1 1 0,0-1 0,-1 0 0,1 0 0,0-1-1,0 1 1,1 0 0,-1-1 0,0 1 0,0-1 0,1 0-1,-1 1 1,5 0 0,1 1 6,-1 0 0,1 0 0,0-1 1,0-1-1,0 1 0,0-1 0,9 0 0,-11-2-12,-1 0 0,1 0 0,-1-1 0,1 1-1,-1-1 1,0-1 0,0 1 0,0-1 0,0 0 0,0 0 0,-1 0 0,0-1-1,1 1 1,-1-1 0,0 0 0,-1 0 0,5-6 0,8-10 8,-2-1-1,18-31 1,-28 45-11,0 0 0,-1 0-1,1 0 1,-1 0 0,-1-1 0,0 1 0,0-1-1,0 0 1,1-15 0,-22 26 40,17-2-32,0 1 1,1-1-1,-1 1 0,1 0 1,-1 0-1,1 0 0,-1 0 1,1 0-1,0 0 0,0 0 1,0 0-1,0 0 0,0 0 1,1 1-1,-1-1 0,1 0 1,-1 0-1,1 3 0,-2 50-38,2-44 28,1-8 9,-1 0 0,1 0 0,1 0-1,-1-1 1,0 1 0,1 0 0,0 0 0,-1-1 0,1 1 0,0-1-1,0 0 1,0 1 0,1-1 0,-1 0 0,0 0 0,1-1 0,0 1-1,4 2 1,5 3 28,0 0 0,1-1 0,12 4 0,-19-8-34,-1-1 0,1 0 0,-1 0 1,1-1-1,0 0 0,8-1 0,1 1 12,-13-1-6,-1 1 1,1-1 0,0 0 0,-1 0 0,1 0-1,0 0 1,-1-1 0,0 1 0,1 0 0,-1 0 0,0-1-1,1 1 1,-1-1 0,0 0 0,0 1 0,0-1-1,0 0 1,-1 1 0,1-1 0,0 0 0,-1 0-1,1 0 1,0-2 0,9-49-70,-9-96 82,-7 131-47,5 17 31,0 0-1,1 0 0,-1-1 1,0 1-1,1 0 1,-1-1-1,1 1 0,0-1 1,-1 1-1,1 0 1,0-1-1,0-1 0,30 3 52,-24-1-46,-1 1-6,-1 0 0,1 0 0,-1 0-1,1 0 1,-1 1 0,0-1 0,1 1 0,-1 0 0,0 0 0,1 1 0,-1 0-1,0-1 1,0 1 0,5 4 0,28 18 9,-26-18-9,-1 1-1,0 0 1,0 0-1,9 10 1,-16-14 7,-1 0 1,1 0-1,-1 0 1,1 1-1,-1-1 0,0 1 1,-1-1-1,1 1 1,-1 0-1,1 0 1,-1 0-1,0 0 0,-1 0 1,1 0-1,-1 0 1,1 5-1,-2-6 0,1-1 0,-1 1 0,0 0 0,0-1 0,0 1 0,0-1-1,0 0 1,-1 1 0,1-1 0,-1 0 0,1 0 0,-1 0 0,0 0 0,0 0 0,0 0 0,0 0 0,0-1 0,-4 3 0,-48 28 66,43-26-55,-18 8-25,13-6-3,1 0 1,0 1-1,-18 13 1,34-22 12,-1 0 0,0 0 1,0 0-1,1 0 0,-1 0 0,0 0 1,1 0-1,-1 0 0,0 0 0,0 0 1,1 0-1,-1 0 0,0 0 0,0 0 0,1 0 1,-1 1-1,0-1 0,0 0 0,1 0 1,-1 0-1,0 0 0,0 0 0,0 1 0,1-1 1,-1 0-1,0 0 0,0 0 0,0 1 1,0-1-1,1 0 0,-1 0 0,0 0 0,0 1 1,0-1-1,0 0 0,0 0 0,0 1 1,0-1-1,0 0 0,0 1 0,0-1 1,0 0-1,0 0 0,0 1 0,0-1 0,0 0 1,0 0-1,0 1 0,0-1 0,0 0 1,0 0-1,0 1 0,0-1 0,0 0 0,-1 0 1,1 1-1,0-1 0,0 0 0,0 0 1,0 0-1,-1 1 0,1-1 0,0 0 1,26-4 10,-8-6-13,-1 0-1,24-21 1,5-3-9,-18 14 7,0-2-1,-2 0 1,0-2 0,-2-1-1,0-1 1,-2-1 0,-1-1-1,23-40 1,-14 12-14,-2 0 1,-2-2-1,30-104 0,-50 136 109,-1-1 0,-1 0 1,-2 1-1,0-45 0,-3 70-93,0-1-1,0 1 1,0-1-1,0 1 1,0-1 0,0 1-1,-1-1 1,1 1-1,0 0 1,-1 0 0,1 0-1,-1 0 1,1 0-1,-1 0 1,0 0 0,1 0-1,-1 1 1,0-1-1,0 0 1,1 1 0,-1 0-1,0-1 1,0 1-1,0 0 1,0 0 0,1 0-1,-1 0 1,0 0-1,0 1 1,0-1 0,0 0-1,1 1 1,-1 0-1,-3 1 1,-2 8 21,0 0 0,0 1 0,1 0 0,1 1 0,0-1 0,0 1 0,-5 24 0,-19 74 289,4 1 0,-19 220 0,44-266-79,2-65-237,1 1-1,-1-1 1,1 0 0,0 0 0,-1 0-1,1 0 1,-1 0 0,1-1 0,-1 1-1,4-2 1,69-95 58,-52 72-38,-15 16-31,0 0 1,0 0-1,1 1 1,0 0 0,1 0-1,0 1 1,17-10-1,-27 17 25,1 0 0,0-1 0,0 1 0,-1 0 0,1-1 0,0 1 0,0 0-1,-1 0 1,1 0 0,0 0 0,0 0 0,0 0 0,-1 0 0,1 0 0,0 0 0,0 0 0,0 0 0,-1 0-1,1 1 1,0-1 0,0 0 0,-1 1 0,1-1 0,0 0 0,-1 1 0,1-1 0,0 1 0,-1-1 0,1 1 0,-1-1-1,1 1 1,-1-1 0,1 1 0,-1 0 0,1-1 0,-1 1 0,1 0 0,-1 0 0,0-1 0,0 1 0,1 0-1,-1 0 1,0-1 0,0 1 0,0 0 0,0 0 0,0 1 0,1 6 48,0 1-1,-1 0 1,-2 16 0,1-5-25,1 55-95,0-73 68,0 0 0,0 0 0,1 0 0,-1 0 0,1 0 0,0 0 0,-1 0 0,1 0 0,0 0 0,0-1 0,0 1 0,0 0 0,0-1 0,1 1 0,-1-1 0,0 1 0,1-1 0,-1 0 0,1 1 0,-1-1 0,1 0 0,0 0 0,0 0 0,-1 0 0,1 0 0,0-1 0,0 1 0,2 0 0,4 1-6,1 0-1,-1 0 0,1-1 1,-1 0-1,12 0 0,-16-2 5,-1 0 0,0 0 0,1-1-1,-1 1 1,0-1 0,0 0 0,0 1 0,0-1 0,0-1-1,0 1 1,0 0 0,-1-1 0,1 1 0,-1-1 0,0 0-1,3-4 1,35-53 37,-40 60-37,10-17-6,0-1-1,-1 0 0,-1-1 1,-1 0-1,0 0 1,5-32-1,-11 45 7,-1 5-6,-4 4 9,1-1 0,0 1-1,0-1 1,0 1 0,1 0 0,-1 1-1,-4 6 1,1 0-2,1 0 0,0 1 0,1-1 0,0 1 0,1 1 0,0-1 0,1 0-1,0 1 1,1-1 0,0 14 0,1-24 0,0 0 0,0 0-1,0 0 1,1 0 0,-1 0-1,0 0 1,1 1 0,-1-1-1,1-1 1,-1 1 0,1 0-1,0 0 1,-1 0 0,1 0-1,0 0 1,-1 0 0,1-1-1,0 1 1,0 0 0,0-1-1,0 1 1,0-1 0,0 1-1,0-1 1,0 1 0,0-1-1,0 1 1,0-1 0,0 0-1,0 0 1,0 0 0,1 1-1,44 0-62,-33-1 68,-11 0-7,0-1 0,0 1 0,0-1 0,-1 0 0,1 0 0,0 0 0,-1 0 0,1 0 0,-1 0 0,1 0 0,-1 0 0,1-1 0,-1 1 0,0 0 0,2-3 0,22-30 30,-14 20-2,13-20-14,-1 0 0,-2-1 0,22-50 0,-42 84-39,-1 33 20,-1-27 2,0 0-1,0 1 0,0-1 1,-1 0-1,0 0 0,0 0 1,0 0-1,0 0 0,-4 5 1,-13 32-20,15-24 44,1 0-1,1 0 1,0 32-1,2-49 1,4-2-19,0 0 0,0 0 0,1 0 0,-1 0 0,0-1 0,0 0 0,-1 0 0,1 0 0,0 0 0,-1-1 0,1 1 0,-1-1 0,0 0 0,1 0 1,-1 0-1,-1 0 0,1-1 0,3-4 0,9-14-6,22-42 1,-26 44 17,-6 10-37,-1 2 12,0 0 0,0 1-1,1 0 1,0 0 0,0 0-1,12-11 1,-17 18 19,1 0 0,-1 0 0,1 0 0,-1 0 0,0 0 0,1 0 0,-1 1 0,0-1 0,1 0 0,-1 0 0,0 0-1,1 1 1,-1-1 0,0 0 0,1 1 0,-1-1 0,0 0 0,0 0 0,1 1 0,-1-1 0,0 0 0,0 1 0,0-1 0,0 1 0,1-1 0,-1 0 0,0 1-1,0-1 1,0 0 0,0 1 0,0-1 0,0 1 0,0-1 0,0 0 0,0 1 0,6 27 239,-3-12-68,-1-9-146,1-1-1,-1 1 1,1-1-1,0 0 0,1 0 1,0 0-1,0 0 1,0-1-1,0 0 1,1 0-1,0 0 0,0 0 1,0-1-1,1 0 1,-1 0-1,1 0 1,9 4-1,-3-4-15,1 1-1,0-1 1,0-1-1,0 0 1,0-1 0,0-1-1,1 0 1,13 0-1,-19-1-17,-1-1-1,1 1 0,-1-1 1,0 0-1,1-1 0,-1 0 0,0 0 1,0 0-1,0-1 0,0 0 1,0 0-1,-1-1 0,1 0 1,-1 0-1,0-1 0,0 0 0,-1 0 1,1 0-1,-1 0 0,0-1 1,7-11-1,-7 8-6,-1 0 0,0-1 0,0 0 0,-1 0 1,0 0-1,-1 0 0,0 0 0,0-1 0,-2 1 0,1-1 0,-1 1 0,-1-11 0,1 10-12,0 9 19,0-1-1,-1 1 0,1 0 0,0-1 0,-1 1 1,0 0-1,1 0 0,-1-1 0,0 1 1,0 0-1,0 0 0,0 0 0,0 0 1,-1 0-1,1 0 0,-1 1 0,-3-4 1,2 2-1,-1 0 1,0 0 0,0 1-1,-1 0 1,1-1 0,-1 1-1,1 1 1,-7-2 0,-5-1-3,0 1 0,-1 1-1,1 0 1,-18 2 0,24 0 7,0 2 0,0 0 0,1 0 0,-1 0 0,1 1 0,-1 1 0,1 0 0,0 0 0,1 0-1,-1 1 1,-10 9 0,5-4-5,1 0-1,0 1 1,0 1-1,1 1 1,-19 24-1,29-33 7,-1 0 0,1 0 0,-1 0 0,1 0 0,1 0 0,-1 0 0,0 0 0,1 1 0,0-1 0,0 1 0,0-1 0,1 1 0,0-1 0,0 9 0,0-11-1,1 1-1,-1-1 1,1 0-1,0 0 1,0 0-1,0 0 1,0 0-1,0 0 1,1 0-1,-1 0 1,0-1-1,1 1 1,0 0-1,-1-1 1,1 1 0,0-1-1,0 0 1,-1 0-1,1 1 1,0-1-1,0 0 1,1-1-1,-1 1 1,0 0-1,0 0 1,0-1-1,0 0 1,1 1-1,-1-1 1,3 0-1,4 1-2,0 0-1,0-1 1,0 0-1,0 0 0,-1-1 1,1 0-1,0 0 1,0-1-1,-1 0 1,1-1-1,-1 0 0,0 0 1,15-9-1,-2-1 3,-1 0-1,0-1 1,29-27-1,-39 31-18,0 0-1,-1 0 1,0-1-1,-1-1 1,0 1-1,-1-1 1,10-22-1,-19 77 57,-5-12 15,0 1-1,2 0 1,0 39 0,4 103 512,3-79-278,22 307 906,0 1-110,-24-351-1395,1 38-937,-2-61 552,-1-23 386,1-8 47,-8-17-1188,0 0 0,-2 1 0,-12-18-1,-7-11-2317,0-5-393,-5-5-318</inkml:trace>
  <inkml:trace contextRef="#ctx0" brushRef="#br0" timeOffset="3562.16">3917 155 16005,'-4'-21'152,"4"4"353,0 2 403,0 5 216,0 1-44,0 3-276,0 1-408,14 5-168,-2 0-136,2 0-68,0 0-32,2 15-96,0-4-384,0 0-708,0 0-704,0 1-1045,-2-12-895,-4 12-296</inkml:trace>
</inkml:ink>
</file>

<file path=word/ink/ink10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37:59.939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3 20 2680,'0'0'1365,"0"1"-1358,1-1-1,-1 1 1,0-1-1,0 1 1,0-1 0,0 0-1,0 1 1,0-1-1,0 1 1,0-1-1,0 1 1,0-1 0,0 1-1,0-1 1,0 1-1,-1-1 1,1 0 0,0 1-1,0-1 1,0 1-1,-1-1 1,1 0 0,0 1-1,-1 0 1,226-1 724,-113-11-705,1229 11-31,-1056-7 298,-283 7-264,-1 0 1,1 0-1,0 0 0,0 0 0,0-1 1,0 1-1,0 0 0,0-1 0,0 0 1,0 1-1,0-1 0,-1 0 0,1 0 1,3-2-1,-1 2-37,0 0-1,0 0 1,0 0 0,0 1-1,0 0 1,0 0 0,0 0 0,1 0-1,6 2 1,3-2-2,150 0 143,-164 0-132,-13 0 1342,-1455 0-1398,1375 11 28,86-11 32,1 1 0,-1 0 0,0 0 0,-10 4 0,10-3-8,1 0 0,-1-1 1,1 1-1,-12-1 0,-102 5-6,-228-6 50,326 7-58,20-6 13,0 0 1,0 0-1,0-1 1,0 1-1,0 0 1,0-1 0,-1 1-1,1-1 1,-4 1-1,-30 8-35,35-9 101,35 0-101,954 0 782,-764 18-555,-102-4 173,411 20 144,-315-22 180,-157-9-540,-15-1 60,-34-1 42,-12-1 151,-45 0-521,20 0-3339,24 0 3324,0 0 0,1-1 0,-1 1-1,0 0 1,0-1 0,0 1 0,1 0-1,-1-1 1,0 1 0,0-1 0,1 0-1,-1 1 1,0-1 0,1 1 0,-1-1-1,1 0 1,-2-1 0,-2-3-1122,-4-7 29</inkml:trace>
</inkml:ink>
</file>

<file path=word/ink/ink10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8:08.808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38 465 516,'25'25'-19,"-19"-18"22,0-1 0,0 1 1,1-1-1,0-1 0,0 1 1,1-1-1,-1-1 0,13 6 1,15 3 84,0-1 0,1-2 0,0-2 0,51 5 0,150 2 167,-231-15-246,72 2-160,-1-4 0,146-23-1,-6-22-164,-166 33 203</inkml:trace>
  <inkml:trace contextRef="#ctx0" brushRef="#br0" timeOffset="394.31">404 0 572,'-70'11'-20,"4"0"20,7 2 32,4 2-16,9-1-12,7 3 24,8 0-44,8 0-4,8 2 92,15 1-72,0 0 40,0 3-32,11 2-36,6 2-36,3 3-140</inkml:trace>
</inkml:ink>
</file>

<file path=word/ink/ink10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38:02.421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0 1 1012,'2'0'-16,"2"0"-24,-2 0 4,2 0-40,0 0-24,0 0-112</inkml:trace>
  <inkml:trace contextRef="#ctx0" brushRef="#br0" timeOffset="333.84">423 244 1372,'6'26'20,"0"1"-12,-4 0 20,2 0-24,-2 1-8,0 1-168,-2 1-76,0 1-104</inkml:trace>
  <inkml:trace contextRef="#ctx0" brushRef="#br0" timeOffset="685.94">446 795 2504,'0'40'3337,"-24"-40"-6912,20 0 2613</inkml:trace>
  <inkml:trace contextRef="#ctx0" brushRef="#br0" timeOffset="1884.84">303 571 4764,'-45'0'3613,"44"0"-3360,1 3 113,0 0-1,0 0 0,0 1 1,0-1-1,0 0 1,1 0-1,-1 0 1,2 4-1,22-8 54,0-1 0,38-7-1,7 0-141,-1 3 0,126 5-1,-90 3-288,-4-3 26,240 8-34,-94 0 130,40 10-124,68-10 1014,-354-7-984,-2 0-107,-6 0 84,-24-2-204,0-1-1,-33-7 0,33 4-440,0 2 1,-34 0-1,-391 18-1707,-449 23 2261,681-31 153,45-5 800,179-1-897,5 0 18,751-20 312,26-6 89,4 0-159,-779 26-203,17-2 19,-23 2-33,1 0 1,-1 0-1,1 0 0,-1 0 1,1 0-1,0 0 1,-1 0-1,1-1 1,-1 1-1,1 0 0,-1 0 1,1 0-1,-1-1 1,0 1-1,1 0 1,-1-1-1,1 1 0,-1 0 1,1-1-1,-1 1 1,0-1-1,1 1 1,-1 0-1,0-1 0,0 1 1,1-1-1,-1 0 1,-22-2 4,19 3-8,-873-9-65,557 11 53,8 10-24,142-3-9,1-2 47,-210 37 0,370-42-11,9 0-57,20 0-196,39-1-475,-57-1 679,926 0-1985,458 0 3206,-2384 0-3090,646-14-838,133 1 695,119 1 918</inkml:trace>
</inkml:ink>
</file>

<file path=word/ink/ink10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38:14.342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243 222 8989,'-1'1'183,"1"0"-1,-1 0 1,1 0 0,-1 0-1,1 0 1,-1 0 0,0 0-1,0 0 1,0 0 0,1-1 0,-1 1-1,0 0 1,0-1 0,0 1-1,0 0 1,0-1 0,0 1 0,0-1-1,0 0 1,0 1 0,0-1-1,0 0 1,-1 0 0,1 0 0,0 1-1,0-1 1,0 0 0,0 0-1,-2-1 1,-52 1 4544,35-1-2865,186 1 2847,305 0-4618,-431 1-81,0 1-1,0 3 1,-1 1-1,74 21 1,-111-27 5,-1 1-1,1-1 1,-1 0-1,1 1 1,-1-1 0,1 1-1,-1-1 1,1 1-1,-1 0 1,0-1 0,1 1-1,-1 0 1,0 0-1,0 0 1,0 0 0,0 0-1,0 0 1,0 0-1,0 0 1,0 1 0,0-1-1,0 0 1,0 1-1,-1-1 1,1 0 0,-1 1-1,1-1 1,-1 1-1,1-1 1,-1 1-1,0-1 1,0 1 0,0-1-1,0 1 1,0-1-1,0 3 1,-2-1 6,1 0 1,-1-1-1,1 1 1,-1-1-1,0 1 0,0-1 1,0 0-1,0 1 0,0-1 1,-1 0-1,1-1 1,-1 1-1,1 0 0,-5 1 1,-10 10 52,2 0-30,2 1-1,-1 1 0,2 0 0,0 0 0,1 1 1,0 1-1,-10 24 0,7-9 24,2 0 0,1 1-1,-9 45 1,-53 306 429,58-270-303,-1 161 0,16-240-192,-1 4 1,1 1 0,3-1 0,10 56-1,-1-46-1,61 232-16,-69-263 33,0 0-1,-1 0 0,0 0 0,-1 36 1,-3-53-12,1 0 0,-1 0 0,0 0 1,1-1-1,-1 1 0,0 0 0,0 0 0,1-1 1,-1 1-1,0 0 0,0-1 0,0 1 1,0-1-1,0 1 0,0-1 0,0 1 0,0-1 1,0 0-1,0 0 0,0 1 0,0-1 1,0 0-1,-2 0 0,-35 5 35,32-5-26,-39 3-535,0-2 0,-1-2 0,1-2 0,0-2 0,-45-11 0,-25-5-1879,-47-10-2288,125 22 1958,0-2 1,-43-19 0,44 12-313,12-4 68</inkml:trace>
  <inkml:trace contextRef="#ctx0" brushRef="#br0" timeOffset="633.13">1710 1059 11989,'-22'9'943,"0"-2"0,-1 0 1,1-1-1,-1-2 0,0 0 0,-1-1 0,-40-1 0,63-2-658,3-10-65,4 7-216,0 0 1,0 1-1,0 0 1,0 1-1,0-1 1,1 1-1,9-1 1,17-3-45,7-3-17,73-6 0,-60 9 69,37-2-2,-62 7 65,0-1 0,0-2 0,-1-1-1,1-1 1,52-17 0,-80 22-54,1 0 1,0-1-1,-1 1 1,1 0-1,0 0 0,-1-1 1,1 1-1,-1 0 1,1-1-1,-1 1 1,1 0-1,-1-1 1,1 1-1,-1-1 0,1 1 1,-1-1-1,1 1 1,-1-1-1,0 1 1,1-1-1,-1 0 0,1 0 1,-10-6 344,-24 0-139,-181 3 692,122 6-336,89-2-560,-1 0 0,1 0 0,0 0-1,0-1 1,0 1 0,0-1 0,0 0 0,0 0 0,0 0 0,0 0-1,0-1 1,-4-2 0,5 3-40,1-1 0,-1 1 1,1-1-1,0 1 0,-1-1 0,1 1 0,0-1 1,0 0-1,0 1 0,1-1 0,-1 0 0,0 0 1,0 0-1,1 0 0,0 0 0,-1 0 0,1 0 1,0 0-1,0 0 0,0-2 0,0 3 13,1 0 1,-1 0-1,1 0 0,0 0 1,-1 0-1,1 0 0,0 0 1,0 0-1,0 0 0,0 1 0,0-1 1,0 0-1,0 0 0,0 1 1,0-1-1,0 1 0,0-1 1,0 1-1,0-1 0,0 1 0,3-1 1,36-10 36,-26 8 5,13-4 10,1 2 0,-1 2 0,1 0 0,48 2 0,-67 1-35,0 1 0,0 1-1,0-1 1,0 1 0,-1 1 0,1 0 0,-1 0-1,1 1 1,-1 0 0,0 0 0,0 1 0,-1 0-1,0 0 1,12 11 0,-6-3-4,0 1 0,0 0 0,-2 0 1,0 1-1,0 1 0,9 18 0,-16-25-494,0 1 1,0 0-1,-1-1 0,0 1 0,0 1 1,1 15-1,-2 3-4281,-1 1-3592,-1-22 5157</inkml:trace>
  <inkml:trace contextRef="#ctx0" brushRef="#br0" timeOffset="1854.08">3223 220 5136,'-4'1'82,"0"-1"1,1 1-1,-1 1 0,0-1 0,1 0 0,-1 1 0,1 0 0,0 0 0,0 0 0,-1 0 0,1 0 0,-3 4 0,-40 38 2040,36-34-1287,-20 26 5080,32-39-5415,29-32 1081,-25 31-1414,-1-1 0,1 0 0,-1 0 0,0 0 0,-1-1 0,1 0 0,-1 0 0,0 0 0,-1 0 0,0-1 0,0 1 0,0-1 0,0 0 0,-1 0 0,0 0 0,0-7 0,2-12 91,-2 0-1,-1 0 0,-3-30 1,1 4-9,1 52-212,0 3 33,-1 5-26,-1 0 0,0 1 0,0-1-1,-1 0 1,-6 13 0,-5 17 92,-84 375 697,24 6-19,70-395-797,-7 66-27,3 163-1,8-252 10,0 1 3,0 1-1,0 0 1,0 0 0,1-1-1,-1 1 1,1 0-1,0 0 1,0-1 0,0 1-1,0-1 1,1 1-1,-1-1 1,0 0 0,1 1-1,0-1 1,-1 0-1,1 0 1,0 0 0,4 3-1,-5-4 0,1 0 0,-1-1 0,1 1 0,-1 0 0,1-1 0,0 1 0,-1-1 0,1 0 0,0 1 0,-1-1 0,1 0 0,0 0 0,-1 0 0,1 0 0,0 0 0,-1-1 0,1 1 0,0 0 0,-1-1 0,1 1 0,0-1 0,-1 0 0,1 1 0,-1-1 0,1 0 0,-1 0 0,0 0 0,1 0 0,-1 0 0,0 0 0,0 0 0,1-1 0,0-1 0,8-8-1,0-1 1,0-1-1,-1 0 0,-1 0 1,0 0-1,-1-1 0,-1 0 0,0-1 1,-1 1-1,0-1 0,-1 0 1,-1 0-1,0-1 0,-1 1 1,0-19-1,-2 9 7,-2-1 0,0 1 1,-10-46-1,8 55-9,-1-1-8,1-1 1,1 1-1,-1-23 1,3 38-17,1-1-1,-1 0 1,1 1-1,-1-1 1,0 1-1,0-1 1,0 1 0,0-1-1,-1 1 1,1 0-1,-4-4 1,4 4-7,-1 0-1,1 0 1,-1 0 0,1 0 0,0-1-1,0 1 1,0 0 0,0-1 0,0 1 0,1 0-1,-1-5 1,4 4-30,1 0 0,-1 0 0,1 0 0,0 0 0,0 1 0,1 0 0,-1 0 0,8-3 0,-7 2 1,2 0 29,6-4 15,1 0-1,0 1 0,1 0 0,-1 1 0,1 1 0,0 0 0,0 1 0,24-1 0,-38 24 106,-1-14-80,0 4-2,0-1 0,0 1 0,-1-1 0,0 1-1,-1-1 1,-4 17 0,2-11 3,4-14-7,0 0 1,0 0 0,-1 0-1,1 0 1,0-1-1,0 1 1,-1 0-1,1 0 1,0 0-1,-1-1 1,1 1-1,-1 0 1,1 0 0,-1-1-1,1 1 1,-1 0-1,1-1 1,-1 1-1,0 0 1,1-1-1,-2 1 1,2-1 0,0 0 1,0 0-1,-1 0 0,1 0 0,0 1 1,0-1-1,0 0 0,0 0 0,0 0 1,-1 0-1,1 0 0,0 0 0,0 0 1,0 0-1,0 0 0,0 1 1,0-1-1,0 0 0,-1 0 0,1 0 1,0 0-1,0 0 0,0 1 0,0-1 1,0 0-1,0 0 0,0 0 0,0 0 1,0 0-1,0 1 0,0-1 1,0 0-1,0 0 0,0 0 0,0 0 1,0 1-1,0-1 0,0 0 0,0 0 1,0 0-1,0 0 0,0 0 0,0 1 1,1-1-1,-1 0 0,0 0 1,0 0-1,0 0 0,0 0 0,0 0 1,0 1-1,0-1 0,0 0 0,1 0 1,-1 0-1,0 0 0,0 0 0,0 0 1,0 0-1,0 0 0,1 0 0,-1 0 1,0 0-1,0 0 0,0 0 1,0 0-1,1 0 0,6 1 55,0-1-1,0 0 1,1 0 0,-1-1 0,0 0-1,0 0 1,0-1 0,0 0-1,0 0 1,0 0 0,0-1 0,0 0-1,-1-1 1,9-5 0,55-41 300,-49 34-297,-1-2 0,-1-1-1,26-31 1,-39 43-45,-1-1 0,0-1 0,0 1 0,-1-1 0,0 0 0,0 0 0,-1 0 0,0 0 0,-1 0-1,0-1 1,0 1 0,-1-1 0,0-10 0,-2 19-16,1 0 0,0 1 0,-1-1 0,1 1 0,-1-1 0,1 1 0,-1-1-1,1 1 1,-1-1 0,1 1 0,-1-1 0,0 1 0,1 0 0,-1-1 0,1 1 0,-1 0 0,0 0 0,1-1-1,-1 1 1,0 0 0,1 0 0,-1 0 0,0 0 0,0 0 0,1 0 0,-1 0 0,-1 0 0,-27 0-55,22 0 40,3 1 17,0 0-1,1 0 0,-1 0 1,0 0-1,0 1 0,1 0 1,-1-1-1,1 1 0,0 1 1,0-1-1,-1 0 1,1 1-1,1 0 0,-1-1 1,0 1-1,1 0 0,-4 6 1,2-4 4,0-1 1,1 1-1,0 1 1,0-1-1,1 0 0,0 1 1,-1-1-1,2 1 1,-1 0-1,1-1 1,-1 9-1,2 2 21,20-14 10,-14-2-35,1-1 0,-1 0-1,1 0 1,-1 0 0,0-1 0,1 0-1,-1 0 1,0-1 0,0 1 0,11-8-1,-7 3-2,0-1-1,0 0 1,0-1-1,-1 0 1,9-11-1,5-10 185,-2 0 1,32-62-1,-50 86-122,0 1 13,-1 0 0,1 0 0,-1 0 0,0 0 0,0 0 0,0-1 0,1-8 0,-3 14-114,0 3 80,0 8-26,-1-5-16,1 0-1,0-1 1,0 1-1,0 0 0,1-1 1,0 1-1,0 0 1,1-1-1,-1 1 1,1-1-1,3 6 0,10 13 73,1 0-1,1-1 0,32 33 1,-42-50-331,0 0 1,0 0 0,0-1 0,0 0 0,1 0 0,0-1 0,0 0 0,0-1 0,0 0 0,1 0 0,-1 0 0,1-1 0,0 0 0,0-1 0,17 1 0,-24-2-122,0 0 0,0-1 0,0 1 0,0 0 1,1 0-1,-1-1 0,0 1 0,0-1 0,0 0 1,0 0-1,0 0 0,0 0 0,0 0 0,-1 0 1,1 0-1,0-1 0,-1 1 0,1 0 0,0-1 1,-1 0-1,0 1 0,1-1 0,-1 0 0,0 0 1,0 1-1,0-1 0,0 0 0,0 0 0,1-4 1,-2 6 351,1-4-3058,-1-7 138</inkml:trace>
  <inkml:trace contextRef="#ctx0" brushRef="#br0" timeOffset="4298.42">1952 1858 11769,'-9'2'655,"0"0"-1,0 0 1,0-1 0,0-1-1,-11 1 1,19-2-580,0 1 0,0 0 0,0-1-1,0 1 1,0 0 0,0-1 0,0 0 0,0 1 0,0-1 0,0 0 0,0 1 0,0-1 0,1 0 0,-1 0 0,0 1-1,1-1 1,-1 0 0,0 0 0,1 0 0,-1 0 0,1 0 0,-1 0 0,1 0 0,-1-2 0,-7-26 1588,7 24-369,1 9 650,-7 10-1584,7-13-336,-1 0 0,0 0 1,0 0-1,1 0 0,-1 0 0,1 0 0,-1 0 0,1 1 0,-1-1 0,1 0 0,0 0 0,-1 0 1,1 0-1,0 1 0,0 1 0,-10 54 301,9-6-189,-1-21-94,2 1 0,5 35 0,77 288 206,-75-332-198,4 18-52,2 0 0,22 44 0,-30-80-584,-3-13 469,-6-18-29,-6 15-50,-5-10-132,2-16-22,4 14 225,0 0 0,2-1 0,1 0 0,-3-34 0,0-323-131,9 376 254,1 0 0,1 0 0,-1 1 0,1-1 0,0 0 0,0 1 0,1-1 0,-1 1 0,1 0 0,0 0 0,1 0 0,-1 0 1,1 1-1,0-1 0,0 1 0,6-5 0,-2 2 1,-1 1 0,2 0 0,-1 0 0,1 0 0,0 1 0,0 1 0,0-1 0,19-5 0,-27 10 1,0-1 0,1 1 1,-1-1-1,1 1 0,-1 0 0,0-1 1,1 1-1,-1 0 0,1 0 0,-1 0 0,1 0 1,-1 0-1,0 0 0,1 0 0,-1 1 1,1-1-1,-1 0 0,0 1 0,1-1 1,-1 1-1,0 0 0,1-1 0,-1 1 0,0 0 1,0 0-1,0 0 0,1 0 0,-1 0 1,0 0-1,0 0 0,-1 0 0,1 0 1,0 0-1,1 2 0,-1 3 4,1 0 0,-1 0 0,0 0 1,-1 0-1,1 0 0,-1 0 0,-1 6 0,1 3 26,-1-8-22,0 0 0,0 0-1,0-1 1,-1 1 0,0 0-1,-5 12 1,-6 21-20,11-30 0,0 1 1,-1 0-1,-1-1 1,-6 16-1,6-16 2,0 0 0,1 0 0,-4 21-1,2-5-100,4-19-130,0-1-1,0 1 0,1 0 0,0 12 1,1-3-1695,16-15 342,-13-2 1465,0 1-1,0-1 1,0 0 0,0 0-1,0-1 1,-1 1 0,1-1-1,0 0 1,-1 0 0,0 0 0,1 0-1,2-3 1,42-39-691,-28 25 574,15-15-3,38-50 0,-48 54 581,1 1-1,1 0 1,32-25-1,-58 53-257,0 1-1,0-1 1,-1 0 0,1 1 0,0-1-1,0 1 1,0-1 0,0 1-1,0-1 1,0 1 0,0 0 0,0 0-1,0-1 1,0 1 0,0 0-1,0 0 1,2 0 0,-3 0-22,1 0 1,-1 1 0,1-1 0,-1 0-1,1 1 1,-1-1 0,1 0-1,-1 1 1,0-1 0,1 1-1,-1-1 1,1 1 0,-1-1-1,0 1 1,1-1 0,-1 1 0,0-1-1,0 1 1,0-1 0,1 1-1,-1-1 1,0 2 0,1 42 1588,-2-28-1429,1-14-146,0 1 0,1 0 0,-1-1 0,1 1 0,0-1 0,0 1 0,0-1 0,0 1 0,0-1 0,0 1 0,1-1 0,-1 0 0,1 0 0,0 0 0,-1 0 0,1 0 0,0 0 0,0 0 0,0-1 0,1 1 0,-1-1 0,0 1 1,0-1-1,1 0 0,-1 0 0,1 0 0,-1 0 0,1-1 0,0 1 0,3 0 0,11 2 67,0-1 1,0 0 0,27-1-1,-36-1-178,-3-1 50,1 0 0,0 0 0,-1-1 0,1 0 1,-1 0-1,1 0 0,-1-1 0,0 0 0,0 0 0,0 0 0,0 0 1,-1-1-1,0 0 0,5-4 0,10-11-2,26-34 0,-39 45-2,-1 0 1,0 0 0,-1-1 0,0 0 0,0 1 0,-1-2-1,0 1 1,0 0 0,-1 0 0,-1-1 0,1 0-1,-1 1 1,-1-16 0,0 24-3,0 0 0,-1 0-1,1 0 1,0 0 0,0 0 0,-1 0 0,1 1-1,0-1 1,-1 0 0,1 0 0,-1 0-1,1 0 1,-1 1 0,0-1 0,1 0 0,-1 0-1,0 1 1,1-1 0,-1 0 0,0 1 0,0-1-1,-1 0 1,-27-8-51,23 8 51,0 0 0,0 1 0,0 0 0,0 0 0,0 1-1,0-1 1,0 1 0,-6 2 0,-3 5-14,1 1 0,0 0 0,0 1 0,1 1 0,-13 13 0,23-21 6,-1 0 0,1 1 0,0-1-1,0 1 1,0-1 0,1 1 0,-1 0 0,1 0 0,0 1-1,0-1 1,0 0 0,1 1 0,-1-1 0,1 1 0,0-1-1,1 1 1,-1 0 0,1 7 0,0-12 9,0 1 1,1 0-1,-1-1 1,1 1-1,-1 0 1,1-1-1,-1 1 1,1 0-1,-1-1 1,1 1-1,0-1 1,-1 1-1,1-1 1,0 0-1,0 1 1,-1-1-1,1 1 1,0-1-1,0 0 1,-1 0-1,1 0 0,0 1 1,0-1-1,0 0 1,-1 0-1,1 0 1,0 0-1,0 0 1,0 0-1,34 0 39,-26-1-48,-4 1-1,0-1 0,1 0 1,-1 0-1,0-1 0,1 0 0,-1 0 0,0 0 1,-1 0-1,8-5 0,44-32-76,-42 29 68,7-6 24,0-2 0,-1 0 0,-1-1 0,0-2 0,-2 1 0,0-2 0,-2 0 0,0-1 0,-2-1 0,0 0 0,-2-1 0,-1 0 0,0-1 0,-2 1 0,5-29 0,-12 33-121,0 14 13,-1 16 105,-1-5 6,0 1 0,0-1 1,0 0-1,0 1 0,-1-1 0,0 0 1,0 0-1,-2 4 0,-7 16 22,5-1 3,2 0 1,0 0-1,0 33 1,-4 21 87,-19 238 316,25 3-321,3-180-43,9-68-677,-10-69 502,0-30-142,0-448-1233,1 449 1429,2-1-1,10-43 0,-2 14 45,-8 42-20,0 1 0,2-1 0,-1 1 0,2 0 0,0 1 1,17-28-1,-22 41 27,1 0 0,-1 0 0,1-1 1,0 2-1,-1-1 0,1 0 0,0 0 0,0 0 0,-1 1 1,1-1-1,0 1 0,0 0 0,0-1 0,0 1 1,0 0-1,0 0 0,0 0 0,0 0 0,-1 1 1,1-1-1,0 0 0,2 2 0,2-1-1,-1 0 0,1 0-1,-1 1 1,0 0 0,1 0-1,4 4 1,-6-4 7,1 1 0,-1-1 0,1 0 0,0 0 0,8 1 1,11 5-7,-15-5-6,-1-1-1,1 0 0,0 0 1,0-1-1,16 1 0,5 0-5,-8 0 22,39-2-1,-25-1 156,-34 8 151,-2-15 8,0 5-300,0 0 0,1 0 1,-1 0-1,1 0 0,0 0 0,0 0 1,0 0-1,0 0 0,1 0 1,-1 0-1,4-4 0,-3 4 19,-1 1 0,1-1 0,-1 0 0,1 1 0,-1-1 0,0 0 1,0 0-1,0 0 0,-1 0 0,1 0 0,0-4 0,0 6-38,1 1 0,0 0-1,0-1 1,-1 1 0,1 0 0,0 0 0,0 1 0,-1-1-1,1 0 1,0 0 0,3 2 0,-1 4 0,1-1 1,-1 1-1,0 0 0,-1 1 1,0-1-1,0 1 1,0 0-1,2 9 0,17 34 228,-18-43-212,1 1 1,0-1 0,1 0-1,-1-1 1,1 0-1,0 1 1,1-2 0,0 1-1,0-1 1,13 8 0,-19-13-23,0 1 0,0-1-1,0 1 1,0-1 0,1 0 0,-1 1 0,0-1 0,0 0 0,1 0 0,-1 0 0,0 0 0,0 0 0,1 0 0,-1 0 0,0 0 0,0-1-1,0 1 1,1 0 0,-1-1 0,0 1 0,0-1 0,0 1 0,0-1 0,0 0 0,0 0 0,0 1 0,0-1 0,0 0 0,1-1 0,2-3-1,0 0 0,0 0 0,-1-1 0,5-9 1,2-4 23,22-38-83,47-115 1,-77 171 125,-1 6-22,1 14 3,0 23-1,-2 42 248,0-83-294,0 0-1,0 0 0,0 0 0,1 0 0,-1 0 0,0 0 1,1 0-1,-1 0 0,0 0 0,1 0 0,0 0 0,-1 0 1,1 0-1,-1-1 0,1 1 0,0 0 0,0 0 1,-1-1-1,1 1 0,0 0 0,0-1 0,0 1 0,0-1 1,0 1-1,0-1 0,0 1 0,0-1 0,0 0 0,2 1 1,33 2 74,-34-3-77,-1-1 0,0 1-1,1-1 1,-1 0 0,0 1 0,0-1-1,1 0 1,-1 0 0,0 0 0,0 0-1,0 0 1,0 0 0,0-1 0,0 1-1,-1 0 1,1 0 0,0-1 0,-1 1-1,1 0 1,-1-1 0,1 1-1,-1 0 1,1-3 0,10-38 4,-11 38-4,9-49-41,10-43 63,-16 85-28,0 0 1,1 0 0,1 1 0,-1-1 0,2 1 0,8-13 0,-1 12 51,-13 11-41,1 0 1,-1 0 0,0 0-1,1 0 1,-1 0-1,0 0 1,1 1-1,-1-1 1,0 0-1,1 0 1,-1 0 0,0 0-1,1 0 1,-1 1-1,0-1 1,0 0-1,1 0 1,-1 1 0,0-1-1,1 0 1,-1 0-1,0 1 1,0-1-1,0 0 1,1 1-1,-1-1 1,0 1 0,8 35 351,-3-14-310,-1-8 14,0-1-1,2 1 0,0-1 1,0 0-1,13 18 1,-16-27-62,0 0-1,0-1 1,1 1 0,-1-1 0,1 0 0,0 0 0,0 0 0,0 0 0,0-1 0,0 1 0,0-1 0,1 0 0,-1 0 0,1-1 0,0 0 0,-1 1 0,1-2 0,0 1 0,0 0 0,6-1 0,-4 1 9,-1-1 0,1 0-1,-1-1 1,1 1 0,-1-1 0,1 0-1,-1-1 1,1 1 0,-1-1-1,0-1 1,0 1 0,0-1 0,0 0-1,6-5 1,-1 1-4,-1-1-1,0-1 1,-1 0 0,0 0-1,0-1 1,-1 0-1,-1 0 1,1-1 0,-2 0-1,1 0 1,-2-1 0,8-20-1,-5 9 10,-2-1 0,-1 0 0,-1 1 0,-1-1-1,0-44 1,-4 67-9,1 0 0,-1 0 0,1 1 1,-1-1-1,1 0 0,-1 1 0,1-1 0,-1 0 0,0 1 0,1-1 0,-1 0 0,0 1 0,0-1 0,1 1 1,-1 0-1,0-1 0,0 1 0,0-1 0,0 1 0,0 0 0,1 0 0,-1 0 0,0 0 0,0-1 0,0 1 1,0 0-1,-1 1 0,0-2-11,-1 1 0,1 0 0,0 0 0,-1 0-1,1 0 1,0 0 0,0 1 0,-1-1 0,1 1 0,0-1 0,-4 3 0,-1 3 8,0 0 0,0 1 0,0 1-1,1-1 1,0 1 0,0 0 0,-7 14 0,4-5 4,0 1 0,-11 35 0,18-45-12,0 1-1,1 0 0,0 0 1,0 0-1,2 9 0,-1-8 12,0-9-2,0-1 0,1 1 0,-1-1 0,1 1 1,-1-1-1,1 1 0,-1-1 0,1 1 0,0-1 0,-1 0 0,1 1 0,-1-1 0,1 0 0,0 0 0,-1 1 0,1-1 0,0 0 1,-1 0-1,1 0 0,0 0 0,-1 0 0,1 0 0,0 0 0,0 0 0,0 0 0,28 0 10,-20-1-14,-4 1 0,1-2 0,-1 1 0,1 0-1,-1-1 1,1 0 0,-1-1 0,0 1 0,0-1-1,0 0 1,0 0 0,-1-1 0,1 1 0,-1-1-1,0 0 1,0 0 0,0 0 0,0-1 0,4-8-1,0 2 0,0 0 0,-1-1 0,-1 0-1,0-1 1,-1 1 0,0-1-1,3-14 1,-5 13-7,-1-1-1,-1 0 1,1-21-1,-4 35 47,1 1-35,1 0-1,-1 0 0,1 0 0,-1 0 1,1 0-1,-1 1 0,1-1 1,-1 0-1,1 0 0,-1 0 1,1 0-1,-1 1 0,1-1 1,0 0-1,-1 1 0,1-1 1,-1 0-1,1 1 0,0-1 1,-1 0-1,1 1 0,0-1 1,-1 1-1,1-1 0,0 0 1,0 1-1,0-1 0,-1 1 1,1-1-1,0 1 0,0-1 1,0 1-1,0-1 0,0 1 1,0-1-1,0 1 0,0-1 0,0 1 1,0-1-1,0 1 0,0 0 1,0 0-1,-4 22 0,1 0 0,1 0 0,1 29 0,-2 21 23,0 164 428,5-128-10,1-56-247,3 1 0,3-2 0,24 87-1,-21-90-163,84 254-218,-70-229 200,-21-60-330,-1 0 0,-1 0 0,0 0 0,0 0 1,0 25-1,-25-37-1438,10-4 731,-1 1 0,2-1-1,-1-1 1,0 0 0,0-1-1,1 0 1,0-1 0,0 0-1,-17-10 1,-18-9-3460,3 4 1134</inkml:trace>
  <inkml:trace contextRef="#ctx0" brushRef="#br0" timeOffset="4650.22">3381 1503 17170,'-15'-17'66,"-71"-88"3687,84 103-3700,1 0 0,-1 0-1,1 0 1,0 0 0,0-1 0,0 1-1,0 0 1,0-1 0,1 1 0,-1 0-1,1-1 1,0 1 0,-1-1 0,1 1-1,0-1 1,0 1 0,1-1 0,-1 1-1,0 0 1,1-1 0,0 1 0,-1-1-1,1 1 1,0 0 0,0 0 0,0-1-1,0 1 1,2-2 0,4-4-216,0 0 1,1 0 0,0 1 0,0 0-1,12-8 1,15-14-3817,-27 25-2703</inkml:trace>
</inkml:ink>
</file>

<file path=word/ink/ink10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7:38.589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 0 492,'60'17'20,"-5"-5"-68,-5-1-36,-5-4-36</inkml:trace>
</inkml:ink>
</file>

<file path=word/ink/ink10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8:33.799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73 718 1792,'19'6'141,"0"0"0,0-2 0,0 0 0,0-1 0,1-1 0,-1-1 0,1-1 0,-1-1 0,1 0-1,-1-1 1,38-10 0,-26 4 95,0-2 1,-1-1-1,0-1 0,-1-2 0,0-1 0,41-28 0,-58 34-244,0 0 0,-1-1-1,0 0 1,0-1 0,14-19-1,-20 24 5,-1-1-1,0 0 0,0 0 0,-1 0 1,0 0-1,0 0 0,-1-1 1,0 1-1,0-1 0,-1 0 1,0 0-1,1-11 0,-2 6-8,-1 0 1,1 0-1,-2 0 0,0 0 0,-1 0 0,0 1 0,0-1 1,-2 1-1,1 0 0,-2 0 0,0 0 0,0 0 1,-12-14-1,3 5 4,-2 2 1,0 0 0,-1 1-1,-1 0 1,-1 2-1,0 0 1,-1 1 0,-1 2-1,0 0 1,-1 1-1,0 1 1,-1 1 0,0 1-1,0 2 1,-1 0-1,0 1 1,-1 2 0,1 1-1,-47-1 1,62 4 14,0 1 0,0 0 0,0 0 0,0 1-1,0 0 1,1 1 0,-1 0 0,1 1 0,0-1 0,0 2 0,0-1 0,0 2 0,1-1 0,0 1 0,0 0 0,0 0 0,1 1 0,0 0 0,0 1 0,1 0 0,0 0 0,0 0-1,1 0 1,-8 16 0,3 0 22,0 0 0,2 1 0,1-1 0,1 2-1,1-1 1,1 1 0,1-1 0,1 39-1,2-47 8,1-1 1,0 0-1,1 1 0,1-1 0,0 0 0,2 0 0,0-1 0,0 1 0,1-1 0,1 0 0,1-1 0,15 24 0,-13-26 12,-1 0 0,2 0 0,-1 0 0,2-2 0,-1 1 0,1-1 0,1-1 0,0 0 0,0-1 0,1-1 0,15 7-1,-9-6-323,1-1 0,0-1 0,0 0-1,1-2 1,0 0 0,-1-2-1,30 0 1,-9-2-1160</inkml:trace>
</inkml:ink>
</file>

<file path=word/ink/ink10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8:38.911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020 415 712,'4'-13'328,"-1"0"1,-1-1-1,1 1 1,-2-1-1,0 0 1,-1-15-1,-3 23-220,0 0 0,0 0 0,0 1 0,-1-1 0,0 1 1,0 0-1,0 0 0,-10-8 0,4 1-147,-19-21-3,-1 1-1,-1 1 1,-44-33-1,62 55 36,0 0 0,0 1 1,-1 0-1,0 1 0,-1 1 0,1 0 0,-1 1 1,0 0-1,0 2 0,-1 0 0,1 0 0,-26 0 0,31 3 13,0 1 0,0 0 0,1 1-1,-1 0 1,0 0 0,1 1 0,-1 0 0,1 1-1,0 0 1,0 0 0,1 1 0,-1 0-1,1 1 1,0 0 0,1 0 0,-1 0 0,-9 12-1,-96 104 153,15-14 152,95-105-298,0-1-1,1 1 1,-1-1-1,0 0 1,0 0-1,0 0 0,-1 0 1,1-1-1,0 1 1,-1-1-1,1 0 1,-1 0-1,1 0 0,-1-1 1,1 1-1,-1-1 1,1 0-1,-1 0 1,-4 0-1,4-3-16,0 1 1,1-1-1,0 0 0,-1 0 0,1-1 1,0 1-1,1-1 0,-1 1 0,-2-5 0,-2-2-8,-8-9-50,-1 0 0,-1 2 0,-22-19 0,39 35 64,0 1 0,-1-1 0,1 1-1,-1-1 1,1 1 0,0-1 0,-1 1-1,1 0 1,-1-1 0,1 1-1,-1 0 1,1-1 0,-1 1 0,1 0-1,-1-1 1,1 1 0,-1 0 0,1 0-1,-1 0 1,1 0 0,-1 0 0,0-1-1,1 1 1,-1 0 0,1 0 0,-1 1-1,1-1 1,-1 0 0,0 0-1,1 0 1,-1 0 0,1 0 0,-1 0-1,1 1 1,-1-1 0,1 0 0,-1 1-1,1-1 1,-1 0 0,1 1 0,-1-1-1,1 0 1,0 1 0,-1-1 0,1 1-1,-1-1 1,1 1 0,0-1-1,0 1 1,-1-1 0,1 1 0,0-1-1,0 1 1,-1-1 0,1 1 0,0-1-1,0 1 1,0 0 0,0-1 0,0 2-1,0 44 134,1-31-90,-1-12-37,1 0 0,-1 0 0,1 0 0,0-1 0,0 1 0,0 0 0,0 0 0,0 0 0,0-1 0,1 1 0,-1 0 0,1-1 0,0 1 0,0-1 0,0 0-1,0 0 1,0 0 0,1 0 0,-1 0 0,0 0 0,1 0 0,5 2 0,-1 0-4,1-1 0,-1 0 0,1 0 0,0-1 1,0 0-1,0 0 0,11 1 0,-7-2-4,0 0-1,0-1 1,1-1 0,-1 0 0,0 0 0,13-4-1,-20 4 1,1-1 0,-1 0 0,1 0 0,-1-1 1,0 1-1,0-1 0,0 0 0,-1-1 0,1 1 0,-1-1 0,1 0 0,-1 0 0,0 0 0,-1-1 0,4-4 0,-6 8 4,0 0 0,0-1 0,0 1 0,0 0 0,-1 0 0,1-1 1,0 1-1,-1-1 0,1 1 0,-1 0 0,1-1 0,-1 1 0,0-1 0,1 1 0,-1-1 1,0 1-1,0-1 0,0 1 0,0-1 0,-1 1 0,1-1 0,0 1 0,-1-1 0,1 1 1,-1-1-1,1 1 0,-1 0 0,0-1 0,1 1 0,-2-2 0,-1 1-165,0-1 0,1 1 0,-1 0 0,0 0 0,0 1 0,0-1-1,-1 0 1,1 1 0,0 0 0,-1 0 0,-5-1 0,-2-1-963</inkml:trace>
</inkml:ink>
</file>

<file path=word/ink/ink10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8:40.133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72 113 1652,'-170'-19'814,"169"19"-584,30 0-81,370 7 664,-327-6-697,157-8 935,-223 7-907,0-1 0,-1 0 0,1 0-1,0-1 1,0 1 0,0-1 0,-1-1 0,1 1-1,7-6 1,-12 8-128,-1 0 0,0 0 0,1-1 1,-1 1-1,0 0 0,0-1 0,0 1 0,1 0 0,-1-1 0,0 1 0,0-1 0,0 1 0,0 0 0,0-1 0,0 1 0,0-1 0,0 1 0,0 0 1,0-1-1,0 1 0,0-1 0,0 1 0,0 0 0,0-1 0,0 1 0,0-1 0,0 1 0,0 0 0,-1-1 0,1 1 0,0 0 0,0-1 0,0 1 0,-1 0 1,1-1-1,0 1 0,-1 0 0,1-1 0,0 1 0,0 0 0,-1 0 0,1-1 0,-1 1 0,1 0 0,0 0 0,-1 0 0,1 0 0,-1-1 0,-21-7 490,19 7-421,-48-10 461,-2 1-1,0 3 1,-64-1 0,38 3-29,-112-2-167,191 7-347,-1 0 0,1 0 0,0 0 0,-1 0 0,1 0 0,-1 0 0,1 0 0,0 0 0,-1 0 0,1 0 0,-1 0 0,1 0 0,0 0-1,-1 1 1,1-1 0,0 0 0,-1 0 0,1 0 0,0 1 0,-1-1 0,1 0 0,0 0 0,-1 1 0,1-1 0,0 0 0,0 0 0,-1 1 0,1-1 0,0 0 0,0 1 0,0-1 0,-1 1 0,1-1 0,0 0 0,0 1 0,0-1 0,0 0 0,0 1 0,0-1 0,0 1-1,0-1 1,0 0 0,0 1 0,0-1 0,0 1 0,0-1 0,0 0 0,0 1 0,0-1 0,0 0 0,1 1 0,-1 1 6,1-1-1,0 1 1,0-1-1,-1 0 0,1 1 1,0-1-1,0 0 1,0 0-1,0 0 1,0 0-1,0 0 1,1 0-1,1 1 1,10 4 6,1 0 1,0-1 0,0-1-1,0 0 1,1-1-1,26 3 1,95-4-1097,-84-3 152,-3-1-659,0-3 0,52-12 0,-96 16 1439,48-9-1437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0:25.367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48 18 5637,'9'-17'10050,"-9"18"-9789,1 27 891,1-25-1107,1-1 0,-1 1 1,0-1-1,0 1 0,0 0 1,0 0-1,0 0 1,-1 0-1,1 0 0,-1 0 1,0 1-1,0-1 1,0 0-1,0 1 0,-1-1 1,1 0-1,-1 6 0,1 14 84,-2 36 0,0-27-117,-15 129 144,12-93-13,-20 110 1,20-151-107,-8 41-12,4-26-6,1 0-1,-1 55 1,9-95-19,-1 0 0,1-1-1,0 1 1,-1 0 0,1-1 0,0 1-1,0 0 1,0-1 0,0 1 0,0-1-1,0 0 1,1 1 0,-1-1 0,0 0-1,1 0 1,-1 0 0,1 0 0,-1 0-1,1 0 1,0 0 0,-1-1 0,1 1 0,0 0-1,2 0 1,45 12-47,12-6 70,1-2-1,89-4 0,-74-1-2,246-12-38,96 12-19,-426-2 28,0 0 0,0-1 1,0 1-1,0-1 1,0 0-1,1-1 0,0 0 1,-9-7-1,-33-17-63,-45-4 32,13 6-84,66 22 74,13 11 17,21 13 92,-6-13-52,-1 0-1,1-2 1,0 1 0,1-2 0,18 4 0,-22-6 13,-1 0 0,1 1 0,-1 0 0,1 1-1,-1 0 1,0 0 0,0 1 0,-1 0 0,1 1 0,-1 0 0,10 10 0,-16-13-10,-1 0 0,1 0 0,-1 0-1,0 1 1,0-1 0,-1 1 0,1 0 0,-1-1 0,0 1 0,1 0 0,-2 0 0,1 0 0,0 0 0,-1 0 0,0 6 0,-1 6-407,0-1 1,-8 28 0,6-30-1591,0 0 0,-1 24-1,4-6-3067,0-17 2334</inkml:trace>
  <inkml:trace contextRef="#ctx0" brushRef="#br0" timeOffset="877.85">1359 973 6429,'37'-110'7260,"-35"99"-5918,-3 15-528,2 19 64,6 3-585,-1-1 0,-1 1 0,-2 0 0,1 38 0,3 19-239,3 22 64,-10-127 7,1 10-143,-1 0 0,-1 0 0,-3-18-1,-15-73-143,11 74 120,-1 1 0,-1 0 0,-2 0 0,0 1 0,-32-49 0,43 76 42,1-1 0,0 1 0,0 0 0,0 0 1,-1 0-1,1-1 0,0 1 0,0 0 0,0 0 0,0-1 1,0 1-1,0 0 0,-1-1 0,1 1 0,0 0 1,0 0-1,0-1 0,0 1 0,0 0 0,0-1 0,0 1 1,0 0-1,0-1 0,0 1 0,0 0 0,1 0 1,-1-1-1,0 1 0,0 0 0,0-1 0,0 1 0,0 0 1,0 0-1,1-1 0,-1 1 0,0 0 0,0 0 1,0 0-1,1-1 0,-1 1 0,1 0 0,17-5 4,38 5-5,-39 0-2,385 0 233,-369-2-234,0-1-1,42-10 1,43-4 11,-52 13-27,82-3-14,-147 7 303,-10 20 391,-10 6-599,16-22-56,0-1 1,0 0 0,0 1-1,1 0 1,-1 0 0,1 0-1,0 0 1,0 0-1,1 0 1,-1 0 0,1 0-1,0 1 1,0-1-1,-1 9 1,3-8 38,-1 1-1,1-1 1,0 1 0,1-1 0,-1 1-1,1-1 1,0 0 0,1 0-1,-1 0 1,1 0 0,0 0-1,0-1 1,4 5 0,9 10 172,33 30 1,-32-34-177,23 28-1,-35-36-22,0 0 0,0 0 0,-1 1-1,6 14 1,-9-20-11,0 0-1,0 0 1,-1-1 0,1 1-1,-1 0 1,1 0 0,-1 0-1,0 0 1,0 0 0,0 0-1,0 0 1,0 0 0,0 0-1,-1 0 1,1 0 0,-1 0-1,1 0 1,-1 0 0,0-1-1,1 1 1,-1 0 0,0 0-1,0-1 1,-1 1 0,1 0-1,-2 1 1,-12 10 15,-2-1 1,1-1-1,-1 0 1,-1-2-1,0 0 1,-29 10-1,-117 30 4,161-48-26,-61 14-258,-1-3 0,-75 5 0,23-13-5971,116-4 5819,-1 0 1,1-1 0,-1 1 0,1-1 0,-1 1 0,1-1-1,-1 1 1,1-1 0,0 0 0,-1 0 0,1 1-1,0-1 1,0 0 0,-1 0 0,1-1 0,0 1 0,0 0-1,-1-2 1,-1-3-1921</inkml:trace>
  <inkml:trace contextRef="#ctx0" brushRef="#br0" timeOffset="1486.22">1856 971 6333,'0'-51'10055,"0"41"-6745,0 34-3180,9 26 277,-9-47-396,-1 4 15,1 0 0,0 1-1,0-1 1,0 0-1,1 0 1,0 1-1,1-1 1,-1 0-1,1 0 1,1 0-1,-1 0 1,1-1 0,1 1-1,-1-1 1,6 7-1,-8-10-14,0-1 0,1 0 0,0 0 0,-1 0-1,1 0 1,0 0 0,0 0 0,0 0 0,1 0 0,-1-1-1,0 1 1,1-1 0,-1 0 0,1 1 0,-1-1 0,1 0 0,-1-1-1,1 1 1,0 0 0,0-1 0,-1 1 0,1-1 0,0 0-1,0 0 1,-1 0 0,1 0 0,0-1 0,3 0 0,-1-1-6,0 0 1,0-1 0,-1 0-1,1 1 1,-1-1 0,0-1 0,0 1-1,0 0 1,0-1 0,-1 0-1,1 0 1,-1 0 0,0-1 0,2-4-1,-1 3 198,0 0-1,-1 0 0,0-1 1,-1 1-1,0-1 1,0 0-1,0 0 0,-1 0 1,0 0-1,0 0 0,0 0 1,-1-7-1,0 13-167,-1 0 1,1 0-1,0 1 0,0-1 0,0 0 0,-1 0 0,1 1 1,0-1-1,-1 0 0,1 1 0,-1-1 0,1 0 0,-1 1 1,1-1-1,-1 1 0,1-1 0,-2 0 0,1 0-6,1 1-1,-1-1 1,0 0-1,1 1 1,-1-1-1,1 0 1,-1 0 0,0 1-1,1-1 1,0 0-1,-1 0 1,1 0-1,0 1 1,-1-1-1,1 0 1,0 0-1,-1-2 1,1 3 16,-1 23 103,-2-9-141,0 0 1,0 0-1,2 0 0,0 0 0,1 1 0,2 27 1,0 3 9,-2 28-2204,0-24-3796,-9-16-3805,9-27 7000</inkml:trace>
  <inkml:trace contextRef="#ctx0" brushRef="#br0" timeOffset="1863.71">1722 1298 3560,'-10'0'-228,"3"0"-320,1 0-340,-1 0-4</inkml:trace>
  <inkml:trace contextRef="#ctx0" brushRef="#br0" timeOffset="2298.97">1541 1322 6269,'-5'-2'378,"1"1"0,-1-1 1,0 1-1,0 0 0,0 1 1,0 0-1,-11 0 0,11 0-95,5 0-260,0 0 1,0 0-1,0 0 0,0 0 0,0 0 0,0 0 1,-1 0-1,1 0 0,0 0 0,0 0 1,0 0-1,0 0 0,0 1 0,0-1 0,0 0 1,-1 0-1,1 0 0,0 0 0,0 0 0,0 0 1,0 0-1,0 0 0,0 1 0,0-1 1,0 0-1,0 0 0,0 0 0,0 0 0,0 0 1,0 1-1,0-1 0,0 0 0,0 0 0,0 0 1,0 0-1,0 0 0,0 0 0,0 1 1,0-1-1,0 0 0,0 0 0,0 0 0,0 0 1,0 0-1,0 0 0,0 1 0,0-1 0,1 0 1,-1 0-1,0 0 0,0 0 0,0 0 1,0 0-1,0 0 0,0 0 0,0 0 0,0 0 1,1 1-1,-1-1 0,8 6 274,6-1 164,0 1 1,24 13-1,-30-14-460,1-1 0,0 1 0,0-1 0,0-1 0,0 1 0,1-2 0,-1 1 0,1-1 0,12 0 0,-12-3-752,0-1 0,0 0 0,0-1 0,-1 0 0,1-1 0,-1 0 0,0 0 0,0-1 0,15-11 0,-10 8-318,5-4-506</inkml:trace>
  <inkml:trace contextRef="#ctx0" brushRef="#br0" timeOffset="4390.8">2191 1197 2592,'-3'0'126,"0"0"-1,0 0 1,0 0-1,-1 1 0,1-1 1,0 1-1,0 0 1,0 0-1,0 0 1,0 0-1,0 1 1,0-1-1,0 1 1,1 0-1,-1 0 0,1 0 1,-1 0-1,1 0 1,0 0-1,0 1 1,0-1-1,0 1 1,0-1-1,0 1 0,-1 3 1,2-4-123,1 0 0,-1 0 0,1-1 0,0 1 0,0 0 0,0-1 0,0 1 0,0 0 0,0 0 0,0-1 0,0 1 0,1 0 0,-1-1 0,1 1 0,-1 0 0,1-1 0,0 1 0,0-1 0,0 1 0,-1-1 0,1 1 0,1-1 0,-1 1 0,0-1 0,0 0 0,3 2 0,-2-1 1,1 0-1,0 0 1,0 0 0,0-1 0,0 1-1,0-1 1,0 0 0,0 0 0,0 0-1,0 0 1,0-1 0,1 1-1,3-1 1,-4-3 76,0 0 0,0 0 0,-1 0 0,0-1 0,1 1 0,-1-1 0,-1 1 0,1-1 0,0 0 0,-1 0 0,2-7 0,-5-8 528,2 19-603,0 0 0,0 0 0,0-1 1,0 1-1,0 0 0,-1 0 0,1-1 0,0 1 0,0 0 0,-1 0 1,1 0-1,0 0 0,0 0 0,0-1 0,-1 1 0,1 0 0,0 0 1,-1 0-1,1 0 0,0 0 0,0 0 0,-1 0 0,1 0 0,0 0 0,0 0 1,-1 0-1,1 0 0,0 0 0,-1 0 0,1 0 0,0 0 0,-1 0 1,-2 2-9,1-1 1,-1 1 0,1 0-1,-1 0 1,1 0-1,0 0 1,-1 0 0,-2 5-1,1-2-259,0 0 0,1 1 0,0 0 0,0 0 0,1 0 0,-1 0 0,1 0 0,0 0 0,1 0 0,0 1 0,0-1 0,0 1 0,1-1 0,0 1 0,1 12 0,-1-11-279,0-7 524,1-1 1,-1 0-1,0 1 1,1-1-1,-1 1 1,0-1-1,1 0 1,-1 1-1,1-1 1,-1 0-1,1 1 1,-1-1-1,1 0 1,-1 1-1,1-1 1,-1 0-1,1 0 1,0 0-1,-1 0 1,1 0-1,-1 0 1,1 0-1,-1 0 1,1 0 0,-1 0-1,2 0 1,23 0 33,-18 0-4,4-5-1813</inkml:trace>
  <inkml:trace contextRef="#ctx0" brushRef="#br0" timeOffset="4769.03">2215 1329 3948,'0'-3'-1262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0:17.617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393 78 2476,'-6'-4'442,"-1"0"1,1-1-1,0 0 0,1 0 1,-1 0-1,1-1 0,0 1 0,-6-11 1,54 65 3258,-28-24-3130,21 47 0,-29-55-297,1 0 0,0-1 0,1 0 0,1 0 0,0-1-1,1 0 1,16 16 0,-25-29-160,0 0 0,1 0 0,-1 0 0,0 0 1,1-1-1,-1 1 0,1-1 0,-1 0 0,1 1 0,0-1 0,0 0 0,-1 0 0,1-1 0,0 1 0,0-1 0,0 1 0,0-1 0,0 0 0,4 0 0,-4-1-60,0 0 0,-1 0 0,1 0 0,0-1 0,0 1 0,-1-1 0,1 1 0,-1-1 0,1 0 0,-1 0 0,0 0 0,0 0 0,0 0 0,0-1 0,3-3-1,2-6-53,0 0 0,-1-1 0,-1 1-1,0-1 1,0 0 0,4-25 0,1-43 66,-2 12-3515,-9 69 3287,1-1-1,0 1 1,0 0-1,0-1 1,0 1-1,0 0 0,0-1 1,0 1-1,0 0 1,0 0-1,1-1 1,-1 1-1,0 0 1,0-1-1,0 1 1,0 0-1,0 0 1,0-1-1,0 1 0,1 0 1,-1 0-1,0-1 1,0 1-1,0 0 1,1 0-1,-1 0 1,0-1-1,0 1 1,1 0-1,-1 0 1,0 0-1,0 0 0,1 0 1,-1-1-1,0 1 1,1 0-1,-1 0 1,0 0-1,0 0 1,1 0-1,-1 0 1,0 0-1,1 0 1,-1 0-1,0 0 0,1 0 1,-1 0-1,0 0 1,0 0-1,1 1 1,-1-1-1,0 0 1,1 0-1,-1 0 1,0 1-1,2 7-1714</inkml:trace>
  <inkml:trace contextRef="#ctx0" brushRef="#br0" timeOffset="623.93">917 124 3500,'3'-5'637,"-1"0"0,1-1 1,-1 1-1,-1-1 0,1 0 0,-1 0 0,1 1 0,-2-1 0,1 0 0,-1-11 0,0 16-613,-1 0 1,1 1-1,-1-1 0,1 1 0,-1-1 0,1 0 0,-1 1 0,1-1 1,-1 1-1,0 0 0,1-1 0,-1 1 0,0 0 0,0-1 0,1 1 1,-1 0-1,0 0 0,0-1 0,1 1 0,-1 0 0,0 0 0,0 0 0,1 0 1,-1 0-1,-1 0 0,-28 0 437,26 0-282,1 0-152,0 1 0,0 0-1,0 0 1,0 0 0,1 0-1,-1 0 1,0 0-1,1 1 1,-1-1 0,1 1-1,0 0 1,-1 0 0,1 0-1,0 0 1,0 0-1,0 0 1,1 0 0,-1 1-1,0-1 1,-1 5 0,-2 2-44,0 0 0,1 0 0,0 0-1,-5 18 1,6-7-6,0 0-1,1 0 0,1 36 0,2-37 37,-1-18-11,0-1 0,0 1 0,0 0 0,1 0 0,-1-1 0,0 1 0,1 0 0,-1 0 0,1-1 1,-1 1-1,1 0 0,-1-1 0,1 1 0,-1 0 0,1-1 0,-1 1 0,1-1 0,0 1 0,0-1 0,-1 0 0,1 1 1,0-1-1,-1 0 0,1 1 0,0-1 0,0 0 0,0 0 0,-1 1 0,1-1 0,0 0 0,0 0 0,0 0 0,0 0 0,-1 0 1,1 0-1,0-1 0,0 1 0,1 0 0,1-1 4,0 1 0,-1 0 1,1-1-1,0 0 0,0 1 0,0-1 1,-1 0-1,1-1 0,-1 1 1,4-2-1,4-8 27,-1 1 0,0-1 0,0-1 0,-1 0 0,-1 0 0,0-1 0,9-23 0,-10 21 81,1 1 0,0 0 0,1 0 0,0 1 0,18-21 1,-25 33-110,-1 1 0,0 0 0,0-1 0,1 1 0,-1 0 0,0 0 0,0-1 0,1 1 0,-1 0 1,0 0-1,1 0 0,-1-1 0,0 1 0,1 0 0,-1 0 0,0 0 0,1 0 0,-1 0 0,1 0 1,-1 0-1,0 0 0,1 0 0,-1 0 0,0 0 0,1 0 0,-1 0 0,1 0 0,-1 0 0,0 0 1,1 0-1,-1 0 0,0 0 0,1 1 0,-1-1 0,0 0 0,1 0 0,-1 0 0,0 1 1,1-1-1,-1 0 0,0 0 0,0 1 0,1-1 0,-1 0 0,0 1 0,0-1 0,1 0 0,-1 1 1,0-1-1,0 0 0,0 1 0,0-1 0,0 0 0,0 1 0,0-1 0,1 1 0,-1-1 0,0 1 1,6 29-148,-5-22 37,1 1 104,0 0 1,0 0 0,1-1-1,0 1 1,1-1 0,0 0-1,0 0 1,8 11 0,-9-16 11,0 1 0,0-1 0,0 0 0,0-1 0,1 1 0,0-1 1,-1 1-1,1-1 0,0 0 0,0 0 0,0-1 0,0 1 1,0-1-1,0 0 0,1 0 0,-1 0 0,0-1 0,1 0 0,6 0 1,-6 0-13,0-1-1,0 0 1,0 0 0,-1-1 0,1 1 0,0-1 0,-1 0 0,1-1 0,-1 1 0,0-1 0,0 1 0,0-1 0,0-1 0,0 1 0,0 0-1,-1-1 1,0 0 0,0 0 0,0 0 0,0 0 0,4-9 0,4-9-9,0 0 1,15-47-1,-26 68 10,11-45-76,-11 45 82,0 32 123,-9 70-19,9-95-92,1 0 0,0 0 0,0 0 0,1-1 0,0 1 0,0 0 0,0-1-1,1 1 1,-1-1 0,1 1 0,1-1 0,-1 0 0,1-1 0,0 1 0,0 0 0,0-1 0,1 0 0,-1 0 0,1 0 0,0-1 0,0 0 0,6 3 0,-3-1-255,1-1 0,0 0 0,0-1-1,0 0 1,0 0 0,10 1 0,-11-2-520,-1-2 1,1 1-1,-1-1 1,1 0-1,-1 0 0,0-1 1,14-3-1,10-11-2491,-17 8 1791</inkml:trace>
  <inkml:trace contextRef="#ctx0" brushRef="#br0" timeOffset="1931.09">122 600 2852,'-2'0'214,"1"0"-1,0 0 1,0 0 0,-1 0-1,1 0 1,0 0-1,0 0 1,-1 0 0,1 1-1,0-1 1,0 0-1,-1 1 1,1-1 0,0 1-1,-2 0 1,3 0 68,0 0 1,-1 1-1,1-1 1,0 0-1,0 0 0,0 0 1,0 0-1,0 0 1,0 0-1,1 0 1,-1 0-1,0 0 0,0 0 1,1 0-1,0 1 1,1 8-684,64 210 3541,-54-154-2982,-4 1 1,1 88-1,-5-60-64,-3-88-95,-1-1 4,0 1 0,0 0 0,1 0 0,0 0 0,1-1 0,0 1 0,4 10 0,-3-32-28,-2-10-31,-3 2-159,-2 0 0,0 1 0,-2-1 0,0 1 0,-1 0 0,-16-32 0,7 16-84,-135-397-663,155 439 976,0 0 0,0-1 0,0 1 1,0-1-1,1 0 0,0 0 0,0 0 0,0-1 0,8 4 1,-2-1-5,1 0 1,0-1-1,0 0 1,22 4 0,10-5-23,1-3 1,66-6 0,88-23-13,298-29 181,-413 51-162,17-5-24,-1-5 0,158-47 1,-61 14 99,-139 36 254,-50 10 143,-10 2 25,1 1-479,0 1-1,0 0 1,0 0 0,1 0-1,-1 0 1,0 0-1,0 1 1,0-1 0,0 0-1,0 0 1,0 1-1,0-1 1,0 0 0,1 1-1,-1-1 1,0 1-1,0-1 1,1 1 0,-3 1-1,-4 5 0,0 1-1,0 1 1,1-1-1,0 1 0,1 0 1,-1 0-1,2 1 1,-1-1-1,1 1 1,1 0-1,-4 18 1,2 0 53,1 0 1,2 1 0,0 31-1,3-53-27,0 1 1,0-1-1,1 1 0,0-1 0,0 1 1,0-1-1,1 0 0,0 0 0,7 11 1,7 8 43,21 26-1,-18-25-50,-7-9-14,27 40-16,-37-53 13,0 1-1,-1-1 1,0 1 0,0-1-1,0 1 1,0 0-1,-1-1 1,0 1 0,0 9-1,-1-12-10,-1 0 1,0-1-1,1 1 0,-1 0 0,0-1 0,-1 1 1,1-1-1,0 0 0,-1 1 0,1-1 0,-1 0 1,0 0-1,0 0 0,0 0 0,0 0 0,0 0 0,0-1 1,0 1-1,-1-1 0,1 1 0,-1-1 0,-3 2 1,-8 3 23,-1 1 0,-22 5 1,36-12-27,-49 13 48,-1-2 0,-91 7 0,-107-8-71,210-9 10,-101 0-112,-164 7 141,236-3-149,0 3 1,-93 24-1,136-25-360,1 0 1,-27 13-1,46-18 148,0 0 0,0 0 0,0 1 0,0 0-1,1 0 1,-1 0 0,1 1 0,0-1 0,0 1 0,0 0 0,1 0-1,-1 1 1,1-1 0,0 1 0,0-1 0,-4 10 0,5 3-1644,2-1 57</inkml:trace>
  <inkml:trace contextRef="#ctx0" brushRef="#br0" timeOffset="2441.76">617 856 1708,'-31'46'1331,"26"-39"-933,-1 0 0,1 0 0,0 1 0,1-1 0,0 1 0,0 0 0,1 1 0,0-1 0,0 0 0,1 1 0,0 0 0,-1 16 0,3-22-256,1 0 1,-1 1-1,1-1 1,0 0-1,1 0 1,-1 0 0,0 0-1,1 0 1,0 0-1,-1 0 1,1-1-1,0 1 1,1-1-1,-1 1 1,0-1 0,1 0-1,-1 0 1,1 0-1,0 0 1,0 0-1,4 2 1,-5-3-77,0 0 1,1 1 0,-1-1 0,0 0-1,1-1 1,-1 1 0,0 0-1,1-1 1,-1 1 0,1-1 0,0 0-1,-1 1 1,1-1 0,-1 0-1,1-1 1,-1 1 0,1 0-1,-1-1 1,1 0 0,-1 1 0,0-1-1,1 0 1,-1 0 0,0 0-1,1-1 1,-1 1 0,0 0 0,3-3-1,7-10 80,-5 8 58,0-1 0,-1-1 0,0 1-1,0-1 1,7-13 0,-13 19-183,1 0 1,0 0-1,-1 0 0,1 0 1,-1 0-1,1 0 1,-1 0-1,0 0 1,0 0-1,0 0 0,0 0 1,0 0-1,0 0 1,-1 0-1,1 0 1,0 0-1,-1 0 0,0 1 1,0-1-1,1 0 1,-1 0-1,0 0 1,0 1-1,-1-1 0,1 0 1,0 1-1,0-1 1,-1 1-1,1-1 1,-1 1-1,-2-2 0,-2-1-14,-1-1-1,1 2 1,0-1-1,-1 1 1,0 0-1,0 0 1,0 1-1,0 0 1,-14-3-1,-2 3-7,-42 0 0,58 2-2,5 0 4,0 0 0,0 0 0,0 0 0,0 0 0,0 0 0,0 1-1,1-1 1,-1 1 0,0 0 0,0-1 0,0 1 0,1 0 0,-1 0-1,0 0 1,1 0 0,-1 1 0,1-1 0,-1 0 0,1 0 0,0 1 0,-1-1-1,1 1 1,0 0 0,0-1 0,0 1 0,0 0 0,0 1 0,-1 3-290,0 0 0,0 1 0,1-1 0,0 0 0,0 1 0,1 12 0,1-16 27,-1 0 0,1 0 0,0 0 1,1 1-1,-1-2 0,0 1 0,1 0 0,0 0 0,-1 0 0,1-1 0,0 1 0,0-1 0,1 1 0,-1-1 0,0 0 0,1 0 1,0 0-1,-1 0 0,5 2 0,4 2-750,0 1 0,1-1 0,21 7 0,-4-5-288,3-2 115</inkml:trace>
  <inkml:trace contextRef="#ctx0" brushRef="#br0" timeOffset="3229.19">986 856 3680,'7'-7'260,"-5"4"337,1 0 1,-1 1-1,1-1 0,0 1 1,-1 0-1,1 0 0,6-4 1,-8 6-125,-3 13-344,0-1 0,-1 1-1,0-1 1,-1 0 0,0 0 0,-1-1-1,0 1 1,-13 20 0,3-3-62,-5 6-1297,2-2-4330,16-29 3972</inkml:trace>
  <inkml:trace contextRef="#ctx0" brushRef="#br0" timeOffset="3587.14">890 936 3916,'-1'-16'309,"2"-18"2136,-1 33-2359,0 0-1,0 0 1,0 1 0,1-1 0,-1 0 0,0 0-1,1 0 1,-1 1 0,0-1 0,1 0 0,-1 1-1,1-1 1,-1 0 0,1 1 0,0-1-1,-1 1 1,1-1 0,-1 1 0,1-1 0,0 1-1,0-1 1,-1 1 0,1-1 0,0 1 0,0 0-1,-1 0 1,1-1 0,0 1 0,0 0 0,0 0-1,0 0 1,1 0 0,1 2-20,0 1 0,1-1-1,-1 1 1,0 0 0,0 0 0,-1 0 0,1 0 0,-1 0 0,3 4 0,6 7-52,11 11-62,43 34 0,-55-51-437,0-1-1,0 0 0,12 5 0,-16-9-262,0-1 0,1 1 0,-1-1 0,1 0 0,0-1 0,10 2 0,-3-3-507</inkml:trace>
  <inkml:trace contextRef="#ctx0" brushRef="#br0" timeOffset="3991.19">1250 834 4068,'-6'-8'731,"2"0"0,-1 0 0,1-1 0,0 1 0,1-1 0,0 0 0,1 0 0,-2-11 0,-3-3 1392,7 27-1910,0 1 1,0 0 0,0-1-1,1 1 1,0 0-1,0-1 1,3 9 0,2 3-208,0-1 1,8 30-1,-4-10-435,11 25-3061,-16-48 1182,1 1 0,12 18-1,-11-20 675</inkml:trace>
  <inkml:trace contextRef="#ctx0" brushRef="#br0" timeOffset="3992.19">1412 810 4584,'0'-12'653,"-1"0"0,0 0 0,0 0 1,-1 0-1,-1 0 0,0 0 0,-1 1 0,-6-16 0,6 21-344,5 11-220,1 10-49,0 15-202,1-1 1,1 0-1,2 0 0,14 43 0,-19-67-370,0 0 0,1 1 1,0-1-1,0 0 0,0 0 0,1-1 0,0 1 1,0 0-1,0-1 0,0 0 0,1 1 0,6 4 1,0-3-839</inkml:trace>
  <inkml:trace contextRef="#ctx0" brushRef="#br0" timeOffset="4405.06">1567 803 3888,'1'-14'666,"-1"-1"-1,-1 1 1,-1-1-1,0 1 1,0-1-1,-2 1 1,0 0-1,-6-15 1,11 37-632,0 1 0,-1-1 1,0 0-1,-2 13 0,1 6-55,2-16-668,1 0 0,0-1 0,0 1 0,1 0-1,6 14 1,-8-20 41,7 15-1529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0:14.315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322 504 3948,'-4'-150'1456,"0"-1"5113,10 131-5004,-6 20-991,2 25 599,5-4-777,-1 0 1,-2 0 0,0 1 0,2 37-1,-6 93 234,-2-64-447,2-42-167,1-1 52,-2 1 0,-11 71 1,-40 136 485,-20 112-2942,64-319-2528,-2 69-1,10-84 2054</inkml:trace>
  <inkml:trace contextRef="#ctx0" brushRef="#br0" timeOffset="827.86">391 422 3916,'-13'-10'857,"-1"-1"0,1 0 0,1 0-1,-18-23 1,16 22 707,5 5 426,10 6-1962,-1 0 1,0 0-1,1 1 1,-1-1 0,1 0-1,-1 1 1,1-1-1,-1 0 1,1 1-1,0-1 1,-1 1 0,1-1-1,-1 1 1,1-1-1,0 1 1,0 0-1,-1-1 1,1 1 0,1-1-1,25-11 185,1 1-1,0 2 1,1 0 0,55-8-1,-40 8-89,351-68 426,135-30-460,-225 44 2468,-304 63-2521,-1 0 0,0 0 0,1 0 0,-1 0 0,0 1 0,1-1 0,-1 0 0,0 0-1,0 0 1,1 0 0,-1 0 0,0 0 0,1 1 0,-1-1 0,0 0 0,0 0 0,1 0 0,-1 1 0,0-1 0,0 0-1,1 0 1,-1 1 0,0-1 0,0 0 0,0 0 0,0 1 0,1-1 0,-1 0 0,0 1 0,0-1 0,0 0 0,0 1-1,4 19 417,-5 30-296,1-35 162,-3 21-67,-1-1 0,-2 1 0,-1-1 0,-15 45-1,3-13 71,-30 116 538,-33 132 547,27 4-127,44 103-913,13-271-288,-2-151-108,-2 1-9,0-1 38,0 0-1,0 0 1,0 0-1,-1 0 0,1 0 1,0 0-1,0-1 1,0 1-1,0-1 1,0 1-1,0-1 1,1 0-1,-1 0 0,0 0 1,0 0-1,0 0 1,-1-1-1,-8-3-15,-54-14-20,0 4 0,-1 2 0,-90-5 0,112 14 7,-653-46-205,667 51-331,-1 1 0,1 2 0,1 1 0,-45 12-1,52-10-891,0 2 0,-27 12-1,35-13-358,1-1 0,0 2 0,1 0 0,-14 12 0,10-4-1477</inkml:trace>
  <inkml:trace contextRef="#ctx0" brushRef="#br0" timeOffset="1580.72">422 583 3620,'-13'11'195,"1"0"1741,12-11-1854,-1 0 0,1 0 0,0 0 0,0 0 1,0 0-1,0 0 0,0 1 0,0-1 1,0 0-1,0 0 0,0 0 0,0 0 0,0 0 1,0 1-1,0-1 0,0 0 0,0 0 0,0 0 1,0 0-1,0 1 0,0-1 0,0 0 0,0 0 1,0 0-1,0 0 0,0 0 0,0 1 1,0-1-1,1 0 0,-1 0 0,0 0 0,0 0 1,0 0-1,0 0 0,0 0 0,0 1 0,0-1 1,1 0-1,-1 0 0,0 0 0,0 0 1,0 0-1,0 0 0,0 0 0,1 0 0,-1 0 1,0 0-1,0 0 0,0 0 0,0 0 0,0 0 1,1 0-1,-1 0 0,0 0 0,0 0 0,0 0 1,0 0-1,0 0 0,1 0 0,-1 0 1,0 0-1,0 0 0,0 0 0,0 0 0,0 0 1,1-1-1,-1 1 0,300-1 3318,147-19-2534,-184-6-601,270-12-1896,-558 49-2589,9-3 2295,-11 2-1103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0:13.568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0 33 1932,'-5'-8'8927,"2"6"-4686,2-2-5511,1 4 1278,9-6 708,126-5-72,-92 10-634,-8 0-1,0 1 0,0 2 0,-1 1 0,53 12 0,-61-8-25,-17-5-26,1 0 1,-1 1 0,0 0-1,16 8 1,-25-2-13797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0:06.269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384 0 680,'0'0'2423,"-39"0"-1267,-110 0 1067,147 1-2223,0 0 0,0-1 1,0 1-1,0 0 0,0 0 0,0 0 1,0 0-1,0 0 0,0 1 0,0-1 1,1 0-1,-1 1 0,-1 1 0,1-1 6,0 0-1,0 0 0,0-1 0,0 1 1,0-1-1,0 1 0,0-1 1,-1 0-1,1 0 0,0 0 0,-1 0 1,1 0-1,-5 0 0,7-1 33,32 0-117,-32 0-255</inkml:trace>
  <inkml:trace contextRef="#ctx0" brushRef="#br0" timeOffset="1019.75">14 78 436,'83'0'4142,"-95"0"-3787,-70 0 285,79 9 1558,25-9 1065,15 0-3241,0-2-1,0-2 1,0-1 0,-1-2 0,68-21 0,-120 24-14,0 2-1,0 0 1,-23 0 0,-43 2-128,81 0-188,6 2-1189,9 1-671,25-5-2120,-23-3 3005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09:56.694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299 96 3736,'0'0'160,"-5"-14"3452,5 13-3314,-1-32 6162,192 34-4025,-89-2-2437,-65 3 1,68 12 0,12 2 1,406 0-68,-488-22 93,-12 7-32,30-1-29,-35-2 20,-18 2 16,0 0 0,1 0 0,-1 0-1,0 0 1,0 0 0,0 0 0,0 0 0,0 0 0,1 0 0,-1 0 0,0 0-1,0 0 1,0 0 0,0 0 0,0 0 0,1 0 0,-1-1 0,0 1 0,0 0-1,0 0 1,0 0 0,0 0 0,0 0 0,0 0 0,1 0 0,-1 0 0,0-1-1,0 1 1,0 0 0,0 0 0,0 0 0,0 0 0,0 0 0,0 0-1,0-1 1,0 1 0,0 0 0,0 0 0,0 0 0,0 0 0,0 0 0,0-1-1,0 1 1,0 0 0,0 0 0,0 0 0,0 0 0,0 0 0,0-1 0,0 1-1,0 0 1,0 0 0,-1-1 0,1 1 0,0 0 0,-1 0-1,1-1 1,-1 1 0,1 0 0,-1-1 0,1 1-1,-1 0 1,1 0 0,-1 0 0,0 0-1,1 0 1,-1 0 0,1 0 0,-1-1 0,1 2-1,-1-1 1,1 0 0,-1 0 0,0 0 0,1 0-1,-1 0 1,-3 1-3,-4-5 12,0 0 0,0 1 0,-1 1 0,1-1 0,-1 2 0,1-1 0,-16 0 0,-69 1-67,53 2 150,-240-1 216,129-5-213,-231 5 216,199 15-205,146-7-63,-14 0 43,51-8-87,43 0 315,868 0-324,-599-7-426,-393 7 359,13-12-41,-156 3 135,24 0 83,-225 9 125,330 7-175,-262-3 274,594-19-335,-57 2 22,546 4-156,-623 9 111,-84-1 56,37-7-1,-37 5-39,38-2 0,-50 5 49,-2 0-44,1 0 0,-1 0 0,0 0 0,0-1 1,1 1-1,-1-1 0,6-2 0,-20 1-196,-38 4 206,-52 9 0,-31 2-16,-242 2 170,-48-8-60,410-7-86,-143-5-49,31 5 84,122 0-30,-5 0-16,4 0 4,1 0 1,0 0-1,-1 0 0,0-1 0,1 1 0,-1 0 0,1 0 1,-1 0-1,1 0 0,-1 0 0,1 0 0,-1 0 0,1 0 1,-1 0-1,1 0 0,-1 1 0,1-1 0,-1 0 1,1 0-1,-1 0 0,1 1 0,-1-1 0,1 0 0,0 0 1,-1 1-1,1-1 0,-1 0 0,1 1 0,0-1 0,-1 1 1,1 0 17,0 0 7,0 1 4,0-1-22,30 20 155,-14-15-63,1-2 0,0 0-1,0-1 1,34 3 0,73-7 467,-51-1-611,1012 2-219,-1087 0 293,-26 0-177,14-1 118,0-1 0,-21-5 0,20 4-15,-36-6 46,-102-5 1,-56 15 124,80 1-87,-383-2 291,1650 4-712,-1127-5 2298,-1-3-6262,-11 0-1706,-14 2 1851,6 2 2379,-2 0 119</inkml:trace>
  <inkml:trace contextRef="#ctx0" brushRef="#br0" timeOffset="2604.23">732 132 1764,'0'0'2104,"-7"0"-1897,5 0-2883</inkml:trace>
  <inkml:trace contextRef="#ctx0" brushRef="#br0" timeOffset="3001.19">733 133 1736,'8'-10'686,"-7"9"-570,0 1 0,0-1 1,0 0-1,-1 0 0,1 0 1,0 0-1,0 0 0,0 1 1,-1-1-1,1-1 0,-1 1 0,1 0 1,-1 0-1,1 0 0,-1 0 1,1-2-1,-1 57-189,0-31-3506,0-21 3248</inkml:trace>
  <inkml:trace contextRef="#ctx0" brushRef="#br0" timeOffset="3453.28">752 196 680,'0'-37'1442,"0"24"-871,0 21-608,0 23-1288,0-22 802</inkml:trace>
  <inkml:trace contextRef="#ctx0" brushRef="#br0" timeOffset="4399.22">753 223 1680,'0'-39'1606,"0"22"8571,-6 10-6730,6-22-2625,1 29-774,0 0-42,0 0 0,1 0-1,-1 0 1,0 0 0,1-1 0,-1 1 0,0 0 0,0-1 0,0 1-1,1-1 1,-1 1 0,0-1 0,0 0 0,2-1 0,0 64-49,-2-46 82,-1 0-1,-1 0 1,-1 0 0,-5 28-1,-8 3-54,-16 95 0,-6 20 45,33-150 22,5-24-97,1-11 6,-2-63 46,-1 79-6,-1 1-1,1-1 0,-2 1 0,1 0 1,0 0-1,-1 0 0,-6-10 0,2 3 17,7 13-16,0 0 0,0 0 0,0 0 0,0 0-1,0 0 1,0 0 0,0 0 0,0 0 0,0 1 0,0-1 0,0 0 0,0 0 0,0 0 0,-1 0 0,1 0 0,0 0 0,0 0 0,0 0 0,0 0 0,0 0 0,0 0 0,0 0 0,0 0 0,0 0 0,0 1 0,0-1 0,0 0 0,0 0 0,0 0 0,0 0 0,0 0-1,0 0 1,-1 0 0,1 0 0,0 0 0,0 0 0,0 0 0,0 0 0,0 0 0,0 0 0,0 0 0,0 0 0,0 0 0,0 0 0,0 0 0,0 0 0,-1 0 0,1 0 0,0 0 0,0 0 0,0 0 0,0 0 0,0 0 0,0 0 0,0 0 0,0 0 0,0 0-1,0 0 1,0-1 0,0 1 0,0 0 0,0 0 0,-1 0 0,1 0 0,0 0 0,-2 12 15,3 16-15,12 10-33,-10-26 35,1 1-1,1-1 1,0 0 0,0 0-1,11 15 1,-14-25 3,-1-1 1,1 1-1,-1-1 0,1 0 0,0 0 1,-1 0-1,1 0 0,0 0 1,0 0-1,0 0 0,0 0 1,0-1-1,0 1 0,0-1 0,0 0 1,0 1-1,0-1 0,0 0 1,0 0-1,0 0 0,0-1 1,0 1-1,0 0 0,0-1 0,0 1 1,0-1-1,0 0 0,0 1 1,0-1-1,-1 0 0,1 0 0,0-1 1,-1 1-1,1 0 0,0 0 1,1-3-1,8-10-35,0 0 0,-2-1 0,1 0 0,-2 0 0,11-28 0,-18 41 29,6-11-17,-5 10 19,-1 1 0,1 0 0,-1 0 0,0-1 0,0 1 0,0-1 0,0 1 0,-1-1 1,1 1-1,0-4 0,-1 6-24,-3 0 2,-1 1 21,1 0-1,0 0 1,0 0-1,0 0 1,0 0-1,1 1 1,-1-1-1,0 1 1,0 0-1,1 0 1,-1 0-1,1 0 1,-4 4-1,-35 42 2,29-32 21,-18 21-155,-10 14 0,11-19-6437,24-25 154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09:40.884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348 160 3680,'0'0'1682,"-2"7"9559,-4-7-11222,4 0 6,1 0 2,-25 7 15,-131-7 1336,156 0-1382,-28 0 912,38-6-762,-9 6-142,0-1 0,1 1 0,-1-1 0,1 0 0,0 1 0,-1-1 0,1 1 0,-1-1 0,1 1 0,0 0 0,-1-1 0,1 1 0,0 0 0,-1-1 0,1 1 0,0 0 0,0 0 0,-1 0 0,1 0 0,0-1 0,1 1 0,36-9-33,184 9 84,-114 15-89,137-4 72,-235-11-42,-1 1 0,0-1 0,0-1 0,0 0 0,0 0 0,0-1 0,0 0 0,11-4 0,-12 4 3,0 0-1,0 1 1,-1 0 0,1 1 0,0-1 0,11 2 0,2 0 18,-20-1-9,35 0-33,5-13 25,-17 0-6,9 5 24,-33 8-19,0 0 0,0 0 0,-1 0-1,1 0 1,0 0 0,0 0 0,0 0 0,0 0 0,0 0-1,0 0 1,0 0 0,0 0 0,0 0 0,0 0-1,0 0 1,0 0 0,0 0 0,0 0 0,-1 0 0,1-1-1,0 1 1,0 0 0,0 0 0,0 0 0,0 0-1,0 0 1,0 0 0,0 0 0,0 0 0,0 0 0,0 0-1,0 0 1,0 0 0,0 0 0,0 0 0,0 0-1,0-1 1,0 1 0,0 0 0,0 0 0,0 0 0,0 0-1,0 0 1,0 0 0,0 0 0,0 0 0,0 0-1,0 0 1,0 0 0,0 0 0,0-1 0,-21 0-40,1 2 140,-1 0 1,-39 7-1,-10 2 283,0-3 0,-139-4-1,124-4-258,-7 11 120,-9 0 38,-150-4 1,200-6-210,29-10 406,21 10-226,3-19-262,12 12 5,0 1 0,0 0 0,1 1 0,0 1 0,0 0 0,0 1 0,19-1 1,118-1-7,-63 4-32,328-8 94,-393 8-66,-1-1 0,35-9 0,-35 6 22,0 2 0,38-3 0,-5 4-22,-32 0-7,-19 2-24,-7-1-35,-50 1 54,-42-1 8,-134 17-1,158-9 41,-134-6-1,99-3-1,-36 12 31,-8-3 42,136-7 50,9 0-20,8 0-108,-2 0-4,20 16 216,-16-12-186,-1 0 0,0-1 0,1 1-1,0-1 1,0-1 0,0 1 0,0-1 0,0 0 0,0 0 0,0-1-1,1 0 1,9 1 0,159 1 51,-127-3-66,67-11-9,-61 8-203,-46 1 64,-36 1 77,-346 1 87,311-7-8,62 7-21,34 0 66,263 0 94,-296 0-211,-13 0-220,-5 1 267,0 1 1,-22 5-1,-15 1 13,-192 26-41,247-34 22,0 0-1,-1 0 1,1 0 0,0 0-1,-1 0 1,1 0-1,-1 0 1,1 0 0,0 0-1,-1 0 1,1 0 0,0 0-1,-1 0 1,1 1-1,0-1 1,-1 0 0,1 0-1,0 0 1,-1 0 0,1 1-1,0-1 1,0 0-1,-1 0 1,1 1 0,0-1-1,0 0 1,-1 0 0,1 1-1,0-1 1,0 0-1,0 1 1,-1-1 0,1 1-1,11 6 74,22 2 30,0-5-99,-1-1-1,63-3 1,-42 0-6,-35-1-3,0 0 1,0-1-1,0 0 0,0-2 1,25-7-1,-44 11 0,1 0-1,0 0 0,0 0 1,0 0-1,0 0 1,0 0-1,0 0 1,0 0-1,0 0 0,0 0 1,0 0-1,-1 0 1,1 0-1,0 0 0,0-1 1,0 1-1,0 0 1,0 0-1,0 0 1,0 0-1,0 0 0,0 0 1,0 0-1,0 0 1,0 0-1,0 0 1,0 0-1,0 0 0,-1 0 1,1 0-1,0-1 1,0 1-1,0 0 0,0 0 1,0 0-1,0 0 1,0 0-1,0 0 1,0 0-1,0 0 0,0 0 1,0 0-1,0 0 1,0-1-1,0 1 1,0 0-1,0 0 0,0 0 1,0 0-1,1 0 1,-18-2-15,-21 1-18,11 1 1245,8 0-4338,16 0 647,6 0-234,25 0-2286,-25-1 4347,1 0 0,-1 0 0,1-1 0,-1 1-1,1-1 1,-1 0 0,0 0 0,0 0 0,4-3-1,5-3-1580,-6 4 1286</inkml:trace>
  <inkml:trace contextRef="#ctx0" brushRef="#br0" timeOffset="2060.19">586 39 2076,'1'0'63,"-1"0"-1,0 0 1,1 0 0,-1 0-1,0 0 1,0 0-1,1 0 1,-1 0-1,0 1 1,1-1 0,-1 0-1,0 0 1,0 0-1,1 0 1,-1 0-1,0 1 1,0-1 0,1 0-1,-1 0 1,0 0-1,0 1 1,0-1 0,1 0-1,-1 0 1,0 1-1,0-1 1,0 0-1,0 0 1,0 1 0,0-1-1,0-10-2045,0 9 1839,0-13-474,0 13 656,0-17-79,0 51-734,0-26 594</inkml:trace>
  <inkml:trace contextRef="#ctx0" brushRef="#br0" timeOffset="2483.85">575 97 600,'0'-46'1104,"0"46"-1126,0 22 31,0 85-1193,0-100 1005</inkml:trace>
  <inkml:trace contextRef="#ctx0" brushRef="#br0" timeOffset="3052.82">569 115 516,'0'-40'4794,"0"69"-4967,-1 1-357,0-18 287,1 1-1,0-1 1,0 1 0,1-1-1,1 1 1,0-1 0,1 0 0,0 0-1,8 19 1,-8-23 16,1 0-1,-1 0 1,-1 1 0,1-1-1,1 14 1,-3-15 68,0 9-188</inkml:trace>
  <inkml:trace contextRef="#ctx0" brushRef="#br0" timeOffset="3428.61">606 336 628,'-6'-145'1807,"6"89"-300,0 55-1414,0 22-290,0 133 61,9-70-2179,-9-68 1796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09:22.311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31 80 3976,'-61'8'4787,"50"-2"-3553,11-5-1096,-1-1-1,0 1 1,0 0 0,0 0-1,0-1 1,0 1 0,0-1-1,0 1 1,0-1 0,0 1-1,0-1 1,0 0-1,0 1 1,0-1 0,-1 0-1,-1 0 1,-37 0 2560,67 0-2450,508 0 2851,-396 12-1974,-90-10-308,-44-1-688,-7-1-63,-26 1-189,-537-12 85,431 24 98,148-11-36,1-1 1,0-1-1,0-1 0,25-3 1,74-25-51,196-22 1,-245 42 22,25-1 23,52-9 61,-240 24 1019,-141 22-541,-39 5-435,273-31-117,-9 1-10,1 0-1,-1 0 0,0 2 1,1 0-1,0 0 1,-20 10-1,33-14 7,0 0 0,0 0 0,0 0 0,0 0 0,-1 0 0,1 0-1,0 0 1,0 0 0,0 0 0,0 0 0,0 0 0,-1 1 0,1-1 0,0 0 0,0 0 0,0 0 0,0 0-1,0 0 1,0 0 0,-1 0 0,1 0 0,0 1 0,0-1 0,0 0 0,0 0 0,0 0 0,0 0 0,0 0-1,0 0 1,0 1 0,0-1 0,0 0 0,0 0 0,0 0 0,0 0 0,0 1 0,0-1 0,0 0 0,0 0-1,0 0 1,0 0 0,0 0 0,0 1 0,0-1 0,0 0 0,0 0 0,0 0 0,0 0 0,0 0 0,0 0-1,0 1 1,0-1 0,1 0 0,-1 0 0,0 0 0,12 3 25,21-2-66,-30-1 53,30-2-2,0-1-1,0-2 1,36-10 0,29-5-26,197-5 3,-137 15 94,-344 10 963,64-1-1042,107 2-332,0 0-1,1 2 1,0 0-1,0 0 1,-27 11-1,29-9-1146,13-4-241,-1-1 1544,0 0-1,0 0 1,0 0-1,0 0 1,0 0-1,0 0 1,0 1-1,0-1 1,0 0-1,0 0 1,0 0-1,0 0 1,0 0-1,0 0 1,0 0-1,0 1 1,0-1-1,0 0 1,0 0-1,0 0 1,-3 1-3774,3-1 3774,0 0-1,0 0 1,0 0-1,0 0 1,0 0-1,16 2-3358,23 0 213,-23-2 2105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09:05.300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0 54 1624,'15'-8'84,"3"3"72,-2-1-16,4-1 16,1 1-92,-2 3-92,-3-1-8,3 1-8,-2 0-96,-3 0-36,-1-1-220,-2 2-124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7:23.810"/>
    </inkml:context>
    <inkml:brush xml:id="br0">
      <inkml:brushProperty name="width" value="0.2" units="cm"/>
      <inkml:brushProperty name="height" value="0.4" units="cm"/>
      <inkml:brushProperty name="color" value="#A2D762"/>
      <inkml:brushProperty name="tip" value="rectangle"/>
      <inkml:brushProperty name="rasterOp" value="maskPen"/>
    </inkml:brush>
  </inkml:definitions>
  <inkml:trace contextRef="#ctx0" brushRef="#br0">203 85 2104,'-1'0'35,"1"-1"-1,-1 0 0,1 1 1,-1-1-1,0 0 1,1 1-1,-1-1 0,0 1 1,1-1-1,-1 1 1,0-1-1,0 1 1,0 0-1,0-1 0,1 1 1,-1 0-1,0 0 1,0 0-1,0 0 0,0-1 1,0 1-1,0 0 1,1 1-1,-1-1 0,-1 0 1,-35 0 523,27 0-231,-71 0 3381,28 0 7286,86 0-10750,38-1-18,0 4 1,106 16-1,153 26-282,-89-15 89,208 1-13,-199-20-12,277 12 193,202 17 147,192 13-121,-565-25-210,-106-6-19,166-7-46,-178-13 131,-167-11-157,-55 8 85,1 0-1,26-7 1,-26 4-13,-1 1-1,31-1 1,81 4 96,-125-1-95,0 1 0,0-1 0,0 0 0,0 0 0,1 0 0,-2-1 0,1 1-1,0-1 1,3-1 0,21-10-42,1 4 8,-23 7 28,0 0 0,1 0 0,-1 0 0,1 1 1,-1 0-1,10 0 0,-9 0-36,-10-2 39,-11 0-1,-329-37 25,154 15-42,-313-25-4,137-9 25,227 32 18,-147-9-1,-580 17-82,840 19 68,-186-7 38,-25-11-40,-198-6-24,-2 24 52,168 2 2,6-2-73,214-11-83,-271 11 195,313 3-63,-8 3 14,-124-6 86,109 0-3588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7:56.500"/>
    </inkml:context>
    <inkml:brush xml:id="br0">
      <inkml:brushProperty name="width" value="0.2" units="cm"/>
      <inkml:brushProperty name="height" value="0.4" units="cm"/>
      <inkml:brushProperty name="color" value="#A2D762"/>
      <inkml:brushProperty name="tip" value="rectangle"/>
      <inkml:brushProperty name="rasterOp" value="maskPen"/>
    </inkml:brush>
  </inkml:definitions>
  <inkml:trace contextRef="#ctx0" brushRef="#br0">603 821 7077,'-65'6'2198,"-108"-4"-1,175 21-1283,719-23 2381,-559 11-3198,-150-11-90,169 8 22,-24 3 4,-16-2-95,-28 3 117,187 25-64,-206-27 50,0-4 0,106-7 0,-65-1-55,77 2-43,-182-8 44,-26 6 7,0 0 0,-1 1 0,1 0 0,0 0 0,0 0 0,0 0 1,5 0-1,-331 1-386,145-10 445,12 1-68,-97 2 17,-42 2 19,-834 5 2,1126 1-24,0 0 0,0 2 0,1-1-1,-19 8 1,-21 4 43,-11-2-36,0-4 1,-90 2 0,98-10 384,57 0-389,41 1-14,84-12 0,-5-3 141,0 5 1,147 8-1,-131 2-78,-101 1-62,0 2 1,46 10-1,16 2 3,25 0 31,132 10-16,402-20 29,-413-7-100,-159-6 132,-23 0-103,126 1 70,-130-10-60,-26 11 108,-18 4-154,-10-2 73,-1 1 1,1 0 0,0 0 0,0 0 0,0 0 0,10 0 0,-10 0 110,-5 1-114,0 0 0,0 1 0,1-1 0,-1 1 0,0-1 0,0 1 0,1 0 0,-1-1 0,0 1 0,1 0 0,-1 0 0,1 0-1,-1 0 1,0 0 0,1 0 0,-1 0 0,2 1 0,-3-1 12,1 0-1,-1 0 1,1 0-1,-1 0 0,1 0 1,-1 0-1,1 0 1,-1 0-1,1-1 1,-1 1-1,1 0 1,-1 0-1,1 0 1,-1-1-1,1 1 0,-1 0 1,1 0-1,-1-1 1,0 1-1,1-1 1,-1 1-1,0 0 1,1-1-1,-1 1 1,0-1-1,1 1 0,-1-1 1,0 0-1,4-29 741,-4-59-727,0 88-21,-1-1-1,1 1 1,0 0-1,-1-1 1,1 1-1,-1 0 1,0 0-1,1 0 1,-1 0-1,0-1 1,0 1-1,1 0 1,-1 0 0,-2-1-1,2 1 1,-1 0-1,1-1 1,0 1 0,0 0-1,0 0 1,1 0 0,-1-1 0,0 1-1,0 0 1,1-1 0,-1 1-1,0-1 1,1 1 0,0-1-1,-1-2 1,-7-48 8,8-229 222,-2 272-246,1 1 0,-2-1 0,1 1 0,-1 0 1,-7-14-1,8 16 39,-16-21-47,16 24 23,0 1-1,0-1 1,0 0 0,1 0-1,-1 0 1,1 0-1,-1 0 1,1 0-1,0 0 1,0 0 0,1 0-1,-1-1 1,0 1-1,1-6 1,0-181 513,-1 189-517,1 0 0,-1 0 0,1 0 0,-1 1 0,0-1 0,1 0 0,-1 1 0,0-1 0,1 1 0,-1-1 1,0 1-1,0-1 0,0 1 0,0-1 0,0 1 0,1 0 0,-1-1 0,0 1 0,0 0 0,-2 0 0,-28-7-39,22 6 43,-45-8-7,1 3 0,-81 1 1,-11 0 34,-623-19-25,684 15-99,-228 9 144,232-11 9,67 10-82,0 0 0,-22-6 0,22 5 30,0-1 0,-24 0 0,-77-3-37,-524 6 18,574 9 16,-200-9-54,209 10 30,39-8-66,22 5-20,1 0 159,18 15-46,30 34-13,-20-20-12,-29-31 24,-1-1 0,0 1 0,0 0-1,0 0 1,-1 1 0,1 0 0,-1 0-1,0 0 1,-1 0 0,0 0 0,0 1 0,0-1-1,-1 1 1,3 13 0,3 22 456,1 0 0,21 59 0,-23-77-232,-2 2 0,-1-1 0,-1 0-1,0 32 1,-1-22-773,7 43-1,-6-65-648,0 0 0,1 0-1,8 20 1,-1 4-626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1:16.707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210 362 900,'4'1'516,"0"0"0,1 1 1,-1-1-1,0 1 0,-1 0 0,7 3 0,-9-4-459,0 0 0,0-1-1,0 0 1,0 1 0,0-1 0,0 1-1,0-1 1,0 0 0,0 0 0,0 0-1,0 0 1,0 0 0,0 0 0,1 0-1,-1 0 1,0 0 0,0 0 0,0 0-1,0-1 1,0 1 0,0 0 0,0-1-1,0 1 1,0-1 0,0 1 0,0-1-1,0 0 1,0 1 0,-1-1 0,1 0-1,0 0 1,0 1 0,-1-1 0,1 0-1,0-1 1,1-1-63,0 1-1,0 0 1,0-1 0,0 1 0,-1-1-1,0 1 1,1-1 0,-1 0-1,0 0 1,0 0 0,-1 1-1,2-4 1,-2 4 7,-1 0-1,1 0 1,0 0-1,0 1 1,-1-1 0,1 0-1,-1 0 1,0 1 0,0-1-1,1 0 1,-1 1-1,0-1 1,0 1 0,0-1-1,-1 1 1,1-1-1,0 1 1,-1 0 0,1 0-1,0-1 1,-3 0 0,-1-1 1,-1 0 1,1 0-1,-1 1 1,1 0-1,-1 0 1,-11-2-1,-7 1 2,-1 0 0,-33 2 0,58 1-4,-4 0 38,1 1 0,-1 0 0,0 0 0,1 1 0,-1-1 0,1 1 0,-1 0 0,1-1 0,0 2 0,-1-1 0,1 0 0,0 1 0,0-1 0,1 1 0,-1 0 0,-3 4 0,-2 3 142,1 0-1,0 0 0,-11 21 0,14-21-104,1-1 0,-1 1 0,2 0 0,-1 0 0,1 0 0,1 0 0,0 1 0,0 13 0,2-22-42,-1 0 1,1 0-1,0-1 0,0 1 0,0 0 0,0-1 0,0 1 0,0-1 0,0 1 0,1-1 0,-1 1 0,0-1 0,1 0 0,-1 1 0,1-1 0,-1 0 0,1 0 0,0 0 0,0-1 0,-1 1 0,1 0 0,2 0 0,44 13 48,-37-12-59,0-1 0,-1 0-1,1-1 1,0 0 0,-1 0-1,1-1 1,0-1 0,-1 1-1,1-2 1,-1 0 0,13-4-1,-12 1 8,7-2 19,0-2-1,27-18 0,-39 23-47,0 0-1,0 0 0,0-1 1,-1 0-1,0 0 0,0 0 0,-1-1 1,1 0-1,5-14 0,78-222-436,-77 209 346,-7 11-14,2-42 0,-5 55 484,-1 15 502,0 15-688,1 1 23,-1-1 1,-1 1-1,-1-1 1,0 1 0,-11 36-1,5-29-98,-9 54 0,13-57-82,-1 1-1,-2-2 1,-8 26-1,66-139 1042,-45 78-1109,2-6 4,0 1-1,2 1 1,0-1-1,1 1 0,19-21 1,-29 36 26,0-1 0,-1 1 0,1 0 0,0-1-1,-1 1 1,1 0 0,0-1 0,0 1 0,0 0 0,-1 0 0,1 0 0,0 0 0,0 0 0,0 0 0,-1 0 0,1 0 0,0 0-1,0 0 1,0 0 0,-1 0 0,1 1 0,0-1 0,0 0 0,-1 1 0,1-1 0,0 0 0,0 1 0,-1-1 0,2 2 0,21 18 37,-16-13-61,-2-3 28,0 0 0,-1 1-1,0 0 1,0-1 0,0 2-1,0-1 1,-1 0 0,0 1-1,0 0 1,3 9 0,-5-12 2,0 0 1,0 0 0,-1 0 0,0 1 0,1-1 0,-1 0 0,-1 0 0,1 1-1,0-1 1,-1 0 0,0 0 0,1 1 0,-1-1 0,0 0 0,-1 0 0,1 0 0,-1 0-1,1 0 1,-1-1 0,0 1 0,0 0 0,-2 2 0,-6 5-4,1-1 1,-2 0-1,1-1 0,-1 0 1,-21 12-1,-30 8-6766,62-28 6697,0 0 0,0 0 1,0 0-1,0 0 0,0 0 1,-1 0-1,1 0 1,0 0-1,0 0 0,0 0 1,0 0-1,0 0 0,0 0 1,0 0-1,-1 0 1,1 0-1,0 0 0,0 0 1,0 0-1,0 0 0,0 0 1,0 0-1,-1 0 1,1 0-1,0 0 0,0 0 1,0 0-1,0 0 0,0 0 1,0-1-1,0 1 0,0 0 1,0 0-1,-1 0 1,1 0-1,0 0 0,0 0 1,0 0-1,0 0 0,0 0 1,0-1-1,0 1 1,0 0-1,0 0 0,0 0 1,0 0-1,0 0 0,0 0 1,0-1-1,0 1 1,0 0-1,2-10-823,8-10 670,29-13-927,-31 24 894</inkml:trace>
  <inkml:trace contextRef="#ctx0" brushRef="#br0" timeOffset="559.62">660 260 900,'13'-10'809,"0"0"0,27-14 1,-34 20-714,1 2 1,0-1 0,0 1 0,0 0-1,0 0 1,0 1 0,1 0 0,12 0-1,-17 6 26,-1 0 0,0 0-1,0 0 1,-1 0-1,0 1 1,0-1 0,1 9-1,2 129 796,-4-113-811,-3-19-164,1-4 2343,10-12-1309,5-10-992,-1 1-1,0-2 1,-1 0 0,0 0 0,-2-1-1,0 0 1,-1-1 0,0 0-1,8-33 1,-17 63 307,0 0-1,0 0 1,3 24-1,0 1-41,-2-36-245,0 0 0,1 1 0,-1-1-1,1 0 1,0 1 0,-1-1 0,1 0 0,0 0 0,0 0-1,0 0 1,0 0 0,0 0 0,0 0 0,0 0 0,0 0 0,0 0-1,0-1 1,1 1 0,-1 0 0,0-1 0,0 1 0,1-1-1,-1 1 1,0-1 0,1 0 0,-1 1 0,1-1 0,-1 0 0,2 0-1,45 3 174,-46-3-160,3 0 34,3 1-262,-1-1 0,1-1-1,-1 0 1,1 0 0,8-2 0,-14 3-7,-1-1 1,1 0-1,-1 1 0,1-1 1,-1 0-1,1 0 1,-1 0-1,0 0 0,1 0 1,-1 0-1,0 0 1,0 0-1,0 0 0,1-1 1,-1 1-1,-1 0 1,1-1-1,0 1 0,0-1 1,0 1-1,-1-1 0,1 1 1,-1-1-1,1 1 1,-1-1-1,0 0 0,0 1 1,1-1-1,-1-2 1,0-5-1069</inkml:trace>
  <inkml:trace contextRef="#ctx0" brushRef="#br0" timeOffset="1080.06">251 287 1880,'2'0'92,"-1"0"1,1-1-1,-1 1 0,1 0 0,-1 0 0,0 1 1,1-1-1,-1 0 0,1 0 0,-1 1 1,0-1-1,1 1 0,-1-1 0,0 1 0,1-1 1,-1 1-1,0 0 0,0 0 0,0-1 1,1 1-1,0 2 0,-1 0 50,0-1-1,0 1 1,-1 0-1,1 0 1,-1 0-1,1 1 1,-1-1-1,0 0 1,-1 4-1,-2-3 6,-1-1-1,0 0 0,0 0 0,0 0 0,-1-1 0,1 1 0,-1-1 1,-6 2-1,6-2-89,-34 15-961,-46 11 0,15-5-549,56-18-167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1:18.571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0 1 1792,'5'3'-28,"1"1"12,1-1 4,-5-1 4,1 1 16,-1-3 20,1 0-28,-1 0-8,2 0 0,0 0-284,-2 0-140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1:18.199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 1 516,'0'5'-132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0:43.428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10 1 464,'0'0'1738,"10"0"-1722,-6 0-1,6 0-1265,-7 0 807</inkml:trace>
  <inkml:trace contextRef="#ctx0" brushRef="#br0" timeOffset="584.58">100 134 876,'-21'1'-20,"13"0"26,0 0 0,0-1-1,0-1 1,-12-1 0,19 2-6,-1-1-1,1 1 1,0 0 0,-1-1-1,1 1 1,0-1-1,0 1 1,0-1 0,0 0-1,0 1 1,-1-1 0,1 0-1,0 0 1,1 0 0,-1 0-1,0 0 1,0 0 0,0 0-1,0 0 1,1 0 0,-1 0-1,1 0 1,-1 0 0,1-1-1,-1 1 1,1 0 0,0 0-1,-1-1 1,1 1-1,0 0 1,0-1 0,0-1-1,2 1 6,0-1-1,1 1 1,-1 0-1,1 0 1,-1-1-1,1 2 1,0-1-1,0 0 0,5-2 1,2-2 7,3-3-78,1 0 0,1 0 0,24-9 0,-21 11-144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1:00.831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313 154 436,'-18'9'112,"1"1"-1,0 0 1,0 2 0,1 0 0,0 0-1,1 2 1,1 0 0,-15 18-1,13-12 49,-1 1-1,2 1 0,1 0 0,1 1 0,1 1 0,-17 48 0,20-46-122,1 0-1,2 1 1,1 0 0,0 1-1,0 48 1,6-69-30,0 0 0,0 0 1,1 0-1,0 0 0,0 0 0,0 0 0,1-1 0,0 1 1,1-1-1,6 11 0,9 9 20,24 27 0,-23-30-13,-10-11 15,0-1 0,1 0-1,0-1 1,1 0 0,0 0 0,1-2-1,0 1 1,0-2 0,1 0 0,26 10-1,-16-10-23,1-1-1,1-1 0,-1-1 1,0-1-1,44-1 0,234-16 38,-251 8-53,0-2-1,-1-3 1,89-30 0,-114 30-30,1-1 1,-2-1-1,0-1 0,0-2 1,-2 0-1,0-2 0,0 0 1,-2-1-1,25-29 0,-33 33 18,-1-1 0,0 0-1,-1-1 1,-1 0-1,-1 0 1,0-1-1,-2 0 1,0-1 0,0 1-1,-2-2 1,-1 1-1,0 0 1,-1-1-1,0-24 1,-2 32 14,-1 0 0,0 0 1,-1 1-1,0-1 0,-1 0 0,0 1 0,-1-1 1,0 1-1,-1 0 0,-6-13 0,0 8 87,0 1 1,0 0-1,-2 1 0,0 0 1,-1 1-1,0 0 0,0 1 0,-2 1 1,1 0-1,-2 1 0,1 0 0,-18-7 1,-16-5-30,0 1 1,-95-25 0,75 29-36,0 2 0,-2 3 1,1 4-1,-113 0 0,137 9-287,-1 2 0,1 3 0,0 1 0,0 2 0,1 3-1,0 1 1,1 2 0,-42 22 0,37-10-273</inkml:trace>
</inkml:ink>
</file>

<file path=word/ink/ink2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0:57.631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489 50 652,'0'0'1758,"-38"0"-1310,-187 0 1461,221 1-1900,0-1-1,0 1 1,0 0 0,0 0-1,0 0 1,0 1-1,0 0 1,1-1 0,-1 1-1,0 0 1,1 1-1,0-1 1,-1 1 0,-3 3-1,0 1 229,0 1-1,0-1 0,1 1 1,-10 15-1,1 2 94,2 1 1,0 0-1,2 1 0,1 0 1,1 1-1,2 0 0,0 0 1,-2 33-1,-4 26 637,7-48-391,-4 71 0,11-106-498,-1-1 0,1 1 1,0-1-1,0 1 1,1-1-1,-1 1 0,0-1 1,1 0-1,0 0 0,0 0 1,0 0-1,5 6 0,37 36-154,-27-29 106,-2-2 86,1-1 1,1 0 0,0-1 0,1-1-1,0-1 1,1 0 0,0-2-1,0 0 1,24 6 0,-3-3-93,2-2 1,-1-1 0,66 2 0,-56-8 269,0-2-1,0-3 1,55-9 0,-72 6-105,0-2 1,-1-1-1,0-2 0,-1-1 0,48-25 1,-63 27-110,-1 0-1,0-1 1,-1-1 0,0-1 0,0 0 0,-2-1 0,15-17 0,-21 22-35,0 0 0,-1-1 0,0 0 0,0 0 0,-1-1 0,0 1 0,-1-1 0,-1 0 0,1 0 0,-2-1 0,1 1 0,-2-1 0,1-12 0,-1 13-41,-1 1 0,-1 0 1,0 0-1,0 0 0,-1 0 0,-1 0 0,1 0 0,-1 1 0,-1-1 0,0 1 0,-7-12 1,-13-23-11,0-2-34,-2 2 1,-45-60 0,60 91 31,0 1 1,-1 0 0,0 1-1,0 0 1,-2 0-1,1 2 1,-1 0 0,0 0-1,-1 1 1,0 1-1,-28-9 1,6 6-18,-1 2 0,0 1 0,-49-2 0,-119 6-2067,133 3 494,0 3-2006,-80 13 0,80-6 961</inkml:trace>
</inkml:ink>
</file>

<file path=word/ink/ink2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8:47.901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4151 193 2708,'-244'0'3001,"212"-7"-2309,27 5-561,0 0 0,0 1-1,0 0 1,0 0 0,-9-1 0,-161 2 2621,109 11-1152,-152-11 1886,216 1-3468,0-1 0,1 0 0,-1 1-1,1-1 1,-1 1 0,1 0 0,-1-1 0,1 1 0,0 0 0,-1 0-1,1 0 1,0 0 0,-1 0 0,1 0 0,0 0 0,0 0 0,0 1 0,0-1-1,0 0 1,0 1 0,1-1 0,-1 0 0,0 1 0,1-1 0,-1 1-1,1 0 1,-1 1 0,1-2 123,2 11 531,11-8-502,0-2 0,0 1 0,-1-2 0,2 0 0,-1 0 0,0-1 0,18-2 0,9 0-35,-29 1-47,1 0-1,-1-1 1,0 0 0,14-6-1,28-5 355,4 5-130,-26 2-159,58-1 0,301 23 343,314 66-33,-126-34 727,-378-33-987,253-9-170,-264-8-111,124 12 121,422 15-109,0-25 79,-290-2-36,1182 2-402,-1627-2 389,1-1 0,-1 1 0,0-1 1,0 1-1,0 0 0,0-1 0,-1 1 0,1 0 0,-1-1 0,0-2 0,-12-2-113,-1 1 1,1 0-1,-1 1 0,0 1 1,0 0-1,0 1 1,-18-2-1,-105-5-564,-614-44-402,-140-4 1260,-826 55 116,911 4-214,601-15-137,70 2 52,-492-1 76,613 13-31,-74 10 50,51-8-87,-41 7 0,-16 1-37,-25-3 82,-367 10 121,486-17-30,43 2-34,0-2-1,0-2 0,0-2 1,47-11-1,67-3 128,-85 11-83,736-15-3,-561 24-87,-171-2-19,404 7-45,49-4-643,-283-5 130,192-6-541,-11 0 745,1336 8-270,-1694-9 668,499 9 545,-619 0-620,-206 4 17,184 1 12,-110 21 1,130-16-9,29-7-1,0 2 0,0 0 0,1 2 0,-26 10 0,49-17 4,0 0 1,0 0 0,0 0 0,1 0-1,-1 0 1,0 0 0,0 1 0,0-1 0,0 0-1,1 0 1,-1 0 0,0 0 0,0 0 0,0 1-1,0-1 1,0 0 0,1 0 0,-1 0 0,0 0-1,0 1 1,0-1 0,0 0 0,0 0 0,0 0-1,0 0 1,0 1 0,0-1 0,0 0 0,0 0-1,0 0 1,0 1 0,0-1 0,0 0-1,0 0 1,0 0 0,0 1 0,0-1 0,0 0-1,0 0 1,0 0 0,0 1 0,0-1 0,0 0-1,-1 0 1,1 0 0,0 0 0,0 1 0,0-1-1,0 0 1,0 0 0,-1 0 0,1 0 0,0 0-1,0 0 1,0 0 0,0 1 0,-1-1 0,1 0-1,0 0 1,0 0 0,0 0 0,-1 0-1,1 0 1,0 0 0,0 0 0,-1 0 0,16 3-1,50 0 16,1-3 0,-1-4-1,98-16 1,-39 3-22,-48 8 22,5-1 259,-38 6 105,0-2 1,79-22 0,-114 23-244,-15 1-52,-14-1-20,-226-2 97,196 7-79,40 2-16,11 3-64,19 5-94,0-7-48,1-1-1,-1-1 0,35-3 1,-4 0 105,122 2-414,-170 0-182,-5 0-1691,-101 0-5555,65 0 5437</inkml:trace>
  <inkml:trace contextRef="#ctx0" brushRef="#br0" timeOffset="331.96">870 1 2972,'-132'0'4,"12"6"48,14-6-60,10 6 36,10-2-12,10 0-60,8-1-8,8-3-56,12 0-132,6 0-216,6 0-228</inkml:trace>
</inkml:ink>
</file>

<file path=word/ink/ink2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8:41.562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1 381 6081,'4'-3'316,"0"-1"1,0 1 0,0 0 0,1 0 0,-1 0 0,1 0 0,8-3-1,-11 6-82,-1-1 0,0 0 0,0 0-1,0 1 1,0-1 0,0 0-1,0 0 1,0 0 0,0 0 0,0-1-1,0 1 1,0 0 0,-1 0 0,1 0-1,0-1 1,-1 1 0,1 0-1,-1-1 1,0 1 0,1 0 0,-1-1-1,0 1 1,0-1 0,0 1-1,0-1 1,0 1 0,0 0 0,0-1-1,-1-2 3905,1-6-1832,0 166-205,-9-93-1421,3-32-374,-9 119 18,6 230-1,10-292-258,-3-127-18,1 26-39,1-1 0,-1 1 1,2-1-1,0 1 0,3-14 0,13-46-123,-3 0 0,7-141 0,-19-158-42,-4 186 139,2 67-49,-1 118 63,1 1 1,-1 0-1,0 0 0,1-1 1,-1 1-1,0 0 0,0 0 1,1 0-1,-1 0 0,0 0 1,1 0-1,-1 0 0,0 0 1,0 0-1,1 0 0,-1 0 1,0 1-1,1-1 0,-1 0 1,0 0-1,0 1 0,1 11-23,-1-11 28,1 1-1,0 0 0,-1-1 0,1 1 0,0 0 0,0 0 0,0-1 0,0 1 0,1 0 0,-1 0 0,0-1 0,1 1 0,-1 0 1,1-1-1,0 1 0,-1-1 0,1 1 0,0 0 0,0-1 0,0 0 0,0 1 0,0-1 0,0 0 0,1 1 0,-1-1 0,0 0 0,1 0 1,-1 0-1,0 0 0,1 0 0,0 0 0,-1-1 0,1 1 0,-1 0 0,1-1 0,0 1 0,2-1 0,45 14 5,2-3 0,0-2 0,95 4-1,-67-7-13,1210 37 33,-1249-45 2,-1-2-1,1-2 0,61-17 1,-90 20-42,1 0 1,-1-1 0,1 0 0,10-6 0,-22 9 15,1 1 1,0-1 0,0 1 0,-1-1 0,1 1-1,0 0 1,0-1 0,-1 1 0,1 0 0,0 0 0,0-1-1,0 1 1,-1 0 0,1 0 0,0 0 0,0 0-1,0 0 1,-1 0 0,3 1 0,-1 9-85,-11 15 30,1-12 69,0 1 0,2 0 0,-1 0-1,2 1 1,-1-1 0,2 1 0,0 1-1,-1 16 1,-8 134 122,11-114-123,0 140 248,2-126-162,1-44-84,1 0 0,6 29 0,-1-12-13,13 54 67,20 110 10,-8-58-103,-24-99 75,-9-46-51,1 1 0,-1 0 0,0-1 0,1 1-1,-1 0 1,0-1 0,0 1 0,1 0-1,-1-1 1,0 0 0,0 1 0,0-1 0,0 1-1,0-1 1,0 0 0,1 0 0,-1 1 0,0-1-1,0 0 1,0 0 0,0 0 0,0 0-1,0 0 1,-2 0 0,-32 0-21,29 0 3,-32-2 32,0-2 0,1-2 1,-53-15-1,-24-3-71,-109-8 34,-414-5 0,627 37 23,-31-1 28,1 3 1,-71 10-1,-183 40-103,262-46 82,1 1 0,-35 13-1,-30 8-3,95-28-6,1 0 0,-1 0 1,1 1-1,-1-1 0,1 0 0,-1 0 1,1 0-1,-1 0 0,0 0 1,1 0-1,-1 0 0,1 0 0,-1 0 1,1 0-1,-1 0 0,1-1 1,-1 1-1,0 0 0,1 0 0,-1 0 1,1-1-1,-1 1 0,1 0 0,-1-1 1,1 1-1,0 0 0,-1-1 1,1 1-1,-1-1 0,1 1 0,0 0 1,-1-1-1,1 1 0,-1-2 1,0-20-157,2 11 87,-1 9 33,1 0 0,-1 0 0,1 1 0,-1-1 0,1 0-1,0 1 1,0-1 0,0 0 0,0 1 0,0-1 0,0 1 0,0 0 0,0-1 0,1 1 0,1-2-1,22-16-2776,-24 18 2133,1-10-13199</inkml:trace>
</inkml:ink>
</file>

<file path=word/ink/ink2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8:37.112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0 114 3148,'28'-2'13262,"26"2"-12353,-30 0-507,-16 1-377,0-1 1,-1 0-1,1 0 0,0 0 1,0-1-1,-1-1 0,11-2 1,-10 2 21,-1 1 1,0 0 0,1 1 0,-1-1 0,0 2-1,14 0 1,2 1 325,22-2-92,1 1-213,75-9 1,9-1-52,28-5 21,213 9-1,-125 5 13,961-5 177,-721 7-153,-338-13 125,1 4-174,-47 3 26,-20 2-8,255-14 13,-55 4-120,193 7 91,-264 8-12,-156-3-1,68-9 1,-76 5 2,93 4-1,-55 2-4,3327-2 342,-3196 16-435,-16 0 138,944-11-63,-781-6 40,-274 13-92,27-3-27,-56-10 91,-2 0 12,64 7 1,-69-2-6,82-5 1,-47-1-47,-83 2 46,1 0 0,-1-1 1,1 0-1,-1 0 0,1 0 0,-1-1 0,0 0 1,6-2-1,13-5-32,-3 8-460,-168 1-14734,121 0 12983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7:15.369"/>
    </inkml:context>
    <inkml:brush xml:id="br0">
      <inkml:brushProperty name="width" value="0.2" units="cm"/>
      <inkml:brushProperty name="height" value="0.4" units="cm"/>
      <inkml:brushProperty name="color" value="#A2D762"/>
      <inkml:brushProperty name="tip" value="rectangle"/>
      <inkml:brushProperty name="rasterOp" value="maskPen"/>
    </inkml:brush>
  </inkml:definitions>
  <inkml:trace contextRef="#ctx0" brushRef="#br0">65 129 7341,'-3'0'218,"-1"0"1,1 1-1,-1-1 1,1 1-1,0 0 0,-1 0 1,-36 20 7598,40-18-7586,0-2-145,0-1-1,0 1 1,0 0 0,0 0-1,0-1 1,0 1 0,0 0-1,0 0 1,0 0-1,0-1 1,1 1 0,-1 0-1,0-1 1,1 1-1,-1 0 1,0 0 0,1-1-1,-1 1 1,1-1 0,-1 1-1,1 0 1,-1-1-1,1 1 1,0 0 0,20 1 1298,-7-3-1274,-12 2-69,0-1 1,-1 1 0,1-1 0,0 1 0,0 0 0,-1 0 0,1 0 0,0 0-1,-1 0 1,1 0 0,-1 0 0,0 1 0,1-1 0,-1 1 0,0-1-1,0 1 1,1-1 0,-1 1 0,0-1 0,-1 1 0,1 0 0,0 0 0,0-1-1,0 4 1,-1-3 5,1 0 1,0 0-1,0 0 0,-1 0 0,1 0 0,1 0 1,-1 0-1,0 0 0,0 0 0,1-1 0,-1 1 1,1-1-1,0 1 0,-1-1 0,1 1 0,0-1 0,0 0 1,0 0-1,0 0 0,0 0 0,0 0 0,0 0 1,0 0-1,0-1 0,3 1 0,197-1 889,-138-9-886,104-3 35,-18 0-114,256-1 165,-34-27-121,-156 13-34,-153 20 20,866-58 56,-255 65 27,-652 1-48,0 1 1,34 9 0,-8-2 47,280 15 181,-162-18-118,129 5-206,42 2 43,-33 18-43,-37 0-203,-173-10-152,-10-9 209,-28-3 147,89 3-1,-253-8 73,36 5 4,-378-2 24,425-6-49,4-1 19,-1 0 1,1-1 0,0-1-1,-23-6 1,-69-16 16,0 5 0,-175-8 0,-552 12-157,680 15 107,124-2 30,-48-8 1,-12-1-29,-89-8-22,-68-1 44,-130-2-37,94 1 56,127 9-58,-48-1 58,-157-12-44,245 12 60,-173 1-36,292 13-8,0 0 0,0 0 1,0 0-1,0 0 0,0 1 0,1-1 0,-1 1 0,0 0 0,1 0 1,-1 0-1,1 0 0,-4 5 0,-23 15 64,13-13-84,1 0 0,-26 19-1,9-5 78,24-17-48,-8 6-6,-1-1 1,-1-1 0,-27 11 0,0-6-605,-85 14 0,114-27 500,13-2 103,0 0 0,-1 1 1,1-1-1,0 1 0,0-1 0,1 1 1,-1 0-1,0 0 0,0 0 1,0 0-1,-2 2 0,2-3 16,3 0-11,-1 0-1,1 0 1,0 0 0,0 0 0,0-1 0,-1 1 0,1 0 0,0 0-1,0 0 1,-1 0 0,1 0 0,0 0 0,0 0 0,-1 0 0,1 0-1,0 0 1,0-1 0,-1 1 0,1 0 0,0 0 0,0 1 0,-1-1-1,1 0 1,0 0 0,-1 0 0,1 0 0,0 0 0,0 0 0,0 0-1,-1 0 1,1 0 0,0 1 0,0-1 0,-1 0 0,1 0 0,0 0-1,0 0 1,0 1 0,-1-1 0,1 0 0,0 0 0,0 0 0,0 1-1,0-1 1,0 0 0,-1 1 0,0 3-11,1-2 94,3 6-12,6-6-59,-1-1-1,1 0 1,0 0-1,-1-1 1,1 0-1,15-2 1,5 1-33,34 1 109,256-8 842,409-34-781,-388 30-58,179-2-96,-18 14 101,-383-7-86,-80 3-13,294-17-43,-126 10-10,146-19 69,151-7-32,-250 18 64,-245 17 237</inkml:trace>
</inkml:ink>
</file>

<file path=word/ink/ink3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1:10.922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315 85 492,'0'0'4912,"-41"0"-4498,-70 0 21,109 1-433,-1-1 1,1 1 0,-1-1-1,1 1 1,0 0 0,0 0-1,-1 0 1,1 0 0,0 0 0,0 1-1,-3 1 1,3-1 0,-1 0 0,1-1 0,0 1 0,-1-1 0,0 0 0,1 1 0,-1-1 0,0 0 0,0-1 0,1 1 0,-7 0 0,-80 14 59,-140 1-28,-217 19 66,413-34-74,22-1-8,0 1 0,0 0 0,0 0 0,-19 6 0,27-6 2,0 0-1,0-1 1,1 1-1,-1-1 1,0 0 0,0 0-1,0 0 1,0 0-1,1 0 1,-1 0-1,0-1 1,-5-1-1,-15-2-879,-57-5-1977,11-9 157,59 16 2426</inkml:trace>
  <inkml:trace contextRef="#ctx0" brushRef="#br0" timeOffset="676.26">5 137 548,'64'0'123,"-2"1"216,-1-2 0,102-15 0,-90 5 68,92-2-1,-148 12-364,317-4 760,-288 5-711,7-7 140,-24 0 294,-96 7-659,1 2-1,-94 15 1,-277 37-305,395-49 49,26-2 155,14-2 89,5-1-25,74-6 102,-29 6 80,156-7-3,-1-5-25,-24 3 26,151-19-1760,-304 25 1460</inkml:trace>
  <inkml:trace contextRef="#ctx0" brushRef="#br0" timeOffset="1617.88">1317 26 680,'-35'7'8,"3"1"20,0-4-36,6 2 36,6-2 20,4 1-44,6-1 68,4 1-20,6 0-16,0-1 12,10 0-8,3 0-92,5-1-80,2 0-120</inkml:trace>
  <inkml:trace contextRef="#ctx0" brushRef="#br0" timeOffset="2056.87">1435 1 900,'-402'27'1038,"306"-17"-798,52-6-159,2-1-102,-42 9 1,83-12 12,-10 4-148,11-4 142,0 0 0,-1 0-1,1 0 1,0 0 0,0 0-1,0 0 1,0 0 0,-1 0 0,1 1-1,0-1 1,0 0 0,0 0-1,0 0 1,0 0 0,-1 0-1,1 0 1,0 1 0,0-1-1,0 0 1,0 0 0,0 0-1,0 0 1,0 1 0,0-1-1,-1 0 1,1 0 0,0 0 0,0 1-1,0-1 1,0 0 0,0 0-1,0 0 1,0 1 0,0-1-1,0 0 1,0 0 0,0 0-1,1 0 1,-1 1 0,0-1-1,0 0 1,0 0 0,0 0-1,0 0 1,0 1 0,0-1 0,0 0-1,0 0 1,1 0 0,-1 0-1,0 0 1,0 1 0,0-1-1,0 0 1,1 0 0,-1 0-1,0 0 1,0 0 0,1 0-1,11 6-488</inkml:trace>
  <inkml:trace contextRef="#ctx0" brushRef="#br0" timeOffset="2057.87">1433 49 384,'-35'-2'32,"-5"2"8,-3-2-28,-9 1 52,-3 1-84,-3 0-28,-4 0 48,-1 0-8,1 0-20,1 0 76,4 0-156</inkml:trace>
</inkml:ink>
</file>

<file path=word/ink/ink3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8:51.021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1167 109 6045,'-322'-9'2424,"106"7"3482,212 3-5842,1 0 1,0 0 0,0 0 0,0 1 0,0-1-1,0 1 1,0 0 0,0 0 0,0 0 0,0 0-1,1 0 1,-3 4 0,-26 17 822,19-17-437,1 1 1,0 0-1,0 1 0,-15 15 1,269-38 398,-60 2-606,743 3-293,-661 11-222,-1712-1 220,1150 11 200,128-2-95,4-1 40,140-4-197,27-1-78,12-2 64,887-1-206,-431-9-12,246 9-964,-714 0 1554,-6 0-118,-607 0 611,282 22-253,171-8-231,-109 3 121,751-42-1153,-197 6 300,711-23-445,458-25-948,-1437 66 1875,28-4 165,-47 5-169,0 0 0,0 0 0,0 0-1,0 0 1,0 0 0,-1 0 0,1-1 0,0 1 0,0 0 0,0 0 0,0 0 0,0 0 0,0 0 0,0 0 0,0 0-1,0-1 1,0 1 0,0 0 0,0 0 0,0 0 0,0 0 0,0 0 0,0 0 0,0-1 0,0 1 0,0 0 0,0 0 0,0 0-1,0 0 1,0 0 0,0 0 0,0-1 0,0 1 0,0 0 0,0 0 0,0 0 0,0 0 0,0 0 0,0 0 0,0-1 0,0 1-1,0 0 1,0 0 0,1 0 0,-1 0 0,0 0 0,0 0 0,0 0 0,0 0 0,-42-4 330,-78 5 1,45 0-17,-81-2 360,15-2-250,-174 19 0,165-5-213,89-8 26,-77 13-1,112-13-180,3 0-24,22-3-150,12 1-149,188 0-1035,359-10-169,223-11 1128,-469 20 611,-182 0 2514,-612 0-1689,297 12-1043,93-3-64,80-8 0,-5 0-47,0 0 0,0 1 0,0 1 0,0 0 0,0 1 0,-17 8 0,34-12 46,0 0-1,0 0 0,0 0 0,0 0 1,1 0-1,-1 0 0,0 0 0,0 0 1,0 0-1,1 0 0,-1 0 0,0 0 1,0 0-1,0 0 0,0 0 0,0 0 0,1 1 1,-1-1-1,0 0 0,0 0 0,0 0 1,0 0-1,0 0 0,0 1 0,1-1 1,-1 0-1,0 0 0,0 0 0,0 0 1,0 1-1,0-1 0,0 0 0,0 0 0,0 0 1,0 0-1,0 1 0,0-1 0,0 0 1,0 0-1,0 0 0,0 1 0,0-1 1,0 0-1,0 0 0,0 0 0,0 0 1,0 1-1,0-1 0,-1 0 0,1 0 0,0 0 1,0 0-1,0 0 0,0 1 0,0-1 1,0 0-1,-1 0 0,1 0 0,0 0 1,0 0-1,0 0 0,0 0 0,0 1 0,-1-1 1,1 0-1,0 0 0,0 0 0,-1 0 1,15 3-228,122 8-1331,174-9 1,-153-4 1050,269-10 234,-317 7 291,158-11 785,-244 12-21,-29 1-5,-38-2-355,-406-1 538,283 7-975,164-1-52,9 0-34,120 9-493,630-28-1022,-309 11 1569,-389 8 91,-55 0 159,-8 0 12,-1892 0-10,1569 8-153,122-1 15,-110 4 18,-103 2 175,-27 1-315,-67 0 50,-271-14 11,592-9-56,-273 3 329,335 6-53,129 0-261,1 0-94,0 1 128,0 0 0,0 0 0,0 0 0,0 0 0,0 0 1,0 0-1,0 0 0,0 0 0,0 0 0,0 0 0,0-1 0,1 1 0,-1 0 0,0 0 0,1 0 1,-1 0-1,1 0 0,-1-1 0,1 1 0,-1 0 0,1 0 0,0-1 0,-1 1 0,1-1 0,0 1 0,-1 0 1,2 0-1,0 11 26,-2-11-14,0-1 0,0 1 0,0-1 0,0 0 0,-1 1 0,1-1 0,0 1 1,0-1-1,0 1 0,0-1 0,0 1 0,1-1 0,-1 1 0,0-1 0,0 1 0,0-1 0,0 0 0,0 1 1,1-1-1,-1 1 0,0-1 0,0 0 0,1 1 0,-1-1 0,1 1 0,48 7 44,0-3-1,0-1 1,70-5-1,-53 1 28,561-12 60,605-37-183,-321 15-486,-29-27 461,-764 43 159,-64 8-17,61-2 0,233 6-2495,-318 1 1149,2-1-4866</inkml:trace>
</inkml:ink>
</file>

<file path=word/ink/ink3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1:38.367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137 1 600,'-136'0'15934,"154"10"-15345,70 7 120,0-5 0,126 3 0,-91-9-516,503 4 29,-408-11-224,87-14-35,-118 3-12,-83 7 64,772-21 93</inkml:trace>
</inkml:ink>
</file>

<file path=word/ink/ink3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9:25.668"/>
    </inkml:context>
    <inkml:brush xml:id="br0">
      <inkml:brushProperty name="width" value="0.2" units="cm"/>
      <inkml:brushProperty name="height" value="0.4" units="cm"/>
      <inkml:brushProperty name="color" value="#E6D1C2"/>
      <inkml:brushProperty name="tip" value="rectangle"/>
      <inkml:brushProperty name="rasterOp" value="maskPen"/>
    </inkml:brush>
  </inkml:definitions>
  <inkml:trace contextRef="#ctx0" brushRef="#br0">375 898 6849,'-14'-38'-65,"-24"-56"1417,4-2 0,-27-124 0,58 188-1005,0 0 0,2-1 1,3-35-1,0-1 503,-2-65 820,-1 131-1638,0-1 1,0 1-1,-1 0 1,1 0-1,-1 0 1,0-1-1,0 2 1,-1-1-1,1 0 1,-3-3-1,-6-6 124,11 11-156,0 1 0,0 0 1,0 0-1,0-1 0,0 1 0,0 0 0,0 0 0,-1-1 1,1 1-1,0 0 0,0 0 0,0 0 0,-1-1 0,1 1 1,0 0-1,0 0 0,0 0 0,-1 0 0,1 0 0,0-1 1,0 1-1,-1 0 0,1 0 0,0 0 0,0 0 0,-1 0 1,1 0-1,0 0 0,-1 0 0,1 0 0,0 0 0,0 0 1,-1 0-1,1 0 0,0 0 0,0 0 0,-1 0 0,1 0 1,0 1-1,0-1 0,-1 0 0,1 0 0,0 0 0,0 0 1,-1 0-1,1 1 0,0-1 0,0 0 0,0 0 0,0 0 1,-1 1-1,-8 20 13,-1 29 3,7-16 68,1 0 1,1 0-1,3 1 1,0-1-1,2 0 0,17 65 1,-16-79 74,-1-1 0,2 27 0,1 11-18,2 6 99,1 98-1,-3-23 369,13 126-277,18 173-283,66 266 1506,-74-501-1251,-15-111-256,0-5-4,5 152 1,-16-143 62,-4-97-105,0 0 0,0 0 0,-1 0 0,1 0 0,-1 0 1,1 0-1,-1 0 0,0 0 0,0 0 0,0 0 0,0 0 0,-2-2 0,-7-15-12,-3-8 2,10 21 8,-1 1 1,2-2-1,-1 1 0,1 0 1,-3-9-1,-26-116-21,2 16-14,-43-228-336,-82-493-511,140 698 897,-21-140-116,25 220 64,-3 0 0,-34-94 0,42 137-15,0 0 0,2 0 0,0 0 0,0-1 0,1-18-1,3-82-236,0 46 300,-1 70 14,12-2 14,-1-7-41,2-2 0,1 0 1,0 1-1,0 1 1,25-13-1,223-79-45,-65 26 141,-169 65-100,0 1 0,0 2-1,1 1 1,0 1 0,0 1 0,0 2 0,36 1 0,3372 1 47,-3362-5-52,0-3-1,-1-3 0,97-27 1,-19 4-1,425-44-6,-351 54 46,-224 24-29,-1 0 2,-1 0 0,1 1-1,-1-1 1,1 0 0,0 0-1,-1 0 1,1 0 0,-1 0 0,1-1-1,-1 1 1,1 0 0,0 0-1,-1 0 1,1 0 0,-1-1-1,1 1 1,-1 0 0,1 0-1,-1-1 1,1 1 0,-1 0 0,0-1-1,1 1 1,-1-1 0,1 1-1,-1 0 1,0-1 0,1 1-1,-1-1 1,0 1 0,0-1 0,1 1-1,-1-2 1,38 2 3,-38 0-4,1 0 1,0 0 0,-1 0 0,1 0-1,-1 0 1,1 0 0,-1 0 0,1 0 0,-1 0-1,1 0 1,-1 1 0,1-1 0,-1 0-1,1 0 1,-1 0 0,1 1 0,-1-1-1,1 0 1,-1 1 0,1-1 0,-1 0 0,1 1-1,-1-1 1,0 1 0,1-1 0,-1 1-1,1 0 1,0 16-6,-2-6 9,1 0 26,1-4-6,-1 1-1,0 0 1,-1-1 0,0 1-1,0-1 1,-1 1 0,-3 12-1,-4 2 218,2 0 1,0 0-1,-5 44 0,-1 72 153,10 51 306,3-119-589,1-48 52,2 0 1,9 42-1,2 15 159,8 94-39,9 119 79,-24-116-24,5 234-86,-12 371 83,14-675-264,-14-106-69,1 1 0,-1 0 0,0-1 0,0 1-1,0 0 1,0-1 0,0 1 0,0 0 0,0 0 0,0-1 0,0 1 0,0 0-1,-1-1 1,1 1 0,0 0 0,0-1 0,-1 1 0,1 0 0,0-1 0,-1 1-1,1-1 1,-1 1 0,1-1 0,0 1 0,-1 0 0,0-1 0,1 0 0,-1 1-1,1-1 1,-1 1 0,1-1 0,-1 0 0,0 1 0,1-1 0,-1 0 0,0 0-1,1 1 1,-1-1 0,0 0 0,1 0 0,-1 0 0,0 0 0,0 0-1,1 0 1,-1 0 0,0 0 0,1 0 0,-1 0 0,0-1 0,1 1 0,-2-1-1,-8 1 42,1 1-50,0-1-1,1-1 0,-1 1 0,1-1 0,-1-1 0,1 0 0,-1 0 1,1-1-1,0 1 0,-12-7 0,-29-12-47,-1 1 1,-1 4-1,-1 1 0,0 2 1,-107-10-1,-273 11 6,315 13 20,-393 29-91,305-13 122,109-10 18,-839 78-24,680-50 11,-407 111 0,570-116-149,2 4 1,2 3-1,1 5 1,-116 74-1,162-93 123,-1-1 0,-82 30 0,-97 17-278,178-56 235,11-4-29,11-2-73,-1 0-1,0-2 1,0-1-1,-37 3 1,58-11-298,1 1 379,1-1 0,-1 0-1,1 1 1,0-1 0,-1 1-1,1-1 1,1 1 0,-1-1 0,1 1-1,2-5 1,-3 7 27,0-1 0,0 0 0,1 1 0,-1 0 0,0-1 0,1 1 0,0 0 0,-1-1 0,1 1 0,0 0 0,-1 0 0,1 1 0,0-1 0,0 0 0,0 1 0,0-1 0,0 1 0,0-1 1,0 1-1,0 0 0,3 0 0,23-4-2779</inkml:trace>
</inkml:ink>
</file>

<file path=word/ink/ink3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2:05.842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82 1 2708,'0'26'1775,"0"37"8439,-1-63-10211,1 0 1,0 0-1,0-1 1,0 1 0,0 0-1,0 0 1,0 0-1,0 0 1,0 0-1,0-1 1,-1 1 0,1 0-1,0 0 1,0 0-1,0 0 1,0 0 0,0 0-1,0 0 1,-1 0-1,1 0 1,0 0-1,0 0 1,0-1 0,0 1-1,-1 0 1,1 0-1,0 0 1,0 0 0,0 0-1,0 0 1,-1 0-1,1 0 1,0 0-1,0 1 1,0-1 0,0 0-1,0 0 1,-1 0-1,1 0 1,0 0-1,0 0 1,0 0 0,0 0-1,0 0 1,-1 0-1,1 0 1,0 1 0,0-1-1,0 0 1,0 0-1,0 0 1,0 0-1,0 0 1,-1 1 0,-8 6 58,8-6-29,-20 15 258,18-14-169,-1 0 1,1 1-1,0-1 0,0 1 0,0 0 1,0 0-1,-4 5 0,5-4-138,0-3 116,1 0-1,0 1 1,0-1-1,0 1 1,0 0-1,0-1 1,1 1 0,-1 0-1,0-1 1,1 1-1,-1 0 1,0 2-1,2-3-38,0 0 0,0 0-1,-1 0 1,1 0-1,0 0 1,0 0 0,0-1-1,0 1 1,0 0 0,0-1-1,0 1 1,0 0 0,0-1-1,0 1 1,0-1 0,1 0-1,-1 1 1,0-1-1,0 0 1,0 0 0,2 0-1,88 19 733,124 10-1,95-11-854,-145-10 173,362-3-139,-293-7 19,131 2-17,-327 2 1,69 12 0,-5 1 30,-17-6-20,-37-2 152,51-1 0,-35-6 1715</inkml:trace>
</inkml:ink>
</file>

<file path=word/ink/ink3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2:02.830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99 1 1036,'-15'9'914,"14"-8"-756,-1 0 119,-1 0 0,1 0 0,0 0 0,-42 42 9073,37-41-8711,6-1-616,1-1 0,-1 1 0,0-1 0,0 1 0,0-1 0,1 1 0,-1 0 0,0-1 0,1 1 1,-1 0-1,1-1 0,-1 1 0,1 0 0,-1 0 0,1-1 0,-1 1 0,1 0 0,0 0 0,-1 0 0,1 0 0,0 0 0,0 0 0,0 0 0,-1 0 0,1-1 0,0 1 0,0 0 0,1 0 0,-1 0 0,0 0 0,0 1 0,0 0 25,0 0 1,0 0-1,0 0 0,0 0 0,0-1 0,-1 1 1,1 0-1,-1 0 0,1 0 0,-1-1 0,0 1 0,-1 2 1,1-3-12,0 0 0,1 0 0,0 0 0,-1 0 1,1 0-1,0 0 0,-1 0 0,1 0 0,0 0 1,0-1-1,0 1 0,0 0 0,0 0 1,0 0-1,0 0 0,0 0 0,0 0 0,0 0 1,0 0-1,1 0 0,-1 0 0,0 0 0,1 0 1,-1 0-1,1 0 0,-1 0 0,1-1 0,-1 1 1,1 0-1,0 0 0,-1-1 0,1 1 0,0 0 1,0-1-1,-1 1 0,1-1 0,0 1 0,0-1 1,2 1-1,23 3 142,1-1-1,-1-2 1,50-3 0,-12 0-166,260-3-35,-308 5 6,22 0 399,62-7 0,12 0 180,103 4-522,-115 5-6,-55-2-49,147-6 12,165-25 30,516 12-6,-859 19-22,207 6 61,101 0 1091,412-6 218,-734 0-1376,19 0 2003</inkml:trace>
</inkml:ink>
</file>

<file path=word/ink/ink3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22:40.630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120 119 4340,'0'0'1481,"-42"0"-702,-35 0 6682,252 0-4848,-172-1-2602,-1 0 1,0 1-1,0-1 1,0 0 0,0 0-1,-1 0 1,1 0 0,0 0-1,0-1 1,0 1 0,-1 0-1,3-4 1,-2 4-1,-1-1-1,1 1 1,-1 0-1,1-1 1,-1 1-1,1 0 1,0 0-1,0 0 1,0 0 0,0 0-1,-1 1 1,4-2-1,41-11 97,-35 12-83,-1-1-1,0 0 1,0 0-1,10-4 1,14-4-20,84-5 64,-61 9-97,166-9 134,-70 6-178,251 4 211,-229 7-56,1764-2 81,-1921 0 822</inkml:trace>
</inkml:ink>
</file>

<file path=word/ink/ink3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26:14.920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54 251 3620,'-18'14'5317,"18"-13"-5208,0 1 199,0-1-278,0-1 0,0 1 0,0 0 0,1 0 0,-1-1 0,0 1 0,0 0 0,0 0 0,1-1 0,-1 1 0,0 0 0,1-1 0,-1 1 0,1 0 0,-1-1 0,1 1 0,-1 0 0,1-1 0,-1 1 0,1-1 0,1 2 0,-1-1 26,10 3 171,1-1 0,0-1-1,-1 0 1,1-1 0,0 0-1,0 0 1,0-2-1,19-2 1,10 2-236,-13-2 7,-1-1-1,1-1 1,-1-1 0,0-1-1,36-16 1,13-2-17,-35 14 33,-22 6-12,0 0 0,22-10 0,-10-8 19,-2 1-36,39-16 51,-68 37-56,0 1-2,-18 0-102,-32-11 126,-34 2-12,-227 9 18,287 1 6,-36 7-1,37-5-24,-36 2 0,-17 5 52,76-10-40,0 0 0,0 0-1,-1 0 1,1 0 0,0 0-1,0 0 1,-1 0 0,1 0-1,0 0 1,0 0 0,-1 0-1,1 0 1,0 0-1,0 0 1,-1 0 0,1 0-1,0 0 1,0 0 0,0 1-1,-1-1 1,1 0 0,0 0-1,0 0 1,0 0 0,-1 1-1,1-1 1,0 0-1,0 0 1,0 0 0,0 1-1,0-1 1,0 0 0,-1 0-1,1 0 1,0 1 0,0-1-1,0 0 1,0 0 0,0 1-1,0-1 1,0 0-1,0 0 1,0 1 0,0-1-1,0 0 1,0 0 0,0 1-1,0-1 1,0 0 0,0 0-1,0 0 1,0 1 0,1-1-1,-1 0 1,0 0-1,0 1 1,0-1 0,34 0-10,0-1 0,-1-2 0,57-12 0,224-62-55,-292 68 105,-23 9-43,1-1 1,0 1 0,0 0-1,0 0 1,-1-1 0,1 1-1,0 0 1,0 0 0,-1-1 0,1 1-1,0 0 1,0 0 0,-1-1-1,1 1 1,0 0 0,-1 0 0,1 0-1,0 0 1,-1 0 0,1 0-1,0-1 1,-1 1 0,1 0-1,-1 0 1,1 0 0,0 0 0,-1 0-1,1 0 1,0 0 0,-1 1-1,1-1 1,-53-1-104,44 1 115,-48 0-8,0 2 1,0 3-1,1 3 1,0 2 0,-98 30-1,151-39 0,-23 10-1,26-11 2,-1 1 0,0-1 0,0 1 0,0-1 0,0 1 0,0-1 0,1 1 0,-1 0-1,0 0 1,1-1 0,-1 1 0,0 0 0,1 0 0,-1 0 0,1-1 0,-1 1 0,1 0 0,0 0 0,-1 0 0,1 0-1,-1 2 1,1-3 5,3 0 4,24 1 12,-5 0-17,0-1 0,-1-1 0,1-1-1,-1-1 1,1 0 0,24-9 0,-1-2-39,67-12 0,-65 16 1,6-1 25,1 2-1,0 2 1,60 1 0,35 6 124,-107 0-8438,-56 0 6676</inkml:trace>
</inkml:ink>
</file>

<file path=word/ink/ink3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2:27.240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115 57 192,'0'0'768,"-34"-9"-844,10 3 78,22 6-1,0 0-1,0 0 1,0-1 0,-1 1 0,1-1-1,0 0 1,0 1 0,0-1 0,0 0-1,0 0 1,0 0 0,-2-2-1,-16-8-64,13 6 1702,27 4-901,-2 1-716,-6 1-8,-1-1 1,1-1-1,0 0 0,14-3 1,-5 0 232,1 1 0,0 1 0,0 1 1,38 4-1,-3-1 72,572-2 1983,-583 2-2145,73 13-1,2 0 137,512-4 275,-395-13-239,27 9-139,-21 2-109,-68-3-54,885 71-258,-651-45-4959,-298-25 3569</inkml:trace>
</inkml:ink>
</file>

<file path=word/ink/ink3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26:16.802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414 1 764,'15'11'757,"-14"-11"-646,-1 1-1,1-1 1,0 1-1,0-1 1,-1 1 0,1-1-1,0 1 1,-1-1-1,1 1 1,-1 0 0,1-1-1,0 1 1,-1 0 0,0 0-1,1-1 1,-1 1-1,1 0 1,-1 0 0,0 0-1,0-1 1,1 1-1,-1 0 1,0 0 0,0 0-1,0 0 1,0 0-1,0-1 1,0 1 0,0 0-1,-1 1 1,-37 12 1553,31-10-1462,0 0 0,0 1 0,0-1 0,0 2-1,1-1 1,0 1 0,0 0 0,1 0 0,-6 7 0,-4 4 1377,86-14-177,-39-5-1390,36-6-1,-37 4-26,37-1-1,313-11 49,-380 16-44,-71 1 136,53-2-61,-1 0 1,-19 4-1,-281 31 277,47-5-372,265-27 97,9 0 46,12 1-43,156-3 88,-170 0-140,1 0-1,-1 0 1,0 0 0,1 0-1,-1 0 1,0 0 0,0 0-1,1-1 1,-1 1 0,0 0 0,0-1-1,1 1 1,-1-1 0,0 0-1,0 1 1,0-1 0,0 0 0,0 0-1,0 1 1,0-1 0,0 0-1,0 0 1,0 0 0,0 0-1,-1 0 1,1 0 0,0-1 0,-1 1-1,1 0 1,-1 0 0,1 0-1,-1-1 1,1 1 0,-1 0 0,0-3-1,-19 3 6,-84-7 283,-114 7 1,100 3 503,145-2-689,-6 0-85,0 0-1,-1-2 0,30-6 0,27-1-77,70-3 19,-61 11 14,-48 1-158,-39 0 184,-2 0-11,0 1 0,0-1 0,0 0 0,0 1 0,0-1 0,0 1 1,1 0-1,-1-1 0,0 1 0,-2 2 0,-3 0 18,-53 21 8,48-19-44,7-3 8,1 0 0,-1 0 1,0 1-1,1-1 1,-1 1-1,-4 4 0,15-6 55,0 1-1,0-2 0,0 1 1,1 0-1,9-1 0,-3-1-59,0-1-1,0 0 1,15-4-1,19-4-1,351-15-59,3 25 105,-164 2-24,32 6-84,-208-4 45,-27-2-13,55 10 0,-77-7 77,-12 0-14,-20 4-8,-301 23 7,-207-30-2,269-4-68,16 2 257,503-13-232,92-43-24,-32 4-117,-155 38 156,175 8 0,-241 7-156,-99-1 165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6:59.280"/>
    </inkml:context>
    <inkml:brush xml:id="br0">
      <inkml:brushProperty name="width" value="0.05" units="cm"/>
      <inkml:brushProperty name="height" value="0.05" units="cm"/>
      <inkml:brushProperty name="color" value="#DA0C07"/>
      <inkml:brushProperty name="inkEffects" value="lava"/>
      <inkml:brushProperty name="anchorX" value="0"/>
      <inkml:brushProperty name="anchorY" value="0"/>
      <inkml:brushProperty name="scaleFactor" value="0.5"/>
    </inkml:brush>
  </inkml:definitions>
  <inkml:trace contextRef="#ctx0" brushRef="#br0">0 0 2680,'0'0'560,"0"2"-358,0 0 8,0 2-123,0-1 34,0 1-49,0 0 41,0-1 24,0-2-58,0 1 39,0-2-59,0 0 15,0 0-79,0 0-18,0 0-15,0 0 14,0 0-20,0 0 106</inkml:trace>
</inkml:ink>
</file>

<file path=word/ink/ink4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2:24.319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19 0 1680,'0'0'1264,"-18"19"337,48-19 1071,162 5 224,34 9-2457,-56-5-291,854 31 295,-54-3 148,-890-31-678,363 15-539,-430-21 60,-7 0-65,-1 1 1,1-1-1,-1-1 0,1 1 0,-1-1 1,0 0-1,10-3 0,-1-2-1398</inkml:trace>
</inkml:ink>
</file>

<file path=word/ink/ink4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26:17.968"/>
    </inkml:context>
    <inkml:brush xml:id="br0">
      <inkml:brushProperty name="width" value="0.2" units="cm"/>
      <inkml:brushProperty name="height" value="0.4" units="cm"/>
      <inkml:brushProperty name="color" value="#A9D8FF"/>
      <inkml:brushProperty name="tip" value="rectangle"/>
      <inkml:brushProperty name="rasterOp" value="maskPen"/>
    </inkml:brush>
  </inkml:definitions>
  <inkml:trace contextRef="#ctx0" brushRef="#br0">486 0 2680,'-3'3'151,"-1"0"1,0 0-1,-1 0 0,1-1 0,0 0 0,-1 0 1,1 0-1,-1-1 0,1 1 0,-1-1 0,0 0 0,0-1 1,0 1-1,1-1 0,-8 0 0,-140 0 3268,147 1-3343,0-1 0,0 1 0,0 0-1,0 1 1,0-1 0,1 1 0,-1 0 0,0 0 0,-5 4 0,4-3 22,0 1 0,-1-2 1,1 1-1,-13 3 1,-41 10 261,47-11-147,-1-1 0,0-1 0,0 0 0,-28 2 0,66-4 780,40 0-797,88-10-1,-138 7-191,45-8 90,91-2 0,161 0 493,-390 16-384,-98 18 1,-49 2-21,209-23-145,5-1 72,0 0 0,0 1 0,0 0 0,-20 6 298,37-7-372,40 0-47,0-1 1,0-3-1,62-13 1,-49 6 25,62-4 0,-29 4-24,157-17 279,-243 26-204,-18-1-70,-23 1 4,-293 1 264,168 2-5892,140-4 2712,2-10-40</inkml:trace>
</inkml:ink>
</file>

<file path=word/ink/ink4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2:22.729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366 1 1880,'15'14'3255,"18"-22"3793,-51 9-7446,-1 0 480,14 0-84,1 0 0,-1 1 0,0 0 0,1-1 0,-1 2 0,1-1 0,-6 4 0,-8 3-15,-8 2 29,22-10-11,-1 1 0,1-1 0,-1 1 0,1 0-1,0 0 1,0 1 0,0-1 0,0 1 0,1 0 0,-1-1-1,1 2 1,0-1 0,-1 0 0,1 1 0,1 0-1,-1-1 1,-4 9 0,-16 33 4,14-29 171,0 0 0,2 1 0,-12 36 0,-14 149 924,14-65-319,-15 94-29,-7 36-665,28-172 410,4 1-1,4 130 1,14-88 50,-9 96 111,0-230-653,1 0 0,0 1 0,0-1 0,1 0 1,-1 1-1,1-1 0,0 0 0,0 0 0,0 0 0,0 0 0,1-1 0,0 1 0,-1-1 1,1 1-1,1-1 0,-1 0 0,0 0 0,1-1 0,-1 1 0,7 2 0,9 7 30,0-1-1,36 13 1,-53-23-33,59 23-226,2-2-1,0-3 0,0-3 1,2-3-1,0-3 0,0-2 1,70-2-1,-118-7-792,0-1 0,1-1 1,-1 0-1,0-1 0,0-1 1,-1-1-1,1 0 0,18-11 1,2-1-1951</inkml:trace>
</inkml:ink>
</file>

<file path=word/ink/ink4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2:21.713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0 0 84,'6'0'-20,"2"0"40,-2 0 20,0 0-24,1 0 44,-1 0-68,-2 0-52</inkml:trace>
</inkml:ink>
</file>

<file path=word/ink/ink4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26:51.479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130 232 4156,'0'-84'7700,"0"52"-6257,0 31-1394,0 1 0,0-1 0,0 1 0,0-1 0,0 1 0,0-1 0,0 1 0,0 0 0,-1-1 0,1 1 0,0-1 0,0 1-1,-1 0 1,1-1 0,0 1 0,0 0 0,-1-1 0,1 1 0,0 0 0,-1-1 0,1 1 0,0 0 0,-1 0 0,1 0 0,-1-1 0,1 1 0,0 0 0,-1 0 0,1 0 0,-1 0-1,1 0 1,-1-1 0,1 1 0,-1 0 0,1 0 0,0 0 0,-1 0 0,1 1 0,-1-1 0,1 0 0,-1 0 0,1 0 0,0 0 0,-1 0 0,1 0 0,-1 1 0,-7 0 546,7-1-568,2 6-78,-1 1 84,-1-1 1,1 0 0,-1 1 0,0-1 0,-1 1 0,1-1-1,-1 0 1,-1 0 0,-2 6 0,-10 34 2,6 16 26,3 0 0,3 0 0,5 74 1,0-28 60,-2-107-122,0-1 0,0 0 0,0 0 0,0 1 0,0-1 0,0 0 0,0 0 0,0 1 0,0-1 0,0 0 0,0 0 0,0 1 0,0-1 0,0 0 0,0 0 0,0 1 0,0-1 0,0 0 0,0 0 0,0 1 0,1-1 0,-1 0 0,0 0 0,0 1 0,0-1 0,0 0 1,1 0-1,-1 0 0,0 0 0,0 1 0,0-1 0,1 0 0,-1 0 0,0 0 0,0 0 0,0 0 0,1 1 0,-1-1 0,0 0 0,0 0 0,1 0 0,-1 0 0,0 0 0,0 0 0,1 0 0,-1 0 0,0 0 0,1 0 0,-1 0 0,2 0-9,-1 0 48,-1-59 910,-2 21-954,-2-1 0,-1 1 0,-21-73 0,14 62-74,3 2 54,2-1 1,3 0-1,1-70 1,6 112 15,0 0 0,-1 0 0,2 1 0,-1-1 1,1 1-1,0 0 0,0 0 0,8-8 0,-7 8 1,-5 4 5,1 0-1,0 0 0,0 0 1,-1 1-1,1-1 0,0 0 1,0 1-1,0-1 0,0 1 1,0-1-1,0 1 0,0-1 1,0 1-1,0-1 0,0 1 1,0 0-1,0 0 0,0 0 1,0-1-1,0 1 0,0 0 1,0 0-1,0 0 0,0 1 1,0-1-1,1 0 0,-1 0 1,0 1-1,1 0 0,30 22 50,-28-19-51,0-1-1,0 1 0,0-1 1,1 0-1,-1 0 1,6 2-1,33 10 24,1-3 0,1-2-1,-1-1 1,50 2 0,188 0 70,-157-9-33,293 4-53,-411-7 22,0 1 1,1-1-1,-1 0 0,0-1 0,0 0 1,0 0-1,0-1 0,0 1 1,0-1-1,-1-1 0,1 1 0,7-7 1,-13 9-19,0 0 1,1 0-1,-1 0 1,0-1-1,0 1 1,0 0-1,0-1 1,0 1 0,-1-1-1,1 1 1,0-1-1,0 1 1,-1-1-1,1 0 1,-1 1-1,0-1 1,1 0-1,-1 1 1,0-1-1,0 0 1,0 1-1,-1-4 1,1 5-39,-56 0-136,54 0 167,1 1 1,-1 0-1,0 0 1,0-1-1,0 1 1,1 1-1,-1-1 0,1 0 1,-1 0-1,1 0 1,-1 1-1,1-1 0,0 1 1,-1-1-1,1 1 1,0 0-1,-1 2 1,-21 35 20,21-34-19,-14 30 32,1-1 0,2 2 0,-16 70 0,-8 115 230,30-175-193,6-38-102,1-5 40,0 1 1,-1 0 0,0 0 0,0 0 0,0 0-1,-3 6 1,4-10-7,-1 1 0,1 0-1,-1-1 1,1 1 0,-1-1-1,1 1 1,-1-1 0,0 1 0,1-1-1,-1 1 1,0-1 0,0 0-1,1 1 1,-1-1 0,0 0 0,0 1-1,1-1 1,-1 0 0,0 0-1,0 0 1,0 0 0,1 0-1,-1 0 1,0 0 0,0 0 0,0 0-1,0 0 1,1-1 0,-1 1-1,0 0 1,0 0 0,1-1-1,-1 1 1,0 0 0,1-1 0,-1 1-1,0-1 1,-1 0 0,-25-12-26,-2 2 1,0 1-1,0 2 1,-39-7-1,68 15 23,-161-31-1,-99-24-24,240 49 0,-5-1-7,1 1 0,-1 1 0,0 1 0,-29 0 0,52 5 37,0-1 1,0 1-1,0 0 1,1 0-1,-1 0 1,0 0 0,1 0-1,-1 0 1,0 1-1,1-1 1,-1 1-1,1-1 1,0 1 0,-1-1-1,1 1 1,0 0-1,0-1 1,0 1-1,0 0 1,0 2-1,-2 3-322,0-1 0,0 1 0,1 0 0,-3 13 0,5-20 145,0 1 1,-1-1-1,1 1 0,0-1 1,0 0-1,0 1 1,0-1-1,0 1 0,0-1 1,0 0-1,0 1 1,0-1-1,1 1 0,-1-1 1,0 0-1,0 1 1,0-1-1,0 0 0,0 1 1,1-1-1,-1 0 1,0 1-1,0-1 0,1 0 1,-1 1-1,0-1 1,1 0-1,-1 0 0,0 1 1,1-1-1,-1 0 0,0 0 1,1 1-1,15-1-2189,-7 0 511,6 0-949</inkml:trace>
  <inkml:trace contextRef="#ctx0" brushRef="#br0" timeOffset="993.38">2495 416 6981,'-287'0'7916,"284"0"-7851,0 0 0,0 1 0,0-1 0,1 1 0,-1 0 0,0-1 0,1 1 0,-5 2 0,5-1 2,-1-1 0,1 0 0,-1 0 0,0-1 0,1 1 0,-1 0 0,0-1 0,-4 1 0,4-1-33,1 1-1,-1-1 1,0 1 0,0 0 0,1 0-1,-1 0 1,0 0 0,1 1 0,-1-1-1,1 1 1,0-1 0,-1 1 0,1 0-1,0 0 1,-3 4 0,5-6-19,-1 0 1,1 0 0,0 0-1,0 0 1,0 0-1,0 1 1,0-1-1,0 0 1,0 0 0,0 0-1,0 0 1,0 0-1,0 1 1,0-1-1,0 0 1,0 0-1,0 0 1,0 0 0,0 1-1,0-1 1,0 0-1,0 0 1,0 0-1,0 0 1,0 0 0,0 1-1,0-1 1,0 0-1,0 0 1,0 0-1,0 0 1,0 0 0,0 1-1,1-1 1,-1 0-1,0 0 1,0 0-1,0 0 1,0 0-1,0 0 1,0 0 0,1 0-1,-1 0 1,0 1-1,0-1 1,0 0-1,0 0 1,0 0 0,1 0-1,-1 0 1,0 0-1,0 0 1,1 0-1,16 3 295,29-3-291,-38 0 51,22 1-55,1-1 6,1 0 1,0-2 0,44-9 0,51-9 151,-61 12 26,226-29 242,44-7 921,-312 40-930,-24 4-424,0 0 0,0-1 0,0 1 0,0 0 0,0 0 0,0 0 0,0 0 0,-1 0 0,1 0 0,0 0 0,0 0 0,0 0 0,0 0 0,0 0 0,0 0 0,0 0 0,0 0 0,0 0 0,0-1 0,0 1 0,0 0 0,0 0 0,0 0 0,0 0 0,0 0 0,0 0-1,0 0 1,0 0 0,0 0 0,0 0 0,0 0 0,0 0 0,0 0 0,0 0 0,1 0 0,-1-1 0,0 1 0,-39 0 258,16 0-288,-433-1 135,340 10-36,111-9-80,0 0 0,-1 1 1,1 0-1,0 0 0,-9 2 0,13-2 6,0-1 0,-1 0 0,1 1 0,0-1 0,0 1-1,0 0 1,0-1 0,0 1 0,0 0 0,0-1 0,0 1-1,0 0 1,0 0 0,0 0 0,0 0 0,1 0 0,-1 0-1,0 0 1,1 0 0,-1 0 0,0 0 0,1 1 0,0-1-1,-1 0 1,1 0 0,-1 3 0,2-3-4,-1 0 0,1 0 0,0 0-1,0 0 1,-1 0 0,1 0 0,0 0 0,0 0 0,0 0 0,0 0 0,0 0 0,0-1-1,0 1 1,0 0 0,0-1 0,1 1 0,-1-1 0,0 1 0,0-1 0,3 1-1,36 10-74,-28-7 39,41 10-20,0-3 1,56 5 0,110 1 28,-143-12-7,607 32 106,-357-21-99,-271-14-54,-69-3 85,0 0-1,-1-1 1,-17-6-1,-31-4 37,-1130-84 79,1116 95-158,74 1-54,9 0-502,232 15-2797,16 1 2828,541-16 724,-520-21 695,-252 15-608,-22 6-242,-1 0 1,1 0-1,-1 0 1,0 0-1,1 0 1,-1 0-1,0 0 1,1-1-1,-1 1 1,0 0-1,1 0 1,-1 0-1,0 0 1,1 0-1,-1-1 1,0 1-1,1 0 1,-1 0-1,0 0 1,0-1-1,1 1 1,-1 0-1,0 0 1,0-1-1,1 1 1,-1 0-1,0-1 1,0 1-1,0 0 1,0-1-1,1 1 1,-1 0-1,0-1 1,0 1 0,0 0-1,0-1 1,0 1-1,0 0 1,0-1-1,0 1 1,0 0-1,0-1 1,0 1-1,0-1 1,0 1-1,0 0 1,-1-1-1,1 1 1,0 0-1,0-1 1,0 1-1,0 0 1,-1 0-1,1-1 1,0 1-1,0 0 1,-1-1-1,1 1 1,0 0-1,-6-3 0,-1 0-1,1 1 0,0 0 1,-1 0-1,1 1 0,-1-1 1,1 2-1,-1-1 0,-8 1 1,-5-2 17,-472-17 95,414 20-128,-181-1-645,255 0-65,9 0-1712,87 0-3917,-51 0 3430</inkml:trace>
</inkml:ink>
</file>

<file path=word/ink/ink4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3:02.014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15 1 844,'0'0'11781,"0"1"-11750,0 3-23,-1-2-3,1-1 0,0 1 0,0 0 0,0-1 0,0 1 0,0 0 0,0 0 0,0-1 0,0 1 0,1 0 0,-1-1 0,1 1 0,-1 0 0,1-1 0,0 1 0,-1-1 0,1 1 0,2 2-1,7 33 89,-1 9 37,1-5-45,-5-2-105,0-23 969,-5-16-912,-2-3-35,1 1 1,-1 0-1,0-1 1,1 1-1,-1 0 0,0 0 1,-1 0-1,-2-3 1,-8-8 2,8 7-16,2-1 1,-1 1 0,1-1-1,0 0 1,0 0 0,-3-12 44,6 47-92,0-27 60,0 0 1,0 1-1,0-1 0,0 0 0,0 1 0,0-1 1,1 0-1,-1 1 0,0-1 0,1 0 0,-1 1 1,1-1-1,-1 0 0,1 0 0,0 0 0,0 1 1,-1-1-1,1 0 0,0 0 0,0 0 0,0 0 1,0-1-1,0 1 0,0 0 0,0 0 0,3 0 1,0 1 3,0-1 0,0 0 1,1 0-1,-1 0 0,0-1 1,1 0-1,5 0 0,-8 0-8,-1-1 0,0 1-1,0-1 1,1 1 0,-1-1-1,0 1 1,0-1 0,0 0-1,0 0 1,0 1 0,0-1 0,0 0-1,0 0 1,0 0 0,0 0-1,-1 0 1,1 0 0,0-1-1,0 0 1,11-25 50,-10 24-269,-1-2-44</inkml:trace>
</inkml:ink>
</file>

<file path=word/ink/ink4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3:04.444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1 1 1708,'0'12'13359,"0"15"-13042,0-16-341,0 1 1,1 0-1,0-1 0,0 1 1,1 0-1,7 18 0,13 11-7452</inkml:trace>
</inkml:ink>
</file>

<file path=word/ink/ink4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27:06.113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0 255 2648,'0'0'260,"0"0"-169,1 0 0,-1 0 0,0 0 0,1 0-1,-1 0 1,0 0 0,0 0 0,1 0 0,-1 0 0,0 0-1,0 0 1,1 0 0,-1 0 0,0 0 0,1 0-1,-1 0 1,0 0 0,0 0 0,1 0 0,-1 0 0,0-1-1,0 1 1,1 0 0,-1 0 0,0 0 0,0 0 0,0-1-1,1 1 1,-1 0 0,0 0 0,0-1-44,0 0-1,0 0 1,0 0 0,0 1-1,0-1 1,0 0 0,0 0-1,0 0 1,0 1 0,1-1-1,-1 0 1,0 0 0,0 1-1,1-1 1,-1 0 0,1 0 0,-1 1-1,0-1 1,1 1 0,-1-1-1,1 0 1,0 0 0,18-1 1206,-9 2-495,-9 0 845,0 0-1538,0 0 1,0 0-1,0 0 0,0 0 0,-1 0 0,1 0 0,0 0 0,0 0 0,0 0 0,0-1 0,-1 1 1,1 0-1,0-1 0,0 1 0,-1-1 0,1 1 0,0-1 0,-1 1 0,1-1 0,0 1 1,-1-1-1,1 1 0,-1-1 0,1 0 0,-1 0 0,2-1 0,13-20 621,-14 20-537,2-2 10,1 0 0,0 1 0,0-1 1,0 1-1,0 0 0,6-3 1,0-1 174,-25 17 440,2-2-534,-1 0 0,1 2 0,1 0 1,-1 0-1,-18 22 0,30-31-210,0 0 1,0 0 0,0 0-1,1 1 1,-1-1 0,0 0-1,1 0 1,-1 0-1,1 0 1,0 1 0,-1-1-1,1 0 1,0 0 0,0 1-1,0-1 1,-1 0-1,1 1 1,1-1 0,-1 0-1,0 0 1,0 1 0,0-1-1,1 0 1,-1 0-1,1 2 1,1-1-9,-1 0 1,1-1-1,-1 1 0,1-1 0,-1 0 1,1 1-1,0-1 0,0 0 0,0 0 1,0 0-1,0 0 0,4 1 0,14 5 10,0 0 0,-1 2 0,0 0 0,-1 2 0,0 0 0,0 1 0,-1 0 0,-1 2 0,27 27 0,-42-40-31,0-1 1,0 1 0,-1 0 0,1 0-1,-1 0 1,1 0 0,0 0 0,-1 0-1,0 0 1,1 0 0,-1 1 0,0-1-1,1 0 1,-1 0 0,0 0 0,0 0-1,0 0 1,0 1 0,0-1 0,0 0-1,0 0 1,0 0 0,-1 0 0,1 0-1,0 1 1,-1-1 0,1 0 0,-1 0-1,1 0 1,-1 0 0,1 0 0,-1 0-1,0 0 1,0-1 0,1 1 0,-1 0-1,0 0 1,0 0 0,0-1 0,0 1-1,0 0 1,0-1 0,0 1 0,-2 0-1,-74 15-687,24-12-3147,50-5 3415,0 1 0,0-1 1,1 0-1,-1 0 0,0 0 1,1 0-1,-1 0 0,0-1 1,1 1-1,0-1 0,-1 0 1,1 1-1,0-1 0,0 0 1,0 0-1,0-1 0,0 1 0,0 0 1,-1-4-1,-6-9-1809</inkml:trace>
  <inkml:trace contextRef="#ctx0" brushRef="#br0" timeOffset="427.83">114 1 3468,'0'0'646,"0"52"6251,0-44-5374,0-6-1149,0 0 1,0 0 0,0 0-1,0 0 1,0 0 0,0 0-1,1 0 1,-1 0 0,0 0-1,1 0 1,1 2-1,-1-3-313,0 0 0,0-1 0,0 1-1,0 0 1,0-1 0,1 1-1,-1-1 1,0 1 0,0-1 0,1 1-1,-1-1 1,0 0 0,1 0-1,-1 1 1,1-1 0,-1 0 0,0 0-1,3-1 1,18 1 165,0-1 0,-1 0 0,1-2 1,21-5-1,213-44-600,-243 50-1062,-9 2-2187</inkml:trace>
  <inkml:trace contextRef="#ctx0" brushRef="#br0" timeOffset="1749.73">325 688 3648,'2'-1'191,"0"1"-1,0-1 1,0 1-1,0-1 0,0 1 1,1 0-1,-1 0 1,0 0-1,0 0 1,3 1-1,7-1 9934,-14 11-9589,-3-5-400,-1 0 0,0 0 0,0 0 0,-12 7-1,10-7 3,1 0 0,0 1 0,-12 12 0,13-10 0,0 0 0,0 0 0,1 1 0,0 0 0,1 0 0,0 1 0,1-1 0,0 1 0,0-1 0,1 1 0,1 0 0,0 0 0,0 18 0,2-27-108,0-1-1,-1 1 1,1-1 0,0 1 0,0-1-1,0 0 1,0 0 0,0 1 0,0-1 0,1 0-1,-1 0 1,0 0 0,0 0 0,1 0 0,-1-1-1,1 1 1,-1 0 0,1-1 0,-1 1-1,1-1 1,-1 1 0,1-1 0,0 0 0,-1 1-1,3-1 1,47 6 958,-49-7-975,0 1 0,0 0 0,0 0 0,0-1 0,0 1-1,0-1 1,0 0 0,0 0 0,0 0 0,0 0 0,0 0 0,0 0 0,-1 0-1,1 0 1,0-1 0,-1 1 0,1-1 0,-1 1 0,0-1 0,1 0-1,-1 1 1,0-1 0,0 0 0,1-2 0,0-1-11,0-1-1,0 1 1,0-1 0,0 1-1,-1-1 1,0 0 0,0 1-1,-1-11 1,-46 16 32,43 0-87,0 0 1,0 1-1,-1 0 1,1-1 0,0 1-1,0 1 1,0-1-1,0 0 1,0 1 0,0-1-1,-4 4 1,-10 5-2124,-2-5-3430</inkml:trace>
  <inkml:trace contextRef="#ctx0" brushRef="#br0" timeOffset="2129.77">631 651 5541,'6'-11'3557,"-6"24"-2537,0-9-884,-1 0 1,0-1-1,0 1 0,0 0 0,-1-1 0,1 1 0,-1-1 1,0 0-1,0 1 0,0-1 0,-4 5 0,-10 20 1237,15-20-1080,0-1-1,0 1 1,1-1 0,0 1 0,1 10 0,0 6 80,1-20-343,-1-1 1,1 0-1,0 1 0,0-1 1,1 0-1,-1 0 1,1 0-1,-1 0 1,1 0-1,0 0 1,0-1-1,6 4 0,15 15 401,-20-16-404,0 0-1,0 0 1,0 1 0,0-1 0,-1 1-1,1 0 1,-2 0 0,1 0 0,-1 0-1,0 0 1,0 0 0,0 1 0,-1-1-1,0 1 1,0 10 0,-1-16-137,-1-1-1,0 1 1,1-1 0,-1 1 0,0-1 0,0 1 0,1-1-1,-1 0 1,0 1 0,0-1 0,0 0 0,1 0-1,-1 0 1,0 1 0,0-1 0,0 0 0,0 0-1,0 0 1,1 0 0,-2-1 0,-27 2-3996,23-2 2728,-6 1-1072,0 0-59</inkml:trace>
  <inkml:trace contextRef="#ctx0" brushRef="#br0" timeOffset="2465">589 651 6173,'11'-9'135,"-8"6"314,1 0 0,0 0 0,0 0 0,1 0 0,-1 1 0,1 0 0,-1 0 0,1 0 0,6-2 0,41-12 1785,-36 10-2042,1 0 0,1 2 0,-1 0 0,0 1 0,32-2 0,-38 5-1601,2 0-6512,-11 0 5843</inkml:trace>
  <inkml:trace contextRef="#ctx0" brushRef="#br0" timeOffset="3752.45">224 1338 2852,'10'-3'-493,"7"-1"4159,-12 4-46,-14 6-2854,-5 0-59,4-1-412,-1 0 0,1 0 0,-13 10 0,17-11-58,3-2-171,1-1 0,-1 1 0,1 0 0,-1 0 0,1 0 0,0 0 0,0 0 0,0 0 0,0 1 0,0-1 0,0 1 0,1-1 0,-1 1 0,1 0 0,-1 0 0,1-1 0,0 1 0,-1 6 0,5-8-34,0 1 0,0-1 0,0 0 0,0 1 1,0-2-1,0 1 0,0 0 0,5 0 0,2 1 15,26 9 44,60 22 8,-86-29-47,0 1 1,0 0-1,0 1 0,-1 0 1,0 0-1,15 14 0,-23-19-32,0 0 0,0 1 0,0-1 0,0 0 0,0 0 0,0 1-1,-1-1 1,1 0 0,0 1 0,-1-1 0,1 1 0,-1-1 0,1 1 0,-1-1-1,0 1 1,0-1 0,0 1 0,0-1 0,0 1 0,0-1 0,0 1-1,0-1 1,0 1 0,-1-1 0,1 1 0,-1-1 0,1 1 0,-1-1 0,1 1-1,-1-1 1,0 0 0,0 1 0,0-1 0,0 0 0,0 0 0,-1 2 0,-4 3-10,0-1 1,0 1 0,0-2-1,-1 1 1,-11 6 0,12-7 67,1-1 1,-1 0-1,0 0 1,0 0-1,0-1 0,0 0 1,-1 0-1,1 0 1,0-1-1,-1 0 1,-8 0-1,14-1-70,0 0 0,0-1 0,1 1 0,-1 0-1,0-1 1,1 1 0,-1-1 0,0 1 0,1-1 0,-1 1 0,1-1 0,-1 1-1,1-1 1,-1 0 0,1 1 0,-1-1 0,1 0 0,0 1 0,-1-1-1,1 0 1,0 1 0,0-1 0,-1 0 0,1 0 0,0 0 0,0 1-1,0-1 1,0 0 0,0 0 0,0-1 0,0-33 49,0 26-46,1 3-9,-1 1 0,1 0 0,1-1 0,-1 1 0,1 0 1,0 0-1,0-1 0,0 2 0,4-7 0,33-48 68,-19 30-23,11-8 307,-25 31-260,0-1-1,-1 1 0,0-1 1,0 0-1,0 0 1,6-14-1,-11 20-94,0 0 0,0 0 0,0 0-1,0 0 1,0 0 0,0 0 0,0 0-1,0 0 1,-1 0 0,1 0-1,0 0 1,0 0 0,-1 0 0,1 0-1,-1 0 1,1 1 0,-1-1 0,1 0-1,-1 0 1,1 0 0,-1 1 0,0-1-1,0 0 1,1 1 0,-1-1 0,0 0-1,0 1 1,0-1 0,1 1 0,-1 0-1,0-1 1,0 1 0,0 0 0,0-1-1,0 1 1,0 0 0,0 0 0,0 0-1,-1 0 1,-57-9-4,32 6-387,6 1-2768,7 1-4758,12 1 5351</inkml:trace>
  <inkml:trace contextRef="#ctx0" brushRef="#br0" timeOffset="4424.72">608 1245 5509,'0'23'2634,"0"0"5344,23-25-6239,-21 0-1678,0 0 0,0 0 1,0 0-1,0-1 0,0 1 1,-1-1-1,1 1 0,-1-1 1,1 0-1,1-3 0,19-23 222,0 2-104,-19 22-191,0 0 45,0-1 0,0 1 1,-1-1-1,0 1 1,0-1-1,2-10 1,-4 16 10,0 33-67,0 235 160,1-265-97,-1 1 0,1 0 0,0 0 0,0-1 0,0 1-1,0 0 1,0-1 0,1 0 0,0 1 0,0-1 0,3 5-1,13 10-1157,-16-17 585,-1 0 0,1 0 0,-1 0 0,1-1 0,-1 1 0,1-1 0,-1 1 0,1-1 0,0 1 0,-1-1 0,4 0 0,-3-3-4537,-2 3 4942,0-1 0,0 1-1,0-1 1,0 1-1,0-1 1,0 1 0,0-1-1,0 1 1,0-1 0,0 1-1,0-1 1,0 1 0,-1 0-1,1-1 1,0 1 0,0-1-1,0 1 1,-1-1-1,1 1 1,0-1 0,0 1-1,-1 0 1,1-1 0,0 1-1,-1 0 1,1-1 0,-1 1-1,-22-8-1072,-32 5 4021,48 4-2069,0-2-111,1 1 1,-1 0 0,0 0-1,0 1 1,0 0 0,1 0-1,-1 1 1,0 0-1,1 0 1,-11 5 0,10-3-74,6-4-447,0 0 0,1 0 1,-1 0-1,0 1 0,1-1 1,-1 0-1,1 0 0,-1 1 0,0-1 1,1 1-1,-1-1 0,1 0 1,-1 1-1,1-1 0,0 1 1,-1-1-1,1 1 0,-1 0 0,1-1 1,0 1-1,-1-1 0,1 1 1,0 0-1,0-1 0,0 1 1,-1 0-1,1-1 0,0 1 0,0 0 1,0-1-1,0 1 0,0 1 1,5-1-50,-1 0 0,1-1 1,-1 1-1,1-1 1,-1 1-1,9-2 1,-10 1-63,21-1-1203,0-1-1,-1-2 1,1 0-1,38-13 1,92-41-6032,-130 48 4881</inkml:trace>
</inkml:ink>
</file>

<file path=word/ink/ink4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27:15.340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1120 3 1736,'4'-1'-12,"-3"1"100,0 0 0,0 0 0,0-1 0,0 1 0,0 0 0,0 0 1,0 0-1,0 0 0,0 0 0,0 0 0,0 0 0,0 0 0,0 1 0,0-1 1,0 0-1,0 1 0,0-1 0,-1 0 0,1 1 0,0-1 0,0 1 0,0-1 1,-1 1-1,1 0 0,0-1 0,0 1 0,-1 0 0,1-1 0,0 1 0,-1 0 1,1 0-1,-1 0 0,1-1 0,-1 1 0,0 0 0,1 0 0,-1 0 0,0 1 0,0 0 1667,15-2-436,41 0 2503,-51 0-1946,-7 0-322,-34 0-790,15-1-779,15 0 29,-1 0 0,0 1 1,0 1-1,0-1 0,0 1 1,-9 2-1,-49 22 40,24-12-25,7-3 11,-133 46 8,113-40-34,-63 27 1,99-35-3,1 1-1,-1 0 1,2 2 0,-1 0 0,2 1 0,-1 1 0,-17 18 0,-14 24-4,1 2 0,3 3 0,-45 82 0,-84 205 115,154-300 109,1 1 1,3 1 0,2 0-1,2 0 1,2 1-1,2 0 1,1 93 0,7-134-164,0 1 1,0-1-1,1 0 1,0 0-1,0 0 1,1 0-1,0-1 1,0 1-1,9 10 1,17 40 246,-3 16 23,-12-28-66,38 76 0,-40-102-140,2 0 0,0-1 1,1-1-1,24 23 0,12 14 55,-36-39-161,1 0 0,1-1-1,37 26 1,66 33 13,-84-53-35,-3-5-10,1-1 1,0-2-1,1-2 0,68 14 0,28 10-41,-113-31 83,37 6-1,7 1-79,-13 10 95,-48 9 104,-5-31-164,2 0 7,0 0 0,1 0 1,-1 0-1,0 0 0,0 0 0,1 0 0,-1 0 0,0 0 0,1 0 0,-1 0 0,0 0 0,0 0 1,1-1-1,-1 1 0,0 0 0,1 0 0,-1-1 0,1 1 0,-1-1 0,0 1 0,1 0 0,-1-1 1,1 1-1,-1-1 0,1 0 0,-1 1 0,1-1 0,-1 1 0,1-1 0,0 0 0,-1 1 1,1-2-1,-4-3 2,1 0-1,-1 1 1,-1 0 0,1-1 0,0 1 0,-1 1 0,-9-7 0,-14-12 5,-63-71-4,91 93-3,0 0 1,-1 0-1,1 0 0,0 0 1,0 0-1,0 0 1,0 0-1,0 0 0,0-1 1,0 1-1,0 0 0,0 0 1,0 0-1,0 0 1,-1 0-1,1 0 0,0 0 1,0-1-1,0 1 0,0 0 1,0 0-1,0 0 1,0 0-1,0 0 0,0-1 1,0 1-1,0 0 0,0 0 1,0 0-1,0 0 1,0 0-1,1 0 0,-1-1 1,0 1-1,0 0 0,0 0 1,0 0-1,0 0 1,0 0-1,0 0 0,0 0 1,0 0-1,0-1 0,0 1 1,1 0-1,-1 0 1,0 0-1,0 0 0,0 0 1,0 0-1,0 0 0,0 0 1,1 0-1,-1 0 1,0 0-1,0 0 0,0 0 1,0 0-1,16-3 31,25 2 65,-34 2-97,113-1 12,-117 0-10,0 0-1,0 1 1,0-1 0,0 1 0,-1 0-1,1 0 1,0 0 0,-1 0 0,5 3-1,-5-2 0,1-1 0,-1 1 0,1-1 0,-1 0 0,1 0 0,-1 0-1,1-1 1,0 1 0,4 0 0,-2 0 6,0 1 1,0-1-1,0 1 1,-1 0-1,1 1 1,-1-1-1,1 1 1,-1 0 0,0 0-1,0 0 1,4 5-1,-7-8 15,0 1-1,-1-1 1,1 1-1,0 0 1,-1-1-1,1 1 1,0 0-1,-1-1 1,1 1 0,-1 0-1,1 0 1,-1 0-1,1-1 1,-1 1-1,0 0 1,1 0-1,-1 0 1,0 0-1,0 0 1,0 0 0,0 0-1,0-1 1,0 1-1,0 0 1,0 0-1,0 0 1,0 0-1,0 0 1,0 0 0,-1 0-1,1 0 1,0 0-1,-1-1 1,1 1-1,-1 0 1,1 0-1,-1 0 1,1-1 0,-1 1-1,1 0 1,-2 0-1,-4 4 89,1-1 0,-1 0 0,0-1 0,-13 7 0,-4 2 69,-17 14-297,-98 70 1003,112-76-1838,2 1 0,0 1 0,-23 29 0,45-50 48,-3 7-506,3-3-7668</inkml:trace>
</inkml:ink>
</file>

<file path=word/ink/ink4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3:10.505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14 1 900,'-9'79'67,"4"0"0,6 103-1,1-63 96,-3-108-150,1 0 0,1 0 0,-1 0 0,2 0 0,0 0 0,0 0 0,1 0 0,4 11-1,12 23 72,2-1-1,2-1 0,2-1 0,38 50 0,-27-48 85,2-2-1,56 49 1,-39-41-153,103 82 827,-138-118-707,1 0 0,1-2 0,0 0 0,1-2 0,0-1 0,33 10 0,-6-8 7,1-2-1,90 5 1,107-14 101,-120-1-195,-50 3-32,-46 0-12,0-1 0,0-2 0,0-1 0,0-1 0,39-10-1,6-3-126,-73 15 90,-1 0 53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7:35.321"/>
    </inkml:context>
    <inkml:brush xml:id="br0">
      <inkml:brushProperty name="width" value="0.2" units="cm"/>
      <inkml:brushProperty name="height" value="0.4" units="cm"/>
      <inkml:brushProperty name="color" value="#A2D762"/>
      <inkml:brushProperty name="tip" value="rectangle"/>
      <inkml:brushProperty name="rasterOp" value="maskPen"/>
    </inkml:brush>
  </inkml:definitions>
  <inkml:trace contextRef="#ctx0" brushRef="#br0">148 17 3648,'-17'0'651,"-60"0"2249,23 0 2560,54-17-3084,0 19-2351,0-1 1,0 0-1,0 0 1,1 1-1,-1-1 1,0 0 0,1 0-1,-1 1 1,0-1-1,1 0 1,0 0-1,-1 0 1,1 0-1,-1 0 1,1 0-1,0 0 1,0 0 0,0 0-1,0 0 1,0 0-1,0 0 1,0-1-1,0 1 1,0 0-1,0-1 1,0 1 0,0-1-1,0 1 1,0-1-1,1 1 1,-1-1-1,2 0 1,16 8 155,-10-5-149,0 0-1,0-1 1,0 0 0,1 0 0,-1-1-1,1 0 1,-1-1 0,19-1 0,-4 0 2,283 1 1115,-218 12-796,157-4-82,221-16-262,-467 8 17</inkml:trace>
</inkml:ink>
</file>

<file path=word/ink/ink5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3:14.060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1 3 600,'85'-1'291,"-19"-1"-5,-1 3-1,112 17 1,-106-7-179,-39-6-149,0 0 0,0 2 0,45 17 0,-63-15-617,-10-4 271</inkml:trace>
</inkml:ink>
</file>

<file path=word/ink/ink5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27:21.796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0 352 628,'79'-9'88,"168"3"337,-89 6-1241</inkml:trace>
  <inkml:trace contextRef="#ctx0" brushRef="#br0" timeOffset="1979.99">888 1 4980,'0'0'206,"-8"0"346,6 2 2605,3 3-2995,-2 13 1700,1-18-1819,0 1 1,0-1 0,0 1-1,0-1 1,0 1 0,0-1-1,-1 0 1,1 1 0,0-1-1,0 1 1,0-1 0,-1 0-1,1 1 1,0-1-1,0 0 1,-1 1 0,1-1-1,0 0 1,-1 1 0,1-1-1,0 0 1,-1 0 0,1 1-1,-1-1 1,1 0 0,0 0-1,-1 0 1,1 0 0,-1 1-1,1-1 1,-1 0-1,-2 0 4207,41 0-3413,-24 0-754,0-1 0,0 0 0,-1-1-1,1 0 1,21-7 0,-29 8-86,0 0 0,0 1 0,-1-1 1,1 1-1,11 1 0,1 0 97,-16 6-44,-1 0 1,0 0 0,-1 0-1,1 0 1,-2 7-1,1-12-1,4 125 1719,0 0-4806,-1-127 1170,0 1 1191,0-1-1,0 0 1,0 0 0,0-1 0,0 1 0,-1 0 0,1-1 0,3-1 0,22-35-4940,-20 26 4030</inkml:trace>
  <inkml:trace contextRef="#ctx0" brushRef="#br0" timeOffset="2421.99">1444 67 4920,'0'0'1027,"0"23"1545,1-20-2421,-1-1 0,0 1 0,0-1 0,0 1 0,0-1 0,-1 1 0,1-1 0,0 1 0,-1-1 0,0 1 1,0-1-1,0 0 0,0 1 0,0-1 0,0 0 0,0 0 0,-1 0 0,-1 2 0,-23 38 1750,23-38-1673,0 1 0,0-1 0,0 1-1,1-1 1,-1 1 0,1 0 0,0 0 0,1 0 0,-1 0 0,1 0-1,0 0 1,0 0 0,0 0 0,1 1 0,0-1 0,0 0 0,1 7 0,3-10-153,0-1 0,0 0 1,0 0-1,1-1 1,-1 1-1,0-1 0,0 0 1,0 0-1,8-1 1,-5 1 8,0-2 3,-1 0 1,0 0-1,0-1 1,0 0 0,0 0-1,0 0 1,-1-1-1,1 0 1,9-8 0,5-3 172,-3 4 107,1-2 1,-1 1-1,-1-2 1,-1 0-1,17-20 1,-31 34-356,-1-1 1,1 0 0,0 0 0,0 0-1,-1 0 1,1 1 0,-1-1 0,1 0 0,-1 0-1,1 0 1,-1 0 0,0 0 0,1 0-1,-1 0 1,0 0 0,0-1 0,0 1 0,0 0-1,0 0 1,0 0 0,0 0 0,0-1-1,-1 1-10,1 0-1,-1 0 0,1 1 0,-1-1 0,0 0 1,1 0-1,-1 1 0,0-1 0,0 1 0,0-1 1,0 0-1,1 1 0,-1 0 0,0-1 0,0 1 1,0-1-1,0 1 0,-2 0 0,-7-2-43,0 1-1,0 0 0,-18 2 1,17-1 67,6 0-21,1 0-44,0-1-1,-1 1 0,1 0 0,0 1 1,0-1-1,0 1 0,0 0 0,0 0 1,0 0-1,0 1 0,0-1 0,0 1 1,-4 2-1,-46 28-1891,-4 3-2694,25-5-5241</inkml:trace>
  <inkml:trace contextRef="#ctx0" brushRef="#br0" timeOffset="6578.86">1529 553 3320,'0'0'6083,"-1"13"-5140,-3-13-672,3 0-135,0 0 1,0 1-1,0-1 0,0 0 1,0 0-1,1 0 1,-1 0-1,0 0 1,0 0-1,0 0 1,0 0-1,0-1 0,0 1 1,0 0-1,0 0 1,0-1-1,0 1 1,0-1-1,0 1 1,0-1-1,1 1 0,-1-1 1,-1-1 2237,1 2-2303,0 0 1,0 0 0,0-1-1,0 1 1,0 1 0,0-1-1,0 0 1,0 0-1,0 0 1,0 0 0,0 1-1,0-1 1,0 0 0,0 1-1,0-1 1,1 1-1,-1-1 1,0 1 0,0 0-1,0-1 1,1 1 0,-3 1-1,2 22 1742,1-8-2198,0-10 412,0-2-15,0 0 1,0 0-1,0 0 0,1 1 0,-1-1 1,1 0-1,0 0 0,0 0 1,2 4-1,-2-3 23,0 0 0,0 1 1,0-1-1,-1 0 0,0 1 0,0-1 0,0 1 1,-1 6-1,-1 9 150,3 4-106,-1-10-15,0 0 1,0 0-1,-1 0 1,-1 0-1,-6 23 1,5-25-34,0 1 1,1 0 0,0 0-1,2 1 1,0 22-1,0-14 473,0-23-66,0-24-450,12-58 39,-12-166 19,9 229-110,-8 18 61,0 0 1,0-1 0,0 1 0,0-1-1,-1 1 1,1-1 0,0 1-1,-1-1 1,1 0 0,-1 0 0,1 1-1,-1-3 1,8-10 53,0 1-1381,-10 5-4854,-34 8-58,32 1 5818,-1 0 0,1 0-1,0 1 1,0-1-1,0 1 1,0 0-1,0 0 1,0 0 0,-6 5-1,-2 1-574,-3-5-113</inkml:trace>
  <inkml:trace contextRef="#ctx0" brushRef="#br0" timeOffset="9496.91">734 606 4952,'17'0'7549,"19"0"-4878,-35 0-1579,-1 15 14,0-1-121,0 10-135,0 0 0,9 47 0,-6-46-772,0 0 1,-2 50 0,-1-51-71,0 50 33,0-72-49,0-1 1,0 0-1,1 1 1,-1-1-1,0 0 1,0 0-1,1 1 0,-1-1 1,1 0-1,-1 0 1,1 1-1,0-1 1,-1 0-1,1 0 1,0 0-1,0 0 0,0 0 1,0 0-1,0 0 1,0 0-1,0 0 1,0-1-1,0 1 0,0 0 1,2 0-1,1 1-425,-1-1 0,1 0 0,0 0-1,0 0 1,0 0 0,0-1 0,0 0-1,4 0 1,-6 0 205,-1-1 1,1 1-1,-1-1 0,1 0 0,-1 0 0,1 0 0,-1 0 1,0 0-1,0 0 0,0 0 0,1 0 0,-1-1 0,0 1 1,0 0-1,0-1 0,-1 1 0,2-3 0,17-34-4229,-14 28 2624,2-5-292,1-1 127</inkml:trace>
  <inkml:trace contextRef="#ctx0" brushRef="#br0" timeOffset="9926.02">1253 544 5985,'0'0'178,"-1"1"0,0-1 1,0 0-1,1 0 0,-1 0 1,0 1-1,1-1 0,-1 0 1,1 1-1,-1-1 0,0 1 1,1-1-1,-1 1 0,1-1 1,-1 1-1,1-1 0,-1 1 1,1-1-1,-1 1 1,1 0-1,0-1 0,-1 2 1,0-1-163,0 1 1,1-1-1,-1 0 1,0 0 0,0 0-1,0 0 1,0 0-1,0 0 1,0 0 0,0 0-1,-1 0 1,1 0-1,-2 0 1,-3 2 248,1 0 0,0 0 1,0 0-1,-9 7 0,-15 10 1565,26-19-1730,1 1 0,0-1 0,0 1 0,0 0 0,0 0 0,1 0 0,-1 0 0,0 0 0,1 0-1,-1 0 1,1 0 0,0 1 0,0-1 0,0 1 0,0-1 0,0 1 0,1-1 0,-1 1 0,0 2 0,-3 54 927,4-54-940,1-4-73,0 0 1,-1 1-1,1-1 0,0 0 1,0 0-1,0 1 0,0-1 1,0 0-1,0 0 0,0 0 0,0 0 1,0 0-1,0-1 0,0 1 1,1 0-1,-1 0 0,0-1 1,2 1-1,32 14 181,-29-12-161,47 12 175,-43-13-160,-1 0 0,0 0 0,0 1 1,0 1-1,0-1 0,0 1 0,12 9 0,-21-13-50,1 0 1,-1 0-1,1 1 1,-1-1-1,1 1 1,-1-1 0,1 0-1,-1 1 1,0-1-1,1 1 1,-1-1-1,0 1 1,1-1-1,-1 1 1,0-1-1,0 1 1,0-1-1,1 1 1,-1 0-1,0-1 1,0 1-1,0-1 1,0 1-1,0 0 1,0-1-1,0 1 1,0-1-1,0 1 1,0-1-1,0 1 1,-1 0-1,1-1 1,0 1-1,0-1 1,-1 1-1,1-1 1,0 1-1,0-1 1,-1 1-1,1-1 1,-1 1-1,1-1 1,0 0-1,-1 1 1,0 0-1,-26 15-76,21-13 46,-6 3-600,0 0 0,0-1 1,-24 7-1,-15-6-4637,49-6 5054,1 0 0,-1-1 1,0 1-1,1 0 0,-1-1 1,1 1-1,0-1 0,-1 0 0,1 1 1,-1-1-1,1 0 0,0 0 1,0 0-1,-1 0 0,1 0 0,0 0 1,0 0-1,0 0 0,0 0 1,0-1-1,0 1 0,1 0 0,-2-2 1,0 0-220,-6-8-1302</inkml:trace>
  <inkml:trace contextRef="#ctx0" brushRef="#br0" timeOffset="10256.99">1058 579 6721,'0'-1'202,"0"0"0,0 0 0,0 0 0,0 0 0,0 0 0,0 0 0,0 0 0,0 0 0,0 0 0,1 0 0,-1 0 0,0 0 0,1 0 0,-1 0 1,1 0-1,-1 0 0,1 0 0,-1 0 0,1 1 0,0-1 0,-1 0 0,2-1 0,22 0 5749,-10 2-7059,4 1 1419,-10-1-240,-1 1 1,1-2 0,-1 1-1,1-1 1,-1 0-1,1 0 1,-1-1 0,10-3-1,38-13-235,-50 17-350,-1-1-1,0 0 1,0 0-1,0 0 1,0-1-1,0 0 1,7-6-1,9-15-7433,-16 18 5642</inkml:trace>
  <inkml:trace contextRef="#ctx0" brushRef="#br0" timeOffset="12906.3">1231 513 1540,'0'0'1720,"0"17"1347,0-18-3024,1 1 0,-1-1 0,0 1 0,0-1 0,1 1-1,-1 0 1,0-1 0,0 1 0,1-1 0,-1 1 0,1 0 0,-1-1 0,0 1-1,1 0 1,-1 0 0,1-1 0,-1 1 0,0 0 0,1 0 0,-1-1 0,1 1-1,-1 0 1,1 0 0,-1 0 0,1 0 0,-1 0 0,1 0 0,-1 0-1,1 0 1,-1 0 0,1 0 0,-1 0 0,1 0 0,-1 0 0,1 0 0,0 1-1,3-1-175,-2 0 204,32 0-57,-29 0-21,-1 0 1,0 0 0,1 0 0,-1-1 0,1 1-1,-1-1 1,0-1 0,7-1 0,41-13 52,-46 15-36,-1-1-1,0 1 1,1-1-1,-1 2 1,1-1-1,-1 0 1,1 1-1,5 1 1,-5-1 42,-5 0-50,-1-1-1,1 1 1,0 0 0,0-1-1,0 1 1,0 0-1,0-1 1,0 1-1,-1-1 1,1 1-1,0-1 1,0 1-1,-1-1 1,1 0-1,0 1 1,-1-1-1,1 0 1,0-1 0,0 1 2,0 0 0,0 0 0,0 0 1,0 0-1,0 0 0,0 0 1,0 0-1,0 0 0,0 0 0,1 0 1,-1 1-1,0-1 0,0 0 1,1 1-1,-1-1 0,1 1 1,-1 0-1,1-1 0,-1 1 0,2 0 1,1 0 70,-4 0-102,1 0 1,-1 0 0,1 1-1,0-1 1,-1 0 0,1 0-1,0 0 1,-1 0 0,1 0-1,-1 0 1,1 0-1,0 0 1,-1 0 0,1-1-1,-1 1 1,1 0 0,0 0-1,-1 0 1,1-1 0,-1 1-1,1 0 1,-1-1 0,1 1-1,-1 0 1,1-1 0,-1 1-1,1-1 1,-1 1-1,0-1 1,1 1 0,-1-1-1,1 1 1,-1-1 0,0 1-1,0-1 1,1-1 0,-1 1-415</inkml:trace>
</inkml:ink>
</file>

<file path=word/ink/ink5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4:29.734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1 1 192,'1047'0'545,"-466"11"-533,-495-11-14,228 5-33,-44 1 55,-62-3 2,641 4-53,-521-8 36,-229 9-6,-96-8-12,12 0-56,-24 0-10,8 0 80,1 0 0,0 0-1,-1 0 1,1 0 0,0 0 0,-1 0-1,1 0 1,0 0 0,-1 0 0,1 0-1,0 0 1,-1 0 0,1 0 0,0 1 0,-1-1-1,1 0 1,0 0 0,0 0 0,-1 0-1,1 1 1,0-1 0,0 0 0,-1 0-1,1 0 1,0 1 0,0-1 0,-1 0-1,1 0 1,0 1 0,0-1 0,0 0 0,0 1-1,0-1 1,-1 0 0,1 1 0,0-1-1,0 0 1,0 1 0,0-1 0,0 0-1,0 0 1,0 1 0,0-1 0,0 0-1,0 1 1,0-1 0,0 0 0,0 1 0,1-1-1,-1 1 1,0 2 7,34-3 10,221 13-47,-64-7 6,-166-4 45,44 7-1,-4 1-11,50-8-23,-80-2 14,1 0-1,35 6 1,-28-1-13,82-2 1,-85-3-54,-24 0-96</inkml:trace>
</inkml:ink>
</file>

<file path=word/ink/ink5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4:28.621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0 1 32,'0'0'84</inkml:trace>
</inkml:ink>
</file>

<file path=word/ink/ink5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31:12.933"/>
    </inkml:context>
    <inkml:brush xml:id="br0">
      <inkml:brushProperty name="width" value="0.1" units="cm"/>
      <inkml:brushProperty name="height" value="0.6" units="cm"/>
      <inkml:brushProperty name="color" value="#FF33CC"/>
      <inkml:brushProperty name="inkEffects" value="pencil"/>
    </inkml:brush>
  </inkml:definitions>
  <inkml:trace contextRef="#ctx0" brushRef="#br0">0 0 680,'12'0'-328,"5"0"-24</inkml:trace>
</inkml:ink>
</file>

<file path=word/ink/ink5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29:22.481"/>
    </inkml:context>
    <inkml:brush xml:id="br0">
      <inkml:brushProperty name="width" value="0.1" units="cm"/>
      <inkml:brushProperty name="height" value="0.6" units="cm"/>
      <inkml:brushProperty name="color" value="#008C3A"/>
      <inkml:brushProperty name="inkEffects" value="pencil"/>
    </inkml:brush>
  </inkml:definitions>
  <inkml:trace contextRef="#ctx0" brushRef="#br0">1 660 2940,'0'0'52,"2"0"92,0 2 100,1 1 176,-1 0 8,0 1-88,-2 1-52,1-1-40,-1 0 60,0-1-3,0 0 83,0-1-20,0-1-4,0-1 36,0 0-40,0 0 16,0 0-32,0 0 108,0 0-4,0 0-76,0-1 120,0 3-20,0 1 100,0 0 48,0-1-48,0 0-64,0-1-100,0-1-24,0 0-92,0 0 28,0 0 48,2 0-104,0-2-32,1 0-64,-1-1-4,0-1 68,-2 0 76,1-1-44,-1 0-95,0-1-45,0 1-64,0-1 4,0 1 48,2-1 36,1 0 0,3-2 28,1 1-4,2-2-16,1 0 16,0 0-32,1-2-24,1 0-20,1-1 56,1 0 52,0-1-20,0 0 80,1 0-88,1 0 0,-1-1-8,0 0-56,1 0-36,0 0-20,0 0-12,0 0-24,0-1 92,1 1-44,0-1 12,2 0-36,0 0-64,2-1 8,0 0 12,1-1 56,2 0 0,0 1 32,2 0 24,0 0-40,0 1 16,0 0-52,-1 0-4,-1 2 4,0-1-4,-2 2 48,-2 0-56,0 1 8,0 2-32,-1 0-8,-1 1 28,0 1 40,-1 1-28,0-1-20,-1 1 24,0-1-60,-1 1 36,-2-1 24,0 1-60,-2 1 0,-1 0 36,-1 0-24,-2 2 12,0 1 12,0 0 0,-2 0-48,-1 1 36,1-1 12,-2 1-80,1 0 112,0 0-8,0-1-60,-1 1 104,1-1-92,-1 0-12,1 1 84,-1-1-48,0 0 12,1 0-12,-1 1-12,0 0 0,0 0 12,-1 0 44,0 1-32,0-1-36,0 1 12,-1-1-36,0 1 48,-1 0 44,0 0-32,0 0-24,0 0-12,0 0-44,0 0 32,0 0 24,0 0 92,0 0 36,0 0 24,0 0 20,0 2-136,0 1-28,-2 2-8,0 2 0,-2 1 72,0 2-24,-1-1 44,-1 0-68,-1 0-24,0-1 0,0 0-32,-1-2 20,1 0 12,0 1 32,1-1-8,-1 0-12,1 1 0,0 0 36,0 0-48,0 0 0,1 0 24,0 0-96,1 0 48,0 1 12,0 0-32,1 0 56,0 0-12,0 0 12,1 0-12,0 0 8,0-1 4,1-1 48,-1 0-24,0-1-60,1-1 36,0-1-72,1 0 60,-1 0 36,1-1-36,0-1 24,-1 0-48,1-1 36,0 0 24,0 0 36,1 0 44,-1 0 36,0 0-104,0 0-28,0 0-20,0 0-92,0 0 184,0-2-104,0 0-12,2-2 72,0 0-92,3-1 116,1-1-36,3 1-72,0-1 36,0 0-36,1 1 24,0-1 48,1 0-96,0 1 60,2-1 12,0 0 24,1 0 36,2 0-72,0-1 0,1 1-48,0 0 36,1-1 24,0 1 24,0-1-24,1 1-12,-1 0 12,-1 0 0,1 1-24,-1 1 24,0 0-12,0 2-12,0 0 60,-1 0-60,1 0-24,-1 1 48,2 0-96,-1 1 72,1-2 12,-1 1-60,0 0 72,0-1 0,-1 1 12,-1-1-12,0 0 60,-2-1-96,-1 1 36,-1 0-24,-1 0-60,0 1 84,-2-1-36,-1 1 12,-1 0 24,-2 0 0,-1 1-24,0 0 12,-1 0-24,-1 0-36,2 0 72,0 0-24,2 0 24,1 0 12,2 0-24,2 0-12,2 0-12,2 0 12,1 0-24,1 0 24,0 0 60,0 0-24,-1 0 12,-2 0-36,-2 0-48,-2 0 48,-3 0 24,-2 0-12,-2 0 0,-1 0-60,-1 0-12,-1 0 60,1 0-36,-1 0 36,1 0 24,0 0-24,0 0 24,0 0 12,-1 0-72,1 0 72,0 0-12,-2 0 12,-2 0 12,-1 0-36,-1 0 12,-1 0-24,-1 0 0,0 2 12,-1 0 0,0 1-48,0 1 36,0 0 24,0 0-24,0-1 12,-1 1-60,1-1 48,1 0-24,-1 0 84,1 0-36,1 0-108,-1-1 72,2 1-48,1 0 48,0 0 60,1 0-24,0 0-48,1 1 24,0 0-36,-1 1 36,0 0 24,-1 0-12,0 0 12,0 0-24,-1 1 60,-1 1-60,1-1 24,-1 1-24,1 0-24,0 0 48,1 0-24,0-1 12,-1 0-48,2-1 48,-1-1 0,1 0-12,1-1-12,1-1 12,1 0-12,0-1-24,1 0 48,0 0 0,0-1-24,0 0 48,0 0-12,0 1 8,1-1 16,-1 0 12,0 0 36,2 0-84,0 0 36,3 0 0,1 0-12,2 0 0,1 0-12,0-2 12,0 0-48,0-2 0,0 0 0,0-1-36,-1-1 0,2-1 60,1 1-36,1 0 24,2 1 12,1 0 0,1 1 48,1 0-36,0 1 12,2 0-72,0 1 0,1-1 24,-1 0-36,1 0 72,0 0-12,0 0-24,1 0 24,-1 0-36,0 0-24,1 1 12,-1-1 48,-1 1 0,0 1-12,-1 0 12,-1 0-24,-1 1 36,-2 0-24,-2 0 12,-1 0-24,-2 0 24,-1 0 0,-1 0-12,-1 0 24,1 0-84,0 0 72,0 0 24,2 0-36,1 0 24,1 0-12,2 0-36,2 0 0,1 0 24,1 0-24,-1 0 16,0 0-8,-1 0-8,-2 0 24,-1 0 0,-2 0-12,-2 0 24,-2 0 0,-1 0 0,-2 0 48,-1 0-36,-1 0 36,-1 0-12,0 0-48,0 0 24,-1 0-72,1 0-12,0 0 72,0 0 0,0 0 24,-1 0 60,1 0-32,0 0-16,1 0-16,-3 0-8,0 0-12,-2 0 12,0 0 28,-1 0-52,0 0 12,-1 0 12,0 0 12,1 0-24,-1 0-12,1 0 0,-1 0 24,1 0 12,0 0 36,0 0-12,0 0-36,-1 3-24,1 0 0,-2 2-24,0-1 0,-1 3 52,0 0-28,-1 1 0,0 1 0,0 0 12,0 0-24,1 0 36,-1 0-12,2 0-64,0-1 52,0-2-12,2 0-24,0 0 84,0-2-24,0 0-12,0 0 16,0-1-16,0 0 12,0 1-12,-1 0 12,0 0-24,-2 1-12,0 1 0,-1-1 48,0 1-12,1 0-24,-1 0 24,1 0-60,1-1 0,2-1 48,0 0-12,1-1-12,0 1 60,2-2-36,1 0 24,0 0 24,1-2-36,0 1 4,0-1 8,0 0 12,0-1 0,0 1 40,0 0-52,3 0-24,-1 0-24,3-2-12,2 0 0,1-1 36,1 0 12,-1 0-24,1-2 36,-1 1-48,1 0 24,-1 0 0,1 0-12,-1 0 16,1 1-44,1 0 52,0 1-36,0-1 0,2 2 24,-1-1-12,0 1-12,2 1 12,0 0-24,1 0 0,1 0 36,-1 0 0,1 0 28,1 0-56,-1 0 40,0 0-36,0 0-12,-1 0 72,1 2-72,-2 0 0,0 2 24,0-1-48,0 1 32,-1 1 56,1-1-52,-1 0 24,1 0 12,0 1-36,0 0 12,1 0 0,-1 0 12,1 0 0,0 0 64,1-1-64,0 0-60,0 1 32,0-1-20,0 1 36,-1-1 12,1 1 12,-2-1 16,1 1-28,0-1 0,-1 0 12,-1-1-48,-1 0 0,0 0 36,-1 0-36,0-1 12,-2 0 36,1-1 12,-1 1-36,0 0 24,-1 0-12,1 1-48,-1 0 36,-1-1-24,0 1 12,0-1 12,0-1 36,1 1-12,-1 0-36,2 0 36,1 1 4,0 0-16,2 0 24,2 0-36,2 1 12,0-1 0,2 1-36,-1-1 48,0 1-12,1-1-12,-2-1 24,0 1-12,-2 0-72,-1-1 36,-2-1 72,-2 1-12,-2-2 16,-2 1 32,-1-1-72,-1 0-12,-1 0 0,-1 0 16,0-1 72,-1 1-40,1 0 28,0 0 0,0 0-64,0 0 48,-1 0-8,1 0-4,0 0-36,0 0-12,0 0 76,0 0-100,0 0 48,1 0 28,-1 0-40,0 0 64,0 0-40,0 0 28,0 0-24,0 0-4,0 0-8,0 0 8,-3 0 4,1 0-56,-3 0 28,1 0-36,-2 0-40,-1 0 64,-1 0 28,0 0-28,0 0 48,-1 0-48,0 1-12,0 1 12,1-1 0,-1 2 64,1-1-52,-1 0 0,-1 1-24,0 1-64,0-1 52,0 1 36,-1 1 0,1-1 0,0 1 16,-1 0-28,1 0 0,-1 0-16,0 1 16,0-1-24,-1 0 12,0-1 24,-1 1-12,0 0 0,0-1 12,0 1 28,0-1-28,-1 1-24,1-1 12,0 0-16,-1 0 32,2 0 48,0-1-52,0 1 0,1-1-24,1-1-16,0 0 68,0 0-40,0-1 24,0 1-24,0-1-76,-1 0 76,-1-1-12,0 1 0,-1 0 48,-1 0-48,-1 0-12,0 0 12,0 1 36,-1 0 4,1 0-4,-1 0 28,0 0-80,1-1 16,0 1 12,1 0-52,1-1 40,1 0 64,1 0-76,1-1 36,1 0-12,1 1-76,1-1 100,0 0 0,2-1-36,-1 1 24,1 0-24,0 0 12,1 0 52,0 0-40,0 0-12,0 0-24,-1 0 8,1 0 4,-1 0 52,1 0-28,0 0-24,-1 0 0,2 0-40,-1 0 28,0 0 12,0 0-16,1 0 4,1 0 8,-1 0-20,1 0 48,1 0 16,0 0-28,1 0 24,0 0 0,0 0-60,0 0 36,0 0-28,0 0 28,0 0 0,1 0-24,-1 2 36,0-1-36,0 2 36,0 0 40,1 1-40,2-1-24,0 0 12,3 0 0,1 1 0,2-1-12,0 0 36,0 1-48,2-1 12,0 1 60,0 0-24,0-1 4,1 0-16,1 0-24,0 0-40,0-1 64,0-1 28,-1-1-16,1 1-12,-2-1-36,1 0-12,-1 0-4,-1-1 40,0 1 0,-1 0 12,-2 0 64,0 0-24,-1 0 0,-1 0-80,-1 0-48,-1 0 64,-1 0-12,0 0 48,-1 0 52,-1 0-64,0 0-12,0 0 28,0 0-40,0 0-16,0 0 16,0 0 12,0 0 24,0 0 28,0 0-40,0 0 12,0 0-36,0 0 40,0 0-4,0 0-24,-3 0-12,-2 0 12,0 0 0,-2 0 28,-1 0-28,-2 0 0,0 0 0,-2 0-52,0 2 64,1 1-52,-1 1 28,1 0 52,0 1-40,0 0 0,0 0 24,1-1-64,1 1 80,-1-1-40,0-1 0,0 0 24,0 0-72,-1 0 32,-1-1 32,0 0-4,-1 0-24,0 0 60,0 0-72,0-1 36,0 0 40,1 0-104,-1 0 64,2-1-48,0 0-16,2 0 64,1 0 4,1 0-16,2 0-28,1 0 28,0 0-64,2 0 52,0 0 52,1 0-56,0 0 44,0 0-28,1 0-12,0 0-28,-1 0 40,1 0-64,0 0 28,0 0 60,0 0-52,0 0 68,-1 0-40,1 0-52,3 0 64,0 0-60,2 0 20,3 0 56,2 0-92,1 0 64,0 0 40,0 1-68,1 2 80,0-1 8,0-1-60,-1 1 40,1-1-64,0-1-28,0 0 52,0 0-12,-1 0 36,0 0-24,-1 0-12,-1 0 36,-1 0-24,-1 0 52,-2 0-12,-2 0-68,-1 0 16,-1 0 40,-1 0-56,0 0 56,0 0 8,-1 0-60,1 0 60,0 0-20,-3 0-16,0 0 0,-2 0 0,-3 0 36,-1 0-60,-1 0 48,-1 1-48,-1 1-16,1 0 80,-1 1-52,-1 0 12,1 1 24,0 1-24,0-1 0,0 0 36,-1 0-36,0-1-36,0 0 60,0 0-36,0-1 12,0-1 52,0 0-64,-1 0 12,2-1 0,-1 0-28,0 0 28,-1 0 0,1 0 0,0 0 0,-1 0 12,1 0-12,-2 0 40,0 0 12,-1 0-40,-1 0 12,-1-2-60,-1 1-4,-1-1-88,-1-1-320,-2 0-368,0 0-496,-2-1-728,-2 0-948,-1-2-1401,-4 0-735,3 0-3437</inkml:trace>
  <inkml:trace contextRef="#ctx0" brushRef="#br0" timeOffset="2385.07">447 851 1036,'0'0'0,"0"2"8,-1-1 12,-1 2 72,-1-1 24,0 1 12,-1 0 12,0 0-92,-2 1-12,0-1 52,1 1 40,-1 0 100,1 0 12,-1 0-24,1 0-32,-1 0-68,1-1 68,1 1 12,0 0 32,0 0 76,0 0-28,0-1-20,1 1-64,0-1-72,0 0-20,-1 0-48,1 0 64,0 0 84,0-1 52,1 0 45,0-1 3,0 0-120,1 1 68,-2-1 32,1 1 12,-1-1 84,1 2-136,-1-1 24,0 1 24,0-1-12,0 1 64,0 0 36,0-1-72,0 1 0,0 0-44,0-1-28,-1 0 144,2 0-36,0-1-4,1 0 28,0-1-104,1 0 64,0 0 32,0 0-104,0 0 16,2-2-60,0 0 4,3-2 60,2 0-60,1-1 4,1 1-40,0-1-60,0 0 84,0 0-32,0 0 12,-1 0-12,0 0-108,0 0 52,-1 0-52,0 1 20,0 0 52,0-1 0,0 0 44,-1 0-12,1 0 8,0 0-48,1 0-19,1 0-61,1 0-36,1 0 24,0 0-20,2-1 16,1 0 36,1 1 8,0 0 84,1 0 76,0-1 32,1 1-8,0-1-44,0 0-60,0 0-120,0 0 0,-1-1-12,1 0 0,-1 0 100,-1 0-36,1-1-28,-1 1-12,1-1 20,0 1 24,-1 1 32,0 0-24,0 0-40,0 1-36,-2 1-8,1-1 44,-1 1-24,0 1 44,1-1 0,-1 1 12,0-1 0,0 1-44,1-1-20,-1 1-12,1 0 12,0-1 8,0 1-8,0-1-12,1 0-36,0 1 36,0 0-4,1 0-16,-1 0 28,1 1-40,-2 0 84,1 0 72,-1 1 32,0-1 20,0 1-64,-2 0-56,0-1-56,-1 1 20,0-1-8,0-1-48,-1 1 36,0 0 0,0-1 0,0 1 44,1 0 0,-1 1-76,0-1 28,1 1 16,0 1-36,-1-1 48,1 1-16,-1 0 28,0 0 52,0 0 48,-1 0 12,0 0-8,1 0-52,0 0-4,0 0-28,1 0 4,1 0 8,-1 0-32,1 0-28,0 0-8,0 0-24,0 0 24,0 0 12,1 0-12,0 0 0,1 0-60,2 0 28,1 0 44,2 0-16,1-1 16,1-1 12,0-1-84,1-1 36,0-2 12,0 0-20,2 0 32,0-1-24,0 0 32,2-1-20,0 0-148,0-1-196,1-2-224,0-1-296,0-1-48,-1-3-172,-1-1-305,-2-3-507,-2-4-756,-4-2-684,-2-5-117,-4 3-1463</inkml:trace>
</inkml:ink>
</file>

<file path=word/ink/ink5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30:11.971"/>
    </inkml:context>
    <inkml:brush xml:id="br0">
      <inkml:brushProperty name="width" value="0.1" units="cm"/>
      <inkml:brushProperty name="height" value="0.6" units="cm"/>
      <inkml:brushProperty name="color" value="#FFC114"/>
      <inkml:brushProperty name="inkEffects" value="pencil"/>
    </inkml:brush>
  </inkml:definitions>
  <inkml:trace contextRef="#ctx0" brushRef="#br0">1292 490 1096,'6'-1'12,"11"0"16,8-2 40,7 0 0,5-1-12,4 1 48,0 0-80,0 0-12,0 1 24,-2 1-108,-1 1-108,0 0-80,-2 0-116,-7 0-240</inkml:trace>
  <inkml:trace contextRef="#ctx0" brushRef="#br0" timeOffset="296.84">1953 392 1568,'0'-1'-16,"0"-1"32,0-1-4,0-1 24,0-1 0,3-1-36,3 0 20,0-1-28,2 1 16,0-1 40,0 1 16,1 1 128,-1 0 88,0 0 12,-2 1 28,-2 1-64,-1 0-20,-2 0 88,0 1 28,-1 0 12,0 0 104,0-1-20,-1 0-63,1-1-81,-2 0-128,0 0-24,-2-1 60,-2 0 28,-1 0 44,-1 0-88,-2 2-36,-3 0-4,-2 0-68,-3 2 40,-3-1-20,-5 1-60,-5 1-16,-5-1 12,-5 1-104,-5 0 84,-4 0-96,-3 0-356,-2 3-248,-2 3-420,-1 4-401,1 2-119,9 0-992</inkml:trace>
  <inkml:trace contextRef="#ctx0" brushRef="#br0" timeOffset="542.71">1709 153 6397,'1'-1'284,"2"0"176,0-2 156,0 1 180,0 0-244,-1 0-120,-5 1-76,-5 1-28,-5 0 64,-4 2-24,-4 3-76,-4 3-120,-4 1-136,-2 2-8,-4 1-20,-2 1-36,-1 1 20,-3 1-12,0 1-32,0 0-416,0 0-356,1 0-532,2 0-604,2-1-225,4 0 149,7-4-544</inkml:trace>
  <inkml:trace contextRef="#ctx0" brushRef="#br0" timeOffset="752.9">1706 69 6237,'1'-1'184,"1"0"108,0 0 44,0 0 212,-1 0-112,-3 0 36,-6 0 28,-6 1-196,-6 3-20,-6 3-140,-5 3-24,-5 3-32,-6 2-52,-5 2 16,-4 2-44,-5 2 28,-3 0 0,-3 2-36,-3 1-116,-2 0-392,1 1-476,1-1-416,3 1-397,5-1-119,5-1 364,11-5-288</inkml:trace>
  <inkml:trace contextRef="#ctx0" brushRef="#br0" timeOffset="948.31">1563 22 7837,'3'-2'200,"3"-1"44,0-1 212,-1 0 40,-1 1-184,-5 0-16,-8 1-208,-6 1-20,-8 3-24,-6 3-36,-7 3 20,-5 4-12,-6 2 28,-5 3-16,-3 2-28,-3 3 0,-3 1-60,-1 3-280,-1 0-320,0 2-480,2 0-420,2 0-201,2 0-107,10-5-908</inkml:trace>
  <inkml:trace contextRef="#ctx0" brushRef="#br0" timeOffset="1149.33">1144 144 6817,'1'-1'96,"2"-1"68,0-2 84,0 1 116,-1 0-56,-4 1-24,-5 1-80,-6 0-148,-5 3-20,-3 4-44,-4 3-8,-4 3 48,-1 3-32,-2 2 36,-1 2-12,-1 1-24,0 1 16,-1 1-92,1 0-208,1 1-352,2-1-288,2-1-236,3 0-69,4-2 37,3-2-44,6-5-688</inkml:trace>
  <inkml:trace contextRef="#ctx0" brushRef="#br0" timeOffset="1334.09">1040 177 4672,'2'-1'136,"2"-3"192,1 0 33,-1 0 15,-1 0-108,-4 1-180,-4 1-8,-6 0 32,-6 5-32,-4 3 0,-4 4 12,-4 4 4,-3 2 16,-1 2-24,-2 2-12,1 1-52,0 0-32,1 1 8,1-1-244,3 0-320,1-1-200,3 0-321,2-2-7,5-2 0,4-3 96,4-3-228</inkml:trace>
  <inkml:trace contextRef="#ctx0" brushRef="#br0" timeOffset="1518.59">823 258 4952,'0'0'264,"0"0"89,0 0 255,-3 2 52,-4 4-260,-4 2-68,-4 3-216,-4 4-80,-2 1 12,-3 3-32,-2 2-16,-1 2 0,1 1-32,3-1 8,2 0-100,6-1-212,5-2-92,4-2-248,4-3-141,4-2-27,7-4-152,5-3-44,5-3 24,-1-1-436</inkml:trace>
  <inkml:trace contextRef="#ctx0" brushRef="#br0" timeOffset="1675.86">1192 344 4640,'3'-2'144,"5"-2"176,3-1 73,1-1 39,-1 1-12,-3 0-96,-2 2-56,-7 1-76,-8 0-116,-7 4-52,-6 3-20,-6 3 40,-5 2-4,-3 2-56,-3 2 24,-2 1 0,1 0-16,0 0 36,2 0-56,3 0-68,3-1-188,5-1-276,4-1-240,5-2-261,5-1-251,5-3 36,4-2-648</inkml:trace>
  <inkml:trace contextRef="#ctx0" brushRef="#br0" timeOffset="1852.83">1412 259 5669,'-3'0'92,"-6"0"68,-6 3 216,-6 2 84,-8 4-64,-5 1-60,-5 2-220,-4 1-56,-2 1-52,-1 2 0,1 1 16,1 1-68,3 1-232,4 0-228,3 0-336,4 1-361,6-2-75,4 0-140,5-5-732</inkml:trace>
  <inkml:trace contextRef="#ctx0" brushRef="#br0" timeOffset="2040.56">1919 264 6045,'0'0'104,"0"0"220,0 0 164,-4 0 128,-7 3-44,-7 3-168,-9 3-124,-8 2-100,-7 2-68,-5 1-52,-6 2-24,-2 0-52,-1 1 16,0 0-36,2 0-272,4 0-360,5-2-452,5-1-432,8-1-281,7-3 209,8-3-440</inkml:trace>
  <inkml:trace contextRef="#ctx0" brushRef="#br0" timeOffset="2506.75">1175 935 6145,'1'-1'232,"1"-2"216,2-1 160,-1 0 180,0 1-120,0 0-160,-2 2-108,0 0-128,-4 3 4,-4 3 28,-5 2 12,-4 3-56,-4 0-112,-4 1-84,-5 0-64,-4 1 0,-5-1 8,-5 2-72,-5-1-296,-3 1-312,-4 1-428,-1 0-488,0 1-312,2 0-289,9-2-1383</inkml:trace>
  <inkml:trace contextRef="#ctx0" brushRef="#br0" timeOffset="2708.07">1263 990 7673,'0'0'64,"0"0"144,-3 0 268,-5 0 88,-6 3 40,-7 3-124,-6 1-268,-6 3-68,-5 0-64,-4 1 92,-3 0 16,-1-1-36,0 0-36,1 0-88,2 0-44,2-1-40,3-1-284,5 0-360,4-1-308,5-1-268,6-1-40,5-2-25,5-2 49,5 0-32,6-1 196,4 0-236</inkml:trace>
  <inkml:trace contextRef="#ctx0" brushRef="#br0" timeOffset="2885.03">1447 957 6145,'5'-2'296,"7"-1"236,5-2 164,0 0 180,-3 0-212,-3 2-152,-8 1-56,-10 1-120,-9 0-92,-10 4-100,-9 4-92,-6 2 40,-7 2 56,-4 2-24,-4-1-24,-2 1-88,-2 0 24,0 0 16,1 0-16,1 0-80,2 1-408,3 0-368,4 0-512,5-1-440,5 0-277,8-2-35,10-2-916</inkml:trace>
  <inkml:trace contextRef="#ctx0" brushRef="#br0" timeOffset="3081.62">1563 1034 7013,'2'-1'112,"4"0"96,0-2 148,0 0 140,-2 1 20,-5 0-36,-6 1-152,-5 1-136,-7 2-124,-6 3-48,-4 3-12,-5 2 0,-3 2 0,-3 0-16,-2 2 16,-2 0 4,0 0-24,-1 0-64,3 0-332,2-1-400,3-1-480,6-1-364,6-2-121,6-2 125,8-3-512</inkml:trace>
  <inkml:trace contextRef="#ctx0" brushRef="#br0" timeOffset="3263.8">1902 1065 5541,'0'0'148,"0"0"36,0 0 224,-6 0 116,-5 0-64,-9 0 48,-6 0-260,-6 2-96,-4 4-28,-5 2-20,-2 2 116,-1 2-8,-1 1-84,0 0-16,2-1-120,0 0-16,3 0-156,3-2-332,4-1-304,4-2-492,4 0-369,6-1-99,5-2-996</inkml:trace>
  <inkml:trace contextRef="#ctx0" brushRef="#br0" timeOffset="3443.92">1853 1043 5196,'0'0'84,"0"0"121,-4 0 39,-6-1 32,-4 1-28,-6 0-104,-4 0-56,-4 2-24,-2 1-8,-2 3-48,-1 2 8,-1 2-16,1 1-56,0 2-56,1 0-244,1 1-144,2-1-353,2 1-251,4-2-92,3 0 60,5-2-180</inkml:trace>
  <inkml:trace contextRef="#ctx0" brushRef="#br0" timeOffset="3812.95">2194 1148 6145,'1'0'120,"1"0"168,-1 0 96,1 0 128,-6 3-20,-6 4-140,-7 2-84,-8 2-132,-4 1-60,-5 2 96,-1-1 28,-2 1 8,0-1 0,3 0-168,3-2-32,4-2 20,5-1-72,3-1-172,7-3-200,4-1-260,4-1-224,2-2-92,6 1 3,6-2-7,4 1 164,6 0 108,3-2 144,4-1 200,2-1 112,2-2 232,2-2 28,0 0 56,0-2 32,0 1 84,-2 1 136,-2 2 176,-4 2 160,-3 1 4,-3 2 100,-3 0-116,-3 2 21,-3-1-5,-2 0-96,-2-2 28,-3 0-156,-1-3-52,-1 0-60,-4 1-56,-5 1-48,-5 1-72,-6 1-32,-5 1-60,-5 0-20,-5 0 4,-4 0-20,-4 0 8,-6 0 44,-4 0 0,-5 0 8,-4 0-24,-6 1-44,-4-1-312,-6 0-324,-3 0-492,-2 0-572,-1-1-405,14 1-1683</inkml:trace>
  <inkml:trace contextRef="#ctx0" brushRef="#br0" timeOffset="4030.58">1399 972 5761,'-5'3'100,"-8"-1"224,-7 3 120,-8 2 132,-7 2-16,-6 1-124,-3 1-56,-4 0-108,-2 1-24,-2 1-60,-1 1-84,0 1-16,2 1-36,1-1-52,2 1 0,5 0-96,3-1-264,5-1-224,6-2-272,5-2-236,7-2-121,5-3-191,5-2-104,4-2-912</inkml:trace>
  <inkml:trace contextRef="#ctx0" brushRef="#br0" timeOffset="4198.87">793 1051 3680,'-7'3'64,"-11"2"56,-12 3 144,-12 3 248,-11 1 52,-7 1 129,-7 0-133,-5 0-280,0-1-96,0-1-208,4-2-24,5-1-144,9 0-252,9-1-252,13 1-317,11 0-267,9-2-12,7-1-640</inkml:trace>
  <inkml:trace contextRef="#ctx0" brushRef="#br0" timeOffset="4386.89">894 952 4428,'0'-1'84,"0"-2"52,0 0 188,-4 1 144,-4 0-99,-7 0 83,-4 2-132,-6 2-108,-3 3 40,-5 4-64,-1 3-56,-3 2-24,-1 3-32,-1 1-60,0 3 0,0 1-52,0 0 44,2 1-48,0-1-52,2 0-216,2-1-240,3-2-316,4-2-265,3-2-35,5-2-184,5-3-712</inkml:trace>
  <inkml:trace contextRef="#ctx0" brushRef="#br0" timeOffset="4588.06">915 819 5985,'2'-1'60,"3"-3"92,2-1 180,-1 1 124,-1 0 28,-1 2-56,-5 0-176,-5 4-112,-6 5-80,-5 4 24,-4 3 16,-2 2-4,-4 3 4,0 0-56,-2 1-8,2 0-36,0 0-8,1-1-96,2 0-216,1-1-332,3-1-304,1-2-280,2 0-181,2-1-51,2-1 232,4-3-176</inkml:trace>
  <inkml:trace contextRef="#ctx0" brushRef="#br0" timeOffset="4802.87">1040 909 5605,'5'-2'132,"6"-4"280,4-1 196,3-1 192,1 0 60,-3 0-204,-3 2-176,-4 2-176,-3 1-188,-2 2-100,-3 0 0,-5 3 4,-5 1-12,-5 3 36,-4 2-36,-4 2-44,-2 1 36,-3 1-8,-3 1 8,-1 1 36,-1 0-12,0 2-12,0 0-4,0 1-68,2 1-152,1-1-252,1 0-204,2-1-276,3-1-192,2-2 64,3-2-53,2-1 33,4-2 76,4-3 28,3-2-356</inkml:trace>
  <inkml:trace contextRef="#ctx0" brushRef="#br0" timeOffset="5182.81">1017 919 3176,'5'-2'96,"7"-4"108,5-2 140,4-3 48,3-2 88,0-1 84,0-1-159,-1 1 75,-3 0-128,-2 1-164,-3 2 92,-2 2-16,-3 2 32,-4 3 28,-3 1-80,-6 5-104,-9 3-72,-6 4-44,-7 4 72,-7 2 92,-6 1 68,-5 2-36,-2 1-56,-4 0-52,0 0-104,-1 0-16,0-1 28,4-1-212,2 0-232,4-2-196,7-3-256,4-1-104,7-3 168,7-1 19,5-2 37,5-2 196,8-2 24,6-2 156,7-5 152,7-2 104,6-4 68,6-2 84,5-3 120,4-1 92,3-2 136,0 1 44,1-1 84,-2 0-56,0 0-20,-1-1 148,-2-1-55,0 0 123,-2-1 76,-2 1-84,-2 1 76,-3 1-128,-4 3-152,-5 4-112,-6 3-152,-7 4-64,-6 3-52,-6 4-24,-6 5 16,-8 4-24,-8 3 24,-7 4-28,-6 2-16,-7 3 16,-5 1-40,-4 1-4,-5 1-140,0 1-256,-1 0-252,3 0-312,2-2-264,4 0-173,5-2-267,5 0 156,8-5-520</inkml:trace>
  <inkml:trace contextRef="#ctx0" brushRef="#br0" timeOffset="5422.95">1851 814 6237,'7'-2'224,"8"0"92,6-2 76,1 1 120,-3 0-152,-5 1-76,-5 1-76,-7 0-104,-8 4-72,-9 3-40,-7 5 16,-7 2 0,-7 3 4,-4 1 12,-4 2-8,-4 0 20,-1 0-12,-2 1 36,-1 0-24,1 0-52,1 0-28,2-1-136,3-1-164,4-1-148,5-2-172,7-4-76,6-1-12,7-4-101,6-2-31,5-2-48,6-1-48,6-4 128,2 0-300</inkml:trace>
  <inkml:trace contextRef="#ctx0" brushRef="#br0" timeOffset="5598.25">1662 901 3352,'5'-2'140,"8"-4"128,6-2 108,2-1 156,2 0-8,-2 1-71,-2 1-69,-4 1-112,-2 1-112,-4 2 116,-4 0 0,-2 2-56,-2 0 4,-4 3-160,-6 4-48,-6 3 44,-6 3-68,-6 4-8,-6 2 16,-6 2 0,-4 2-8,-3 1-232,-2 2-164,0 0-324,-1 1-77,3 0 61,1 1 8,6-2 220,5-1-68,6-4 28,8-3-180,7-5 60,6-3-164</inkml:trace>
  <inkml:trace contextRef="#ctx0" brushRef="#br0" timeOffset="5766.78">2305 998 3916,'7'0'196,"8"0"68,4 0 136,0 0 172,-4 3-179,-4 0-105,-10 2-120,-9 3-160,-12 2-16,-8 2 8,-10 0 16,-5 2-24,-7 0-16,-3 1-64,-3 2-248,-2 0-93,-1 2-255,0 1-212,0 0-140,1 0-88,10-4-464</inkml:trace>
  <inkml:trace contextRef="#ctx0" brushRef="#br0" timeOffset="6000.86">2119 1168 5541,'0'0'148,"-3"0"100,-5 0 188,-5 0 52,-7 3-156,-7 2-68,-6 2-192,-7 3-56,-5 2 28,-5 0-76,-3 1 48,-5 0-8,-2 1-44,-2 1-144,-1 0-280,1 0-432,2 1-425,4-1-363,11-3-1336</inkml:trace>
  <inkml:trace contextRef="#ctx0" brushRef="#br0" timeOffset="6175.05">1892 1207 4460,'-6'0'68,"-9"0"84,-9 0 224,-9 3 20,-9 3 141,-7 3 51,-8 2-164,-4 1-8,-5 1-180,-3 0-112,-3 2-88,-3-1-12,0 2-24,-1-1-40,1 2-60,1 0-332,4 1-360,4-1-429,7 0-267,9-2-32,12-3-724</inkml:trace>
  <inkml:trace contextRef="#ctx0" brushRef="#br0" timeOffset="6362.86">1148 1242 5012,'1'-1'172,"1"-2"76,0 0 53,0 0 191,-4 2-56,-4-1-64,-5 1 44,-6 1-176,-5 3-108,-5 5-32,-5 4-92,-5 4 16,-3 2-24,-4 3 16,-2 1 28,-3 1-36,-1 1-8,0-1-24,0 1-192,1-1-308,2-1-320,3-1-405,5-2-175,7-3-72,8-4-748</inkml:trace>
  <inkml:trace contextRef="#ctx0" brushRef="#br0" timeOffset="6586.28">1346 1275 6081,'0'0'68,"-4"0"160,-7 0 92,-7 3 112,-8 3 44,-8 3-40,-7 3 36,-6 2-28,-3 2-76,-2 2-72,-1 2-148,2 1-76,2 0-44,5-2-36,5-1-12,5-1 20,7-2-16,6-3-160,7-1-212,6-3-240,4-1-308,7-3-172,7-1-33,8-1-3,6-1 32,6-4 216,7-5 52,3-2 152,-4-1-68</inkml:trace>
  <inkml:trace contextRef="#ctx0" brushRef="#br0" timeOffset="6745.94">1437 1322 3408,'8'-2'208,"13"-2"92,11-2 268,7-1 100,4-1 81,0 0-9,-2 1-64,-6 1 52,-9 2-248,-9 1-40,-10 2-168,-11 3-132,-10 4-28,-10 3-52,-9 4-16,-9 2-16,-7 2-44,-6 2 32,-3 1-16,-4 0 0,-2 1 36,-1 0-36,1 0 8,1 0-44,4-2-240,3 0-248,6-2-380,7-3-324,8-1-213,10-3-151,9-4 72,8-1-624</inkml:trace>
  <inkml:trace contextRef="#ctx0" brushRef="#br0" timeOffset="6931">2007 1323 5477,'0'2'84,"0"3"76,-5 1 20,-8 3-28,-9 2-64,-10 2-48,-9 1 24,-7 1 56,-6 2 48,-5 0-48,-4 1-56,-1-1-12,0 1-100,2-1-92,3-1-60,4-1-332,5-1-269,6-1-187,5-1-336,6-2 172,9-2-432</inkml:trace>
  <inkml:trace contextRef="#ctx0" brushRef="#br0" timeOffset="7110.79">1641 1449 5448,'1'0'117,"3"-1"59,0 0 36,-1 0 128,-4 0-100,-7 4-36,-8 3-60,-7 4-128,-7 3 0,-6 3-16,-4 1 24,-3 2 12,-2 0-36,-1 0 24,1-1-32,2 0-148,3-1-140,3-1-352,4-2-381,4-1-235,4-2-176,8-2-716</inkml:trace>
  <inkml:trace contextRef="#ctx0" brushRef="#br0" timeOffset="7255.04">1582 1589 3736,'0'0'0,"0"0"52,-4 2 32,-7 4 44,-5 2 8,-7 2-92,-5 1 0,-3 1-28,-4 0-100,-1 0-132,0 0-184,1 0-264,2 0-324,7-3-900</inkml:trace>
</inkml:ink>
</file>

<file path=word/ink/ink5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29:55.374"/>
    </inkml:context>
    <inkml:brush xml:id="br0">
      <inkml:brushProperty name="width" value="0.1" units="cm"/>
      <inkml:brushProperty name="height" value="0.6" units="cm"/>
      <inkml:brushProperty name="color" value="#008C3A"/>
      <inkml:brushProperty name="inkEffects" value="pencil"/>
    </inkml:brush>
  </inkml:definitions>
  <inkml:trace contextRef="#ctx0" brushRef="#br0">2445 359 4796,'2'-1'20,"4"-1"192,3-1 140,0 0 9,2 0 171,-1-1-108,-2 0-64,1 0 1916,-2 2-1516,-2 0 28,-2 1-184,-1 0-88,-2 1-80,-2 0-132,-2 0-32,-1 1-120,-4-1-116,-1 0-36,-2 0-8,-2-2 36,-2 0-16,-2 0-32,-2 0 20,-2 1-32,-3 0 44,-3 1-24,-1-1-176,-3 1-112,-1 1-332,-2 1-252,-1 3-324,0 3-340,-1 1-316,1 1-405,1 0 365,6-1-480</inkml:trace>
  <inkml:trace contextRef="#ctx0" brushRef="#br0" timeOffset="253.11">2175 279 9649,'1'0'76,"0"0"328,1 0 208,0 0 236,0-1 8,-1-2-256,0 1-180,-1 0-256,0 1-52,-3 0-80,-4 1-24,-3 0-8,-3 0-36,-4 2 44,-2 2-64,-4 3-128,-2 2-216,-4 3-268,-4 0-260,-2 2-188,-2 1-172,-2 0-168,-1 0-140,-2 0-125,0 0-19,7-2-860</inkml:trace>
  <inkml:trace contextRef="#ctx0" brushRef="#br0" timeOffset="501.81">1986 194 6721,'1'-1'152,"2"0"72,1 0 64,-1 1 24,0-1-156,-4 0-12,-5 4-60,-5 2-44,-6 4 20,-5 3-104,-4 2 12,-5 3-120,-4 2-184,-4 1-148,-2 1-312,-1 0-56,0 2-177,0-1-55,2 0-24,3-2 76,7-3-200</inkml:trace>
  <inkml:trace contextRef="#ctx0" brushRef="#br0" timeOffset="673.79">1939 96 5889,'2'-3'76,"4"-1"312,1-3 100,1 1 92,-3-1-72,0 2-324,-3 1-100,-5 1-76,-6 2-40,-7 4 40,-6 5 0,-5 6-52,-6 4-80,-5 3-200,-5 3-160,-2 3-36,-4 2-184,-4 0-1,-1 2-91,-2 1-236,1-1-52,1 0 60,9-6-324</inkml:trace>
  <inkml:trace contextRef="#ctx0" brushRef="#br0" timeOffset="885.19">1806 72 6173,'5'-2'232,"6"-4"136,4-1 208,2 0 188,-1 0-128,-4 3-100,-3 0-236,-3 3-160,-6 0-68,-6 3-92,-6 6 64,-7 3-32,-5 3-48,-6 3 80,-3 3-64,-3 1-48,-3 2-208,-2 2-164,-2 2-180,0 0-208,-1 2-56,-1-1-196,1 1-149,0-1-203,1-1 148,8-4-396</inkml:trace>
  <inkml:trace contextRef="#ctx0" brushRef="#br0" timeOffset="1073.95">1732 142 6981,'3'-1'228,"2"-3"172,0-1 164,-1 0 76,0 1-196,-2 2-184,-4 0-148,-6 1-48,-6 4-76,-4 4 12,-5 4 8,-2 3-40,-3 3 76,-2 1-36,-1 2-60,-1 1-208,-2-1-252,-2 2-212,-1 0-308,-2 0-96,-4 1-213,-2 1-203,-2-1 200,8-4-428</inkml:trace>
  <inkml:trace contextRef="#ctx0" brushRef="#br0" timeOffset="1298.04">1378 162 6493,'0'0'176,"0"-1"52,0 0 20,0 1 96,-3-1-120,-4 1-8,-5 2-8,-3 5-88,-5 3-52,-3 3-76,-5 4 40,-3 3-8,-4 3-16,-2 2 8,-4 2-48,-1 1 24,-1 0 0,-2 1-60,1-1-124,1 0-276,2-3-272,3-1-248,4-3-205,4-3-67,6-3-96,7-4-728</inkml:trace>
  <inkml:trace contextRef="#ctx0" brushRef="#br0" timeOffset="1506.85">1239 127 6269,'5'-4'316,"8"-3"272,5-4 264,2-1 80,-1 2-100,-4 2-192,-5 2-240,-3 3-104,-7 2-204,-6 3-76,-7 4-32,-5 5 52,-6 4-36,-4 4-36,-5 3-136,-3 3-168,-3 2-192,-2 2-260,-1 1-176,-1 1-196,0-1-112,-1 1-125,1-2-147,1 0 216,7-6-360</inkml:trace>
  <inkml:trace contextRef="#ctx0" brushRef="#br0" timeOffset="1698.12">1285 70 6981,'4'-3'120,"5"-2"188,3-3 144,0-1 144,-2 0-96,-2 3-156,-3 2-172,-5 1-156,-6 2-32,-5 0-116,-5 5-48,-5 4-76,-4 5-120,-4 5-28,-4 2-40,-1 3-72,-3 2 64,-1 1-28,0 0-92,-1 1-61,1-1-187,1 0-188,3-1-24,2-1 84,7-5-272</inkml:trace>
  <inkml:trace contextRef="#ctx0" brushRef="#br0" timeOffset="1893.98">1333 70 6237,'3'-3'292,"5"-4"224,2-2 276,0-1 116,-1-1-244,-4 2-224,-1 1-228,-6 2-128,-6 2-28,-7 2 24,-6 4-80,-5 6 24,-4 3-12,-5 5-68,-3 4 48,-2 3-72,-2 2-96,-1 2-188,-1 1-312,0 1-104,0 0-128,0 0-80,1-1-41,0-1-179,1-2-200,2-2 216,7-4-252</inkml:trace>
  <inkml:trace contextRef="#ctx0" brushRef="#br0" timeOffset="2077.17">800 225 6081,'1'-1'44,"3"-1"100,0-1 92,0 1 44,-1 0-20,-1 1-100,-5 0-76,-7 4-76,-6 5-32,-5 5-32,-6 4-84,-4 5-80,-2 2-60,-3 2-184,-1 2-24,0 0-105,1 0-67,1-1 32,2-1-196,3-3-4,4-2-32,6-5-372</inkml:trace>
  <inkml:trace contextRef="#ctx0" brushRef="#br0" timeOffset="2273.09">726 261 6109,'3'-3'272,"6"-5"212,3-2 244,2-2 148,0-1-256,-3 2-140,-2 2-252,-4 4-160,-5 1-24,-5 4-52,-7 6 16,-4 4 12,-5 4-28,-4 4-48,-3 4-168,-2 1-160,-1 2-152,0 0-236,0 0-20,3-1-152,2-2-1,3-3 1,4-2-96,4-4-12,2-2 80,5-5-288</inkml:trace>
  <inkml:trace contextRef="#ctx0" brushRef="#br0" timeOffset="2455.93">693 110 6397,'3'-3'300,"4"-6"264,4-4 248,0-1 116,-1-1-136,-1 2-176,-3 2-188,-2 3-92,-5 3-184,-7 4-76,-4 6-88,-6 5-44,-3 4 4,-5 4-192,-4 4-124,-3 2-240,-1 3-252,-1 1-156,-1 1-96,1-2 24,2-1-81,1-1 33,2-2-84,4-3 116,5-4-252</inkml:trace>
  <inkml:trace contextRef="#ctx0" brushRef="#br0" timeOffset="2593.04">421 269 4920,'4'-3'232,"5"-5"145,6-3 279,3-3 224,2-2-44,-1-1-24,-1 1-212,-2 1-184,-4 3-164,-3 2-112,-3 4-60,-3 2-64,-1 2-24,-6 4-48,-3 4-76,-5 6-240,-4 3-312,-2 4-304,-2 3-224,-3 3-84,-1 3-161,0 1-63,4-3-972</inkml:trace>
  <inkml:trace contextRef="#ctx0" brushRef="#br0" timeOffset="3316.26">864 775 4828,'0'0'108,"1"0"172,1 0 105,3-2 235,1-3 8,1-1-24,2 0 60,1 0-68,0 0-20,1 0 88,0 3-32,-1 0 0,-2 2 72,-3-1-128,-1 1-76,-2-1-112,-2 1-76,1-1-108,-5 1-48,-3 0 0,-5 1-108,-4 0 8,-5 3-8,-4 4-56,-4 4 28,-5 4-40,-3 3 0,-3 2-116,-3 2-172,0 2-296,-1 0-396,1 1-204,2 0-192,2-1-120,3 0 16,4-1-157,3-3-179,3-1 372,6-4-252</inkml:trace>
  <inkml:trace contextRef="#ctx0" brushRef="#br0" timeOffset="3520.17">781 801 7113,'1'0'256,"2"-1"264,0-1 184,0 1 276,-1 0-136,-1 0-120,-3 1-144,-4-1-164,-2 1-52,-4 0-100,-2 0-8,-3 3-104,-1 4-64,-3 2-68,-2 4-8,-3 3-24,-1 2-28,-3 2-92,-1 2-300,0 2-404,0 0-344,1 1-232,3 0-52,2-2 4,5-1-9,5-2-79,5-2 116,4-4-444</inkml:trace>
  <inkml:trace contextRef="#ctx0" brushRef="#br0" timeOffset="3704.03">866 837 6109,'4'-2'168,"6"-4"196,5-2 220,1-1 84,0 1 48,-1 1-160,-4 3-184,-4 1-44,-3 1-240,-5 4-8,-7 3-20,-6 3-48,-7 4 48,-5 1-8,-5 2-24,-4 2 8,-2 0-48,-4 2-4,-1 1 16,-1 1-44,-2 1-72,1 1-224,0 0-304,2 1-328,1-2-360,4-1-213,2 0-271,6-2 264,6-5-340</inkml:trace>
  <inkml:trace contextRef="#ctx0" brushRef="#br0" timeOffset="3887.95">1022 849 7505,'3'0'64,"3"-2"164,1 1 160,-2-1 112,0 2-48,-7 2-124,-7 5-164,-9 5-120,-7 4 0,-7 3-80,-6 3 28,-4 2 0,-4 2-36,-1 2 80,-3 0-72,1 0-140,0 0-192,3-2-300,2 0-212,4-3-228,4-2-89,5-4-75,7-3 56,6-6 84,6-3-472</inkml:trace>
  <inkml:trace contextRef="#ctx0" brushRef="#br0" timeOffset="4060.09">846 933 5076,'4'-3'256,"7"-3"245,4-3 283,3-1 220,0 0-76,-2 2-108,-3 2-184,-5 1-116,-3 2-116,-6 2 12,-6 3-56,-6 3-68,-7 4-12,-6 2-84,-5 3-36,-4 1-56,-5 2-40,-2 2-100,-3 2 8,-1 1-180,0 2-388,1 3-280,1 0-456,3 1-424,4 0-208,5-2-329,8-4-1419</inkml:trace>
  <inkml:trace contextRef="#ctx0" brushRef="#br0" timeOffset="4253">1411 919 6333,'0'0'168,"0"0"136,-3 0 88,-4 0 68,-7 4-152,-7 3-128,-7 4-68,-8 3-104,-5 4-8,-5 2-8,-3 1-204,0 2-116,0 1-252,3 0-344,4-1-245,4 0-267,6-2-44,8-3-648</inkml:trace>
  <inkml:trace contextRef="#ctx0" brushRef="#br0" timeOffset="4448.15">1513 939 7473,'1'-1'164,"1"-1"192,-1-1 168,1 0 92,-1 1-92,-1 0-184,-3 1-144,-7 0-92,-5 1-96,-7 3 20,-6 4-64,-5 3 8,-5 3 4,-3 2-84,-4 3-56,-2 1-288,-1 0-232,0 1-216,1 0-208,3-1-8,3-1-121,5-1-51,7-1 12,8-4-636</inkml:trace>
  <inkml:trace contextRef="#ctx0" brushRef="#br0" timeOffset="4596.18">1492 942 7013,'2'-2'156,"3"-1"76,0-1 80,0 0 48,-5 1-176,-6 1-60,-7 0-80,-10 4-80,-7 5 20,-10 4-108,-7 4-120,-7 3-168,-5 1-192,-4 2-212,-1 0-217,-1 1-159,0-1-280,12-3-1004</inkml:trace>
  <inkml:trace contextRef="#ctx0" brushRef="#br0" timeOffset="4838.92">700 888 5761,'1'-1'68,"0"1"28,0-1 0,0 1 16,-4 2-40,-8 4-48,-6 2 8,-6 4 0,-6 3-40,-5 2 24,-4 3 0,-3 2 8,-3 2-32,0 2 24,-2 0 0,-1 0-64,0-1 40,1 0-8,2-2-48,3-1-32,4-1-188,4-2-153,6-1-187,6-1-140,6-2-112,6-3-60,4-2 24,3-2-388</inkml:trace>
  <inkml:trace contextRef="#ctx0" brushRef="#br0" timeOffset="5007.96">560 988 5573,'3'-2'156,"5"-2"180,2-2 132,0 0 24,-1 1-160,-3 1-160,-2 1-128,-5 1-28,-5 4-8,-6 4-44,-6 3-12,-5 4-20,-3 3-112,-4 3-160,-1 2-272,-2 2-200,1 1-173,2 3-179,2 0-72,6-4-880</inkml:trace>
  <inkml:trace contextRef="#ctx0" brushRef="#br0" timeOffset="5235.96">1545 1050 4952,'9'-1'232,"13"-3"73,12 0 235,9-2 108,6 0-220,2-1 100,-3 2-128,-4 0 108,-7 1 116,-9 2-84,-10 1-24,-8 4-208,-10 3-72,-11 3-84,-10 2-72,-9 1 4,-7 1-32,-7 0 20,-3 1-8,-4-1-52,-2 0-12,0 1-108,-1-1-280,3 1-88,1-1-380,2-1-236,3-1-88,3-1-148,3-2 15,3-1-135,4-2 172,8-1-540</inkml:trace>
  <inkml:trace contextRef="#ctx0" brushRef="#br0" timeOffset="5444.23">1724 1001 6981,'2'-1'180,"3"-1"168,3-1 120,-1 1 140,-1 0-132,-2 1-132,-1 0-84,-5 1-156,-7 3-32,-5 3-40,-5 5-56,-4 1 24,-3 3-16,-2 0 16,-3 2 44,-1 0-20,-3 1-40,-1 0 24,-1 1-72,0-1-136,0 0-220,1 0-308,3-3-276,4-2-216,4-1-105,5-1-219,6-2 120,5-3-540</inkml:trace>
  <inkml:trace contextRef="#ctx0" brushRef="#br0" timeOffset="5643.98">1768 1248 7405,'1'0'224,"3"0"260,-1 0 128,0 0 136,-1 0-124,-5 0-232,-7 2-100,-7 3-120,-7 3-36,-4 2 48,-5 1-84,-3 1 56,-3 0-56,-3 1-120,0-1 40,0 1-204,1-1-320,2 0-320,3-1-292,5 0-180,5-2-12,6-1-17,6-2-35,6-2-88,3-2-816</inkml:trace>
  <inkml:trace contextRef="#ctx0" brushRef="#br0" timeOffset="5847.85">1933 1309 7573,'3'-1'192,"3"-1"300,2-2 140,0 1 316,-1-1 12,-3-1-208,-1-1-84,-4-1-288,-6 0-172,-4 1-56,-5-1-40,-3 1-24,-2 2-12,-4 0-68,-2 2-28,-2 1 12,-3 4-40,-2 2 28,1 4-112,0 1-124,2 2-228,2 0-340,4 0-108,4 0-196,5-2-84,4-2 104,5 0-28,4-2-21,1-1 17,6-1-72,5-2 128,3-1-256</inkml:trace>
  <inkml:trace contextRef="#ctx0" brushRef="#br0" timeOffset="6012.08">2098 1275 6173,'4'0'216,"4"0"260,5 0 220,1 0 252,-1 0 168,-2 0-112,-3 0-140,-3 0-132,-2 0-360,-6 0-144,-6 0-68,-6 0-84,-5 0-40,-7 0-28,-3 0-8,-5 0 0,-4 2-56,-3 4-180,-2 4-244,-1 2-400,1 2-376,1 2-240,3 0-152,3 0-73,4-1-183,4-1 380,7-2-380</inkml:trace>
  <inkml:trace contextRef="#ctx0" brushRef="#br0" timeOffset="6219.96">2270 1274 7373,'3'-2'172,"6"-1"200,4-1 224,2-1 212,-2 2 124,-2 0-100,-3 2-88,-3 0-220,-6 0-280,-6 1-140,-5 0-104,-7 1 16,-4 2-4,-6 2 24,-5 4-16,-5 1-68,-4 1-160,-5 1-24,-2 0-320,-3 0-200,-1 1-168,-1 0-296,1-1-56,0 0-232,3 0-153,4-1-83,9-1-944</inkml:trace>
  <inkml:trace contextRef="#ctx0" brushRef="#br0" timeOffset="6431.17">2359 1332 7241,'2'0'116,"2"0"252,0 0 216,0 3 156,-1 0 68,-5-1-240,-5 3-220,-7 1-160,-7 2-168,-5-1-12,-6 0 0,-6 1 20,-4-2 0,-5 1-56,-4 1 56,-5 1-36,-4 1-244,-3 0-104,-1 3-452,-3-1-408,-2 2-96,1-1-188,0 0-1,1-2 13,3 0 276,12-3-188</inkml:trace>
  <inkml:trace contextRef="#ctx0" brushRef="#br0" timeOffset="6639.94">1927 1404 6365,'1'0'228,"2"0"104,0 0 188,0 0 204,-4 0-120,-6 0-56,-5 3-168,-7 2-180,-4 3-104,-5 2-16,-4 1-28,-3 1-60,0 1 8,0 0-36,0 0 0,0 0-68,2-1-328,0 1-324,0-1-492,-2 0-264,0 0-169,-1-1-79,6-2-796</inkml:trace>
  <inkml:trace contextRef="#ctx0" brushRef="#br0" timeOffset="6843.75">1745 1546 7277,'1'0'72,"0"0"176,0 0 164,-3 2 172,-6 3-12,-6 3-184,-7-1-172,-4 1-172,-5 1-44,-4 1-8,-2 0 36,-1 2-28,-1-1-44,1 1-80,1-1-248,1-1-208,0 1-280,2-2-164,1 0 12,2-2-145,1-1-15,3-1-128,6-2-888</inkml:trace>
  <inkml:trace contextRef="#ctx0" brushRef="#br0" timeOffset="7032.99">1538 1626 6205,'0'0'104,"1"0"96,0 0 128,0 0 4,-5 0-68,-4 0-92,-4 0-140,-6 0 28,-5 0-60,-3 0 0,-4 0-8,-2 0-60,-2 0-8,-1 0-168,0 0-148,-1 2-324,1 0-229,1 1-131,0-1-168,3 1 84,5 0-608</inkml:trace>
  <inkml:trace contextRef="#ctx0" brushRef="#br0" timeOffset="7247.87">1409 1552 7141,'0'-1'88,"0"0"64,0 0 148,0 0 92,-4 0-72,-6 1 36,-6-1-124,-6 1-96,-5 0 72,-5 0-96,-3 2 44,-2 4-16,-2 1-76,-1 1 4,0 0-112,1 1 28,0 1-48,3 0-256,3-1-180,2-2-348,4-1-296,5-1-124,4-1-281,5-2-43,4 0-928</inkml:trace>
  <inkml:trace contextRef="#ctx0" brushRef="#br0" timeOffset="7502.25">1320 1709 8205,'0'1'176,"0"2"188,-5 1 120,-6 1 260,-7 1 40,-6 0-160,-6 0-116,-4 0-260,-3 0-240,-3-1-24,0 0-4,-1 0-8,0 0 28,1 0 20,0 1-20,1-1-20,1 1-100,1 0-316,1 0-212,2-1-324,2 0-252,2-1-92,3-1-200,3 0-97,4-2-67,5 0-876</inkml:trace>
  <inkml:trace contextRef="#ctx0" brushRef="#br0" timeOffset="7655.91">1120 1716 6205,'0'0'292,"0"2"164,-3 3 188,-4 0 208,-5 1-184,-5 2-64,-4 2-84,-4-1-128,-4 2-32,-3-1-16,-2 0-24,-1 0-100,-1-1-92,1 0-72,0-2-148,2-1-280,1-1-304,1-1-436,2-2-368,2 0-196,0-2-181,1 0-43,5 0-996</inkml:trace>
  <inkml:trace contextRef="#ctx0" brushRef="#br0" timeOffset="7907.82">997 1780 7641,'0'2'240,"0"2"272,-5 2 212,-5 2 324,-7 1-212,-4 0-92,-5-1-156,-2 0-304,-3 0-32,-1-1-168,-1-2-36,-2-1-28,1-1 8,-2-2-28,1 0-16,1-1-12,0-3-40,3-3-92,1-4-96,3-1-216,3-3-248,1-1-20,3-1-224,2 0 0,2 0-28,3 0-300,2 0-125,3 2-319,2 0 248,3 4-248</inkml:trace>
  <inkml:trace contextRef="#ctx0" brushRef="#br0" timeOffset="8091.8">1340 1536 7541,'0'3'64,"-4"0"96,-7 3 100,-6-1 168,-8 3 24,-7 1-108,-6 1-76,-6 2-172,-4-1-88,-4 0 20,-1 1-56,-2-1 20,-2 1-244,1-1-276,-1-2-336,0 0-364,1-2-161,0-1-159,1-2 28,10-2-764</inkml:trace>
  <inkml:trace contextRef="#ctx0" brushRef="#br0" timeOffset="8319.04">1028 1393 6045,'3'2'88,"4"1"276,2 2 220,-1 0 124,-1 1 16,-3 0-264,-4 1-212,-6-1-112,-5 1-128,-7 1 36,-5 1-44,-5-1-24,-5 1 48,-4 0-68,-5 0 12,-4 0-156,-4-1-172,-2-2-128,-3-1-252,-1-2-100,-2-2-144,-1 0-161,0-1-59,2-3-100,10 0-776</inkml:trace>
  <inkml:trace contextRef="#ctx0" brushRef="#br0" timeOffset="8550.25">1463 1413 7605,'2'2'244,"3"2"256,1 2 232,-2 3 300,-1 1-124,-5 0-288,-8 0-208,-8-1-348,-7 1-136,-7-1 36,-5 0-12,-5 0 76,-5 0-12,-4-1 12,-2 0-44,-3-1-324,-1-1-260,-2 0-448,1-2-412,0-1-196,1-2-197,2 0-115,10-1-1124</inkml:trace>
  <inkml:trace contextRef="#ctx0" brushRef="#br0" timeOffset="8767.99">1518 1368 6109,'-5'1'16,"-7"1"-24,-8 0 0,-9 2-8,-8 0 128,-9 2 116,-9 0-12,-6 0 8,-6 1-160,-4 1-64,-4 0-8,-2 0-72,-2 0-152,0-1-396,-1-1-317,0-2-311,0-1-232,14-2-812</inkml:trace>
  <inkml:trace contextRef="#ctx0" brushRef="#br0" timeOffset="9005.84">1191 1490 6173,'0'2'120,"0"2"188,0 2 124,-4 2 120,-7 0-80,-7 1-180,-7 0-148,-6-1-128,-6-1 20,-4 1-12,-5 0 44,-4-1 24,-2 0-100,-2-1 24,-1-1-32,-1-2-136,0-1-148,0-1-376,0 0-364,0-3-233,2-4-223,1-3-16,10 0-760</inkml:trace>
  <inkml:trace contextRef="#ctx0" brushRef="#br0" timeOffset="9217.54">889 1531 8005,'-6'1'92,"-7"0"172,-10 1 164,-8 0 228,-9 0 48,-5 0-140,-4-1-180,-3-1-276,-1 1-72,0-1-116,0 0-252,1-2-112,0-1-520,0-1-264,1-1-236,0 0-341,0-2-63,10 1-1188</inkml:trace>
  <inkml:trace contextRef="#ctx0" brushRef="#br0" timeOffset="9434.07">716 1716 8309,'-6'2'84,"-8"3"240,-10 3 108,-8 1 196,-7 1-12,-6 0-260,-4-1-88,-1-2-212,1-1-104,2-1-252,4-3-316,4 0-440,5-1-540,5-4-276,2-2-289,7-2-1263</inkml:trace>
  <inkml:trace contextRef="#ctx0" brushRef="#br0" timeOffset="9671.15">617 1627 7473,'0'0'116,"-3"0"124,-4 0 216,-6 0 96,-4 0-52,-6 0-120,-4 0-188,-4 0-104,-2 0-88,-2 0 8,-1 0-32,-1 0 8,-1 0-4,0 0-156,0 0-252,2 0-272,2 0-268,2 0-216,3 0-185,3-1-103,6-1-24,5 0-656</inkml:trace>
  <inkml:trace contextRef="#ctx0" brushRef="#br0" timeOffset="9865.87">908 1923 6429,'-7'2'56,"-7"1"40,-9 2 68,-6-1 36,-6-1-76,-3 0-68,-1-2-88,0-3-268,2-3-316,3-3-329,3-2-403,4-2-160,5 1-868</inkml:trace>
  <inkml:trace contextRef="#ctx0" brushRef="#br0" timeOffset="10126.57">1272 1490 5793,'3'0'200,"4"0"260,0 0 220,0 2 204,-2 4-120,-5 1-252,-7 3-212,-7 0-184,-8 0-36,-6 2 96,-7-1 160,-5 1 68,-5-1-52,-4 0-56,-2-1-168,-2 0-120,-1-1 20,-1-1-120,-1 0-80,-2-2-212,0 0-256,-1-3-252,0 0-296,-2-2-132,-1-1-53,-1-2 17,0-3 136,1-3 68,11 0-576</inkml:trace>
  <inkml:trace contextRef="#ctx0" brushRef="#br0" timeOffset="10381.93">1312 1499 7241,'4'2'156,"6"5"196,3 2 284,3 2 360,-1 2 88,0 0 16,-4 0-220,-4-2-376,-2-2-228,-3-1-208,-5-1-80,-8-2 52,-6 0-12,-6 0 0,-6-1-40,-6-1 12,-5 0-16,-3-1-32,-3-1 36,-3 0-120,-2 0-192,0-1-124,1-2-360,1-3-216,1-2-100,2-2-208,3-3-4,1-1-97,3-3-95,3-1 0,8 1-744</inkml:trace>
  <inkml:trace contextRef="#ctx0" brushRef="#br0" timeOffset="10616">1849 1439 5889,'0'1'64,"-3"2"76,-5 0 144,-6 0 76,-6 1-8,-7 0-84,-5 1-144,-3 0-92,-2 0 28,-3 1-60,-2 1 8,-1 0 24,-1 1-48,-3-1 32,-2 0 0,-3-2-40,-3-1-328,-3-2-204,-2-1-260,-2 0-349,-3-1-127,0-3-56,9-1-728</inkml:trace>
  <inkml:trace contextRef="#ctx0" brushRef="#br0" timeOffset="10849.07">1807 1349 6145,'0'2'184,"0"0"128,0 0 104,-5 0 100,-6-1-136,-7 0-128,-8-1-92,-6 0-92,-5 0-60,-6 2 0,-3 1-24,-4 3 16,-4 1-16,-4 1 24,-4 0-40,-5 1-212,-3 1-220,-4 0-144,-3 0-196,-2-2 40,0 0-45,1-2-259,3-2-104,6-2 56,14 0-228</inkml:trace>
  <inkml:trace contextRef="#ctx0" brushRef="#br0" timeOffset="11048.99">1534 1267 5889,'0'0'68,"0"0"100,-4 0 128,-5 0 84,-8 0-36,-7 3-100,-9 4-120,-6 2-64,-7 4-20,-5 1-16,-4 3 4,-3 2-12,-1 0-44,0 1-12,0 1-240,0-1-196,1 1-296,0-1-261,2 1-207,2-2-208,11-3-916</inkml:trace>
  <inkml:trace contextRef="#ctx0" brushRef="#br0" timeOffset="11225.9">1140 1276 4736,'-5'0'28,"-7"0"20,-8 3 120,-8 4 152,-7 4 25,-7 3-53,-5 3-104,-2 2-180,-2 2-64,-1 2 40,1 3-344,1 2-193,1 3-399,3 2-444,3-1 212,9-4-432</inkml:trace>
  <inkml:trace contextRef="#ctx0" brushRef="#br0" timeOffset="11410">884 1310 4156,'-4'0'12,"-6"0"44,-5 0 72,-7 0-44,-6 3 8,-4 4-32,-4 3-84,-2 2 40,-2 2 24,-1 2-32,0 1-4,0 1-160,0 2-212,1 0-224,0 2-316,0 0-72,7-3-648</inkml:trace>
  <inkml:trace contextRef="#ctx0" brushRef="#br0" timeOffset="11597.51">816 1269 5076,'0'0'140,"-4"0"20,-7 0 61,-6 0 7,-8 3-132,-7 3 28,-6 4-52,-5 2-40,-4 4-8,-3 2-40,-1 4-40,-1 1 64,0 3 0,2 1-68,1 1-256,3 0-285,3 0-275,4-1-300,5-3-16,9-5-704</inkml:trace>
  <inkml:trace contextRef="#ctx0" brushRef="#br0" timeOffset="11782.21">856 1307 7705,'6'-3'200,"7"-3"260,5-4 184,2-1 216,-2-1-192,-5 2-268,-4 1-156,-7 3-192,-7 1-32,-8 3 16,-8 4 0,-7 5-56,-7 5-24,-7 4-44,-5 3-272,-5 3-76,-4 1-256,-3 2-212,-3 1-44,-1 1-248,-2 1 92,-1 0-113,1-1-135,2 0 160,12-5-580</inkml:trace>
  <inkml:trace contextRef="#ctx0" brushRef="#br0" timeOffset="12005.6">887 1276 5260,'5'-3'205,"8"-2"31,4-2 96,1-1-8,-2 2-180,-5 1-64,-6 1-88,-10 2 24,-9 4-88,-9 4-40,-9 4 0,-8 4-120,-7 3 20,-5 3 20,-6 1-97,-3 2 49,-2 0-24,-1 2-176,0-1-148,1 1-204,3-1-324,11-4-812</inkml:trace>
  <inkml:trace contextRef="#ctx0" brushRef="#br0" timeOffset="12198.03">879 1358 5448,'5'-3'165,"6"-3"203,4-3 196,1-3 132,-2-1-156,-3 1-140,-5 1-216,-5 3-144,-8 2-4,-7 2-52,-8 6 24,-5 5 24,-6 3 12,-4 4-28,-4 2-16,-3 1-32,-3 2 12,-1-1 20,-1 0 20,-2 0-4,0 0-92,0 1-176,0 0-252,1 1-168,0-1-192,2 0-73,3 1-3,3-2-52,6-1-44,6-1 96,8-4-356</inkml:trace>
  <inkml:trace contextRef="#ctx0" brushRef="#br0" timeOffset="12382.12">739 1447 5384,'8'-3'173,"11"-4"115,8-4 192,6-1 192,2-1-56,-2 1 108,-4 3-164,-8 2-184,-7 2-132,-6 2-200,-9 2-28,-11 4 12,-9 3 16,-9 5-64,-7 3 40,-6 3-48,-6 2 12,-3 2 40,-2 2-40,0 3-80,0 0-188,3 0-260,3-1-308,5-1-240,6-3-88,5-2-17,7-4 37,6-2-48,7-5-792</inkml:trace>
  <inkml:trace contextRef="#ctx0" brushRef="#br0" timeOffset="12582.08">852 1456 4952,'0'0'160,"0"-1"92,0 1 37,-4-1 31,-4 1 16,-5 2-52,-5 4-4,-4 2-4,-5 5-128,-4 2 60,-3 4 44,-2 3 4,-1 2-28,0 2-120,0 1-84,3 0-40,3 0-60,3-2-164,6-2-264,4-3-228,7-1-196,4-4-97,3-2 37,4-4-8,3-3 8,6-3 172,0-2-248</inkml:trace>
  <inkml:trace contextRef="#ctx0" brushRef="#br0" timeOffset="12680.89">707 1687 3468,'1'0'112,"0"0"96,1 0 24,0 0 8,0 0-96,-1 0-204,0 0-208,-1 0-200,0 0-284,0 0-264,0 0-824</inkml:trace>
  <inkml:trace contextRef="#ctx0" brushRef="#br0" timeOffset="12941.41">1052 1009 4004,'0'-1'128,"0"-1"60,-3-1 72,-3 0 188,-3 0-36,-2-1 137,-1 1 31,-2 0-108,0 0 4,-1 0-104,0 2-44,-2-1-36,0 2-8,-3-1-88,-2 1-84,-2 0-28,-4 3-92,-2 0-16,-3 2-12,-1 3-76,-2 2-192,1 0-308,0 0-336,2 0-276,4 0-189,3 0-139,5 0 256,5-2-360</inkml:trace>
</inkml:ink>
</file>

<file path=word/ink/ink5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29:33.264"/>
    </inkml:context>
    <inkml:brush xml:id="br0">
      <inkml:brushProperty name="width" value="0.1" units="cm"/>
      <inkml:brushProperty name="height" value="0.6" units="cm"/>
      <inkml:brushProperty name="color" value="#66CC00"/>
      <inkml:brushProperty name="inkEffects" value="pencil"/>
    </inkml:brush>
  </inkml:definitions>
  <inkml:trace contextRef="#ctx0" brushRef="#br0">774 22 3292,'0'-1'44,"0"0"184,1 0 96,1-1 60,0 0 220,1-1-104,2 1-47,0 0 107,1 0-136,1 0 32,-1 1 48,1 0-68,-2 0-56,0 1-4,-1-1-32,-2 1-76,0 0-32,-1 0-120,-1 1-72,0-1-12,-1 0-40,-2 0 80,-3 0 24,-3 0-16,-2 2 16,-3 2-40,-1 3-40,-3 2 4,-2 2-4,-3 3-32,-3 3 60,-3 3 0,-3 4-104,-3 3-152,-2 3-348,-3 2-296,-2 2-380,-1 2-308,0 0-249,0 1 1,7-7-676</inkml:trace>
  <inkml:trace contextRef="#ctx0" brushRef="#br0" timeOffset="365.9">710 63 5605,'0'-1'124,"2"-1"132,0-1 204,-1-1 96,0 1 28,0 1-64,0 0-132,-1 1-32,-2 0-36,-4 1-8,-3 3-16,-2 2 92,-1 4-4,-2 1-32,-1 2 48,-1 2-128,-1 0-76,-1 2-52,-1 1-80,-2 0-64,-1 3-16,-2 0 16,0 1-20,-2 2 60,1 0-180,0 1-340,1 1-312,1 0-552,3 0-360,0 1-256,2-2-237,4-4-1167</inkml:trace>
  <inkml:trace contextRef="#ctx0" brushRef="#br0" timeOffset="637.34">653 122 5012,'2'-2'200,"4"-3"61,3-1 215,1-1 148,0 0-112,0 1 44,-2 1-224,-2 1-116,-1 1-24,-2 1-36,-1 1 124,-2 3 4,0 3-44,-3 3-48,-5 3-60,-5 3 24,-3 2 12,-3 2-8,-4 3-64,-2 1-72,-2 3-4,-2 1 24,-2 2-16,0 1-116,-1 0-296,-1 0-348,1 0-360,2 0-252,2-2-109,2-3-7,4-1-44,5-6-800</inkml:trace>
  <inkml:trace contextRef="#ctx0" brushRef="#br0" timeOffset="845.89">653 221 5260,'3'-3'180,"5"-6"105,4-3 275,0-2 144,0-1-116,-1 1-120,-3 2-264,-3 2-156,-2 4-64,-1 3 76,-2 1-4,-3 2 32,-5 3 20,-2 4-56,-4 3-20,-1 3 4,-2 2-28,-2 3-8,-1 1 36,0 1-72,-1 2-92,0 2-248,1 0-340,0 0-312,1 1-365,0-2-175,1-1 80,4-4-536</inkml:trace>
  <inkml:trace contextRef="#ctx0" brushRef="#br0" timeOffset="1045.79">666 219 4828,'0'0'92,"1"0"172,0 0 49,-1 0 95,1 3-4,-3 2-172,-2 3 12,-2 2-132,-3 2-72,-3 0 4,-1 2-60,0 1 48,0 0-48,0 0-116,0 1-68,0-1-324,1 0-233,1-1-199,1-1-320,2-2 40,1-3-664</inkml:trace>
  <inkml:trace contextRef="#ctx0" brushRef="#br0" timeOffset="1306.13">1155 179 4796,'2'-1'200,"4"-1"136,3-1 221,0-1 171,0 0-36,-1 1-120,-2 0-204,-3 0-124,-1 1-124,-1 1-28,-1 0 44,-3 1-68,-5 0-60,-3 3 20,-4 0-28,-3 2 16,-3 3-16,-3 2 20,-2 1-4,-2 1-68,-2 1-128,-2 1-224,-1-1-348,0 0-212,1-1-124,1 0-145,3-1-107,3 0 100,5-3-504</inkml:trace>
  <inkml:trace contextRef="#ctx0" brushRef="#br0" timeOffset="1511.13">1309 111 7505,'2'-1'240,"2"-2"296,3-1 88,-1-1 132,0 0-212,-2 0-280,-1 0-96,-1 0-128,-5 2-60,-5 1 28,-6 1 20,-5 3-48,-6 5 76,-5 3-128,-5 4-176,-5 2-200,-5 2-380,-3 2-252,-3 0-228,0 0-141,0 0-67,2 0-20,9-4-708</inkml:trace>
  <inkml:trace contextRef="#ctx0" brushRef="#br0" timeOffset="1706.04">1358 76 6949,'4'-1'172,"4"-3"252,4-1 232,0 0 12,-2 0-124,-2 0-224,-3 1-220,-6 2 32,-7 0-20,-5 1-16,-6 0-16,-4 4-44,-5 4 0,-3 4 0,-5 3 0,-2 3-8,-4 2-144,-3 1-156,-3 2-316,0 0-380,-1 1-308,2 0-212,2-1-121,3 0-23,10-5-844</inkml:trace>
  <inkml:trace contextRef="#ctx0" brushRef="#br0" timeOffset="1913.13">1290 56 8341,'2'-2'236,"4"-2"164,1-2 272,1-1 232,-3 0-196,0 1-156,-3 0-220,-5 1-200,-5 1 36,-5 1 0,-4 1-36,-4 1-28,-3 0-112,-4 3 0,-3 5-12,-4 2 12,-4 4-32,-2 2-128,-3 3-356,-1 2-368,-1 2-328,0 0-284,2 2-60,3 1-93,2-1-31,4 0 168,8-4-508</inkml:trace>
  <inkml:trace contextRef="#ctx0" brushRef="#br0" timeOffset="2110.25">1201 71 7473,'2'-1'172,"4"-4"200,0 0 136,-1-1 44,-1 0-148,-1 2-220,-6 1-124,-6 1-60,-5 1-8,-5 4 24,-5 4-24,-4 5 44,-4 3 0,-3 2-28,-4 4-16,-3 1-244,-3 2-280,-2 2-276,-1 1-236,-1 1-188,0 1-121,1 0-183,2 0 160,8-4-288</inkml:trace>
  <inkml:trace contextRef="#ctx0" brushRef="#br0" timeOffset="2326.01">1232 164 7241,'2'-2'124,"4"-2"176,0-1 120,0-1 156,-1 1-124,-1 1-160,-5 2-128,-6 0-140,-6 4-4,-6 4 4,-5 3 28,-5 4-24,-5 2-12,-3 3 4,-4 2-12,-2 1-8,-2 1-260,0 0-276,1 1-392,1-2-280,3 0-56,2 0-213,5-3-51,7-3-1032</inkml:trace>
  <inkml:trace contextRef="#ctx0" brushRef="#br0" timeOffset="2525.06">1290 188 7141,'2'-1'132,"0"-1"168,1 0 120,-1 0 108,0 0-52,-5 0-132,-3 2-136,-6 2-100,-4 4-64,-5 3-72,-4 4 20,-3 1 32,-4 2-4,-2 1-4,-1 1-24,-2 1-268,1 0-320,1 0-300,0 0-352,2-1-245,4 1-143,3-2 112,7-2-524</inkml:trace>
  <inkml:trace contextRef="#ctx0" brushRef="#br0" timeOffset="2753.96">1657 154 6109,'2'-2'232,"4"-2"152,1-3 216,-1-1 156,0 1-124,-2 1-112,-5 2-168,-6 1-108,-6 1 24,-6 5 52,-4 3-8,-5 4-60,-3 3-116,-4 2-84,-2 2-52,-3 2 20,-1 1 8,0 0-56,-1 1 44,0 0-132,2-1-248,2-1-184,4-1-364,4-2-224,4-2-104,5-3-88,6-2-33,5-3-67,5-2 216,4-2-348</inkml:trace>
  <inkml:trace contextRef="#ctx0" brushRef="#br0" timeOffset="2949.81">1811 143 7505,'3'-2'284,"3"-1"252,2-1 140,0 0 196,-2 0-92,-2 0-156,-2 1-172,-3 1-156,-6 1-92,-3 1-16,-4 2 0,-3 3 12,-3 3-108,-3 3-92,-3 0 40,-3 2-52,-3 0-4,-2 1 16,-2 0-216,-2 1-260,0 0-316,0 0-412,1 1-276,2-1-140,2 0-105,3 0-87,3-1 276,7-2-512</inkml:trace>
  <inkml:trace contextRef="#ctx0" brushRef="#br0" timeOffset="3353.78">1710 203 6625,'3'-1'268,"3"-2"264,5-1 292,0-1 352,0 0-40,0 1-64,-3 1-196,-2 0-352,-2 1-192,-2 1-176,-1 0-116,-1 1-4,-3 0-44,-3 2 28,-3 3-12,-5 2 28,-3 2 12,-3 1-84,-4 2 36,-2 1-40,-4 1-56,0 1-112,0 0-208,1-1-312,1 1-180,4-2-116,4-1-68,4-2-36,5-2 28,4-1 92,3-2-1,2-2 133,5-1 88,5-1 48,5-3 180,5-1 52,4-2 124,3-4 108,3-2 84,3-1 208,0-2 252,1-1 136,1 0 152,-2 0 124,0 0-72,-1-1 28,-2 1 64,0-2 0,-2 1 85,-1-1 75,-3 1 4,-2 1 68,-2 1-56,-3 1-8,-3 2-144,-4 1-200,-3 3-168,-2 3-208,-2 1 12,-1 2 36,-5 1-52,-4 0-4,-5 3-36,-4 4-96,-4 2 12,-4 2 36,-3 1-104,-3 1 48,-2 1 28,-1 0-28,-1 1-132,0 0-320,2 1-448,1-1-484,1 0-368,4-1-252,2-1-169,4 0 305,5-3-364</inkml:trace>
  <inkml:trace contextRef="#ctx0" brushRef="#br0" timeOffset="3529.83">1956 69 8005,'3'-1'212,"3"-2"180,3-2 108,-1 0 68,-1 2-192,-2 0-200,-6 1-88,-6 1-72,-6 1 4,-6 0 32,-5 2-24,-5 3 8,-5 2-92,-4 4-100,-3 2-144,-3 2-232,-1 3-132,-2 2-284,1 2-220,1 2-213,1 0-191,3 1 52,8-4-652</inkml:trace>
  <inkml:trace contextRef="#ctx0" brushRef="#br0" timeOffset="3773.96">1998 357 5196,'5'-1'260,"8"-1"193,7-1 251,4-1 260,2-1-16,0 1 140,-1-1-72,-3 0-76,-3 0-104,-3 1-280,-5 0-112,-4 0-172,-3 1-176,-3 0-32,-4 1-72,-6 1-40,-5 0 76,-6 1-28,-4 0 20,-5 0 28,-4 2-56,-1 2-88,-3 3-144,-2 0-188,0 1-240,0 1-232,1 1-208,1 0-224,1 1-272,3 0-124,3-1-285,4 1 301,5-3-328</inkml:trace>
  <inkml:trace contextRef="#ctx0" brushRef="#br0" timeOffset="4011.75">2355 377 8173,'0'0'132,"0"0"240,0 0 164,-4 0 288,-3 0 12,-4 0-176,-6 0-24,-4 0-284,-4-2-28,-4 0-32,-3-1-176,-4 2 16,-3-1-92,-3 2-68,-3-1 96,-2 1-68,-2 2-48,-1 3-136,1 3-276,2 0-372,2 2-276,6-2-160,4 0-144,8 0 108,6-1-72,7-2-113,7-1-31,3-1-944</inkml:trace>
  <inkml:trace contextRef="#ctx0" brushRef="#br0" timeOffset="4180.96">2456 400 7605,'3'0'244,"3"-1"188,2 0 184,0 0 196,-2 0-108,-2 1 16,-5-1-232,-6 0-168,-7 0-152,-7 1-188,-6-1 32,-6 1-24,-4 0 12,-4 3 20,-3 0-20,-3 2 0,-2 3-184,-1 1-272,0 2-260,2 1-408,1 0-260,4 0-308,4-1-201,5 0-11,8-3-852</inkml:trace>
  <inkml:trace contextRef="#ctx0" brushRef="#br0" timeOffset="4374.11">2420 370 7177,'2'-1'140,"2"1"176,2-1 92,-1 1 124,0 0-80,-2 0-204,-1-1-60,-4 4-132,-6 2-92,-5 3 88,-5 2-44,-5 1 28,-4 1 24,-4 0-48,-3 2-32,-3 0-116,-3 0-236,-2 1-296,0-1-236,0 0-216,1 0-85,2-2-131,3-1-144,8-2-928</inkml:trace>
  <inkml:trace contextRef="#ctx0" brushRef="#br0" timeOffset="4557.97">2581 381 7177,'2'-1'180,"3"-1"144,0-2 140,0 1 152,-2 0-188,-4 1-136,-6 1-108,-6 0-148,-7 1 16,-6 2-16,-7 3-20,-5 2-32,-5 2-20,-6 2 8,-4 1-256,-5 0-228,-2 1-332,-1-1-340,-1 0-88,2-1-249,2 0-55,11-3-956</inkml:trace>
  <inkml:trace contextRef="#ctx0" brushRef="#br0" timeOffset="4749.92">2164 254 6301,'0'0'120,"0"0"132,-5 0 64,-6 0 44,-6 3-148,-7 3-152,-5 4-44,-5 2 4,-5 1-20,-2 3 40,-3 0-148,-1 0-300,-2 1-204,1 0-296,0-1-213,1 1-55,3-2-124,7-2-764</inkml:trace>
  <inkml:trace contextRef="#ctx0" brushRef="#br0" timeOffset="4929.91">1607 333 4216,'-5'0'84,"-4"3"0,-7 4 36,-6 4-12,-7 3-116,-6 2 20,-6 2-32,-4 1-116,-5 0-240,-2 1-396,-2-1-384,7-3-1000</inkml:trace>
  <inkml:trace contextRef="#ctx0" brushRef="#br0" timeOffset="5133.87">1534 176 5416,'0'0'125,"0"0"43,0 0 140,0 0 116,-4 3-36,-5 3-24,-5 3-152,-6 2-128,-6 2-52,-5 1-48,-5 1 24,-3 0 24,-4 2-104,-4 0-208,-1 0-164,-2 0-312,-2 1-261,1-1-47,0 1-208,3-1 136,8-4-368</inkml:trace>
  <inkml:trace contextRef="#ctx0" brushRef="#br0" timeOffset="5330.15">1212 189 6173,'2'-2'136,"4"0"132,0-1 104,0 0 136,-2 1-92,0 1-100,-7 0-164,-5 4-104,-8 4-4,-4 4-68,-6 2 72,-4 3-28,-4 1-64,-2 2 36,-3 1 24,-2 1-32,-1 0-168,-1-1-172,-1 1-340,-1-2-268,-1 1-257,0-1-351,0-2 132,9-2-552</inkml:trace>
  <inkml:trace contextRef="#ctx0" brushRef="#br0" timeOffset="5533.08">918 218 7737,'3'-3'244,"5"-2"232,1-2 132,0 0 264,-1 1-144,-3 2-220,-2 2-144,-5 0-216,-7 5-132,-5 3-24,-4 4 44,-2 4-44,-3 2 8,0 3 44,-2 2-72,1 1 28,-1 1-116,0 0-388,2-1-260,0 0-368,0-2-388,1 0-176,0-2-297,0-1 185,4-4-396</inkml:trace>
  <inkml:trace contextRef="#ctx0" brushRef="#br0" timeOffset="5742.59">723 262 7805,'1'-1'176,"1"0"212,0 1 128,-1-1 60,0 3-116,-4 3-188,-6 3-112,-4 3-16,-5 3-84,-4 2 20,-2 4 12,-1 1-68,-2 2 40,-1 1-44,0 1-4,-1 0 12,2 1-240,0-2-280,2 0-380,2-3-348,3-2-204,2-2-177,4-3-227,2-3 324,5-4-224</inkml:trace>
  <inkml:trace contextRef="#ctx0" brushRef="#br0" timeOffset="5936.92">688 194 6109,'0'0'160,"0"0"148,0 0 132,0 0 128,-5 3-96,-5 2-128,-6 4-64,-5 4-44,-5 4-8,-3 3-12,-4 3-96,-2 4-68,-3 2-16,0 2-8,0 1 4,0 1-256,2-1-264,3-1-404,3-3-352,4-2-205,5-4-259,4-3 180,6-5-568</inkml:trace>
  <inkml:trace contextRef="#ctx0" brushRef="#br0" timeOffset="6145.23">593 91 6301,'0'0'244,"0"0"140,-4 0 160,-3 3 100,-6 6-140,-6 3-48,-3 6-120,-5 3-68,-5 5-64,-2 3-80,-3 3-56,-2 4-52,-2 1 12,1 0-12,0 0-8,1 0 12,2-3-180,3-1-244,5-3-232,4-4-252,6-4-80,5-5-48,5-3-157,4-5-75,4-4-176,1-3-824</inkml:trace>
  <inkml:trace contextRef="#ctx0" brushRef="#br0" timeOffset="6346.39">511 210 5825,'2'-2'92,"1"-3"232,2-2 128,-1 1 172,0 1-56,-2 2-168,-4 1-40,-4 5-84,-5 5 44,-5 5-16,-3 4-72,-2 5-56,-3 1-88,-2 3-44,-1 3-24,-1 0-32,-1 3 32,-1 2 4,-1 1-8,0 2 4,1 0-116,2 1-236,3 1-184,3-2-184,6-2-228,6-3-8,4-3-12,3-5-81,6-3 37,7-6-88,5-5 4,0-3-464</inkml:trace>
  <inkml:trace contextRef="#ctx0" brushRef="#br0" timeOffset="6533.73">848 338 6173,'3'-3'144,"3"-3"188,1-2 212,0-1 116,-1 3-84,-2 1-164,-6 2-164,-7 5-144,-8 6-36,-7 5-32,-6 4-36,-4 4 36,-4 4-20,-3 2 28,-1 1-44,-2 2 0,-1 1 8,2 1-156,1 1-176,3-1-272,2 0-292,4-1-224,3-1-61,5-1-187,3-2-92,5-3 348,5-5-140</inkml:trace>
  <inkml:trace contextRef="#ctx0" brushRef="#br0" timeOffset="6745.27">830 396 7277,'2'-3'188,"4"-4"208,1-3 196,0 1 16,-2 0-144,-1 3-236,-5 2-176,-5 2 0,-5 1-32,-5 3 12,-5 4 4,-4 4-16,-3 4-4,-2 3-16,-3 3 0,-2 2-28,1 4 12,-1 0 60,1 2-52,2 1-44,3-1-244,4-1-228,5-2-240,6-2-192,5-4-88,4-4-133,6-3-159,6-5-128,1-3-896</inkml:trace>
  <inkml:trace contextRef="#ctx0" brushRef="#br0" timeOffset="6926.11">1251 263 6981,'1'-1'148,"1"-1"172,-1 0 260,-3 0 124,-7 0-100,-8 4-136,-7 4-196,-6 3-12,-6 5-28,-5 4-44,-2 3-64,-3 3-88,-1 2-36,0 2-132,1 1-188,3 1-336,3 0-364,3-2-264,4 0-184,4-2-49,5-2-91,5-3 300,5-5-296</inkml:trace>
  <inkml:trace contextRef="#ctx0" brushRef="#br0" timeOffset="7126.24">1398 287 6753,'0'0'128,"0"0"168,0 0 152,0 0 104,-5 0-28,-5 2-152,-6 4-128,-5 2-36,-4 3-96,-5 2 32,-2 2-24,-3 2-92,-2 1 8,-1 1-28,0 1-28,-1 0 28,1 0-284,3-1-340,2 0-300,4-2-420,5-1-205,3-2-211,6-2 184,6-4-388</inkml:trace>
  <inkml:trace contextRef="#ctx0" brushRef="#br0" timeOffset="7317.75">1568 263 7773,'0'-1'224,"0"-1"220,0 1 112,-5 0 164,-6 0-160,-7 0-168,-5 3-108,-4 4-164,-5 3-68,-3 3-52,-1 4-8,-2 1 36,0 2-20,0 1-80,0 1-268,3 0-356,3-1-288,2 0-272,4-2-172,5-1-57,4-3-107,5-1 144,4-3-404</inkml:trace>
  <inkml:trace contextRef="#ctx0" brushRef="#br0" timeOffset="7507.98">1767 336 7277,'2'0'164,"0"-1"168,1 0 176,-1 1 100,-5-1-84,-8 3-176,-7 1-172,-7 3-96,-6 2-88,-3 4 24,-4 1-8,-2 2-8,0 0 16,1 2-104,0 0-276,3 0-308,1 0-492,3 0-324,4-1-125,4-1-119,5-2 380,5-3-224</inkml:trace>
  <inkml:trace contextRef="#ctx0" brushRef="#br0" timeOffset="7674.29">2040 353 5825,'0'0'48,"-5"0"16,-4 2 116,-8 4 112,-5 2-52,-4 2-16,-4 2-132,-2 0-100,-1 2 8,-1 0-148,0 0-76,1 1-292,1 1-297,1 0-143,3 0-308,3-1 40,5-2-588</inkml:trace>
  <inkml:trace contextRef="#ctx0" brushRef="#br0" timeOffset="7905.17">2223 418 6529,'1'0'260,"1"0"168,0-1 152,0 1 228,-1-1-248,0 1-76,-5 0 8,-5 3-116,-7 3 156,-3 3-32,-6 3-76,-3 1-44,-4 2-136,-3 0-84,-3 1-56,0-1-48,-2 0-48,-1 0-8,-1 0-196,0-1-204,0-1-344,3-2-244,2 0-180,4-1-128,5-2 8,5-1 4,5-2-25,5-2-111,5 0 204,4-2-400</inkml:trace>
  <inkml:trace contextRef="#ctx0" brushRef="#br0" timeOffset="8078.89">2184 466 6657,'2'-1'176,"3"1"144,0 0 180,0 0 32,-2 0-164,-5-1-140,-6 1-148,-7 3-48,-5 2-16,-7 3 20,-6 2-72,-4 1-64,-4 0-196,-3 1-208,-3 0-188,-1-1-244,-2-1 3,1 0-107,1-2-44,3 0-44,3-1 124,8-2-188</inkml:trace>
  <inkml:trace contextRef="#ctx0" brushRef="#br0" timeOffset="8281.79">2001 543 6237,'0'0'248,"0"0"144,0 0 152,-5 0 152,-4 0-128,-7 0-132,-6 2-128,-6 3-160,-5 3-76,-4 1-4,-4 2-24,-3 0 8,-1 0-32,-1 0-20,1 0 8,2-1-36,1 1-300,2-2-260,2-1-340,2 0-304,2-2-65,3 0-179,3-2-60,7-1-892</inkml:trace>
  <inkml:trace contextRef="#ctx0" brushRef="#br0" timeOffset="8507.09">1693 620 5416,'-5'0'85,"-4"0"99,-7 0 36,-5 0 188,-6 0 36,-4 2-104,-4 1-4,-2 2-180,-2 1-116,0 3 44,1 0-60,1 1-32,2 0 24,1-1-48,4 0-132,3-1-228,3-1-396,4-1-333,4-2-219,5 0-92,4-2 280,3 0-172</inkml:trace>
  <inkml:trace contextRef="#ctx0" brushRef="#br0" timeOffset="8673.93">1460 670 6333,'0'0'176,"0"0"160,-4 0 164,-3 0 140,-4 0-76,-3 0-124,-4 0-112,-2 2-128,-3 0-44,-2 2-24,-1-1-36,-1 0-8,-1 0-52,0 0-36,1-1 16,0-1-8,3 0 12,2-1-4,3 1-60,2-1-68,3 1-236,3 0-228,3 0-184,1-1-172,3 0-104,0 1-153,1-1-163,0 0-120,2 0-792</inkml:trace>
  <inkml:trace contextRef="#ctx0" brushRef="#br0" timeOffset="8857.87">1404 655 7045,'0'0'148,"-3"0"160,-5 0 116,-3 0 148,-6 0-60,-4 0-108,-3 0-124,-4 0-148,-1 0-64,-3 0-60,0 1-8,0 1 8,1 2-24,2 0 0,3 1 24,2 1-60,4 1-252,3 1-192,4-1-340,4 1-208,3-1-88,3 0-113,2 1 25,1-1-156,1 0-804</inkml:trace>
  <inkml:trace contextRef="#ctx0" brushRef="#br0" timeOffset="9030.19">1505 748 7045,'2'-1'188,"4"-2"248,1 0 240,-1 1 56,-1 0-132,-4 1-164,-6 0-232,-6 1-20,-5 0-56,-5 0-100,-4 0 8,-2 0-52,-2 0 4,-1 2-76,0 1-160,0-1-228,1 0-316,2 0-204,2-1-124,1-1-112,2 0-81,2 0-187,2 0 192,3 0-284</inkml:trace>
  <inkml:trace contextRef="#ctx0" brushRef="#br0" timeOffset="9205.53">1291 608 7673,'3'-1'164,"3"-1"184,1-1 172,0 0 80,-1 1-160,-2 0-188,-4 0-156,-5 2-84,-5-1 4,-5 1 28,-2 0-28,-2 0-60,-2 2-200,-1 1-316,0 2-336,-1 1-324,0 0-184,1 2-177,0 1-75,4-2-920</inkml:trace>
  <inkml:trace contextRef="#ctx0" brushRef="#br0" timeOffset="9391.21">1211 664 6785,'0'-1'48,"0"0"92,0 1 64,0-1-16,-3 1-32,-4-1-116,-4 4-56,-4 3 8,-3 3-204,-3 4-152,-4 2-284,-1 3-168,-2 2 27,-1 1 21,0 2 96,-1 0-40,0 0-184,5-3-764</inkml:trace>
  <inkml:trace contextRef="#ctx0" brushRef="#br0" timeOffset="9650.06">712 1019 6593,'1'-2'220,"2"-3"172,1-2 176,1-2 212,-2-1-140,0 0-184,-1 0-168,-1 1-216,-4 2-100,-4 2 28,-5 2 16,-5 5-8,-3 4 12,-4 4-144,-4 4-248,-3 4-236,-3 2-380,-1 1-204,-2 1-137,1 0-187,0 0 4,6-4-872</inkml:trace>
  <inkml:trace contextRef="#ctx0" brushRef="#br0" timeOffset="9857.06">912 908 8173,'0'-2'184,"0"1"168,0-1 104,-4 0 72,-7 1-180,-6 0-172,-8 3-44,-6 5-104,-6 2-8,-5 4 4,-3 2-56,-3 2-4,-2 2-116,-1 1-188,-1 2-264,1 2-352,2 0-276,1 1-252,2 0-393,3 0 269,10-4-492</inkml:trace>
  <inkml:trace contextRef="#ctx0" brushRef="#br0" timeOffset="10055.87">895 839 6173,'-4'0'-16,"-7"0"24,-8 0 144,-6 3 84,-9 3 20,-6 4 4,-5 3-204,-6 3-32,-3 3 0,-2 2-64,-3 3-160,-1 3-236,-1 2-304,0 2-357,2 1-203,1 1-68,11-5-624</inkml:trace>
  <inkml:trace contextRef="#ctx0" brushRef="#br0" timeOffset="10268.17">898 787 6301,'5'-3'160,"5"-6"168,4-2 188,-1-1 184,-2 2-52,-4 2-136,-7 3-184,-8 2-208,-9 5-128,-6 6 16,-5 6-28,-4 4 40,-4 3 16,0 4-72,-2 3 0,0 1-120,-2 3-220,0 0-184,-1 1-264,0 1-312,-2 0-149,0-1-207,1-1-48,8-6-668</inkml:trace>
  <inkml:trace contextRef="#ctx0" brushRef="#br0" timeOffset="10509.08">1139 706 6981,'1'-1'164,"2"-1"160,-1 0 124,-4 1 40,-6 3-160,-8 3-132,-6 4-148,-7 4-28,-5 3 4,-5 4-40,-3 2 24,-2 3 8,-1 1-176,-1 3-152,0 0-240,0 1-240,1 1-136,0 0-213,2 1-31,0-1-100,3-1 96,8-5-348</inkml:trace>
  <inkml:trace contextRef="#ctx0" brushRef="#br0" timeOffset="10656.22">888 953 5104,'5'-3'232,"7"-3"93,5-1 227,1-1 56,0 0-144,-3 3-20,-5 1-244,-3 2-76,-8 1-80,-8 3-64,-7 5 32,-8 3 12,-5 4-84,-4 2-144,-3 1-288,-2 2-236,-1 1-224,0 1-205,1 0-23,3-1-128,8-3-724</inkml:trace>
  <inkml:trace contextRef="#ctx0" brushRef="#br0" timeOffset="10855.64">1244 890 6881,'0'-1'164,"0"1"184,0-1 120,-4 1 136,-7 2-112,-5 3-204,-7 3-72,-5 3-144,-4 2-100,-3 2 72,-3 2-44,-2 2-24,-1 1-44,0 1-268,1-1-324,1-1-352,1 0-352,1 0-297,1 0-83,7-4-936</inkml:trace>
  <inkml:trace contextRef="#ctx0" brushRef="#br0" timeOffset="11081.16">1414 861 9685,'3'-1'208,"5"-3"260,3-1 284,1 0 176,-3 0-68,-1 1-188,-6 2-296,-6 0-144,-8 4-136,-6 4-96,-6 4 52,-6 3-72,-7 3 20,-4 3 8,-4 1-16,-4 2 44,-1 1-72,-1 0-188,1 1-200,1 0-300,1-1-420,4-1-272,4 0-260,4-3-252,4 0-61,6-3 53,6-3-912</inkml:trace>
  <inkml:trace contextRef="#ctx0" brushRef="#br0" timeOffset="11285.82">1492 871 8645,'3'-2'248,"4"-1"120,2-1 284,-1 0 200,-1 0-116,-3 2-76,-5 1-280,-7 2-204,-7 4-136,-7 2-60,-6 4 20,-4 1 28,-4 2 0,-4 2 12,-3 2-4,-3 2-24,-2 1-12,0 1-160,-1 0-196,1 2-392,2-1-356,3 0-236,4-1-300,5-2 48,5-2-121,7-3 9,6-4-820</inkml:trace>
  <inkml:trace contextRef="#ctx0" brushRef="#br0" timeOffset="11503.24">1600 979 7837,'0'0'176,"0"0"188,0 0 144,-3 0 264,-5 2 24,-6 3-76,-7 0-140,-7 2-288,-7 2-152,-5 3-28,-3 2 8,-4 1 40,-3 1-40,-1 0-100,-1 1 8,0 1-28,1 0-204,1 0-184,2 0-420,3 1-536,2 0-404,5-1-396,5 0-245,8-5-1331</inkml:trace>
  <inkml:trace contextRef="#ctx0" brushRef="#br0" timeOffset="11668.98">1586 1018 9473,'0'-1'120,"0"1"272,0 0 236,-3 0 48,-6 0-8,-4 0-244,-5 2-220,-5 3-64,-5 2-120,-4 2 0,-2 2-40,-2 0 32,-3 2-12,-1 2-188,-2 1-92,-1 1-424,-1 2-308,1 1-276,0 0-408,3-1-128,4 0-249,4-2 345,8-3-236</inkml:trace>
  <inkml:trace contextRef="#ctx0" brushRef="#br0" timeOffset="11873.81">1825 1085 8581,'0'3'160,"-5"3"132,-4 3 216,-8 2 216,-7 1-64,-6 1-100,-6 0-176,-5 1-236,-2 0-92,-1 1-20,-1 0-44,1-1 24,2 1 20,1 0-44,2 1-220,1-1-344,1 1-368,1-1-448,3-1-240,2-1-144,3-2-225,4-2 357,6-2-340</inkml:trace>
  <inkml:trace contextRef="#ctx0" brushRef="#br0" timeOffset="12073.89">1841 1100 7837,'0'0'160,"0"0"284,0 0 140,-4 0 252,-5 2-116,-7 2-192,-7 2-80,-5 3-256,-7 3-16,-3 1-104,-2 1-64,-2 1 60,-1 1-40,1 0-20,1 0 48,1 0-176,1 1-284,2 1-208,1-1-456,4 0-328,2-1-88,4-1-177,5-2-15,4-2 140,6-3-672</inkml:trace>
  <inkml:trace contextRef="#ctx0" brushRef="#br0" timeOffset="12233.07">1864 1041 6949,'4'-2'128,"4"-3"240,1-1 176,-1 1 140,-1 1-148,-6 2-212,-7 2-192,-8 5-168,-6 4 56,-8 5-64,-6 2-216,-4 3-224,-4 1-364,-2 1-276,0 0-56,1 1-153,2-2-115,3 0 188,7-3-408</inkml:trace>
  <inkml:trace contextRef="#ctx0" brushRef="#br0" timeOffset="12453.73">1989 1278 8073,'2'0'200,"4"0"248,-1 0 312,0 0 236,-1 0-208,-4 0-220,-5 0-264,-6 2-260,-5 1 60,-4 2-28,-5 1-48,-2 0 8,-2 1-80,-2 1 44,-2 1-40,-2 2-128,0 0-324,-1 1-396,-1-1-364,1 1-404,0-1-164,3 0-285,3-2 285,6-1-320</inkml:trace>
  <inkml:trace contextRef="#ctx0" brushRef="#br0" timeOffset="12654.92">2354 1256 6301,'0'0'308,"0"0"168,-4 0 144,-5 0 132,-6 0-260,-8 4-176,-6 3-136,-6 3-128,-5 2-40,-5 1 12,-3 2 28,-4 0-8,-2 0-16,-2-1-12,-2-1-84,-1-1-296,1-2-400,0-1-500,4-2-464,4-1-241,5 0 321,11-3-220</inkml:trace>
  <inkml:trace contextRef="#ctx0" brushRef="#br0" timeOffset="12850.31">2184 1359 6081,'0'0'112,"0"0"144,-4 0 116,-5 0 52,-6 0-4,-6 2-164,-4 1-124,-4 1-24,-4 2-96,-2 0-24,-2 1 48,-1 1-36,-1 1-16,0 0-20,0 0-164,0 0-328,1 0-340,1 0-281,2 0-307,4 0-64,7-2-904</inkml:trace>
  <inkml:trace contextRef="#ctx0" brushRef="#br0" timeOffset="13058.21">2220 1374 6237,'3'-1'168,"5"-3"140,2 0 196,1-1 200,0 1-48,-2 1-84,-2 1-168,-3 0-188,-7 5-128,-7 4-36,-8 2-44,-6 3 4,-5-1-20,-5 1-12,-4-1 48,-4 0-36,-4 0 24,-2 0-16,-1 0-124,-2 1-188,0 0-268,2 0-368,1-1-236,4 0-157,4-1-167,4-1-20,9-3-884</inkml:trace>
  <inkml:trace contextRef="#ctx0" brushRef="#br0" timeOffset="13247.92">2359 1423 5104,'-4'0'36,"-4"0"-4,-6 0 0,-8 0 16,-6 0-64,-6 0-8,-5 2 24,-5 2-32,-4 3 16,-2 2 56,-3 2-32,-3 1-24,0 2 40,-4 0-172,0 1-164,0 0-424,0 0-572,11-3-1408</inkml:trace>
  <inkml:trace contextRef="#ctx0" brushRef="#br0" timeOffset="13508.08">1662 1213 7045,'1'0'164,"0"-2"228,0 1 284,0 0 72,0 0-16,-5 3-96,-5 2-152,-6 1 24,-5 5-136,-5 2-124,-3 1-180,-2 2-52,0 0 4,1 0 0,1 1-12,2-1-176,2 1-400,2 0-308,3-1-280,3-1-224,2-1 8,3-2-145,2-2 17,4-3 12,2-2-624</inkml:trace>
  <inkml:trace contextRef="#ctx0" brushRef="#br0" timeOffset="13653.88">1867 1189 6109,'0'-1'240,"0"0"84,-3-1 52,-6 0 56,-6 1-252,-7 3-72,-7 1-48,-5 3-88,-6 3 20,-3 3-188,-4 2-244,-2 0-232,-1 1-272,-1 0-145,0-1-123,1 0-52,9-2-712</inkml:trace>
  <inkml:trace contextRef="#ctx0" brushRef="#br0" timeOffset="13842.1">1280 1066 5793,'0'-2'56,"0"-3"20,-3 0 132,-6 1 76,-6 1-20,-9 1-64,-7 4-108,-8 5-60,-7 5-56,-5 5 56,-4 2-188,-4 4-84,-3 2-284,-1 0-221,0 1-163,0 0-212,1 0-100,12-6-880</inkml:trace>
  <inkml:trace contextRef="#ctx0" brushRef="#br0" timeOffset="14048.47">842 1017 5196,'0'0'76,"0"0"96,0 0 57,-5 2 131,-6 3-44,-6 3-56,-6 3-76,-5 0-152,-2 3-32,-3 1 0,-1 2 8,-1 1-32,-1 0-128,1 1-168,0 0-232,1 0-193,0-1-115,3 0-180,2-3-128,7-3-804</inkml:trace>
  <inkml:trace contextRef="#ctx0" brushRef="#br0" timeOffset="14225.41">917 958 6949,'3'-3'196,"4"-2"220,1-3 232,-2 0 72,-1 1-188,-7 1-232,-7 3-228,-10 3-72,-8 5 24,-6 4-12,-7 4-4,-4 3 0,-4 2-88,-1 2-180,-2 1-288,1 1-348,1 0-308,2-1-180,4 1-273,3-1 89,8-5-720</inkml:trace>
  <inkml:trace contextRef="#ctx0" brushRef="#br0" timeOffset="14511.75">1347 1324 8341,'8'1'196,"12"1"200,9 2 324,8 1 248,3 0-84,1-1-40,-1-1-216,-4-1-108,-5-1 100,-5 0-68,-5-1-136,-5 0-116,-6-1-240,-4 1-100,-6 0 32,-7 0-12,-6 0 20,-7 0 0,-5 0 8,-5 0-40,-5 0-36,-4 0-152,-5 0-160,-4 0-120,-2 0-224,-3 0-92,0 0-288,0 0-352,2-2-392,3 0-300,4 0-221,9 0-1351</inkml:trace>
  <inkml:trace contextRef="#ctx0" brushRef="#br0" timeOffset="14743.17">1858 1427 8441,'0'0'204,"0"1"132,0-1 160,-4 1 120,-5 0-112,-6 0-92,-8 0-204,-5-1-72,-5 1-92,-3-1-52,-1 0 64,-2 0-56,0 0-8,1 0 8,1 0-264,1 0-208,1 0-200,0 0-244,1 0 12,1 0-72,0 0-192,0 0-177,2 0-271,2 0 208,6 0-288</inkml:trace>
  <inkml:trace contextRef="#ctx0" brushRef="#br0" timeOffset="15007.32">1618 1511 8681,'0'0'232,"0"1"220,-4 0 376,-5 1 188,-4 1-72,-6-1-156,-5 0-360,-4-1-160,-5 0-152,-3-1-88,-3 1 20,-2-1-68,-2-1 12,-3 1 8,0 0-12,-2 0 4,0 0-12,1 0-144,2 0-244,4 0-312,3 0-388,5 0-296,5 0-168,7 0-124,4 0-109,6 0-71,4 0-1132</inkml:trace>
  <inkml:trace contextRef="#ctx0" brushRef="#br0" timeOffset="15168.04">1487 1539 9861,'0'0'176,"0"0"264,0 0 156,-3 0 200,-6 0-100,-6 0-228,-6 0-172,-6 0-192,-5 0-56,-5 0-36,-4 0 8,-4 0-32,-1 2 12,0 1 0,0-1-8,2 2-108,2 0-264,3 0-208,2 0-376,3 0-384,4-1-156,3 0-304,3 1-189,4 1 105,5-1-1004</inkml:trace>
  <inkml:trace contextRef="#ctx0" brushRef="#br0" timeOffset="15387.92">1594 1653 8681,'0'0'240,"-3"0"80,-5 0 288,-5 0 136,-6 0-168,-5 0-96,-6 0-232,-5 0-156,-3 0-36,-5 0 8,-3 0-72,-4 0 16,-2 0-56,-2 0 32,-1 0 44,1 0-12,2 0-188,3 0-336,3 0-324,7 0-300,5 0-116,7 0 32,6 0 40,6 0-13,5 0-43,4 0-60,4 0-800</inkml:trace>
  <inkml:trace contextRef="#ctx0" brushRef="#br0" timeOffset="15580.03">1506 1752 7013,'0'0'132,"0"0"72,-3 0 120,-5 0 92,-6 0-60,-5 0-36,-5 0-72,-4 0-136,-4 0 8,-3 0 12,-3 0-36,-2 0 24,0 0-40,0 0-80,0 0-16,2 0-12,0 0-212,2-2-204,1 0-320,2-3-276,2 0-72,3-1-45,1 0 37,4-2-124,3 2 160,6 1-340</inkml:trace>
  <inkml:trace contextRef="#ctx0" brushRef="#br0" timeOffset="15767.73">1266 1750 6017,'1'1'192,"1"1"164,-1 0 164,1 1 164,-4 1-20,-5 1-88,-6 0-180,-6-1-112,-5 1-132,-4-1 4,-5 1 120,-1-1-28,-2 0-12,-1-1-120,0-1-124,1-1 16,0 0-124,1-1-152,1 0-284,-1 0-384,1-3-248,0-1-140,1-1-93,-1-2-75,2-1 52,5 1-704</inkml:trace>
  <inkml:trace contextRef="#ctx0" brushRef="#br0" timeOffset="16003.04">1231 1785 8273,'-4'0'168,"-5"0"212,-6 0 336,-7 0 244,-6 0-64,-6-2-80,-3-3-208,-3 0-160,-2-1-36,-1-1-104,0-1-140,0 0-60,1 0-88,2-1-60,1 1 60,1-1-156,2 0-252,0-1-212,2 0-512,0 0-256,1 0-256,1 1-180,1 2-133,3 2-143,6 1-1132</inkml:trace>
  <inkml:trace contextRef="#ctx0" brushRef="#br0" timeOffset="16191.5">926 1823 9789,'-4'0'156,"-7"0"304,-5 0 100,-6 0 232,-4 0-60,-3 0-308,-2-1-124,-2-1-224,0-2-76,0 0-12,-1-1-92,0 0-252,-1-2-420,-2 1-356,-2-1-276,-2 0-168,-2 0-12,-2 0-37,-1-1-143,0 1 384,8 0-176</inkml:trace>
  <inkml:trace contextRef="#ctx0" brushRef="#br0" timeOffset="16413.12">891 1832 7573,'-6'0'156,"-8"1"224,-8-1 220,-8 1 256,-6 0 44,-4 0-160,-3 0-232,-1 0-232,0-1-212,2 0-92,2 0 20,2-2-12,4-3 12,1-1-212,2-1-324,2 0-340,0-1-364,2 1-80,0 0 4,1 1-45,0 1 5,3 0-76,5 1-828</inkml:trace>
  <inkml:trace contextRef="#ctx0" brushRef="#br0" timeOffset="16622">603 1893 7209,'-4'0'116,"-6"0"108,-6 0 212,-5 0 180,-5 0-84,-4 0-120,-3-2-196,-1-1-180,-1-2-36,-1-1 44,0-1-44,0 0-8,-1-2 24,1 1-148,1-2-280,1 0-248,3-1-296,1 0-264,3-2 35,4-1-95,4-1-232,5 1-980</inkml:trace>
  <inkml:trace contextRef="#ctx0" brushRef="#br0" timeOffset="16829.68">946 1653 9405,'-5'0'60,"-7"0"220,-8 0 264,-7 0 160,-7 0-72,-5 0-240,-4-2-216,-2 0-224,-1-2-8,0 0-244,2-1-360,3 1-396,5-1-428,4 0-236,5 0-197,4-1-35,6 1-1048</inkml:trace>
  <inkml:trace contextRef="#ctx0" brushRef="#br0" timeOffset="17039.98">1304 1588 11037,'-4'1'172,"-6"2"112,-7 2 312,-9 0 236,-8 1 4,-6 0-112,-5-1-272,-5-1-264,-3 1-196,-2-1-24,0 1-28,0 0-228,1 1-312,3 0-452,2-1-560,5-1-360,4-1-112,3-1-177,5-1 125,8 0-880</inkml:trace>
  <inkml:trace contextRef="#ctx0" brushRef="#br0" timeOffset="17225.22">1607 1355 9929,'3'0'232,"1"0"300,1 0 220,-2 0 132,-3 2-168,-6 1-356,-6-1-236,-6 0-84,-6 0-68,-6-2 84,-4 1 20,-5-1-124,-3 3-172,-1 0-308,-3 3-492,0 1-420,1 1-444,-1 1-300,1 0-229,9-1-1523</inkml:trace>
  <inkml:trace contextRef="#ctx0" brushRef="#br0" timeOffset="17403">1406 1328 6237,'0'0'-32,"0"0"8,0 0 0,-4 0 0,-7 2-4,-6 1-216,-6 2-321,-6 2-427,-4 2-504,2-1-1312</inkml:trace>
</inkml:ink>
</file>

<file path=word/ink/ink5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28:32.489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224 27 3352,'-101'0'2616,"99"0"-2599,0-1-1,0 1 1,1-1 0,-1 1 0,0-1-1,1 0 1,-1 0 0,1 0 0,-1 0-1,1 0 1,0 0 0,-2-2 0,1 1 12,1 1 0,-1 0 0,1-1 0,-1 1 0,0 0 0,0 0 0,1 0 1,-1 0-1,0 0 0,0 0 0,0 1 0,0-1 0,-2 0 0,-26 1 332,52 0 190,-12 1-559,-1 0 0,1 1 0,-1 0 0,17 6 0,2 0 27,1-2-1,0-2 0,37 2 0,-16-1-14,26-1 1,84-5 1,-52-1 20,-17 13 27,-32-7-15,100 18-1,92 8-47,-72-10 98,-168-19-31,48 7-219,-44-4 333,-27-3 513,-14-1-694,-1 1 0,-34 6 0,-55 3-137,74-7 56,-639 23-90,416-20 337,193-5 7,32-2-154,0 2 0,-77 13-1,134-15-99,1 0-1,22 3 1,8 0 107,57 7-4,124-2 94,119 4 81,-1 0-23,-346-11-157,-4 0-48,-38 1-88,-58 9-1,-30 4 38,-204-5-1,301-9 82,-227 0-257,257 0 111,18 0-274,55-8-1237,16 1-762,-56 3 1670,20-2-347</inkml:trace>
  <inkml:trace contextRef="#ctx0" brushRef="#br0" timeOffset="711.92">3157 219 4248,'-82'8'929,"-1"-3"0,-83-7-1,44 0-386,46 2-382,75 0-109,4 1-107,4 3 62,0 0 0,1-1-1,-1 0 1,1-1 0,0 0 0,-1 0-1,15 1 1,65 2 63,-43-3-97,349 0 393,-207-4-384,-94 2 367,-91 0-280,-22 0 21,-144-10-62,-3-1-38,-405 6-47,1139 5-634,-527-5 955,-38 5-234,0 0 1,0 0-1,1-1 1,-1 1 0,0-1-1,0 1 1,0-1-1,0 1 1,0-1 0,0 1-1,0-1 1,0 0-1,0 0 1,0 1-1,0-1 1,0 0 0,-1 0-1,1 0 1,0 0-1,0 0 1,-1 0 0,1 0-1,-1 0 1,1 0-1,-1 0 1,0-1 0,1-1-1,-2 3-17,0-1 0,1 0 0,-1 1 0,0-1 1,0 0-1,0 1 0,0-1 0,0 1 0,-1-1 0,1 1 0,0 0 0,0-1 0,0 1 0,0 0 0,0 0 0,0 0 0,-1 0 1,0 0-1,-1-1 14,-95-11-20,-1 4 0,-120 7 0,130 1-42,-420 0 26,503 0 1,0 0 1,0 0-1,0 1 0,0 0 0,0 0 1,0 1-1,-8 2 0,14-3-8,-1-1-1,1 0 1,0 1 0,-1-1-1,1 0 1,0 1 0,-1-1-1,1 1 1,0-1-1,0 0 1,-1 1 0,1-1-1,0 1 1,0-1-1,0 1 1,0-1 0,-1 1-1,1-1 1,0 1 0,0-1-1,0 1 1,0-1-1,0 1 1,0-1 0,0 1-1,1-1 1,-1 0-1,0 1 1,0-1 0,0 1-1,0-1 1,1 1 0,-1-1-1,0 1 1,0-1-1,1 0 1,-1 1 0,0-1-1,1 1 1,-1-1 0,0 0-1,1 1 1,25 5-498,0-1-1,1-1 1,32 0 0,-14-1-146,291 7-3451,-335-10 4098,59 0-663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7:34.314"/>
    </inkml:context>
    <inkml:brush xml:id="br0">
      <inkml:brushProperty name="width" value="0.2" units="cm"/>
      <inkml:brushProperty name="height" value="0.4" units="cm"/>
      <inkml:brushProperty name="color" value="#A2D762"/>
      <inkml:brushProperty name="tip" value="rectangle"/>
      <inkml:brushProperty name="rasterOp" value="maskPen"/>
    </inkml:brush>
  </inkml:definitions>
  <inkml:trace contextRef="#ctx0" brushRef="#br0">766 1 2276,'6'0'32,"-22"0"271,6 0-271,0 0 1,1 1 0,-1 0-1,0 1 1,-15 4-1,0 2 488,0-2-1,0 0 1,-1-1-1,0-2 1,-47 0-1,-93-3 1868,157 1-2259,-1 0 0,1 1 1,0 0-1,0 0 0,0 1 0,0 0 0,-13 7 0,11-5 34,-1 0-1,1-1 1,-18 4 0,-24 3 487,36-6-268,0-2 1,0 0 0,-31 1 0,34-4 1323,27 0-1086,28 2-86,-5 13-223,-15-7 31,-1 0 0,31 6-1,-12-4 23,26 4 368,10-5-173,53 4 173,61-1-115,102 3-499,325-13-866,-606-6-396</inkml:trace>
</inkml:ink>
</file>

<file path=word/ink/ink6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32:47.046"/>
    </inkml:context>
    <inkml:brush xml:id="br0">
      <inkml:brushProperty name="width" value="0.2" units="cm"/>
      <inkml:brushProperty name="height" value="0.4" units="cm"/>
      <inkml:brushProperty name="color" value="#A2D762"/>
      <inkml:brushProperty name="tip" value="rectangle"/>
      <inkml:brushProperty name="rasterOp" value="maskPen"/>
    </inkml:brush>
  </inkml:definitions>
  <inkml:trace contextRef="#ctx0" brushRef="#br0">0 1 2248,'0'0'1346,"0"19"-1929</inkml:trace>
</inkml:ink>
</file>

<file path=word/ink/ink6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1-26T11:32:42.403"/>
    </inkml:context>
    <inkml:brush xml:id="br0">
      <inkml:brushProperty name="width" value="0.2" units="cm"/>
      <inkml:brushProperty name="height" value="0.4" units="cm"/>
      <inkml:brushProperty name="color" value="#A2D762"/>
      <inkml:brushProperty name="tip" value="rectangle"/>
      <inkml:brushProperty name="rasterOp" value="maskPen"/>
      <inkml:brushProperty name="ignorePressure" value="1"/>
    </inkml:brush>
  </inkml:definitions>
  <inkml:trace contextRef="#ctx0" brushRef="#br0">59 1,'0'0,"-2"1,-5 5,-10 4,0 1,2-2</inkml:trace>
</inkml:ink>
</file>

<file path=word/ink/ink6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32:06.799"/>
    </inkml:context>
    <inkml:brush xml:id="br0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268898.96875"/>
      <inkml:brushProperty name="anchorY" value="107355.24219"/>
      <inkml:brushProperty name="scaleFactor" value="0.5"/>
    </inkml:brush>
    <inkml:brush xml:id="br1">
      <inkml:brushProperty name="width" value="0.05" units="cm"/>
      <inkml:brushProperty name="height" value="0.05" units="cm"/>
      <inkml:brushProperty name="color" value="#AE198D"/>
      <inkml:brushProperty name="inkEffects" value="galaxy"/>
      <inkml:brushProperty name="anchorX" value="267791.90625"/>
      <inkml:brushProperty name="anchorY" value="106464.47656"/>
      <inkml:brushProperty name="scaleFactor" value="0.5"/>
    </inkml:brush>
  </inkml:definitions>
  <inkml:trace contextRef="#ctx0" brushRef="#br0">945 1195 248,'0'0'0,"2"-3"0,3-7-23,2-2 20,3-2 7,1-3 12,0 1-21,12-12-127,-1 3 27</inkml:trace>
  <inkml:trace contextRef="#ctx0" brushRef="#br1" timeOffset="300.41">1651 228 1596,'0'0'0,"0"-3"-8,0-4 23,0-3 22,0-3-28,0-2 15,0-1-80,0 0 70,0 0-39,0 1 6,0 0 14,0 1-252,0 2 21,0 1-12,0 1-135,0 4-93</inkml:trace>
</inkml:ink>
</file>

<file path=word/ink/ink6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31:13.926"/>
    </inkml:context>
    <inkml:brush xml:id="br0">
      <inkml:brushProperty name="width" value="0.1" units="cm"/>
      <inkml:brushProperty name="height" value="0.6" units="cm"/>
      <inkml:brushProperty name="color" value="#FF33CC"/>
      <inkml:brushProperty name="inkEffects" value="pencil"/>
    </inkml:brush>
  </inkml:definitions>
  <inkml:trace contextRef="#ctx0" brushRef="#br0">554 534 2216,'0'-1'12,"0"-1"68,0-2 60,0 0 48,0 0 72,0 1 40,-3 0 72,-3 2 24,-3 0-60,1 0-24,-2 4-4,2 0 64,1 0 37,1 0 91,1-2-4,3 0-48,1 0 40,0-1-132,1 0-28,0 0-16,1 0 8,-1 0-4,-3 0-28,-1 0-36,-2 0 12,-3 0 48,-1 0 0,-1 0 48,1 0-32,1 0-60,0 0-12,0-2 40,2-2 36,1-1 24,2 0-40,1 0-156,1 0-72,2-1-20,-1 0 0,2 0 48,-1 1-48,0 0-4,0 1-4,1-1-80,-1 1 60,0 0-40,0 0-12,0-1 60,0 1-56,0-1-12,0 1-16,0 0-32,0 0 56,0 0-16,0 1 48,0 0 28,0 1-96,0 1 56,2 0-44,3 0-52,0 1 20,2 0-88,1 1 24,1 1 24,1 0 32,-1 3 68,1 3 8,-1 1-40,0 1-8,0 1-28,1 2-8,-1 0 28,0 1-132,0 1 0,1 1-76,-1 1-168,2 0-112,0 1-116,0-1-144,0 0 12,1-1 112,-1-3-80,-1-2 56,0-4-108,-2-3-53,-1-2-71,-1-1-44,0-1 40,-2 0-16,-2-1-372</inkml:trace>
  <inkml:trace contextRef="#ctx0" brushRef="#br0" timeOffset="307.48">310 267 3648,'-2'-2'180,"-1"-2"96,-2-3 184,-1-2 152,1 0-31,-1-2 63,2 2-84,0 0-64,0 1-72,1 2-72,1 1-4,0 3 20,0 0-36,0 2-8,-1 0-72,0 2-84,0 4 0,1 2-88,0 2 0,0 1-36,1 1 128,1 0 24,-1 0-16,1-1 0,0 1-136,0-1-8,4 1-24,2 0 12,4 1-12,1 1-40,3 0 28,1 1-28,1 1 28,0 0 20,2 0-20,0 0 8,1 0-232,0 0-204,1-1-208,1-1-216,1-1-48,-1-2-4,0-2-84,-1 0-73,-2-2-23,-1-1-80,-2-2-12,-3-1-632</inkml:trace>
  <inkml:trace contextRef="#ctx0" brushRef="#br0" timeOffset="597.98">433 304 4640,'-1'-1'76,"-2"-2"204,-2-2 96,0-1 81,0-1 43,0 0-108,0 1-52,1 0-36,2 1-72,1 2-32,0 0-24,1 2-12,0 0-28,0 4-76,0 3-12,0 2-20,1 3-48,1 1 12,4 1 8,2 0 8,2 1 20,1-1-12,2 1-16,0 0-36,2-1 20,0 0-24,1 0-188,1 0-216,-1-1-180,1-1-320,0 1-153,-2-1-131,0-2-244,-3-1-832</inkml:trace>
  <inkml:trace contextRef="#ctx0" brushRef="#br0" timeOffset="879.83">449 257 6109,'-2'-1'48,"-3"-2"176,-2-1 168,-2-1 200,-2 0 140,0-1-64,0 1-112,2 1-220,1 1-188,1 1-88,2 1-68,1 1 52,1 0 0,2 3-24,4 3 4,4 3-48,4 1 12,3 3-4,2 0 32,0 2 20,1 2-64,1 0 12,-2 2-96,0 0-212,-1 0-80,0 1-208,-1-1-192,0-2 48,-1-2-136,-1-2-49,-1-1 45,-1-2-132,-1-3-96,-2-1 212,-1-3-228</inkml:trace>
  <inkml:trace contextRef="#ctx0" brushRef="#br0" timeOffset="1167.67">406 175 5541,'-3'-2'124,"-2"-2"268,-2-2 176,-2-1 232,-1 0 92,-1-1-176,1 0-36,0 1-164,1 1-196,3 0-68,2 2-152,1 1-36,2 1 16,1 1-44,3 1-20,5 2-8,3 4-8,3 3 12,0 4 24,0 2-20,0 3-32,-2 3 24,-1 1-8,0 2 0,-1 1-100,-1 0-184,0 1-84,0-1-300,1 0-48,1-1 0,0-2-232,1-2 168,0-3-76,0-2-129,-1-1 97,-1-2-176,-1-3-52,-1-2-556</inkml:trace>
  <inkml:trace contextRef="#ctx0" brushRef="#br0" timeOffset="1435.55">398 123 5012,'-1'-1'200,"-2"-2"77,0-2 127,-1 0 136,0-1-96,0 1 4,0 1-60,1 0-112,1 2-120,1 1-36,1 0-4,3 5-4,3 3 24,4 4-8,3 3-88,1 3-4,1 2-12,1 1-24,0 2 20,0 2-12,-1 0-36,1 1 4,0 2-76,0 0-188,0 0-148,1-1-248,0-2-220,-1-1-16,0-1-141,-2-3-155,-1-2 0,-2-4-792</inkml:trace>
  <inkml:trace contextRef="#ctx0" brushRef="#br0" timeOffset="1708.07">193 209 5953,'0'0'20,"0"0"60,0 0 192,0 2 100,0 3 12,2 2 24,3 2-208,3 1-84,2 1 16,2 2 0,2 2-4,2 1-28,1 2-32,2 0-92,2 0 16,3 1 24,1-1-16,1 0 8,0-2-24,1 0-160,0-3-76,0 0-208,-2-3-112,-2-1-124,-2-3-77,-3-1-31,-3-2-36,-2 0 24,-3-2-28,-3-1 12,-2 0-444</inkml:trace>
  <inkml:trace contextRef="#ctx0" brushRef="#br0" timeOffset="1915.51">323 309 4216,'-3'-1'76,"-4"1"60,-4-1 92,-3 0 240,0-1 17,0 0 159,2 0 24,1 0-112,3 0-24,3 0-112,1 1-28,3 0-104,0 4-36,2 4-124,1 4-84,2 4 8,2 2-40,3 2-12,3 1 0,2 1-64,2 1 4,2 0-192,2-1-172,2 0-200,2 0-228,0-3-96,0-1-53,-1-2-47,-2-3-136,0-2-8,-6-4-756</inkml:trace>
  <inkml:trace contextRef="#ctx0" brushRef="#br0" timeOffset="2165.69">116 175 7641,'-2'0'116,"-2"-1"228,-2 0 176,0 0 192,2 1 60,0 0-244,2 3-160,5 3-188,5 3-136,6 2 28,3 1 84,5 0-8,2 1-56,2-1-20,1 0-72,2-1 36,0 0-24,1-1 8,1 0-12,-1 0-64,0-1 20,-1 0-264,-2 0-240,-2 1-232,-2-1-240,-3 1-8,-2-1-36,-2 0-28,-2-1-97,-3 0-67,-2-1-116,-2-1-808</inkml:trace>
  <inkml:trace contextRef="#ctx0" brushRef="#br0" timeOffset="2371.66">393 312 5012,'-3'0'240,"-2"0"85,-3 0 207,-1 0 200,0 0-44,0 0 132,2 0-112,2 2-160,2 4-172,2 1-200,0 4-88,4 1-16,3 1-48,5 2 4,3-1 0,4 0-56,2 0-8,1 0 20,3-1-120,0-1-100,1 0-256,-1-2-300,0-2-180,-1-2-208,-2-2 7,-3-3 17,-2 0-64,-3-1 60,-4 0-640</inkml:trace>
  <inkml:trace contextRef="#ctx0" brushRef="#br0" timeOffset="2595.14">257 141 5320,'-2'0'197,"1"0"95,-1 0 132,0 0 120,1 0-100,4 3 0,5 2-36,4 2-72,5 2-40,4 2-4,2 2-76,2 1-16,1 2-20,1 1-136,-1 2 28,0 0-80,-2 1-20,0 1 28,-2 0-36,-1 0 56,0-1-288,-2-1-268,-2-2-372,0-2-336,-2-2-57,-2-3-163,-2-2-40,-3-3-928</inkml:trace>
  <inkml:trace contextRef="#ctx0" brushRef="#br0" timeOffset="2831.64">375 138 6145,'0'2'4,"0"0"200,0 3 152,0 1 236,2 2 268,2 2-132,2-1-132,3 1-204,2 1-288,1 0 20,1 1 88,-1 2-8,1 0 20,0 1-68,0 1-156,0 1-12,1-1-16,0 2-16,-1-1-72,0-1-176,0 0-352,0 0-324,-1-3-280,-1-2-208,0-2 19,-1-2 25,-1-2 72,-3-3-564</inkml:trace>
  <inkml:trace contextRef="#ctx0" brushRef="#br0" timeOffset="3063.84">526 132 6017,'-1'-1'16,"0"-1"92,-1 0 264,1-1 184,-1 2 148,1 0 64,1 0-204,0 3-108,-1 3 0,1 3-20,0 2 60,3 2-52,3 0-136,2 1-104,2 1-104,2 0-44,1 1-44,0 0 4,2 1-44,-1 0 40,2 2 16,-1 0-56,0 1 36,1 0-28,-1 1-236,0-1-296,0 1-316,-1-1-344,-1-2-116,-2-2-52,-1-1-121,-2-3-47,-3-2 108,-1-3-536</inkml:trace>
  <inkml:trace contextRef="#ctx0" brushRef="#br0" timeOffset="3303.24">311 161 6237,'0'0'72,"0"0"196,0 0 156,2 2 196,1 4 72,4 3-108,4 4-148,3 2-220,2 2-128,3 2-8,0 2 24,1 0 64,0 2 8,0 0-88,0-1-44,0 0-8,0-1-36,0-1-36,-2-1 20,-1-2-20,-2-1-64,-2-2-72,0-2-340,-2-1-360,-2-2-192,-1-2-152,-1-2-29,-3-1 29,-1-2-80,-1-1 144,-2-1-248</inkml:trace>
  <inkml:trace contextRef="#ctx0" brushRef="#br0" timeOffset="3523.58">306 436 4704,'-4'0'136,"-3"-1"136,-4 0 64,-4 1 273,0-1 87,0 1 44,2 0 160,3 0-240,3 0-204,3 0-168,2 2-220,6 4-32,5 1-36,5 3-16,5-2 24,4 1 0,4-1 12,5 0-4,3-2-44,3 0-48,3-1-144,0 1-176,1-1-192,-1-1-112,-2-1-44,-3-1-96,-3 0 72,-5-2-5,-4 0-11,-6 0 64,-6 0 0,-5 0-196,-3-2 184,-3-1-200</inkml:trace>
  <inkml:trace contextRef="#ctx0" brushRef="#br0" timeOffset="3672.47">232 399 4520,'-2'0'92,"-2"0"144,-2 0 100,1 0 77,1 0-97,1 0-128,1 0-92,5 0-104,5 0-16,6 0-24,3 0-48,5 2-232,3 2-161,3 1-251,3 1-196,3 1 112,3-2-104,1 0 156,-4-2-232</inkml:trace>
  <inkml:trace contextRef="#ctx0" brushRef="#br0" timeOffset="13997.99">1637 888 6017,'-4'0'288,"-5"-1"244,-5-2 220,-6-1 236,-4 0-44,-4-1-64,-3 1-148,-1-1-280,0-1-196,1 1-192,3 1-92,2 0 92,5 1-56,4 1-200,5 0-296,5 1-236,3 1-280,7-1 12,5 1 40,5 1 88,5-1 68,2 0 155,3 0 137,2 0 8,0 2 172,1 1 52,0 1 152,-2 0 112,0 2 80,-2-1 140,-1-2 52,-1 0 60,-1-1 160,-1-2-80,-2 1 13,0-1 139,-2-1-96,0 1 148,-2 0 64,-2 0-144,-2 0-88,-2 0-188,-2-2-96,-2-1-80,-5 1 32,-4 0 32,-6 0 8,-4 1 8,-4 1 24,-3 0 68,-4 0 4,-2 0 128,-1 0-60,-2 0-56,1 0-72,1 0-164,1 0 28,2 0-92,3 0 16,3 0 32,3 0 4,4 0-40,3 0-24,3 2-80,4 0-196,2 2-144,2 2-96,5 0-160,6 1 40,3 1 72,5 0-12,4-1 120,1 0 44,2 0 176,1 0 100,2 0 136,-1 0 88,0-1-24,0 0 64,-2 1 96,-1-1 92,-3-1 128,-2 0 160,-2-1 60,-3-1-20,-3-1-100,-4-1-156,-2-1-40,-2 1 20,-5-4 140,-5 0 40,-5-2-88,-4-2-4,-4-1-156,-3 0-16,-4 0 28,-2 0 16,-2 1 8,-1 0-76,1 1-48,-1 1-156,3 1 12,2 0-40,2 2-20,5 0 52,2 2-24,4-1 52,5 1-20,2 0-128,4 1-148,2-1-184,0 0-92,4 2-40,3 1-44,4 2 20,2 2 20,2 0-32,1 2 80,2 0-4,1 0 20,1 1 212,1-1 100,0 1 164,1-2 48,1 0-20,-1 0-4,2-2 4,-1-1 24,1 0-8,0-2 60,-2 0 116,0-1 152,-3 0 132,-3-1 0,-1-1-64,-4 0-140,-3 0-36,-3 0 92,-1-2 76,-3-3 72,-3 0-32,-6-2-140,-3-1-64,-3 0-8,-2 0-48,-1 1 88,-2 1-92,0 2-60,-2 1 24,1 1-80,-1 1 24,0 1-24,-1 0-44,1 1-52,1-1 40,0 0-28,2 0 28,2 1 36,3 0-84,4 2-36,2 1-256,4 2-140,1 1-196,6 2-120,6 0 176,6 0 120,4 0 168,5 0 132,3 0 76,3 0 32,2-1 20,2 1 48,-1 0 24,0 0 8,-2 0 60,-2 0-16,-2-1-24,-3-1 32,-3-2 80,-2 0 76,-4-2 144,-2-2 12,-4 0-60,-1-1-72,-4 0-148,-1 0-48,-2-2-8,-1-1 56,-4-2 36,-4-2-12,-6-1-44,-3-1-8,-3 0-80,-2 0 16,-2-1 72,-3 0-36,-1 1 84,-2-1 20,-2 1-48,-1-1 0,-3 1 32,-1 0-40,-1 0-40,0 0 40,-1 1-120,1 2 28,3 0 16,4 1-56,3 1 76,6 2-140,4 1-116,7 0-276,4 3-216,4 1-200,6 3-68,7 2-40,8 3 136,5 1 128,4 1 112,5 0 347,2 1 45,3-1 192,0 1 76,1 1-8,0-1 8,-2-1 20,0 0 104,-3 0 112,-2-2 85,-3-2 35,-3-1 132,-4-2-24,-3-1 120,-4-1 4,-4-2-200,-3 0-92,-4-2-116,-1 0-24,-2 0 36,-4 0 12,-4 0-28,-4-1-44,-4-1-44,-3-1 0,-4-2 0,-3-1 128,-3-3 172,-3-1 80,-3-1 24,-1 0-112,-1-1-172,0 0-84,1 1-84,2 0-40,3 1 0,3 1-8,5 2-28,3 0 20,4 1 0,4 2-40,3 0-48,3 1-236,3 0-296,1 2-116,2 0-204,3 1 4,5 0 172,3 3-76,3 2 172,2 4 32,3 1-13,1 1 109,2 1 76,2 0 152,1-1 136,3 1 136,1 1 56,2 0 36,2 0 60,2 2 60,1 1 96,1 0 20,1 1 36,0 1-56,1-1-64,-1 1-19,-2 0-105,-2-2-48,-3-1 60,-3-2 76,-5-3 4,-3-1 84,-6-2-16,-4-3 36,-4-2 48,-4-1-20,-4-1-84,-7-1-96,-6-1-32,-6-4-52,-3-2 28,-5-2 16,-2-2 16,-3-1 108,-2-1 108,-3-1 84,-1-1 40,-2-1-104,-1-1-128,-1-1-84,1 0-80,-1 0-4,2-1 68,2-1 120,2 1 132,3 1 56,4 1-64,5 2-164,4 1-116,4 3-44,6 3-48,5 3 20,3 3-28,3 2-76,5 0-60,5 2-216,5-1-36,4 4-4,3 1-64,2 2 100,0 2-4,1 1 12,1 0 196,-1 1 80,1 1 72,-2 1 44,1 1-40,-1 1 64,-1 1-40,0 1-40,-1 1-96,-1 2-56,-1 0-24,-1 0-16,-2-1 52,-1 0-32,-3-2 36,-2-1 68,-1-2 84,-2-2 24,-2-2 64,-2-2 52,-1-2-28,-1-2 64,-1-1 12,0-1-16,0-2 32,-1 0 4,1 0 4,0 0 72,0-3 36,0-2 76,0 0 28,0-2-88,0 0-80,0-1-84,0 0-52,0 1-8,0 0-8,0 1-32,0 1-56,0 1-4,-3 0 12,-1 0-36,1 2 44,-2 0 0,0 0-88,0 1-112,0 0-220,1 1-196,0 0-64,1 0-60,-1 0 136,0 0 36,0 2 48,1 3 131,-1 1-43,1 2 80,1 1 52,1 0 52,0 1 68,1 0 12,0-1 84,0 0 12,0-2 28,0-1 104,1-2-4,-1-1 76,0-2 84,0 0 68,0-1 12,0-1-40,0-1-12,0-4-72,0-1 36,0-3 72,-2-1-27,-3-1-57,0-1-48,-1 0-76,-2 0 8,-2-1 88,0 0 40,-2-1-12,0 1-4,0 1-44,-1-1-68,0 1-48,0 0 8,0 0-4,-1 0-52,0 2 24,-1 1-24,1 2-8,0 2 40,0 3 16,0 1-60,-1 1 12,1 4-16,-1 4-40,0 4-72,1 3-116,-1 2-28,1 1-136,1 2 8,2 1 115,0-1 13,3 0 148,1-1 108,2-3-28,1-1 8,1-2 36,2-3-28,0-3 52,1-2 20,0-2-4,0-1 28,3-1-68,0-2 24,2-3 0,0-2 8,0-3 28,1 0 44,1-1 44,-1-1 68,0 0 45,0-1-9,0 0-104,-1 0-52,1 0 4,-2-1-52,0 0 64,0 0 48,-1 1-48,-1 0 16,0 2-24,-1 1-104,-1 2 16,0 2 96,0 2 60,0 2 48,0 4 8,0 4-124,0 3-36,0 4-12,-2 3-32,-1 4 20,-2 1-12,-2 4-24,1 0 24,-1 2 0,0 0-32,2 0 32,-1-1-44,1-2 20,1-2 16,1-2-24,0-2 60,0-4-28,1-2 0,0-4-16,0-2 0,2-3 0,-1-1-8,1-2 24,0-2-16,0-4-40,0-2 24,3-3 8,-1-1-20,3-2 64,0 0-28,0-2-16,2 0 8,-1-2 8,0-1-16,-1-2 40,0-1-40,0-2-16,0-1 8,0-2-4,-1-1 64,1 0 128,-1 0 96,-1 2-16,0 3-28,0 3-156,-2 5-40,0 4-20,0 5-8,-1 3 44,0 5-44,0 6 0,-3 5 40,0 2-4,-3 4 24,0 1 16,0 3-32,1 0 84,-1 1 16,0 0-24,2 0 28,2 0-88,0-1-76,2-1 24,0-2 0,0-1 12,0-3 32,0-3 16,0-2-40,1-3-48,-1-2 48,0-3-56,0-1 20,0-1 64,0-1-68,0-3 20,0-2 36,0-3-72,0-2 4,0-1 32,0-2-44,1-1 28,2-1 52,-1-2-60,0 0 8,0-1 0,1-2-12,-1-1 12,-1 0 36,0-2-4,0 2 4,-1 0 8,0 1-4,0 3 24,-2 3-12,-1 3 32,-1 4-40,-1 2 36,0 3 4,-2 4 4,1 5 16,0 4-52,0 4-8,0 3-36,0 2-44,1 1 52,1 1 4,0 1-12,1 0 32,2-2-48,-1 0 24,2-2-8,0-2 8,0-2 12,0-2-56,0-2 36,0-2-8,1-1 24,-1-3-16,0-1 8,0-2 4,0 0-32,-3-1 64,-1 0-8,-1-1-16,-1 0 24,-1 0-36,0 0 12,1 0-12,1-3-8,1-3 24,1-3-12,2-2 4,1-1 0,-1-1 4,2-1 80,-1 0 44,0-1 0,0-1-16,1 0-92,-1-2-20,0 0-24,0 0-20,0 1 20,0 0 16,0 2-36,0 1 48,0 3-20,0 3-48,0 3 60,0 3-12,0 3-8,0 6 16,0 3 0,0 5-36,0 3 20,0 3-4,0 3 4,-2 1 20,-3 2-4,-1 0 4,-1 0-24,-1-1 20,1-1 12,0-2-4,0-2 12,2-3 8,0-3-8,1-2-36,2-4 24,0-2 4,2-3-12,0-2 28,0-2-36,0-2-52,0-4 24,0-3 36,3-2-24,-1-2 52,4-1-28,1-1-36,2-2 20,1 0-12,0-1 32,0-1-24,-1-2 32,0-1-48,-1-2-116,0-3 72,-2-2-44,-1-2 44,-2-2 96,-1 0-48,-1 0 4,-1 1 12,-3 3-36,-3 3 24,-3 4 48,-3 6-48,0 6 40,-2 4 8,-1 7-20,1 6 0,-1 6 12,0 6-28,1 5-12,1 3 28,1 3-32,1 2-16,1-1 40,2 0-16,0-1 16,1-1 8,1-3-52,1-1 36,0-1 16,0-2 12,0-1 24,-1 0-36,0 0-8,-1-1-8,1-2 24,-1 0 4,0-2 24,1-2 8,1-3-24,0-1 52,2-4-40,0-1-40,1-2 32,1-2-56,1-1 40,0-4 20,0-3-36,3-3 16,0-4-16,2-1-8,3-3-8,0 0-12,0-2 12,-1-1-12,1 0 36,0 0 12,-1 0-20,-1 0 0,0 0 0,-1 1 0,-1 1-8,-1 0 16,-1 2-16,1 0-12,-1 3 4,-1 1-4,0 1-24,0 3-20,0 2 20,-1 2 24,1 1 12,-1 3 16,0 3-16,0 4 0,-2 4 8,-1 2 0,-3 4 16,-2 1-24,-3 2 0,0 0 8,0 2 0,0-1-20,0 1 20,2-1 0,-1-1 20,1 0-20,2-2-144,-1-2-44,3-1-40,0-2 12,1-3 112,2-2 16,0-2 36,2-2-20,0-2 4,0 0 52,2-4-40,1-3 32,2-3-20,4-3-28,1-2-28,1-2 48,1-1 44,1-2-36,0-1 60,-1-1-24,1-2-8,-1-2 24,0-1 20,-1-2-20,0-1 8,-1 0-8,-1-1-8,-1 1 80,0 1 4,-3 2 12,0 2 0,-1 4-80,-1 5-8,-1 5 12,-2 4-12,1 3-28,-1 5 48,-3 6-36,-3 5 0,-4 6 52,-2 3-44,-2 4 16,-3 2-8,-2 3-24,0 1 16,-1 0 8,0 1-16,1-1 8,2-2 8,0-1-28,3-2 56,3-3-36,2-3-16,3-3 52,3-3 0,1-3 16,2-3-28,0-2-12,4-4-32,2-1-4,2-1 40,2-4-8,1-2-8,0-2 20,0-3-48,0-1 20,0-2-4,-1 0 12,0-3-16,-1 0 16,0-1 8,1-2 4,-1-1 12,1-1-48,-1-2 24,2 1 60,-1 1 72,1 0 96,-2 3-44,0 1-104,-1 4-68,-2 2-48,-1 4 0,-1 2 64,0 3-12,-1 1-24,-1 1-8,0 3-4,1 3 12,0 2 8,-1 4 0,2 1-8,-1 2 24,2 2-24,-1 2 24,1 1-16,1 1 0,1 1 0,0 0-24,1 0 40,0 0-8,0-2-16,0-1 36,0-1-48,0-3 4,-2-3 104,-1-2 84,0-2 16,-2-3-8,-2-2-60,0-2-132,0 0 24,-1-2 4,0-1-24,-1-4-4,1-2 4,0-2-28,0-2 20,-2-1-4,0-2-176,0 0-80,0-1-48,-1 0-40,1-2 200,0-1 92,0-1 28,1 0 64,0-2-32,1 1-20,0 1 40,0 1 0,0 2-24,0 5 16,1 4 24,-4 3-16,-4 3-8,-2 5 36,-2 6-72,-1 5 36,0 5 28,0 3-36,0 2 0,3 2 24,1 0 12,1 0-28,2-2 32,1 0-48,2-2-12,1-2 40,1-3-32,0-1 28,1-2 12,-1-3-20,0-1 0,0-3-72,1-2-120,-1-1-100,0-2-68,0-2 4,0 0-16,1-2 96,2-4-48,-1-3-92,0-1 100,-1-2-64,0 0 36,-1-1 132,0-1-68,0 0 59,0-1 73,0-1 8,0-1 64,0 0 28,0-2 40,2-2 0,2 0 56,2-2-32,3 1-48,0 0 48,0 0-40,0 1 24,-1 2 68,-2 3 40,-2 1 144,-2 3 21,-1 2 3,0 3 76,-2 1-24,-2 2 44,-4 1-24,-3 2-132,-2 0-44,-2 1-32,0 0 44,-1 3 24,-1 3-40,-1 4 44,-1 2-16,0 2-8,-1 1 20,-2 1-44,0 1-24,-3 0-28,-1 0-32,-1 0 8,-1 0-64,0 0 12,1-2-20,0-1-24,1 0 44,1-3 8,2 0-28,3-2-4,3-2-4,3-1-36,3-2 20,5-2-20,2-1-52,4 0 56,5-4-12,4-4-16,4-3 68,4-2-40,3-3-20,3-1 68,1-2-24,2-2 0,1-1 36,0-1-72,1-1 4,-1 1 56,-1 0 20,-3 2 72,-3 2 128,-3 4 68,-5 4 20,-3 4-20,-4 3-160,-4 4-52,-1 4-52,-5 4-12,-6 4 44,-5 2-80,-6 3 56,-3 2-56,-4 0 0,-4 2 0,-2 0-56,-2 0 92,-2 0-44,-2 0 16,-1-2 48,-1-1-92,1-2 16,1-2 48,2-2-8,3-2 16,5-2 28,6-3-64,7-2-20,6-2-8,5-1 56,8-3-44,9-4-20,9-3-20,5-4-88,7-3 68,4-2 24,3-2 32,4-3 28,0 0-16,2-1 0,-1 0-28,-1-2 52,0 1-32,-1-1 32,-2 1-16,-1 0-36,-1 0 48,-1 1-24,-2 0 40,-2 2 8,-3 3-16,-4 1-32,-5 4 24,-5 2-84,-6 4 72,-5 3 8,-6 2-28,-9 5 56,-8 5-44,-6 3 0,-6 4 24,-6 4 4,-3 2-40,-3 2 32,-2 2 24,-1 2-28,1-1 8,0 1-24,1-1-8,2 0 16,2-1 36,1-2 28,3-2 8,3-2 20,3-2-20,3-2 20,4-3 28,5-2 8,3-2 4,5-3-40,4-1-64,2-2-28,5 0 16,5-4-4,4-4-40,3-3 0,4-3 8,2-2 20,2-1 8,2-1 20,2-2 0,0-1-56,2 0 48,0-2-68,0-1 20,2-1 56,-1-1-8,0 0 16,-2 0-36,1 1-44,-3 2 16,-1 2 72,-4 3-16,-3 4-8,-5 3-12,-4 4-64,-3 3 40,-8 1 44,-6 5-12,-8 5 4,-6 4-12,-8 3-16,-4 5 0,-4 4 16,-4 2-64,0 2 36,-1 1 4,1 0 24,1 0 36,1-1-32,3-2 36,1-1-88,2-3 32,3-2 0,3-3-12,4-3 28,2-3 0,5-3-16,4-4-28,4-1 0,4-2-96,3-1 32,5-3-56,4-3 28,5-4 64,3-3-36,5-2 16,2-2 4,2-2-4,3-1-32,1-1 24,-1-1-52,1-1-24,-1-2 8,0 1-20,-1-2 56,0 1 36,-2 1 72,-1 2 8,-2 1 16,-1 3-8,-2 4-20,-2 2 56,-3 3 24,-4 3 28,-2 3 36,-4 1 0,-4 1-60,-6 5-12,-5 3-16,-5 5-36,-4 4 8,-4 2-8,-4 2-16,-3 1 24,-3 0-8,-1 1 12,-2-1-12,-1-2-28,1 0 28,1-3 0,2 0 0,4-3-20,3-2-40,6-1-92,5-1-4,6-3-32,5 0-4,3-3 80,7-1 24,6-1-44,5-1 20,5-2-44,5-5-8,4-3 52,3-3 16,4-2 52,3-1 4,2-2 40,1-1 32,1 0-24,0-1 12,0-1-4,-2 1 0,-2 0 44,-3 2 132,-2 0 48,-4 2 32,-5 3-12,-4 3-120,-5 2-24,-6 2-72,-4 3-12,-7 1-12,-6 1-48,-6 1 28,-7 3 0,-6 3 0,-5 2 28,-5 3-28,-4 3-28,-2 2 48,-3 1-32,-1 2 12,1 0 28,1 0-64,3 0 12,3 0 32,6-2-16,5-2-56,7-2-24,5-4-84,6-2-56,4-4 36,4-1-44,1-4 4,5-3 28,5-3 52,3-3 64,4-1 56,3-1 40,2-2 8,3-1-8,1-2 36,2 0 60,-1 0 84,-1 0 52,-1 2 0,-2 0-68,-2 1-32,-2 2-8,-3 2 64,-2 1 68,-3 2-80,-3 1-68,-3 1-72,-2 2-44,-3 0 20,-6 2 32,-5 0-24,-4 2-28,-5 0-20,-5 0 40,-2 2-32,-3 1 32,-3 2 16,-1 0-52,-2 1 32,0-1-16,0 1-8,1 0 8,2-2-80,4 0-124,4-1-64,5 0 12,7-2 20,5 0 36,4-1-8,7 0-60,7 0-24,7-2 48,4-3-52,4-2 36,2-2 12,2-1 16,2-2 124,2 0 8,0-2 60,0 0 48,1 1-48,0 0 104,0 0 96,-1 2 36,-2 0 128,-3 2 100,-4 2 52,-3 1-16,-5 2-72,-5 2-184,-4 1-100,-4 1-16,-5 0 80,-5 0 52,-7 3 4,-5 0-44,-4 1-80,-4 1-56,-2 1-16,-3 0-12,0 1 12,-2 0-12,1 0-24,2 0 28,0 0-4,3 0 20,3 1-36,4-1-16,2 1-68,5-1-236,3-1-68,5 1-176,3-1-80,2-1 64,5-1 32,5-1 24,6-2 8,4 0 152,4-3 100,3-4 116,2-2 140,3-3 0,1-1-56,3 0 72,0 0 0,1 0 80,0 1 188,-1 0 44,-1-1 80,-1 2 60,-4 1 60,-3 2 24,-4 2-76,-7 2-108,-4 1-196,-5 1-100,-6 1 12,-7 0 120,-6 3 124,-6 1 0,-5 1 12,-4 1-88,-5 0-100,-2 2-4,-2-2-104,0 1 20,-1-2-20,0 0 84,1 0 28,1-1-40,0-2 16,2 0-144,3-1 56,2-1-16,5 0-104,4 0 8,7 0-280,4 0-276,8-1-104,8 1-104,6 0 72,7 0 208,5-2 148,5-4 96,5-2 168,3-2 64,3-2 12,2-1 104,0 1 84,0 0 48,-2 2 140,-2 1 48,-3 1 104,-3 3 16,-5 1-32,-4 2-16,-4 1 4,-4 1-28,-4 0-96,-4 1-96,-3-1-200,-2 0-44,-5-1 28,-4-2 8,-6 1 44,-5 0-16,-5 1-28,-5 0 28,-5 0-20,-2 1 84,-4 0-48,-3 2 12,-1 3-12,0 2-72,-1 2 48,3 2-92,1-1-64,4 1-188,3 0-124,5-1-160,4-1-80,6-1 12,6-2-8,5-2 0,4-2 136,5 0 52,6-2 4,6-2 143,4-1-79,4-2 16,2 0 80,3 0-12,1-1 36,1 0 160,1 0 68,0-2 116,0 1 156,1-2 92,-1 1 76,0 0 204,0-1 0,-2 1 113,-1-1 59,-2 1-76,-4 1-72,-4-1-248,-5 2-148,-5 0-96,-6 3-20,-7 0 44,-8 2 40,-7 1-92,-7 0-8,-5 0-32,-4 0-36,-3 3 40,-2 2-4,0 0 16,2 2-56,3 0 4,3 0-16,3 1-28,6 0-76,4-1-212,5-2-152,4-1-236,6-1 72,2-2 108,6-1 180,5 0 232,4 0 36,3 0 35,3-3 29,3-1-4,0-1 16,2-2 72,0-1-56,1-1 0,1 0 101,0-1 35,1 0 36,1 0 56,0 0-20,2 2 60,-1 0 76,1 1 0,-1 1-60,-2 1 8,-2 2-92,-2 1 68,-5 1 16,-3 1-80,-4 0 68,-3 3-32,-4 3 0,-1 0-24,-1 2-68,-1 1-88,1 1-52,2 0-8,4 0 16,3 0 0,4-1 12,1 0-32,1 0-4,2-1 0,1 1-36,-1-1-156,0-2-156,-1-2-128,-1-1-36,-1-2 128,-2 0 36,-1-1 12,-2-3 44,-2-3 16,-2-3 100,-1-1 136,-1 0-16,-2-1 0,-1 0 44,0 0-108,-3 1-20,-3 0-33,-3 2-115,-1 1 64,-2 1 16,-1 0 64,0 1 84,1 1 36,-1-1 32,1 0 16,0 0-36,2-1 28,0 0 8,0-2-24,0 1 52,1-2-48,-2-1 12,1 0 52,0-2-20,-1 0 36,-1-2 8,-1 0-8,0-1 32,-1-2 64,1 0 20,-1 0 20,2-1 13,2 0-61,2 0-44,2-2 0,3 0-32,2 0-40,3 0 24,5 0-36,3 1-60,3 0 8,0 3-56,1 2-28,-1 3-28,-1 4-148,-3 2 35,-2 3-39,-3 1-56,-2 1 80,-1 4-76,1 2-28,-2 0 96,2 2-8,-1-1 120,2-2 80,0-2 40,1-1 32,1 0 8,0-2-36,-1 0-4,0-1 60,-1 1-120,0 0 64,-2 0-60,0-1-4,-1 0 56,1-2-76,-4 0-8,-3-2-28,-3-1-20,-2 0 28,-2 0 36,0 0 28,-2 1 60,-2-1-4,0 0 16,-2 0 32,-1 1-4,-2-1 44,0 0 24,-1 0-40,1 0-8,0 0-8,1 0-28,3 1 0,2 0 0,2 1-24,4 0 20,2 1 24,2 1-40,1 1-4,2 0 60,1 1-100,0 0 52,-1 0 32,1 0-76,0 0 48,0 0 8,0 0-28,1 1 36,0-1 20,0 0-64,1 0 60,-1 1-12,1 2-40,0-1 36,1 0-80,-1 0 4,0 0 40,0 2 8,0 2 60,0 2-40,0 1 44,0 2-16,0 1-8,0 3 64,0 1-48,0 1 68,1 2 36,2 2 32,1 0 12,1 2-60,3 1-32,1 0-80,1 0 24,1 1-28,2 1-144,2 0-64,2 0-288,2 0-104,-2-4-432</inkml:trace>
  <inkml:trace contextRef="#ctx0" brushRef="#br0" timeOffset="14427.65">938 651 4552,'2'0'36,"2"-2"56,3-3 108,2-2 136,0-1-15,2-2 7,-1-1-100,1-1-116,-1 0 24,0-1-64,0 0-8,1 1 12,0-1-4,1 2 8,1 1 40,1 0-16,1 1-4,1 1-28,0 0-24,0 2-16,-1 0-96,-1 1-56,-2 1-140,-3-1 8,-3 2-52,-2-1-68,-2 1 60,-1 0-33,-3-1 89,-5 1 124,-2 0 24,-3 0-60,-1-1 56,-1 0-16,0-1 28,1 0 132,0-2-88,2 1 48,2-1 56,0-1-40,2 0 128,1 0 16,1 0-52,1 1 28,0 0-60,0 1-8,-1 1 20,2 0 60,-1 1 0,1 1-4,-1 0 53,1 1-57,0 1 12,1 0-24,0 0-12,1 0-36,0 0-32,1 1-40,0-1-56,0 0 20,0 1-4,3-1 80,-1 1-32,1 0-8,-1 2 8,0 3-120,-1 2-116,-1 3-101,0 1-119,0 2-96,0 1 40,0 0-20,0 1-96,0-1 96,0 0-240,0-4-680</inkml:trace>
  <inkml:trace contextRef="#ctx0" brushRef="#br0" timeOffset="14555.49">1140 387 2708,'0'0'-24,"0"0"-56,-3 0-92,-2 0-132,-3 2-344,-2 5 52,0 0-288</inkml:trace>
</inkml:ink>
</file>

<file path=word/ink/ink6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31:13.926"/>
    </inkml:context>
    <inkml:brush xml:id="br0">
      <inkml:brushProperty name="width" value="0.1" units="cm"/>
      <inkml:brushProperty name="height" value="0.6" units="cm"/>
      <inkml:brushProperty name="color" value="#FF33CC"/>
      <inkml:brushProperty name="inkEffects" value="pencil"/>
    </inkml:brush>
  </inkml:definitions>
  <inkml:trace contextRef="#ctx0" brushRef="#br0">554 628 2216,'0'-1'12,"0"-1"68,0-2 60,0 0 48,0 0 72,0 1 40,-3 0 72,-3 2 24,-3 0-60,1 0-24,-2 4-4,2 0 64,1 0 37,1 0 91,1-2-4,3 0-48,1 0 40,0-1-132,1 0-28,0 0-16,1 0 8,-1 0-4,-3 0-28,-1 0-36,-2 0 12,-3 0 48,-1 0 0,-1 0 48,1 0-32,1 0-60,0 0-12,0-2 40,2-2 36,1-1 24,2 0-40,1 0-156,1 0-72,2-1-20,-1 0 0,2 0 48,-1 1-48,0 0-4,0 1-4,1-1-80,-1 1 60,0 0-40,0 0-12,0-1 60,0 1-56,0-1-12,0 1-16,0 0-32,0 0 56,0 0-16,0 1 48,0 0 28,0 1-96,0 1 56,2 0-44,3 0-52,0 1 20,2 0-88,1 1 24,1 1 24,1 0 32,-1 3 68,1 3 8,-1 1-40,0 1-8,0 1-28,1 2-8,-1 0 28,0 1-132,0 1 0,1 1-76,-1 1-168,2 0-112,0 1-116,0-1-144,0 0 12,1-1 112,-1-3-80,-1-2 56,0-4-108,-2-3-53,-1-2-71,-1-1-44,0-1 40,-2 0-16,-2-1-372</inkml:trace>
  <inkml:trace contextRef="#ctx0" brushRef="#br0" timeOffset="307.48">310 361 3648,'-2'-2'180,"-1"-2"96,-2-3 184,-1-2 152,1 0-31,-1-2 63,2 2-84,0 0-64,0 1-72,1 2-72,1 1-4,0 3 20,0 0-36,0 2-8,-1 0-72,0 2-84,0 4 0,1 2-88,0 2 0,0 1-36,1 1 128,1 0 24,-1 0-16,1-1 0,0 1-136,0-1-8,4 1-24,2 0 12,4 1-12,1 1-40,3 0 28,1 1-28,1 1 28,0 0 20,2 0-20,0 0 8,1 0-232,0 0-204,1-1-208,1-1-216,1-1-48,-1-2-4,0-2-84,-1 0-73,-2-2-23,-1-1-80,-2-2-12,-3-1-632</inkml:trace>
  <inkml:trace contextRef="#ctx0" brushRef="#br0" timeOffset="597.98">433 398 4640,'-1'-1'76,"-2"-2"204,-2-2 96,0-1 81,0-1 43,0 0-108,0 1-52,1 0-36,2 1-72,1 2-32,0 0-24,1 2-12,0 0-28,0 4-76,0 3-12,0 2-20,1 3-48,1 1 12,4 1 8,2 0 8,2 1 20,1-1-12,2 1-16,0 0-36,2-1 20,0 0-24,1 0-188,1 0-216,-1-1-180,1-1-320,0 1-153,-2-1-131,0-2-244,-3-1-832</inkml:trace>
  <inkml:trace contextRef="#ctx0" brushRef="#br0" timeOffset="879.83">449 351 6109,'-2'-1'48,"-3"-2"176,-2-1 168,-2-1 200,-2 0 140,0-1-64,0 1-112,2 1-220,1 1-188,1 1-88,2 1-68,1 1 52,1 0 0,2 3-24,4 3 4,4 3-48,4 1 12,3 3-4,2 0 32,0 2 20,1 2-64,1 0 12,-2 2-96,0 0-212,-1 0-80,0 1-208,-1-1-192,0-2 48,-1-2-136,-1-2-49,-1-1 45,-1-2-132,-1-3-96,-2-1 212,-1-3-228</inkml:trace>
  <inkml:trace contextRef="#ctx0" brushRef="#br0" timeOffset="1167.67">406 269 5541,'-3'-2'124,"-2"-2"268,-2-2 176,-2-1 232,-1 0 92,-1-1-176,1 0-36,0 1-164,1 1-196,3 0-68,2 2-152,1 1-36,2 1 16,1 1-44,3 1-20,5 2-8,3 4-8,3 3 12,0 4 24,0 2-20,0 3-32,-2 3 24,-1 1-8,0 2 0,-1 1-100,-1 0-184,0 1-84,0-1-300,1 0-48,1-1 0,0-2-232,1-2 168,0-3-76,0-2-129,-1-1 97,-1-2-176,-1-3-52,-1-2-556</inkml:trace>
  <inkml:trace contextRef="#ctx0" brushRef="#br0" timeOffset="1435.55">398 217 5012,'-1'-1'200,"-2"-2"77,0-2 127,-1 0 136,0-1-96,0 1 4,0 1-60,1 0-112,1 2-120,1 1-36,1 0-4,3 5-4,3 3 24,4 4-8,3 3-88,1 3-4,1 2-12,1 1-24,0 2 20,0 2-12,-1 0-36,1 1 4,0 2-76,0 0-188,0 0-148,1-1-248,0-2-220,-1-1-16,0-1-141,-2-3-155,-1-2 0,-2-4-792</inkml:trace>
  <inkml:trace contextRef="#ctx0" brushRef="#br0" timeOffset="1708.07">193 303 5953,'0'0'20,"0"0"60,0 0 192,0 2 100,0 3 12,2 2 24,3 2-208,3 1-84,2 1 16,2 2 0,2 2-4,2 1-28,1 2-32,2 0-92,2 0 16,3 1 24,1-1-16,1 0 8,0-2-24,1 0-160,0-3-76,0 0-208,-2-3-112,-2-1-124,-2-3-77,-3-1-31,-3-2-36,-2 0 24,-3-2-28,-3-1 12,-2 0-444</inkml:trace>
  <inkml:trace contextRef="#ctx0" brushRef="#br0" timeOffset="1915.51">323 403 4216,'-3'-1'76,"-4"1"60,-4-1 92,-3 0 240,0-1 17,0 0 159,2 0 24,1 0-112,3 0-24,3 0-112,1 1-28,3 0-104,0 4-36,2 4-124,1 4-84,2 4 8,2 2-40,3 2-12,3 1 0,2 1-64,2 1 4,2 0-192,2-1-172,2 0-200,2 0-228,0-3-96,0-1-53,-1-2-47,-2-3-136,0-2-8,-6-4-756</inkml:trace>
  <inkml:trace contextRef="#ctx0" brushRef="#br0" timeOffset="2165.69">116 269 7641,'-2'0'116,"-2"-1"228,-2 0 176,0 0 192,2 1 60,0 0-244,2 3-160,5 3-188,5 3-136,6 2 28,3 1 84,5 0-8,2 1-56,2-1-20,1 0-72,2-1 36,0 0-24,1-1 8,1 0-12,-1 0-64,0-1 20,-1 0-264,-2 0-240,-2 1-232,-2-1-240,-3 1-8,-2-1-36,-2 0-28,-2-1-97,-3 0-67,-2-1-116,-2-1-808</inkml:trace>
  <inkml:trace contextRef="#ctx0" brushRef="#br0" timeOffset="2371.66">393 406 5012,'-3'0'240,"-2"0"85,-3 0 207,-1 0 200,0 0-44,0 0 132,2 0-112,2 2-160,2 4-172,2 1-200,0 4-88,4 1-16,3 1-48,5 2 4,3-1 0,4 0-56,2 0-8,1 0 20,3-1-120,0-1-100,1 0-256,-1-2-300,0-2-180,-1-2-208,-2-2 7,-3-3 17,-2 0-64,-3-1 60,-4 0-640</inkml:trace>
  <inkml:trace contextRef="#ctx0" brushRef="#br0" timeOffset="2595.14">257 235 5320,'-2'0'197,"1"0"95,-1 0 132,0 0 120,1 0-100,4 3 0,5 2-36,4 2-72,5 2-40,4 2-4,2 2-76,2 1-16,1 2-20,1 1-136,-1 2 28,0 0-80,-2 1-20,0 1 28,-2 0-36,-1 0 56,0-1-288,-2-1-268,-2-2-372,0-2-336,-2-2-57,-2-3-163,-2-2-40,-3-3-928</inkml:trace>
  <inkml:trace contextRef="#ctx0" brushRef="#br0" timeOffset="2831.64">375 232 6145,'0'2'4,"0"0"200,0 3 152,0 1 236,2 2 268,2 2-132,2-1-132,3 1-204,2 1-288,1 0 20,1 1 88,-1 2-8,1 0 20,0 1-68,0 1-156,0 1-12,1-1-16,0 2-16,-1-1-72,0-1-176,0 0-352,0 0-324,-1-3-280,-1-2-208,0-2 19,-1-2 25,-1-2 72,-3-3-564</inkml:trace>
  <inkml:trace contextRef="#ctx0" brushRef="#br0" timeOffset="3063.84">526 226 6017,'-1'-1'16,"0"-1"92,-1 0 264,1-1 184,-1 2 148,1 0 64,1 0-204,0 3-108,-1 3 0,1 3-20,0 2 60,3 2-52,3 0-136,2 1-104,2 1-104,2 0-44,1 1-44,0 0 4,2 1-44,-1 0 40,2 2 16,-1 0-56,0 1 36,1 0-28,-1 1-236,0-1-296,0 1-316,-1-1-344,-1-2-116,-2-2-52,-1-1-121,-2-3-47,-3-2 108,-1-3-536</inkml:trace>
  <inkml:trace contextRef="#ctx0" brushRef="#br0" timeOffset="3303.24">311 255 6237,'0'0'72,"0"0"196,0 0 156,2 2 196,1 4 72,4 3-108,4 4-148,3 2-220,2 2-128,3 2-8,0 2 24,1 0 64,0 2 8,0 0-88,0-1-44,0 0-8,0-1-36,0-1-36,-2-1 20,-1-2-20,-2-1-64,-2-2-72,0-2-340,-2-1-360,-2-2-192,-1-2-152,-1-2-29,-3-1 29,-1-2-80,-1-1 144,-2-1-248</inkml:trace>
  <inkml:trace contextRef="#ctx0" brushRef="#br0" timeOffset="3523.58">306 530 4704,'-4'0'136,"-3"-1"136,-4 0 64,-4 1 273,0-1 87,0 1 44,2 0 160,3 0-240,3 0-204,3 0-168,2 2-220,6 4-32,5 1-36,5 3-16,5-2 24,4 1 0,4-1 12,5 0-4,3-2-44,3 0-48,3-1-144,0 1-176,1-1-192,-1-1-112,-2-1-44,-3-1-96,-3 0 72,-5-2-5,-4 0-11,-6 0 64,-6 0 0,-5 0-196,-3-2 184,-3-1-200</inkml:trace>
  <inkml:trace contextRef="#ctx0" brushRef="#br0" timeOffset="3672.47">232 493 4520,'-2'0'92,"-2"0"144,-2 0 100,1 0 77,1 0-97,1 0-128,1 0-92,5 0-104,5 0-16,6 0-24,3 0-48,5 2-232,3 2-161,3 1-251,3 1-196,3 1 112,3-2-104,1 0 156,-4-2-232</inkml:trace>
  <inkml:trace contextRef="#ctx0" brushRef="#br0" timeOffset="7359.17">1083 466 3408,'0'-1'96,"0"-2"152,0-2 84,0-2 76,0-2 92,-3-1-96,-1-3-35,-2-2 71,-3-1-100,0-1-20,1-2 64,1 0-4,0-1 4,2 2 168,0 1-56,0 2-136,0 3-92,2 2-196,-1 3-20,0 3 36,0 2 36,-1 1-12,1 3-12,-1 5-48,0 2-36,-1 5 20,1 2-24,-1 3-48,1 2 16,0 2 20,0 0-28,1 2 76,0 0 4,1-1-52,0 1 20,0-1-12,1 0-28,-1-1 12,0-1-116,0-1-104,-1-2-232,1-1-120,0-3 16,1-3 8,1-2 132,0-4-36,1-2 72,0-2-140,0-1 8,3-2 127,0-1 37,0-3 216,1 0 96,0-2 36,0-2 32,0 0 12,-1-3 40,0-1 132,-1-2 88,0-1 25,1-3-21,-1-2-96,-1-2-36,0-3 32,0-3 28,-1-2 40,0-2-16,0-1-20,0 0 56,0 1-20,0 2 0,-2 3-52,0 4-20,-2 4-40,-3 5-48,0 5 76,-2 4 4,-1 3-32,1 5 64,0 4-72,1 4-76,2 3 32,2 2-80,1 3-40,2 1 32,0 3-52,1 2 20,0 0 44,3 3-36,1 0 24,3 1 4,-1 0-48,1 0 0,-1 0 20,-1-2-20,-1-1-68,-2-2-224,-1-3-192,-1-2-144,0-3-172,0-3 124,-1-3-64,1-4-5,-2-1 117,-4-2-72,-1-2 220,-1 0 68,0 0 128,0-3 236,0-2 32,1-3 132,1-2 48,1-2 108,1-2 96,1-1 76,-1-2 16,0 0-108,2-2 28,-1-1-28,2-3 29,0-2-1,1-3-36,0-2 24,0-1 16,0-1-32,0 1 8,3 1-92,0 2-16,2 3 44,0 3-108,0 5-8,-2 3-120,-1 5-48,-1 3 128,0 3-24,-1 1 100,0 2-20,-1 3-108,1 3 8,-2 4-24,-2 3-24,-2 2-28,-1 3 32,-1 2-40,0 3 8,2 1 40,1 3-24,2 0-16,1 1 36,1-1-12,1 1-52,3-2 64,4-2-20,3-2-120,1-3-60,2-3-92,0-4-136,-1-2 36,1-4 80,0-3 24,-2-1 56,1-4 48,-2-1 8,0-4 24,0-2 76,-1-3 40,-1-2 16,0-1 24,0-1 4,-1 0 36,0-2 40,1 0 44,-2-2 76,0 0 8,0-2 36,-1-1 20,-1-1-36,0-1 32,0-1-16,-1 2-60,0 0 36,-1 3-80,-1 2-92,0 3 8,-1 3-68,0 4-48,0 3 56,0 2-36,0 3-28,0 3 36,0 5 0,0 4 0,0 5 44,-2 3-44,-1 3-12,0 4 40,1 2-28,1 3 24,0 3 4,0 1-28,1 1-16,0 0-4,0 0 32,0-1-12,1-2 0,-1-2 24,0-3-48,0-3-4,-3-3 80,0-3-44,0-3 36,1-4 28,0-3-92,1-4 40,0-3-28,1-1-12,0-3 32,0-5-56,0-2 8,0-4 36,1-2-8,0-1 24,2-3 12,1-1-56,2-2 36,1-2 12,1-2-20,1-3 8,-1-1-60,1-3 16,0-3 16,0-3 40,1-2-4,0-1 12,0-2 8,0 2 160,-1 2 64,0 3-48,-2 5-20,-2 5-204,-1 8-32,-2 6 44,0 7 8,-2 3 40,0 6-16,-4 7-4,-3 7-20,-3 4-8,0 5 20,-1 3-12,1 3-8,1 1 20,1 0-20,1 1-20,3-1 32,1 0-12,2-2 24,0-2 4,1-1-20,0-2-16,1-3-28,-1-3 36,0-2 0,1-3 0,-1-3 28,0-2-48,0-2 40,0-3-12,0-2-88,0-2-100,0-1-64,0 0 8,0-3 68,0-2 116,0-4 68,0-2-16,0-2-8,0-1 36,0-3-48,2-1 12,3-2 16,3-3-24,2-1 8,1-3 0,1 0 148,0-1 96,1 0-12,-2 1 100,1 2-160,-2 2 8,-2 4 0,0 4-96,-1 2-24,-3 4-160,-1 3 60,-1 2-24,-1 2 128,-1 2 120,0 2-28,-3 4 16,-3 3-72,-3 4-100,-2 3-12,-3 3 4,-1 2-24,0 3 52,0 1-4,1 0 12,0 1-4,2 0 12,0-2-8,3-1-12,1-2-8,1-2-44,2-2 32,0-3 32,3-2 16,0-2-16,2-3-20,-1-3-20,2-1-8,-1-2 64,0-1-64,0-3 28,1-2 0,1-2-36,3-2 36,0-2 12,2-1 4,2-2-16,2-1-8,0-2 8,1-1 0,0-1 20,1-2 36,-1-1-76,2-2-28,1 1 20,0-1 0,0 1 20,1 0 16,0 2 4,0 1-12,-1 3 0,-1 2 0,-1 2 16,-2 2 4,-2 3-12,-3 3-8,-1 2-16,-2 1-24,-2 4 52,0 4 16,-5 5-28,-3 3 8,-4 4-8,-4 3-8,-1 3 16,-1 3 0,-1 1-36,0 2 28,0 0 0,1 0-20,1-2 68,1-1-56,1-1 0,1-3 36,2-2-68,1-3 24,2-2 16,2-3 8,1-3-28,2-2 40,2-3-20,0-2-20,1-1 48,0-2-8,1 0-20,-1 0-8,3-2 8,0-1-12,2-3 24,3-1-4,0-3 0,2-1-8,1-2 0,0 0-8,0-1-20,1 0-8,-1-1 24,0-1 32,0 1 16,-1-1-8,1-1-28,-1 1 0,0 0-44,0 0 52,-1 1 20,0 1-48,0 1 12,0 2-28,-1 1 16,-2 2 28,0 2 4,-2 2-4,-2 2-36,0 1 20,-2 3-4,0 4 12,-3 3 40,-5 4-52,-3 1 32,-3 4-4,-2 1-52,-1 2 48,-1 2 4,-1-1-16,1 1 28,1 0-44,0-2 4,2-1 24,2-2 16,1-2-48,2-2 40,1-2-68,2-1-24,2-4 88,1-1-44,2-2 64,1-2 12,0-1 8,1 0-56,1-2-28,-1 1 8,3-2-80,0-1 72,3-1 8,1-3-24,3-2 60,0-1-4,1-2-24,1 0-32,-1-2 52,0-1-28,0 0 4,0 0 52,0-1-44,-1 0-40,-1 1 68,-1 1-20,-1 2-40,-2 1 32,-1 2-20,-1 3-28,-1 2 56,-1 2 48,-1 1-60,0 5 60,-3 4-48,-3 6-36,-2 3 64,-3 5-48,-1 3 68,-1 2-4,-1 2-44,0 1 56,1 0-44,1 0-24,1-2 24,1-2-32,2-3 0,2-2 48,1-3-36,1-4-192,3-2-296,0-4-116,0-2-196,1-3 84,1-2 128,-1-1 52,0-2 144,3-4-28,0-4 56,2-2 64,2-2 76,1-3 104,0-1 88,1 0-132,-1-1 8,0 1-57,-1-1-31,1 0 112,1-1-12,0 0 88,0-1 40,1-1 20,1 0 16,1 0 12,0 2-48,-1 0 24,-1 3 40,-1 3 132,-2 2 140,-2 4-39,-1 3-21,-3 3-124,0 3-120,-1 4-40,-2 4 8,-2 2-56,-2 3-172,-3 1-73,0 2-171,0 0-120,2 0 56,1-1 0,2-1-20,2-2 128,1-2 76,1-1-16,2-3 108,4 0-12,3-2-4,2 0 136,0 1 52,0 0 52,0 2 112,-1 1 4,0 0 36,-2 2 36,1-1 180,-2 0 52,-1-1 144,0-1 8,0-1-180,1-2-60,0 0-192,0-2-28,1-1-40,2-1 48,0-1 108,1 0-8,1-3 48,1 0 52,-1-2-20,1-3 44,1-1-12,-1-2-52,0 0 36,0 0 36,0-1 17,0 1 11,0-1-132,-1 1-60,-1 1 40,0 0 28,-1 1-4,-1 0 36,-1 2-60,-1 0-36,-2 2 24,-1 0-40,-1 2-48,-2 1-44,0 2 8,-4-1 20,-5 4 28,-4 2-4,-6 4 8,-3 1-60,-4 2 0,-2 1 28,-2 0-68,0 1 4,0-1-4,2 0-16,2-1 68,4-1 20,4-1-20,5-2-12,4-3-32,4-1 24,2-1-24,4-2 8,4-1 52,4 0-64,1-3 56,3-2 40,1-4-16,2-1-20,0-1 12,0-1-24,0 0-56,1-1 40,0 1-32,0-2 12,1 1-8,-1-1-8,1-1 16,0 1-16,-2-1 40,0 1 20,-2 1-60,-2 1 0,-4 2 24,-2 2-52,-4 4 96,-1 1-28,-1 2-16,-4 3 36,-5 4-60,-4 3 40,-5 4 0,-2 2-40,-5 2 60,-3 2-44,-2 0-28,-2 2 56,-1 0-20,1-1-16,1 0 24,1-1 0,3-2-40,3-1 32,4-3-8,4-2 32,4-2 4,3-2-12,3-2-8,3-2-56,1-1 20,1-1-4,0-1-8,3-1 16,4-2-20,1-3 20,3-2-20,2-3 12,1 0 24,1-1 0,1-1 16,1 0-8,1 0-32,0-1 12,1-1-12,0 1 0,1 0 40,0 1 4,0 0 64,-1 2 0,-2 2 44,-1 2 60,-3 2-4,-3 2 4,-4 2-32,-3 1-76,-1 3-56,-5 3 12,-5 2-52,-4 2 16,-3 1 24,-4 0-40,-1 1 32,-3 0 4,0 0-48,0 0 20,1 0 0,0 0 0,2-1 16,2 0 16,3 0 12,3-1-64,2 0 20,3-2-8,4-2-36,1 0 44,1-1 8,4-2-124,4 0-108,4-2-60,2 0-92,3-1 12,1 0 104,2-3 16,0-3 80,2-2 128,0-2 28,0 0 24,1-2 8,1 1-8,1-1-8,0 1 68,0 1 148,0 0 44,-1 1 172,-1 2 52,-2 1-80,-2 2 56,-2 2 48,-5 0 40,-2 2 4,-4 0-96,-3 0-180,-6 0-136,-7 1-56,-6 1-28,-6 2-20,-4 2 12,-4 2-20,-2 0 0,-1 0 0,0 1-48,0 0 20,2 0 20,3 0-40,3 0 12,4-1-112,4 0-140,5-1-176,4 0-208,3 0-36,4-1-72,5-1 92,5-1 112,6-2 36,3 0 80,4-2-100,3 0 132,2-2 40,1-1 40,1-2 192,0-1 0,0 0 44,0 1 84,-1 1 32,-1 0-16,-1 1 92,-1-1 52,-1 1 4,-3-1 148,-1 2 52,-4-1 20,-2 2 8,-3 0-128,-5 1-80,-2 0-84,-1 0 76,-6 0 36,-6 0-8,-4 0-8,-4 0-88,-2 0-20,-3 2-44,-1 1 32,-1 1-8,1 1-32,-1 2 4,2 0-12,1 0-12,3 0-24,2-1 8,4-1-16,4 1-44,3-2-60,3 0-80,2-1-36,1-1-64,2 0 0,1-2 40,4 0-136,3 0-36,2 0 88,2-2-20,1-2 204,1-1 120,0 0-32,1 0 88,0 0-32,-1 0 0,0 1 80,-2 1 76,-1 0 172,-2 1 112,-2 0 88,-3 1-32,-2 0-76,-2 1 36,-5 0-52,-4 2-24,-6 2-36,-5 3-108,-5 2-32,-3 0 0,-5 2-8,-1 0 0,-3-1-36,0 0-100,0-1 20,2 0-48,2-1-36,5 0 68,3-1-112,5 0-256,5-1-176,5-1-276,4-2-216,6-1 28,7-1-104,6 0 71,5-1 93,6 0 88,3-3 184,4-2 160,4 0 136,2-1 188,1 0 148,2-1 128,-1-1 96,-1 3 108,-2 0 112,-2 3 44,-4 0 116,-3 1 68,-4 1 5,-5 1-49,-3-1-100,-5 0-200,-3 0-108,-4 1 0,-3-3 0,-5-1 60,-5 1 12,-6 0-56,-4 1-44,-4 0-44,-3 0 24,-3 4 4,-3 3-4,0 3-12,-3 2-48,0 1-12,0-1-16,-1 0-24,2 0-4,0-1-36,2-2-24,2 0 12,5-1-120,4-1-128,5-2-288,5-1-292,4-1-132,6-2-168,7 0 144,7 0 123,5 0 73,6-2 172,3-1 68,3-1 52,1 0 172,2 0 124,1 1 148,-1-2 224,-2-1 80,-1 2 132,-2 0 32,-3 2 104,-2 0-16,-2 1 20,-3 1 40,-3 0-167,-3 0 71,-3 1-32,-4-3-60,-3-1 120,-5-1-52,-6-1-56,-8 1 68,-4 1-124,-6 1-80,-4 1-12,-4 1-48,-2 2 4,-2 2 16,-1 1-56,1 3-72,0 0-52,2-1-44,3-1 56,2 1-40,4-1-16,3 0-116,5 0-168,5 0-196,4-1-268,5-2-128,2-1-92,2-1-72,5 0 43,5-1-19,3 0-16,4-3-104,1 0 240,-3 0-116</inkml:trace>
  <inkml:trace contextRef="#ctx0" brushRef="#br0" timeOffset="13997.99">1637 981 6017,'-4'0'288,"-5"-1"244,-5-2 220,-6-1 236,-4 0-44,-4-1-64,-3 1-148,-1-1-280,0-1-196,1 1-192,3 1-92,2 0 92,5 1-56,4 1-200,5 0-296,5 1-236,3 1-280,7-1 12,5 1 40,5 1 88,5-1 68,2 0 155,3 0 137,2 0 8,0 2 172,1 1 52,0 1 152,-2 0 112,0 2 80,-2-1 140,-1-2 52,-1 0 60,-1-1 160,-1-2-80,-2 1 13,0-1 139,-2-1-96,0 1 148,-2 0 64,-2 0-144,-2 0-88,-2 0-188,-2-2-96,-2-1-80,-5 1 32,-4 0 32,-6 0 8,-4 1 8,-4 1 24,-3 0 68,-4 0 4,-2 0 128,-1 0-60,-2 0-56,1 0-72,1 0-164,1 0 28,2 0-92,3 0 16,3 0 32,3 0 4,4 0-40,3 0-24,3 2-80,4 0-196,2 2-144,2 2-96,5 0-160,6 1 40,3 1 72,5 0-12,4-1 120,1 0 44,2 0 176,1 0 100,2 0 136,-1 0 88,0-1-24,0 0 64,-2 1 96,-1-1 92,-3-1 128,-2 0 160,-2-1 60,-3-1-20,-3-1-100,-4-1-156,-2-1-40,-2 1 20,-5-4 140,-5 0 40,-5-2-88,-4-2-4,-4-1-156,-3 0-16,-4 0 28,-2 0 16,-2 1 8,-1 0-76,1 1-48,-1 1-156,3 1 12,2 0-40,2 2-20,5 0 52,2 2-24,4-1 52,5 1-20,2 0-128,4 1-148,2-1-184,0 0-92,4 2-40,3 1-44,4 2 20,2 2 20,2 0-32,1 2 80,2 0-4,1 0 20,1 1 212,1-1 100,0 1 164,1-2 48,1 0-20,-1 0-4,2-2 4,-1-1 24,1 0-8,0-2 60,-2 0 116,0-1 152,-3 0 132,-3-1 0,-1-1-64,-4 0-140,-3 0-36,-3 0 92,-1-2 76,-3-3 72,-3 0-32,-6-2-140,-3-1-64,-3 0-8,-2 0-48,-1 1 88,-2 1-92,0 2-60,-2 1 24,1 1-80,-1 1 24,0 1-24,-1 0-44,1 1-52,1-1 40,0 0-28,2 0 28,2 1 36,3 0-84,4 2-36,2 1-256,4 2-140,1 1-196,6 2-120,6 0 176,6 0 120,4 0 168,5 0 132,3 0 76,3 0 32,2-1 20,2 1 48,-1 0 24,0 0 8,-2 0 60,-2 0-16,-2-1-24,-3-1 32,-3-2 80,-2 0 76,-4-2 144,-2-2 12,-4 0-60,-1-1-72,-4 0-148,-1 0-48,-2-2-8,-1-1 56,-4-2 36,-4-2-12,-6-1-44,-3-1-8,-3 0-80,-2 0 16,-2-1 72,-3 0-36,-1 1 84,-2-1 20,-2 1-48,-1-1 0,-3 1 32,-1 0-40,-1 0-40,0 0 40,-1 1-120,1 2 28,3 0 16,4 1-56,3 1 76,6 2-140,4 1-116,7 0-276,4 3-216,4 1-200,6 3-68,7 2-40,8 3 136,5 1 128,4 1 112,5 0 347,2 1 45,3-1 192,0 1 76,1 1-8,0-1 8,-2-1 20,0 0 104,-3 0 112,-2-2 85,-3-2 35,-3-1 132,-4-2-24,-3-1 120,-4-1 4,-4-2-200,-3 0-92,-4-2-116,-1 0-24,-2 0 36,-4 0 12,-4 0-28,-4-1-44,-4-1-44,-3-1 0,-4-2 0,-3-1 128,-3-3 172,-3-1 80,-3-1 24,-1 0-112,-1-1-172,0 0-84,1 1-84,2 0-40,3 1 0,3 1-8,5 2-28,3 0 20,4 1 0,4 2-40,3 0-48,3 1-236,3 0-296,1 2-116,2 0-204,3 1 4,5 0 172,3 3-76,3 2 172,2 4 32,3 1-13,1 1 109,2 1 76,2 0 152,1-1 136,3 1 136,1 1 56,2 0 36,2 0 60,2 2 60,1 1 96,1 0 20,1 1 36,0 1-56,1-1-64,-1 1-19,-2 0-105,-2-2-48,-3-1 60,-3-2 76,-5-3 4,-3-1 84,-6-2-16,-4-3 36,-4-2 48,-4-1-20,-4-1-84,-7-1-96,-6-1-32,-6-4-52,-3-2 28,-5-2 16,-2-2 16,-3-1 108,-2-1 108,-3-1 84,-1-1 40,-2-1-104,-1-1-128,-1-1-84,1 0-80,-1 0-4,2-1 68,2-1 120,2 1 132,3 1 56,4 1-64,5 2-164,4 1-116,4 3-44,6 3-48,5 3 20,3 3-28,3 2-76,5 0-60,5 2-216,5-1-36,4 4-4,3 1-64,2 2 100,0 2-4,1 1 12,1 0 196,-1 1 80,1 1 72,-2 1 44,1 1-40,-1 1 64,-1 1-40,0 1-40,-1 1-96,-1 2-56,-1 0-24,-1 0-16,-2-1 52,-1 0-32,-3-2 36,-2-1 68,-1-2 84,-2-2 24,-2-2 64,-2-2 52,-1-2-28,-1-2 64,-1-1 12,0-1-16,0-2 32,-1 0 4,1 0 4,0 0 72,0-3 36,0-2 76,0 0 28,0-2-88,0 0-80,0-1-84,0 0-52,0 1-8,0 0-8,0 1-32,0 1-56,0 1-4,-3 0 12,-1 0-36,1 2 44,-2 0 0,0 0-88,0 1-112,0 0-220,1 1-196,0 0-64,1 0-60,-1 0 136,0 0 36,0 2 48,1 3 131,-1 1-43,1 2 80,1 1 52,1 0 52,0 1 68,1 0 12,0-1 84,0 0 12,0-2 28,0-1 104,1-2-4,-1-1 76,0-2 84,0 0 68,0-1 12,0-1-40,0-1-12,0-4-72,0-1 36,0-3 72,-2-1-27,-3-1-57,0-1-48,-1 0-76,-2 0 8,-2-1 88,0 0 40,-2-1-12,0 1-4,0 1-44,-1-1-68,0 1-48,0 0 8,0 0-4,-1 0-52,0 2 24,-1 1-24,1 2-8,0 2 40,0 3 16,0 1-60,-1 1 12,1 4-16,-1 4-40,0 4-72,1 3-116,-1 2-28,1 1-136,1 2 8,2 1 115,0-1 13,3 0 148,1-1 108,2-3-28,1-1 8,1-2 36,2-3-28,0-3 52,1-2 20,0-2-4,0-1 28,3-1-68,0-2 24,2-3 0,0-2 8,0-3 28,1 0 44,1-1 44,-1-1 68,0 0 45,0-1-9,0 0-104,-1 0-52,1 0 4,-2-1-52,0 0 64,0 0 48,-1 1-48,-1 0 16,0 2-24,-1 1-104,-1 2 16,0 2 96,0 2 60,0 2 48,0 4 8,0 4-124,0 3-36,0 4-12,-2 3-32,-1 4 20,-2 1-12,-2 4-24,1 0 24,-1 2 0,0 0-32,2 0 32,-1-1-44,1-2 20,1-2 16,1-2-24,0-2 60,0-4-28,1-2 0,0-4-16,0-2 0,2-3 0,-1-1-8,1-2 24,0-2-16,0-4-40,0-2 24,3-3 8,-1-1-20,3-2 64,0 0-28,0-2-16,2 0 8,-1-2 8,0-1-16,-1-2 40,0-1-40,0-2-16,0-1 8,0-2-4,-1-1 64,1 0 128,-1 0 96,-1 2-16,0 3-28,0 3-156,-2 5-40,0 4-20,0 5-8,-1 3 44,0 5-44,0 6 0,-3 5 40,0 2-4,-3 4 24,0 1 16,0 3-32,1 0 84,-1 1 16,0 0-24,2 0 28,2 0-88,0-1-76,2-1 24,0-2 0,0-1 12,0-3 32,0-3 16,0-2-40,1-3-48,-1-2 48,0-3-56,0-1 20,0-1 64,0-1-68,0-3 20,0-2 36,0-3-72,0-2 4,0-1 32,0-2-44,1-1 28,2-1 52,-1-2-60,0 0 8,0-1 0,1-2-12,-1-1 12,-1 0 36,0-2-4,0 2 4,-1 0 8,0 1-4,0 3 24,-2 3-12,-1 3 32,-1 4-40,-1 2 36,0 3 4,-2 4 4,1 5 16,0 4-52,0 4-8,0 3-36,0 2-44,1 1 52,1 1 4,0 1-12,1 0 32,2-2-48,-1 0 24,2-2-8,0-2 8,0-2 12,0-2-56,0-2 36,0-2-8,1-1 24,-1-3-16,0-1 8,0-2 4,0 0-32,-3-1 64,-1 0-8,-1-1-16,-1 0 24,-1 0-36,0 0 12,1 0-12,1-3-8,1-3 24,1-3-12,2-2 4,1-1 0,-1-1 4,2-1 80,-1 0 44,0-1 0,0-1-16,1 0-92,-1-2-20,0 0-24,0 0-20,0 1 20,0 0 16,0 2-36,0 1 48,0 3-20,0 3-48,0 3 60,0 3-12,0 3-8,0 6 16,0 3 0,0 5-36,0 3 20,0 3-4,0 3 4,-2 1 20,-3 2-4,-1 0 4,-1 0-24,-1-1 20,1-1 12,0-2-4,0-2 12,2-3 8,0-3-8,1-2-36,2-4 24,0-2 4,2-3-12,0-2 28,0-2-36,0-2-52,0-4 24,0-3 36,3-2-24,-1-2 52,4-1-28,1-1-36,2-2 20,1 0-12,0-1 32,0-1-24,-1-2 32,0-1-48,-1-2-116,0-3 72,-2-2-44,-1-2 44,-2-2 96,-1 0-48,-1 0 4,-1 1 12,-3 3-36,-3 3 24,-3 4 48,-3 6-48,0 6 40,-2 4 8,-1 7-20,1 6 0,-1 6 12,0 6-28,1 5-12,1 3 28,1 3-32,1 2-16,1-1 40,2 0-16,0-1 16,1-1 8,1-3-52,1-1 36,0-1 16,0-2 12,0-1 24,-1 0-36,0 0-8,-1-1-8,1-2 24,-1 0 4,0-2 24,1-2 8,1-3-24,0-1 52,2-4-40,0-1-40,1-2 32,1-2-56,1-1 40,0-4 20,0-3-36,3-3 16,0-4-16,2-1-8,3-3-8,0 0-12,0-2 12,-1-1-12,1 0 36,0 0 12,-1 0-20,-1 0 0,0 0 0,-1 1 0,-1 1-8,-1 0 16,-1 2-16,1 0-12,-1 3 4,-1 1-4,0 1-24,0 3-20,0 2 20,-1 2 24,1 1 12,-1 3 16,0 3-16,0 4 0,-2 4 8,-1 2 0,-3 4 16,-2 1-24,-3 2 0,0 0 8,0 2 0,0-1-20,0 1 20,2-1 0,-1-1 20,1 0-20,2-2-144,-1-2-44,3-1-40,0-2 12,1-3 112,2-2 16,0-2 36,2-2-20,0-2 4,0 0 52,2-4-40,1-3 32,2-3-20,4-3-28,1-2-28,1-2 48,1-1 44,1-2-36,0-1 60,-1-1-24,1-2-8,-1-2 24,0-1 20,-1-2-20,0-1 8,-1 0-8,-1-1-8,-1 1 80,0 1 4,-3 2 12,0 2 0,-1 4-80,-1 5-8,-1 5 12,-2 4-12,1 3-28,-1 5 48,-3 6-36,-3 5 0,-4 6 52,-2 3-44,-2 4 16,-3 2-8,-2 3-24,0 1 16,-1 0 8,0 1-16,1-1 8,2-2 8,0-1-28,3-2 56,3-3-36,2-3-16,3-3 52,3-3 0,1-3 16,2-3-28,0-2-12,4-4-32,2-1-4,2-1 40,2-4-8,1-2-8,0-2 20,0-3-48,0-1 20,0-2-4,-1 0 12,0-3-16,-1 0 16,0-1 8,1-2 4,-1-1 12,1-1-48,-1-2 24,2 1 60,-1 1 72,1 0 96,-2 3-44,0 1-104,-1 4-68,-2 2-48,-1 4 0,-1 2 64,0 3-12,-1 1-24,-1 1-8,0 3-4,1 3 12,0 2 8,-1 4 0,2 1-8,-1 2 24,2 2-24,-1 2 24,1 1-16,1 1 0,1 1 0,0 0-24,1 0 40,0 0-8,0-2-16,0-1 36,0-1-48,0-3 4,-2-3 104,-1-2 84,0-2 16,-2-3-8,-2-2-60,0-2-132,0 0 24,-1-2 4,0-1-24,-1-4-4,1-2 4,0-2-28,0-2 20,-2-1-4,0-2-176,0 0-80,0-1-48,-1 0-40,1-2 200,0-1 92,0-1 28,1 0 64,0-2-32,1 1-20,0 1 40,0 1 0,0 2-24,0 5 16,1 4 24,-4 3-16,-4 3-8,-2 5 36,-2 6-72,-1 5 36,0 5 28,0 3-36,0 2 0,3 2 24,1 0 12,1 0-28,2-2 32,1 0-48,2-2-12,1-2 40,1-3-32,0-1 28,1-2 12,-1-3-20,0-1 0,0-3-72,1-2-120,-1-1-100,0-2-68,0-2 4,0 0-16,1-2 96,2-4-48,-1-3-92,0-1 100,-1-2-64,0 0 36,-1-1 132,0-1-68,0 0 59,0-1 73,0-1 8,0-1 64,0 0 28,0-2 40,2-2 0,2 0 56,2-2-32,3 1-48,0 0 48,0 0-40,0 1 24,-1 2 68,-2 3 40,-2 1 144,-2 3 21,-1 2 3,0 3 76,-2 1-24,-2 2 44,-4 1-24,-3 2-132,-2 0-44,-2 1-32,0 0 44,-1 3 24,-1 3-40,-1 4 44,-1 2-16,0 2-8,-1 1 20,-2 1-44,0 1-24,-3 0-28,-1 0-32,-1 0 8,-1 0-64,0 0 12,1-2-20,0-1-24,1 0 44,1-3 8,2 0-28,3-2-4,3-2-4,3-1-36,3-2 20,5-2-20,2-1-52,4 0 56,5-4-12,4-4-16,4-3 68,4-2-40,3-3-20,3-1 68,1-2-24,2-2 0,1-1 36,0-1-72,1-1 4,-1 1 56,-1 0 20,-3 2 72,-3 2 128,-3 4 68,-5 4 20,-3 4-20,-4 3-160,-4 4-52,-1 4-52,-5 4-12,-6 4 44,-5 2-80,-6 3 56,-3 2-56,-4 0 0,-4 2 0,-2 0-56,-2 0 92,-2 0-44,-2 0 16,-1-2 48,-1-1-92,1-2 16,1-2 48,2-2-8,3-2 16,5-2 28,6-3-64,7-2-20,6-2-8,5-1 56,8-3-44,9-4-20,9-3-20,5-4-88,7-3 68,4-2 24,3-2 32,4-3 28,0 0-16,2-1 0,-1 0-28,-1-2 52,0 1-32,-1-1 32,-2 1-16,-1 0-36,-1 0 48,-1 1-24,-2 0 40,-2 2 8,-3 3-16,-4 1-32,-5 4 24,-5 2-84,-6 4 72,-5 3 8,-6 2-28,-9 5 56,-8 5-44,-6 3 0,-6 4 24,-6 4 4,-3 2-40,-3 2 32,-2 2 24,-1 2-28,1-1 8,0 1-24,1-1-8,2 0 16,2-1 36,1-2 28,3-2 8,3-2 20,3-2-20,3-2 20,4-3 28,5-2 8,3-2 4,5-3-40,4-1-64,2-2-28,5 0 16,5-4-4,4-4-40,3-3 0,4-3 8,2-2 20,2-1 8,2-1 20,2-2 0,0-1-56,2 0 48,0-2-68,0-1 20,2-1 56,-1-1-8,0 0 16,-2 0-36,1 1-44,-3 2 16,-1 2 72,-4 3-16,-3 4-8,-5 3-12,-4 4-64,-3 3 40,-8 1 44,-6 5-12,-8 5 4,-6 4-12,-8 3-16,-4 5 0,-4 4 16,-4 2-64,0 2 36,-1 1 4,1 0 24,1 0 36,1-1-32,3-2 36,1-1-88,2-3 32,3-2 0,3-3-12,4-3 28,2-3 0,5-3-16,4-4-28,4-1 0,4-2-96,3-1 32,5-3-56,4-3 28,5-4 64,3-3-36,5-2 16,2-2 4,2-2-4,3-1-32,1-1 24,-1-1-52,1-1-24,-1-2 8,0 1-20,-1-2 56,0 1 36,-2 1 72,-1 2 8,-2 1 16,-1 3-8,-2 4-20,-2 2 56,-3 3 24,-4 3 28,-2 3 36,-4 1 0,-4 1-60,-6 5-12,-5 3-16,-5 5-36,-4 4 8,-4 2-8,-4 2-16,-3 1 24,-3 0-8,-1 1 12,-2-1-12,-1-2-28,1 0 28,1-3 0,2 0 0,4-3-20,3-2-40,6-1-92,5-1-4,6-3-32,5 0-4,3-3 80,7-1 24,6-1-44,5-1 20,5-2-44,5-5-8,4-3 52,3-3 16,4-2 52,3-1 4,2-2 40,1-1 32,1 0-24,0-1 12,0-1-4,-2 1 0,-2 0 44,-3 2 132,-2 0 48,-4 2 32,-5 3-12,-4 3-120,-5 2-24,-6 2-72,-4 3-12,-7 1-12,-6 1-48,-6 1 28,-7 3 0,-6 3 0,-5 2 28,-5 3-28,-4 3-28,-2 2 48,-3 1-32,-1 2 12,1 0 28,1 0-64,3 0 12,3 0 32,6-2-16,5-2-56,7-2-24,5-4-84,6-2-56,4-4 36,4-1-44,1-4 4,5-3 28,5-3 52,3-3 64,4-1 56,3-1 40,2-2 8,3-1-8,1-2 36,2 0 60,-1 0 84,-1 0 52,-1 2 0,-2 0-68,-2 1-32,-2 2-8,-3 2 64,-2 1 68,-3 2-80,-3 1-68,-3 1-72,-2 2-44,-3 0 20,-6 2 32,-5 0-24,-4 2-28,-5 0-20,-5 0 40,-2 2-32,-3 1 32,-3 2 16,-1 0-52,-2 1 32,0-1-16,0 1-8,1 0 8,2-2-80,4 0-124,4-1-64,5 0 12,7-2 20,5 0 36,4-1-8,7 0-60,7 0-24,7-2 48,4-3-52,4-2 36,2-2 12,2-1 16,2-2 124,2 0 8,0-2 60,0 0 48,1 1-48,0 0 104,0 0 96,-1 2 36,-2 0 128,-3 2 100,-4 2 52,-3 1-16,-5 2-72,-5 2-184,-4 1-100,-4 1-16,-5 0 80,-5 0 52,-7 3 4,-5 0-44,-4 1-80,-4 1-56,-2 1-16,-3 0-12,0 1 12,-2 0-12,1 0-24,2 0 28,0 0-4,3 0 20,3 1-36,4-1-16,2 1-68,5-1-236,3-1-68,5 1-176,3-1-80,2-1 64,5-1 32,5-1 24,6-2 8,4 0 152,4-3 100,3-4 116,2-2 140,3-3 0,1-1-56,3 0 72,0 0 0,1 0 80,0 1 188,-1 0 44,-1-1 80,-1 2 60,-4 1 60,-3 2 24,-4 2-76,-7 2-108,-4 1-196,-5 1-100,-6 1 12,-7 0 120,-6 3 124,-6 1 0,-5 1 12,-4 1-88,-5 0-100,-2 2-4,-2-2-104,0 1 20,-1-2-20,0 0 84,1 0 28,1-1-40,0-2 16,2 0-144,3-1 56,2-1-16,5 0-104,4 0 8,7 0-280,4 0-276,8-1-104,8 1-104,6 0 72,7 0 208,5-2 148,5-4 96,5-2 168,3-2 64,3-2 12,2-1 104,0 1 84,0 0 48,-2 2 140,-2 1 48,-3 1 104,-3 3 16,-5 1-32,-4 2-16,-4 1 4,-4 1-28,-4 0-96,-4 1-96,-3-1-200,-2 0-44,-5-1 28,-4-2 8,-6 1 44,-5 0-16,-5 1-28,-5 0 28,-5 0-20,-2 1 84,-4 0-48,-3 2 12,-1 3-12,0 2-72,-1 2 48,3 2-92,1-1-64,4 1-188,3 0-124,5-1-160,4-1-80,6-1 12,6-2-8,5-2 0,4-2 136,5 0 52,6-2 4,6-2 143,4-1-79,4-2 16,2 0 80,3 0-12,1-1 36,1 0 160,1 0 68,0-2 116,0 1 156,1-2 92,-1 1 76,0 0 204,0-1 0,-2 1 113,-1-1 59,-2 1-76,-4 1-72,-4-1-248,-5 2-148,-5 0-96,-6 3-20,-7 0 44,-8 2 40,-7 1-92,-7 0-8,-5 0-32,-4 0-36,-3 3 40,-2 2-4,0 0 16,2 2-56,3 0 4,3 0-16,3 1-28,6 0-76,4-1-212,5-2-152,4-1-236,6-1 72,2-2 108,6-1 180,5 0 232,4 0 36,3 0 35,3-3 29,3-1-4,0-1 16,2-2 72,0-1-56,1-1 0,1 0 101,0-1 35,1 0 36,1 0 56,0 0-20,2 2 60,-1 0 76,1 1 0,-1 1-60,-2 1 8,-2 2-92,-2 1 68,-5 1 16,-3 1-80,-4 0 68,-3 3-32,-4 3 0,-1 0-24,-1 2-68,-1 1-88,1 1-52,2 0-8,4 0 16,3 0 0,4-1 12,1 0-32,1 0-4,2-1 0,1 1-36,-1-1-156,0-2-156,-1-2-128,-1-1-36,-1-2 128,-2 0 36,-1-1 12,-2-3 44,-2-3 16,-2-3 100,-1-1 136,-1 0-16,-2-1 0,-1 0 44,0 0-108,-3 1-20,-3 0-33,-3 2-115,-1 1 64,-2 1 16,-1 0 64,0 1 84,1 1 36,-1-1 32,1 0 16,0 0-36,2-1 28,0 0 8,0-2-24,0 1 52,1-2-48,-2-1 12,1 0 52,0-2-20,-1 0 36,-1-2 8,-1 0-8,0-1 32,-1-2 64,1 0 20,-1 0 20,2-1 13,2 0-61,2 0-44,2-2 0,3 0-32,2 0-40,3 0 24,5 0-36,3 1-60,3 0 8,0 3-56,1 2-28,-1 3-28,-1 4-148,-3 2 35,-2 3-39,-3 1-56,-2 1 80,-1 4-76,1 2-28,-2 0 96,2 2-8,-1-1 120,2-2 80,0-2 40,1-1 32,1 0 8,0-2-36,-1 0-4,0-1 60,-1 1-120,0 0 64,-2 0-60,0-1-4,-1 0 56,1-2-76,-4 0-8,-3-2-28,-3-1-20,-2 0 28,-2 0 36,0 0 28,-2 1 60,-2-1-4,0 0 16,-2 0 32,-1 1-4,-2-1 44,0 0 24,-1 0-40,1 0-8,0 0-8,1 0-28,3 1 0,2 0 0,2 1-24,4 0 20,2 1 24,2 1-40,1 1-4,2 0 60,1 1-100,0 0 52,-1 0 32,1 0-76,0 0 48,0 0 8,0 0-28,1 1 36,0-1 20,0 0-64,1 0 60,-1 1-12,1 2-40,0-1 36,1 0-80,-1 0 4,0 0 40,0 2 8,0 2 60,0 2-40,0 1 44,0 2-16,0 1-8,0 3 64,0 1-48,0 1 68,1 2 36,2 2 32,1 0 12,1 2-60,3 1-32,1 0-80,1 0 24,1 1-28,2 1-144,2 0-64,2 0-288,2 0-104,-2-4-432</inkml:trace>
  <inkml:trace contextRef="#ctx0" brushRef="#br0" timeOffset="14427.65">938 745 4552,'2'0'36,"2"-2"56,3-3 108,2-2 136,0-1-15,2-2 7,-1-1-100,1-1-116,-1 0 24,0-1-64,0 0-8,1 1 12,0-1-4,1 2 8,1 1 40,1 0-16,1 1-4,1 1-28,0 0-24,0 2-16,-1 0-96,-1 1-56,-2 1-140,-3-1 8,-3 2-52,-2-1-68,-2 1 60,-1 0-33,-3-1 89,-5 1 124,-2 0 24,-3 0-60,-1-1 56,-1 0-16,0-1 28,1 0 132,0-2-88,2 1 48,2-1 56,0-1-40,2 0 128,1 0 16,1 0-52,1 1 28,0 0-60,0 1-8,-1 1 20,2 0 60,-1 1 0,1 1-4,-1 0 53,1 1-57,0 1 12,1 0-24,0 0-12,1 0-36,0 0-32,1 1-40,0-1-56,0 0 20,0 1-4,3-1 80,-1 1-32,1 0-8,-1 2 8,0 3-120,-1 2-116,-1 3-101,0 1-119,0 2-96,0 1 40,0 0-20,0 1-96,0-1 96,0 0-240,0-4-680</inkml:trace>
  <inkml:trace contextRef="#ctx0" brushRef="#br0" timeOffset="14555.49">1140 481 2708,'0'0'-24,"0"0"-56,-3 0-92,-2 0-132,-3 2-344,-2 5 52,0 0-288</inkml:trace>
</inkml:ink>
</file>

<file path=word/ink/ink6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31:05.476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241 210 1232,'0'0'768,"0"29"-242,0 28 1705,0-56-1953,32-1 955,-31 0-1188,1-1 1,-1 1-1,0 0 0,1-1 1,-1 1-1,0-1 0,1 1 1,-1-1-1,0 0 1,0 1-1,0-1 0,1 0 1,-1 0-1,0 0 0,1-1 1,-1 1 24,0 0 0,0 0 0,0 0 0,0 0 0,0 0 0,0 1 0,0-1 0,1 0 0,-1 1 0,0-1 0,1 1 0,-1-1 0,0 1 0,4-1 1524,-17 1-1440,-29-10 166,-102 10 1720,143 0-1221,3 0-688,25 1-39,46-2 23,-68 0-70,1 0 1,-1 0-1,1 0 1,-1-1-1,0 0 1,0 0 0,0-1-1,11-6 1,17-5 291,-8 5 66,-14 5-118,-11 4-236,1-1 1,-1 1-1,0 0 0,0 0 0,0-1 0,0 1 0,0 0 0,0-1 1,0 1-1,0-1 0,-1 1 0,1-1 0,0 1 0,0-1 0,0 0 0,0 0 1,-1 1-1,1-1 0,0 0 0,-1 0 0,1 0 0,-1 0 0,1 0 0,-1 0 1,1 1-1,-1-1 0,1 0 0,-1-1 0,0 1 0,0 0 0,1 0 1,-1 0-1,0-1 0,-5 1-52,1 0 0,0 1 1,0-1-1,-1 1 0,1 0 0,-8 1 0,8-1 11,-8 0 0,0 1 0,0 1-1,0 0 1,0 1 0,1 0-1,-1 0 1,1 2-1,-17 8 1,20-10-4,-20 6 2,-6 4-26,17-4 11,-23 14-94,39-21 108,-1-1-1,1 0 0,-1 0 1,1 1-1,0-1 0,-1 0 1,1 1-1,0 0 0,0-1 1,0 1-1,0 0 0,0-1 1,1 1-1,-1 0 0,0 0 1,1 0-1,-1 0 0,1 3 1,31-5 14,94 0-84,-120 0 60,1-1 0,-1 0 0,0 0 1,0-1-1,1 1 0,-1-1 0,6-4 1,14-4-44,-18 8 57,0 0-1,0-1 0,0 0 0,-1 0 0,1-1 1,-1 0-1,0 0 0,0 0 0,6-6 0,-10 7-6,1-1 0,0 1 1,-1-1-1,1 1 0,-1-1 0,0 0 0,0 0 0,0 1 0,-1-2 0,0 1 0,1 0 0,-1 0 0,-1 0 1,1 0-1,-1-1 0,1-5 0,-2 9-1,0 0 1,1 0 0,-1 0-1,0 0 1,1 0-1,-1 1 1,0-1 0,0 0-1,0 0 1,0 1 0,0-1-1,0 1 1,0-1-1,0 1 1,0-1 0,0 1-1,0 0 1,0-1-1,0 1 1,0 0 0,-2 0-1,-33-7 41,30 6-62,-15-2 17,0 2 0,-25 0 0,26 2-12,16-1 13,-1 1-1,1 0 1,0 0 0,-1 1-1,1-1 1,0 1-1,0 0 1,0 0 0,0 0-1,0 0 1,0 1-1,1 0 1,-1 0-1,1 0 1,0 0 0,0 0-1,0 1 1,0-1-1,1 1 1,-1 0 0,1 0-1,-3 5 1,5-8-7,0 0 1,-1-1-1,1 1 1,0 0-1,0 0 0,0-1 1,-1 1-1,1 0 1,0 0-1,0 0 0,0-1 1,0 1-1,0 0 1,0 0-1,1 0 1,-1-1-1,0 1 0,0 0 1,0 0-1,1-1 1,-1 1-1,1 0 1,-1-1-1,0 1 0,1 0 1,-1-1-1,1 1 1,-1 0-1,1-1 1,0 1-1,-1-1 0,1 1 1,-1-1-1,1 1 1,0-1-1,-1 0 0,1 1 1,0-1-1,0 0 1,-1 0-1,1 1 1,0-1-1,0 0 0,0 0 1,-1 0-1,1 0 1,1 0-1,45 2-545,-38-2 470,3 0 34,1 1 21,0-1 0,0 0 0,-1-1 0,1-1 1,0 0-1,0 0 0,-1-1 0,1-1 0,15-7 0,-1 0 33,-20 8-9,0 1 1,-1-1 0,1 0 0,0-1-1,-1 1 1,0-1 0,0-1 0,0 1-1,0-1 1,5-7 0,-10 11 10,0 0 0,0 0 0,0-1 1,0 1-1,0 0 0,-1-1 0,1 1 0,-1-1 1,1 1-1,-1-1 0,1 1 0,-1-1 0,0 0 1,0 1-1,0-1 0,0 1 0,0-1 0,0 1 1,0-1-1,0 0 0,-1 1 0,1-1 0,-1 1 1,1-1-1,-1 1 0,1-1 0,-1 1 0,0 0 1,0-1-1,0 1 0,0 0 0,0 0 0,0-1 1,0 1-1,0 0 0,0 0 0,-1 0 1,1 0-1,0 0 0,-1 1 0,1-1 0,0 0 1,-1 1-1,-2-2 0,-7-2 11,0 0 1,0 0-1,0 1 1,-21-2-1,21 3 2,0 0 0,0 1-1,-1 0 1,1 1 0,-1 1-1,1-1 1,0 2 0,0 0-1,-1 0 1,1 1 0,-16 6-1,0 5-1,-35 20 18,57-31-34,1 0 1,0 0-1,0 0 1,0 1-1,1 0 1,-1 0-1,1 0 1,0 0-1,0 0 1,-4 9-1,6-12 1,0 1-1,1 0 1,-1 0-1,0-1 0,1 1 1,0 0-1,-1 0 0,1-1 1,0 1-1,0 0 0,0 0 1,0 0-1,1 0 1,0 3-1,-1-5-1,0 1 0,1 0 1,-1 0-1,0-1 0,1 1 0,-1 0 0,1-1 0,-1 1 1,1-1-1,0 1 0,-1-1 0,1 1 0,0-1 1,-1 1-1,1-1 0,0 1 0,0-1 0,-1 0 1,1 1-1,0-1 0,0 0 0,-1 0 0,1 0 1,0 1-1,0-1 0,0 0 0,1 0 0,22 0-26,43-2-164,-62 1 187,-1 0 0,1 0-1,0 0 1,0-1-1,-1 1 1,1-1 0,-1 0-1,1 0 1,-1-1-1,7-5 1,15-11-22,-20 15 25,-1 0-1,1 0 1,-1 0 0,0-1-1,0 1 1,-1-1 0,1 0-1,-1-1 1,0 1 0,0-1-1,-1 0 1,4-7 0,-4 5 5,-1 1 0,0 0 0,0-1 0,0 0 1,-1 1-1,0-1 0,0-9 0,-5 16-3,0-1-1,0 1 1,0 1 0,0-1 0,0 0-1,0 1 1,0 0 0,0 0-1,0 0 1,-5 1 0,2-1-12,-16 0 8,1 1 0,-1 1 0,1 0 0,-23 7 0,37-7 3,1 0 0,-1 1-1,1-1 1,0 2 0,0-1-1,1 1 1,-1 0 0,1 0-1,0 1 1,0 0 0,0 0-1,0 0 1,1 1 0,0 0-1,-7 10 1,11-14-3,0-1-1,0 1 1,1-1-1,-1 0 1,0 1 0,1-1-1,-1 1 1,1-1-1,-1 1 1,1 0 0,0-1-1,-1 1 1,1-1-1,0 1 1,0 0 0,0-1-1,1 1 1,-1 0-1,0-1 1,1 3 0,0-3-2,0 0 0,-1 0 0,1 1 0,0-1 0,0-1 0,0 1 1,0 0-1,0 0 0,0 0 0,0 0 0,0-1 0,1 1 1,-1-1-1,0 1 0,0-1 0,1 1 0,-1-1 0,0 1 0,0-1 1,1 0-1,-1 0 0,0 0 0,1 0 0,1 0 0,7 0-28,1 1 21,1-1 1,-1 0-1,1-1 0,-1 0 1,1 0-1,-1-1 0,0-1 0,0 0 1,0-1-1,17-8 0,5-4-14,-28 15 29,-1-1 1,1 0-1,-1 0 0,0 0 1,0-1-1,0 0 0,0 1 0,0-1 1,0-1-1,-1 1 0,0 0 1,1-1-1,-1 0 0,-1 1 1,1-1-1,0-1 0,2-4 0,-4 4 15,1 0 0,-1 0 1,0-1-1,0 1 0,-1 0 0,0 0 0,1 0 0,-2-7 0,1-1 81,-1 12-104,0 0 0,-1 1 1,1-1-1,0 0 0,0 0 0,0 1 0,-1-1 0,1 0 0,0 1 0,-1-1 0,1 1 0,0 0 0,-1-1 0,1 1 0,-1 0 0,1 0 0,-3 0 0,-28-3 2,17 3 28,9-1-26,0 0 0,0 1 0,1-1 0,-1 2-1,0-1 1,0 1 0,0-1 0,0 2 0,0-1 0,1 1 0,-1-1-1,0 2 1,-9 4 0,-14 13-28,21-15 22,0 0 0,1 1 0,-14 12 0,19-15 11,0-1 1,0 1-1,0-1 0,1 1 1,-1 0-1,1-1 0,-1 1 1,1 0-1,0 0 0,0 0 1,1 0-1,-1 1 0,0-1 1,1 0-1,0 5 0,0-7-5,1 0-1,-1 0 0,1 0 0,0 0 0,-1 0 0,1 0 1,0 0-1,0-1 0,0 1 0,0 0 0,-1 0 0,1-1 1,0 1-1,0-1 0,0 1 0,1-1 0,-1 1 0,0-1 1,0 0-1,0 1 0,0-1 0,0 0 0,0 0 0,0 0 1,2 0-1,32 3 25,-24-2-29,10-1-34,-1-1 1,21-3-1,-33 3 33,-1-1 0,0 0-1,1-1 1,-1 1 0,0-1 0,0-1-1,-1 1 1,12-9 0,-13 9 11,-2 1 0,-1 1 0,1 0 0,-1-1 1,0 0-1,1 1 0,-1-1 0,0 0 0,0 0 1,0 0-1,0 0 0,-1-1 0,1 1 1,-1 0-1,1-1 0,-1 1 0,0-1 0,0 0 1,0 1-1,0-1 0,0 0 0,0 1 1,-1-1-1,0 0 0,1 0 0,-1-4 0,-1 6-5,1 0 0,0 1 0,-1-1-1,1 0 1,-1 1 0,1-1 0,-1 0-1,0 1 1,1-1 0,-1 1 0,0-1-1,1 1 1,-1 0 0,0-1 0,1 1-1,-1-1 1,0 1 0,0 0 0,1 0-1,-1-1 1,0 1 0,0 0 0,0 0-1,1 0 1,-2 0 0,-28-3-15,24 2 10,-12 0-8,1 0 0,-35 3 0,45-1 16,0 0 0,0 1 0,0-1 0,0 1 0,0 1-1,0 0 1,1 0 0,-1 0 0,-8 6 0,-21 15-33,21-15 50,0 2-1,0-1 0,-16 17 0,27-23-41,1 0-1,-1 0 0,1 0 0,0 0 1,1 0-1,-1 1 0,1-1 1,0 1-1,0-1 0,0 1 0,0 0 1,1 0-1,0 0 0,0 0 0,0 0 1,1 7-1,1-12 3,-1 1 0,1-1 0,0 1 0,0 0 0,0-1 0,0 0 1,0 1-1,0-1 0,0 0 0,0 1 0,0-1 0,0 0 0,0 0 0,0 0 0,0 0 0,0 0 0,0 0 0,1 0 0,31 0-182,-25-1 161,-3 0 36,1-1 0,-1 0 0,0 0 0,0 0 0,0 0 0,0-1 0,0 0 0,0 0 0,-1-1 0,9-7 0,8-5 8,-2 4 37,-8 5-58,0 0 0,0-1 0,13-13 0,-22 19 72,1-1 1,-1 0-1,0 0 1,0 0-1,0 0 1,0 0-1,0-1 1,0 1-1,-1 0 1,0-1-1,0 0 1,0 1-1,0-1 1,0 1-1,-1-1 1,1-5-1,-2 8-51,1 1 0,-1-1 1,1 0-1,-1 1 0,0-1 0,1 0 0,-1 1 0,0-1 0,0 1 1,1-1-1,-1 1 0,0-1 0,0 1 0,0 0 0,0-1 0,1 1 1,-1 0-1,0 0 0,0 0 0,0-1 0,-1 1 0,-23-3-7,24 2 8,0 1-5,-59-3 44,57 3-42,-1 0 0,1 0 0,-1 1 0,1-1 1,-1 1-1,1 0 0,-1 0 0,1 0 0,0 0 0,0 1 0,0-1 0,-1 1 1,-4 4-1,1 1-12,-1 0 1,1 1-1,0 0 1,1 0 0,-7 11-1,10-13 13,0 0 1,1 0-1,0-1 0,0 2 0,0-1 1,1 0-1,0 0 0,0 0 0,1 13 1,0-18-3,0 0 0,0 0 0,0 0 0,0-1 0,0 1 0,1 0 0,-1 0 0,0 0 0,1-1 0,-1 1 0,1 0 0,-1 0 0,0-1 0,1 1 0,0 0 0,-1-1 0,1 1 0,-1 0 0,1-1 0,0 1 0,-1-1 0,1 1 0,1 0 0,25 7 25,40-7 12,-50-2-56,-14 1 19,0-1 0,0 1 0,0-1 0,0 0 0,0 0 0,0 0 0,0 0 0,0-1 0,0 1 0,4-4 0,16-7 13,-18 10 26,-1 0 0,1 0-1,-1-1 1,0 1 0,1-1 0,-1 0-1,0 0 1,-1 0 0,1-1-1,-1 0 1,1 1 0,-1-1-1,0 0 1,0 0 0,-1-1 0,1 1-1,-1-1 1,0 1 0,0-1-1,-1 1 1,1-1 0,-1 0-1,0 0 1,0 0 0,0-9-1,-44 13-57,38 1 20,0 1 1,0-1-1,0 1 0,0 0 1,0 1-1,0-1 0,1 1 1,-1 0-1,0 0 0,1 0 1,-1 1-1,1-1 0,0 1 0,0 0 1,-6 6-1,-5 2-9,6-4 18,1 0 1,0 0 0,0 1-1,-12 15 1,17-19-8,0 0 0,1 0 0,-1 0 0,1 1 0,0-1 0,0 1 0,0 0 0,0-1 0,1 1 0,0 0 0,0 0 0,0 7 0,4-10-4,0-1 0,0 0-1,1 0 1,-1 0-1,0-1 1,1 1-1,-1-1 1,1 1 0,-1-1-1,6-1 1,-9 1 1,24 1-5,32-2-1,-52 0 6,-1 1 0,1-1-1,-1 0 1,1 0 0,-1 0 0,1 0 0,-1 0 0,0-1 0,0 0 0,0 1 0,0-1 0,5-4-1,53-43 34,-57 46-36,-1 0 1,1 0-1,-1-1 0,0 1 1,0-1-1,-1 0 0,1 1 1,-1-1-1,0 0 0,0-1 0,0 1 1,0 0-1,-1-1 0,0 1 1,0 0-1,0-1 0,0 1 1,0-7-1,-6 10 0,1 0 1,-1 0 0,1 1-1,0-1 1,-1 1 0,-7 1-1,7-1-9,-9 0 1,-1 0 0,1 1-1,0 0 1,-1 1 0,1 1 0,-16 4-1,20-2 21,0 1 0,0-1-1,0 2 1,1-1 0,0 1-1,0 1 1,0 0-1,1 0 1,0 0 0,1 1-1,0 0 1,0 1 0,1 0-1,1 0 1,-7 14 0,11-23-10,1-1 0,0 1 0,0 0 0,0-1 1,0 1-1,-1-1 0,1 1 0,0 0 1,0-1-1,0 1 0,0-1 0,0 1 1,0 0-1,1-1 0,-1 1 0,0-1 0,0 1 1,0 0-1,0-1 0,1 1 0,-1-1 1,0 1-1,1-1 0,-1 1 0,0-1 1,1 1-1,0 0 0,19 6-7,37-7 16,-38-1-2,-10 1 5,71-4-45,-72 3 46,0-1-1,0 0 0,1 0 1,-2-1-1,1 0 0,0-1 1,9-5-1,-13 7-11,-1 0-1,0 0 0,0 0 1,0-1-1,0 1 1,0-1-1,0 1 1,-1-1-1,0 0 1,1 0-1,-1 0 0,0 0 1,2-5-1,-2 2 11,-1 0 0,1-1 0,-1 1 0,-1-1 0,1 1 0,-1-12 0,-1 16-9,0 1-1,1 0 0,-1 0 1,0 0-1,0 0 0,0 0 0,1 0 1,-1 0-1,0 0 0,-1 0 1,1 0-1,0 1 0,0-1 1,0 0-1,0 1 0,-1-1 1,1 1-1,0-1 0,0 1 1,-1 0-1,1-1 0,0 1 1,-1 0-1,1 0 0,-2 0 1,-42-4 6,38 4-8,4 0 2,-1 0-1,0-1 1,1 2-1,-1-1 1,0 0 0,1 1-1,-1-1 1,0 1-1,1 0 1,-1 0 0,1 1-1,0-1 1,-1 1 0,-5 3-1,-25 17 16,25-17-26,0 1-1,0 0 0,-13 11 1,20-15 13,0 0 1,0 1-1,0-1 1,0 1-1,0-1 1,1 1-1,-1-1 1,1 1-1,0 0 1,0 0-1,0 0 1,0 0-1,0 0 1,1 0-1,-1 0 1,1 0-1,0 3 1,0-6-2,1 1-1,-1 0 1,1-1 0,-1 1-1,1 0 1,0-1 0,-1 1-1,1-1 1,0 1 0,-1-1-1,1 1 1,0-1 0,0 0-1,-1 1 1,1-1 0,0 0-1,0 1 1,0-1 0,0 0-1,-1 0 1,1 0 0,0 0-1,0 0 1,0 0 0,1 0-1,31 1-36,-26-1 18,166 3-38,-169-3 57,-1 0 0,1-1 0,-1 0 0,1 0 0,-1 0 0,0 0 1,0 0-1,1 0 0,-1-1 0,0 0 0,0 1 0,0-1 0,-1-1 0,1 1 0,0 0 0,-1 0 0,1-1 1,-1 0-1,0 1 0,0-1 0,0 0 0,2-4 0,-1 1 6,1-1 1,-1 0-1,-1 0 1,1 1-1,-1-2 1,0 1-1,-1 0 1,0 0-1,1-13 1,-2 19-9,0-1 0,-1 1 0,1 0 0,0-1 1,-1 1-1,1-1 0,0 1 0,-1 0 0,0-1 1,1 1-1,-1 0 0,0 0 0,0-1 1,1 1-1,-1 0 0,0 0 0,0 0 0,0 0 1,0 0-1,-1 0 0,1 0 0,0 1 0,0-1 1,0 0-1,-1 1 0,1-1 0,0 1 0,-1-1 1,1 1-1,-1 0 0,1-1 0,0 1 1,-3 0-1,-7-1 0,-1 0 1,0 1 0,-17 1 0,2 1 30,18-1-44,1 2 0,-1-1 1,1 1-1,0 0 0,0 1 1,0 0-1,0 0 0,1 0 1,-9 8-1,7-7 9,6-3 7,0-1 0,0 1 0,1-1 0,-1 1 0,0 0 0,1 0 0,0 0 0,-1 1 0,1-1 0,0 0 0,0 1 0,0 0 0,0-1 0,1 1 0,-1 0 0,1 0 0,0 0 0,-1 0 0,1 0 0,1 0 1,-1 0-1,0 4 0,0-7 0,15 3 22,96-3 67,-105-2-91,-1 0 0,1 0 0,-1 0 0,0-1 0,1 1 0,-1-1 0,0 0 0,-1 0 0,1 0 0,-1-1 0,6-7 0,10-6 21,65-47 665,-86 60-659,-8 2-11,-16 5-6,17 2-22,-2 0-64,1 1 1,-1 1-1,1-1 1,1 2-1,-1-1 1,-16 19-1,26-26 61,-1 1 0,1-1-1,-1 1 1,1-1 0,-1 1-1,1 0 1,0-1 0,-1 1 0,1 0-1,0-1 1,-1 1 0,1 0-1,0-1 1,0 1 0,0 0-1,0 0 1,0-1 0,0 1 0,0 0-1,0 0 1,0 0 0,10 5-130,-8-5 145,0-1 1,0 0 0,0 0 0,0 0-1,0-1 1,-1 1 0,1 0-1,0-1 1,0 1 0,0-1-1,0 1 1,-1-1 0,3-1 0,-2 0 4,0 1 0,0-1 0,0 1 0,-1-1 0,1 0 0,-1 0 0,1 0 0,-1 0 0,0 0 0,0 0 0,1 0 0,-2 0 0,1 0 0,0-1 0,0 1 0,-1 0 0,1-1 0,-1 1 0,0 0 0,1-1 0,-1 1 0,0-1 0,-1 1 0,1-3 0,0 4-7,0-1 0,0 1 1,0-1-1,0 0 1,0 1-1,0-1 1,0 1-1,0-1 0,-1 1 1,1-1-1,-1 1 1,1-1-1,-1 1 1,1-1-1,-1 1 0,0 0 1,0-1-1,0 1 1,0 0-1,0 0 1,0-1-1,0 1 0,-2-1 1,-1 0 7,0 1 0,-1 0 0,1 0 0,0 0 0,0 1 0,-1-1 0,1 1 0,-7 1 0,-120-1 28,127 0-31,0 1 0,-1 0 0,1 0 0,0 0 0,-1 1 0,1-1 1,0 1-1,0 0 0,0 0 0,1 0 0,-1 1 0,0-1 0,1 1 1,0 0-1,-1 0 0,1 0 0,0 1 0,1-1 0,-1 1 0,1 0 1,-1-1-1,1 1 0,0 0 0,0 0 0,1 0 0,-1 1 0,1-1 1,0 0-1,0 0 0,0 1 0,1 4 0,0-4 20,-1-2 21,1 0 1,0 1-1,0-1 1,1 0-1,-1 0 0,1 0 1,-1 1-1,3 3 1,-2-5-31,0-1 1,0 1 0,1-1-1,-1 1 1,1-1 0,-1 0-1,1 0 1,0 0 0,-1 1-1,1-1 1,0-1 0,0 1-1,0 0 1,3 1 0,5 0 15,0 1 0,-1-1 0,1-1 0,0 0 0,0 0 0,16-2 0,-10 1-28,-13-1-2,0 1-1,0-1 1,-1 0-1,1 0 0,0 0 1,-1 0-1,1-1 1,0 1-1,-1-1 0,0 1 1,1-1-1,-1 0 1,3-3-1,32-34 91,-25 26-46,-9 10-3,0-1-1,0 0 1,-1 0 0,1 0-1,-1 0 1,0 0-1,0 0 1,0-1-1,-1 1 1,0-1-1,1 1 1,-2-1 0,1 1-1,0-1 1,-1 0-1,0 1 1,0-6-1,-1 9-44,0 0-1,0 0 1,0 0-1,0 0 1,0 1-1,0-1 1,0 0-1,0 0 1,0 1-1,0-1 1,-1 1-1,1-1 1,0 1-1,0 0 1,0-1 0,-1 1-1,1 0 1,0 0-1,-1 0 1,1 0-1,-2 0 1,-32-2 19,28 2-18,-1 1-1,1-1 0,0 1 0,0 1 0,0-1 1,0 1-1,0 0 0,1 1 0,-1-1 1,1 1-1,-1 1 0,1-1 0,0 1 0,0 0 1,0 1-1,1-1 0,-8 8 0,9-9-40,1 0-1,-1 0 0,0 0 0,1 0 0,0 1 1,0-1-1,0 1 0,0 0 0,0 0 0,1 0 1,0 0-1,0 0 0,0 1 0,0-1 0,0 1 1,1-1-1,0 1 0,0-1 0,0 1 1,1 0-1,0 8 0,0-13-28,0 1 0,1 0 0,-1-1 0,1 1 0,-1-1 0,1 1 0,-1-1 0,1 1 0,-1-1 0,1 1 0,0-1 0,-1 1 0,1-1 0,0 0 0,-1 1 0,1-1 1,0 0-1,-1 0 0,1 1 0,0-1 0,0 0 0,-1 0 0,1 0 0,0 0 0,0 0 0,-1 0 0,2 0 0,29 0-1830,-24 0 1043,-2 0 200,0 0 0,0-1 0,0 0 0,0 1 0,0-2 0,0 1 1,-1 0-1,6-3 0,5 1-1850</inkml:trace>
</inkml:ink>
</file>

<file path=word/ink/ink6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30:23.824"/>
    </inkml:context>
    <inkml:brush xml:id="br0">
      <inkml:brushProperty name="width" value="0.1" units="cm"/>
      <inkml:brushProperty name="height" value="0.6" units="cm"/>
      <inkml:brushProperty name="color" value="#CC0066"/>
      <inkml:brushProperty name="inkEffects" value="pencil"/>
    </inkml:brush>
  </inkml:definitions>
  <inkml:trace contextRef="#ctx0" brushRef="#br0">1781 113 3856,'0'0'104,"1"0"116,1 0 56,1 0 680,5-5 1881,0-1-2377,1 1-24,-2 0-20,-2 2-20,-2 1-60,-1 1 48,-1 1-24,-1 0-24,0 0-44,0 0-44,-4 0 40,-2 0 52,-3 1-8,-2-3-40,-1-1-4,-1 1-84,-1 0 8,0 0-8,-1 2-136,0-1-88,-2 1-16,0 0 36,0 0 0,-1 3 28,0 4-60,-2 4 16,-1 5-4,-1 4 8,-2 4-16,-1 3-264,-1 1-184,-1 2-220,0 0-320,1 0-192,1 0-312,1-1-192,3-1-329,2 0-3,5-6-956</inkml:trace>
  <inkml:trace contextRef="#ctx0" brushRef="#br0" timeOffset="252.01">1817 242 6237,'0'-2'292,"0"-3"40,0-1 160,-3-1 224,-4 2-104,-4 1 148,-3 1-52,-3 1-196,-2 4-200,-3 4-188,-2 5-124,0 2-8,-1 4-8,0 2-4,0 4 28,0 2-16,1 2-180,1 3-160,1 1-324,0 1-336,2 0-256,2 1-272,1-1-225,3 0 1,3-6-756</inkml:trace>
  <inkml:trace contextRef="#ctx0" brushRef="#br0" timeOffset="508.19">1871 351 6173,'0'-4'240,"-3"-5"160,-4-5 280,-3-2 268,-2-2 96,-4 0 0,-1 2-156,-3 1-240,-1 5-296,0 3-164,-2 3-96,0 6-32,0 6-32,0 7 0,0 5-76,-1 6 56,0 4-44,1 4 36,-1 3 8,1 1-28,1 2-120,2 1-140,2 0-160,2 0-288,2-1-96,4-2-256,4-2-160,2-3-224,3-4-157,0-3-127,5-5 268,1-5-200</inkml:trace>
  <inkml:trace contextRef="#ctx0" brushRef="#br0" timeOffset="716.06">1732 442 6269,'-5'-1'252,"-4"0"132,-6-1 208,-3 1 220,-4 3-228,-2 3-88,0 4-212,-1 5-232,1 3-32,0 4-56,2 3 36,1 3 36,2 4-36,3 1 24,2 3-136,4 1-268,2 1-180,4-1-288,2 0-180,1-3 20,1-2-173,4-3-151,3-3 24,0-6-704</inkml:trace>
  <inkml:trace contextRef="#ctx0" brushRef="#br0" timeOffset="993.33">1782 162 8105,'-4'-1'100,"-6"0"180,-6-1 140,-5 1 268,-5 3-8,-3 4-84,-1 5-120,-1 4-284,0 4-64,2 6-92,1 4-28,4 6 40,3 4-40,3 5-16,4 4 28,2 2-68,3 3-200,3-1-252,2 0-316,2-2-240,1-4-116,1-4-52,0-4-69,3-6-135,4-5-92,0-9-952</inkml:trace>
  <inkml:trace contextRef="#ctx0" brushRef="#br0" timeOffset="1160.3">1788 309 6269,'-3'-3'152,"-4"-1"124,-5-1 224,-5 1 180,-4 0 40,-4 5-20,-3 5-172,-3 6-168,-2 4-168,-2 5-112,-1 5-44,1 3-28,1 4-24,1 2 0,3 3 8,2 2-100,4 1-96,3 1-264,6-1-280,4 0-204,4-1-212,4-3-60,4-2-185,6-3-151,1-6-1064</inkml:trace>
  <inkml:trace contextRef="#ctx0" brushRef="#br0" timeOffset="1395.25">1959 243 6949,'0'-3'104,"-5"-4"68,-5-2 236,-8 0 244,-6 2-16,-6 2 96,-6 2-180,-4 5-260,-4 5-88,-2 7-132,-1 6-64,1 6 40,0 5-40,3 3-36,4 5-24,5 3-156,6 3-48,5 1-88,8 2-172,5 0-68,5-1-84,6-3-140,6-2 4,5-3-76,2-3-197,3-5-67,2-5-188,-2-7-804</inkml:trace>
  <inkml:trace contextRef="#ctx0" brushRef="#br0" timeOffset="1596.53">1904 207 4952,'-4'-2'76,"-5"-3"124,-7-2 61,-5 2 279,-7 0 64,-4 2-28,-4 5-64,-3 5-244,0 6-152,0 5-92,1 5-32,2 5 24,2 5-24,3 3-68,4 3-40,3 4-272,3 2-132,3 1-236,3 1-149,3 1-107,4-1-216,3-1 12,2-9-696</inkml:trace>
  <inkml:trace contextRef="#ctx0" brushRef="#br0" timeOffset="1836.05">1713 178 6045,'-7'0'136,"-8"0"252,-8 4 164,-8 4 112,-6 5-4,-2 5-176,-1 5-120,-1 5-156,1 5-132,2 4-76,2 5 0,2 4 36,3 3-28,4 2-268,4 2-248,4-2-364,6-1-260,4-4 0,5-4-153,5-5-15,6-6 40,2-8-612</inkml:trace>
  <inkml:trace contextRef="#ctx0" brushRef="#br0" timeOffset="2054.19">1742 256 5701,'-4'-1'100,"-5"-1"92,-5 1 216,-4-1 152,-3 2 84,-3 2 108,-1 6-160,-2 5-92,-2 4-204,0 5-200,-2 4-68,0 5-64,0 3 16,-1 4 12,1 2 16,2 4-112,2 1-292,2 2-208,4 0-352,3-2-92,4 0 120,4-4-5,4-3 97,3-4-64,5-5-104,6-7 84,1-5-264</inkml:trace>
  <inkml:trace contextRef="#ctx0" brushRef="#br0" timeOffset="2279.11">1718 456 4216,'1'-4'60,"1"-5"68,0-4 164,1-3 152,-1-3 161,-1-2 79,0-1-12,-4-1-32,-3 1-76,-3 0-40,-5 2 20,-3 2 60,-3 3 8,-4 4-24,-3 4-208,-2 6-160,-3 6-148,-1 7-92,0 7 20,-1 7 0,2 6 0,2 5-8,2 5 28,3 3-104,3 2-108,4 2-208,5 0-164,3-2-288,5-2-156,2-2-80,2-4-200,3-4-97,5-3-227,2-5 148,1-6-440</inkml:trace>
  <inkml:trace contextRef="#ctx0" brushRef="#br0" timeOffset="2587.91">1802 61 6625,'2'-2'184,"4"-3"204,4-2 352,2-1 136,1 0 60,1 0-128,1 1-372,-1 1-56,-2 1-172,-1 3-32,-1 0-20,-2 2-36,0 2-92,-2 3-64,-2 4 64,-1 4-56,-1 5 36,-1 5 20,-1 6-16,0 6 4,-3 5-244,-4 7-324,-3 5-328,-3 3-324,-2 2-152,-3 1-116,-2 0-113,-3-3-231,3-9-1180</inkml:trace>
  <inkml:trace contextRef="#ctx0" brushRef="#br0" timeOffset="2879.99">1576 393 6081,'1'-5'84,"3"-5"224,1-5 180,1-3 120,0 0-56,1 2-112,-1 1-168,0 4-64,-1 3 40,0 3-28,0 2 32,0 3 76,0 0 8,2 3 52,0 4 0,0 3-60,1 3-72,0 2-80,1 3-76,-2 4-80,0 3 16,-2 3-72,-2 5 28,-1 4 44,-1 3-44,-3 2-104,-2 1-308,-3 1-212,-3 1-308,-3-2-120,-1-3-24,0-2-108,0-4-37,0-4-207,1-5-72,2-5-980</inkml:trace>
  <inkml:trace contextRef="#ctx0" brushRef="#br0" timeOffset="3125.92">1592 498 7113,'1'-5'188,"2"-7"180,2-5 276,3-3 200,-1-2 40,2 1-80,0 1-256,0 3-184,0 3-196,0 2-88,0 4-40,0 3-12,1 3-48,0 0 20,1 2-20,-1 4 20,-1 5 20,1 3-8,-2 6 4,0 3-24,-2 4-12,-2 3-8,-2 3 56,0 3-20,-2 2 12,-3 2-176,-5 2-360,-4 1-256,-4 1-400,-2 0-232,-3-1-124,-1 0-193,-1-2-123,2-7-1124</inkml:trace>
  <inkml:trace contextRef="#ctx0" brushRef="#br0" timeOffset="3379.94">1608 573 6145,'4'-6'192,"5"-8"180,5-5 212,3-3 224,2 0-64,0 2-184,-2 3-196,-1 4-240,-3 3-132,-1 5 0,-3 2-8,0 2 32,-1 1-8,0 0 16,0 3-4,1 3-40,0 2 32,1 3-32,-1 2 28,0 2 12,-1 3-32,0 4 32,-3 3-40,-2 4 48,-1 4-12,-3 5-76,-6 4-252,-5 3-328,-4 2-348,-4 0-240,-3 1-89,-3-1-11,0-2 0,0-4 128,5-8-360</inkml:trace>
  <inkml:trace contextRef="#ctx0" brushRef="#br0" timeOffset="3636.24">1787 344 7277,'2'-3'112,"4"-3"180,2-4 268,1-1 112,0 0 32,-1 1-44,-1 3-324,-3 2-68,-1 2-148,-2 5-132,-1 7 68,-3 7-12,-5 6-36,-3 7 12,-3 7-4,-2 4-40,-2 4 40,1 4-44,-1 2-188,0 1-132,2-1-224,0-1-228,2-4-168,0-2-188,0-5-68,1-4-89,0-5-47,1-3 84,3-7-588</inkml:trace>
  <inkml:trace contextRef="#ctx0" brushRef="#br0" timeOffset="3859.11">1751 431 5509,'0'-3'116,"0"-4"84,0-2 208,0 1 132,-4 2 0,-4 2-12,-2 1-204,-3 4-148,-1 6-108,-1 5-52,0 4-16,0 5 16,0 3-16,1 3-8,1 3-68,1 2-124,1 1-76,1 1-156,2 2-76,1-1 64,1 0-152,2 0 35,1 0-143,1-2-196,1-1-24,0-2-196,1-7-572</inkml:trace>
  <inkml:trace contextRef="#ctx0" brushRef="#br0" timeOffset="4079.95">1733 403 4428,'0'-6'104,"1"-8"216,0-6 100,-1-5 153,1-1 63,-4 0-24,-3 3 56,-6 5-56,-4 5-88,-4 5-164,-4 3-172,-3 7-116,-3 8-92,-2 7-40,-1 6 40,-1 5-124,2 5-132,1 4-180,4 3-184,3 2-36,5 2 48,3-2 36,6 0 52,4-3-33,3-3-111,2-3-144,5-5-152,5-4 16,1-7-472</inkml:trace>
  <inkml:trace contextRef="#ctx0" brushRef="#br0" timeOffset="4287.62">1711 464 3708,'0'-4'148,"2"-3"64,0-5 84,1-4 224,0-3-56,-1-2-39,0-1 23,-1-1-68,0-1-32,-1 1 128,0 2 4,-3 2-16,-4 4 12,-4 5-100,-3 4-108,-3 7-144,-3 6-64,-1 7-32,-2 8-28,0 5 16,-1 6-16,-1 5-28,2 3-4,0 3-116,2 1-220,2 1-168,3-1-148,2-3-132,4-1-160,3-4-297,3-4-431,1-7-1448</inkml:trace>
  <inkml:trace contextRef="#ctx0" brushRef="#br0" timeOffset="4841.46">2559 810 4672,'0'1'76,"0"1"268,0 2 281,0 0 275,0 0 260,0 0-4,0 0 28,0-1-112,0-1-196,0-1-112,0 0-184,0-1 52,0 0-164,0 0-104,0-2-136,0 0-188,0 0 40,-2 1-20,-4-1-20,-3 2-40,-5-1-8,-2 1-32,-4 0 40,-1 0 0,-3 0-12,-1 0-68,-3 0-216,-1 3-176,0-1-340,1 3-220,1 2-124,1 0-268,2 2-64,2-1-100,3 0-97,2 1-123,3 0 296,3 0-396</inkml:trace>
  <inkml:trace contextRef="#ctx0" brushRef="#br0" timeOffset="5061.54">2479 949 6145,'4'-3'200,"6"-2"140,6-4 132,4-3 172,3-1 20,0-1-68,-1 0-16,-2 1-88,-3 1-244,-3 2-108,-4 1-84,-4 2-84,-3 1 28,-5 2 0,-5 1-44,-5 2-12,-4 0-92,-5 1-56,-2 3-172,-3 3-168,-2 1-64,-1 3-68,1 0-32,-1 0-136,0 1-221,0 0-267,0-1-180,5-1-920</inkml:trace>
  <inkml:trace contextRef="#ctx0" brushRef="#br0" timeOffset="5297.02">2563 839 9057,'1'-2'224,"2"-1"336,1-3 276,0-2 248,-2-1-44,0-1-184,0-2-200,-5 1-164,-3-1-172,-5 0 52,-3 1-24,-4 2-84,-4 1 21,-2 2-221,-3 3-52,-2 1 20,-3 3-76,-1 5 56,-1 3-309,-1 3-319,-1 2-348,2 3-504,0 1-240,2 1-236,3 2-100,3 1-233,3-1 169,7-2-936</inkml:trace>
  <inkml:trace contextRef="#ctx0" brushRef="#br0" timeOffset="5521.15">2595 769 7673,'0'-2'192,"1"-3"300,0-2 116,0-3 344,-1 0-40,-2-1-168,-5-1-8,-4 0-276,-4 1-92,-2 0-108,-2 1-88,-1 1-68,-1 3-44,-1 2-20,-2 2-72,-2 3-44,-2 5-212,-3 4-184,-1 5-308,-3 4-272,0 4-236,-1 3-196,2 4-16,1 1-153,3 2-167,2 1 324,7-6-336</inkml:trace>
  <inkml:trace contextRef="#ctx0" brushRef="#br0" timeOffset="5732.01">2633 684 8341,'-4'-1'100,"-7"-3"220,-7-1 84,-7 0 80,-7 2-128,-3 0-188,-3 1-72,-3 4-128,-1 5-4,0 4-140,-1 3-244,1 3-204,1 1-236,1 1-148,0 0-100,0 0-105,2 1-155,1-1-16,7-4-656</inkml:trace>
  <inkml:trace contextRef="#ctx0" brushRef="#br0" timeOffset="5929.01">2408 693 8205,'-4'0'116,"-4"0"220,-7 0 88,-5 3 140,-6 2 32,-5 4-168,-4 3-108,-3 2-112,-3 2-164,-2 2-116,1 1-160,0 1-212,1 1-404,4 0-372,1 0-264,4 0-389,3-1-95,7-4-1132</inkml:trace>
  <inkml:trace contextRef="#ctx0" brushRef="#br0" timeOffset="6131.95">2629 755 5889,'2'0'84,"0"0"272,1 0 208,-1 0 124,-4 3 8,-7 2-224,-7 4-240,-7 2-112,-5 2-76,-5 2-56,-4 1 24,-3 1-4,0 0-132,-1 1-148,2-2-164,1 0-336,2-1-196,1-1-177,2-2-255,4 0-120,5-3-996</inkml:trace>
  <inkml:trace contextRef="#ctx0" brushRef="#br0" timeOffset="6325.89">2603 768 7241,'0'0'80,"0"0"180,0 0 220,-3 0 140,-6 3-16,-6 4-164,-5 3-228,-6 2-160,-4 4-60,-5 0 0,-2 2 8,-3 0 16,-2 0-32,0 0-72,0-1-284,1 0-280,1-2-356,1 0-320,2-2-129,1 0-279,4-3 272,7-1-404</inkml:trace>
  <inkml:trace contextRef="#ctx0" brushRef="#br0" timeOffset="6517.92">2759 799 6045,'0'0'152,"0"0"188,0 3 192,-3 2 116,-4 3-96,-6 3-228,-6 2-168,-5 1-124,-4 1-84,-5 1 64,-3 1-64,-1 1-84,1-1-124,1-1-192,2 0-172,2-2-244,2-2-137,2 0-243,3-3-236,1 0 292,6-3-228</inkml:trace>
  <inkml:trace contextRef="#ctx0" brushRef="#br0" timeOffset="6697.57">2692 851 6173,'0'0'120,"1"0"204,0 2 144,0 4 124,-5 2-96,-6 3-152,-6 2-140,-6 0-124,-4 3-40,-3 0-80,-3 1-96,-1 0-184,1 0-348,0-1-236,2-1-276,0 0-201,2-2-155,6-2-1140</inkml:trace>
  <inkml:trace contextRef="#ctx0" brushRef="#br0" timeOffset="6898.18">2707 864 5448,'0'0'109,"0"0"55,0 0 28,0 3 124,-3 3-8,-4 3-76,-4 2-36,-4 2-140,-3 1-80,-5 1 8,-2 1 24,-2 1 0,-3 2-204,-1-1-52,-2 2-184,-1-1-164,-1 1-89,0 0-223,2-2-264,1-2 28,6-2-472</inkml:trace>
  <inkml:trace contextRef="#ctx0" brushRef="#br0" timeOffset="7130.15">2758 897 7541,'2'0'192,"4"0"244,1 2 196,0 3 224,-2 3-108,-1 2-56,-2 1-176,-3 2-112,-5 1 8,-5 1-168,-3 0-28,-4-1-92,-3 1-88,-3-1-4,-3 1-4,-1 0-20,-3 0-28,-2 1-112,-2 1-132,-1 1-264,0 1-348,-2 1-212,-1 1-368,-2 0-156,1-1-145,-1 1-311,7-4-1248</inkml:trace>
  <inkml:trace contextRef="#ctx0" brushRef="#br0" timeOffset="7370">2636 1009 7837,'2'0'208,"4"0"248,1 2 244,0 4 236,-2 2-80,-1 2-132,-4 2-132,-6 2-192,-6 0-68,-4 0-140,-5 1-76,-3 1-48,-3-1-108,-3 1 60,-2 0-52,-2 1-24,-2-1-88,0 1-196,-1 0-344,0-1-268,1 0-272,-1-1-268,1-2-60,1-1-281,-1-3-119,7-2-1184</inkml:trace>
  <inkml:trace contextRef="#ctx0" brushRef="#br0" timeOffset="7607.96">2480 1072 8073,'0'2'212,"0"3"232,0 1 280,-4 3 180,-4 1-220,-5 0-204,-3 1-252,-4-1-212,-3 1 24,-3 0-24,-1 0-16,-2 0-8,-3-1-20,-1 1-140,-4 0-316,-1 0-304,-1 0-292,-1-2-228,-1 0-28,2-2-141,2-1-267,2-3 256,8-1-424</inkml:trace>
  <inkml:trace contextRef="#ctx0" brushRef="#br0" timeOffset="7820.89">2652 886 6269,'0'2'240,"0"1"104,-4 3 236,-5 2 184,-8 3-172,-5 3-108,-6 2-284,-4 1-132,-4 2-48,-4 1-4,-1 2 56,-3 0-72,0 1-28,1 0-16,0 0-192,1 0-232,1-2-180,4 0-272,3-3-136,4-1-201,5-3-351,5-2 160,7-3-488</inkml:trace>
  <inkml:trace contextRef="#ctx0" brushRef="#br0" timeOffset="8021.8">2578 948 7605,'3'-2'224,"5"-2"252,2 0 148,0-2 380,-1 2-96,-4 0-80,-1 2-40,-5 1-308,-6 0-68,-6 1-96,-5 2-72,-4 4 0,-4 3-60,-2 3-76,-3 2-16,-2 2-84,0 1 12,-2 2-40,1 1-20,0 0-144,0 0-196,2 0-232,1 0-508,2-1-280,2-2-328,3 0-288,4-2-93,3 0 57,4-4-852</inkml:trace>
  <inkml:trace contextRef="#ctx0" brushRef="#br0" timeOffset="8223.98">2672 925 7541,'2'-3'208,"4"-3"300,1-2 188,0-3 260,-1 0-56,-2 1-296,-1 1-156,-6 2-284,-6 3-144,-6 1 8,-7 2 0,-4 3-12,-5 4 12,-3 4-16,-3 2-60,-4 4 56,-2 3-8,-3 1-16,-2 3 4,-1 2-244,-1 1-340,0 1-252,2 1-336,3 0-108,4-2-108,4-2-173,7-2-111,7-3 196,8-5-280</inkml:trace>
  <inkml:trace contextRef="#ctx0" brushRef="#br0" timeOffset="8415.21">2461 990 6625,'2'-2'192,"2"-2"180,2-3 184,-1-1 244,-1 0 28,-1-2-24,-2 1-56,-2 1-208,-5-1-220,-2 2-108,-4 2 4,-1 0-20,-1 1-8,-2 2-40,-1 1-120,-3 0-36,-2 4 0,-3 4 8,-4 4-40,-3 2-120,-4 4-172,-3 2-320,-2 2-212,-1 2-244,0 1-224,2 0-184,3 0-309,3-1-91,7-3-1096</inkml:trace>
  <inkml:trace contextRef="#ctx0" brushRef="#br0" timeOffset="8628.27">2538 837 7141,'0'-2'140,"0"-2"152,0-2 108,-4 0 192,-4 1-52,-6 2-152,-5 1-68,-5 3-116,-4 4 52,-4 4 68,-3 2-12,-3 3-12,-3 2-136,-2 1-76,-3 1-48,-1 2-32,-2 0 0,0 2-36,0 2-180,0 0-276,3 2-408,2 0-432,6-1-240,5 0-265,9-2-171,8-4-1188</inkml:trace>
  <inkml:trace contextRef="#ctx0" brushRef="#br0" timeOffset="8848.36">2478 778 6081,'0'-2'68,"-4"0"176,-4-2 144,-4 1 112,-4 0-24,-4 1-40,-2 1-24,-3 0-36,-3 3-4,-3 4-124,-2 3-132,-3 4-80,-3 3-48,-1 2 24,0 3-32,1 2-20,1 2-212,3 2-204,3 0-172,4 1-268,6-2-8,6-1-88,6-2-133,4-3-123,7-3-28,2-5-640</inkml:trace>
  <inkml:trace contextRef="#ctx0" brushRef="#br0" timeOffset="9043.54">2605 682 6109,'0'-3'232,"0"-4"152,0-3 148,-4-1 164,-6 1-48,-5 2-152,-6 2-84,-5 3-144,-4 4-172,-5 4 12,-6 4-84,-3 5-32,-5 4-8,-2 3 8,-2 3 8,-2 3 8,0 3-96,1 1-284,2 3-268,4 0-356,6 0-276,5 0-85,7-3-67,8-2-72,9-6-840</inkml:trace>
  <inkml:trace contextRef="#ctx0" brushRef="#br0" timeOffset="9247.93">2594 698 5076,'0'-2'208,"-3"-1"37,-5-1 199,-5-1 136,-5 2-92,-5 0 96,-3 1-144,-4 1-120,-2 4-120,-4 4-148,-3 6-52,-4 3-24,-3 3-12,-3 3 36,-2 2-84,-3 1-216,1 2-332,2 1-384,1 1-385,5 0-379,5 1 276,9-5-356</inkml:trace>
  <inkml:trace contextRef="#ctx0" brushRef="#br0" timeOffset="9869.99">1613 290 4552,'0'-1'60,"0"-2"232,0-2 124,0-1 257,0-2 143,0-1-84,0 0 92,0-1-176,0 1-168,0 0-116,0 3-52,0 2 92,0 1 92,0 2-16,0 1-104,0 3-108,0 5-128,0 3 20,0 5-76,0 4-28,0 4-28,0 3-20,0 3 4,0 2-24,-3 1 4,-3 2-152,0 1-192,-2 0-364,-3-2-332,-1-1-248,0-3-268,-1-2-76,2-2-101,2-4 21,2-6-704</inkml:trace>
  <inkml:trace contextRef="#ctx0" brushRef="#br0" timeOffset="10087.12">1706 371 7541,'0'2'164,"0"4"120,0 4 244,-3 3 68,-3 4-92,0 3-124,-3 1-212,-3 2-64,-2 0-84,0 1 16,-1-1-36,1-1-28,1 0-32,1-1-188,2-1-304,0 0-288,1-1-204,0-1-152,-1 1-37,0 0-147,0-1-84,1-2-816</inkml:trace>
  <inkml:trace contextRef="#ctx0" brushRef="#br0" timeOffset="10316.01">1546 500 5669,'0'0'92,"0"0"156,-3 3 176,-3 4 104,-4 3 20,1 4-152,-2 1-188,0 1-72,0 2-128,0 1 16,2 0-8,2 0 0,1 1-16,3 0-32,1-1 48,1 1-132,1-2-144,0 0-264,1-2-268,-1-1-92,0-1-81,0-3-15,1-1-80,-1-3-32,0-3-532</inkml:trace>
  <inkml:trace contextRef="#ctx0" brushRef="#br0" timeOffset="10860.06">1400 269 4004,'0'-1'96,"0"-3"52,0-2 48,0-1 156,0-1 60,0-2 65,0 0 79,0-1-60,0 1-48,2-1-20,1 2-12,3 0 24,-1 3-32,2 0-20,2 2-76,-1 2-100,0 1 24,1 0 12,-1 1 4,1 0-12,0 1 24,0-1 16,-1 0 24,0 0-32,0 3-84,0-1 24,0 3-32,1-1 56,1-1 28,1 0-132,1-2-28,1 2-8,1-1-56,1 0 36,-1-1 32,1 0-12,0-1 0,-1 0-48,-1 0-48,-1 0 0,-1 0 20,0 0 0,-2 0 28,-1 0-76,-1 0 8,0 2 20,-1 1-20,0 2 60,-2 2-40,1 2 20,-1-1-12,0 1-36,-1 0 28,1 0-12,-1 1 4,0-1 76,1 1 8,1-2-24,-1 1 52,1 0-24,0 0-32,0 1-16,0 0-32,-1 0 56,-1 2 104,0 0 68,-1 1 0,-1 1-80,-1 1-76,0 0-44,0 1-36,0-2 28,0 0-52,0-1 24,0-1 28,0-2 8,0 0 4,0-2-32,0 0 8,0-1-28,0 0 0,0 1 32,0 0-12,0 1 8,0 2 4,0 1-12,0 1-20,0 2 28,0 1 24,0 1-24,-3 1-8,-3 1-168,-2-1-228,-2 0-220,-1 0-212,0-1-312,-1-1-96,1 0-124,-1-1-264,1-1-92,0-1-261,1-1 133,1-2-512</inkml:trace>
  <inkml:trace contextRef="#ctx0" brushRef="#br0" timeOffset="11190.19">1664 153 5825,'-3'-2'52,"-2"-2"148,-4-1 204,-4-1 60,-2 1 52,-3 1-132,-1 1-156,-1 2-12,-1 3-132,-1 4-16,0 3-60,0 5-60,0 3 44,0 3 36,1 4-4,0 3 12,2 4-56,1 2-228,2 4-216,3 1-280,3 1-240,3 2-209,3-1-203,2-2 16,1-7-668</inkml:trace>
  <inkml:trace contextRef="#ctx0" brushRef="#br0" timeOffset="12150.91">581 579 3764,'0'2'196,"0"0"176,0-1 208,0 1 265,0-1 11,1-1 40,2 0-20,-1 1-152,0-1 60,-1 0-76,0-1-76,-1 1 24,0 0-116,-4 0-60,-4 0 28,-3 0-56,-4 0 40,-1 2-48,-2 0-76,-1 1 128,0 2-168,-1 1-40,0 1-43,0 1-153,0 3 56,0 1 28,-1 2 56,1 4-84,0 2-76,0 3 4,1 3-88,1 1 4,1 2 40,2 0-56,3 1 24,3-1-20,3-1-180,3 0-92,5-3-325,5-2-391,5-4-356,5-2-456,7-4-196,5-5-104,5-2 128,4-3 175,4-2 205,3-4 412,-6-1-184</inkml:trace>
  <inkml:trace contextRef="#ctx0" brushRef="#br0" timeOffset="12381.12">898 750 4428,'-3'-2'60,"-2"-2"124,-4-3 204,-4-2 129,-2 0 159,-3-1-40,-1 2-216,-2 2-8,-2 2-144,-2 1-16,-2 4 68,-1 5-72,-2 2-28,-1 4-96,0 3-40,0 2-40,1 2-64,3 0 48,2 1-20,4 1-8,4-1-16,6-1 16,3 0 16,5 0-24,1-2-120,6-1-196,4-1-176,5-2-224,2-2-20,3-1-92,1-3-125,1-1 33,2-2-104,-1-1-8,0-2 148,-3-1-288</inkml:trace>
  <inkml:trace contextRef="#ctx0" brushRef="#br0" timeOffset="12645.22">843 664 4612,'0'-2'84,"0"-2"220,-4-3 68,-3-1 237,-5 0 123,-3 1-4,-4 1 140,-2 1-92,-3 2 60,-2 2-120,-2 3-148,-2 4-164,-1 5-228,1 4-120,0 2-36,2 3 16,1 1-8,4 1 8,4 1-28,4 0 0,4 1 12,4-1-20,3 0 8,3-1 20,5-1-36,4-1-36,5-1-304,3-1-280,2-2-348,2-1-292,1-3-16,-1-1-8,1-2 3,-2-2 137,-1-3-20,0-1 80,-5-2-388</inkml:trace>
  <inkml:trace contextRef="#ctx0" brushRef="#br0" timeOffset="12841.83">664 729 4888,'-5'0'216,"-7"0"136,-7 0 313,-7-1 267,-5 1 32,-4 0-4,-2 3-168,0 2-196,1 4-252,3 3-92,4 3-136,3 4 4,5 2 36,5 3-48,5 1 20,4 1-80,4 0-32,2 1-4,5-1-20,6 0-192,5-2-276,4-1-148,3-2-256,4-2 8,4-3-36,2-5 0,1-4-12,1-3-101,-1-2 49,0-5-228,-3-4 84,-5-2-444</inkml:trace>
  <inkml:trace contextRef="#ctx0" brushRef="#br0" timeOffset="13062.73">636 652 5384,'-5'0'213,"-8"0"251,-6 0 84,-7 0 172,-5 0-48,-2 3-44,1 3-32,2 4-56,3 2-140,4 4-168,4 3-64,6 1-84,5 3-12,4 0-56,2 2 28,5-1-44,5 1-24,5 0 60,5-1-80,3-1-144,3-1-80,4-2-256,2-2-144,1-3-64,1-4-152,0-2-84,0-4-44,-1-3-105,-1-1-59,-1-3-52,-6-2-756</inkml:trace>
  <inkml:trace contextRef="#ctx0" brushRef="#br0" timeOffset="13281.13">689 535 7013,'-7'0'132,"-8"0"172,-9 0 164,-8 2 236,-6 5 100,-3 4-44,0 4-20,0 3-180,2 3-232,4 3 8,4 2-124,4 1-32,4 2 8,6-1-152,4 2-8,4-1-28,4-1-20,3 0 32,5-1-40,5-1 72,5-2-52,5-1-244,4-1-416,4-3-452,4-1-416,1-3-200,2-2-24,2-5 31,0-2 93,-5-3-720</inkml:trace>
  <inkml:trace contextRef="#ctx0" brushRef="#br0" timeOffset="13533.25">616 603 7013,'-6'3'104,"-7"2"272,-10 4 300,-7 4 248,-5 3 12,-4 2-232,0 1-276,2 3-200,3 1 12,5 1 28,6 1 68,6 1-56,6 0-92,5 0-104,4-1-76,5 1 48,5-1-56,5 0 68,4-1-60,2-1-64,3 0-176,1-2-236,2-1-280,1-2-240,3-3-124,1-3-136,0-4-12,2-4-16,0-2 19,0-1-107,0-5 156,-5-1-500</inkml:trace>
  <inkml:trace contextRef="#ctx0" brushRef="#br0" timeOffset="13754.03">570 773 4980,'-3'2'92,"-1"4"128,-3 1 57,-1 4 43,2 1 72,1 1-88,2 2-16,1-1-60,3 0-172,5 0-16,3 0-28,3 0 12,1-1-8,3 0-64,-1-2-204,1-1-104,1-1-268,-1-2-185,-1-2-95,1-1-196,-1-2-76,-2 0-804</inkml:trace>
  <inkml:trace contextRef="#ctx0" brushRef="#br0" timeOffset="13984.02">459 709 7605,'-6'0'224,"-7"0"156,-7 3 176,-5 5 204,-4 2-76,0 4-24,1 1-116,2 1-180,4 1-188,6 0-96,6-1-68,4 0-12,3-1 36,6-1-28,6-1 20,5-1-56,5-1 20,3-1 8,3-1-20,3-1-44,1-1-228,1 0-348,1-1-316,0-1-248,-1 0-248,-1-2-100,-2 0-101,-2-1-75,-6-1-792</inkml:trace>
  <inkml:trace contextRef="#ctx0" brushRef="#br0" timeOffset="14214.17">463 774 7045,'-3'0'148,"-1"3"200,-2 2 244,0 2 144,0 2 32,3 2-136,0 0-216,1 0-148,2 1-212,3 0-48,4 1-16,3 0-12,4-1 56,2-1-8,2 1-28,1-1 20,1-1-12,1-1-36,0 0-108,-1-1-160,0-1-172,-1-1-240,1-1-88,-1-2-188,-1-1-148,0-1-69,-2-1-195,0 0-92,-3 0-960</inkml:trace>
  <inkml:trace contextRef="#ctx0" brushRef="#br0" timeOffset="14546.34">422 869 7305,'-4'-1'200,"-4"0"168,-5-1 244,-4 0 284,-1 0 20,-1-1-84,1 0-264,2-1-268,3-1-188,2 0 0,4-1 112,3-2 24,2 0 4,1-1-52,1 0-84,1 0 28,2 0 40,4 1-60,0 0-8,1 1-40,1-1-104,2 0 28,0 0 28,1-1-76,0 0 20,1-1 36,0-1-16,2 0 36,1-1-8,2 1-20,1-1-28,2 2 28,1 0 20,2 1-40,1 1 0,0 1 12,0 0-24,-1 2 44,0 1-24,-2 0-4,-1 1 16,-3 1-40,-1 1 0,-1 0-36,-2 1-96,-1 3-164,-2 4-52,-2 4 40,-2 3-8,-2 4 32,-2 4-84,-2 2-144,0 3 52,-1 3-124,-1 1-96,1 2-288,-3 0-456,-2 0-253,-1-1-151,0-6-964</inkml:trace>
  <inkml:trace contextRef="#ctx0" brushRef="#br0" timeOffset="14899.92">471 761 8173,'-1'-2'176,"-2"-2"204,0-1 192,-1-2 344,0-1-112,1-1-108,0-1-144,1 0-384,1-1-28,0-1-36,4 0-28,5-1 64,3 1 24,4 0-32,3 0 52,2 1 0,2 1-32,0 0 16,1 2-72,0 0 12,0 2-72,-1 1 16,-1 1-4,-1 1-28,-1 2 8,-1 0-48,-1 1-20,0 0 4,0 2 24,1 4-16,-1 3 48,1 3 8,-1 2-36,0 2 36,0 3-8,-1 2-40,1 3 60,-1 1-40,-1 1-40,-1 1-28,-1 1-164,-1 1-172,-1-1-120,-1 0-220,-2-1-180,-2 0-144,-2-1-228,-2-3-152,-1-2-112,-1-2-121,0-2-31,0-4-828</inkml:trace>
  <inkml:trace contextRef="#ctx0" brushRef="#br0" timeOffset="15163.88">452 634 7473,'-2'-3'108,"-3"-1"176,-2-3 276,-2-1 340,-1 0 48,1 1-124,1-1-256,1 2-364,3 0-168,1 2-64,2 1 0,3 0 56,6 1-20,3 1-8,5 0-8,2 1-12,2 3 48,0 3 0,1 4-8,0 2-40,0 3 4,-1 3 24,-1 3 0,-1 2 20,-1 2-28,-1 1-28,-2 2-208,0 0-308,-1 1-308,0 0-304,2-1-184,1-2-92,1 0-153,1-3-219,-3-4-1160</inkml:trace>
  <inkml:trace contextRef="#ctx0" brushRef="#br0" timeOffset="15393.96">605 790 9297,'-2'-1'68,"-2"-2"144,-1-1 296,-1-1 164,0 0-24,1 0-164,1 0-272,1 0-192,1 1-40,5 1 8,3 1 24,5 1 4,3 0-16,4 1-8,4 4-84,2 3-104,3 3-112,3 3-200,0 2-64,2 2-92,0 1-84,-1 0-60,-2 0-280,-1-1-180,-3-1-285,-4-1-127,-4-4-944</inkml:trace>
  <inkml:trace contextRef="#ctx0" brushRef="#br0" timeOffset="15653.34">657 649 7541,'0'0'0,"0"0"0,0 0 148,0 2 164,0 3 120,0 1 84,0 3-156,0 1-152,2 1-140,3 2-68,2 2-8,3 0-16,2 1 32,1 1-52,2-1-112,1-1-172,0-1-216,1-3-316,0-2-112,-1-3-40,-1-2-105,-3-2 13,-1-2-156,-3 0-904</inkml:trace>
  <inkml:trace contextRef="#ctx0" brushRef="#br0" timeOffset="15808.3">734 572 4736,'-2'-2'136,"-4"-1"152,-3-1 49,-3-1 159,-2 0 44,-3 0 12,-3 1 80,-2 1 48,-2 1-128,-3 1-68,-1 4-120,-2 5-188,1 5-80,0 4-96,3 4 16,3 3-60,3 2 72,5 1-12,4 1-32,5 0 8,3 0-176,4 0-308,7-3-476,4-2-360,4-3-441,5-4-263,-2-5-1256</inkml:trace>
  <inkml:trace contextRef="#ctx0" brushRef="#br0" timeOffset="16027.48">647 576 9333,'-5'-1'120,"-6"-1"264,-7 1 324,-6-1 212,-6 1 28,-3 0-220,-3 3-300,-1 1-224,0 3-148,3 3-56,3 2-8,3 3-24,5 2-16,4 1-104,6 1-304,4 1-336,5 1-368,2 0-252,4-1-88,4 0-72,5-1-13,3-1-163,3-1 244,-1-4-356</inkml:trace>
  <inkml:trace contextRef="#ctx0" brushRef="#br0" timeOffset="16308.03">648 531 6849,'-3'-2'136,"-3"-3"156,-5-2 216,-3-1 216,-4 0 32,-2 0 40,-3 1-20,0 1-164,-1 2 4,0 2-100,-1 0-12,1 1 60,-1 1 24,0 0-108,0 1-104,-3 1 28,-1 4-152,-1 3 36,-2 2-52,-1 1-184,-1 3-24,1 2-28,2 1 12,3 2 29,3 2-9,5 3 0,5 2-44,4 2 32,5 2-8,3 0-24,5 2 24,5-1-64,5 0 32,1-2-137,4-1-179,1-2-224,1-3-276,1-3-144,0-4-380,2-3-284,0-4-196,0-2-276,2-4-69,0-1 309,-3-2-652</inkml:trace>
  <inkml:trace contextRef="#ctx0" brushRef="#br0" timeOffset="16585.99">356 684 8205,'-4'3'0,"-6"2"48,-4 3 132,-4 1 156,-2 3 16,-1 2-16,2 1-112,2 2-152,4 2-28,3 1-8,5 3-28,2 0 0,4 2-8,5 1-24,5-1 24,6-1-44,3-1-244,5-1-256,3-3-420,3-3-316,1-3-149,2-4-199,0-4 124,-5-2-640</inkml:trace>
  <inkml:trace contextRef="#ctx0" brushRef="#br0" timeOffset="16781.04">486 847 7473,'-2'3'-20,"0"4"164,-2 2 124,2 3 40,0 1 36,0 0-148,2 0-144,3-1-104,4-1-252,5-2-388,2 0-320,2-3-421,0-1-299,1-2 220,-3-2-516</inkml:trace>
  <inkml:trace contextRef="#ctx0" brushRef="#br0" timeOffset="17524.08">611 1393 2708,'0'0'116,"0"0"28,0 0 76,0 0 84,0 0 24,0 0 8,0 0 52,0 0 88,0 0-88,0-3 93,0-2 47,0-1-84,0-2 156,0 0 68,0 1-24,-3 1 88,-4 3 16,-3 0-12,-3 2-44,-2 1-44,-2 0-92,-2 0-92,-2 1 0,-2-1 36,-1 0-116,-1 0 4,-2 0 116,-1 3-124,-2 2 177,0 4-17,-2 2-204,-1 2 4,0 1-224,1 1-52,1-1-32,2 1-32,4 0 0,3-1 0,6 1 12,5 0 8,5 1 12,3 0-52,6 1 8,5 0 4,7 2-60,3-2-184,4 1-160,3-3-324,2-1-193,1-1-107,2-3-276,1-4-108,0-1-228,0-3-148,0-1-48,1-4-125,-2-3 109,-4-1-836</inkml:trace>
  <inkml:trace contextRef="#ctx0" brushRef="#br0" timeOffset="17791.46">646 1261 6109,'-5'0'240,"-5"0"152,-8 0 224,-6 3 324,-5 4 168,-4 3 120,-3 1-36,-1 3-204,-1 0-392,3 0-192,1 2-92,4-1-20,4 1 24,4 0-24,4 0-124,6 0-48,4 2-40,4-1-68,5 0 40,5-1-84,6 0 12,3-2 40,5-1-48,3-1 4,3-2-16,1-1-72,2-1-204,0-2-244,0-3-212,0-1-172,0-1-112,-2-4 60,0-4-72,-1-3-96,-1-3 76,0-1-40,-1 0-9,-1 0 157,-1 0-4,0 0 104,-2-1 152,-2 0 60,-3 1-84</inkml:trace>
  <inkml:trace contextRef="#ctx0" brushRef="#br0" timeOffset="17970.78">601 1244 5921,'-7'3'256,"-10"2"272,-9 4 232,-8 2 240,-5 3 96,-4 3-72,1 1-208,1 2-152,3 1-284,4 1-104,4-1 132,6-1 4,6-2-52,6-3-100,5-2-160,4-1-72,6-2-40,5-1 24,7-1-4,4-1-180,5-2-232,3-1-320,3-2-424,3 0-204,2-2-100,3-3-132,-1-3 60,1-4-145,-2 0-35,-6 0-860</inkml:trace>
  <inkml:trace contextRef="#ctx0" brushRef="#br0" timeOffset="18179.95">338 1382 7837,'-6'3'184,"-6"3"216,-6 5 132,-3 3 396,-2 3 28,1 0-28,4 1-88,5 0-432,4-2-180,5-1-200,6-1-28,7-3 52,7-3-4,7-3-20,5-2-8,5-1-40,3-4-236,4-4-252,2-3-444,0-1-368,-1-2-276,0-2-100,-3 0 59,-3 0-39,-2-1 156,-8 1-716</inkml:trace>
  <inkml:trace contextRef="#ctx0" brushRef="#br0" timeOffset="18364.3">257 1422 5136,'-3'3'240,"-2"2"217,0 3 175,0 2 236,2 0-128,3-2-204,6-1-184,5-1-232,4-2-120,5-1-32,4-1-72,3-1-200,3 0-280,2-1-372,2-1-264,-1-1-265,-1-3-75,-1-4 276,-6 1-268</inkml:trace>
  <inkml:trace contextRef="#ctx0" brushRef="#br0" timeOffset="18587.3">316 1295 7705,'-7'2'192,"-9"3"144,-8 4 124,-5 3 96,-4 5 20,0 1 112,3 2-20,4 0-152,5-1-196,7-1-236,5-1-124,5-1 68,6-3-8,7-2-12,6-1 12,6-2-28,2-1 16,3-2-120,2 0-228,1-3-252,0 0-344,-1-1-144,0-3-136,-1-3 24,-2-2 92,0-2-29,-2-2 73,-1 0 20,-1-1 24,-5 1-324</inkml:trace>
  <inkml:trace contextRef="#ctx0" brushRef="#br0" timeOffset="18808.23">366 1202 6145,'-5'0'128,"-5"3"220,-6 5 168,-4 3 324,-3 4 128,-2 3 116,0 3-156,-1 1-132,1 1-128,0 2-292,1 0 52,2 2-192,2-1-148,2 1-32,3 0-44,3-2-52,3 0 60,4-1 28,2-1-36,5-3-60,6-2-284,5-3-328,5-3-340,4-4-320,3-3-24,3-3-12,0-3 44,1-4 103,-1-5-59,-1-3-28,0-2 188,-5 1-296</inkml:trace>
  <inkml:trace contextRef="#ctx0" brushRef="#br0" timeOffset="19047.06">351 1301 5985,'-4'2'68,"-6"3"256,-7 2 140,-4 2 236,-4 3 120,-3 2-160,1 2-100,-1 1-240,2 1-180,2 1-96,3 1-8,4 0-28,4-1 144,3-1 56,4-1-40,3-1 68,2-1-120,0-1-64,6-1-4,4-2 32,4 0-72,4-3 12,4-1-12,1-1-36,3-2-16,2-2-280,2 0-188,0-1-424,1-1-312,1 0-120,-2-4-213,0-2-103,-1-3 172,-4 0-476</inkml:trace>
  <inkml:trace contextRef="#ctx0" brushRef="#br0" timeOffset="19271.86">214 1380 6017,'-3'2'200,"-2"4"164,-2 3 180,-1 2 252,0 2-80,2 0-92,2-1-104,1 0-188,2-1-84,3-1-24,5-1-116,5-1-8,4-1-28,4-1-100,3-3 84,3-1-316,4-1-252,1-1-356,2 0-376,1-3-100,-1 0-129,1 0 69,-2-2-84,-5 1-812</inkml:trace>
  <inkml:trace contextRef="#ctx0" brushRef="#br0" timeOffset="19476">222 1509 7113,'-4'2'156,"-4"4"208,-3 3 236,-2 3 132,2 2 48,3 1-232,2-1-220,2-1-132,7-2-196,6-3 0,8-2-152,6-3-184,5-1-232,6-2-244,4-3-140,3-4 80,4-2-20,1-3 120,1-1-33,-1 0-243,1-1-88,-1 0 20,-9 3-240</inkml:trace>
  <inkml:trace contextRef="#ctx0" brushRef="#br0" timeOffset="19659.98">463 1516 5356,'-4'2'133,"-4"2"63,-2 4 244,-2 2 180,1 0 28,2 0-24,2 0-248,3-2-208,4-1-152,6-2-116,5-2-144,6-1-132,5-1-280,3-4-212,3-3-25,2-3-95,1-2 76,0-1 64,1-1-168,-6 2-660</inkml:trace>
  <inkml:trace contextRef="#ctx0" brushRef="#br0" timeOffset="19870.96">591 1510 4612,'-6'3'108,"-6"4"192,-6 3 76,-4 3 129,-2 2 43,-1 0-96,4 1 160,4-3 28,6-1-56,4-2-44,4-2-220,5-2-184,6-3-100,5-1-44,4-2-20,4-2 12,3-5 16,2-3-36,0-3-180,0-1-160,1-1-188,0-1-164,-1 1-32,0 0-92,-3 2-37,-1 2-75,-4 1 24,-1 1 128,-4 1-72,-3 0 180,-4 2-288</inkml:trace>
  <inkml:trace contextRef="#ctx0" brushRef="#br0" timeOffset="20060.05">559 1558 4828,'-5'3'184,"-6"5"64,-4 4 73,-3 3 291,-2 1 56,1 1 236,2-1 24,4-2-256,5-1-196,3-3-308,5-3-100,6-2-24,5-3-44,3-1-36,4-3 28,3-4-148,2-3-80,3-3-136,2-3-164,2-2 20,3-1-64,1-1-16,2-1 36,1 0-184,0 1-45,0 1-55,-2 1-144,-2 1 180,-3 1-44,-4 2 176,-7 2-148</inkml:trace>
  <inkml:trace contextRef="#ctx0" brushRef="#br0" timeOffset="20232.34">619 1551 5477,'-5'2'124,"-4"3"140,-5 3 144,-3 1 92,-2 1 32,2 0 40,2-1 0,4-2-48,4-2-196,3-3-148,6 0-152,4-2-28,7 0 24,3-3-40,3-3-200,3-3-188,2-2-244,0-1-192,2-1-84,-1 0-20,0 1-57,-1-1-3,-2 1-36,-1-1-4,-4 3-408</inkml:trace>
  <inkml:trace contextRef="#ctx0" brushRef="#br0" timeOffset="20392.05">439 1477 5729,'-4'2'0,"-5"2"76,-5 1 140,0 1 204,0 1 16,2-2-88,5 0-128,5-2-268,6-1-124,7-2-208,4-2-196,4-1-140,3-2-189,1-3-75,1 0-136,-2-2 32,-3 1-384</inkml:trace>
  <inkml:trace contextRef="#ctx0" brushRef="#br0" timeOffset="20536.38">548 1338 4828,'-2'0'208,"0"0"72,-3 0 25,0 0 63,0 0-48,0 0 20,0 0-40,2 0-52,1 0-188,1 0-368,3 0-188,4 0-340,3 2-397,4 2-279,3-1 196,-1-1-240</inkml:trace>
  <inkml:trace contextRef="#ctx0" brushRef="#br0" timeOffset="21154.43">444 1867 2304,'1'-1'84,"3"-1"40,3-2-24,1-1 60,1-1-20,1 0 4,0-1 68,-1 0 4,0 0-16,0 0 68,-1 2 12,0 0-44,-1 0-8,0 2-60,-2 0 20,1 0 116,-2 2-15,0 0-45,-1 0 72,-1 1-40,-2 0 64,1 0 92,-1 0-4,0 0-12,-1 0 92,1 0-80,0 0-72,0 0-28,0 0-108,0 0 100,0-2 16,0 0-84,0 0 0,0 0-88,2-1-52,1 1 88,-1-1-24,2 1-56,-1-1-8,-1 0-28,2 1 0,-1-1 92,-1 0-8,0 0-8,0 0-20,1 0-36,0 1 12,-1-1-40,1 0-20,0 1-20,1 0-24,-1 1 76,0 0 64,0 0 84,-1 1 64,-1 2 80,0 3-24,-1 3-56,-3 2-72,-5 3-4,-3 2 48,-2 4 4,-2 1 0,0 2-127,0 2-117,0 1-24,2 0 24,1 1-12,3-1-32,3 0-8,2-1-32,3-1-197,0-2-155,1-2-332,1-2-380,2-3-292,0-3-240,4-3-160,2-4-8,2-1 7,3-5 33,2-4 216,-1-1-548</inkml:trace>
  <inkml:trace contextRef="#ctx0" brushRef="#br0" timeOffset="21422.08">926 1806 3500,'0'-2'44,"0"-1"152,0-2 104,0-1 164,0-2 160,0-1-15,0 0 67,0 0 20,0 0 32,-3 3 76,-3 1 184,-3 2-4,-4 2 12,-2 3-44,-3 5-264,-2 4-116,-3 3-64,-3 3-132,-1 1-56,-1 3-20,0 0-160,0 1-40,1 0-20,2 1-48,2-1-24,3-2 24,3 0-52,6-1 8,3-2-28,4-1-20,6-1 12,5-2-44,5 0-168,4-2-176,3-1-220,2-2-156,1-2-104,1-1-72,0-2-36,-1-2-72,0 0 20,-1-1-32,-1-3 20,-1-3-65,-2-4-67,1-3-84,-1-2 212,-3 2-124</inkml:trace>
  <inkml:trace contextRef="#ctx0" brushRef="#br0" timeOffset="21702.09">697 1726 8005,'-4'2'244,"-5"4"228,-4 4 324,-5 4 208,-4 3-56,-2 3-48,-3 2-164,-1 1-152,1 1-180,1 0-100,3 0-48,4 1-4,3 0 88,4 0 4,5-1-124,3 0-56,3 0-92,3-2-104,4 0 64,3-3 0,3 0-4,1-3 36,0-2-44,2-2-20,1-2-64,1-3-220,2-3-296,3-1-268,1-2-336,3-3-128,2-4-84,2-2-168,3-4-40,1-1-64,1-2-125,0 0 173,-5 2-652</inkml:trace>
  <inkml:trace contextRef="#ctx0" brushRef="#br0" timeOffset="21997.12">612 1847 7077,'-5'4'132,"-7"5"192,-5 6 264,-5 5 240,-4 5 216,0 3-152,1 1-56,2 1-124,4-1-240,4-1 68,4-1-64,4-3 4,4-2-116,2-3-116,5-3-108,5-3-140,6-3 0,4-3-40,4-3 20,2-3 20,4-2-12,2-5-68,4-4-204,2-3-188,1-4-140,2-2-88,0-2-132,-1-2-72,-1-1-100,-2 0-44,-2-2 32,-3 1 92,-3-1-44,-3 0 15,-4 1-51,-3 0-132,-3 0-48,-4 4-776</inkml:trace>
  <inkml:trace contextRef="#ctx0" brushRef="#br0" timeOffset="22217.8">477 2055 4920,'0'4'0,"0"3"124,0 4 124,0 1 61,3 0 19,5-1-100,4-3-124,4-3-40,3-2-56,3-4-8,1-4 0,2-4-8,1-1 8,1-3 8,1-1 8,0-1-48,0 0-40,0 0-32,0-1-224,-1 0-113,-1 0-75,-3 0-244,-1 0 32,-3 0-80,-2-1-172,-4 3-600</inkml:trace>
  <inkml:trace contextRef="#ctx0" brushRef="#br0" timeOffset="22442.15">517 1772 6109,'-8'4'272,"-8"6"152,-8 7 248,-4 6 220,-3 5-32,0 3 120,3 3-188,3 0-48,5-1-144,6 0-216,5-3 52,4-2-148,3-3-56,6-3-20,4-3-112,6-2 4,3-3-44,3-2-60,3-3 28,3-3-44,2-2 4,3-2-84,0-1-224,3-3-232,0-4-264,2-4-216,-1-2-216,1-4-188,0-1-44,-1-3 0,0 0 119,-3-2 85,0-1 32,-7 3-576</inkml:trace>
  <inkml:trace contextRef="#ctx0" brushRef="#br0" timeOffset="22653.02">625 1777 6557,'-5'4'144,"-6"6"92,-6 7 176,-2 3 292,-1 5 48,1 1 176,4 0-176,5-2-264,4-2-200,8-2-196,7-3 44,7-3-16,5-3 48,3-4-76,4-3-56,3-2-16,2-2-12,1-2-44,2-4-140,2-3-232,2-2-220,2-3-300,0-2-188,1-2-104,-2-2-132,-2-1 19,-3-2 77,-3 0-84,-8 3-800</inkml:trace>
  <inkml:trace contextRef="#ctx0" brushRef="#br0" timeOffset="22865.04">623 1841 8681,'-2'4'180,"-1"5"140,-1 5 260,0 4 200,0 2-104,2-1-144,0-1-300,1-3-152,3-3-96,6-2 4,3-4 60,4-2-76,3-3-36,3 0-384,1-4-416,2-2-444,2-4-436,1-2-120,2-3-181,1-1 349,-5 1-324</inkml:trace>
  <inkml:trace contextRef="#ctx0" brushRef="#br0" timeOffset="23149.15">443 2076 8341,'-2'3'136,"0"3"244,-1 3 284,1 2 192,0 1-88,5-1-228,4-1-300,5-3-188,4-1-12,3-2-52,3-1 152,2-2 60,1-1 4,0 0-16,1 0-92,1 0-116,-2 0 8,0-3 52,-3 0-124,-1-2-68,-2-1-300,-3-1-288,-2-1-204,-3 0-220,-2-1-92,-2-1-96,-1 0-29,-1 0 81,-1-1 176,0 1 116,0-2 192,-1 3-252</inkml:trace>
  <inkml:trace contextRef="#ctx0" brushRef="#br0" timeOffset="23296.03">731 2041 2532,'0'2'48,"0"3"172,0 1 256,0 2 196,0 0 204,0 0 125,0 0-73,0 0-68,2 0-32,1 0-212,3-1-12,3 1-16,0 0-176,0 0-92,-1 0-176,0-1-124,-1 0-32,0-2-272,1-2-288,2-1-404,2-1-440,2-4-152,3-4-141,3-3-91,-1-1-1008</inkml:trace>
  <inkml:trace contextRef="#ctx0" brushRef="#br0" timeOffset="23730.36">308 2071 5573,'0'2'100,"0"2"108,0 3 240,0 2 128,0 1 72,0 1 96,0 1-176,0 0 28,0 0 100,0 0-24,0 0 92,3-1 20,5 1-140,3-2-4,4 0-16,2-1 20,3-1 60,1-1-164,2 0 29,0-1-89,2-1-160,0-2-48,0 0-176,0-2-60,1 0-4,-1-4 8,1-3 16,1-3-36,0-3-44,0-1 48,1-1-12,1 0-44,2-2 8,0 1-40,2-2-76,0 0-216,-1 0-56,-1-2-252,0-1-193,-2-1-103,-1-3-376,-2 0-284,-2-2-304,-2-1-188,-4-1-253,-1 0 177,-5 4-864</inkml:trace>
  <inkml:trace contextRef="#ctx0" brushRef="#br0" timeOffset="24100.31">611 2213 6205,'0'1'152,"0"2"196,2 0 188,1 0 236,3-1-28,4 0-136,2-1-24,3-2-68,2-4 32,3-3-20,3-3-40,3-4-116,3-2-156,3-2 8,2-3-120,1-2-64,0-1-4,0-1-64,-1-1-36,-2 0-164,-2-1-264,-3-1-328,-3 0-388,0-2-260,-3-1-100,-1-1-64,-1-1-217,-2 0 289,-3 5-544</inkml:trace>
  <inkml:trace contextRef="#ctx0" brushRef="#br0" timeOffset="24363.88">945 2039 9789,'0'0'320,"0"1"256,0 0 164,0 0 120,2 0-272,4-1-268,3-2-184,4-4-68,2-3-108,3-2-228,2-2-308,0 0-620,1-1-632,-1-1-496,0 1-421,-5 1-1675</inkml:trace>
  <inkml:trace contextRef="#ctx0" brushRef="#br0" timeOffset="25627.86">1314 2213 2796,'0'0'116,"2"-1"76,0 0 200,1-1 76,1 0-44,0-2 92,-1 0-128,1-1-19,0-1-61,0 0-168,-1-2-4,0 0 16,1-1 24,0 0 20,-1 0-44,0 0-36,-1 1 12,-1 0 40,1 1 44,-1 0 12,-1 2 36,0-1 16,0 1 56,0 1 12,0 0-8,0 2-16,0 0-36,0 0 80,0 0-8,-2 1-44,0 0 36,0 0-132,-2 0 8,1-1 4,1 1-108,0-1-44,1 0-40,-1-1 60,0 1 16,0-1 20,0 1-20,0 0-132,-1 0-28,0 1 40,0 0-28,-1 0 108,-1 1-52,0 0 84,0 2 48,-2 4-76,0 4 48,-2 3-124,-1 4-20,0 4 0,0 1 32,0 2 4,0 2-4,2 0 24,0-1-24,3-1-72,1-3-200,2-1-372,1-3-436,0-3-392,1-2-348,1-2-148,-1-3-129,0-3 333,0-2-304</inkml:trace>
  <inkml:trace contextRef="#ctx0" brushRef="#br0" timeOffset="25919.92">1424 2049 5416,'0'0'181,"0"0"147,-3 2 176,0 0 184,-2 3 32,-1 1 68,-1 2-116,-2 1-64,-1 0-132,-1 2-192,0 2-48,-2 2-84,-1 2-72,0 2-8,-1 2-16,0 1-40,1 3-4,1 0-32,1 0 12,1 1 16,3-2-16,3 0 8,1-1 8,3-3 4,0-1-168,5-3-224,3-1-332,3-3-312,2-2-140,2-3-128,-1-3-73,1-1-79,0-2-52,-3-1-752</inkml:trace>
  <inkml:trace contextRef="#ctx0" brushRef="#br0" timeOffset="26208.01">1308 2138 6045,'-3'0'168,"-3"2"188,-4 4 192,-3 3 200,-1 3 8,-2 2-80,0 2 24,2 0-36,1 2-112,3 1 108,2 0-24,4-1-20,1-1 184,2-1-72,5 0 32,4-1-156,3-1-15,2 1-45,2-1-164,0 0 144,0-2-160,1-1-68,1-3-36,2-2-120,0-3-84,2-2-32,2-3-80,2-4-56,1-5-200,2-2-184,0-3-112,1-2-232,0-1 103,-2-2 17,0-1-40,-2-1 76,-2-2-112,-2 0-240,-2 0-172,-3-1-164,-4 1-224,-3 1-72,-3 1-277,-3 3 141,-2 4-640</inkml:trace>
  <inkml:trace contextRef="#ctx0" brushRef="#br0" timeOffset="26505.02">1169 2124 7905,'-1'2'228,"-1"3"284,-1 3 328,0 2 228,0 2-100,1 1-168,1 0-188,0 1-88,3 0 60,5 0-44,2 1-76,3-1 8,1 1-76,1 0-88,1 1 1,-1-2-69,0 0-84,0-1 24,-1-3-44,1-2-72,2-3-24,0-3-40,2 0-72,3-5-160,2-4-364,1-4-369,3-4-483,1-2-464,0-2-336,0-1-404,-2 0-165,-5 2-1587</inkml:trace>
  <inkml:trace contextRef="#ctx0" brushRef="#br0" timeOffset="26914.17">1576 2216 6081,'-3'2'152,"0"2"220,-2 2 192,-2 1 240,-1 3-4,-1 0 84,-1 1-16,1 0-176,-1 0 68,-1 0-184,1-1 4,-2 1 144,0-2-140,-1 0 12,0-1-24,-1-2-132,0 0-91,-1-1-113,0-1-132,0-1-8,0-2 72,0 0-56,2-3-16,0-3-108,2-4-72,1-3 84,1-2-20,2-2 0,1-3-4,1-2-88,1-1-68,2-2-180,0-2-161,1-2-239,1-2-180,0-2-136,3-1-196,4-3-48,4 0-28,3-2 72,4 0 76,4-1 200,1 2 111,2 1 201,1 3 128,0 3-92,0 4 76,-1 5-148,-2 5 48,-6 4-244</inkml:trace>
  <inkml:trace contextRef="#ctx0" brushRef="#br0" timeOffset="27195.72">1503 2317 5761,'-4'2'96,"-4"4"264,-4 3 184,-3 2 212,-3 1 136,-1 1-32,-1-1 4,1 0-4,1-3-68,2-1-116,2-3-44,1-1-84,3-3-12,0 0-76,3-3-204,0-1-68,1-2-148,1-3-100,1-2 120,0-1-60,1-1-48,1-2 68,0 0-52,1-3 12,1-1-196,3-3-272,4-1-256,3-2-508,3-2-160,1-2-320,1-1-260,1-2-149,1 0 21,-3 5-824</inkml:trace>
  <inkml:trace contextRef="#ctx0" brushRef="#br0" timeOffset="27561.18">1688 2265 7305,'-4'4'108,"-6"6"148,-4 5 124,-4 4 100,-3 1-132,-1-1-124,2 0-80,1-2-132,4-3 20,2-3-32,4-3-120,3-3-96,3-2-40,2-4-108,1-5 20,0-2 112,3-4-36,1-2 104,1-2 8,0-1-64,1-2 8,-1 0-16,-1-1 20,0 0 48,-1 0-52,-2-1-48,0 1 64,0-1-1,-1 1 149,-1 1 124,1 1 68,0 1 137,0 2 167,0 2 68,0 3 36,0 3-40,0 3-120,0 2-4,0 2 16,0 0 28,0 3 28,0 1 0,0 2-112,0 0-108,0 1-76,0-1-100,0-2-28,0-1 8,2-1-44,3-1-188,3-1-204,2 0-412,1 0-448,1-2-260,0-1-289,0-2-179,0-1 444,-3-1-188</inkml:trace>
  <inkml:trace contextRef="#ctx0" brushRef="#br0" timeOffset="27806.09">1417 2420 7141,'0'0'88,"0"0"120,0 0 180,0 0 124,0 0 24,0-3-92,0-2-140,0-4-68,0-2-60,0-1 80,0-1-12,1-1-68,2-2-84,1-1-108,2-2-20,2-1 16,0-3-80,2-1-156,1-2-236,1-2-200,3-1-144,1-3-64,2-2-88,1 0-57,1-1-31,-1 1-32,0 2 32,-1 2 120,-4 6-248</inkml:trace>
  <inkml:trace contextRef="#ctx0" brushRef="#br0" timeOffset="28029.12">1370 2301 7277,'-3'2'280,"-2"1"332,-2 3 272,-3 0 276,0 1-256,1-2-232,1-1-220,2-1-296,3-1 16,1-2-100,1-2-44,1-5 12,0-3-32,4-3-36,2-2 8,2-1-100,1-1-68,0-1-164,1-1-312,-2 0-160,0-1-296,-1 1-140,-2 0-132,-1 0-205,1 1-259,-2 1 320,-1 3-224</inkml:trace>
  <inkml:trace contextRef="#ctx0" brushRef="#br0" timeOffset="28249.98">1208 2348 9965,'0'0'160,"0"0"216,0-2 140,2-3 64,0-4-180,4-3-232,4-2-112,3-3-76,3-2-16,4-2 28,2-1-88,2-1-180,2 1-264,0 0-152,0 0-176,-1 2 32,-2 0 116,-1 2-60,-4 1 24,-3 2-80,-4 4-109,-3 2-131,-3 4-64,-3 2 32,-1 1-380</inkml:trace>
  <inkml:trace contextRef="#ctx0" brushRef="#br0" timeOffset="28429.96">1393 2413 6205,'0'3'308,"0"2"192,0 3 316,0 2 160,0 1-40,0 0-140,2-1-268,2-2-112,2-2-324,2-3 20,3-1-56,2-4-84,2-4 72,2-5-136,3-2-128,0-3-192,3-2-144,0-1-152,0-2-104,-1 0 48,-1-1-156,-1 1-112,-3 0-153,-3 0-339,-3 1 68,-4 5-620</inkml:trace>
  <inkml:trace contextRef="#ctx0" brushRef="#br0" timeOffset="28637.9">1389 2372 6237,'-2'3'260,"0"3"240,-2 4 316,1 1 204,1 1-16,0-1-96,1-2-248,3-3-224,4-3-232,5-1-104,2-4 16,4-5 60,2-4-8,3-4-8,1-2-56,2-3-36,1 0 16,0-1-64,-1-1-20,-1-1 8,-2 0-44,-2-1-136,-2 0-136,-4 0-420,-2 0-332,-4-1-268,-2-1-424,-3 1-4,-1 0-193,-2-1 197,0 4-456</inkml:trace>
  <inkml:trace contextRef="#ctx0" brushRef="#br0" timeOffset="28917.14">1500 2487 4856,'1'0'224,"3"0"104,1 0 285,1-2 219,2-4-8,0-1 88,0-1-124,1-2-36,0-2-92,0 0-112,0-1-156,0 0-152,-1-2-168,0 0-52,1-3-36,-1-1-12,-1-2 44,0-2-4,0-2-224,-1-2-288,1-2-260,-1-2-356,1-3-12,0-3-12,0-2-112,0 0-21,1-2-175,0 1 76,-1 6-472</inkml:trace>
  <inkml:trace contextRef="#ctx0" brushRef="#br0" timeOffset="29189.15">1562 2385 7113,'0'1'240,"2"3"288,1 0 244,2 1 328,2-1-72,0-1-152,0 0-140,1-2-276,-1-3-148,1-3-100,0-3-136,-1-3-56,1-3-12,-1-2-8,1-1-8,-1-2 36,-1-1-56,0-1-156,-1-2-172,-1-2-372,-1-1-336,0-4-288,-1-2-172,0-3-16,-1-3-57,0-2-7,-1-2 132,0 8-580</inkml:trace>
  <inkml:trace contextRef="#ctx0" brushRef="#br0" timeOffset="29422.06">1523 2321 6917,'0'0'136,"0"0"180,0-2 140,0-1 124,0-3-44,0-3-196,0-4-132,0-2-92,2-3-144,4-2 56,2-2-20,2-2-244,1-3-240,2-3-256,0-2-172,1-2-100,0-3 7,0 0-35,0 0-224,-1-1 72,-2 7-608</inkml:trace>
  <inkml:trace contextRef="#ctx0" brushRef="#br0" timeOffset="29653.1">1417 2346 4980,'0'-3'108,"0"-3"72,0-4 81,0-4 67,0-2 104,1-3-24,2-3-36,1-3-84,1-2-216,1-3-28,1-3-60,0-1 16,0-2-20,0-1-192,0-2-152,0 0-272,0 0-237,1 0-119,1 1-92,1 1-64,1 3 176,-1 7-184</inkml:trace>
  <inkml:trace contextRef="#ctx0" brushRef="#br0" timeOffset="29862.15">1377 2318 7441,'0'0'172,"0"0"292,0 0 160,0 0 240,0-3-80,0-4-284,0-2-160,0-4-260,3-1-88,3-3 0,1-2-4,2-3-212,2-1-204,1-2-332,0-2-308,0-3-48,0-1-124,-1-2-49,-1-2-75,-2 1-100,-1 6-824</inkml:trace>
  <inkml:trace contextRef="#ctx0" brushRef="#br0" timeOffset="30077.19">1203 2413 8173,'-1'0'92,"1"0"224,-2-3 184,0-3 244,1-4-32,0-3-192,0-4-224,1-2-252,-1-3-32,1-2-24,3-3 12,2-2-72,3-1-284,2-2-120,1 1-160,2 1-88,0 1 84,0 3-228,0 3-176,-1 5-181,-1 4-267,-2 5-32,-2 3-816</inkml:trace>
  <inkml:trace contextRef="#ctx0" brushRef="#br0" timeOffset="30226.58">1154 2493 9093,'-1'1'128,"-1"0"72,1 0 72,0 0 40,0-3-144,4-4-104,5-5-232,4-3-352,4-4-444,5-4-416,2-3-565,4-2-123,-4 4-1124</inkml:trace>
  <inkml:trace contextRef="#ctx0" brushRef="#br0" timeOffset="30894.12">2297 1553 3028,'0'-1'52,"0"0"108,0 0 160,-2-2 72,-1 1 20,0-1-48,1 0-32,1 0 32,0 0 13,0 0 183,1 1 84,0 0 92,2 1 92,1 0-56,2 1 28,1 0-12,3 0-52,-1 0-56,1 0-104,-1 0-80,-1 1-92,1-1-80,-2 0-12,0 0-36,0 0-56,0 0-52,0 3-128,0 6-100,1 4 32,0 5 28,2 4 0,0 5 28,0 2 12,2 3-48,1 2 48,0 0-72,2 1 12,2-1 40,1-2-48,0-2-64,2-2-260,-1-4-328,0-2-360,-2-4-388,-2-3-412,-3-3-204,-4-2-313,-3-2 129,-3-2-824</inkml:trace>
  <inkml:trace contextRef="#ctx0" brushRef="#br0" timeOffset="31200.08">2480 1678 5793,'2'-2'124,"5"-1"272,2-3 216,3-1 284,0 0 8,1 1-24,-1 0-108,0 2-208,-2 2-104,0 0-140,-1 2-88,-1-1 64,0 2 16,0 2-144,-1 3 28,1 4-148,-1 3-64,0 4 72,0 2-56,-1 3 0,0 2 28,-2 2 8,1 1-16,-1 0 8,-1 1-28,-1 1-20,0-1 32,-2-1 8,-3 1 8,-3-1-160,-5-1-160,-4 0-376,-4 0-364,-3-1-256,-2-1-252,-2-1-144,-2-1-181,1-2-3,5-4-928</inkml:trace>
  <inkml:trace contextRef="#ctx0" brushRef="#br0" timeOffset="31528.31">2358 1735 4704,'0'-2'92,"1"-1"196,1-2 72,1-1 105,1 0 99,1-1-116,1 1 40,2 1-24,0 0-96,2 1 4,0 0 24,0 1-52,0 1-76,0 0-48,-2 2-72,-1 0 36,0 0 76,-1 0 36,-1 0-44,1 3-64,-1 3 60,0 3-16,0 3-20,1 2 140,-1 2-136,1 2-88,1 2 32,-2 0-140,0 1 8,0 1-20,-2 0-16,0-1 28,-2 0-88,0-1 96,0-2-8,-1 0-68,-4 0-148,-4-1-480,-3-1-424,-4 0-500,-3-1-288,0 0-105,-2-1-111,2-3-1056</inkml:trace>
  <inkml:trace contextRef="#ctx0" brushRef="#br0" timeOffset="31864.62">2266 1700 4796,'2'-1'184,"2"-1"168,4 0 153,2-1 167,0-1-32,1 1 28,0-1 32,-1 1-104,0 0-40,-1 0-20,1 1-136,0 1 88,0 0-72,3 1-8,2 0 28,3 3-80,2 2 72,2 3-132,2 3 16,0 2 88,0 1-88,-2 1 16,-2 2-20,-2 0-116,-3 3 132,-4 1 4,-2 0-24,-4 1-43,-2 1-161,-2-1-56,-4 1-44,-1-1-12,-4 0 24,-4 0-12,-3-1-24,-3 0 48,-1 0-76,-3 0 60,-1-1-8,-1 1-40,-1-1-237,0-1-239,-1 0-312,0-2-456,-1-2-120,0-2-268,0-3-120,1-3 112,0-3 80,1-1 63,1-2 9,4-1-916</inkml:trace>
  <inkml:trace contextRef="#ctx0" brushRef="#br0" timeOffset="32135.82">2396 1924 5985,'2'0'92,"2"0"240,4 0 172,1 0 196,0 0 96,-2 0-236,-1 0-80,-3 2-116,-1 1 20,-4 2 16,-6 0-32,-2 1 60,-4 1-164,-1 0-16,-2-1-24,-2 1-196,-2-1-28,-2 0 16,-1-2-72,-3-1 56,-1-1-8,-1-1-28,0-1-132,-1 0-356,1 0-348,1-1-308,2-1-224,1-4-24,2 1-77,3-2-167,3-1 224,5 1-424</inkml:trace>
  <inkml:trace contextRef="#ctx0" brushRef="#br0" timeOffset="32340.17">2530 1836 8309,'1'0'308,"0"0"184,0-1 252,0 1 188,0-1-164,-3 1-96,-2 0-216,-4 0-192,-3 0-132,-4 0-92,-3 0-20,-2 0 8,-2 0-20,-2 0 12,-2 0-40,-2 0 12,-1 0 8,-1 2-136,-1 0-180,1 0-484,2 0-436,2-1-380,2 0-184,4-1-49,3 1-91,5-1 392,3-1-376</inkml:trace>
  <inkml:trace contextRef="#ctx0" brushRef="#br0" timeOffset="32528.14">2535 1713 9333,'0'-2'200,"0"0"280,0 0 232,0-2 148,-4 1-48,-6-1-200,-4 1-224,-4 1-156,-3 0-128,-2 2-76,-2-1-44,-1 1 44,-1 0-40,0 1-180,1-1-336,0 0-476,2 0-572,2 0-344,2 0-172,2 0-213,3 0 437,3 0-408</inkml:trace>
  <inkml:trace contextRef="#ctx0" brushRef="#br0" timeOffset="32717.19">2469 1534 8341,'0'0'160,"0"0"176,0-3 132,-4 0 204,-4 0-140,-5 1-184,-4 0-132,-3 1-208,-3 1-8,0 0-28,-1 0 36,0 0-8,0 0 0,0 0 20,0 2-396,1 0-332,0 2-412,2 1-516,1 2-201,1 0-223,4 0-1284</inkml:trace>
  <inkml:trace contextRef="#ctx0" brushRef="#br0" timeOffset="32901.95">2368 1482 6365,'-3'0'184,"-5"-1"128,-4 0 104,-4 1 112,-4-1-108,-4 1-160,-3 0-84,-2-1-108,-1 1-84,-1 0 52,1 2-28,1 1-8,1 1 8,1 3-196,2 1-312,1 2-388,1 0-444,3 2-273,2-1-91,5-1-860</inkml:trace>
  <inkml:trace contextRef="#ctx0" brushRef="#br0" timeOffset="33130.33">2370 1654 6981,'2'0'256,"1"0"320,2 0 216,0 0 356,-1 0-76,0 0-276,-2 0-176,-1 0-348,-4 0-124,-4 0 4,-4 0-40,-4 0-36,-4 0-28,-4 0-36,-4 2-44,-3 1 52,-3 1-20,-2 1-48,-2 1 40,0-1-200,1 2-276,2-1-308,0 0-456,2 0-256,3-1-120,3-1-145,5 1-67,3-1 288,6 0-432</inkml:trace>
  <inkml:trace contextRef="#ctx0" brushRef="#br0" timeOffset="33313.17">2609 1753 7341,'0'0'164,"0"0"180,0 0 248,0 2 128,-4 1-20,-6 0-92,-6 1-248,-5 0-136,-5 1-80,-3 0 76,-3 0 0,-1 1 48,-2-1-92,0 1-156,-1 0-12,-1 0-16,-1-1-4,-2 0-152,-1 0-360,0-2-392,0 0-484,1 0-324,2 0-132,3-2-265,8 1-1263</inkml:trace>
  <inkml:trace contextRef="#ctx0" brushRef="#br0" timeOffset="33525.18">2677 1821 7405,'3'0'284,"3"0"284,1 0 276,-1 0 248,-1 0-164,-2 0-128,-5 0-180,-6 0-264,-6 0-60,-6 0-152,-4 0-84,-2 0 24,-3 0-52,-2 0-44,-1 2 12,-2 2-8,-3 2-32,0 2 4,-3-1-324,-1 1-312,-2 1-336,-1-2-432,-1 0-40,0-2-56,0-1-77,1-1-31,4 0 108,8-2-592</inkml:trace>
  <inkml:trace contextRef="#ctx0" brushRef="#br0" timeOffset="33737.94">2529 1895 6081,'1'0'232,"2"0"232,1 0 244,-1 2 248,-1 0-16,-3 1-84,-5 1-104,-4 1-184,-4 2-88,-4-1-80,-2 1-68,-2 0-12,-1 0-128,-1-2-76,0 0-20,0 0-96,0-2-12,0 1 4,-1-1 8,1-1-48,-1 0-292,3-1-276,1 0-516,4 0-332,3-1-224,3 0-160,3 0-125,3 0 121,3 0-660</inkml:trace>
  <inkml:trace contextRef="#ctx0" brushRef="#br0" timeOffset="33968.4">2550 1928 7573,'0'0'224,"2"0"296,-1 0 308,0 2 296,-4 1-208,-3 0-144,-5 1-312,-3 3-312,-4-1 100,-2 0-96,-1 1 12,-2 0 24,-2 0-108,0-1-80,-2 1-12,-1 0 32,-1 0-40,0-1 0,-1-1 12,1 0-52,0-2 100,1 0-8,2-2 4,2 0-112,1 0-284,4-1-208,2-3-424,3-2-212,3-1-244,2-2-172,3 0-109,2-1-307,2 1-1336</inkml:trace>
  <inkml:trace contextRef="#ctx0" brushRef="#br0" timeOffset="34204.32">2532 2027 4980,'0'3'256,"0"1"197,0 4 179,0 1 248,-3 1-120,-3 1-52,-3 1-100,-4-2-200,-3-1-4,-1-1-48,-2-1-8,0-1-60,-2-2-88,0-1-112,1-1-48,-1-1-4,0-1-36,0-3 16,-2-3-24,-2-4 28,-3-2-32,-1-2 12,-2-1-52,-3-1-300,-2-2-224,-1 0-392,-3-2-292,-3 1-36,0 0-136,-1 0-49,1 2-63,8 4-956</inkml:trace>
  <inkml:trace contextRef="#ctx0" brushRef="#br0" timeOffset="34483.99">2371 1965 4036,'2'2'128,"4"1"116,2 1 220,1 2 100,1 0 169,-1 1-69,-2 1-44,-2 0 20,-2 1-88,-1 0 48,-1 0 36,-5 1 12,-3 0-192,-3-1 4,-4 1-148,-1-1-144,-2-1-20,-1-2-84,-3 0-100,-1-2 24,-2-1 12,-1-2 12,-2 0 16,-2-1-40,0-3 32,-1-2-20,0-3 8,-1-3-16,0-2-12,0-1-192,0-1-296,1-1-84,0-1-340,3 0-48,2-1-4,3 0-244,3 0-141,4 1-231,4 0 48,5 4-608</inkml:trace>
  <inkml:trace contextRef="#ctx0" brushRef="#br0" timeOffset="34720.21">2414 1907 6397,'0'2'392,"-3"2"332,-3 3 232,-3 1 320,-2 1-188,-4 0-56,-2-1-12,-3 0-120,-4 0-184,-3-2-244,-4-1-152,-3 0-200,-3-3-40,-3 0-16,0-1-36,-2-1-28,0 0 0,0-2-40,2-4-20,0-2-120,3-3-332,1-1-324,1-2-468,3-1-320,1-1-192,3-1-56,2 1-169,3-1-51,6 3-1116</inkml:trace>
  <inkml:trace contextRef="#ctx0" brushRef="#br0" timeOffset="34941.98">2454 1819 9861,'0'0'284,"0"0"256,0 0 160,-4 0 152,-3 0-216,-4 0-188,-2 0-152,-3-1-132,-3-2-76,-1-2-108,-3 1 20,-1-2-40,-3 0-8,-3-2 48,-2 0-124,-1 0-352,-1-1-348,1 0-464,-1-1-412,1 1-116,0-1-277,1 2-51,6 1-1152</inkml:trace>
  <inkml:trace contextRef="#ctx0" brushRef="#br0" timeOffset="35141.21">2504 1845 6205,'0'1'160,"0"0"140,-4 2 48,-4-1 12,-5 2-144,-5 0-168,-4 0-64,-2-1-312,-4 1-384,-1-1-489,-1 0-683,5-1-1612</inkml:trace>
</inkml:ink>
</file>

<file path=word/ink/ink6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29:14.964"/>
    </inkml:context>
    <inkml:brush xml:id="br0">
      <inkml:brushProperty name="width" value="0.1" units="cm"/>
      <inkml:brushProperty name="height" value="0.6" units="cm"/>
      <inkml:brushProperty name="color" value="#008C3A"/>
      <inkml:brushProperty name="inkEffects" value="pencil"/>
    </inkml:brush>
  </inkml:definitions>
  <inkml:trace contextRef="#ctx0" brushRef="#br0">177 409 3648,'-3'0'132,"-1"0"124,-1 0 172,-1 0 220,2 0-127,0 0 31,2 0 8,1 0-116,1 0 100,0 0-36,0 0-152,0 0-68,0 0-20,0 2-52,1 1 36,-1 2 128,-3 0 36,-1-1-20,0-1 128,1-1-156,0-1 40,2 0 56,0-1-148,1 0 80,0-1-124,0 1 0,0 0 40,0 0 32,0 0-8,1 0-48,-1 0 24,0 0-8,0 0 32,0 0-60,0 0-47,0 0 55,0 0 64,0 0 12,0 0-52,0 0-92,2 0-44,1-3 32,3-2 36,2-2 0,0-2-52,1 0-36,1-1 4,0 0-88,1 1-48,-1 1 60,0-1 40,0 1-8,0 0 68,0 0-68,0 0-76,1 0 32,0 0-12,1 0 36,-1-1 44,1 1 32,0 1-8,1-1 0,1 1-44,-1 0 24,0-1-48,0 1-32,1-1-4,-1 0-44,1-1 24,0 1-4,-1-1 4,1 0 20,0 1-8,-1 0 36,1 0-52,0 0-20,0 0-24,1 0 12,-1 0 48,2 0 0,0 1 0,0 0-12,1-1 0,1 1 20,-1 0 40,1 0-64,1 1 28,-1-1-36,1 0-60,1 1 36,-1-1 12,0 2-12,0-1 36,-1 2 12,1 0-60,-1 1 0,-1 0 24,1 1-24,0 0 12,0 1 0,0-1 36,0 0-24,1 1 24,0-1-12,1 0-36,0 0 0,0 0 0,-2 0-12,1 1 36,-1 1 0,-1-1 0,-1 1-12,0 0-12,0 0 12,-1 0 12,0 0 24,-2 1-60,0-1 0,-3 0 0,0 0-36,-2 0 60,-1 0 48,-2 0-72,0 0 60,-1 0-36,-1 0-48,0 0 60,0 0-12,0 0 0,0 0 12,0 0-12,0 0-24,0 0 12,0 0 0,-1 0 60,0 0 0,-1 0-24,1 0 24,-1 0-60,0 0-24,-1 0 48,0 1-36,0 1 24,0-1 12,0 1-12,0-1-12,0-1 24,0 1 0,0-1 24,0 0-24,0 0-60,0 0 36,0 0-24,0 0 24,0 0 36,0 0 0,0 0-24,0-1-12,0 1 24,0 0 0,-3 3-12,-2 0 24,0 2-36,-2 1-24,0 0 36,-2 1 24,1 0 0,-1 0 0,1 0-24,0 0 0,0 0-12,1-1 0,0 0 12,1 0 12,0 0 12,0 0-12,0-1-24,1 1 0,-1-1-12,1 1 12,-1 0 24,1 1-36,-1-1 68,1 0 4,-1 0-48,1-1 24,-1 0-80,1 0 8,0-1 36,1 0-12,1-1 36,0 0 44,1-1-44,-1-1 0,1 1-24,-1-1-32,1 1 88,-1-1 4,1 0-36,-1 1 24,1-1-60,0 0-8,1 0 32,-1 0 36,1-1-4,1 0-20,-1 0 36,1 0-36,0 0-12,0 0 48,0 0-48,0 0-12,1 0 12,-1 0 0,0 0 36,0 0-60,1 0 48,2 0-24,1 0-36,0-2 60,2 0-48,1-1 0,2-1 24,0 0-12,0-1-12,1 0 36,0 1 0,0-1-36,1 0 48,0 0-24,0 1-48,0 0 72,0 0-36,0 1-12,-1 0 36,0 1-60,0 0 88,-1 0 8,0 0-28,-1 0 4,0 0-84,1 0 48,-1 1 12,2-1 12,-1 0-12,1 1-36,1 0 12,1 0 16,0 0 56,0 0-40,1 0 28,0 0-24,-1 0-60,-1 0 36,0 1-24,1-1 16,-2 1 52,1 0-8,-1 0 0,0 0 0,0 0-12,0 0-24,-1-1-12,0 1 12,0-1-12,-1 1-12,0 0 36,-1 0 36,0-1-36,-1 1 36,-1 0-60,0 0 12,0 0 12,-1 0-12,1 0 12,0 0-12,0 1-12,1-1 48,-1 0 12,2 0-60,-1 0 24,0 0-36,0 0 16,1 0 40,-1 0-8,1 0 0,0 0 48,-1 0-32,1 0-20,-1 0 4,-1 0-48,0 0 24,-1 0 36,0 0-48,-1 0 48,0 0-44,0 0-8,-1 0 52,0 0-72,0 0 72,0 0-24,1 0-24,0 0 36,1 0-36,1 0 16,0 0 40,2 0-44,0 0 48,1 0-24,0 0-24,2 0 24,-1 0-72,1 0 60,-1 0 0,0 0-12,0 0 24,-3 0-24,0 0-32,-1-2 44,-2-1 0,-1 1-24,0 1 24,-2-1-24,1 2 0,-2-1 0,1 1 48,0 0-12,0 0 12,0 0 12,-3 0-36,0 0 12,-2 0-24,-2 0-12,1 0 12,0 0 12,-1 0 32,-1 2 4,0 1-12,-1 2-36,1 0 12,-1 0 24,0 1-36,-1 0 12,-1-1-48,0 1 4,0-1 32,0-1 36,0 1 32,1-1-32,1 0 0,0 1-24,0-2-20,0 1 40,1 0 4,-1 0 0,1 0-24,1 0-48,-1 1 24,2 0-20,0 0 32,1 0 24,1 0-12,1 0 32,0 0-32,0-1-12,2-1 0,-1 0 12,1 0 12,0 0 24,0-1-36,-1 0-24,0 1 48,-1-1-24,0 0 12,0 0 0,0 0-48,-1 1 28,1-1 64,0 0-20,0 1-48,0-1 0,-1 1-44,1-1 28,-1 0 64,1 0-24,-1 0 12,1 0-12,1-2-48,1 1 72,0-1-36,0 0 24,1 0 48,0 0-108,0 0 64,0 0-20,0 0-8,0 0 72,1 0-72,-1 0 12,0 0-24,0 0 24,0 0-24,0 0-12,2 0 12,0 0-36,3 0 60,1 0 0,1-2 0,0 0-12,-1 0-12,-2-1 12,1 0 36,-1-1-24,2 1 0,0 0-48,1 0 48,1 0-48,0 0 24,1 0 72,1 0-108,0 0 96,2 1-72,-1 0-24,1 0 48,0 1-12,1-1 72,0 1-72,-1-1 24,0 1-60,0 1 12,-1-1 52,-1 1-16,1 0 36,-1 0-72,0 0 8,0 0-8,-1 0 36,1 0 24,1 0-36,-1 0 12,0 0-24,1 0 24,-1 0 36,0 0-60,1 0 36,-1 0-12,1 0-36,0 0 60,-1 0-12,0 0-24,-1 0 24,-1 0-12,-1 0-24,0 0 36,-2 0-24,-1 0 24,0 0 12,-1 0 0,0 0 48,1 0-96,0 0 0,1 0 12,2 0-48,2 1 84,0 1 0,2 1-24,1-1-12,2 1-8,-1 0 32,0 0 0,1 0 24,-1-1-16,-2 1-56,0-1 24,-2-1 0,-2 1-12,0-2 36,-3 1 0,-1-1-12,-1 0 36,-1 0 0,0 0-60,-1-1 24,-1 1 12,1 0-24,0 0-12,0 0 24,0 0-12,0 0-12,0 0 60,0 1 0,0-1-48,0 0 12,0 0 12,0 1-48,0-1 48,0 0 24,0 0-48,0 1 0,0-1-12,0 0-48,0 0 72,0 0 0,0 0 36,0 0-12,0 0-48,0 0 24,0-1-24,0 1 0,0 0-12,0 0 36,0 0-12,0 0 24,0 0 36,-2 2 12,0 0-60,-2 1 12,-2 1-36,0 0-36,-1 1 48,-1 0-12,0 0 48,0 1 0,0-1-12,-1 0 36,0 1-36,1-1-24,-1 0 60,0 0-12,0-1 0,0 1-36,1 0-24,-1 0 0,1 0 0,0 0 12,0 0 24,1 0 36,-1 0-36,1 0 48,0 0-36,-1-1-36,0 1 12,1 0 0,0-1-24,0 0 12,0-1 36,1 0-24,1 0 36,1-1-12,0 0 0,0 0-24,1 0 0,0 0 0,0-1-36,0 1 48,0-1-24,0 0 0,1 0 48,0 0-36,1-1 24,-1 1 12,1-1-84,1 0 72,-1 0-12,1 0-48,0 0 84,0 0 0,0 0-48,0 0 64,0 0-64,1 0-28,-1 0 76,0 0 0,0 0 0,0 0-48,0 0-12,0 0-36,2 0 96,1 0-20,3 0-4,2 0-40,2 0-8,0 0 36,1 0-12,0 0 52,-1 0-16,0 0 36,0-1 12,0 0-12,0-1-32,-1 1 8,2 0-36,-1 1 0,0-1-12,0 1-24,0 0-12,0 0 72,0 0-24,0 0-48,0 1 36,-1-1-48,2 0 60,-1 0 12,2 0-12,0 1-24,1 3 24,0-1-12,0 2 36,1 1 0,0-1-36,-1 1 24,-1 0-24,0-1-24,-1-1 0,0 0 24,-1 0-12,0 0 48,0 0-60,0 0 0,0 0 12,0 0-36,2 0 84,-1 1-24,0 0-52,1 0 52,-1 0 0,-1 0-12,0 0 52,-1 0-40,-1 0-48,1-1 36,-1 1 24,1 0-12,-2 0 0,1 1-12,0-1 0,0 1-12,1-1 48,1 1 24,0 0-36,1-1 40,2 1-52,0 0 12,1-1-24,1 1-12,0-1 0,0 1 0,0 0 12,0-1 0,0 1 36,-2-1-100,0 0 76,-1 0-12,-2 0-36,-1-2 100,0 0-104,-2-1 52,-1 0-12,-1-1 0,-1 0 16,-2-1-28,0 0-16,-2 0-8,1 0 48,-1-1-24,-1 1 52,1 0-16,0 0-24,0 0-28,0 0 16,0 0-12,-1 0 60,1 0 16,3 0-52,-1 0-28,1 0-44,1 0 60,-1 0 48,0 0 0,1 0 28,-1 0-52,-1 0-48,-1 0 24,0 0-24,-1 0 48,0 0-12,0 0 0,0 0 36,0 0-48,0 0 24,0 0 36,0 0-60,-2 0 12,0 0 12,-2 0-60,-2 0 60,1 0-36,-1 0-16,-1 0 64,0 0 4,-2 0 20,1 0-12,-2 0-24,0 1-60,-1 0 12,-1 1-4,0 1 4,-1 0 60,-1 2-48,-1 0 72,-1 2-48,0-1-24,-1 1 88,0 0-64,-1-1 12,0 0-12,-1-2-76,0 1 64,0-2 0,0 1 36,0-1 16,0-1-28,0 1-12,1 0-24,-1 0 36,2-1-48,-1 1 60,0 0-52,1 0-8,-1 0 60,-1 1-12,0-1 0,-1 1 64,0-1-100,0 1 36,0 0 0,-1-1-88,-1 1 112,1-1-48,-1 0 12,0 0 0,1 0-24,0 0-12,-1-1 48,1 0 40,0 0-40,0-1-12,0 1 0,0-1-24,1 0 24,0 0 12,1 0-52,0-1 28,0 1-24,1-1 48,1 0 36,0 0-48,1 0 28,2 0 20,1 0-60,1 0 24,1 0 24,0 0-96,1 0 48,0 0 12,1 0 0,0 0 0,0-1 0,2-1 24,1 0-36,1-1 36,2 1 12,0-1-48,2 1 12,0 1-24,1-1 36,0 0 0,0 0-24,0 1 12,0-1-48,0 1 36,1-1-12,-1 1 36,0 0 36,0 1-48,0 0 48,0-1-36,0 1-60,0 0 48,0 1-36,0-1 12,0 0 36,0 0-36,0 0 36,0 0 0,0 1-12,0 2 24,0 0-24,0 1 24,0 0-12,2 1 0,0 0-12,3 0-24,3 0 12,0 0 0,2-1 36,0 1-12,0 0 0,1-1 24,0 1 12,1-1-8,1 0-4,1-1-36,0 0-12,0 0 36,1 0-36,-1 0 12,0 0-12,-1 0 0,-1-1 36,0 1-12,0-1 52,-1 0-64,0-1 0,0 0 72,0 0-72,-1 0 60,1-1 28,0 1-88,0 0 0,0 0 48,0 0-48,0 0 52,-1 1-4,1-1-48,-1 0 12,-1 0-24,-1 0 48,-1-1-24,-2 1 28,-1 0-52,-2-1-12,0 1 24,-1-1-52,-1 0 64,0 0 0,-1 0-36,1 0 12,0 0 36,0 0-60,0 0 36,0 0 36,0 0-72,0 0 60,0 0-36,0 0 0,-2 0 36,0 0-48,-2 0 60,-2 0-24,0 1 0,0 2-12,-1-2-36,0 2 36,0-1-24,0 1 60,0 0-24,-1 0-12,-1 0 24,0-1-8,-2 1-16,-1 0 12,-1 0-52,-1 0 4,0 0 36,-1 1-36,-1-1 60,-1 1 12,-1-1-8,1 0-4,-1 0-36,0-1 60,-2 0-60,1 0 76,0 0-16,1-1-108,1 1 96,0-1-112,1 1 52,0 0 12,-1 0 24,0-1 0,-1 1-12,0-1 36,-2 1-36,1-2 12,0 1 4,0-1-56,2 1 56,0-1 44,0 0-48,2 0 16,1-1-104,1 1 24,0 0 28,0 0 36,1 0 64,1 0-64,0 0 24,0-1-60,2-2-12,0 1 24,1-1-16,1 0 68,0 0-16,1 0 16,0 1-56,1 0 4,1 0-24,0 0-16,1 1 88,1 1-20,0-1 20,1 1 16,0-1-40,1 0-36,0 1 12,0-1-28,0 1 28,0 0 12,0 0-24,1 0 8,-1 0 16,0 0 52,0 0-76,0 0 12,0 0-40,0 0-36,0 0 140,0 0-16,0 0-12,0 0 28,0 0-52,0 0 0,2 1 12,3 1 24,2 2-72,1-1 36,2 2 12,0-1-76,1 0 128,0 0-52,1-1-24,0 0 52,0 0-56,0 0 4,0 0 0,1-1 24,-1 0-24,1 0 12,0 0 40,-1 0-56,1 1 16,0-1 28,-1 0-28,1 1 0,-1-1 52,0 1-52,1 0-16,0 0 68,-1-1-16,0 1-36,-1-2 0,-1 1-48,-1 0-40,-1-1 112,-1-1 24,-2 0-8,-1 1-4,-1-1-60,-2 0 24,0-1 12,-1 1-24,0 0 48,-1 0-84,1 0-4,0 0 16,0 0 0,0 0 36,0 0 24,0 0 12,0 0-48,0 0 24,0 0-24,0 0 12,0 0 16,0 0 8,0 0 12,0 0-36,0 0 12,0 0-12,0 0-48,-3 0 84,0 0-24,-2 0-64,-3 0 92,-2 0-104,0 0 88,-1 0 4,0 0-56,0 0 68,-1 2-76,0-1 36,0 1 12,-1 1 0,0 0-12,-1 1 36,-1 0-36,0 0-12,-1 0 12,0 0-36,0 0 60,-1 0-36,1 0 24,1 0 24,-1-1-60,1 1 36,-1 0-24,1-1-12,0 1 48,0-1-36,-1 1 24,1 0 24,-1 0-48,1-1 100,-1 1-24,1 0 12,-1-1-16,1 0-48,0-1 28,0 1-40,0-1 36,1 0-48,0-1 0,1 1 0,0-1 12,0 1 48,0-1-20,-1 0-4,0 1-8,-1-1-4,0 1-12,-1-1 0,-1 1 24,-1 0-24,1-1 12,-1 1 12,0-1-24,1-1 40,0 1-16,0-1-24,1 0 0,1 0-12,0 0 24,0 0 0,0 1 28,0-1-16,-1 0-36,0 1 52,-2-1-28,0 0 12,0 0 68,-1 0-28,1 0-16,0 0-8,1 0-28,1 0-36,-1-2 48,2 0-36,1-1 12,0 0 24,2-1-24,1 0 68,0-1-32,2 1-8,0 0-4,1-1-36,0 0 52,0-1-40,0 0-16,0 0 4,-1 0-64,-1-1 48,0 0 16,-2-2-28,0 0-236,-2-1-312,-1 0-536,-2-3-660,0 0-576,-1-2-680,1-3-849,-1-3-787,3 3-3521</inkml:trace>
  <inkml:trace contextRef="#ctx0" brushRef="#br0" timeOffset="1994.97">118 603 1512,'0'1'28,"0"2"4,0-1 24,0 0 28,0-1 24,0 0 24,0-1 40,0 0 20,0 0-4,0 0-56,0 0 4,0 2 60,0 1-32,0 2 100,-3-1 52,0 2-28,-2 0 4,1-1-24,0 0-124,1-2 8,1-1 112,1-1-4,1-1 53,0 1-61,0-2-80,0 1-4,0 0 64,0 0 20,1 0 24,-1 0 60,0-1-60,0 1 24,-3 2 44,-1 1-24,-3-1 68,-1 2-8,-1 0-76,0 0 36,0 0 8,1 1 8,0-1 96,1-1-40,2 2-52,-1-2 12,2-1-32,1 0-16,1-1-12,1-1 36,1 1-48,0-2 84,0 1 0,0 0-56,0 0 104,0 0-64,1 0-8,-1 0 73,0 0 19,0 0-60,0 0 44,0 0-16,0 0-152,0 0 72,0 0-56,0 0-108,0 0 24,0 0-8,0 0 8,2 0 4,4 0-36,0-2-8,2 0-80,1 0 20,0 0 28,0 1 20,0-2 28,-1 1 32,-1 0-68,0 1-96,-1 0-32,1 0-12,-1 0 0,1 0 12,0-1 48,1 0-16,0-1 4,2-1 72,0 0-16,1-1-12,2 0 24,0 0-56,-1 0 60,2 0-16,-1 0 76,1 0 96,-1 0-60,1 0-44,0 0-64,0 0-84,-1-1-12,1 1 60,0-1 4,0 1-52,-1-1 12,1 1-36,-1-1 0,0 2 48,-1-1-60,2 1 12,-1 1 0,0-1-36,1 1 84,-1 0-48,1 0-12,0 1 24,0 1-36,1 0 84,-2 0-36,0 1 0,0 0-36,-1 0-12,0 0 12,-1 0 0,0 0 36,0 1-24,-1-1 24,1 0 52,0 0-52,1 0-12,-1 0 0,-1 0-60,1 0 96,-1 0 12,-1 0-36,-1 0-24,0 0-36,-1 0 0,1 0 48,-1 0 48,1 0-60,-1 0 48,1 0-8,1 0-52,0 0 48,0 0-60,2 0 48,0 0 24,3 0-12,0 0 88,2 0-100,2 0 28,1 0-4,0 0-48,1 0 36,1 0 16,-1 0 48,-1 0 0,1 0-12,-1 1-24,-1 0-16,0 1 0,-2 1 16,0 0 12,0 0-40,-1 0-12,-1-1 28,1 1-16,-1-1 4,0 1-52,1-1 0,0 0-4,0 0 80,1 0 12,0-1-24,2 1 0,1 0-52,1 0 12,2 0 52,0 0-40,0 0-12,1 0 12,-1 0-24,0 1 16,0 0 8,0 0-36,-2 0 36,0 1-48,-2-1 12,-2 1 24,-1-1-64,-1 0 104,-1-1-52,-1 0 36,-1-1-36,1-1 0,0 1 52,1-1-76,0 0 76,1-1-28,1 1-24,0 0 12,1 0 0,2 0-12,0 0 28,1 0-4,2 0-36,0 0 36,1 2-8,0 0 8,2 0 28,-1-1-24,1 0-92,0 0 48,-1-1-20,1 0-32,-2 1 108,1-2-40,-1 1 12,1 0 28,-1 0-68,0-2-224,0-4-432,-1-1-680,1-3-800,-2-3-664,-1-1-853,0-3-1023,0-2 424,-4 1-1645</inkml:trace>
</inkml:ink>
</file>

<file path=word/ink/ink6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28:46.392"/>
    </inkml:context>
    <inkml:brush xml:id="br0">
      <inkml:brushProperty name="width" value="0.1" units="cm"/>
      <inkml:brushProperty name="height" value="0.6" units="cm"/>
      <inkml:brushProperty name="color" value="#FF0066"/>
      <inkml:brushProperty name="inkEffects" value="pencil"/>
    </inkml:brush>
  </inkml:definitions>
  <inkml:trace contextRef="#ctx0" brushRef="#br0">1716 1204 6269,'0'0'224,"0"0"252,0 0 264,0 0 168,-3 0-60,0 0-80,-2 0-132,-1 0-112,-1 0-120,0 0-24,2 0-64,1 0 24,2 0-36,1 0-152,0-2-36,1 0-28,1-1 8,-1 2 80,0-1-4,0 1-64,1 1 20,-1 0-12,0 0 44,0 0 48,0 0 0,-3 0-52,0 0-96,-3 0-28,-2 0-24,0 0 44,-1 0 28,-1 0 32,-1 0-52,0 0 12,-1 0 16,1 0 44,-1-2 40,0 0-100,0-1-32,1 1-60,-1 1-40,1 0 40,-1 1 52,1-1-32,-1 1 28,0 0 56,-1 1 48,0-1 12,0 2 13,-1 2-45,-1 3-132,1 2 0,-1 1 0,1 1 72,0 1 96,2 0 104,0-1 20,1 0-92,0 1 20,2 0-92,0-1-36,1 1 56,1 1-116,1-1 52,1 1-52,2 0-56,1-1 44,0 1-44,2-2 68,0 0 8,0-1-20,2 0-12,3-1 52,3-1 76,3 0 48,2-2-4,3 0-20,2-2-96,2-1-24,2-2-24,1 0-28,2-1 20,1-2-12,1-3 48,-1 0 28,0-2 36,-1-1-4,-1 0 12,-1 1-28,-2-1-12,-1 0-24,-2 0 32,-2 1-20,0-1 12,-2 0 64,-1 0-88,-1-1 24,-1 0-68,-1-2-36,-1 1 92,0-1 0,-2 1 4,0-1 16,-2 1-96,0 0 8,-2 0 32,-1-1-40,-1 1 44,0 0-48,-1 0-20,-3 1 44,0 0-56,-3 1 32,-4 1 36,-1 0-36,-2 0 36,-1 2-24,0 0 24,-2 0-56,0 0 32,-1 1 0,0 0-32,-1 1 56,-1 0-24,0 1 12,0 1 8,0 0-40,0 1 56,-1 0-24,0 2-32,-2 4 76,1 3-56,-2 1 24,1 1-36,-1 2 72,1-1-84,0 0 36,2 1 56,2-2-112,1 1 76,4 0-32,2-1-20,4 0 24,2-1 28,3 1-8,1 0 32,3 1-32,4-1 0,2-1 8,3 0 16,2-1 20,2-1-32,0-1-24,0-1-12,2-2 12,0-1 12,0-1 20,0-1-44,0-1 36,0 0-36,1 0 12,0 0 32,-1-1-32,0-1 36,0-4-48,0-3 32,-1-1-28,-1-2-4,0 0 32,-2-1-64,-1 0 56,-1 1 20,-1-1-32,-2 0 0,-1 0-8,-2 0-36,-2 1 32,-2 0 80,0 0-80,-1 1 24,-2 1-12,-4 1-80,-3 1 112,-3 0-64,-3 2-4,-1 0 36,-3 2-32,-1 0 44,-1 2 32,-1 0-64,0 2-4,-1 0 36,1 0-68,-1 2 44,1 4 56,1 2-68,0 2 60,1 2-16,1 2-28,1 0 20,1 2 8,2 0 36,1 1-80,4-1 36,2 1-12,3-1-12,2-1 60,2-1-72,4-1 12,4-2 12,4-1-32,4-2 76,3-2 12,3-2-44,1-2 0,3-1-12,1 0-36,0-1 24,2-3 24,0-1 0,0-3-24,-1-2 24,0-1 0,-1-1-4,-1 0-16,-1-1 40,-3-1-32,-2 1 12,-4 0-12,-4 0-44,-3 1 0,-4 0-172,-2 1-148,-1 1-416,-5 1-380,-5 2-257,-3 0-275,-3 0-300,-2 0-284,-1 1-256,0 0-345,1 2 641,2 1-264</inkml:trace>
  <inkml:trace contextRef="#ctx0" brushRef="#br0" timeOffset="1570.34">1443 1123 7013,'-3'0'180,"-2"0"212,-2 0 276,-3 3 240,-2 0 72,0 0-92,0 2-200,0 0-68,2-1-104,2 0-8,2 0 60,2-1-36,2-1-68,1-1 132,1 0-160,0-1 49,0 0 79,1 0-176,-1 2 176,0 0-100,1 1-108,-1-1-28,0-1-40,0 0-68,0 0 52,0-3-40,0 0-108,0-2 36,0-2-48,0-1 40,-2-1 100,0 1 0,-2-1-68,-2 0 4,-1 0-72,-1-1-48,0 0 28,0-1-16,-1 0 84,1-2-20,-1 0-28,1-1-32,1-1-72,0-2 36,0 0 108,1-2 0,0-1 12,0-1-24,1-1-124,1 0 76,1-1-72,0-1 0,2-2 52,0 0-64,1-1-24,0-1 60,0-1-48,0-2-48,0 0 84,3-2-72,-1 0 48,4 0 36,2-1-60,1 1 36,1 0-36,1 1 24,-1 0 24,0 1-48,1 1 12,-1 1-48,1 0 60,0 1 0,0 0-36,0 2 72,2 1-132,0 0 60,0 3 24,1 0-24,1 3 36,0 1-12,1 2-12,0 2 0,1 2 48,1 2-36,-1 1-12,2 1-12,0 1 12,1 2 36,1 0 12,1 1-36,2 2-36,-1 0-12,1 1 24,-1 0 12,-1 0-28,-1 0 16,0 3-24,-2 2 72,-1 3-24,-1 2 0,-1 1 48,-1 1-96,0 1 48,-2 1 36,0 0-72,-1 2 36,-1 1 24,-1 0-12,-2 0 24,0 1 4,-2 1-76,0 1 24,-1 0-48,-1 0 60,0 2 60,-2 0-84,0 2 72,-1 0-48,-1 0-24,0 2 24,0 0 24,0 1 24,-3 1 12,-4 0-36,0 0-24,-1 1-60,-3 0 36,0-1 48,-1 0-36,1-1 72,0 1-36,0-1-24,0 0 60,0-1-36,0 0 0,0 0 28,0-1-68,0 0 16,1-1 36,0-1-12,0-2 16,2-1-28,-1-3-48,0-1 12,1-2 48,0-1-24,0-1 12,1-2 12,-1-2-60,1 0 36,1 0 12,-1-1 24,-1 1-24,1-1-24,-2 1 0,0 0-12,-1 0 48,-1 1 36,0 0-60,-1 0-12,0 0 0,0 0-24,1-1 48,1-1-24,1 0 24,1-2 0,2 0-24,1-2 24,1-1-12,2 0-24,0-1 84,2-1-72,0 0 0,0 0 96,0 0-108,0 0 36,0 0 0,1 0-60,-1 0 96,0 0-24,0 0-36,2 0 48,1 0-84,1-2 60,1-2-12,2-2-36,0-2 48,1-1-48,0-1 48,1 0 12,0-2-24,1 0 0,0 0 12,0-1-12,1 0-36,-1 0 48,1 0-24,-1 0 0,1 0 12,-1 0-24,0-1 24,0-1 36,1 1-24,0-2 12,1 0-36,0 0-24,2-2 36,-1-1-36,2 0 48,0-1-60,1 0 48,1 0 12,-1 0-76,1 0 76,0 0-24,0 2 12,0 0 28,-1 1-52,0 1 24,-1 2-12,-1 1 48,0 2-12,-2 0-64,1 2 40,-2 0-36,1 0 24,0 1 52,0 1-28,1-1-24,1 1 12,1 0-12,1 0 0,0 0-4,2 0-8,0 1 24,1-1-36,1 1 60,0 0-36,1 0-24,-1 1 72,-1 1-72,-1 0 72,-2 0 12,0 2-60,-3-1 12,-1 2-12,-1 0-48,0 1 48,0-1 0,1 1-24,1 0 36,2 1 0,1-1 0,1 0-12,2 0 24,0 2-36,1 1 12,-1 1 36,0 1-24,-1 2 0,0 0-12,-2 0-24,-1 1 24,-2 0 0,0 0 24,-2 2 0,-1 0-24,-1 0 48,0 2-12,-1 1 12,0 0-36,-1 1-12,0 1 24,0-1-24,0 1 12,0 0 0,0 0-24,0 0 0,-1 1 84,0-1-36,0 0-12,-1 1 36,0-1-96,0 1 36,0-1 36,0 1-60,0 0 60,-1-1-24,-1 1 36,-1-1 12,-1 0-48,0 0 0,-1 0-36,0-1 24,-3 1 60,-4-1-8,-3 0-28,-2-1 12,-2 0-48,0 0 24,-2 0 24,0 0-24,-1 0-12,0 1 0,-2-1 0,0 0 0,-2 0 48,0 0 0,-2 0-60,0-1 24,-2-1-12,0 0-12,0 0 72,0-1-36,0 0-12,1-1-24,0 0 0,-1 0 24,-1-1 0,0 1 36,-1-2-24,-3 1 12,-3-1-48,-1 0 60,-2-2-12,-1 0-48,-1-1 36,-1-1-36,-1 0 12,2-1 12,1-1-12,2-1-372,3 0-236,2 0-372,4 0-412,4 0-244,4-2-324,3-3-401,6-3-387,3-1-344,3-3-233,2 2-1695</inkml:trace>
</inkml:ink>
</file>

<file path=word/ink/ink6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29:00.860"/>
    </inkml:context>
    <inkml:brush xml:id="br0">
      <inkml:brushProperty name="width" value="0.1" units="cm"/>
      <inkml:brushProperty name="height" value="0.6" units="cm"/>
      <inkml:brushProperty name="color" value="#FF0066"/>
      <inkml:brushProperty name="inkEffects" value="pencil"/>
    </inkml:brush>
  </inkml:definitions>
  <inkml:trace contextRef="#ctx0" brushRef="#br0">1364 786 2104,'0'0'40,"0"0"76,0 0 80,0 0 88,-3 0 100,0 0 84,-3 0-52,-2 0-32,0 0-144,0 0-16,-2 0 136,2 0-15,2 0 39,2 0-20,1 0-80,2 0 24,1 0 16,-1 0-68,-1 0-16,0 0-16,-1 0 4,0 0 8,-1 0 80,-1 0 60,0 0-12,0 0 20,0 0-56,0 0 0,0 0 24,0 0-56,0 0 60,1 0-96,0 0-76,0 0-28,2-2-128,-1 0 20,1-3 64,0-1 28,1-1 28,-1-1-36,1-1-64,-1 1 36,0 1-20,-1-1 32,0 1 0,0 0-4,-1 0 52,1 1 12,0-1 64,0 1 4,0-1 44,-1 0-12,2 1-20,-2-1-36,1 0-108,-1 0 0,0 0 0,0 0-12,-1-2 64,1 0 60,-1-1-20,1 0 5,0-2-97,0 0-80,0-1-12,1 0-8,-1-1 60,0 0 44,1 1-4,-1-1 36,1 1-52,-1 0-64,2 1 20,0-1-12,0 1 24,0 0 12,1 0 8,0 0-20,1 1-20,-1-1 8,0 0-40,-1 1-24,1-1 0,-2 1-8,1 0 32,0 0-12,-1 1 8,0 0-8,-1 0-8,0 1 28,-1 0 12,0 1-32,1 0-12,-2 0 4,1 1-16,-2-1 68,0 1-56,-1 0-8,0 0 0,0 0-24,-1 0 56,0 1-12,-1 0 0,0-1-12,0 2 0,-1-1 56,-1 0-44,0 0 20,0 0-28,0-1-48,0 1 80,0-1-36,0 0 12,-1 1 32,0-2-44,-1 1-8,1 0-12,-1 0 0,1 1 20,0-1 12,1 1-8,-1 1 16,1-1-28,0 1 20,0 0 20,-1 1-52,-1-1 32,0 2-8,-1 0 16,1 0 16,-1 1-16,2 0 24,1 1-32,0 1-20,2 0 0,0 0-36,2 0 24,-1 0 24,1 0 40,-1 2 0,0 3-24,-2 0 4,0 1-44,-2 3 24,0 0 8,-2 1 8,0 0-8,-1 1 32,0-1-32,0 0-8,1 0 40,-1-1-44,1 0 20,1 0-16,0-1-4,1 0 32,1 0 24,1-1 20,0 1-12,1 0 68,0 1-24,1-1 20,1 1-40,0 1-64,1-1-12,0 1-12,1 0 24,0 0 20,0 0 20,0 1 4,1-1-16,0 1-28,0-1-12,0 1 0,0-1 12,0 1 32,1-1 8,0 0 4,0-1 40,2 0 68,-1-1 68,1 0-24,1-1-20,1 0-100,-1 1-88,1-1 56,0 0-56,0 0 20,1 0 24,-1 1-32,2 0 56,1 0-60,2 0 28,1 1-60,2-1 4,0 1 8,1 0 0,0 0 36,0 1 20,-1-1 12,0 1-56,1-1 44,-1 0-52,1 1 52,0-1 136,0 0-12,2 0 44,0-1-40,0 1-92,2-1-36,0 0-20,1-1 0,1 0-16,0-1 4,0 1 0,0-2-24,-1 0 24,1 0 0,-1-1-12,0 1 32,0-1-20,1 1 36,1-1-12,1 0-48,1 1 36,1-1-60,1 1 24,0-1 48,1 1-60,0 0 48,-2 1-12,-1-1-24,-1 0 44,-3 0-20,-1 0 0,-1-1-12,-2 1-8,0-1-28,0 0 48,0-1 8,2 1 28,0-1-4,1 0-44,2-1 24,0 1-68,1-1 32,1 0 24,2 0-48,-1 0 72,1 0-48,-1 0-12,1 0 48,-1 1-36,0 0 44,0 0-8,0 1-60,-2 0 48,1 0 0,-2 1 12,1 0 68,-2 0-92,0 0 0,-1-1 24,-1 1-48,-1-2 36,-1 1-12,-2-2-48,0 1 48,-2-1-80,0 0-136,0-1-148,-1-1-188,0 1-28,1-1 20,0 0 80,2-1-32,-1 1 44,2 0 100,-1 0-80,0 0 43,1 0 57,-1 2 4,1 0 92,0 0 120,-2 0 24,1-1 28,-1 0 24,-1 0 24,-1-1-116,-1 0-52,1 0 32,-2 0-104,1-1 68,-1 1-28,0 0-24,0-1 36,0-1-28,0 0 12,0 1 20,-1 0 48,0 0 100,-1 1 40,1 0 64,-1 0-24,1 0-4,-1 0 40,1 0-96,-1 0 68,0 0-4,-1 0-16,1 0-8,-1 0-176,0 0-156,0 0-212,0 0-144,0 0-60,0 0-44,0 0 80,0 0-20,0 0 164,0 0 20,0 0 24,0-2 211,0 0 21,0-1 160,0 2 112,0-1-12,0 1 48,-2-1-16,0 0 8,0-1 52,0 0-20,-1-1 60,1 1 72,-2 0 56,1 1 29,-1 2-13,0-1-68,0 1-72,0 0 40,-1 0 24,0 0 100,0 0 64,-2 1-36,-1-1 100,-1 0-12,-1 0 48,-1 0 80,-2 0-88,0 0 84,-2 0 24,-1 0-132,-2 0 136,0 0-172,0 0-152,-1-3 36,0-3-80,0 1 20,0-3 84,0 2 8,0-1-80,-1 1 80,0 1-108,0 0 0,-1 2-48,-1 1-60,1 1 92,0 0 52,-1 1 84,1 0-44,1 1-72,-1-1-108,1 0-92,2 0 52,0 0 20,2 0 40,1 0 4,1 0-24,0 0-28,1 0-44,1 0 32,-1 0-28,0 0 8,-1 0 8,0 0-8,0 0 132,0 0 104,-1 0 28,0 0 4,1 0-135,-1 0-89,-1 0-4,1 0-32,0 2 76,-1 0-12,-1 1-8,0-1 20,0 1 20,0 0 0,0 1-40,1-1 72,-1 1-72,1-1 20,0 0 36,1 0-112,0 0 36,1 1-12,0 0 20,1 0 32,0 0-8,1 1 0,0-1-24,1 1 12,0 1-40,0 0-48,0 0 48,0 1-56,0 0 40,0 1 132,0 1 24,-1 0-4,1 0-16,0-1-80,0 1-32,0 0 32,1 0-40,0-1-24,0 1 0,0 0 20,1 0 68,0 1 20,2 0-20,0 0-32,2-1-12,1 0-20,0-1-24,2 0 0,0-1 32,1 1 0,1 0 104,0 0 88,0 1-24,0-1-24,0 1-76,3 0-32,0 0-20,2 0 52,2 0 48,0 0-56,1 0 32,0 1-32,1-1-44,0 1-12,0 0-4,1 0-32,-1 0 24,0 0 80,1 0-24,0 0 36,0-1-12,2-1-44,-1 1-28,2-2 16,0 1-24,2-1-36,0-1 36,1-1 12,0 1-16,1-1 16,1-1-24,0 0-60,0 0 24,1-1 36,0 0 0,-1-1 60,1 1-16,0-1-56,0-1-12,1-1-12,0 1-8,2-1 76,0 0-32,1-1-36,1-1 84,-1-3-72,1 0 36,0-1 24,-2-1-108,-2 0 48,-1 0 36,-1-1 12,-1 0 68,-2 1 24,0-1 52,-2 1-76,0-1-44,-1 1-36,1-1-72,0-1 36,0 0 36,2-1-12,0-2 24,2-1 0,2-1-24,2-1-24,0-1 0,2 1-24,1 0 24,0 2 24,2 0-24,-1 3 48,0 1-36,1 1-24,-1 0-144,-1 0-260,0 0-332,0-1-428,-2-2-428,-1 0-369,-2-1-419,-1-1-416,-2 0-220,-2 0-153,-3 2-1591</inkml:trace>
  <inkml:trace contextRef="#ctx0" brushRef="#br0" timeOffset="1002.78">1218 1011 4156,'-1'0'80,"-2"0"36,-1 0 120,-3 0 212,0 0-48,-2 0 45,1 0 19,-1 0-112,1 0 80,-1 0 36,0 0-24,-1 0-8,0 3 8,-2 2-48,-2 1 32,-1 1 112,-2 1 20,-2 0-40,0 0-92,-1 0-188,0 1-24,0 1 28,1-1 20,0 2-28,1-1-56,1 1-24,1 0 8,-1 1 8,0-1 40,0 1 24,1 0-48,-1 0-4,1 0-64,-1 0 8,2 0 0,-1 0 4,1 0-12,-1-1-80,1 0 8,0-1 52,0-1 12,0 1 40,1-1 40,0 0 24,0 1 32,1-1-63,0 2-89,-1-1-44,0 2-84,0 0 52,-1 0 52,0 0-20,1 1 52,1 0-20,-1-1-32,2 0 20,1 0-28,0 0 48,0-1 16,1 0 28,0 0 76,1-1-20,1 0-32,0 1-96,0 0-32,1-1-20,1 1 8,0 0 24,1 0 64,1 0 56,1 1 28,1-1-4,1 1-92,0-1-96,0 1 12,1-1 8,0 1 12,0-1 12,0 0-32,1 0 64,-1-1 56,0 1 4,2-2 40,1 1-64,-1-1-76,2 0 164,1 0-44,0-1 4,1 1-4,1-2-124,-1 1-20,1-1 0,1 1 32,-1-1-12,2 0 16,0-1 40,1 1 4,2-1 12,1 0 68,1 0-44,1-1 8,1 1-44,0-2-32,2 0-36,0 0-24,1-2 24,2 0-12,0-1 56,0-1-32,0 0 20,0 0-68,1 0 4,0-2 16,0-1-64,0-1 68,-1 0-48,0-1-12,1 0 96,0 1-24,-1-1 20,-1 0 4,-1 1-60,-1 0 60,-2 1 56,-2 0 24,-1 0 36,-2 0-56,-1-1-28,-1 1-20,-1-2-24,1 0-12,-1-1 12,1-2-24,1 0-12,-1-2 12,2-1-60,1-1 84,1 0 12,-1-1 12,1-1 20,1 0-92,-1-1 24,0 0-12,1 0 40,0-2 20,0 0-40,-1-1-32,1-1 12,0-1-12,0-1 12,0-1 36,0 0-84,1-1 24,0 0 12,0-1-12,0 1 48,0 0-24,-1 0-36,1 0-188,-1 1-332,-1 1-316,1 0-384,-2 0-380,0 2-321,-1 0-579,-2 0-524,-2 0-380,0 1 283,-2 3-735</inkml:trace>
  <inkml:trace contextRef="#ctx0" brushRef="#br0" timeOffset="2007.26">1478 1169 3796,'0'0'140,"-1"0"88,0 0 132,-1 0 200,-1 0-115,0 0 27,-1 0-40,0 0-120,-1 2 56,1 2 8,-1 1-12,0 1 24,1 1 132,-1 1-56,0-1 140,-1 1 52,0 0-72,-1 0-40,-1 1-76,1-1-56,0 0-100,0 0 48,1-1-92,1 0-64,1 0 0,0 1 68,0-2 56,1 1 28,-1-1 20,-1 0 40,1 0-68,-2 1-52,1 1 1,-2 0-45,0 2 64,0 0 44,0 1-44,0 1-136,0 0-104,1 1 20,0-1 80,1 1 8,1-1-12,0 0-64,1-1-88,-2 0 136,2 0 52,-1 0-8,-1-1 12,1 1-112,-1 0 44,0 0 12,0 1 0,0 1-20,0 1-80,-1 0 12,0 1 12,1 0 36,-1 1-4,1-1-56,0 1-20,-1 0-48,1 1 0,-1-1 44,1 0 16,1-1 0,-1 1-12,1-1 20,1 0-12,-1-1-32,1 0 12,1 0-12,0-1-36,0 1 48,0-1-16,1 0-8,1 0 24,-1 0 12,1 0 32,0 0 24,0 0 36,1 0-32,-1-1-52,0 1-20,0-1 0,0-1 0,0 1 32,0-1 4,2 0-72,4-2 60,3 0 24,1-1-84,3-1 44,0-1-8,2-1-72,0 0 60,1-2 0,1 0-44,-1 0 20,1 0 56,0-1-44,-2 0 60,-1 0 0,-1 0-60,0-1 0,-2 1-60,-1 0 24,-1 0 48,-2 0 12,1 0 36,-1-1-24,1 1-84,1-1 48,1 0-36,1 0 36,1-1 24,2 0-24,0 0 36,1 0-4,1 0-8,0-3 72,0 0-28,0-2 16,-1-2 56,-1 1-80,-1 0-12,0-1 12,-2 1-80,-1 0 56,0 0 44,-1 1-80,0 0 48,-1 0-24,0 1-24,0 0 156,1-1 60,-1 1-20,0-2 48,0 1-160,1-1-36,-1 0 12,1-1-96,-1 0 84,-1-1-24,0 0-36,-1-1 40,0 0-16,-1 0 12,-1-1 12,0 1 0,-1-1-36,-1-1 0,0 0 36,0-1 0,0-1 76,-1 0-64,1-2-8,0-1-4,0-2-36,1 0 112,0-1 60,1-1-20,0 0-52,-1 0-36,0 0-116,-1 0 88,-1-1-24,0 1-12,-1 1 16,0 0-80,0-1 52,0 2 0,-2-1 24,-2 0 0,-1 0-24,-4 0 0,0 0 12,-1 0-16,-1 0-8,1-1-24,-1 0-188,0-1-156,-2-1-264,0 0-388,-1-1-220,0 0-412,-1-1-384,0-1-497,-1-1-539,1 0-300,0 0-49,4 4-1431</inkml:trace>
  <inkml:trace contextRef="#ctx0" brushRef="#br0" timeOffset="3380.12">1808 1013 3352,'0'0'108,"0"0"216,-3 0 52,0 0 140,0 0 44,-1 0-159,-1 0 123,2 0-28,-2 0-48,1 0 104,0 0-104,0 0 20,-1 0 0,0 0-104,0 0 80,0 0 28,0 0-44,0 0 104,1 0-120,0 0-76,2 0 16,-1 0-96,2-2-12,0 0-36,1-1-16,0 1-8,0-1-4,0 0 36,0 1 28,1 0 100,-1 1 32,0 1 36,2 0 20,0 0-104,3 0-44,1 0-43,2 2-129,0 1 68,1-1 60,0 0-8,0-1 0,0 0-64,0 0-36,0-1-36,1 0 8,-1 0-16,1 0 40,0 0-20,0 0 44,0 0-12,0-1-60,1 1 84,1 0-68,-1-1 24,1-1 0,1 0-84,2-1-16,-1 1 24,1 0-32,-1 1 8,1 0 36,-1-1-20,-1 0 40,0 1-20,0-1 24,-1 2-4,0-1-32,-1 1 60,1 0-48,-1 0 8,-1 0 28,1 0-24,0 0 0,0 0 24,-1 0-16,1 0 4,0 0 0,-1 0-80,1 0 12,0 0 12,0 0-16,0 2 16,-1 0 12,0 1 8,1 0-20,-1 1 68,1 2-84,1-1-16,0 2 28,1 0 4,0-1 24,0 0 8,-1 0 0,0-1-68,-1 0 24,0-1 0,-1 1 24,1-1 20,1 2 12,2 0-44,0 1-12,2 2 12,1 0 0,1 0-16,1 1 4,-1 1-12,0 0-20,0 0 64,-1 0 4,-1 1-84,-1-1 84,-1 1-72,-2 0 0,-1-1 60,-1 0-48,-1 0 24,-2-1-48,0-1 60,-2 0-36,-1 0 24,0 0 12,-1-1-24,-1 1 36,1-1-24,-2 1 32,1 1-32,0-1 0,0 2-12,0 0 0,0 1 12,1 1-36,0-1 48,-1 0-24,0-1 56,0 1-8,0-2-72,-1 0 36,0 0-56,-1-2 20,0 1 68,0-1-8,0 0-48,0 0 24,0 0 36,0 0 32,0 1 16,0 0-40,-3 0 16,-1 1-60,-1 0 24,-1 0 8,0 0-44,0 0-24,0 0 36,1-1-24,0 0 4,0-1 20,1-1-4,1 0 28,-1-1 0,1 0 44,-1 0-44,0-1-12,0 0-12,0 0-48,-1-1 24,-1 1 0,0-1 12,-1 1 0,-1 0 24,-1-1 0,-1 1-24,-1 0 24,0-1-24,-1 0-12,0 1 24,0-2-12,0 1 0,0-1-24,1 0 24,-1 0 48,0-1-48,0 1 60,0 0-36,0 0-84,0 0 72,0 0-24,1 0-24,1-1 48,1 1 12,0 0-36,1-1 24,0 1 60,0-2-108,0 1 84,0 0-48,0-1-48,-2-1 60,0 1-48,0-1 36,-1 0 12,0 0-12,-1 0 48,1 0-60,0 0-24,1-1 24,-1 1-12,0 0 60,1 0-36,-1 0 60,1-1 84,0-3 60,0-1 36,0-2-24,0 0-132,0-1-112,-1 1 16,-1-1-60,0 0 24,-2 0 60,0 0-12,-1-1 12,-2-1-12,-1 1 72,0-1-12,-2 0-60,-1-1 16,-1-1-52,0-1-64,-2-2-8,0-1-260,-2-1-380,0-2-460,0-1-484,-2-1-500,1-1-709,1-2-639,0-2-452,6 4-2433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07:33.100"/>
    </inkml:context>
    <inkml:brush xml:id="br0">
      <inkml:brushProperty name="width" value="0.2" units="cm"/>
      <inkml:brushProperty name="height" value="0.4" units="cm"/>
      <inkml:brushProperty name="color" value="#A2D762"/>
      <inkml:brushProperty name="tip" value="rectangle"/>
      <inkml:brushProperty name="rasterOp" value="maskPen"/>
    </inkml:brush>
  </inkml:definitions>
  <inkml:trace contextRef="#ctx0" brushRef="#br0">14 41 2648,'-1'-1'200,"-1"-1"-1,1 0 0,0 0 1,-1 0-1,1 0 0,0-1 1,0 1-1,0 0 0,1 0 1,-1-1-1,0 1 0,1 0 1,0-1-1,-1-7 1776,1 12-1628,0 80 7319,4-82-7131,-4 0-503,1 0-1,-1 0 1,1 0-1,-1 0 1,1 0 0,0 0-1,-1 0 1,1 0-1,-1 0 1,1 0-1,-1 0 1,1 0-1,-1 0 1,1 0-1,-1 0 1,1 0-1,-1 1 1,1-1 0,-1 0-1,1 0 1,0 1-1,1 2 109,1 0 0,-1 0 0,1 0 0,0-1 0,0 0 0,0 1 0,0-1 0,0 0 0,1 0 0,-1-1 0,1 1 0,-1-1 0,8 2 1,58 11 594,-38-9-428,3-1 23,46 2 0,-7-2-265,91 12 134,730 65 331,-268-67-321,-443-15-40,-142 3-85,69 12-1,-70-7-50,71 2 0,319-1 110,288-8-166,-356-15 55,266 15-18,-417-16-57,44 16 164,-259 0-1040,4 0 885,-1 0 1,1 0-1,0 0 0,-1 0 0,1 0 0,0 0 0,0-1 1,-1 1-1,1 0 0,0 0 0,0 0 0,0-1 0,-1 1 1,1 0-1,0-1 0,-1 0-183,0 0 0,0 0 0,0 0 0,-1-1-217,1 1 218,0 1-1,0-1 0,0 0 0,0 0 0,-1 1 0,1-1 0,0 1 0,-1-1 0,1 1 0,0 0 1,-1-1-1,1 1 0,0 0 0,-1 0 0,1 0 0,0 0 0,-1 0 0,1 0 0,0 0 0,-1 0 1,-1 1-1,-2-1-501,-88 0-9188,69 0 8215</inkml:trace>
</inkml:ink>
</file>

<file path=word/ink/ink7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32:59.023"/>
    </inkml:context>
    <inkml:brush xml:id="br0">
      <inkml:brushProperty name="width" value="0.2" units="cm"/>
      <inkml:brushProperty name="height" value="0.4" units="cm"/>
      <inkml:brushProperty name="color" value="#A2D762"/>
      <inkml:brushProperty name="tip" value="rectangle"/>
      <inkml:brushProperty name="rasterOp" value="maskPen"/>
    </inkml:brush>
  </inkml:definitions>
  <inkml:trace contextRef="#ctx0" brushRef="#br0">295 9 1428,'171'0'1290,"-166"0"-1282,1 1 0,-1-1 0,1 1 1,-1 1-1,1-1 0,8 5 0,23 5 27,130 9 361,223-1 0,-86-19 229,-265-1-559,74-15-1,-13 1-97,-55 10 37,59-4 34,215 9 171,-219-12-153,-80 12-49,-1-1 1,0 0-1,21-5 0,19 3-51,-34 3 65,-22 1 5,-7-1 14,-337 0-328,254 4 93,-114 21 0,-160 5 143,-2-29-8,192-2 27,130-1 18,1-1-1,-42-11 1,-13 0 31,1 1-5,81 11-29,1 1 1,-1 1 0,-16 1 0,0 0-14,-3 9 55,-24-3 69,54-7-94,-1 0 0,1-1 0,0 1-1,0 0 1,-1 0 0,1 1 0,0-1-1,0 0 1,0 1 0,0 0 0,-1-1-1,1 1 1,0 0 0,0 0-1,0 0 1,0 0 0,-2 2 0,2-1-6,0-1 0,1 0 0,-1-1 0,0 1 0,0 0 1,0 0-1,-1-1 0,1 0 0,-3 1 0,-14 4 4,14-3 25,-1-1 0,0 1 0,0-1-1,1-1 1,-1 1 0,0-1 0,0 0 0,-8 0 0,-1-1 174,-24 13-70,-45-12-152,64 5 14,18-4 12,-1 0 0,1 0 0,0 0 0,0 0 1,-1-1-1,1 1 0,0-1 0,-1 1 0,-2-1 0,-15 0 106,15 0-6,15 0-103,-1-1-8,-1-1 0,1 1 0,-1-2 0,14-4 0,-7 3-147,0 1 1,1 1-1,-1 1 1,0 0-1,1 0 1,19 3 0,7-1-1434,-20-1 833</inkml:trace>
</inkml:ink>
</file>

<file path=word/ink/ink7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32:57.823"/>
    </inkml:context>
    <inkml:brush xml:id="br0">
      <inkml:brushProperty name="width" value="0.2" units="cm"/>
      <inkml:brushProperty name="height" value="0.4" units="cm"/>
      <inkml:brushProperty name="color" value="#A2D762"/>
      <inkml:brushProperty name="tip" value="rectangle"/>
      <inkml:brushProperty name="rasterOp" value="maskPen"/>
    </inkml:brush>
  </inkml:definitions>
  <inkml:trace contextRef="#ctx0" brushRef="#br0">1098 0 464,'-48'8'1,"1"3"0,0 1 0,1 2 0,-52 23 0,37-13 33,-87 21 0,95-30 200,-86 36 0,102-35-82,-1-2-1,0-1 1,-1-2-1,-68 11 1,-9-22 100,88 8-87,26-8-39,-4-21 291,6 11-361,1-9-1068,-1 18 993,0 1 0,0-1 0,0 1 0,0 0 1,0-1-1,0 1 0,1 0 0,-1-1 0,0 1 0,0 0 0,0-1 0,1 1 0,-1 0 0,0-1 0,0 1 0,1 0 0,-1-1 1,0 1-1,1 0 0,-1 0 0,0-1 0,1 1 0,-1 0 0,0 0 0,1 0 0,-1 0 0,1 0 0,-1 0 0,0-1 1,1 1-1,-1 0 0,1 0 0,15-5-654,-6 5 523</inkml:trace>
</inkml:ink>
</file>

<file path=word/ink/ink7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4:40.742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0 45 220,'23'-1'99,"0"-2"1,32-7-1,-3 0-30,92-4-3,251 8-1,-223 8-43,-26 8 92,1 0 455,255 18-395,-122-4-147,807 58 2,-477-56-58,-275-17-48,175-2-342,-452-7 43</inkml:trace>
</inkml:ink>
</file>

<file path=word/ink/ink7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33:12.575"/>
    </inkml:context>
    <inkml:brush xml:id="br0">
      <inkml:brushProperty name="width" value="0.2" units="cm"/>
      <inkml:brushProperty name="height" value="0.4" units="cm"/>
      <inkml:brushProperty name="color" value="#A2D762"/>
      <inkml:brushProperty name="tip" value="rectangle"/>
      <inkml:brushProperty name="rasterOp" value="maskPen"/>
    </inkml:brush>
  </inkml:definitions>
  <inkml:trace contextRef="#ctx0" brushRef="#br0">0 15 1880,'2'0'141,"0"0"-1,-1 0 1,1 0 0,-1 0-1,1 0 1,0 0 0,-1 0-1,1 0 1,0 1-1,-1-1 1,3 2 0,-4 18 3913,0 23 1091,-14-43-2860,280 0-807,-260-1-1481,0 0 0,0 0-1,0 0 1,0-1 0,0 1 0,6-4-1,14-4 2,3 0 5,-21 6-1,1 0 0,-1 1 0,1 0 0,0 0 1,13 0-1,119 0-11,-106-7 23,-20 7 10,0 1 0,27-8 0,16-2-67,26 9 52,-84 2 17</inkml:trace>
</inkml:ink>
</file>

<file path=word/ink/ink7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33:10.910"/>
    </inkml:context>
    <inkml:brush xml:id="br0">
      <inkml:brushProperty name="width" value="0.2" units="cm"/>
      <inkml:brushProperty name="height" value="0.4" units="cm"/>
      <inkml:brushProperty name="color" value="#A2D762"/>
      <inkml:brushProperty name="tip" value="rectangle"/>
      <inkml:brushProperty name="rasterOp" value="maskPen"/>
    </inkml:brush>
  </inkml:definitions>
  <inkml:trace contextRef="#ctx0" brushRef="#br0">165 39 2620,'-15'-7'209,"13"6"-80,0 1 0,1-1 0,-1 0 0,0 0 1,1 0-1,-1 0 0,1 0 0,-1 0 0,1 0 1,-1-1-1,0-1 0,-3 1 177,1-1-1,-1 1 1,0 0-1,0 1 1,0-1-1,0 1 1,0 0-1,-10-1 1,7 2 55,7 0-278,1 0 0,-1-1 0,0 1-1,0 0 1,0 0 0,0 0 0,0 0-1,0 0 1,0 0 0,0 0 0,-29 12 6511,26-12-6195,-1-1-859,-14-3 2212,33 3-1485,245 1 855,-218 12-1058,73-12 24,-78 10-68,-15-2 25,9-2 308,1-2-1,56 2 1,11 0-387,35 5 37,168-9 1,-146-4-1,631 2-13,-785 0 0</inkml:trace>
</inkml:ink>
</file>

<file path=word/ink/ink7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4:52.978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337 15 680,'0'0'409,"16"0"2040,-266 0-2408,148 14 204,133-14 498,1 1-648,-17 0-93,0-1 0,0 0 0,0-1 0,0-1 0,0 0 0,0-1 0,15-5 0,-18 5-2,1-1 0,0 2 0,0-1 1,-1 2-1,1 0 0,24 1 0,-31 0 115,-32 1-27,-13 8-2499,28-8 1352</inkml:trace>
</inkml:ink>
</file>

<file path=word/ink/ink7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4:53.683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14 58 792,'-14'7'789,"28"-8"681,10-1-1223,8 0 46,1-2 0,55-13-1,-27 5 250,-26 6-533,-20 5 121,0-2-1,0 0 0,0 0 1,14-7-1,-59 10 510,-55 19-1,53-13-613,0 2 0,-47 17 0,78-25-15,0 0-1,0 1 1,0-1 0,0 0-1,0 1 1,0-1 0,0 1-1,0-1 1,0 1 0,0-1 0,0 1-1,0 0 1,1-1 0,-1 1-1,0 0 1,0 0 0,1-1-1,-1 1 1,1 0 0,-1 0-1,0 0 1,1 0 0,0 0 0,-1 2-1,1-2-1,1-1 0,0 1 0,0 0 0,0-1 0,0 1 0,0 0 0,0-1 0,0 1 0,0-1 0,0 1 0,0-1 0,0 1 0,0-1 0,0 0 0,0 0 0,0 0 0,0 1 0,0-1-1,0 0 1,1 0 0,-1-1 0,2 1 0,30-1 100,0-1 0,52-11 0,-51 6-5,0 2-1,37 0 1,-14 2-15</inkml:trace>
</inkml:ink>
</file>

<file path=word/ink/ink7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33:42.681"/>
    </inkml:context>
    <inkml:brush xml:id="br0">
      <inkml:brushProperty name="width" value="0.2" units="cm"/>
      <inkml:brushProperty name="height" value="0.4" units="cm"/>
      <inkml:brushProperty name="color" value="#A2D762"/>
      <inkml:brushProperty name="tip" value="rectangle"/>
      <inkml:brushProperty name="rasterOp" value="maskPen"/>
    </inkml:brush>
  </inkml:definitions>
  <inkml:trace contextRef="#ctx0" brushRef="#br0">188 136 1792,'0'0'254,"-36"0"745,-9 0 566,26 0 1948,19 7-3200,0-4-206,0 0-1,0 0 0,0 0 0,0 0 0,0 1 1,1-1-1,-1 0 0,2 3 0,1-4-57,0 0 0,0-1 1,1 1-1,-1-1 0,1 1 0,-1-1 0,1 0 0,0 0 1,-1-1-1,1 1 0,3-1 0,49 1 370,-38-1-364,44 1 203,-1-3 0,1-3-1,77-15 1,-74 7-97,101-7 0,69 11 77,-212 9-229,774-6 41,-598 7-16,151-10-56,73 2 48,-35-1-64,68-9 23,67-52-13,-505 66 25,-1 2 1,21 0-1,-47 18-169,2-7 210,-2 3 118,2-3-70,0 1 0,1-1-1,0 1 1,1 1 0,0-1-1,1 1 1,0-1 0,-4 24 0,3 123 390,5-117-336,1-29-64,0 1 1,1 0-1,0-1 0,6 17 1,6 34 151,98 588 507,-38-388-575,-4-20-152,-69-231 9,1-1 0,-1 1 1,-1 16-1,0-18 1,-2-9-15,0 0 1,-1 0-1,1 0 1,0-1-1,-1 0 1,1 1-1,0-1 0,-1 0 1,1 0-1,0 0 1,-1 0-1,-2-1 1,-1 1-1,-2 0-11,0 1 0,0-2 0,1 1 0,-1-1 0,0 0 0,0-1 0,0 0 0,1 0 0,-14-6 0,-52-26 4,-148-45-1,158 59 21,-73-21-24,-1 6 0,-1 5 1,-2 7-1,-1 6 0,-182 1 0,179 15-8,22-2 18,-208 23-1,44 21 62,-244 38-70,7 26 110,280-30-123,52-14 21,154-54-65,37-7 50,-15-35 55,10 26-39,-1-1-1,0 1 0,0 1 1,-1-1-1,0 1 0,-1 0 1,0 0-1,-16-11 1,-3-4 39,-6-11-45,1-1 0,2-1 0,-40-63-1,-58-133 239,107 182-225,1 0 1,3-1-1,3-1 1,1 0-1,3-1 0,-4-61 1,5-327 179,11 271-99,-2 145-110,1 0 1,1 0 0,1 0-1,12-44 1,-15 68 17,0 1 1,1-1-1,-1 1 0,0-1 0,0 1 1,0-1-1,0 0 0,0 1 0,1-1 1,-1 1-1,0-1 0,0 1 1,1 0-1,-1-1 0,0 1 0,1-1 1,-1 1-1,0-1 0,1 1 0,-1 0 1,1-1-1,-1 1 0,0 0 0,1 0 1,0-1-1,5 11-131,-1 25-617,-5-35 701,10 111-5653,-6-60 2568</inkml:trace>
</inkml:ink>
</file>

<file path=word/ink/ink7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4:56.448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40 1 356,'-22'234'260,"8"-109"-211,12-112 48,1 0-1,1 1 0,0-1 1,1 1-1,4 22 0,-4-30-50,1-1 0,0 1 0,0-1 0,1 0 0,0 1 0,-1-1 0,2 0 0,-1-1 0,1 1 0,-1-1 0,1 1 0,1-1 1,-1 0-1,0 0 0,8 4 0,5 2 42,0 0 0,0-1 0,1-1 0,0-1 0,1-1 0,19 5 0,120 17 24,-55-12 400,-52-5-249,3 0-274,2-1 0,90 2 0,-106-12-883</inkml:trace>
</inkml:ink>
</file>

<file path=word/ink/ink7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7:12.214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0 19 572,'81'-9'280,"108"2"-1,-129 6-227,524-1 654,-339 3 218,12 10-515,1 0-411,289 5 809,0 1-763,159-14 175,-376 9 36,726-12-188,-592-15-51,-82 1-18,215 11 90,-572-1-66,-25 4-20,1 0-1,0 0 0,0-1 0,-1 1 0,1 0 0,0 0 0,-1-1 1,1 1-1,0 0 0,-1-1 0,1 1 0,-1-1 0,1 1 0,0-1 0,-1 1 1,1-1-1,-1 1 0,1-1 0,-1 1 0,0-1 0,1 0 0,-1 1 1,0-1-1,1 0 0,-1 1 0,0-2 0,0 2-8,-30 0-3048,25 0 2362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09:14.436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98 397 7077,'2'-4'289,"0"0"-1,-1 0 1,1 0 0,-1 0 0,1 0 0,-1 0 0,0 0 0,-1 0 0,1-6 0,-21 11 955,11 6-1016,0 1 1,1 0-1,0 1 0,0-1 1,-11 18-1,-2 1 117,2-6-62,2 2-1,-22 37 1,33-51-135,1 1 0,1 0 0,0 0 0,1 0 0,0 1 1,0-1-1,1 1 0,0 0 0,0 18 0,2-27-121,1 0 0,-1-1 0,1 1 0,0 0 0,-1 0 0,1-1 0,0 1 0,0 0 0,0-1 0,0 1 0,1-1-1,-1 0 1,0 1 0,0-1 0,1 0 0,-1 1 0,1-1 0,-1 0 0,1 0 0,0 0 0,-1-1 0,1 1 0,0 0 0,0-1 0,-1 1 0,1-1 0,0 1 0,0-1 0,0 0 0,3 0 0,3 1 60,-1 0 1,1-1-1,0 1 1,-1-2 0,1 1-1,12-3 1,1-6 98,0 0-1,0-1 1,-2-1 0,1-1 0,-1-1-1,20-18 1,-22 18-195,5-3 107,-2 0-1,0-2 0,28-31 1,-47 45-133,-9 4 30,-10 8-11,4 1 20,1 1-1,0 1 0,-21 22 0,30-28 2,0-1 0,1 1 0,0 0 0,0 0 1,0 0-1,1 1 0,0-1 0,0 1 0,0-1 0,1 1 0,-1 0 0,1-1 0,1 1 1,-1 9-1,1-14-1,1 1 0,-1-1 0,1 0 0,-1 1 1,1-1-1,-1 0 0,1 0 0,0 1 0,0-1 0,0 0 1,0 0-1,0 0 0,0 0 0,0 0 0,0 0 0,0 0 1,0-1-1,0 1 0,0 0 0,1-1 0,-1 1 0,0-1 1,1 1-1,-1-1 0,0 1 0,1-1 0,-1 0 0,0 0 0,3 0 1,44 4 97,-47-4-96,11 0 67,0 0 1,-1-1-1,1 0 1,-1-1-1,1 0 1,-1-1-1,18-7 0,1-1 210,27-11 200,-52 20-452,-1 0-1,0-1 1,0 1 0,0-1 0,-1 0-1,1 0 1,0 0 0,-1-1-1,0 1 1,3-5 0,-4 5-31,-1 0 1,0 0-1,0 0 0,-1 0 1,1 0-1,0 0 1,-1 0-1,0 0 1,0 0-1,0 0 0,0 0 1,0 0-1,-1 0 1,1 0-1,-1 1 0,0-1 1,1 0-1,-2 0 1,1 0-1,0 0 0,0 1 1,-1-1-1,0 1 1,1-1-1,-1 1 0,-3-3 1,0-2-6,-1 0 0,0 1 0,0 0 0,0 1 0,-1-1-1,1 1 1,-2 0 0,-10-5 0,6 1-38,27 10-130,4 0 247,-15-1-76,-1 0 0,1 0-1,0 0 1,0 0 0,-1 1 0,1 0-1,0 0 1,-1 0 0,1 0 0,-1 1 0,5 2-1,-3-1 0,-1 1 0,1 0-1,-1 0 1,0 0 0,-1 1-1,1-1 1,2 6 0,1 1 2,0 1 0,-1 0 0,-1 0 0,0 1 0,0-1 0,-2 1 0,1 0 0,1 21 0,0-10 51,3-2 12,-7-22-59,-1 0 0,0 1 0,1-1 1,-1 0-1,1 1 0,-1-1 0,0 0 0,1 0 1,-1 1-1,1-1 0,-1 0 0,1 0 0,-1 0 0,1 0 1,-1 0-1,1 1 0,-1-1 0,1 0 0,-1 0 0,1 0 1,-1 0-1,1 0 0,-1 0 0,1-1 0,2 0 4,0-1-1,-1 1 0,1-1 0,-1 0 1,1 1-1,-1-1 0,0-1 0,0 1 1,0 0-1,3-4 0,25-31-62,2 3 1,59-50-1,-75 75 28,-7 14 8,-7-2 21,-1 1 1,0-1-1,1 0 1,-1 1-1,-1 0 1,1-1-1,0 5 1,-1-4 17,1 1 0,0 0 1,0-1-1,0 0 0,0 1 0,3 4 1,-1-4-21,1 0 0,-1 0 0,1 0 0,0-1 0,0 0 0,0 0 0,1 0 0,-1 0 0,1 0 0,0-1 0,0 0 0,0 0 0,9 3 0,-4-3 11,0 0 1,1 0-1,-1-2 0,1 1 1,0-1-1,16-1 1,-23 0-5,-1-1-1,1 0 1,-1 0-1,1-1 1,-1 1 0,1-1-1,-1 1 1,0-1 0,0 0-1,0 0 1,0-1 0,0 1-1,-1-1 1,1 1 0,-1-1-1,1 0 1,2-4 0,4-6-27,0-1 0,12-22 0,9-21-59,-14 28 64,-1-1-1,17-47 1,-31 76 12,3-17-79,-4 17 83,0 1 1,0-1 0,0 1-1,1-1 1,-1 1 0,-1-1-1,1 1 1,0-1-1,0 1 1,0-1 0,0 1-1,0-1 1,0 1 0,-1-1-1,1 1 1,0-1 0,0 1-1,-1-1 1,1 1 0,0-1-1,-1 1 1,1 0 0,0-1-1,-1 1 1,1 0-1,-1-1 1,1 1 0,0 0-1,-1-1 1,1 1 0,-1 0-1,1 0 1,-1 0 0,1-1-1,-1 1 1,1 0 0,-1 0-1,1 0 1,-1 0 0,1 0-1,-2 0 1,1 1-2,-1 0 1,1 0-1,0 0 1,-1 0-1,1 0 1,0 0-1,0 0 0,0 1 1,0-1-1,0 0 1,0 1-1,0-1 1,0 1-1,1-1 0,-1 1 1,1-1-1,-1 1 1,1-1-1,-1 1 1,1-1-1,0 1 1,0 0-1,0-1 0,0 1 1,0 2-1,-1 2 0,0 0-1,1 0 0,0 0 1,0 0-1,1 0 0,2 11 1,4-2 5,1 1-1,1-1 1,1-1 0,0 0-1,13 14 1,12 18 21,-30-39 4,-3-4-31,1 0-1,-1 0 1,0 1-1,1-1 1,-2 1-1,1 0 1,0 0-1,-1-1 1,1 1 0,-1 0-1,0 0 1,-1 0-1,1 0 1,-1 6-1,-3-7-211,-1 0 0,0 0 0,0-1 0,-1 0-1,1 0 1,0 0 0,-1-1 0,1 1 0,-9 1 0,3 0-772,4-2-275,0 1 0,0-1 1,-1 0-1,1 0 1,-12 0-1,19-38-3197,9 26 4435,1 1 1,0 0-1,0 1 1,23-14-1,8-7 539,18-24 1608,-2-3 0,88-112 1,-64 70 1796,-69 84-3258,-18 21 32,-29 36 80,24-25-668,0 2 1,2-1-1,-1 1 1,2 1-1,1-1 1,0 1-1,2 0 1,0 1-1,1-1 1,1 0-1,2 39 1,0-53-100,2 0 0,-1 0 1,0 0-1,1 0 0,0 0 0,1-1 1,-1 1-1,1 0 0,0-1 0,0 0 1,1 0-1,0 0 0,0 0 0,0-1 1,0 1-1,1-1 0,7 5 0,2 3-18,0-2-1,1 0 0,0-1 0,33 14 0,-38-19-425,1 0-1,-1 0 0,1-1 1,0-1-1,0 0 0,18 1 0,-26-3 43,0 0 0,0 0 0,0 0 0,0 0 0,0-1 0,0 0 0,0 1 0,0-1 0,-1 0 0,1 0 1,0-1-1,0 1 0,-1-1 0,1 1 0,-1-1 0,1 0 0,-1 0 0,0 0 0,0 0 0,0 0 0,0 0 0,0-1 0,0 1 0,-1-1 0,1 1 0,-1-1 0,0 0 0,2-5 0,2-8-1602</inkml:trace>
  <inkml:trace contextRef="#ctx0" brushRef="#br0" timeOffset="421.24">1707 294 7045,'-51'-1'370,"29"0"485,-1 0 0,0 1 0,1 2-1,-1 0 1,1 1 0,-33 10 0,55-13-815,-1 0 0,1 0 0,0 0 0,-1 0 0,1 0 0,0 0 0,-1 0 0,1 0 1,0 0-1,-1 0 0,1 1 0,0-1 0,-1 0 0,1 0 0,0 0 0,0 0 0,-1 1 1,1-1-1,0 0 0,0 0 0,-1 1 0,1-1 0,0 0 0,0 0 0,0 1 0,-1-1 1,1 0-1,0 1 0,0-1 0,0 0 0,0 1 0,0-1 0,0 0 0,0 1 0,11 4 483,18-1-455,-8-4-66,0-1-1,0 0 0,0-2 0,0 0 0,32-10 0,38-14-21,-43 14 48,-1-1 1,0-3-1,-1-2 0,61-34 0,-94 44 294,-1 0-1,0 0 1,0-2-1,18-20 1,-25 25-78,0 0 0,0-1 0,-1 1 0,0-1 0,0 0 0,0-1 0,-1 1 1,0 0-1,-1-1 0,1 0 0,0-8 0,-10 22 1001,-2 12-846,-5 26 174,10-32-388,0 0-1,1-1 1,-4 23 0,0 212 731,8-239-905,-1-1 1,2 0-1,-1 0 0,0 1 1,1-1-1,0 0 0,1-1 0,-1 1 1,1 0-1,0-1 0,1 1 0,-1-1 1,1 0-1,0 0 0,0 0 1,1-1-1,-1 0 0,1 1 0,0-2 1,0 1-1,1 0 0,9 4 0,-5-3-236,0 0 0,0-1 0,0 0-1,1-1 1,16 3 0,-18-4-525,0-1 0,-1-1 1,1 1-1,0-2 0,0 1 0,15-3 1,-19 1 31,0 0 0,0 1 1,-1-2-1,1 1 1,0 0-1,-1-1 1,0 0-1,0 0 1,1-1-1,-2 1 0,1-1 1,0 1-1,-1-1 1,0-1-1,5-5 1,-2-5-1848</inkml:trace>
  <inkml:trace contextRef="#ctx0" brushRef="#br0" timeOffset="850.77">2143 173 9753,'-171'-6'4662,"167"6"-4452,1 0-1,-1 0 1,1 0-1,0 1 1,-1 0 0,1-1-1,0 1 1,-1 0-1,1 1 1,0-1-1,0 1 1,0-1-1,-5 4 1,8-5-173,0 1 0,-1-1-1,1 0 1,-1 1 0,1-1 0,0 0 0,0 1-1,-1-1 1,1 0 0,0 1 0,-1-1 0,1 0-1,0 1 1,0-1 0,0 1 0,0-1 0,-1 1-1,1-1 1,0 0 0,0 1 0,0-1 0,0 1-1,0-1 1,0 1 0,0-1 0,0 1 0,0-1-1,0 1 1,0-1 0,0 0 0,1 1 0,-1-1 0,0 1-1,0-1 1,0 0 0,1 1 0,-1-1 0,0 1-1,0-1 1,1 0 0,-1 1 0,0-1 0,1 0-1,-1 1 1,0-1 0,1 0 0,-1 0 0,1 1-1,17 9 65,0-6-87,0-2 1,0 0-1,1-1 0,-1 0 0,21-3 0,7 0-142,-4 0-1757,-1-2-1,0-2 0,48-14 1,-82 19 1437,54-13-3643</inkml:trace>
</inkml:ink>
</file>

<file path=word/ink/ink8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5:59.854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91 0 1096,'-37'1'7555,"35"-2"-7355,-14 2 1606,14 0-1616,1 0 1,-1 0-1,0-1 0,1 1 1,-1 0-1,0-1 0,0 1 1,1-1-1,-1 0 0,0 1 1,0-1-1,0 0 0,-6-1 1542,3 14 23,14-11-1748,-1 0 0,1-1-1,-1 0 1,1 0 0,0-1 0,0 0-1,13-2 1,9 1 107,340 1 42,-309 8-193,-51-8 29,1 0-1,-1 1 1,0 1 0,12 2 0,42-1 866,-39-4-2193</inkml:trace>
</inkml:ink>
</file>

<file path=word/ink/ink8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6:01.845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11 0 140,'2'1'89,"-2"-1"-85,1 0 1,-1 0-1,0 1 0,1-1 0,-1 0 1,0 0-1,0 0 0,1 0 1,-1 0-1,0 0 0,0 0 0,1 0 1,-1 0-1,0 1 0,0-1 1,0 0-1,1 0 0,-1 0 0,0 1 1,0-1-1,0 0 0,1 0 1,-1 0-1,0 1 0,0-1 1,0 0-1,0 0 0,0 1 0,0-1 1,0 0-1,1 0 0,-1 1 1,0-1-1,0 0 0,0 1 0,0-1 1,0 0-1,0 2-13,0-2 9,0 1 0,0-1 0,0 0 0,0 1 0,0-1 0,0 0 0,0 1 0,0-1 0,0 0 0,0 1 0,0-1 0,0 0 0,0 0 0,0 1 0,0-1 0,-1 0 0,1 1 0,0-1 0,0 0 0,0 0 1,0 1-1,-1-1 0,1 0 0,0 0 0,0 1 0,0-1 0,-1 0 0,1 0 0,0 0 0,-1 1 0,1-1 0,0 0 0,0 0 0,-1 0 0,1 0 0,0 0 0,-1 0 0,1 0 0,0 1 0,0-1 0,-1 0 0,1 0 0,0 0 0,-1 0 0,1 0 0,0-1 0,-1 1 0,1 0 1,0 0-1,-1 0 0,1 0 0,0 0 0,-1 0 0,0 0-3,-5 0-33,5 0-70</inkml:trace>
</inkml:ink>
</file>

<file path=word/ink/ink8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6:57.633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38 2180 2796,'-2'8'492,"0"0"-1,0 0 0,1 0 1,0 0-1,0 0 0,1 17 1,0-14 1139,1-11-1569,-1 1 1,1-1-1,-1 1 0,1-1 1,-1 1-1,1-1 1,-1 1-1,1-1 0,0 0 1,-1 1-1,1-1 1,0 0-1,-1 0 0,1 1 1,0-1-1,-1 0 1,1 0-1,0 0 0,-1 0 1,1 0-1,0 0 1,-1 0-1,1 0 0,0 0 1,-1 0-1,1 0 1,0-1-1,-1 1 1,1 0-1,0 0 0,-1-1 1,2 0-1,24-9 688,-15 2-539,15-13 202,-1-2-1,36-40 1,-54 56-399,-2-1 1,1 0-1,-1 0 1,0-1 0,-1 1-1,0-1 1,0 0 0,-1 0-1,0 0 1,-1 0-1,0-1 1,0 1 0,0-19-1,-1 27-21,-1 0-1,0 0 1,0 0-1,0 0 1,0 0 0,-1 0-1,1-1 1,0 1-1,0 0 1,-1 0 0,1 0-1,0 0 1,-1 0-1,1 0 1,-1 0-1,0 0 1,1 0 0,-1 0-1,0 0 1,0 0-1,0 0 7,0 1-1,0 0 0,0-1 0,1 1 0,-1 0 1,0 0-1,0 0 0,0 0 0,0 0 0,1 0 1,-1 0-1,0 0 0,0 0 0,0 0 1,0 0-1,1 0 0,-1 1 0,0-1 0,0 0 1,-1 1-1,-2 1 13,0 1-1,0-1 1,0 1 0,0 0 0,1 0-1,-1 0 1,1 1 0,-4 4-1,-6 9 60,1 1 0,1 1-1,1-1 1,-11 29-1,17-37-45,0 0 0,1 1 0,1-1 0,0 1 0,0 0 0,1-1 0,0 1 0,0 0 0,2 0 0,1 17 0,-1-23-14,1 0 0,0 0 0,-1 0 0,2 0-1,-1-1 1,0 1 0,1-1 0,0 1 0,0-1 0,0 0 0,1 0 0,-1 0 0,1-1 0,0 1 0,0-1 0,0 0-1,0 0 1,1 0 0,-1-1 0,1 1 0,0-1 0,0 0 0,0-1 0,0 1 0,0-1 0,0 0 0,0 0 0,8 0-1,1 0-10,0 0-1,1-1 1,-1-1-1,0 0 1,0-1-1,0-1 1,0 0-1,0 0 0,18-9 1,-2-1-46,-1-2 1,0-1-1,-1-2 1,32-26-1,-44 32 22,-2-1-1,1-1 1,-2 0 0,0-1-1,0 0 1,-2-1-1,0 0 1,13-26-1,-21 36 18,-1-1 0,1 0 0,-1 1-1,-1-1 1,1 0 0,-1 0 0,1-12-1,-2 17 9,0 0-1,0 1 0,0-1 0,-1 1 0,1-1 1,0 1-1,-1-1 0,1 1 0,-1-1 1,1 1-1,-1-1 0,0 1 0,1-1 0,-1 1 1,0 0-1,0-1 0,0 1 0,0 0 0,0 0 1,0 0-1,-1 0 0,1 0 0,0 0 1,0 0-1,-1 0 0,1 0 0,-1 1 0,1-1 1,-1 1-1,1-1 0,-1 1 0,1-1 1,-1 1-1,1 0 0,-1 0 0,1 0 0,-1-1 1,-2 2-1,-6 0 21,0 0 0,1 1-1,-1 0 1,0 1 0,1 0 0,-1 1 0,1 0 0,0 0-1,0 1 1,1 0 0,-1 0 0,1 1 0,-12 11 0,3-1 3,1-1 0,1 2 0,0 0 0,1 1 0,-13 22 0,24-35-22,1 0 0,-1 0 0,1 0 0,0 1 0,0-1 0,1 1 0,0-1 0,0 1 0,0 0 0,0 0 0,1 8 1,4-13-16,-1-1 1,1 1-1,0-1 1,-1 0-1,1 0 1,0 0 0,-1-1-1,6 0 1,21-27-18,-28 26 30,0-1 0,0 0 0,1 0 0,-1 1 0,1 0 0,-1-1 0,1 1 0,0 0 0,0 0 0,0 1 0,0-1 0,1 0 0,-1 1 0,0 0 0,1 0 0,-1 0 0,1 0 0,-1 1 0,5-1 0,-1 3 10,0 0 0,0 0 0,0 1 1,-1-1-1,1 2 0,-1-1 1,0 1-1,0 0 0,0 0 1,0 1-1,5 5 0,17 12 36,-20-18-49,0 1 1,0-2 0,0 1 0,1-1 0,-1 0-1,1 0 1,0-1 0,-1-1 0,1 1 0,0-1 0,0-1-1,17 0 1,-23-1 8,0 0 0,1 0 0,-1 0 0,0 0 0,0 0 0,1-1 0,-1 0 0,0 1 0,-1-1 0,1 0 0,0 0 0,0-1 0,-1 1 0,1-1 0,3-4 0,3-4-19,-1 0 1,12-19 0,3-11 11,-15 24-18,1-1-1,1 2 1,0 0-1,2 0 1,-1 1-1,2 0 1,17-15-1,-28 28 13,-1 0 0,1 1 0,0-1 0,0 1 0,0 0 0,1-1-1,-1 1 1,0 0 0,0 0 0,1 1 0,-1-1 0,0 0 0,1 1 0,-1 0 0,1-1-1,-1 1 1,0 0 0,1 0 0,-1 0 0,5 1 0,-5 0 12,0 1 1,1-1-1,-1 0 1,0 1-1,0 0 1,0-1-1,0 1 1,0 0-1,-1 0 1,1 0-1,0 0 1,-1 0-1,0 1 1,1-1-1,-1 0 1,0 1-1,0-1 1,1 4-1,3 12 18,-1 0-1,-1 0 1,0 0-1,-1 1 1,-1 0-1,-3 31 1,2-13 33,0-37-55,0 1 0,0-1-1,1 0 1,-1 0 0,0 0 0,0 0 0,1 0 0,-1 0 0,0 0-1,1 1 1,-1-1 0,0 0 0,0 0 0,1 0 0,-1 0 0,0 0-1,1 0 1,-1 0 0,0-1 0,0 1 0,1 0 0,-1 0 0,0 0-1,1 0 1,-1 0 0,0 0 0,0 0 0,1-1 0,-1 1-1,0 0 1,0 0 0,0 0 0,1-1 0,-1 1 0,0 0 0,0 0-1,0 0 1,1-1 0,-1 1 0,0 0 0,0 0 0,0-1 0,0 0-1,12-10-18,2-15 1,-1 0 0,-2-1 0,0 0 0,-2-1 0,8-43 0,-5 24-126,-24 211 293,12-159-183,0 1 1,1-1-1,-1 1 0,1-1 0,0 1 1,1-1-1,0 0 0,-1 1 0,2-1 1,-1 0-1,4 6 0,-4-8-281,0 0-1,0-1 1,1 1-1,-1 0 1,1-1 0,0 0-1,0 1 1,-1-1-1,1 0 1,1-1-1,-1 1 1,0 0-1,0-1 1,1 0-1,-1 0 1,1 0-1,-1 0 1,7 1 0,14-2-1874,4 0 205</inkml:trace>
  <inkml:trace contextRef="#ctx0" brushRef="#br0" timeOffset="381.16">1747 1972 7873,'76'-10'2594,"-19"2"-4715,-3 3-3288,-43 4 4092</inkml:trace>
  <inkml:trace contextRef="#ctx0" brushRef="#br0" timeOffset="382.16">1873 2037 4156,'-11'15'532,"9"-12"-30,0 0 0,-1 0 0,1 0 0,0 0 0,1 0 0,-1 0 0,0 1 0,1-1 0,0 1 0,0-1 0,0 1 0,-1 6 0,5-9-473,0 0-1,0 0 1,0 0-1,0-1 0,1 0 1,-1 0-1,0 0 1,0 0-1,4 0 0,-2 0-121,1-1-397,0 0 1,0 0-1,1-1 1,-1 0-1,-1 0 1,11-4-1,1-1-1272,7-2-614</inkml:trace>
  <inkml:trace contextRef="#ctx0" brushRef="#br0" timeOffset="875.83">2468 1699 6301,'-4'-3'339,"-1"1"1,1 0 0,0 0 0,-1 0-1,1 0 1,-1 0 0,0 1 0,1 0-1,-1 0 1,0 0 0,0 1 0,0 0-1,0 0 1,-8 1 0,1-1-61,12 0-228,-1 0-1,0 0 0,0 0 0,0 0 1,0 1-1,1-1 0,-1 0 0,0 1 1,0-1-1,1 1 0,-1-1 1,0 0-1,0 1 0,1 0 0,-1-1 1,1 1-1,-1-1 0,0 1 0,1 0 1,-1-1-1,1 1 0,0 0 0,-1 0 1,1-1-1,-1 1 0,1 0 0,0 0 1,0 0-1,-1-1 0,1 1 0,0 0 1,0 0-1,0 0 0,0 0 1,0-1-1,0 1 0,0 0 0,0 0 1,1 0-1,-1 1 0,1 1 75,-1 0 1,1 0-1,-1 0 1,1-1-1,0 1 0,0 0 1,0 0-1,0-1 0,1 1 1,2 3-1,132 128 1521,-131-130-1616,0 1 0,-1-1 0,0 1 0,0 1 0,0-1 0,0 0 0,-1 1 0,0 0 0,0 0 0,-1 0 0,1 0 0,-1 0 0,0 0 0,-1 1 0,0-1 0,0 1 0,0-1 0,-1 1 0,-1 10 0,1-16-187,0 0 0,-1 0 1,1 0-1,-1 0 0,0-1 1,1 1-1,-1 0 0,0 0 1,1-1-1,-1 1 1,0 0-1,0-1 0,0 1 1,1-1-1,-1 1 0,0-1 1,0 1-1,0-1 0,0 0 1,0 0-1,0 1 0,0-1 1,0 0-1,0 0 0,0 0 1,0 0-1,0 0 1,-1 0-1,-2 0-873,0 0 1,1 0-1,-1 0 0,0 0 1,1 0-1,-1-1 0,-6-2 1,-3-6-1273</inkml:trace>
  <inkml:trace contextRef="#ctx0" brushRef="#br0" timeOffset="1387.36">2462 1636 8441,'11'-11'482,"1"1"1,0 0 0,1 1-1,0 0 1,0 1-1,1 0 1,0 1-1,0 1 1,29-8 0,4 1-584,39-14-5466,-68 20 2676</inkml:trace>
  <inkml:trace contextRef="#ctx0" brushRef="#br0" timeOffset="1799.79">195 222 5196,'5'-13'482,"-1"0"0,0 0 0,-1 0 0,-1 0 0,0 0 0,-1 0 0,0-20-1,-2 31-446,1 1 0,0-1 0,-1 1-1,1 0 1,-1-1 0,1 1-1,-1-1 1,0 1 0,0 0 0,0-1-1,1 1 1,-1 0 0,0 0-1,-1 0 1,1 0 0,0 0 0,0 0-1,0 0 1,-1 0 0,1 0-1,0 1 1,-1-1 0,1 0 0,0 1-1,-1-1 1,1 1 0,-2-1-1,1 1-36,0-1 0,0 1-1,0-1 1,0 1-1,0 0 1,0 0 0,0-1-1,0 1 1,0 1 0,0-1-1,0 0 1,1 0-1,-1 1 1,0-1 0,0 1-1,0 0 1,0 0-1,1-1 1,-1 1 0,0 0-1,-2 3 1,-5 5 147,1 1-1,1 0 1,0 1-1,0 0 1,1 0 0,0 0-1,1 1 1,1 0 0,0 0-1,0 0 1,-3 21-1,2 8-23,1 1 0,3 49 0,1-64-173,1-13 52,0 0 1,1-1-1,1 1 1,0-1-1,1 0 0,6 17 1,39 73 2,-40-86 76,2-1-1,0 0 0,15 15 1,-14-17-831,-1 0 1,-1 0-1,16 28 1,-25-40 249,-1 0 0,1 0 0,0 1 0,-1-1 0,0 0 0,1 0 0,-1 1 0,0-1 0,0 3 0,0-2-151,0 5-1121</inkml:trace>
  <inkml:trace contextRef="#ctx0" brushRef="#br0" timeOffset="2476.21">4 735 5637,'-1'-16'348,"0"9"17,0 1 1,0 0-1,1-1 1,0 1-1,2-12 1,-1 16-326,0-1 0,0 0 0,0 1 0,0-1 0,0 1 0,1 0 0,-1-1 0,1 1 0,-1 0 0,1 0 0,0 0 0,0 0 0,0 0 0,0 0 0,0 1 0,1-1 0,2-1-1,11-6-41,0 1 0,1 1-1,0 0 1,1 1 0,33-7-1,98-6-724,-25 3 42,-93 11 665,-8 2 36,-1-1 1,0-1 0,0-1 0,0-1 0,23-11 0,-45 18-12,0 0 0,1 0 0,-1 0 0,1 0 0,-1-1 0,1 1 0,-1 0 1,1 0-1,-1 0 0,1-1 0,-1 1 0,0 0 0,1-1 0,-1 1 0,0 0 0,1-1 0,-1 1 0,0 0 0,1-1 0,-1 1 0,0-1 0,0 1 0,1-1 1,-1 1-1,0-1 0,0 1 0,0-1 0,0 1 0,0-1 0,0 1 0,0 0 0,0-1 0,0 1 0,0-1 0,0 1 0,0-1 0,0 1 0,0-1 0,0 1 1,0-1-1,0 1 0,-1-1 0,1 1 0,0-1 0,0 1 0,-1-1 0,1 1 0,0 0 0,0-1 0,-1 1 0,1 0 0,0-1 0,-1 1 0,1 0 1,-1-1-1,1 1 0,-1 0 0,1 0 0,0-1 0,-1 1 0,1 0 0,-2 0 0,-31-12 493,22 11-369,0 0 1,-1 0-1,1 2 0,-1-1 0,1 1 0,-1 1 0,1 0 0,0 1 0,0 0 0,0 1 0,0 0 0,1 0 0,-12 7 0,14-6-117,0 0 0,0 1 0,0-1 0,1 2 0,0-1 0,0 1 0,0 0 0,1 0 0,0 1 0,0 0 0,1 0 0,0 0 0,1 1 0,0 0 0,0 0 0,-3 9 0,7-16 0,-1 0-1,0-1 0,1 1 0,-1 0 0,1 0 1,-1 0-1,1 0 0,0 0 0,0 0 1,0 0-1,0 0 0,0-1 0,0 1 1,0 0-1,1 0 0,-1 0 0,1 0 0,-1 0 1,1 0-1,0-1 0,0 1 0,0 0 1,0-1-1,0 1 0,0 0 0,0-1 1,2 2-1,1-1 82,0 0 1,0 0-1,0-1 0,0 0 1,0 0-1,0 0 0,0 0 1,0-1-1,0 1 0,1-1 1,6-1-1,-8 1-59,1-1 0,0 0-1,-1 0 1,1 0 0,-1-1 0,1 0 0,-1 1-1,0-1 1,1 0 0,-1 0 0,0-1 0,4-3-1,33-34 692,28-39-553,-67 78-173,-1 1 1,0 0-1,1 0 0,-1 0 0,1 0 0,-1 0 0,1 0 0,-1 0 1,1 0-1,-1 0 0,1 0 0,-1 0 0,0 0 0,1 1 0,-1-1 1,1 0-1,-1 0 0,1 0 0,-1 0 0,0 1 0,1-1 1,-1 0-1,1 1 0,-1-1 0,0 0 0,1 1 0,-1-1 0,0 0 1,0 1-1,1-1 0,-1 0 0,0 1 0,0-1 0,1 1 0,-1-1 1,0 1-1,0-1 0,0 0 0,0 1 0,0-1 0,0 1 1,0 0-1,13 32 30,-8-20-2,-3-8-29,0-1 0,0 1 0,1-1 0,-1 0-1,1 1 1,0-1 0,1-1 0,-1 1 0,1 0 0,-1-1-1,1 0 1,0 1 0,0-2 0,0 1 0,1 0 0,-1-1-1,1 0 1,-1 0 0,1 0 0,0-1 0,0 1 0,0-1-1,0 0 1,0-1 0,0 1 0,0-1 0,0 0 0,0 0-1,0 0 1,9-3 0,-7 1 2,1 0-1,-1 0 1,0-1 0,0 0-1,0 0 1,0-1 0,0 0-1,-1 0 1,0-1 0,0 0-1,0 0 1,0 0 0,-1-1-1,0 0 1,0 0 0,0 0-1,-1 0 1,0-1 0,5-10-1,3-13-20,-2-1-1,-1 0 1,-2 0 0,8-63-1,-8-128-244,-7 211 251,0 11 14,0-1 1,0 1 0,1-1 0,-1 1 0,0-1 0,0 1 0,0-1 0,0 1-1,-1-1 1,1 1 0,0-1 0,0 1 0,0-1 0,0 1 0,0-1 0,0 1-1,-1-1 1,1 1 0,0 0 0,0-1 0,-1 1 0,1-1 0,0 1 0,-1 0-1,1-1 1,0 1 0,-1 0 0,1-1 0,-1 1 0,1 0 0,-1 0 0,1-1-1,0 1 1,-1 0 0,1 0 0,-1 0 0,1 0 0,-1-1 0,1 1 0,-1 0-1,1 0 1,-1 0 0,1 0 0,-1 0 0,1 0 0,-1 0 0,0 1 0,-1-1 3,1 1 1,-1 0 0,1-1-1,0 1 1,-1 0 0,1 0 0,-1 0-1,1 0 1,0 0 0,0 0 0,0 0-1,0 0 1,0 0 0,-2 3 0,-4 9 31,1 0 1,0 1-1,0 0 1,2 0 0,0 0-1,0 1 1,-2 23 0,0 107 96,6-124-130,1-12-2,0 1-1,1 0 1,0 0 0,0-1 0,1 1-1,1-1 1,-1 0 0,1 0 0,1 0-1,0 0 1,0-1 0,11 13 0,-13-17 5,0 0 0,0 0 0,1 0 1,-1 0-1,1-1 0,0 0 1,0 0-1,0 0 0,0 0 0,1-1 1,-1 1-1,1-1 0,-1 0 1,1-1-1,0 1 0,0-1 0,0 0 1,0 0-1,0 0 0,0-1 1,0 0-1,0 0 0,0 0 0,0 0 1,0-1-1,8-2 0,-7 0-6,1 1 0,-1-2 0,0 1 0,-1-1 0,1 0 0,0 0 0,-1 0 0,0-1 0,0 0 0,-1 0 0,1 0 0,-1-1 0,0 1 0,-1-1 0,1 0 0,4-13 0,1-2-70,-2 0 0,0-1 1,5-39-1,-13 71 80,1 0-1,0 0 1,0 0-1,0 0 1,2 0 0,-1 0-1,1 0 1,1 0-1,-1-1 1,2 1-1,-1-1 1,10 17 0,-9-21-78,0 0 0,0 0 1,1-1-1,0 0 1,0 0-1,0 0 0,0 0 1,0-1-1,1 1 1,-1-1-1,13 4 1,-13-6-463,-1 0 1,1 0 0,-1 0-1,1 0 1,0-1 0,-1 0-1,1 0 1,0 0 0,-1 0-1,9-3 1,7-4-1882</inkml:trace>
  <inkml:trace contextRef="#ctx0" brushRef="#br0" timeOffset="2875.16">1244 24 7441,'-12'-6'292,"2"3"320,2 0 144,3-1 152,-1 1-248,2 0-320,-1 1 32</inkml:trace>
  <inkml:trace contextRef="#ctx0" brushRef="#br0" timeOffset="2876.16">652 210 6173,'0'0'112,"-3"0"1800,3-8-1720,12 8-132,0-8-32,2 2 24,5 6-20,3-8-140,3 1-356,5 3-444,3-3-400,3 2-445,4-1 81</inkml:trace>
  <inkml:trace contextRef="#ctx0" brushRef="#br0" timeOffset="3779.19">1331 329 6081,'1'-19'2385,"2"18"-2273,1-1 0,-1 1 0,1-1 0,-1 1-1,1 0 1,-1 1 0,1-1 0,0 0 0,0 1 0,-1 0 0,1 0-1,0 0 1,-1 0 0,1 1 0,0-1 0,-1 1 0,1 0 0,0 0-1,-1 1 1,1-1 0,-1 1 0,0-1 0,1 1 0,-1 0 0,0 0 0,4 4-1,0 1-24,-1 1-1,1-1 0,-1 2 1,-1-1-1,1 0 1,-1 1-1,-1 0 0,0 0 1,5 17-1,0 7 74,7 52 0,-9-44 68,6-79 258,-10 24-484,1-1 0,0 1 0,1 1 1,1-1-1,7-14 0,-9 21-20,0-1-1,1 1 1,0 0 0,0 0-1,1 1 1,0 0-1,0-1 1,0 2 0,15-11-1,-20 16 19,0-1 0,1 0 0,-1 1-1,1-1 1,-1 1 0,1-1 0,-1 1 0,1 0-1,-1 0 1,1 0 0,-1 0 0,1 0 0,-1 0-1,1 0 1,0 0 0,-1 0 0,1 1 0,-1-1-1,1 1 1,-1-1 0,0 1 0,1 0 0,-1-1-1,0 1 1,1 0 0,-1 0 0,0 0 0,0 0-1,0 0 1,1 0 0,-1 0 0,0 1 0,-1-1-1,1 0 1,0 0 0,0 1 0,0-1 0,0 3-1,5 9 5,0-1 1,-1 1-1,6 20 0,-6-17 33,0 2-59,1-1 179,-3-35-37,-3 8-129,2-1 1,0 1 0,0 0-1,1-1 1,0 1-1,0 1 1,1-1-1,1 0 1,0 1-1,0 0 1,0 0-1,2 0 1,-1 1-1,1 0 1,9-9 0,-15 17 5,-1-1 1,1 0 0,0 0-1,0 1 1,0-1-1,0 0 1,0 1 0,0-1-1,0 1 1,0-1 0,0 1-1,0-1 1,1 1 0,-1 0-1,0 0 1,0 0 0,0 0-1,0-1 1,0 2 0,1-1-1,-1 0 1,0 0 0,0 0-1,0 0 1,0 1-1,0-1 1,1 0 0,-1 1-1,0-1 1,0 1 0,0-1-1,0 1 1,0 0 0,1 1-1,3 3 8,0 0-1,-1 0 0,0 1 0,0 0 1,4 7-1,9 12 20,-8-15-16,1 0 1,0-1-1,1 0 1,0 0-1,0-2 1,1 1-1,22 10 0,-25-14-1,0-1-1,0 0 0,0 0 0,0-1 1,1 0-1,-1-1 0,1 0 0,-1 0 1,1-1-1,-1 0 0,1-1 0,12-2 1,-14 0 9,0 1 1,0-1 0,0-1 0,0 1 0,-1-1-1,1-1 1,-1 1 0,0-1 0,0-1 0,-1 1-1,1-1 1,-1 0 0,-1-1 0,1 1 0,-1-1-1,0 0 1,-1 0 0,0-1 0,0 0 0,0 1-1,-1-1 1,0 0 0,-1-1 0,1 1 0,-2 0-1,1-1 1,-1 1 0,-1-1 0,1-12 0,-1 21-17,0-4-1,0-1 0,0 1 0,0-1-1,-1 1 1,1 0 0,-1-1 0,0 1-1,-2-4 1,2 6-2,0 1 0,0 0 0,0 0 0,0 0 0,0-1 0,0 1-1,-1 0 1,1 0 0,0 1 0,-1-1 0,1 0 0,-1 0 0,1 1 0,-1-1 0,1 0 0,-1 1-1,1 0 1,-1-1 0,1 1 0,-1 0 0,0 0 0,1 0 0,-1 0 0,-3 0 0,-4 1 4,0 1 0,0-1 1,0 1-1,0 1 1,0 0-1,1 0 1,-1 0-1,1 1 1,0 1-1,0-1 0,0 1 1,0 1-1,-10 9 1,9-7 6,1-1 0,0 1 1,1 1-1,0-1 0,0 1 1,1 0-1,0 1 0,0-1 1,1 1-1,1 1 0,-5 12 1,8-20-7,0-1-1,1 1 1,-1-1 0,1 1 0,-1-1 0,1 1 0,0-1 0,0 1 0,0 0 0,0-1 0,1 1 0,0 2 0,-1-4-1,1 0 0,0 0 0,0 0 0,0 0 0,0 0 0,-1 0 0,1-1 0,0 1 0,0 0 0,1-1 0,-1 1 0,0-1 0,0 1 0,0-1 0,0 1 0,0-1 0,1 0 0,-1 0 0,0 1 0,0-1 0,0 0 0,1 0 0,-1 0 0,0 0 0,2-1 0,0 0 2,1 1-1,-1-1 1,1 0 0,-1-1 0,0 1-1,0-1 1,1 1 0,-1-1 0,0 0-1,-1 0 1,1 0 0,0-1 0,0 1-1,-1-1 1,3-2 0,39-50-43,-35 43 27,21-22 26,-27 33-18,-1-1 0,1 0 0,-1 1 0,1 0 0,-1 0 0,1 0 0,0 0 0,0 0 0,-1 0 0,1 1 1,0-1-1,0 1 0,4 0 0,-5 0 7,-1 1 0,0 0 1,0-1-1,1 1 1,-1 0-1,0 0 0,0-1 1,0 1-1,0 0 1,0 0-1,0 0 0,0 0 1,-1 1-1,1-1 1,0 0-1,-1 0 0,1 0 1,0 1-1,0 1 1,12 33 22,-11-29-21,0-2 4,0-1-1,0 1 1,0-1 0,0 0-1,1 1 1,-1-1 0,1 0 0,0-1-1,0 1 1,1 0 0,-1-1-1,1 0 1,0 0 0,0 0-1,5 3 1,29 8-2157,6-10-4763,-34-4 4464</inkml:trace>
  <inkml:trace contextRef="#ctx0" brushRef="#br0" timeOffset="4816.04">988 763 4428,'-35'4'150,"23"-3"331,0 0 1,0 1 0,0 0 0,1 1-1,-17 6 1,28-8-450,1-1 0,-1 0 1,0 0-1,0 1 0,0-1 0,0 0 0,0 0 1,1 1-1,-1-1 0,0 0 0,0 0 0,0 0 1,1 1-1,-1-1 0,0 0 0,0 0 0,0 0 1,1 0-1,-1 1 0,0-1 0,0 0 0,1 0 1,-1 0-1,0 0 0,1 0 0,-1 0 0,0 0 1,0 0-1,1 0 0,-1 0 0,0 0 0,1 0 1,-1 0-1,0 0 0,0 0 0,1 0 0,-1 0 1,0 0-1,0 0 0,1-1 0,18 3-67,-5-2 78,55 0 558,76-10 1,742-47-105,-835 54-511,-48 3 8,-18 0 12,4 0 50,-52 0 452,-77 10 0,-45 14-435,-152 24-18,237-29-60,-128 41 0,212-55-100,6-3 98,1 1 0,-1 0 0,-13 7 0,21-9-105,-1 0 0,1 0 1,-1 0-1,1 0 0,-1 1 0,1-1 0,0 0 0,-1 1 0,1-1 0,0 1 0,0-1 0,0 1 0,0-1 1,0 1-1,1 0 0,-1-1 0,0 1 0,1 0 0,-1 0 0,1-1 0,0 1 0,-1 3 0,2-3 0,-1-1 0,1 0 0,0 0 0,-1 0 0,1 0 0,0 0 0,0 0 0,0 0 0,0 0 0,-1 0 0,1 0 0,0-1 0,1 1 0,-1 0 0,0-1 0,0 1 0,0 0 0,0-1 0,0 0 0,1 1 0,-1-1 0,0 0 0,0 1 0,3-1 0,40 7-1233,-36-6 1041,36 3-689,60-4-1,-52 0 667,-20-2 626,0-1-1,-1-2 1,1-1 0,-1-1 0,0-1 0,43-19 0,-69 25-80,0 1 0,0-1-1,-1-1 1,1 1 0,-1-1 0,1 1-1,-1-1 1,0 0 0,0-1-1,0 1 1,-1-1 0,1 0-1,-1 0 1,0 0 0,0 0-1,0 0 1,-1-1 0,1 1-1,-1-1 1,0 0 0,-1 0 0,1 1-1,-1-1 1,0 0 0,0-1-1,1-8 1,-3 13-219,1 0 1,0 1-1,-1-1 1,1 0-1,-1 0 1,1 0-1,-1 1 1,1-1-1,-1 0 0,1 0 1,-1 1-1,1-1 1,-1 1-1,0-1 1,0 1-1,1-1 1,-1 1-1,0-1 1,0 1-1,0-1 0,1 1 1,-1 0-1,0 0 1,0-1-1,0 1 1,0 0-1,0 0 1,0 0-1,1 0 1,-1 0-1,0 0 0,0 0 1,-1 0-1,0 0 0,1 0-1,-1 0 0,0 0 0,1 0 0,-1 1 0,0-1 0,1 0 1,-1 1-1,0-1 0,1 1 0,-1 0 0,1-1 0,-1 1 0,1 0 1,-1 0-1,1 0 0,-2 2 0,-7 15 9,1 0 0,0 1 0,2 1 0,0-1 0,-7 39 0,5-4 132,-1 54 1,5 129 367,6-163-282,-1-72-221,0 0 0,0 0 0,0 0 0,-1 1 0,1-1 0,0 0 0,-1 0 0,0 0 0,1 0 0,-1 0 0,0 0 0,0 0 0,0 0 0,0 0 0,-1 0 0,1-1 0,0 1 0,-1 0 0,1-1 0,-1 1 0,0-1 0,1 0 0,-1 1 0,0-1 0,0 0 0,0 0 0,0 0 0,0 0 0,0 0 0,0-1 0,0 1 0,0-1 0,0 1 0,-1-1 0,1 0 0,0 0 0,0 0 0,0 0 0,-1 0 0,1 0 0,0-1 0,0 1 0,0-1 0,0 1 0,0-1 0,0 0 0,0 0 0,0 0 0,0 0 0,-2-2 0,-6-5-21,0 0 0,1-1 0,0-1-1,0 1 1,1-1 0,0-1 0,1 0 0,1 0-1,-1 0 1,2-1 0,0 1 0,0-1 0,1-1 0,-3-13-1,6 22-25,0 0-1,0 0 1,-1 0-1,1 0 1,-1 1-1,0-1 1,0 0-1,0 1 1,-5-6-1,6 40 45,1-26 46,1 0 0,0-1 0,1 1-1,-1-1 1,1 1 0,0-1 0,0 0 0,0 0 0,0 0 0,1 0 0,3 5-1,0-2 63,0 0-1,0 0 1,1 0-1,14 11 0,-12-13-62,0-1-1,1 0 1,0 0-1,-1-1 0,1 0 1,0 0-1,1-1 1,-1-1-1,0 0 0,1 0 1,-1-1-1,17-2 0,-7 2 24,-13-1-5,0 0 1,-1 0-1,1 0 1,0-1-1,-1 0 0,1-1 1,-1 0-1,0 0 0,0 0 1,0 0-1,0-1 0,8-7 1,-7 6 64,0-2 0,0 1 1,-1-1-1,0 1 1,0-2-1,0 1 1,-1-1-1,8-15 1,-8 10 67,-1 0 1,0 0 0,-1-1 0,-1 1 0,0-1-1,0 1 1,-2-25 0,0 37-202,0 0 0,0 0 1,0 1-1,0-1 0,-1 0 0,1 1 1,0-1-1,0 0 0,-1 1 0,1-1 1,0 0-1,-1 1 0,1-1 1,-1 0-1,1 1 0,-1-1 0,1 1 1,-1-1-1,1 1 0,-1-1 0,0 1 1,1 0-1,-1-1 0,1 1 0,-1 0 1,0-1-1,1 1 0,-1 0 1,0 0-1,0 0 0,1 0 0,-1-1 1,0 1-1,1 0 0,-1 0 0,0 0 1,0 0-1,1 1 0,-1-1 0,0 0 1,0 0-1,1 0 0,-2 1 0,-1 0 18,1-1-1,-1 1 0,1 0 0,-1 0 1,1 0-1,-1 0 0,1 0 0,0 0 1,-1 1-1,1-1 0,-3 3 0,-15 24-1162,1 0 0,-20 38 0,11-16-3383,10-20 1401</inkml:trace>
</inkml:ink>
</file>

<file path=word/ink/ink8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6:17.545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0 25 764,'0'-4'0,"0"-1"20,0 2 0,0 0 8,0 1-16,0-1-16,0 1-16,0 0-200</inkml:trace>
</inkml:ink>
</file>

<file path=word/ink/ink8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6:17.097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0 0 680,'9'24'1299,"-2"-19"-1266,-1-1 0,1 0 0,-1-1 0,1 0 1,0 0-1,15 4 0,52 12 140,-64-17-164,309 44 150,-134-23-11,500 30-2283,-654-52 1974,-1 1 1</inkml:trace>
</inkml:ink>
</file>

<file path=word/ink/ink8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5:18.776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96 17 384,'0'0'2756,"-19"-7"-2306,15 7-364,-5 0-93,-5-1 12,11-6-22,3 6 16,6 1 16,-2-1-9,-1 1 0,1 0 1,-1 0-1,1 1 0,-1-1 0,0 1 1,1-1-1,-1 1 0,0 0 0,5 2 1,4 2 39,23 5 140,1-1 0,38 4 0,21 4-76,-80-15-97,0 0 0,-1-2 0,1 1 0,20-3 0,7 0 61,39 9 93,-79-7-171,-14-2-138,12 2 142,0-1 0,0 1 0,0 0 0,0-1 0,0 1 0,0-1 1,0 1-1,0 0 0,-1-1 0,1 1 0,0 0 0,0-1 0,0 1 0,-1 0 0,1-1 0,0 1 1,-1 0-1,1-1 0,0 1 0,-1 0 0,1 0 0,0-1 0,-1 1 0,1 0 0,0 0 1,-1-1-1,0 1 0,1 0 0,-1 0 0,1-1 0,-1 1 1,1 0-1,-1 0 0,1-1 0,-1 1 0,1 0 0,0-1 1,-1 1-1,1-1 0,0 1 0,-1-1 0,1 1 1,0 0-1,0-1 0,-1 1 0,1-1 0,0 1 0,0-1 1,0 1-1,0-1 0,0 1 0,-1-1 0,1 0 1,0 0-1,-1 1 7,1 0-6,0 0-1,-1 0 1,1 0 0,-1 0 0,1 0 0,0 0-1,-1 0 1,1 0 0,-1-1 0,1 1 0,0 0 0,-1 0-1,1 0 1,0-1 0,-1 1 0,1 0 0,0 0-1,-1-1 1,1 1 0,0 0 0,-1 0 0,1-1 0,0 1-1,0-1 1,-1 1 0,1 0 0,0-1 0,0 1 0,0 0-1,0-1 1,-1 1 0,1-1 0,0 1 0,0 0-1,0-1 1,0 0 0,0 1-4,0-1-1,-1 1 1,1-1-1,-1 1 1,1-1-1,0 1 1,-1-1-1,1 1 1,-1 0-1,1-1 1,-1 1-1,1 0 1,-1-1-1,1 1 1,-1 0 0,0 0-1,1-1 1,-1 1-1,1 0 1,-1 0-1,0 0 1,1 0-1,-1 0 1,1 0-1,-1 0 1,0 0-1,1 0 1,-1 0-1,1 0 1,-1 1-1,0-1 1,1 0-1,-1 0 1,-6 1 51,6-1-38,-36 0-129,-254 0 172,265 10-106,1-3 95,22-6-41,0 1 0,-1-1 0,1 0-1,0 0 1,-1 0 0,1-1 0,-5 1-1,-57-1-15,40 0 49,23 0 30,11 0 44,470 0 24,-514 0-87,-275 0-13,178 11 470,137-10-394,0 0-1,0-1 0,0 1 0,0-1 0,1 0 0,-1 0 0,8-2 0,7 1-87,15 0 10,0-1 1,58-12-1,-41 5 14,-11 2-39,45-14 1,-84 20 266</inkml:trace>
</inkml:ink>
</file>

<file path=word/ink/ink8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36:54.547"/>
    </inkml:context>
    <inkml:brush xml:id="br0">
      <inkml:brushProperty name="width" value="0.2" units="cm"/>
      <inkml:brushProperty name="height" value="0.4" units="cm"/>
      <inkml:brushProperty name="color" value="#A2D762"/>
      <inkml:brushProperty name="tip" value="rectangle"/>
      <inkml:brushProperty name="rasterOp" value="maskPen"/>
    </inkml:brush>
  </inkml:definitions>
  <inkml:trace contextRef="#ctx0" brushRef="#br0">116 13 1708,'0'0'2082,"0"16"-682,0-17-1320,0 1 0,0-1 1,0 0-1,0 0 0,0 1 0,-1-1 0,1 0 1,0 0-1,0 1 0,-1-1 0,1 0 1,0 0-1,-1 1 0,1-1 0,-1 1 1,1-1-1,-1 0 0,1 1 0,-1-1 1,0 1-1,1-1 0,-1 1 0,0-1 1,1 1-1,-1 0 0,0-1 0,0 1 0,-1-1-19,0 1 0,0-1-1,1 1 1,-1 0-1,0 0 1,1 0-1,-1 0 1,0 0 0,0 0-1,1 1 1,-1-1-1,0 1 1,1-1-1,-1 1 1,-2 0-1,-16 10 592,16-8-409,0-1 0,-1 0 0,1 1 0,-1-1-1,1-1 1,-1 1 0,0-1 0,0 0 0,-8 1 0,15-23 865,119 21-131,-105-6-947,-15 6-33,0-1 0,0 0-1,0 0 1,1 1-1,-1-1 1,0 1-1,1-1 1,-1 1-1,0-1 1,1 1-1,-1 0 1,1 0-1,0 0 1,46-10 1,622 10 1724,-574 10-1692,54-2-42,172 9 98,-122-3-72,235 16 801,-169-11-818,13-5 103,-49-6-24,-69-4-74,378 3 144,-491-7-170,50 11 55,402-11 412,-498 0-448,194 0-1620,-212-5 349,15 4 1071,-1 0 0,0 0 0,0 0 0,1 1-1,-1-1 1,0 1 0,0-1 0,0 1 0,0-1 0,-3 1-1,-36-7-3371,34 5 2967,1 0 1,-1 1 0,0 0-1,-10-1 1,-7 2-833,0 0-26</inkml:trace>
</inkml:ink>
</file>

<file path=word/ink/ink8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37:23.963"/>
    </inkml:context>
    <inkml:brush xml:id="br0">
      <inkml:brushProperty name="width" value="0.1" units="cm"/>
      <inkml:brushProperty name="height" value="0.6" units="cm"/>
      <inkml:brushProperty name="color" value="#F6630D"/>
      <inkml:brushProperty name="inkEffects" value="pencil"/>
    </inkml:brush>
  </inkml:definitions>
  <inkml:trace contextRef="#ctx0" brushRef="#br0">595 59 3088,'0'0'4,"0"0"76,0 0 24,0 0 140,0 0 72,0 0-40,0 0 4,0 0-144,0 0-84,0 0-12,0 0-4,0 0 20,0 0 56,0 0-48,0 0 44,0 0 8,0 0-80,0 0 60,0 0 36,0 0 49,0 0 23,0 0-16,0 0-76,0 0-56,0 0 64,0 0 80,-2 0 24,-1 1 44,0 2-40,-2-1-64,1 0-72,0 1-32,0 1-20,0-2-16,1 0 44,1 1 4,0-1 64,2 0 12,0-1-32,0 0-32,0 0-24,0 0-24,0 1 64,0-2 28,0 2 32,0 0 40,0 0-32,0 0 48,0-1-48,0 1-48,0 0 20,0-1-60,0 1-20,0-1 0,0 0 12,0 0-28,-2 0 60,-2 0 128,1 0-28,0 0 76,1 0-92,1-1-80,0 0-28,1 0 68,0 0 24,0 0 32,0 0-40,0 0-68,0 0-32,0 0-48,0 0 60,0 0-20,0 0 64,0 0-8,0 0-28,0 0-8,0 0-56,0 0 8,0 0-20,0 0 20,0 0 12,0 0-32,0 0 28,0 0 24,0 0 16,0 0 28,0 0 28,0 0-44,0 0-12,0 0-8,0 0-48,0 0 64,0 0 12,0 0 20,0 0 0,0 0-104,0 0-4,0 0-16,0 0 44,0 0-4,0 0-4,0 0 0,0 0-36,0 0 28,0 0-40,0 0 0,0 0-28,0 0 28,0 0 8,0 0 4,0 0 28,0 0-48,0 0 36,0 0-172,0 0-308,0 0-120,0 0-372,0 0-120,0 0-36,0 0-208,0 0-68,-2 0-161,0 0-231,-3 0 284,0 0-308</inkml:trace>
  <inkml:trace contextRef="#ctx0" brushRef="#br0" timeOffset="1136.65">594 112 3264,'1'0'28,"1"0"8,0 0 104,2 0 144,0 0 48,1 0 44,1 0 60,0 0-80,0 0-3,0 0-45,0 0-136,0-2 140,-2-1 48,0 1 164,-2 0 164,-1 0-52,0 1 4,-1 1 84,-1 0-20,4 0-72,-1 0 36,4 0-192,1 0-72,0 0 44,1 0-100,1 0 20,0 0-44,0 0-28,0 0-60,0 0-36,-1-1-60,0-2 20,-1 1 144,-2 0 16,0 1 8,-2 0-83,-2 1-13,0 0 72,0 0 4,-1 0 0,-1 0-140,1 0-136,0 0 12,0 0-44,-1 0 44,-1 0-12,0 0 0,-3 0 20,-1 0-20,-1 0 76,-2 0-32,0 0 32,-1 0-32,-1-2-76,0 0 32,-2-1-44,-1 0 48,-1-1-16,-2 2 4,0 0-16,-2 0-16,-1 2 8,-1-1 0,-2 1-24,0 0 48,0 0-16,-1 1-8,1-1 120,-1 0 24,1 0 20,0 0 0,0 0-120,0 0-20,0 0-36,-1 0 20,0 1 36,1 1-64,-2 0 52,0 1-40,0 0 72,1-1 104,0 0 0,2 0 24,2 0-72,2-1-64,3-1-24,2 1 4,2-1 0,4 0-48,2-1 12,1 1-24,3 0-12,0 0 72,1 0-24,1 0 24,-1 0-12,1 0 8,-1 0-20,3 0 0,0 0-12,2 0-12,2 0 44,1-1 12,0-1-20,1-2-24,0 0 0,0-1-44,1 0 100,-1 0-80,-1-1-8,1 1 44,-1 0-68,1 0 88,-2 0-8,-1 0-4,1 0-8,-2 2 0,0-1 32,-1 1 4,0 0 40,-1 0 40,-1 0-12,0 1-24,-1 0-48,0 1-32,-1-1-36,0 2 24,0-1 12,0 1 0,0 0 0,0 0-48,0 0 24,-1 2-56,-1 0 80,-3 3 12,-3 1-36,-1 2 80,-1 1-56,0 1 44,1 1-12,0 0 16,0 1 20,1-1-32,2 1 44,0 0-80,2-1-24,1 0 36,1 0-24,1-1 60,1-1-16,0 1-32,4-1 24,5-1-28,3 0 16,3-1-48,3-1-20,2-1-4,2-2-112,1 0-264,1-2-368,1-1-488,-1 0-360,0-2-285,-2-1-463,0-2-460,-3-2-472,-3-1 311,-3 1-651</inkml:trace>
</inkml:ink>
</file>

<file path=word/ink/ink8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37:07.685"/>
    </inkml:context>
    <inkml:brush xml:id="br0">
      <inkml:brushProperty name="width" value="0.2" units="cm"/>
      <inkml:brushProperty name="height" value="0.4" units="cm"/>
      <inkml:brushProperty name="color" value="#A2D762"/>
      <inkml:brushProperty name="tip" value="rectangle"/>
      <inkml:brushProperty name="rasterOp" value="maskPen"/>
    </inkml:brush>
  </inkml:definitions>
  <inkml:trace contextRef="#ctx0" brushRef="#br0">771 1 2648,'480'0'814,"-460"0"-872,0 1-1,-1 1 1,1 1-1,-1 1 1,0 1-1,27 10 1,-58-16-21,0 0 0,-1 1 1,-14 2-1,-7-1 15,-171-11 20,-100-1 921,280 11-805,-235-8 723,232 25-608,11-12 35,-1-1-1,1 0 1,-1-1-1,0-1 1,0-1-1,0 0 1,-20-3-1,4 2-16,31 0-199,0 1 0,1 0 1,-1 0-1,0 0 0,1 0 1,-1 0-1,1 1 0,-1-1 0,-2 3 1,-20 10 147,6-8-48,0-1-1,0-1 0,-1-1 1,1 0-1,-28-1 0,-47 8 589,93-10-684,1 0 0,0 0 0,-1 0 0,1 1 0,0-1 0,0 0 0,-1 0 0,1 1 0,0-1 0,0 0 0,-1 0-1,1 1 1,0-1 0,0 0 0,0 1 0,-1-1 0,1 0 0,0 1 0,0-1 0,0 1 0,0-1 0,0 0 0,0 1 0,0-1-1,0 0 1,0 1 0,0-1 0,0 0 0,0 1 0,0-1 0,0 1 0,0-1 0,0 0 0,1 1 0,-1-1 0,0 0 0,0 1 0,0-1-1,0 0 1,1 1 0,-1-1 0,1 1 0,44 3 114,0-2 1,59-4-1,-18 0 227,-43 4-59,77 14 0,-77-8-47,79 2 0,228-4 332,82-6-468,-277 10-58,37-2-31,143-1-5,-114-7 741,-221 0-737</inkml:trace>
</inkml:ink>
</file>

<file path=word/ink/ink8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5:31.436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60 83 5729,'-60'-8'4773,"82"8"-3760,19 1-735,-4 0-260,0-2 0,66-10-1,318-39-6274,-336 43 4456,7 0 69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08:57.311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269 179 2276,'0'0'35,"-1"-1"0,1 1 0,0 0-1,0-1 1,-1 1 0,1 0 0,0-1 0,-1 1-1,1 0 1,0 0 0,-1-1 0,1 1-1,0 0 1,-1 0 0,1 0 0,-1-1 0,1 1-1,-1 0 1,1 0 0,0 0 0,-1 0 0,1 0-1,-1 0 1,1 0 0,-1 0 0,1 0-1,-1 0 1,1 0 0,0 0 0,-1 0 0,1 0-1,-1 0 1,1 1 0,-1-1 0,-24 5 1984,15-2-111,5-3-1476,0 1-1,1-1 1,-1 1-1,1 0 1,-1 1-1,1-1 1,-7 4-1,7-3-85,-1 0 0,0-1-1,1 1 1,-1-1 0,0 0-1,0 0 1,-8 0 1330,24 1-1235,0-1-1,-1 0 0,1-1 0,18-2 1,5 0 162,192-6 656,2-1-1156,-163 9-118,127 5 64,-171-3-40,-16-2-5,0 0 0,0 0 0,0 1 0,0 0 0,0 0 0,0 0 1,7 4-1,-72-10 218,17 2-254,1 2-1,-1 2 1,1 2-1,-45 8 1,-21 1 12,-289 8 48,386-20-21,9 0-15,-1 1 1,0-1 0,0 0-1,1 0 1,-1 0 0,0-1-1,1 1 1,-1-1 0,0 1-1,1-1 1,-5-2-1,6 2 11,-1 1-1,1-1 0,0 0 0,0 1 0,0-1 0,0 0 1,0 0-1,0 0 0,0 0 0,0 0 0,1 0 0,-1 0 1,0-1-1,0 1 0,1 0 0,-1 0 0,1-1 0,-1 1 1,1 0-1,0 0 0,-1-1 0,1 1 0,0 0 0,0-1 1,0 1-1,0 0 0,0-1 0,0 1 0,0-1 0,1 0 1,-1 0-3,1-1-2,-1 1-1,1 0 1,0-1 0,0 1-1,0 0 1,1 0 0,-1 0 0,0 0-1,1 0 1,0 0 0,-1 0 0,1 1-1,0-1 1,2-1 0,36-28-51,-28 22 42,35-28-15,49-53 0,-96 90 25,0 0 0,0 0 0,1 1 0,-1-1 0,0 0 1,0 0-1,0 0 0,0 0 0,0 0 0,0 0 0,0 0 0,0 0 0,0 0 1,0 0-1,0 0 0,0 0 0,0 0 0,0 0 0,0 0 0,1 0 0,-1 0 1,0 0-1,0 0 0,0 0 0,-9 10 1,-25 16 16,-51 46-1,23-18 30,27-26 25,18-15-61,-1 1 1,2 0 0,0 1 0,0 1 0,-20 27-1,36-42-5,-1 0 1,1 0-1,-1 0 0,1 0 0,-1 0 0,1 0 0,-1 0 0,1 0 0,0 0 0,0 0 0,0 0 0,-1 1 0,1-1 0,0 0 0,0 0 0,0 0 0,1 0 1,-1 0-1,0 0 0,0 0 0,1 0 0,-1 0 0,0 0 0,1 0 0,0 1 0,1 1 1,0-1 1,-1 0-1,1 0 1,1 0-1,-1 0 0,0-1 1,0 1-1,1-1 0,-1 1 1,3 0-1,10 5 6,0-1 0,30 6 0,-32-9-11,106 26 609,-54-14-458,71 25 1,-74-17-49,-15-4-21,69 18 1,-99-35-592,-12-10-1685,-1-5-114,18-20-9759,-19 30 10413</inkml:trace>
</inkml:ink>
</file>

<file path=word/ink/ink9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37:28.338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245 1058 6017,'0'-79'8492,"0"78"-8459,1 0-1,-1 0 1,1 0 0,-1 1-1,1-1 1,0 0-1,0 0 1,-1 0-1,1 1 1,0-1-1,0 0 1,0 1 0,0-1-1,0 1 1,0-1-1,0 1 1,0 0-1,0-1 1,0 1-1,0 0 1,0 0 0,0-1-1,0 1 1,2 0-1,32-3 696,-33 3-676,1 0 0,-1 0 0,1 0 0,-1 0 0,1 1 1,-1-1-1,0 1 0,1 0 0,-1-1 0,0 1 0,1 0 0,-1 0 0,0 0 0,2 2 1,0 1 54,0 0 1,-1 0 0,0 0 0,0 0-1,4 8 1,-4-8-42,7 15 259,-1 1 1,14 41-1,-18-45-140,0-1 0,1 0 0,0 0-1,1-1 1,1 1 0,19 25-1,-13-27 652,-7-13 351,-4-27-401,-3 25-890,-1 0 109,1 0-1,0 1 0,0-1 1,-1 0-1,1 1 1,-1-1-1,1 1 0,-1-1 1,1 0-1,-1 1 0,-1-2 1,1 1-4,0 1 0,0-1 0,0 0 0,0 1 0,1-1 0,-1 0 0,1 0 0,-1 1 0,1-1 0,0 0 0,0-2 0,0-188-36,1 179-155,1 1 1,1-1-1,0 1 1,0-1-1,2 1 1,-1 0-1,10-16 1,6-19-1577,-11 27 295,6-21-2184,-10 15-5662</inkml:trace>
  <inkml:trace contextRef="#ctx0" brushRef="#br0" timeOffset="1117.09">627 761 5985,'-1'1'15,"1"1"1,0-1 0,0 0 0,0 1-1,-1-1 1,1 0 0,0 1 0,-1-1-1,1 0 1,-1 0 0,0 1 0,1-1-1,-2 1 1,1 0 33,0-1 0,0 0 0,0 0 0,1 0 0,-1 1 0,1-1 0,-1 0 0,1 1 0,-1-1 0,1 0 0,0 1 0,0-1 0,0 2 0,-12 55 3259,11-55-3156,1-1 1,0 0-1,0 0 1,1 1-1,-1-1 1,0 0-1,1 1 1,0-1-1,-1 0 1,1 0-1,0 0 0,0 0 1,0 0-1,0 0 1,1 0-1,-1 0 1,0 0-1,4 3 1,-1-3 63,0 1 0,0-1 0,0 0 0,0 0 0,0 0 0,0-1 0,1 0 1,-1 0-1,6 1 0,-7-1-144,0 0 0,-1-1 0,1 0 0,0 1 0,-1-1 0,1 0 0,0-1 0,0 1 0,-1 0 0,1-1 0,0 1 0,-1-1 0,1 0 0,0 0 0,-1 0 0,1 0 0,-1-1 0,0 1 0,1 0 0,-1-1 0,0 0 0,0 0 0,3-2 0,0-3 13,1-1-1,-1 0 1,-1 1 0,0-2 0,7-15 0,-9 17-40,0 0 1,-1 1 0,0-1 0,0 0 0,0 0-1,-1 0 1,0-12 0,0 5-46,0 14-1,-14-3-10,11 4 11,0-1-1,0 1 0,0 0 0,0 0 1,0 0-1,0 0 0,1 1 1,-1-1-1,1 1 0,-1-1 0,1 1 1,-1 0-1,1 0 0,0 0 1,0 0-1,0 1 0,0-1 0,0 1 1,0-1-1,1 1 0,-1-1 1,1 1-1,0 0 0,0 0 0,0 0 1,-1 3-1,-4 13 37,0 1 0,-5 35 0,9-40-66,-1 7 90,1 0-1,2 30 1,1-25 212,-1-26-258,0 1 1,0-1-1,0 1 0,0-1 1,1 1-1,-1-1 1,0 1-1,1-1 1,0 1-1,-1-1 1,1 0-1,0 1 1,0-1-1,0 0 0,-1 0 1,1 1-1,1-1 1,-1 0-1,0 0 1,0 0-1,0 0 1,0 0-1,1-1 1,-1 1-1,1 0 0,-1 0 1,0-1-1,1 1 1,-1-1-1,1 0 1,1 1-1,6 1 11,1-1 1,-1 0-1,0-1 0,12 0 0,-7-1 8,-9 1-29,0-1 0,0 0 0,0 0-1,0-1 1,0 0 0,0 1 0,-1-2 0,1 1 0,-1 0-1,1-1 1,7-6 0,48-43 55,-46 38-36,34-31 148,46-57-1,-80 84-123,0 0 1,-1-1-1,-1 0 1,-1-1-1,0 0 0,14-42 1,-22 47-18,0 0-1,-2 0 1,1-1 0,-2-25 0,-1 22 10,1 17-39,0-1-1,0 1 1,-1 0-1,1 0 0,-1 0 1,0 0-1,0-1 1,1 1-1,-1 0 1,-1 0-1,1 0 1,0 1-1,0-1 1,-1 0-1,1 0 1,-1 1-1,1-1 1,-1 1-1,0-1 0,0 1 1,0 0-1,0 0 1,0 0-1,0 0 1,0 0-1,0 0 1,0 0-1,0 1 1,0-1-1,0 1 1,-1-1-1,1 1 1,0 0-1,-4 0 1,0 0-3,-1-1 0,1 1 1,-1 1-1,0-1 0,1 1 1,-1 0-1,1 1 1,-1 0-1,1 0 0,-12 5 1,5 1 1,1 0 0,0 1 1,0 0-1,1 1 0,0 0 0,0 1 1,1 0-1,1 1 0,0 0 0,1 0 1,0 1-1,1 0 0,0 0 0,1 1 1,0-1-1,1 2 0,1-1 1,0 0-1,1 1 0,1 0 0,0 0 1,1 20-1,1-34 0,0 0 0,0 0 0,0 0 0,0 0 0,0 0 1,1 0-1,-1 0 0,0 0 0,1 0 0,-1 0 0,1 0 0,-1 0 0,1 0 1,-1 0-1,1 0 0,0 0 0,-1-1 0,1 1 0,0 0 0,0 0 0,0-1 1,-1 1-1,3 0 0,-1 0 1,1 0-1,0 0 1,-1 0 0,1 0 0,0 0-1,-1-1 1,1 1 0,0-1-1,4 0 1,-3 0 0,0 0 0,0 0 1,1-1-1,-1 1 0,0-1 0,0 0 0,0 0 1,0-1-1,0 1 0,0-1 0,0 0 0,0 0 0,4-3 0,-3 0-2,16-15 4,33-40 0,-47 51-5,-1 0 0,-1 0 1,0 0-1,0-1 1,-1 0-1,0 1 1,0-2-1,2-13 1,0-2 5,-2 11-24,-1-1 0,-1 0 1,1-16-1,-1 40 26,0 0 1,0 0 0,0-1-1,1 1 1,0 0-1,0-1 1,1 0-1,0 0 1,0 0 0,1 0-1,0-1 1,0 1-1,1-1 1,-1-1 0,8 7-1,-8-9-7,0 0-1,1 0 0,-1 0 1,0-1-1,1 1 1,-1-1-1,1-1 0,0 1 1,10 1-1,54-2-12,-39-2 70,-23 0-56,-1 0 0,1-1 0,-1 0 1,0 0-1,0-1 0,0 0 0,0 0 0,0 0 0,-1-1 0,1 0 0,-1-1 0,10-8 1,-2 1-2,-1 0 0,0-1 0,-1-1 0,14-19 1,-20 24 0,-1-1 1,0 1-1,-1-1 1,0 1-1,0-1 1,-1 0-1,3-16 1,-2 3 79,-2 0 1,-1-31 0,-1 53-75,0-1 1,0 1 0,0-1-1,0 1 1,-1-1 0,1 1 0,-1-1-1,1 1 1,-1 0 0,1-1 0,-1 1-1,0 0 1,0 0 0,0-1 0,0 1-1,0 0 1,0 0 0,0 0-1,0 0 1,0 0 0,0 0 0,0 0-1,-1 1 1,1-1 0,0 0 0,-1 1-1,1-1 1,0 1 0,-1-1 0,-2 0-1,-4 0-9,-1-1-1,0 2 0,1-1 0,-11 1 1,11 0-2,5 1 6,0 0-1,0 0 1,0 0 0,1 0 0,-1 0-1,0 0 1,0 1 0,1 0-1,-1-1 1,1 1 0,-1 0 0,1 0-1,0 0 1,0 1 0,0-1 0,0 0-1,0 1 1,1-1 0,-1 1-1,1 0 1,-1 0 0,0 2 0,-2 3 7,1-1-1,0 1 1,1 0 0,-1-1 0,1 1 0,1 0 0,-2 14 0,3 53 3,1-74-10,-1 1 0,0-1 0,1 0 0,-1 1 0,0-1 0,1 1-1,0-1 1,-1 0 0,1 1 0,0-1 0,0 0 0,-1 0 0,1 0 0,0 1 0,0-1 0,0 0 0,1 0 0,-1 0 0,0-1 0,0 1 0,0 0 0,1 0 0,-1-1 0,0 1 0,1-1 0,-1 1 0,1-1 0,-1 1 0,0-1 0,3 0 0,46 5 51,-47-6-49,-1 1 0,0-1 0,1 1 0,-1-1 0,0 0 0,0 0 0,0 0 1,1 0-1,-1-1 0,0 1 0,-1-1 0,1 1 0,0-1 0,0 1 0,-1-1 0,1 0 0,-1 0 0,1 0 0,-1 0 0,0 0 0,0 0 0,0 0 0,0-1 0,0 1 0,0-3 0,2-4-15,0 1 0,-1-1 0,0 1 0,-1-1 0,1-16 0,0-4 28,-1 18-16,-1 0-1,0 0 0,0 0 1,-1 0-1,-3-11 1,-41-145-65,37 142 109,3 6 129,-1 1-1,-12-26 1,16 39-137,0 1-1,-1 0 0,1 1 0,-1-1 0,1 0 0,-1 1 1,0-1-1,-1 1 0,1 0 0,0 0 0,-1 0 1,0 1-1,0-1 0,0 1 0,-7-3 0,10 5-18,1 0-1,-1 0 0,1 0 0,-1 0 0,0 0 1,1 0-1,-1 1 0,1-1 0,-1 0 0,1 0 0,-1 1 1,1-1-1,-1 0 0,1 1 0,0-1 0,-1 0 1,1 1-1,-1-1 0,1 1 0,0-1 0,-1 1 1,1-1-1,0 1 0,0-1 0,-1 1 0,1-1 1,0 1-1,0-1 0,0 1 0,-1-1 0,1 1 1,0-1-1,0 1 0,0 0 0,0-1 0,0 1 1,0-1-1,0 1 0,1-1 0,-1 1 0,0 0 1,4 30 50,48 60 98,-34-59-617,1-1 1,1-2-1,25 29 1,36 33-10711,-65-71 7385</inkml:trace>
  <inkml:trace contextRef="#ctx0" brushRef="#br0" timeOffset="1797.12">229 1784 7473,'1'-5'504,"1"1"1,1 0-1,-1-1 1,1 1-1,-1 0 1,7-6-1,-8 8-62,1 1-1,0-1 1,-1 1-1,1-1 1,0 1-1,0 0 1,0 0 0,0 0-1,0 0 1,0 0-1,0 0 1,0 1-1,0-1 1,0 1-1,0-1 1,4 1-1,18 41 1187,-15-22-1545,-5-13-219,37 60 417,-11-24-4296,-21-35 920,-2-6-3003</inkml:trace>
  <inkml:trace contextRef="#ctx0" brushRef="#br0" timeOffset="2142.38">261 1593 9229,'-25'-9'3052,"-50"-11"1,58 16-4995,23 2-7366,-3 2 7632</inkml:trace>
  <inkml:trace contextRef="#ctx0" brushRef="#br0" timeOffset="2542.11">359 1521 7605,'1'-1'196,"0"0"0,0 1 1,0-1-1,0 0 1,0 0-1,0 1 0,1-1 1,-1 0-1,0 1 0,0-1 1,1 1-1,-1 0 0,0-1 1,1 1-1,-1 0 1,1 0-1,-1 0 0,0 0 1,1 0-1,-1 0 0,1 0 1,-1 0-1,0 1 0,2 0 1,-1 0 82,0 0-1,0 0 1,-1 0 0,1 1 0,0-1 0,-1 1 0,1 0-1,-1-1 1,1 1 0,-1 0 0,0 0 0,0 0 0,2 2 0,-1 1-109,55 97 2087,-49-90-2193,1 0 1,0-1-1,0-1 0,1 1 1,1-2-1,13 11 1,-23-19-66,1 0 1,-1 0-1,0 0 0,0-1 1,1 1-1,-1-1 1,0 1-1,1-1 0,-1 1 1,1-1-1,-1 0 0,0 0 1,1 0-1,-1 0 1,1 0-1,-1 0 0,1 0 1,-1 0-1,0 0 1,1-1-1,-1 1 0,1 0 1,-1-1-1,0 0 1,1 1-1,-1-1 0,0 0 1,0 1-1,0-1 1,1 0-1,-1 0 0,0 0 1,0 0-1,0 0 1,0 0-1,-1 0 0,1-1 1,0 1-1,0 0 0,-1 0 1,1-1-1,0 0 1,5-10-4,-1 1 1,0-1 0,5-21-1,-8 27 12,-1 3 1,0 0 1,0 0 0,1 1-1,-1-1 1,0 1 0,1-1-1,0 1 1,-1-1 0,1 1-1,0 0 1,0 0 0,1 0 0,-1 0-1,0 0 1,1 1 0,-1-1-1,1 1 1,-1-1 0,1 1-1,0 0 1,0 0 0,-1 0-1,1 0 1,4 0 0,6-1 268,1 1 0,0 0 0,0 1 0,14 2 0,5-1 361,-31-1-634,-1 0 0,0-1 1,1 1-1,-1 0 0,0-1 1,0 1-1,1-1 0,-1 0 1,0 1-1,0-1 0,0 0 1,1 0-1,-1 0 1,0 0-1,0 0 0,0 0 1,-1 0-1,1 0 0,0 0 1,0 0-1,-1 0 0,1-1 1,0 1-1,-1 0 0,1 0 1,-1-1-1,0 1 0,1 0 1,-1-1-1,0 1 0,0-3 1,3-50 181,-3 43-174,-2 4-16,1 1-1,-1 1 1,0-1-1,0 0 1,0 0-1,-1 1 1,0-1 0,-5-7-1,-5-11-3,6 10-27,2 0 127,-1 1 0,0 0-1,-1 0 1,-1 0 0,0 1 0,-1 0-1,-13-15 1,22 27-88,0 0 0,-1 0 1,1 0-1,0 0 0,0 0 0,0 0 1,0 0-1,-1 0 0,1 0 0,0-1 0,0 1 1,0 0-1,0 0 0,-1 0 0,1 0 0,0 0 1,0 0-1,0 0 0,-1 0 0,1 0 0,0 0 1,0 0-1,0 0 0,-1 1 0,1-1 1,0 0-1,0 0 0,0 0 0,0 0 0,-1 0 1,1 0-1,0 0 0,0 0 0,0 1 0,0-1 1,0 0-1,0 0 0,-1 0 0,1 0 0,0 0 1,0 1-1,0-1 0,0 0 0,0 0 1,0 0-1,0 0 0,0 1 0,0-1 0,0 0 1,0 0-1,0 0 0,0 1 0,0-1 0,-4 20 245,4-14-207,-1 0-1,1-1 1,1 1-1,-1-1 1,3 10-1,25 30 8,-8-16-28,-4-3-280,33 41-1,-7-26-2279,-36-36 1564,0-1 0,0 1 0,1-1 0,0-1 0,7 4 0,-6-5-273,0 0 0,-1-1 0,1 0 0,0 0 0,0-1 0,14-1 0,-3 1-778,-1 0 416</inkml:trace>
  <inkml:trace contextRef="#ctx0" brushRef="#br0" timeOffset="2909.55">1082 1386 4488,'0'-76'3735,"0"75"-3583,-1 0 0,-1 0 0,1 0-1,0 0 1,0 0 0,0 1 0,0-1-1,-1 0 1,1 0 0,0 1 0,-1-1-1,1 1 1,0-1 0,-1 1 0,1 0-1,-1-1 1,1 1 0,-1 0 0,-2 0-1,1-1 54,-1 1 0,1 0 0,0-1 0,0 1 0,0 0 0,-1 1 0,1-1 0,0 1 0,-6 1 0,7 1-90,-1 1 0,0 0 1,1 0-1,0 0 0,0 0 0,0 0 0,0 0 1,1 1-1,-1-1 0,1 0 0,0 1 0,0 4 1,-6 18 423,3-14-166,1 1 1,0-1 0,1 1-1,0-1 1,1 1 0,1 16-1,1-29-332,0 0 1,-1 0-1,1 0 0,0 0 0,-1-1 0,1 1 0,0 0 1,0 0-1,0-1 0,-1 1 0,1 0 0,0-1 0,0 1 1,0-1-1,0 1 0,0-1 0,0 0 0,0 1 0,0-1 1,0 0-1,1 0 0,-1 0 0,0 0 0,0 0 0,0 0 0,0 0 1,2 0-1,33-3 569,-24-3-470,-1-1-1,0 0 1,0 0 0,-1-1-1,1 0 1,-2-1 0,0 0-1,0 0 1,0-1-1,-1-1 1,-1 1 0,0-1-1,9-18 1,-13 21-85,-1 1-1,0-1 1,0 0 0,-1 0-1,0 1 1,-1-1 0,0 0-1,0-10 1,-1 1 0,1 14-53,-1-1 0,1 1 1,-1-1-1,0 1 0,0 0 1,-1 0-1,1 0 1,-1-1-1,1 1 0,-1 1 1,0-1-1,0 0 0,-1 0 1,1 1-1,0-1 0,-1 1 1,1 0-1,-1 0 1,0 0-1,0 0 0,-5-3 1,2 2-3,-1-1-1,0 1 1,0 0 0,0 1 0,0 0 0,0 0 0,0 0 0,-1 1 0,-9 0 0,13 1 0,1 1 1,-1 0-1,1 0 0,0 0 0,-1 1 1,1-1-1,0 1 0,0 0 0,0 0 1,0 0-1,0 0 0,1 0 1,-1 1-1,0-1 0,1 1 0,0 0 1,0-1-1,0 1 0,-4 6 0,3-3 0,-1 0-1,1 0 1,0 1-1,1-1 1,-1 1-1,1-1 1,0 1-1,1 0 1,-2 10-1,4-15 4,-1-1 1,0 0-1,1 0 0,-1 0 0,1 0 1,-1 1-1,1-1 0,-1 0 0,1 0 1,0 0-1,0 0 0,0 0 0,-1 0 1,1-1-1,0 1 0,0 0 0,0 0 1,0-1-1,0 1 0,0 0 1,0-1-1,1 1 0,-1-1 0,0 1 1,0-1-1,0 0 0,1 0 0,-1 1 1,0-1-1,2 0 0,43 3-4,-41-3-5,10 0-15,-2 1-76,0-1 0,0 0 1,1-1-1,-1-1 0,0 0 1,0 0-1,0-2 0,0 1 1,16-8-1,-15 4-1322,-1 0 0,23-16 1,-33 21 781,0 0 0,-1-1 0,1 1 0,-1 0 0,1-1 0,-1 1 0,0-1 0,0 0 1,0 0-1,0 0 0,-1 0 0,1 0 0,-1 0 0,0 0 0,0-1 0,0 1 0,0 0 0,0-6 0,-1-2-1871</inkml:trace>
  <inkml:trace contextRef="#ctx0" brushRef="#br0" timeOffset="3243.62">637 1211 11729,'-18'10'208,"7"-5"471,1 0-1,0 1 0,1 0 0,-1 1 0,1 0 1,-14 15-1,22-22-604,1 0 0,0 1 1,0-1-1,0 0 0,0 0 0,0 0 0,-1 1 1,1-1-1,0 0 0,0 0 0,0 1 1,0-1-1,0 0 0,0 1 0,0-1 0,0 0 1,0 0-1,0 1 0,0-1 0,0 0 1,0 0-1,0 1 0,0-1 0,0 0 0,1 0 1,-1 1-1,0-1 0,0 0 0,0 0 1,0 1-1,0-1 0,1 0 0,-1 0 0,0 0 1,0 0-1,0 1 0,1-1 0,-1 0 1,0 0-1,0 0 0,0 0 0,1 0 0,-1 1 1,0-1-1,0 0 0,1 0 0,-1 0 1,0 0-1,1 0 0,-1 0 0,0 0 0,0 0 1,1 0-1,-1 0 0,0 0 0,0 0 1,1 0-1,-1 0 0,0 0 0,23 0-119,-18 0 483,0-1-374,1 0 0,-1 0 0,1 0 1,-1 0-1,0-1 0,1 0 0,-1 0 0,8-6 0,45-28 29,-32 19-91,60-42-2591,-60 36-1749,-3-1-3742,-20 19 4680</inkml:trace>
  <inkml:trace contextRef="#ctx0" brushRef="#br0" timeOffset="4043.09">1 2632 9649,'0'1'132,"1"0"0,0 0 0,0 0 0,0 0 0,0 0 0,0-1 0,0 1 0,0 0 0,0 0 0,0-1 0,0 1 0,0-1 0,0 1 0,1-1-1,-1 1 1,0-1 0,0 0 0,0 0 0,1 0 0,-1 1 0,0-1 0,1 0 0,1-1 0,0 2 180,0-1-1,0 0 0,1 0 1,-1 0-1,0 0 1,0-1-1,0 1 0,0-1 1,0 0-1,4-1 0,30-33 1590,-6 4-793,5 5-309,-27 21-641,-1-1-1,1 0 1,-1 0-1,0-1 0,-1 0 1,0 0-1,0-1 1,9-12-1,-15 16-112,0 0 0,1-1 0,-1 1 0,0 0 0,-1 0 0,1-1 0,-1 1 0,0 0 0,0-6 0,0 3-27,0 6-56,-2 1 38,0 1-1,0-1 1,1 0-1,-1 1 1,0-1-1,1 1 1,-1-1-1,1 1 1,-1 0-1,1 0 1,-1-1-1,1 1 1,-1 0 0,1 0-1,0 1 1,-1-1-1,1 0 1,0 0-1,0 1 1,0-1-1,0 0 1,0 1-1,0-1 1,1 1-1,-1-1 1,0 1 0,1 0-1,-1-1 1,0 4-1,-5 8 7,2-2 4,0 0-1,1 1 1,0-1 0,1 1-1,1 0 1,-1 0-1,2 0 1,1 19 0,-1-18 42,0-12-45,0 1 1,1-1 0,-1 1-1,1-1 1,0 1 0,0-1-1,-1 1 1,1-1 0,0 0-1,0 1 1,0-1 0,1 0 0,-1 0-1,0 0 1,0 0 0,1 0-1,-1 0 1,0 0 0,1 0-1,-1 0 1,1-1 0,-1 1-1,1 0 1,0-1 0,-1 0-1,1 1 1,-1-1 0,1 0-1,3 0 1,54 4 3,-54-4-31,3 0 1,1-2 1,0 1-1,-1-1 1,1 0-1,-1-1 1,1 0-1,-1 0 1,0-1-1,0 0 1,12-9-1,6-5-634,39-36 1,-46 37 538,-1 0 1,-1-1 0,0-1 0,-2-1 0,0 0 0,-1-1 0,-1 0 0,-1-1 0,-1-1 0,-1 1-1,-1-2 1,-1 0 0,8-39 0,-16 62 117,1 0-1,-1 0 1,0-1-1,0 1 1,1 0-1,-1 0 1,0 0-1,0 0 1,0-1-1,0 1 1,-1 0-1,1 0 1,0 0-1,0 0 1,-1 0-1,1 0 1,0-1-1,-1 1 1,0 0-1,1 0 1,-1 0-1,1 0 1,-1 0-1,0 1 1,0-1-1,1 0 1,-3-1-1,0 1 3,0 0 0,0 0 0,0 1 0,0-1 0,0 1 0,0 0 0,0 0 0,-6 0 0,-4 1 13,8-1-22,0 1-1,1 1 0,-1-1 0,0 1 0,1-1 0,-1 1 0,1 1 0,0-1 0,0 1 0,0-1 0,0 1 0,0 0 0,0 1 1,1-1-1,-6 7 0,-5 6 8,0 1 1,-11 21 0,17-27-5,1 1 0,1 0 0,0 0 0,1 1 1,0 0-1,1 0 0,0 0 0,1 0 0,0 1 0,2-1 1,-1 25-1,38-37 37,-34-2-31,1-1 0,-1 1-1,0-1 1,1 0 0,-1 1 0,0-1 0,0 0-1,0-1 1,0 1 0,0 0 0,-1 0 0,3-5-1,3-6 26,0 0 0,-1-1 0,-1 0 0,0 0 0,-1 0-1,5-30 1,-5 22 470,14-39 1,-17 59-495,0 0 1,0 1-1,0-1 1,0 1-1,1-1 1,-1 1-1,1 0 1,-1 0-1,1-1 1,-1 1-1,1 0 1,-1 0-1,1 0 1,0 1-1,0-1 1,0 0-1,-1 1 1,1-1-1,0 1 1,0 0-1,0-1 1,0 1-1,0 0 1,0 0-1,0 0 1,0 0-1,-1 1 1,1-1-1,0 0 1,0 1-1,0 0 1,0-1-1,2 2 1,10 16-33,-11-13 23,0-1 0,0 0 0,0 0 0,1 0 0,0-1 0,5 5 0,-1-2-233,1-1 0,-1-1 0,1 1 0,0-1 0,1-1 0,-1 0 0,15 3 0,40 0-6124,-62-7 6013,0 1 0,1-1-1,-1 0 1,0 0-1,0 1 1,1-2-1,-1 1 1,0 0-1,0 0 1,0-1 0,0 1-1,0-1 1,0 0-1,-1 1 1,1-1-1,-1 0 1,1 0-1,1-4 1,8-6-1213,3-3-304</inkml:trace>
  <inkml:trace contextRef="#ctx0" brushRef="#br0" timeOffset="4389.15">997 1983 6949,'0'-60'3005,"0"36"-224,0 19-1228,0 9 50,1 4-1462,-1 0-108,0 0-1,0 0 0,0 0 0,-1 0 1,0 0-1,-1 0 0,1 0 1,-2-1-1,1 1 0,-5 10 1,3-11-111,1 1 0,0-1 1,1 1-1,-3 15 1,0-4-374,-5 41-3509,7-41 1459,-3 6-1395,-1-13 1744</inkml:trace>
  <inkml:trace contextRef="#ctx0" brushRef="#br0" timeOffset="4731.97">803 1980 9613,'-1'0'135,"0"0"-1,0 0 1,1 0-1,-1 0 1,0-1 0,0 1-1,1 0 1,-1 0 0,0 1-1,1-1 1,-1 0 0,0 0-1,0 0 1,1 0 0,-1 1-1,0-1 1,1 0 0,-1 0-1,0 1 1,1-1 0,-1 1-1,1-1 1,-1 1 0,0-1-1,1 1 1,-1-1 0,1 1-1,0-1 1,-1 1 0,1-1-1,-1 1 1,1 0-1,0-1 1,-1 1 0,1 0-1,0-1 1,0 1 0,0 0-1,-1 0 1,1-1 0,0 1-1,0 0 1,0-1 0,0 1-1,0 0 1,0 0 0,1-1-1,-1 2 1,1 1-45,0 0 0,0 0 0,1-1 0,-1 1 0,0-1 0,1 1-1,0-1 1,0 0 0,0 1 0,4 2 0,38 37 565,-37-34-652,1 0 1,-1 0-1,2-1 0,-1 0 0,1-1 0,0 0 0,0 0 0,1-1 0,18 8 0,30-1-1703,3 2-5522,-50-9 3891</inkml:trace>
  <inkml:trace contextRef="#ctx0" brushRef="#br0" timeOffset="6941.26">602 2799 4004,'0'0'1460,"0"-19"460,-2 13 3057,2 6-4926,-1 1-1,1-1 0,0 0 1,-1 0-1,1-1 1,0 1-1,-1 0 0,1 0 1,0 0-1,-1 0 1,1 0-1,0 0 0,-1 0 1,1 0-1,0-1 1,-1 1-1,1 0 1,0 0-1,0 0 0,-1-1 1,1 1-1,0 0 1,0 0-1,-1-1 0,1 1 1,0 0-1,0 0 1,0-1-1,0 1 0,0 0 1,-1-1-1,1 1 1,0 0-1,0-1 1,0 1-1,0 0 0,0-1 1,0 1-1,0 0 1,0-1-1,0 1 0,0 0 1,0-1-1,0 1 1,1-1-1,-1-1 3202,-1 2-3070,0 0 0,0 0 0,1 1 0,-1-1 0,0 0 0,0 0 1,1 1-1,-1-1 0,0 0 0,1 1 0,-1-1 0,0 1 0,1-1 1,-1 1-1,1-1 0,-1 1 0,1-1 0,-1 1 0,1-1 0,-1 1 1,1 0-1,0 332 2277,0-328-2389,1 1-1,1-1 1,-1 1-1,1-1 1,0 0-1,0 0 1,1 0-1,-1 0 1,1 0-1,5 6 1,-4-5-25,0 0 0,-1-1 0,1 1 1,-1 1-1,-1-1 0,1 0 0,1 8 0,-1 3 32,2 0 0,8 21 0,-8-24-32,0 0 0,-1 1 0,4 26 0,-4 119 22,-4-116 47,0-43-113,1 0 1,-1-1-1,1 1 1,0 0 0,-1-1-1,1 1 1,0-1-1,0 1 1,-1-1-1,1 1 1,0-1 0,0 0-1,0 1 1,-1-1-1,1 0 1,0 0 0,0 0-1,0 1 1,0-1-1,0 0 1,0 0-1,0 0 1,1-1 0,28 2 180,-26-1-150,278 15-43,-44-1 28,203-32 12,-339 16 5,-1-1-6,-89 2-25,-1-1 1,1 0 0,-1-1-1,0 0 1,0-1 0,18-9-1,-22 10 2,20-12-18,0 1 1,1 1-1,0 2 1,51-14-1,-66 24 65,-12 1-54,0 0 0,-1 0 1,1 0-1,0 0 1,0 0-1,-1-1 1,1 1-1,0 0 1,-1 0-1,1 0 0,-1-1 1,1 1-1,0 0 1,-1 0-1,1-1 1,-1 1-1,1-1 1,-1 1-1,1-1 0,-1 1 1,1 0-1,-1-1 1,1 0-1,-1 1 1,1-2-1,10-10 39,-10 11-40,0 0 0,0 0-1,0 0 1,0 0 0,0 0 0,0-1-1,0 1 1,-1 0 0,1-1 0,0 1-1,-1-1 1,1 1 0,-1-1 0,1 1-1,-1-1 1,0 1 0,1-1 0,-1 1-1,0-1 1,-1-2 0,1 2 2,-1 1-1,0-1 1,0 1 0,0-1 0,0 1-1,0 0 1,0-1 0,0 1 0,0 0 0,0 0-1,-1 0 1,1 0 0,0 0 0,-1 0 0,1 0-1,-3-1 1,-33-16-30,31 15 8,-12-4 18,0 1 0,-1 0 0,0 1 0,0 1 0,0 1 0,0 1 0,-1 1 0,-35 1 0,51 0-9,-1 1 0,0-1 0,0 1 0,0 0 0,0 0 0,1 0-1,-1 1 1,0-1 0,1 1 0,-1 0 0,1 1 0,0-1 0,0 1 0,-5 3-1,9-5 20,-1-1 0,1 0 0,0 1 0,-1-1 0,1 0 0,-1 1 0,1-1 0,0 1 0,0-1 0,-1 0 0,1 1 0,0-1 0,0 1 0,-1-1 0,1 1 0,0-1 0,0 1 0,0-1 0,0 1 0,0-1 0,0 1 0,0-1 0,0 1 0,0 0 0,0-1 0,0 1 0,0 0 0,0 3 46,1-3-48,-1-1 0,1 1 0,-1-1-1,1 1 1,-1-1 0,1 0 0,-1 1 0,1-1 0,0 0 0,-1 1-1,1-1 1,0 0 0,-1 1 0,1-1 0,-1 0 0,1 0-1,0 0 1,0 0 0,-1 0 0,1 0 0,0 0 0,0 0 0,27 1-2,-14 0-17,4 1 13,1 2 1,-1 0 0,1 1 0,-1 1-1,-1 0 1,25 13 0,-34-14 30,0-1 1,-1 1-1,0 0 0,0 0 1,0 1-1,0 0 1,-1 0-1,0 1 0,-1 0 1,1 0-1,-1 0 1,-1 1-1,1-1 0,-1 1 1,-1 0-1,4 10 0,-5-7-2,0 1-1,0 0 0,-2 0 1,1 0-1,-3 14 0,1 4-15,1-28-18,0 1 0,0-1 0,0 0 0,-1 0 0,1 0 0,-1 0 0,0 0 0,0 0 0,0 0 0,1 0 0,-2 0 0,1-1 0,0 1 0,0 0 0,-3 2 0,-10 17-389,12-17 6,0 1 0,-1-1 1,0 0-1,0 0 0,0 0 0,0-1 0,-6 6 0,6-6-880,-1 0-1,1 1 1,0 0-1,0-1 1,0 2-1,0-1 0,-2 4 1,-9 8-5634,5-7 3792</inkml:trace>
  <inkml:trace contextRef="#ctx0" brushRef="#br0" timeOffset="8458.04">904 3723 2708,'-4'-2'3046,"-3"-2"-1439,5-3 7080,0 6-8542,1 0-1,0 1 0,0-1 1,0 0-1,-1 0 1,1 1-1,0-1 1,-1 1-1,1-1 1,-1 1-1,1-1 1,0 1-1,-1 0 0,1 0 1,-1 0-1,1 0 1,-1 0-1,-2 0 1,-29 1 1576,33 24-1091,1-10-553,0 1-1,2-1 1,0 0 0,6 19 0,-4-16 9,0 1 0,3 28 0,50 427 312,-54-410-351,-6-64-65,1 0 18,0 1 1,0-1-1,0 0 0,0 0 0,0 0 0,0 0 0,0 0 0,0 0 0,0 0 0,0 0 1,0 0-1,0 0 0,0-1 0,1 1 0,-1 0 0,0-1 0,0 1 0,0-1 0,0 1 1,0-1-1,1 1 0,-1-1 0,0 1 0,0-1 0,0-1 0,-2 0 3,-2-2-5,1-1-1,0 1 1,-1-1 0,1 1 0,1-1 0,-1-1 0,-3-6 0,-9-12-16,-2 1-2,2-1 0,1 0 0,-18-41 0,33 64-12,0 20-19,1-12 66,0-1 0,1 1-1,1 0 1,-1-1 0,1 1-1,0-1 1,0 0 0,1 0-1,0 0 1,0 0 0,0 0-1,10 8 1,2 5-39,-13-15 38,1 1 1,0-2-1,0 1 0,0 0 0,1-1 1,0 0-1,-1 0 0,1 0 0,0 0 1,0-1-1,0 0 0,1 0 0,-1 0 1,1-1-1,8 2 0,7-1 50,0-1-1,40-2 0,-17 0 315,-38 0-324,-1 0 0,0 0 0,0 0 0,1-1 0,-1 0 0,0 0 0,0 0 0,0 0-1,-1-1 1,1 0 0,-1 0 0,1 0 0,7-7 0,-1-1-15,0-1 0,0 1-1,13-21 1,-16 20-33,-1 0 1,0-1-1,-1 1 0,-1-2 0,0 1 0,0 0 0,3-22 1,-3-23-6816,-7 58 3877,1 0 2754,0 0 0,1 0 0,-1 0 0,1 0-1,-1 0 1,0 0 0,1 0 0,-1 0 0,0 0 0,1 0 0,-1 0 0,1 0 0,-1 0 0,0 0 0,1 1-1,-1-1 1,1 0 0,-1 0 0,1 1 0,-1-1 0,0 1 0,-13 14-2526,-2 3-225</inkml:trace>
  <inkml:trace contextRef="#ctx0" brushRef="#br0" timeOffset="8986.06">13 5006 5729,'1'-5'420,"0"-1"0,1 0 0,-1 0 0,2 0 0,-1 1 0,1-1 0,-1 1 0,1 0 0,1 0 0,-1 0 0,6-6 1,9-14 3241,-18 25-3636,0-1-1,0 1 1,0 0 0,0 0 0,0 0-1,0-1 1,0 1 0,0 0-1,0 0 1,0 0 0,1-1 0,-1 1-1,0 0 1,0 0 0,0 0-1,0 0 1,1 0 0,-1 0 0,0-1-1,0 1 1,0 0 0,0 0 0,1 0-1,-1 0 1,0 0 0,0 0-1,0 0 1,1 0 0,-1 0 0,0 0-1,0 0 1,0 0 0,1 0-1,-1 0 1,0 0 0,0 0 0,0 0-1,1 0 1,-1 0 0,0 0-1,0 0 1,0 0 0,1 0 0,-1 1-1,0-1 1,0 0 0,0 0-1,0 0 1,1 0 0,-1 0 0,0 1-1,0-1 1,0 0 0,0 0 0,0 0-1,0 0 1,1 1 0,-1-1-1,0 0 1,0 0 0,0 0 0,0 1-1,0-1 1,0 0 0,4 14 675,-3-13-714,97 340 3646,-98-339-3587,0 0 0,1 0 0,-1 0 0,1 0 0,-1 0 0,1 0 0,0 0 0,0 0 0,0-1 0,0 1 0,0 0 0,0 0 0,1-1 0,-1 1 0,1-1 0,-1 1 0,1-1 0,-1 0 0,1 1 0,0-1 0,0 0 0,-1 0 0,1 0 0,0 0 0,0-1 0,4 2 0,-4-4-39,-1 1 0,0-1 0,0 0 0,1 1 1,-1-1-1,0 0 0,-1 0 0,1 0 0,0 0 1,0 0-1,-1 0 0,1 0 0,-1 0 0,0 0 1,0-4-1,2-3-5,14-68-24,7-78 0,-9 45-1881,-13 92 556,4-14-2044,-5 31 3054,1 0 0,-1 0 0,1 0 0,-1 0 0,1 0 0,-1 0 0,1 1 0,-1-1 0,1 0 0,0 0 0,-1 1 0,1-1 0,0 0 0,0 1 0,-1-1 0,1 1 0,0-1 0,0 1 0,0 0 0,0-1-1,0 1 1,0 0 0,0-1 0,0 1 0,0 0 0,0 0 0,0 0 0,1 0 0,8 0-1616,0 0 361</inkml:trace>
  <inkml:trace contextRef="#ctx0" brushRef="#br0" timeOffset="10092.4">414 4943 6045,'0'45'8321,"0"-69"-6378,0-144 1799,0 167-3712,-3 3-24,-3 5-5,1-1 0,-1 1 0,1 0 0,0 0 1,1 0-1,0 1 0,0-1 0,0 1 0,1 0 0,0 0 0,1 1 0,0-1 0,0 0 0,1 1 0,0-1 0,0 1 0,2 13 1,-2-9 10,1-6-11,0 1 1,1 0 0,-1 0 0,3 10-1,-2-15 0,0 0-1,1 1 0,-1-1 0,1 0 1,0 0-1,-1 0 0,2 0 1,-1-1-1,0 1 0,0 0 1,1-1-1,4 4 0,-1-2 3,0 0 1,0 0-1,1 0 0,0-1 1,-1-1-1,1 1 0,0-1 1,0 0-1,0 0 0,1-1 0,-1 0 1,0 0-1,1-1 0,-1 0 1,9-1-1,-11 0-2,0 0 0,0 0 0,-1-1 0,1 0 0,-1 1 0,1-2 1,-1 1-1,0 0 0,1-1 0,-1 0 0,-1 0 0,1 0 0,0-1 0,-1 1 0,5-7 1,6-6 2,-1-1 1,14-23 0,-17 23 94,0 0 0,-1-1 0,-1 0 0,-1 0 0,0-1 0,-2 1 0,0-2 0,-1 1 0,0 0 0,0-22 0,-9 40-98,1 1 0,0 0 1,0 0-1,0 1 0,0-1 1,-5 2-1,3 2-4,0 0 0,0 0 0,1 1 1,0-1-1,0 1 0,0 0 0,0 1 0,1-1 0,0 1 0,0 0 1,1 0-1,-1 0 0,1 1 0,0-1 0,1 1 0,-3 10 0,0 3-6,1 0 0,1 0 0,1 1 0,1 28 0,1-48 10,0 0 0,0 0 0,1 0 0,-1-1 0,1 1 0,-1 0 0,1 0 0,-1 0 0,1 0 0,-1 0 0,1 0 0,0-1 0,0 1 0,-1 0 0,1-1 0,0 1 0,0 0 0,0-1 0,0 1 0,0-1 0,-1 1 0,1-1-1,0 0 1,0 1 0,0-1 0,0 0 0,1 0 0,-1 0 0,0 1 0,0-1 0,0 0 0,0 0 0,0-1 0,1 1 0,0 0-5,0 0 1,0 0-1,0 0 0,0 0 0,0-1 0,0 1 1,0 0-1,0-1 0,-1 0 0,1 1 0,0-1 1,0 0-1,0 0 0,-1 0 0,1 0 0,-1 0 1,1-1-1,2-2 0,12-24-123,18-47 1,-31 68 112,0 0 1,0 0 0,-1 0 0,1-1 0,-2 1-1,1-1 1,-1 1 0,1-11 0,0 22 20,1 0 0,0-1 0,0 0-1,0 0 1,1 0 0,-1 0 0,1 0 0,0-1 0,0 1 0,0-1 0,0 0-1,0 0 1,0-1 0,0 1 0,1-1 0,-1 0 0,7 1 0,8 0-10,0-1 0,36-1 0,-21-1-33,-27 0 39,0 0 1,0-1-1,-1 1 1,1-2 0,0 1-1,-1-1 1,0 1 0,1-2-1,-1 1 1,0-1-1,-1 0 1,1 0 0,7-8-1,-2 2-7,-1 0 0,0-1 1,0 0-1,-2-1 0,13-20 0,-17 25 8,-1-1-1,0 0 1,0 0 0,-1 0 0,0 0-1,-1 0 1,1 0 0,-2-1 0,1 1-1,-2-11 1,1 17-6,0 0 0,-1 0-1,1-1 1,-1 1 0,0 0 0,0 0-1,0 0 1,0 0 0,0 0 0,-1 0-1,1 0 1,0 0 0,-1 0-1,0 1 1,1-1 0,-1 1 0,0-1-1,0 1 1,0-1 0,0 1 0,0 0-1,0 0 1,0 0 0,0 0-1,0 1 1,0-1 0,-1 0 0,-2 0-1,1 1 3,1-1 0,0 0-1,-1 1 1,1-1 0,-1 1-1,1 0 1,-1 0-1,1 0 1,-1 1 0,1-1-1,0 1 1,-1 0 0,1 0-1,0 0 1,-1 0-1,1 1 1,0-1 0,0 1-1,-5 3 1,-1 5-4,-1 0 1,1 0-1,1 1 1,0 0-1,0 0 0,1 1 1,1 0-1,0 0 1,0 0-1,1 1 1,1 0-1,0 0 0,1 0 1,1 1-1,0-1 1,0 1-1,1-1 0,2 16 1,-1-28 6,0-1 0,1 1 0,0 0 0,-1 0 0,1 0 0,0 0 0,-1-1 1,1 1-1,0 0 0,0 0 0,0-1 0,-1 1 0,1-1 0,0 1 0,0-1 0,0 1 0,0-1 0,0 0 0,0 1 1,0-1-1,0 0 0,0 0 0,0 1 0,0-1 0,1 0 0,0-1 0,1 2 0,0-1-1,0 0 0,0 0 1,0 0-1,0 0 1,0 0-1,-1-1 1,1 1-1,0-1 0,4-1 1,-1-3 6,0 1 0,0-1 0,0 0 1,-1-1-1,0 1 0,0-1 0,0 0 0,-1-1 1,0 1-1,0-1 0,-1 0 0,5-12 0,-1 3 9,-2-1-1,0 0 0,-1 0 1,3-27-1,-6-45-65,-2 49-58,1 40 93,-1 0 13,1 0 1,-1 0 0,1-1-1,-1 1 1,1 0 0,-1 0 0,0 0-1,1 0 1,-1 0 0,1 0-1,-1 0 1,0 0 0,1 0-1,-1 1 1,1-1 0,-1 0-1,1 0 1,-1 0 0,1 1 0,-1-1-1,0 1 1,-1 2-2,1 0 0,-1 0-1,1 0 1,0 0 0,0 0 0,0 0-1,0 1 1,1-1 0,-1 0 0,1 1 0,0 3-1,1 49-34,0-26 116,0-28-75,-1 0-1,1-1 0,-1 1 1,1 0-1,-1-1 0,1 1 1,0 0-1,0-1 0,0 1 1,0-1-1,0 1 0,0-1 1,0 0-1,0 1 0,1-1 1,-1 0-1,0 0 1,1 0-1,-1 0 0,1 0 1,0 0-1,-1 0 0,1 0 1,0-1-1,-1 1 0,1-1 1,0 1-1,-1-1 0,1 0 1,4 1-1,8 1-15,0-1-1,26 0 1,-30-2 19,-6 1-8,0-1 0,-1 0 1,1 0-1,0 0 0,-1-1 0,0 1 0,1-1 1,-1 0-1,0 0 0,1 0 0,-1-1 0,-1 1 1,1-1-1,0 1 0,0-1 0,-1 0 0,0 0 1,3-5-1,1 0-7,0-1 1,-1 1 0,0-2-1,-1 1 1,6-18-1,-7 9 25,0 0 0,-1 0 0,-1 0 0,-3-29 0,1 8 1,-8 20-101,9 18 80,0 1-1,0-1 1,-1 1 0,1-1-1,0 1 1,0-1-1,-1 1 1,1 0 0,0-1-1,-1 1 1,1-1-1,-1 1 1,1 0 0,0-1-1,-1 1 1,1 0-1,-1-1 1,1 1 0,-1 0-1,1 0 1,-1 0 0,1-1-1,-1 1 1,1 0-1,-1 0 1,1 0 0,-1 0-1,1 0 1,-1 0-1,0 0 1,1 0 0,-2 0-1,2 3 3,-1 1 1,1-1-1,0 0 0,0 1 0,0-1 0,0 0 1,1 5-1,-1 2 16,1-6 11,0 0 0,-1 0 0,1 0 0,0 0-1,1 0 1,-1 0 0,1-1 0,0 1 0,-1-1 0,2 1-1,-1-1 1,0 1 0,4 3 0,44 43 209,-32-34-168,19 17 121,-25-24-160,-1 1 1,0 0-1,-1 0 1,0 1-1,-1 1 1,14 20-1,-22-31-163,-1 0-1,1 0 1,0 1-1,-1-1 1,0 0-1,1 0 1,-1 0 0,0 0-1,1 1 1,-1-1-1,0 0 1,0 0-1,0 1 1,0-1 0,0 0-1,0 0 1,-1 1-1,1-1 1,0 0 0,-1 0-1,1 0 1,0 0-1,-1 1 1,0-1-1,1 0 1,-1 0 0,0 0-1,1 0 1,-1 0-1,-1 1 1,-3 2-807,0 0-1,0-1 1,-1 0 0,1 0 0,-8 3 0,-13 8-2546,-1 4 225</inkml:trace>
  <inkml:trace contextRef="#ctx0" brushRef="#br0" timeOffset="10501.69">173 5827 12777,'0'-103'6039,"-1"102"-6003,1 0 1,0 0-1,0-1 0,0 1 1,-1 0-1,1 0 1,0 0-1,-1 0 0,1 0 1,-1 0-1,1 0 1,-1 0-1,1 1 0,-1-1 1,0 0-1,0 0 1,1 0-1,-1 1 1,0-1-1,0 0 0,0 1 1,0-1-1,0 0 1,-2 0-1,1 0 28,-1 0-1,0 0 1,0 0 0,0 0 0,0 1-1,0-1 1,-6 1 0,8 1-54,-1 0 1,1-1 0,0 1-1,0 0 1,-1 0 0,1 0-1,0 1 1,0-1-1,0 0 1,0 0 0,1 1-1,-1-1 1,0 0-1,0 1 1,1-1 0,-2 4-1,-11 30 242,11-30-126,-2 10 118,0 0 1,1 1 0,1 0-1,0 0 1,1-1-1,2 22 1,-1-29-192,1 1-60,0 1 1,1-1 0,1 0-1,0 0 1,0 0 0,1 0-1,0 0 1,6 9 0,2 6 14,2 5-25,2 0 0,1-1-1,2-2 1,0 1 0,2-2 0,1-1 0,0 0-1,2-2 1,1-1 0,29 20 0,21 3-5563,-88-43-7324,-5-1 11015</inkml:trace>
  <inkml:trace contextRef="#ctx0" brushRef="#br0" timeOffset="11551.16">183 6201 8613,'-16'-21'1288,"13"17"-915,0 0-1,0 0 1,0 0 0,0 0-1,1 0 1,0 0 0,0-1 0,0 1-1,0-1 1,1 0 0,0 1-1,0-1 1,0 0 0,0 0-1,1-5 1,0 6-276,1 0 0,0 0 0,1 0 0,-1 0 0,1 0 0,-1 0 0,1 1 0,0-1 0,1 1 0,-1-1 0,1 1 0,-1 0 0,1 0 0,0 0 0,6-5-1,60-43 85,-57 43-133,4-3-32,1 0 0,0 1 0,0 1 0,1 1 1,1 0-1,-1 2 0,1 0 0,0 1 0,0 0 0,1 2 0,-1 1 0,22-1 0,-38 3 13,0 0 0,1 1 1,-1-1-1,0 1 0,0-1 0,0 1 0,0 0 0,0 0 1,0 0-1,0 1 0,-1-1 0,1 1 0,0 0 1,-1-1-1,1 1 0,-1 0 0,4 4 0,1 2-8,-1 1-1,0-1 0,9 20 1,6 6-15,-21-34-5,0 1-1,0-1 0,0 0 1,0 0-1,0 0 0,0 0 0,0 1 1,0-1-1,0 0 0,0 0 1,0 0-1,0 0 0,0 0 0,0 1 1,1-1-1,-1 0 0,0 0 1,0 0-1,0 0 0,0 0 0,0 0 1,0 0-1,1 1 0,-1-1 1,0 0-1,0 0 0,0 0 1,0 0-1,1 0 0,-1 0 0,0 0 1,0 0-1,0 0 0,0 0 1,1 0-1,-1 0 0,0 0 0,0 0 1,0 0-1,0 0 0,1 0 1,-1 0-1,0 0 0,0 0 0,0 0 1,0 0-1,0-1 0,1 1 1,-1 0-1,0 0 0,0 0 0,0 0 1,0 0-1,1-1 0,1-13 6,-4-20 26,-5 17-38,2 0-1,1-1 1,0 0-1,-2-31 1,3-77-51,4 84 52,-1 38 0,0 0 0,1 0 0,-1 0 0,1 0 0,0 0 1,1 0-1,-1 0 0,1 0 0,2-4 0,6-17-39,-10 24 38,1-1 0,-1 0 0,1 0 0,-1 1 0,1-1 0,0 0 0,0 1 0,0-1 1,0 1-1,0-1 0,0 1 0,0 0 0,0-1 0,1 1 0,-1 0 0,0 0 0,1 0 0,1-2 0,1 2-6,-1 0 0,1 0 0,-1 0-1,1 1 1,0-1 0,-1 1 0,1 0 0,4 0-1,-5 2 12,0 0 1,-1 0-1,1 1 0,-1-1 0,0 1 0,1-1 0,-1 1 0,-1 0 0,1 0 1,0 0-1,-1 0 0,1 0 0,1 5 0,9 14 70,-10-18-57,1 0 0,1-1 1,-1 1-1,1-1 0,-1 1 0,1-1 0,0 0 0,0-1 1,0 1-1,1-1 0,-1 0 0,1 0 0,4 2 1,1-2 13,1 0 1,0 0-1,-1-1 1,21 0-1,-28-2-13,0 0 0,1 1 0,-1-1 0,0 0 0,0-1-1,0 1 1,-1 0 0,1-1 0,0 0 0,0 1 0,-1-1-1,1 0 1,-1 0 0,4-5 0,35-41 655,-28 31-361,-9 12-207,-1 1 1,0-1-1,0 1 0,0-1 1,0 0-1,-1 0 1,0 0-1,0 0 0,0-1 1,0 1-1,-1 0 1,0-1-1,0 1 1,-1-7-1,0 11-96,-1 0-1,0 0 1,0 1 0,0-1-1,0 0 1,0 1 0,-1-1-1,1 1 1,0-1 0,0 1-1,0-1 1,0 1 0,-1 0-1,1 0 1,0 0-1,0 0 1,0 0 0,-1 0-1,0 0 1,-29-2 64,9 2-17,17-1-55,0 0 1,0 1-1,1-1 0,-1 1 0,0 1 0,0-1 1,0 1-1,1-1 0,-1 2 0,0-1 1,1 0-1,-1 1 0,1 0 0,-1 0 1,-3 2-1,1 2-90,1 0 0,0 0 0,0 0 1,1 1-1,-7 9 0,10-12-446,0 1 1,0 0-1,1-1 0,-1 1 1,1 0-1,0 0 0,0 0 1,1 0-1,-1 0 0,2 6 1,30-12-664,-27-2 1179,-1 1 1,1-1-1,-1 0 0,1 0 1,-1 0-1,0 0 1,0-1-1,-1 1 0,1-1 1,-1 1-1,0-1 1,0 0-1,2-5 0,1-2 205,-1 1 0,-1-1-1,0 0 1,2-11 0,-1-19 930,-3 29-624,-1 1-1,2 0 1,0 0-1,0 0 1,5-12-1,-5 20-432,-1-1 1,1 1-1,0-1 0,0 1 0,0 0 1,1 0-1,-1 0 0,1 0 1,0 1-1,0-1 0,0 1 0,0-1 1,0 1-1,0 0 0,1 0 0,-1 1 1,1-1-1,-1 1 0,6-2 0,-6 2-21,0 0 1,1 0-1,-1 1 0,0-1 0,0 1 0,1 0 0,-1 0 0,0 0 0,0 0 0,1 1 0,-1-1 0,0 1 0,0 0 0,0 0 0,0 0 0,0 0 0,0 1 0,0-1 1,0 1-1,0 0 0,-1-1 0,1 1 0,-1 1 0,1-1 0,-1 0 0,3 4 0,4 6 4,-1 0 1,0 0-1,-1 1 0,10 23 1,-5-9-26,1-8-274,-13-19 251,0 0 0,0 0 1,0 0-1,0 0 0,1 0 1,-1 0-1,0 0 0,0 0 0,0 0 1,0 0-1,1 0 0,-1 0 0,0 0 1,0 0-1,0 0 0,1 0 0,-1 0 1,0 0-1,0-1 0,0 1 0,0 0 1,1 0-1,-1 0 0,0 0 1,0 0-1,0 0 0,0 0 0,0-1 1,0 1-1,1 0 0,-1 0 0,0 0 1,0 0-1,0 0 0,0-1 0,0 1 1,0 0-1,0 0 0,0 0 0,0 0 1,0-1-1,0 1 0,0 0 1,0 0-1,0 0 0,0-1 0,0 1 1,0 0-1,0 0 0,1-43-747,-2 26 999,1-120 382,1 136-620,-1 0-1,1-1 0,-1 1 1,1 0-1,0-1 1,-1 1-1,1 0 1,0 0-1,0-1 0,0 1 1,0 0-1,0 0 1,0 0-1,0 0 1,0 0-1,0 1 1,0-1-1,1 0 0,-1 0 1,0 1-1,0-1 1,1 1-1,-1-1 1,1 1-1,-1-1 0,0 1 1,1 0-1,-1 0 1,1 0-1,-1 0 1,3 0-1,-2 0-1,1-1 0,0 1-1,-1 0 1,1 0 0,-1 0 0,1 1 0,-1-1 0,1 1-1,-1-1 1,1 1 0,-1 0 0,0 0 0,1 0-1,-1 0 1,0 0 0,0 1 0,4 2 0,10 17 13,1 0 1,1-1-1,21 19 1,-38-38-13,-1 0-1,1-1 1,0 1 0,0 0-1,-1-1 1,1 1 0,0 0-1,0-1 1,0 1 0,0-1 0,0 0-1,0 1 1,0-1 0,0 0-1,0 1 1,0-1 0,0 0 0,0 0-1,0 0 1,0 0 0,1 0-1,-1 0 1,0 0 0,0 0-1,0-1 1,0 1 0,0 0 0,0 0-1,0-1 1,0 1 0,0-1-1,1 0 1,-1-1-1,1 1-1,-1-1 1,1 0 0,-1 1 0,0-1-1,0 0 1,0 0 0,0 0-1,0 0 1,-1 0 0,1 0-1,0 0 1,-1 0 0,1-4-1,4-53-24,4-35 733,-8 86-566,1 0 1,0 0 0,1 0 0,0 0 0,0 0-1,0 0 1,1 1 0,7-11 0,-9 16-105,0 0-1,0 0 1,1 1 0,-1-1 0,0 1 0,0 0 0,1 0 0,-1-1 0,1 2 0,-1-1-1,1 0 1,-1 0 0,1 1 0,-1-1 0,1 1 0,4 0 0,50 1-196,-31 1-490,19-2-3720,-16 0-4781,-25 0 5733</inkml:trace>
  <inkml:trace contextRef="#ctx0" brushRef="#br0" timeOffset="12505.28">628 6435 9509,'-18'56'1512,"14"-17"4039,6-39-4799,0 0-645,0 0 0,0 0 0,0 0 0,0-1 0,0 1 0,0-1 0,-1 1 1,1-1-1,0 1 0,0-1 0,0 0 0,-1 0 0,1 0 0,0 0 0,-1 0 1,3-2-1,17-28 1106,-13 17-840,-1 2-97,-2 6-47,-1 0 1,0-1 0,-1 0-1,1 0 1,-1 0 0,-1 0-1,1 0 1,-1-1 0,-1 1-1,3-16 1,-4 23-199,0 20-46,-1-10 3,0 1 1,-1-1-1,0 0 1,-3 10 0,2-9 20,0-1 0,1 0 1,0 1-1,1 11 0,1 102 17,0-119-52,1 0-1,0 0 0,0 0 1,0 0-1,1 0 1,0-1-1,0 1 0,0-1 1,1 1-1,-1-1 1,1 0-1,0 0 0,0 0 1,0 0-1,1-1 0,-1 1 1,1-1-1,0 0 1,0 0-1,0 0 0,1 0 1,-1-1-1,0 0 1,1 0-1,0 0 0,-1 0 1,1-1-1,0 0 1,0 0-1,5 0 0,-5-1-10,1 0-1,-1 0 0,1-1 1,-1 1-1,1-2 0,-1 1 0,0 0 1,0-1-1,1 0 0,-1 0 1,-1-1-1,1 0 0,0 1 1,0-1-1,-1-1 0,0 1 0,0-1 1,0 0-1,6-6 0,14-15 50,0-1-1,-2-1 0,0-1 0,-2-1 0,-2-1 0,0-1 1,-2 0-1,13-37 0,-25 53 16,-1-1 1,0 0-1,-1 0 1,-1 0-1,-1-28 1,-1 25-17,1 14-6,-1 1 0,0-1-1,0 1 1,0 0 0,0 0-1,-1-1 1,0 1 0,0 0 0,0 0-1,0 1 1,-1-1 0,0 0 0,1 1-1,-1-1 1,-1 1 0,1 0 0,0 0-1,-1 0 1,1 1 0,-1-1-1,0 1 1,0 0 0,0 0 0,0 0-1,0 1 1,0-1 0,-1 1 0,1 0-1,-6-1 1,6 2-4,0 1 0,0-1-1,0 1 1,1-1 0,-1 1 0,0 1-1,0-1 1,0 0 0,1 1-1,-1 0 1,1 0 0,-1 0 0,1 0-1,-5 4 1,3-1 11,0 0-1,0 1 0,0-1 1,1 1-1,0 0 0,0 1 0,-5 9 1,4-3-12,-1 1-1,2 0 1,0 0 0,0 1 0,1-1-1,1 1 1,0 23 0,2 30-724,0-67 702,0 0 0,1 0 0,-1 0 0,1 0 0,0 0 0,-1-1 0,1 1 0,0 0 0,0 0 0,-1 0 0,1-1 0,0 1 0,0 0 0,0-1 0,0 1 0,0-1 0,0 1 0,0-1 0,0 0 0,0 1 0,0-1 0,0 0 0,0 0 0,0 1 0,0-1 0,0 0 0,2 0 0,36 2-164,-37-2 173,8 0 1,-8 0 16,1 1-1,0-1 1,-1 0-1,1 0 1,0 0-1,-1 0 0,1-1 1,-1 1-1,1-1 1,0 0-1,-1 1 1,1-1-1,-1 0 1,1 0-1,-1-1 0,0 1 1,0 0-1,1-1 1,-1 0-1,0 1 1,0-1-1,0 0 0,1-3 1,3-1 1,-1-1-1,-1 0 1,0-1 0,0 1 0,0-1-1,-1 0 1,5-16 0,7-62-20,-4 16 40,-11 68-26,1 1 1,-1-1-1,1 0 1,-1 1-1,1-1 1,0 1-1,-1-1 0,1 1 1,0-1-1,0 1 1,0-1-1,0 1 1,0 0-1,0 0 0,1-1 1,1-1-1,-2 3 2,0 0 0,0 0 0,-1 0 0,1 0-1,0 0 1,0 0 0,-1 0 0,1 0 0,0 0-1,0 0 1,-1 0 0,1 0 0,0 0 0,0 1-1,-1-1 1,1 0 0,0 1 0,-1-1 0,1 0-1,0 1 1,-1-1 0,1 1 0,0-1 0,-1 1-1,1-1 1,-1 1 0,1 0 0,-1-1 0,0 1-1,1 0 1,-1-1 0,1 1 0,-1 0 0,0-1-1,0 1 1,1 1 0,2 2-14,1 1 1,-1 0-1,1-1 0,0 0 1,0 0-1,1 0 0,6 4 0,0 1-14,39 20-1716,-46-26 1337,0 0 0,0 0 0,0 0 0,0-1 1,0 1-1,0-1 0,1 0 0,-1 0 0,1-1 0,-1 1 1,1-1-1,0 0 0,0 0 0,-1-1 0,1 1 0,6-1 0,-8-1 211,0 0 0,0-1 0,-1 1 0,1-1 0,0 1 0,-1-1 0,0 0 0,1 0 0,-1 0 0,0 0 0,0-1 0,0 1 0,0 0 0,-1-1 0,2-2 0,29-46-1243,-31 49 1390,11-19 96,-2-1-1,13-34 1,-14 25 1290,-1 1 0,-2-2 0,3-32 0,0 3 2763,-9 60-3422,0 4-419,0 6-192,-1 1-1,-1-1 1,0 0 0,0 0 0,-1 1-1,-4 8 1,-9 38-116,7-27-284,7-23 106,0 1 1,1-1 0,-1 0-1,1 0 1,-1 11 0,2 11-1226,0 9-1850,0-13-3267</inkml:trace>
  <inkml:trace contextRef="#ctx0" brushRef="#br0" timeOffset="12870.4">1314 6145 4488,'-90'-126'9110,"90"125"-8972,-1 0 0,1 1 0,-1-1 0,0 1 0,0-1 0,1 1 0,-1-1 0,0 1 0,0-1 1,0 1-1,0 0 0,0-1 0,1 1 0,-1 0 0,0 0 0,0 0 0,0 0 0,0 0 0,-2 0 0,3 0-96,1 0 0,-1 0-1,0 0 1,0 0 0,0 0 0,0 1 0,0-1-1,1 0 1,-1 0 0,0 0 0,0 0-1,0 0 1,0 1 0,0-1 0,0 0-1,0 0 1,0 0 0,0 0 0,1 1-1,-1-1 1,0 0 0,0 0 0,0 0 0,0 0-1,0 1 1,0-1 0,0 0 0,0 0-1,0 0 1,0 1 0,-1-1 0,1 0-1,0 0 1,0 0 0,0 0 0,0 1-1,0-1 1,0 0 0,0 0 0,0 0-1,0 0 1,-1 0 0,1 1 0,0-1 0,0 0-1,0 0 1,0 0 0,0 0 0,-1 0-1,1 0 1,0 0 0,0 0 0,0 0-1,0 0 1,0 1 0,-1-1 0,1 0-1,0 0 1,0 0 0,0 0 0,-1 0-1,1 0 1,0 0 0,0 0 0,0 0 0,0 0-1,-1-1 1,51 25 1331,-39-18-1245,27 15-221,1-1 0,1-2 0,0-2 0,63 17 0,-46-16-4626,-22-6-3616,-29-10 5494</inkml:trace>
  <inkml:trace contextRef="#ctx0" brushRef="#br0" timeOffset="12871.4">1828 6009 13425,'0'0'9740,"16"0"-18407,-12 0 1781</inkml:trace>
</inkml:ink>
</file>

<file path=word/ink/ink9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7:08.271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10 42 1764,'-9'0'0,"10"0"1,21 2 18,22 1 105,-8 0 178,1-1 0,42-4 0,-9 0-250,-42 0-24,0-1 1,-1-2-1,49-14 1,-48 11 151,9-3 792,-36 11-623,-32 0 601,-63 0 251,-147 19 0,212-15-1184,11-2-18,0 1 0,-23 6 0,35-4 38,14-2-3,13 1 3,218 2-52,-169-7 26,126-18-535,-335 26 1547,-202 34 1,326-39-1027,10-2 3,0 0-1,-1 0 0,1 1 0,0 0 1,0 0-1,0 1 0,0-1 1,1 1-1,-1 0 0,-7 5 1,11-7-56,1 0 1,0 0 0,0 1 0,0-1 0,0 0 0,0 1-1,0-1 1,0 0 0,-1 0 0,1 1 0,0-1 0,0 0-1,0 1 1,0-1 0,0 0 0,0 1 0,0-1 0,1 0-1,-1 1 1,0-1 0,0 0 0,0 1 0,0-1 0,0 0-1,0 0 1,1 1 0,-1-1 0,0 0 0,0 0 0,0 1-1,1-1 1,-1 0 0,0 0 0,0 0 0,1 1 0,-1-1 0,0 0-1,0 0 1,1 0 0,-1 0 0,0 1 0,0-1 0,1 0-1,-1 0 1,0 0 0,1 0 0,-1 0 0,0 0 0,1 0-1,-1 0 1,0 0 0,1 0 0,-1 0 0,1 0 0,22 3-1511,-21-3 1052,16 2-1212</inkml:trace>
</inkml:ink>
</file>

<file path=word/ink/ink9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37:17.078"/>
    </inkml:context>
    <inkml:brush xml:id="br0">
      <inkml:brushProperty name="width" value="0.2" units="cm"/>
      <inkml:brushProperty name="height" value="0.4" units="cm"/>
      <inkml:brushProperty name="color" value="#A2D762"/>
      <inkml:brushProperty name="tip" value="rectangle"/>
      <inkml:brushProperty name="rasterOp" value="maskPen"/>
    </inkml:brush>
  </inkml:definitions>
  <inkml:trace contextRef="#ctx0" brushRef="#br0">241 0 2620,'32'0'7862,"-69"0"-6376,-52 0-856,56 20-708,11-9 122,11-6-51,0 1 0,0 0 0,1 1 0,-1 1 0,-13 12 0,22-18 25,0 1 0,1 0 0,-1 0 0,1 0 0,0 0 0,0 0-1,0 0 1,0 0 0,1 0 0,-1 0 0,1 1 0,0 3-1,1 48 109,0-29-37,9 14-37,-9-37-54,-1 0-1,1 0 1,-1 0 0,1 0-1,0 0 1,0 0 0,1-1-1,1 5 1,-2-4 6,1 0 0,-1 0 0,1 0 1,-1 0-1,0 1 0,0-1 0,-1 1 0,1 5 0,5 63 90,-6-71-74,1 0 1,-1 0 0,0 0 0,0 0 0,0-1-1,1 1 1,-1 0 0,0 0 0,1 0 0,-1 0-1,0 0 1,1-1 0,-1 1 0,1 0 0,0 0-1,-1-1 1,1 1 0,0 0 0,-1-1 0,1 1-1,0-1 1,0 1 0,0 0 0,29 8 139,43-8-225,-54-2 111,81 1-324,-72-9-1011,-2 9-3502,16 0 289,-32 0 3271</inkml:trace>
</inkml:ink>
</file>

<file path=word/ink/ink9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7:19.099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6 591 600,'-5'0'1178,"5"0"-1127,1 0 0,-1 0 0,0 0 0,1 0 0,-1 0 0,0 1 0,1-1 0,-1 0 0,0 0 0,0 0 0,1 1 0,-1-1-1,0 0 1,0 0 0,1 1 0,-1-1 0,0 0 0,0 0 0,1 1 0,-1-1 0,0 0 0,0 1 0,0-1 0,0 0 0,0 1 0,1-1 0,-1 0 0,0 1 0,1 0 18,0 1 1,0-1 0,0 0-1,1 0 1,-1 0 0,0 0-1,1 0 1,-1 0 0,1 0-1,-1-1 1,1 1 0,-1 0-1,1-1 1,-1 1-1,1-1 1,0 0 0,-1 1-1,1-1 1,0 0 0,1 0-1,580 0 199,-366-9-185,-127 3-78,426-22 43,-111-2-955,-365 25 896,65-3-22,-105 8 41,36 0-907,127 0-1922,-150 0 2646</inkml:trace>
  <inkml:trace contextRef="#ctx0" brushRef="#br0" timeOffset="489.08">2911 582 1680,'0'-3'12,"0"1"-12,0-2-12,0 1 4,0-3 16,0 0-32,-10-1 52,1 3-68,1-1-192,-1 0-44,0 0-156</inkml:trace>
  <inkml:trace contextRef="#ctx0" brushRef="#br0" timeOffset="897.14">3236 747 600,'27'-17'-15,"-2"-1"-1,0 0 1,-1-2-1,0-1 1,-2-1-1,24-31 1,-38 43 14,-1-1 1,0 0-1,-1 0 1,0-1-1,-1 0 1,0 0-1,5-22 0,-8 25-6,-1 1 0,0-1 0,0 0 0,-1 0 0,0 0 0,-1 0 0,0 0 0,0 1 0,-1-1 0,0 0 0,-1 1 0,-4-12 0,-4-3 157,0 0-1,-2 1 1,0 0-1,-2 1 1,0 1-1,-1 0 1,-1 1-1,-1 1 0,-1 0 1,0 2-1,-1 0 1,-1 1-1,0 1 1,-1 1-1,-1 1 1,0 1-1,-33-11 1,44 18-120,0 1 1,0 1-1,-1 0 0,1 0 1,-1 1-1,1 1 1,-1 0-1,1 0 0,-1 2 1,1-1-1,0 2 1,0 0-1,0 0 0,0 1 1,0 0-1,0 1 0,1 1 1,0-1-1,0 2 1,-16 12-1,-8 12 61,1 1 0,2 2 1,2 1-1,1 2 0,1 0 0,2 2 0,-30 63 0,48-86-111,0 0-1,2 1 1,0 0-1,0 0 1,2 1-1,-3 19 1,6-29-168,1 0 0,-1 0 0,1 0 1,0 0-1,1 0 0,0 1 0,0-2 0,1 1 1,0 0-1,1 0 0,-1 0 0,1-1 0,1 0 1,0 1-1,7 10 0,8 5-526</inkml:trace>
</inkml:ink>
</file>

<file path=word/ink/ink9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5:42.236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703 376 408,'-1'-2'16,"0"-1"0,1 0-1,-1 1 1,0-1 0,0 1 0,-1-1 0,1 1-1,-1-1 1,-2-3 0,-6-9 50,-26-40 510,13 22-205,11 17-315,-1 1 0,0 0 1,-27-23-1,23 23 6,1 0 1,-25-33 0,36 41-45,0 1 1,0 1-1,-1-1 1,0 1 0,0 0-1,0 0 1,0 0 0,-1 1-1,0 0 1,1 0 0,-15-4-1,8 3-48,0 2 0,0 0-1,0 0 1,0 1 0,-1 1-1,-14 0 1,25 3 34,-1 0 1,1 0-1,0 0 1,0 0-1,0 1 1,1-1-1,-1 1 1,0-1-1,1 1 1,0 0-1,-1 0 1,-1 5-1,-9 8 63,6-8-77,0-1 0,1 1 1,0 1-1,0-1 0,1 1 0,0 0 0,0 1 0,1-1 0,-4 15 1,3-2-74,1 1 1,0-1 0,1 29-1,-1 152 155,4-172 56,-9 26 772,9-51-923,0 1 79,-1-1 1,1 1-1,0-1 0,1 1 1,-1-1-1,1 1 0,1-1 1,-1 1-1,1-1 0,0 0 1,0 0-1,1 0 0,0 0 1,0 0-1,7 9 0,-5-9 39,-1 0-1,1-1 1,1 0 0,-1 0-1,1 0 1,-1 0-1,1-1 1,1 0-1,-1-1 1,0 1-1,1-1 1,0 0-1,0-1 1,0 1 0,0-1-1,0-1 1,0 0-1,0 0 1,1 0-1,-1-1 1,0 0-1,1 0 1,-1-1 0,0 1-1,0-2 1,1 1-1,-1-1 1,0 0-1,0-1 1,-1 0-1,13-6 1,-9 3 34,0 1 0,-1-2-1,0 1 1,0-1 0,-1 0 0,0-1-1,10-12 1,-14 15-65,0-1 0,-1 1-1,0-1 1,0 0 0,0-1-1,-1 1 1,0 0 0,0-1 0,0 1-1,-1-1 1,0 0 0,-1 1-1,1-10 1,-1 7-51,0 0 1,-1 0-1,0 0 0,0 0 0,-1 0 1,0 0-1,0 0 0,-1 1 1,0-1-1,-1 1 0,0 0 0,0 0 1,-1 0-1,0 1 0,0-1 0,-1 1 1,0 0-1,0 1 0,-11-9 0,11 9 24,-1 2-1,0-1 0,0 1 0,-1 0 0,1 0 0,-1 1 0,0 0 0,1 0 0,-1 1 0,-1 0 0,1 0 0,0 1 0,0 0 0,-1 0 0,1 1 0,0 0 0,-1 1 0,1 0 0,0 0 0,-1 1 0,1 0 0,0 0 0,0 1 0,1 0 0,-1 0 1,0 1-1,1 0 0,0 0 0,0 1 0,0 0 0,1 0 0,0 1 0,0-1 0,0 1 0,-9 12 0,6-5 12,0 0 1,1 0-1,0 1 1,1 0-1,0 0 0,1 0 1,1 1-1,0 0 1,1 0-1,1 1 0,0-1 1,1 1-1,1-1 0,1 1 1,0 0-1,4 28 1,-3-37-35,1 1 0,0-1 1,1 1-1,0-1 1,0 0-1,1 0 0,-1 0 1,2-1-1,-1 1 0,1-1 1,0 0-1,0 0 0,0-1 1,1 1-1,0-1 1,0 0-1,0-1 0,1 0 1,-1 0-1,1 0 0,0 0 1,0-1-1,1-1 1,-1 1-1,1-1 0,-1 0 1,1-1-1,12 1 0,-10-2 0,-1-1 1,1-1-1,0 1 0,-1-2 0,1 1 0,-1-1 0,0-1 0,0 0 0,0 0 0,0-1 0,-1 0 0,1 0 0,-1-1 1,-1 0-1,9-8 0,-5 5 8,-1-1 1,0 0 0,-1 0-1,-1-1 1,1 0 0,-1 0-1,-1-1 1,0 0 0,-1 0-1,-1-1 1,1 0 0,-2 0-1,0 0 1,-1 0 0,0-1-1,0 1 1,-2-1 0,1-22-1,-2 30-1,0 1-1,-1 0 1,1 0-1,-1 0 0,0-1 1,-1 1-1,1 0 1,-1 0-1,0 1 0,0-1 1,0 0-1,-1 1 0,1-1 1,-1 1-1,0 0 1,-1 0-1,1 0 0,-1 0 1,0 0-1,0 1 0,0 0 1,0 0-1,0 0 1,-1 0-1,1 1 0,-1-1 1,-6-1-1,1 0 29,0 1 0,1 1 0,-1-1 0,0 2 0,-1-1 0,1 1 0,0 1 0,0 0 0,0 0 0,0 1 0,-1 1 0,1-1 0,0 2 0,1-1 0,-1 1 0,-12 6 0,16-6-44,0 0 0,0 0 0,0 0 0,0 1 0,1 0 0,-1 0 0,1 1 0,0-1 0,0 1 0,1 0 0,0 1 0,0-1-1,0 1 1,0 0 0,1 0 0,0 0 0,0 0 0,0 0 0,1 1 0,0-1 0,1 1 0,-1 0 0,1-1 0,0 1 0,1 8 0,-1-10 1,1 1 1,1-1 0,-1 0 0,1 1 0,0-1 0,0 0 0,0 1 0,1-1-1,0 0 1,0 0 0,0 0 0,0 0 0,1-1 0,0 1 0,0-1-1,0 0 1,1 1 0,-1-1 0,1-1 0,0 1 0,0 0 0,0-1-1,1 0 1,-1 0 0,1 0 0,9 3 0,-7-3-4,0-1 0,0 0-1,1 0 1,-1-1 0,1 0 0,-1 0 0,1-1 0,0 1 0,-1-2-1,1 1 1,0-1 0,-1-1 0,0 1 0,1-1 0,-1 0-1,0-1 1,0 0 0,0 0 0,0 0 0,8-6 0,-5 2-6,0 1 0,0-1 1,-1-1-1,0 0 0,0 0 1,-1-1-1,0 0 0,0 0 1,-1-1-1,-1 0 1,1 0-1,6-15 0,-12 23-1,0-1-1,0 1 0,0-1 1,0 1-1,-1-1 0,1 0 1,-1 1-1,1-1 0,-1 0 1,0 0-1,0 1 1,0-1-1,-1 0 0,1 0 1,-1 1-1,1-1 0,-1 0 1,0 1-1,0-1 0,-2-4 1,1 4 2,-1 1 1,1-1-1,-1 1 0,1-1 1,-1 1-1,0 0 0,0 0 1,0 0-1,0 0 1,0 1-1,-1-1 0,1 1 1,0 0-1,-4-1 1,-7-1 5,0 1 1,0 0-1,0 1 1,0 0-1,0 1 1,0 1-1,-14 2 1,18-2-2,-1 2 0,1-1 0,-1 2-1,1-1 1,0 1 0,0 1 0,1 0 0,0 0 0,-1 1 0,-8 7-1,13-9 3,1 0-1,-1 0 0,1 1 1,0-1-1,0 1 0,0 0 1,1 0-1,0 1 0,0-1 0,0 1 1,1-1-1,-1 1 0,1 0 1,1 0-1,-1 0 0,1 0 1,0 0-1,0 10 0,1-14-4,1 1 0,-1-1 0,1 0 0,-1 0 0,1 0 0,0 0-1,0 0 1,0 0 0,0 0 0,0 0 0,1 0 0,-1-1 0,1 1 0,-1 0-1,1-1 1,-1 1 0,1-1 0,0 0 0,0 1 0,-1-1 0,1 0-1,0 0 1,0 0 0,0-1 0,1 1 0,-1 0 0,0-1 0,0 1 0,4 0 0,-2 0 6,1 0 0,0-1 0,0 1 0,-1-1 1,1 0-1,0 0 0,0-1 0,-1 1 1,1-1-1,0 0 0,-1 0 0,1 0 0,4-3 1,1-2 84,0 0 0,-1 0 1,1-1-1,-1-1 1,15-16-1,-21 20-55,1 0 0,-1-1 0,0 0 0,0 1-1,0-1 1,-1 0 0,1 0 0,-1 0 0,-1-1 0,1 1 0,-1 0 0,0-1 0,0 1-1,0-8 1,-1 9-35,-1 1-1,0-1 1,-1 1 0,1 0-1,-1-1 1,1 1-1,-1 0 1,0 0-1,0 0 1,0 0-1,0 0 1,-1 0-1,1 1 1,-1-1 0,0 1-1,0 0 1,-4-3-1,-4-3 11,-1 0 0,0 1-1,-18-7 1,17 9 29,1 0 0,-2 1 1,1 1-1,-24-3 0,31 6-16,0-1 0,0 1 0,0 0 0,0 0 0,0 1 0,0 0 0,0 0-1,0 0 1,0 1 0,1 0 0,-1 0 0,0 0 0,-5 4 0,4-2-2,1 0 0,0 1-1,0-1 1,0 1 0,0 0 0,1 1 0,0 0-1,0-1 1,0 2 0,1-1 0,0 0 0,0 1-1,1 0 1,-1 0 0,2 0 0,-1 0 0,1 0-1,0 1 1,0-1 0,1 1 0,-1 11-1,2-14-126,0 0-1,1 0 1,-1 1-1,1-1 1,0 0-1,1 0 1,-1 0-1,1 0 0,0 0 1,0-1-1,0 1 1,1 0-1,0-1 1,0 0-1,0 0 1,0 0-1,1 0 0,-1 0 1,1 0-1,0-1 1,0 0-1,0 0 1,1 0-1,7 4 1,0-2-830,-1 0 0,1-1 1,0 0-1,0-1 0,0 0 1,0 0-1,1-2 1,-1 0-1,1 0 0,22-2 1,-7 1-612</inkml:trace>
</inkml:ink>
</file>

<file path=word/ink/ink9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37:45.536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115 1 5857,'-4'0'221,"0"1"1,0 1-1,-1-1 1,1 1 0,0-1-1,1 1 1,-1 0-1,0 1 1,0-1 0,1 1-1,0-1 1,-5 6-1,3-4 123,0 0 1,-1 0-1,0 0 0,1-1 0,-11 5 0,53-10 1975,-27 2-2261,0 0 1,0 0 0,18-5-1,-21 4 34,1 0-1,-1 0 0,1 0 1,11 1-1,16-2 138,11 0 901,59 3 0,-239 12 53,78-13-959,55 0-164,3 0-16,45 0-10,-32 1-35,0 0 1,1-2-1,-1 0 0,0-1 1,18-4-1,-12 2 7,-17 3-8,0 1 1,0-1-1,0 0 0,0 0 1,-1-1-1,7-2 0,-25 5 175,0 0 0,-26-2 0,-1-1 184,-34 5-110,-90 16 0,152-15-187,27-1-47,26-1-100,0-3-141,-1-1-1,54-11 1,47-11 445,-276 21 2055,125 2-2228,0 2 0,1-1 0,-1 1 0,1 1-1,-1 0 1,-13 5 0,-83 19 96,95-18-166,21-1-8,23-2-185,15-4-281,10-1 36,97-10 0,-97 7 758,83 5-1,-212 14 105,46-9-491,0-1 1,-1-1-1,-37 1 1,69-7-6990,-3 1 6749,0 0 0,0 0-1,0 0 1,0-1 0,0 1-1,0 0 1,0-1 0,0 1-1,0-1 1,-1 1 0,1-1-1,0 0 1,0 1 0,0-2-1,9-4-1936,5-3-129</inkml:trace>
</inkml:ink>
</file>

<file path=word/ink/ink9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7:47.052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206 20 1512,'-5'0'265,"1"0"-1,0 1 1,-1 0-1,1 0 1,0 0-1,-1 0 1,1 0-1,0 1 1,0 0-1,-7 4 1,-13 6 362,17-9 553,13-3 323,12-2-1326,283-10 65,-60 0-232,207 11 147,-447 1-168,-25-6-2419,6 1 1056,-1 1 1,-23-3-1,24 5 638</inkml:trace>
  <inkml:trace contextRef="#ctx0" brushRef="#br0" timeOffset="358.65">1 24 1012,'2'1'173,"0"1"0,0-1 0,1 0 0,-1 0 0,1 0 0,-1 0 0,1 0 0,-1 0 0,1-1 0,0 1 0,4-1 1,1 1 211,40 7 390,0-3 0,0-2 0,73-5 0,-31 0-526,407 2 22,-441 5-1866,-56-5 1543,0 0 1,0 0-1,0 0 0,0 0 0,0 0 0,1 1 1,-1-1-1,0 0 0,0 0 0,0 0 1,0 0-1,0 0 0,0 0 0,0 0 0,0 0 1,0 0-1,0 0 0,0 0 0,0 0 1,0 1-1,0-1 0,0 0 0,0 0 0,0 0 1,0 0-1,0 0 0,0 0 0,0 0 0,0 0 1,0 0-1,0 0 0,0 0 0,0 1 1,0-1-1,0 0 0,0 0 0,0 0 0,0 0 1,0 0-1,0 0 0,0 0 0,0 0 1,0 0-1,0 0 0,-1 0 0,1 0 0,0 0 1,0 0-1,0 1 0,0-1 0,0 0 0,0 0 1,0 0-1,0 0 0,0 0 0,0 0 1,0 0-1,0 0 0,-1 0 0,1 0 0,0 0 1,0 0-1,0 0 0,0 0 0,0 0 1,-11 0-819</inkml:trace>
  <inkml:trace contextRef="#ctx0" brushRef="#br0" timeOffset="765.69">196 82 2852,'-17'6'1678,"15"-1"751,10-2-1399,46 3-220,0-2 0,0-3 0,94-9-1,11 2-801,100 3-1270,-139 5 458,-36 3-5406,-76-5 4982</inkml:trace>
  <inkml:trace contextRef="#ctx0" brushRef="#br0" timeOffset="1208.72">420 77 2076,'-11'0'51,"8"-1"69,0 1 0,0 0 0,-1 0 0,1 0 0,0 0 0,-1 0-1,1 1 1,0-1 0,0 1 0,-1 0 0,1 0 0,0 0 0,-5 3 0,7-3 803,31-1-45,31-4-693,116-21 1,-36 4-3930,-111 17 2750</inkml:trace>
</inkml:ink>
</file>

<file path=word/ink/ink9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7:55.227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440 27 1652,'-49'0'3668,"44"0"-644,32 0-1734,781 0-524,-790 3-662,-20 0 85,-10-2-55,-816-1 337,824 0-464,1 0-1,0 0 0,0 0 0,0 1 0,0-1 0,0 1 0,0 0 1,1 0-1,-1 0 0,0 0 0,0 0 0,-4 4 0,6-5 84,11 2-77,1-1 1,0 0 0,-1-1 0,18-2-1,4 0-15,13 0 11,84-16 0,-85 11-29,87-6 0,-94 12 114,-34 1 152,-23-1 26,-96 0-2,20-1-252,-136 14-1,153-2 15,-1-1 107,-121 31 1,183-32 196,16-4 132,12-3-211,375-23-187,-217 12 11,-41 5-84,-62 3-46,-31 5-10,-204 54-4881,160-51 886,9-4 2031</inkml:trace>
  <inkml:trace contextRef="#ctx0" brushRef="#br0" timeOffset="894.15">627 33 844,'0'0'835,"0"22"-841,0 2-94,1 1-1,1-1 1,1 0 0,2 0 0,0 0 0,17 45-1,-13-47-310</inkml:trace>
  <inkml:trace contextRef="#ctx0" brushRef="#br0" timeOffset="1977.74">1308 214 192,'0'0'145,"10"0"-291</inkml:trace>
</inkml:ink>
</file>

<file path=word/ink/ink9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6T11:38:05.150"/>
    </inkml:context>
    <inkml:brush xml:id="br0">
      <inkml:brushProperty name="width" value="0.025" units="cm"/>
      <inkml:brushProperty name="height" value="0.025" units="cm"/>
      <inkml:brushProperty name="color" value="#008C3A"/>
    </inkml:brush>
  </inkml:definitions>
  <inkml:trace contextRef="#ctx0" brushRef="#br0">353 9 3176,'-352'-8'4175,"353"10"-3407,-2-1-754,1-1 0,0 0 0,0 1 0,0-1 0,0 0 0,0 1 0,0-1 0,0 0 0,0 1 0,0-1 1,0 0-1,0 1 0,0-1 0,0 0 0,0 1 0,0-1 0,0 0 0,0 1 0,1-1 0,-1 0 0,0 1 1,0-1-1,0 0 0,0 1 0,1-1 0,-1 0 0,0 0 0,0 1 0,1-1 0,-1 0 0,0 0 0,1 1 0,14 5 159,1-1 0,0 0-1,-1-2 1,27 4 0,74 3 269,-85-8-499,454 4 1328,-284-8-1147,500 18-89,271 15 46,-798-31-39,-172 0-43,-5 0 1,-60-1 3,-102 5 6,154-3-9,-284 20 3,-26-11 0,-912-10-190,718-16 1734,423 11-1276,88 5-205,6-1-64,0 1-1,-1-1 0,1 1 1,-1 0-1,1 0 0,0 0 1,-1 0-1,1 0 1,-1 0-1,1 0 0,2 1 1,5 0 5,198 11 35,1-12-278,1005-20-4475,-876 11 1539,-171 1 1266</inkml:trace>
</inkml:ink>
</file>

<file path=word/ink/ink9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8:18:03.454"/>
    </inkml:context>
    <inkml:brush xml:id="br0">
      <inkml:brushProperty name="width" value="0.025" units="cm"/>
      <inkml:brushProperty name="height" value="0.025" units="cm"/>
      <inkml:brushProperty name="color" value="#5B2D90"/>
    </inkml:brush>
  </inkml:definitions>
  <inkml:trace contextRef="#ctx0" brushRef="#br0">625 146 1848,'0'0'3961,"0"-36"-1427,-2 34-2478,1-1 0,-1 1 0,1 0 0,-1 0 0,0 1 0,0-1 0,0 0 0,0 1 0,0-1 0,0 1 0,-1-1 0,1 1 0,-4-2 0,-16-11 366,15 7-375,-1 0 1,-1 1 0,1 1-1,-1-1 1,0 1-1,0 0 1,-1 1-1,1 0 1,-1 1-1,-18-4 1,2 2 78,-1 2 1,-51 0-1,73 4-115,0 0 1,0 0-1,1 0 1,-1 1-1,1 0 1,-1-1-1,1 2 1,-1-1-1,1 0 0,0 1 1,0 0-1,-4 3 1,-45 44 242,50-48-235,-6 8 32,1 1 1,0 0-1,1 0 0,0 0 1,0 1-1,1 0 0,1 0 1,0 0-1,1 1 0,-5 24 0,5-26-35,3-6 122,1-3-42,0 0 0,0 0 0,-1-1 0,1 1 0,-1 0 0,1 0 0,-1-1 0,0 1 0,1 0 0,-1-1 0,0 1 0,0-1 0,0 1-1,0-1 1,0 1 0,-1-1 0,1 0 0,0 1 0,-1-1 0,-1 1 0,-12-44 3,0 4-95,10 23-11,-1 0 0,0 0 0,-1 1 0,-1 0 0,-11-15 0,19 29 7,0-1-1,0 1 1,0 0 0,0-1-1,-1 1 1,1 0 0,0 0-1,0-1 1,0 1-1,-1 0 1,1 0 0,0-1-1,0 1 1,-1 0-1,1 0 1,0 0 0,-1 0-1,1-1 1,0 1-1,0 0 1,-1 0 0,1 0-1,0 0 1,-1 0 0,1 0-1,0 0 1,-1 0-1,1 0 1,0 0 0,-1 0-1,1 0 1,0 0-1,-1 0 1,1 0 0,0 0-1,-1 0 1,1 1-1,0-1 1,-1 0 0,1 0-1,0 0 1,0 0-1,-1 1 1,1-1 0,0 0-1,-1 1 1,-7 20 19,3 27 70,5-37-58,0-2-19,0 0-1,0 0 1,1 0-1,3 16 1,-3-22 58,1 0 0,-1 0 0,0 0 0,1 0 0,0 0 0,0 0 0,0 0 0,0 0 0,0-1 0,1 1 0,-1-1 1,1 0-1,-1 0 0,1 0 0,0 0 0,4 2 0,-5-3-53,0 0 0,0 0 0,0-1 0,0 1 0,0-1 0,0 1 0,0-1 0,1 0 0,-1 0 0,0 0 0,0 0 0,0 0 0,0 0 0,0-1 0,1 1 1,-1-1-1,0 1 0,0-1 0,0 0 0,3-2 0,42-29-77,-18 11 95,98-56-38,-133 82-12,1 0 0,0 0 0,0 1 0,1 0 0,0 0-1,0 0 1,0 0 0,1 1 0,0-1 0,0 1 0,1 0 0,-2 8 0,-3 26-4883,4-24 157,2-10 236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8</Pages>
  <Words>862</Words>
  <Characters>491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leem</dc:creator>
  <cp:lastModifiedBy>Mahum Samar</cp:lastModifiedBy>
  <cp:revision>4</cp:revision>
  <dcterms:created xsi:type="dcterms:W3CDTF">2020-11-29T12:16:00Z</dcterms:created>
  <dcterms:modified xsi:type="dcterms:W3CDTF">2021-01-27T18:20:00Z</dcterms:modified>
</cp:coreProperties>
</file>